
<file path=[Content_Types].xml><?xml version="1.0" encoding="utf-8"?>
<Types xmlns="http://schemas.openxmlformats.org/package/2006/content-types">
  <Default Extension="bin" ContentType="application/vnd.ms-office.activeX"/>
  <Default Extension="png" ContentType="image/png"/>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settings.xml" ContentType="application/vnd.openxmlformats-officedocument.wordprocessingml.settings+xml"/>
  <Override PartName="/word/numbering.xml" ContentType="application/vnd.openxmlformats-officedocument.wordprocessingml.numbering+xml"/>
  <Override PartName="/word/webSettings.xml" ContentType="application/vnd.openxmlformats-officedocument.wordprocessingml.webSettings+xml"/>
  <Override PartName="/word/activeX/activeX2.xml" ContentType="application/vnd.ms-office.activeX+xml"/>
  <Override PartName="/word/activeX/activeX1.xml" ContentType="application/vnd.ms-office.activeX+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60499" w14:textId="1C383332" w:rsidR="000E2470" w:rsidRDefault="000E2470">
      <w:pPr>
        <w:rPr>
          <w:b/>
          <w:bCs/>
        </w:rPr>
      </w:pPr>
    </w:p>
    <w:p w14:paraId="7A8B6360" w14:textId="5A69E380" w:rsidR="000E2470" w:rsidRDefault="001860C3">
      <w:pPr>
        <w:rPr>
          <w:b/>
          <w:bCs/>
        </w:rPr>
      </w:pPr>
      <w:r>
        <w:rPr>
          <w:b/>
          <w:bCs/>
          <w:noProof/>
        </w:rPr>
        <mc:AlternateContent>
          <mc:Choice Requires="wpi">
            <w:drawing>
              <wp:anchor distT="0" distB="0" distL="114300" distR="114300" simplePos="0" relativeHeight="251966464" behindDoc="0" locked="0" layoutInCell="1" allowOverlap="1" wp14:anchorId="2B4985B6" wp14:editId="7B58C816">
                <wp:simplePos x="0" y="0"/>
                <wp:positionH relativeFrom="column">
                  <wp:posOffset>4569872</wp:posOffset>
                </wp:positionH>
                <wp:positionV relativeFrom="paragraph">
                  <wp:posOffset>100759</wp:posOffset>
                </wp:positionV>
                <wp:extent cx="708840" cy="194760"/>
                <wp:effectExtent l="38100" t="38100" r="34290" b="34290"/>
                <wp:wrapNone/>
                <wp:docPr id="309" name="Ink 309"/>
                <wp:cNvGraphicFramePr/>
                <a:graphic xmlns:a="http://schemas.openxmlformats.org/drawingml/2006/main">
                  <a:graphicData uri="http://schemas.microsoft.com/office/word/2010/wordprocessingInk">
                    <w14:contentPart bwMode="auto" r:id="rId5">
                      <w14:nvContentPartPr>
                        <w14:cNvContentPartPr/>
                      </w14:nvContentPartPr>
                      <w14:xfrm>
                        <a:off x="0" y="0"/>
                        <a:ext cx="708840" cy="194760"/>
                      </w14:xfrm>
                    </w14:contentPart>
                  </a:graphicData>
                </a:graphic>
              </wp:anchor>
            </w:drawing>
          </mc:Choice>
          <mc:Fallback>
            <w:pict>
              <v:shapetype w14:anchorId="6D0AD7E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09" o:spid="_x0000_s1026" type="#_x0000_t75" style="position:absolute;margin-left:359.5pt;margin-top:7.6pt;width:56.5pt;height:16.05pt;z-index:251966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BpxNqJAQAAMAMAAA4AAABkcnMvZTJvRG9jLnhtbJxSQU7DMBC8I/EH&#10;y3eapJS2RE04UCFxoPQADzCO3VjE3mjtNu3v2aQNbUEIqZdod8cZz+x49rC1Fdso9AZcxpNBzJly&#10;EgrjVhl/f3u6mXLmg3CFqMCpjO+U5w/59dWsqVM1hBKqQiEjEufTps54GUKdRpGXpbLCD6BWjkAN&#10;aEWgFldRgaIhdltFwzgeRw1gUSNI5T1N53uQ5x2/1kqGV629CqzK+Oh2SPJCXyAVdzFNPqiYTGIe&#10;5TORrlDUpZEHSeICRVYYRwK+qeYiCLZG84vKGongQYeBBBuB1kaqzg85S+Ifzp7dZ+sqGck1phJc&#10;UC4sBYZ+dx1wyRW2og00L1BQOmIdgB8YaT3/h7EXPQe5tqRnnwiqSgR6Dr40tecMU1NkHJ+L5Kjf&#10;bR6PDpZ49LXYLJG152/je86csCSKnLO2pXh6+4vz/wmJDtBfzFuNts2EBLNtxin1XfvtIlfbwCQN&#10;J/F0OiJEEpTcjybjDu+Z9wx9d5IAXX6W9WnfCjt56PkXAAAA//8DAFBLAwQUAAYACAAAACEAtUto&#10;JlYDAADHCAAAEAAAAGRycy9pbmsvaW5rMS54bWy0VNuOGjkQfY+Ufyg5D7xg8K1vKEy0DxlppUSJ&#10;Nom0eSTgQCt096i7GWb+PseXbtgAK0XaFQjKdtWpU3XKfv3mqdrTo227sqmXTM4EI1uvm01Zb5fs&#10;y+d7njPq+lW9We2b2i7Zs+3Ym7uXL16X9Y9qv8AvAaHunFXtl2zX9w+L+fx4PM6Oeta027kSQs//&#10;rH+8f8fuYtTGfi/rskfKbthaN3Vvn3oHtig3S7bun8ToD+xPzaFd2/HY7bTrk0ffrtb2vmmrVT8i&#10;7lZ1bfdUryrw/ptR//wAo0SerW0ZVSUK5momTWbytwU2Vk9LdrY+gGIHJhWbX8f8+j9g3l9iOlpa&#10;ZWnGKFLa2MdbnD78cQMghbJj+PZm+Nvr4cVF9NwLvrjd+I9t82DbvrQnjYMi8eCZ1mHtxQkqtbZr&#10;9gc3GIweV/sD9JJCnHLL+RU1LvEgzH+KB1Fu4p2Tu6bLJTsn0U24X8rd2EupriBCtd9EjPJFCSKk&#10;1yqejHdumP2+rCxeguphvIR9h+Ld9qe+9e+FErLgIuMy/SzFwrjvTGBucX+GfOGaD5jf2kO3G/G+&#10;tacL7U/GSkNxx3LT78bBALRKxpk+n4trsTtbbnf9vwZHij56JHzlqfIjT/HB+st+X7JX/rUiHxk2&#10;fClpQYlSlCllSJCYTrjSk3ySmHQiJmLKlGR4XnkiDBNMTLl0Xt5TUrSncQfRXA4OzlNxo7wrL5wd&#10;orgiZbS3M9ip0uGgIMFTExcex8MDfEjzD+yBhYarCYRSwIUYaRTXCZk883nynGtJeaSSkFI80cjn&#10;CBeCVE5w9itYhI44W2rDwVOnAVKZlCc5KRHjVK4ol8AJxxzEcy5FqIVrMvh4GKA4w+UCHTUWc14N&#10;WhV9MoRGbyOpIBkamLgqYwEZioxpHGs5EECLY/fOoU/dGy3uwpJYsUzJcIkueIbQK+UyS/1KFaAu&#10;k7DgCjE8iYIK9CmGpJRSlkSdM0MKXKOXgYlWxzOZk9Qki9gXoblBZp8p5ZDRWye1PXzci/b5oEGZ&#10;0LRpxsErDBT8eOyHMyEs/qYq5Tk3xUADeyGXTDCXSR5C8SigsToUmwBG4yKE8YGskjAN8bBQHJ1R&#10;Ko8dBLCGvyr8ZAyPiL+A4w3FQ3X3EwAA//8DAFBLAwQUAAYACAAAACEAfJYXwOAAAAAJAQAADwAA&#10;AGRycy9kb3ducmV2LnhtbEyPwU7DMBBE70j8g7VI3KjTtJAS4lQRAglRCYmUCzc3XpIIex1it035&#10;epYTHHdm9HamWE/OigOOofekYD5LQCA13vTUKnjbPl6tQISoyWjrCRWcMMC6PD8rdG78kV7xUMdW&#10;MIRCrhV0MQ65lKHp0Okw8wMSex9+dDryObbSjPrIcGdlmiQ30ume+EOnB7zvsPms907Bcvm0/dpk&#10;xman9qHevH9Xzy+hUuryYqruQESc4l8YfutzdSi5087vyQRhFWTzW94S2bhOQXBgtUhZ2DE9W4As&#10;C/l/QfkD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kGnE&#10;2okBAAAwAwAADgAAAAAAAAAAAAAAAAA8AgAAZHJzL2Uyb0RvYy54bWxQSwECLQAUAAYACAAAACEA&#10;tUtoJlYDAADHCAAAEAAAAAAAAAAAAAAAAADxAwAAZHJzL2luay9pbmsxLnhtbFBLAQItABQABgAI&#10;AAAAIQB8lhfA4AAAAAkBAAAPAAAAAAAAAAAAAAAAAHUHAABkcnMvZG93bnJldi54bWxQSwECLQAU&#10;AAYACAAAACEAeRi8nb8AAAAhAQAAGQAAAAAAAAAAAAAAAACCCAAAZHJzL19yZWxzL2Uyb0RvYy54&#10;bWwucmVsc1BLBQYAAAAABgAGAHgBAAB4CQAAAAA=&#10;">
                <v:imagedata r:id="rId6" o:title=""/>
              </v:shape>
            </w:pict>
          </mc:Fallback>
        </mc:AlternateContent>
      </w:r>
      <w:r>
        <w:rPr>
          <w:b/>
          <w:bCs/>
          <w:noProof/>
        </w:rPr>
        <mc:AlternateContent>
          <mc:Choice Requires="wpi">
            <w:drawing>
              <wp:anchor distT="0" distB="0" distL="114300" distR="114300" simplePos="0" relativeHeight="251924480" behindDoc="0" locked="0" layoutInCell="1" allowOverlap="1" wp14:anchorId="12D7DE1A" wp14:editId="6B7F1E3D">
                <wp:simplePos x="0" y="0"/>
                <wp:positionH relativeFrom="column">
                  <wp:posOffset>5005070</wp:posOffset>
                </wp:positionH>
                <wp:positionV relativeFrom="paragraph">
                  <wp:posOffset>-93980</wp:posOffset>
                </wp:positionV>
                <wp:extent cx="319765" cy="236855"/>
                <wp:effectExtent l="38100" t="19050" r="4445" b="48895"/>
                <wp:wrapNone/>
                <wp:docPr id="268" name="Ink 268"/>
                <wp:cNvGraphicFramePr/>
                <a:graphic xmlns:a="http://schemas.openxmlformats.org/drawingml/2006/main">
                  <a:graphicData uri="http://schemas.microsoft.com/office/word/2010/wordprocessingInk">
                    <w14:contentPart bwMode="auto" r:id="rId7">
                      <w14:nvContentPartPr>
                        <w14:cNvContentPartPr/>
                      </w14:nvContentPartPr>
                      <w14:xfrm>
                        <a:off x="0" y="0"/>
                        <a:ext cx="319765" cy="236855"/>
                      </w14:xfrm>
                    </w14:contentPart>
                  </a:graphicData>
                </a:graphic>
              </wp:anchor>
            </w:drawing>
          </mc:Choice>
          <mc:Fallback>
            <w:pict>
              <v:shape w14:anchorId="2F4A7ACC" id="Ink 268" o:spid="_x0000_s1026" type="#_x0000_t75" style="position:absolute;margin-left:393.75pt;margin-top:-7.75pt;width:25.9pt;height:19.35pt;z-index:251924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dvxeOLAQAAMAMAAA4AAABkcnMvZTJvRG9jLnhtbJxSQW7CMBC8V+of&#10;LN9LSICURgQORZU4tOXQPsB1bGI19kZrQ+D33RAo0KqqxCXy7tiTmZ2dzLa2YhuF3oDLedzrc6ac&#10;hMK4Vc7f357uxpz5IFwhKnAq5zvl+Wx6ezNp6kwlUEJVKGRE4nzW1DkvQ6izKPKyVFb4HtTKEagB&#10;rQhU4ioqUDTEbqso6ffTqAEsagSpvKfuvAP5dM+vtZLhVWuvAqtyPhwkMWehPcQDzpAO6Zg6H4dO&#10;NJ2IbIWiLo08SBJXKLLCOBLwTTUXQbA1ml9U1kgEDzr0JNgItDZS7f2Qs7j/w9nCfbau4qFcYybB&#10;BeXCUmA4zm4PXPMLW9EEmmcoKB2xDsAPjDSe/8PoRM9Bri3p6RJBVYlA6+BLU3sac2aKnOOiiE/6&#10;3ebx5GCJJ18vmyWy9n6S0uI4YUkUOWdtSfEc7b9cvickOkB/MW812jYTEsy2Oac13bXffeRqG5ik&#10;5iB+uE9HnEmCkkE6Ho1a/MjcMRyrswToykXW53X7/GzRp18AAAD//wMAUEsDBBQABgAIAAAAIQBm&#10;AoOZGAkAALwgAAAQAAAAZHJzL2luay9pbmsxLnhtbMRZS28ktxG+B8h/IDoHXUSpyX4LlowcvECA&#10;BA5iB4iPstQrDSyNFjOjffz7fPUiOTMtr5zdRQ4a9VSxvvrqQTbJ+e77j48P7v282a6e1pdVOKsr&#10;N69vnm5X67vL6t8/v/Fj5ba76/Xt9cPTer6sPs3b6vurP//pu9X6t8eHC3w6IKy39PT4cFnd73bv&#10;Ls7PP3z4cPahOXva3J3Hum7O/7b+7R9/r67U6nZ+u1qvdnC5NdHN03o3f9wR2MXq9rK62X2s03hg&#10;//T0vLmZk5okm5s8Yre5vpnfPG0er3cJ8f56vZ4f3Pr6Ebz/U7ndp3d4WMHP3byp3OMKAft4Ftqh&#10;HX+YILj+eFkV359BcQsmj9X5MuYv3wDzzTEm0Wri0A+VU0q38/uXOP341xcAelQ2md+9aP7Dsvl0&#10;ZH3OBb94OfH/3Dy9mze71ZxrLBVRxSd3I9+5OFKlzbx9enimxqjc++uHZ9Qr1HX2Hc4XqnGMh8J8&#10;VTwU5UW8ktxSXY7ZUYlehDsI93Y+LtUCIqr2BxG1fFoCheRaqSbNOev93epxxkrw+C5Nwt0WwZP4&#10;p92G14tYh8nXgw/9z6G+aKaL0J4NbUfNZv5kmhvmr5vn7X3C+3WTJzRrUqQS3IfV7e4+NUZ9Vscu&#10;9XTZF0u29/Pq7n73u8ZKka0T4YWlilve6YL1r/ntZfUXXq0cW4qAQwnBhb530xh6V7v69MS3J8jN&#10;SZz6k/qkPq1CVfNffRpc7fGHQQH/5al29MwyfCatykgisugbH6eBR9YuujCN4q92LRBi16qqHV0/&#10;TfzFd67pfWibBDu4MI4y0I8+mML1+NKJovF949uuVXTfDr5tG7Kx8nJqrLivzRO30I9v327nHaZ7&#10;M4Szqe2rq1hPronBTfUQmRfl7ARvE8mdD0hd0yCD9alvQd61Qyf88Wl5KzMInshv7QY/1BIQUjm5&#10;Loii8SF4+xJ95MBg4BWDbCX3jMIevoWMWArTBW8FGS3/CxR8dI1rpCki5aeTJBJ0Kz1Aj0noG3WK&#10;Rpy0D2goZwFJq52mrPfolE6AW9d4KhHU1MGa9UWOi8IabShuffQ9uouRMHTwXS2wZNe7rpceRnPX&#10;PipTRKWPSAUTAg2M4JgoLYK992QpVcLqXGt5MBIpbKWjcmwZM6d/LzSbxuxIQlA+QC+8LwEF33qd&#10;XBiJGZr7WYjmOQ83AoYolT13p3gEN9Piv8joQYURxoqNNQAAjdZ2dJgCIdrqYaZLba9YEpQBE0tj&#10;oAGW00fxJM3Khf8d2uSYLEzY8CBuEKjVmpiZMWTSP6HzoxsGiQKLl0PLNrrsNQ6rpcVntSI0QaEH&#10;g86xiGQ/VBpvNkmfrVkk+rLS5rFQw5/YU3cYD7bkWEmnehIeQi6qZTybZ+s9YUgTG951jhcDMuVc&#10;UTzJiMV59TkL5k2FNy9FOVmUAvsCJ0riEJrFzPrLnWgc0gvmbz94dYc4zJ0VeHEclYlLRZ9mYal+&#10;hbtDE4KJ+sYvOWQvRYaT8Wu1rx33JT6ObUVC7bMwPTV/rNVnKvYxinCXcf8v7VH+mIiUIRf7G9D3&#10;UV4mvkEKZTHUBt3v5ZKEPu8v4blJj9taJYJo1hmR9yS6EEdsw/SlnguIZGC1lub1vZM9KBfMwHrs&#10;dDWHmX5eVPD2TxnmVR7G2Mq1vtFXQ+4L6QDoM46JWGitdCBkfFrGRE4dmfhkEzPCdgT7MA0Ie2fa&#10;y2AU+TT7NJSQDtEVGxY8TNXJmEBERmpB4oWOmfA6eKRmAZPgGERf8JFo2GNCL9RJBhfq0EQUlz0f&#10;zEDhw+PFIZVDc4GSepySJC080JyLFQaqI2z9LEOJpRrAZELHGE7EEWbsZZOKIyk82TePvU7s/SQ1&#10;CagIdpvCKbcRNpnYRYZepwyW01jbziw7pPwpsyKyrO+A7dJ+Dp1Qu05CWhye3UOtVdp7lYkvRJp7&#10;btkmDaQHHGk4t8hdh52eJJoVoZZJUTReqinxFDuCUAT6J49QqzAb72XD+jIPxHjsOsUjtv2ta3Mu&#10;vD6zhNnmDGCXz7WipkCBSYtHqlA+CYhQMyMM8Wm0GzfYQQEIMOvscDt47HU7PcBk50TV/AgIQ+uA&#10;YoJlk/LJbJXAH7RV+vutxfCfdZwJ/u8U1BKkLXJNq1Iw6WfIHMDoERtHGh8GmZa4tMCrqGgCy3jK&#10;vaVgL4EHwMKqFFrxijXWOBOQPZNaPRZ+SGiHZvRzwFlTTsh0TAJdefmcBpxVIdFAMK8nN8iCQnwY&#10;t5ikiBldp2sJloTO60UFc5EJSXb5tKfH6zKsAtcam2OnGJYX+jwzYSBhF0UjbCFKqqRWl8VZEviq&#10;3TNJiKLUGgliNlEfmvglrcoWGFJ4ZlF601XdTbjG4ehhi4sIzT9eJtGuL7TERdRlJkxrAWgIegmB&#10;tQrnSdmssNVgqLUvHnHtBBJcgEabo8Aj2kch5LCKoHnUfhKTlkEEBoACX7QXlUe09KBq+j/qOw7P&#10;iEbvBOlonO9vMAWj3qGwYcJJNRc8MGtw76P7xtEjMYM1MTaWXfD9KMqIbR0ctKOu9LiYaQfX64pL&#10;R/SIxI5RqogK00tSUgiSei+XSw/3ZUjH/FI2aSQBURJTlkiSbAwoJ4yHiwncdAsTMNDNmXEtsNTy&#10;FG/V0UfcMbBfXL26KFdRp7S6oUH1KIa9wIT3lerogkuvXIhUYlig0kWM+MXlbgcwdpCqoSO1Y/hb&#10;2eZlKsjyaJy4hFwQ5e5BBmqajkyOYRhE8l04WYBmUwxUA4ZeNj50wvQEkT51McZ+Hvc6kh5MeKzN&#10;UoBGsqrUxQwR4qWvmyBMCjdJLmGmpHPjEHyy0szkI0UxLtnicnz0ikhXTbhLsRov1ABm5vSzl4KW&#10;M3P1ivQZtppqGg5Tii2vtRa2Q7QrxAheTyR0cihOeTtv5tam+K5a1qhxyttX0looPJOFV6alzog1&#10;qIgWMqMl/w9iKpYEw87GhKLWqtzDXlYjUkldQBK1FwlF+GREAeY8ZXCjoywtyZrSYiqzb0HHSVI9&#10;FoSKBC2nwCoDm0ZrTT8H4DDa664MMyH6Tt4PX/GHnDGOZ6GO1dU4Yv8dIyaevpH2f8jBDzhVO/Lv&#10;OBR+es3q+fCAUf518uq/AAAA//8DAFBLAwQUAAYACAAAACEANIfWVeAAAAAKAQAADwAAAGRycy9k&#10;b3ducmV2LnhtbEyPwW7CMAyG75P2DpEn7QYp7Rilq4smJE5wGeywY9p4bWnjVE2A7u2XncbNlj/9&#10;/v58M5leXGl0rWWExTwCQVxZ3XKN8HnazVIQzivWqrdMCD/kYFM8PuQq0/bGH3Q9+lqEEHaZQmi8&#10;HzIpXdWQUW5uB+Jw+7ajUT6sYy31qG4h3PQyjqJXaVTL4UOjBto2VHXHi0HYH0q5PSTnc/RSncy6&#10;23/tTGcRn5+m9zcQnib/D8OfflCHIjiV9sLaiR5hla6WAUWYLZZhCESarBMQJUKcxCCLXN5XKH4B&#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52/F44sBAAAw&#10;AwAADgAAAAAAAAAAAAAAAAA8AgAAZHJzL2Uyb0RvYy54bWxQSwECLQAUAAYACAAAACEAZgKDmRgJ&#10;AAC8IAAAEAAAAAAAAAAAAAAAAADzAwAAZHJzL2luay9pbmsxLnhtbFBLAQItABQABgAIAAAAIQA0&#10;h9ZV4AAAAAoBAAAPAAAAAAAAAAAAAAAAADkNAABkcnMvZG93bnJldi54bWxQSwECLQAUAAYACAAA&#10;ACEAeRi8nb8AAAAhAQAAGQAAAAAAAAAAAAAAAABGDgAAZHJzL19yZWxzL2Uyb0RvYy54bWwucmVs&#10;c1BLBQYAAAAABgAGAHgBAAA8DwAAAAA=&#10;">
                <v:imagedata r:id="rId8" o:title=""/>
              </v:shape>
            </w:pict>
          </mc:Fallback>
        </mc:AlternateContent>
      </w:r>
    </w:p>
    <w:p w14:paraId="7FC11414" w14:textId="3C34E973" w:rsidR="000E2470" w:rsidRDefault="001860C3">
      <w:r>
        <w:rPr>
          <w:noProof/>
          <w:color w:val="FF0000"/>
        </w:rPr>
        <mc:AlternateContent>
          <mc:Choice Requires="wpi">
            <w:drawing>
              <wp:anchor distT="0" distB="0" distL="114300" distR="114300" simplePos="0" relativeHeight="251944960" behindDoc="0" locked="0" layoutInCell="1" allowOverlap="1" wp14:anchorId="54ECA3D6" wp14:editId="486E7B84">
                <wp:simplePos x="0" y="0"/>
                <wp:positionH relativeFrom="column">
                  <wp:posOffset>1787792</wp:posOffset>
                </wp:positionH>
                <wp:positionV relativeFrom="paragraph">
                  <wp:posOffset>169969</wp:posOffset>
                </wp:positionV>
                <wp:extent cx="78480" cy="67320"/>
                <wp:effectExtent l="38100" t="38100" r="36195" b="46990"/>
                <wp:wrapNone/>
                <wp:docPr id="288" name="Ink 288"/>
                <wp:cNvGraphicFramePr/>
                <a:graphic xmlns:a="http://schemas.openxmlformats.org/drawingml/2006/main">
                  <a:graphicData uri="http://schemas.microsoft.com/office/word/2010/wordprocessingInk">
                    <w14:contentPart bwMode="auto" r:id="rId9">
                      <w14:nvContentPartPr>
                        <w14:cNvContentPartPr/>
                      </w14:nvContentPartPr>
                      <w14:xfrm>
                        <a:off x="0" y="0"/>
                        <a:ext cx="78480" cy="67320"/>
                      </w14:xfrm>
                    </w14:contentPart>
                  </a:graphicData>
                </a:graphic>
              </wp:anchor>
            </w:drawing>
          </mc:Choice>
          <mc:Fallback>
            <w:pict>
              <v:shape w14:anchorId="4BA53CAE" id="Ink 288" o:spid="_x0000_s1026" type="#_x0000_t75" style="position:absolute;margin-left:140.4pt;margin-top:13.05pt;width:6.9pt;height:6pt;z-index:251944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5CrOIAQAALgMAAA4AAABkcnMvZTJvRG9jLnhtbJxSy27CMBC8V+o/&#10;WL6XhEcpjQgciipxKOXQfoDr2MRq7I3WDoG/7yZACa2qSlwieyeendnZ6XxnC7ZV6A24lPd7MWfK&#10;SciM26T8/e35bsKZD8JlogCnUr5Xns9ntzfTukzUAHIoMoWMSJxP6jLleQhlEkVe5soK34NSOQI1&#10;oBWBrriJMhQ1sdsiGsTxOKoBsxJBKu+pujiAfNbya61keNXaq8CKlI+GA5IXTgekw/jxnrOPpjKM&#10;eTSbimSDosyNPEoSVyiywjgS8E21EEGwCs0vKmskggcdehJsBFobqVo/5Kwf/3C2dJ+Nq/5IVphI&#10;cEG5sBYYTrNrgWta2IImUL9ARumIKgA/MtJ4/g/jIHoBsrKk55AIqkIEWgefm9JzhonJUo7LrH/W&#10;77ZPZwdrPPtabdfImv8HE1ocJyyJIuesuVI8J/ury/eEREfoL+adRttkQoLZLuW0B/vm20audoFJ&#10;Kj5MRhMCJCHjh2ZXOryH96cunflT64uku/dGVmfNZ18AAAD//wMAUEsDBBQABgAIAAAAIQBqxUZP&#10;EwMAAGcIAAAQAAAAZHJzL2luay9pbmsxLnhtbLRUTWvbQBC9F/ofhu3BF6+9X5JsEyf0kEChpaVJ&#10;oT0q0sYWsSQjrWPn33f2Q5Jb24VCi8GMZve9eTNvd69uDuUGXnTTFnW1JHzCCOgqq/OiWi3Jt4c7&#10;OiPQmrTK001d6SV51S25uX775qqonsvNAv8BGarWRuVmSdbGbBfT6X6/n+zlpG5WU8GYnH6onj99&#10;JNcBleunoioMlmy7VFZXRh+MJVsU+ZJk5sD6/ch9X++aTPfLNtNkww7TpJm+q5syNT3jOq0qvYEq&#10;LVH3dwLmdYtBgXVWuiFQFtgwFROuEjW7nWMiPSzJ0fcOJbaopCTT85w//gPn3SmnlSVFEicEgqRc&#10;v1zS9Pn9BYIYne3hq4vw2/Pw+Ql66gxfXB78l6be6sYUevDYOxIWXiHz384c71Kj23qzsweDwEu6&#10;2aFfnLGhNp+eceOUD435p3xoykW+Y3HnfDlVZy26SPdbu7k+teoMI7r2l4zBvmBBoHRehZX+znVn&#10;3xSlxpeg3PaX0LTYvE3fm8a9F4LxOWUJ5fEDZwvFFjyasIjbw9bV89e843xsdu2653tshgvtVvpO&#10;fXP7Ijfr/mCwCRNRf6aPz8U57FoXq7X5IzhIdOhe8Jmnyh15CA/WV/20JO/cawUO6ROulUgAjyTM&#10;I6aAARuPqBqJUZyoERuxMZH4+hDJE0EYYWMZUcmoiJhweymfAY/pjCEQoXPKGY2U56EziHBxFjZy&#10;4JzGkfuyYB7ywKgPE6oQLn06gQRU4mK77mG2iN+L/wEVU0GxA1udcgVY0zO4vX6zDd1vPESUS6ww&#10;82nsiXLhVWOFwIyCA4yGFNYYkmHR1hWA+NCnRLxXMIAwwSFoVLjZrSNQCTvMOIjvqoxpBHMUh9rG&#10;OE6cWhiEwgXpJ4H1OpWoPfJ9YqorLTHwDI6e89C/B1nNg7owU0yGmdrId/5LztJHnseClQ8xClQ4&#10;mwAbKzRFzn1fCrp2B9Kj6oOOTptXJyDxrVIFMcS+Q5y0AuFjy9ZbTZPQrQRFEzaMFHcHqNXpLO4u&#10;ubsg/Q3Ch+T6JwAAAP//AwBQSwMEFAAGAAgAAAAhAM38+NngAAAACQEAAA8AAABkcnMvZG93bnJl&#10;di54bWxMj0FPhDAQhe8m/odmTLwYt4CGsEjZGBJNPBnRRI8DrYDSKdLuwv57x9N6m5d5ee97xW61&#10;oziY2Q+OFMSbCISh1umBOgVvrw/XGQgfkDSOjoyCo/GwK8/PCsy1W+jFHOrQCQ4hn6OCPoQpl9K3&#10;vbHoN24yxL9PN1sMLOdO6hkXDrejTKIolRYH4oYeJ1P1pv2u91bB8DPW9Uf11T0tFR6ft+/Z41XT&#10;KnV5sd7fgQhmDScz/OEzOpTM1Lg9aS9GBUkWMXrgI41BsCHZ3qYgGgU3WQyyLOT/BeUv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GQ5CrOIAQAALgMAAA4A&#10;AAAAAAAAAAAAAAAAPAIAAGRycy9lMm9Eb2MueG1sUEsBAi0AFAAGAAgAAAAhAGrFRk8TAwAAZwgA&#10;ABAAAAAAAAAAAAAAAAAA8AMAAGRycy9pbmsvaW5rMS54bWxQSwECLQAUAAYACAAAACEAzfz42eAA&#10;AAAJAQAADwAAAAAAAAAAAAAAAAAxBwAAZHJzL2Rvd25yZXYueG1sUEsBAi0AFAAGAAgAAAAhAHkY&#10;vJ2/AAAAIQEAABkAAAAAAAAAAAAAAAAAPggAAGRycy9fcmVscy9lMm9Eb2MueG1sLnJlbHNQSwUG&#10;AAAAAAYABgB4AQAANAkAAAAA&#10;">
                <v:imagedata r:id="rId10" o:title=""/>
              </v:shape>
            </w:pict>
          </mc:Fallback>
        </mc:AlternateContent>
      </w:r>
      <w:r>
        <w:rPr>
          <w:noProof/>
          <w:color w:val="FF0000"/>
        </w:rPr>
        <mc:AlternateContent>
          <mc:Choice Requires="wpi">
            <w:drawing>
              <wp:anchor distT="0" distB="0" distL="114300" distR="114300" simplePos="0" relativeHeight="251938816" behindDoc="0" locked="0" layoutInCell="1" allowOverlap="1" wp14:anchorId="446A226A" wp14:editId="4DC9234D">
                <wp:simplePos x="0" y="0"/>
                <wp:positionH relativeFrom="column">
                  <wp:posOffset>3894455</wp:posOffset>
                </wp:positionH>
                <wp:positionV relativeFrom="paragraph">
                  <wp:posOffset>-510540</wp:posOffset>
                </wp:positionV>
                <wp:extent cx="1588770" cy="1570990"/>
                <wp:effectExtent l="38100" t="19050" r="30480" b="48260"/>
                <wp:wrapNone/>
                <wp:docPr id="282" name="Ink 282"/>
                <wp:cNvGraphicFramePr/>
                <a:graphic xmlns:a="http://schemas.openxmlformats.org/drawingml/2006/main">
                  <a:graphicData uri="http://schemas.microsoft.com/office/word/2010/wordprocessingInk">
                    <w14:contentPart bwMode="auto" r:id="rId11">
                      <w14:nvContentPartPr>
                        <w14:cNvContentPartPr/>
                      </w14:nvContentPartPr>
                      <w14:xfrm>
                        <a:off x="0" y="0"/>
                        <a:ext cx="1588770" cy="1570990"/>
                      </w14:xfrm>
                    </w14:contentPart>
                  </a:graphicData>
                </a:graphic>
              </wp:anchor>
            </w:drawing>
          </mc:Choice>
          <mc:Fallback>
            <w:pict>
              <v:shape w14:anchorId="24284E01" id="Ink 282" o:spid="_x0000_s1026" type="#_x0000_t75" style="position:absolute;margin-left:306.3pt;margin-top:-40.55pt;width:125.8pt;height:124.4pt;z-index:251938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P+5/6JAQAAMgMAAA4AAABkcnMvZTJvRG9jLnhtbJxSTU8CMRC9m/gf&#10;mt5lPwSBDQsHiQkHlYP+gNpt2cZtZzMtLPx7ZxcQ0BgTLk1nXvv63rxOZltbsY1Cb8DlPOnFnCkn&#10;oTBulfP3t6e7EWc+CFeICpzK+U55Ppve3kyaOlMplFAVChmROJ81dc7LEOosirwslRW+B7VyBGpA&#10;KwKVuIoKFA2x2ypK4/ghagCLGkEq76k734N82vFrrWR41dqrwKqc9++TMWeh25AsbDcpCf44dKLp&#10;RGQrFHVp5EGSuEKRFcaRgG+quQiCrdH8orJGInjQoSfBRqC1karzQ86S+IezhftsXSV9ucZMggvK&#10;haXAcJxdB1zzhK1oAs0zFJSOWAfgB0Yaz/9h7EXPQa4t6dkngqoSgb6DL03tacyZKXKOiyI56Xeb&#10;x5ODJZ58vWyWyNrz6SjlzAlLosg5a0uK52j/5fI+IdEB+ot5q9G2mZBgts05pb5r1y5ytQ1MUjMZ&#10;jEbDIUGSsGQwjMfj7sSRe89xrM4yoOcv0j6vW2lnX336BQAA//8DAFBLAwQUAAYACAAAACEAET3y&#10;d7smAABMjAAAEAAAAGRycy9pbmsvaW5rMS54bWy8nVuvHEdy598N7HdonH3gC5vqqr4LIxn74AEW&#10;WMOG7QXWj7J0RiJGJAckNZr59vv7R/wjM6u7Di8ajsGZU9mRcY/Ie1bpd//4l1c/b/78+Pbdyzev&#10;v3mYXuweNo+vv3/zw8vXP37z8H//4/fby8Pm3fvvXv/w3c9vXj9+8/DXx3cP//jt//iH3718/cdX&#10;P3/N3w0cXr9T6dXP3zz89P79n77+6qtff/31xa/7F2/e/vjVvNvtv/rfr//4z//n4VtT/fD4h5ev&#10;X75H5LsCff/m9fvHv7wXs69f/vDNw/fv/7Jr+PD+9ze/vP3+sVUL8vb7jvH+7XffP/7+zdtX371v&#10;HH/67vXrx583r797hd7/72Hz/q9/ovASOT8+vn3YvHqJwdv5xXQ4Hy7/dAXw3V++eRh+/4KK79Dk&#10;1cNX6zz/8+/A8/f3PKXWfj6fzg8bq/TD45+f0ulf/tcTDE5EtpH/+CT5P62TX++ov4qAf/204//1&#10;7Zs/Pb59//Kxxzgj4oq/br7P3xGcjNLbx3dvfv5FifGw+fN3P/9CvKbdrsuevlqJxj0/AvNF+RGU&#10;J/mNyq3F5V47hehJdjfm/vB4H6oVjkTtMzk6fA6BWUasXNPaXOX++5evHukJXv2pNcL37zBe4H9/&#10;/zb6i3k3Xbe783Y6/ce0+3p/+fp4fTHtrkq2kpfNvHj+19tf3v3U+P3X296go6ZZmsb9+vKH9z+1&#10;xNi92M3HltNjXqzR/vT48sef3n+Q2CoGdVN4pauKlN+4w/q3xz988/A/o7faBGUCwpRpt9kf593m&#10;eJpOm91m9/zZjn/TfNDz+cOOf9NZj+dUbqYpcLanzXkz745Jsd/stqfjNWoOWxhOxzlr8PK0uZ6z&#10;ar89bvf1Y9oEJ+T5SemyvWzPx2Rz3h6um8MuKbd7lDxs52NKn44norff7M9IFofTtKWD5P+p3Hw6&#10;bObTfru/mPx42ByP29kGbvfnzX7aXhN7t5nRt8q7rUXwzFIVkCMHxL/noBkRY424qC28ZiW1n8j6&#10;MxAtBV3MO5RNvQd1mtrUNEQKc7pn2m0JzfmaztwqAMf0dDWISKZqDp+aWdHo/uUPf3j3+J4O8nQ6&#10;v7jSFL6dTufT5ro7bab5OF+kWmbcfJl6xh2UdunweQ4c+W+f+oYrHXq533rPG7LkdPQvojKaGt54&#10;viXU2/PFWbudLpvL2dwvm9lJAOW83R9a9KEpHchPE0dtkPZSKBowSM7bfYqZtnujPN+SwmTpJVM8&#10;zEj07bTfTOasEM7beU758/Zw3B536SfA582pmsSGFnc6pnemPc3utHVDUxO8njfHtE0YyewK2wq6&#10;RB6CLQE40TakCUX0sx3PhYIReEkV6LXvxIkN2NlPSamVcrplwTPIrUNQGArLDNGSTWMttGTI320q&#10;SxuctvRW/MOdNN0hJQIogiQq3lJNVVG9VuomDAqtIY6wkCHFS4wcZIQn5BWJ2+CTet3jdc4LISge&#10;NQThSNhCeoZhl3Cwh5jYBYORT1h+rwCMyGknArk6bzO3GAdm+mxLO5P2m3NiTYftUUmZSqnhzVsn&#10;vtnLea2R9uTprYjaK0KztdCMGANuYihOKZswpGuUIIbB0zBBEo+kJ21QSo2RZpLqdY0MuQ2sEYZo&#10;d8ReGtikYImxZIrzAGxFGyCBqYxoGLq2dmPqDXDMmlJnhJUn5KMMzgHvnhwz+iKG4qALI7LU6aVm&#10;6jRUi9XkeMprcDinw7rN4ePkxqBMQrp/umDCYXcIX3+5YWS/m+YX19Pl4dt5dz1upt1lZpKwz04w&#10;Ji7XYRSZpjaKuNNEUfX6qK+xYKf+UGX9na7urynbZlmZyCp58qHidE2LjzSD6bDPtDxu6YDLWxc8&#10;QX614UVU/MtOIolDlwAuw2BMyGOSE1R025tD6sfvChSYyUoAA0NMcm3VwSpgipAKyqdWTWkgvuNo&#10;gidIgjJp+DvwSSk31bYhksaTs8B7UqNkGNVSPQUhxoJWq1W7vaZ89Vtzxsc0GQQbNQxaMF9hWgKy&#10;HVt8t7NVd78G6A5RFtiKKn0CYrIRYgpaHViEtIIYIIxdmF2YPLez+0G6801NpJuayCt36Jn8Te1M&#10;SHtsjQSNxIOR+62504Uwm9hl59QdJl0KyjBGnxWOgoONFuNSoGBdrEprtQnjr7mEFQa2/PkYcfmg&#10;CGxmshHjj6hoeQ1Piw2PnDOrocljW/N11yeSuJGna8ckRDPLlvmlUAMKkECeRozKxrJRP4EYHo6g&#10;Fp8ytitJqfFuAkEfebtXvWpIc8/LsM7ELX9MJ9LCEwjTLfKrLBKwyuQ0kwkreGWknHKceT7jUpIs&#10;2/ueWS2LPuebOgQmy31a35RE2Wah/azx15gsBTZnVitIw/2gTtT4J4IZK/bZjs4sDq7XGmdwKiom&#10;1fGyOdML7VLhE3MnZgJepzDd3m9Zrop91H9WKf0cJEN7KuhvYOhcSGeL729S67+DS4Qs9CtzP0FV&#10;Ey3mUvb64KzfxPqejSGotWD4aTo8QfwhKZ1kKJVz0KEEF+gT/HUvrpuirquyvTdMgIESE52UFJ5N&#10;YO+0NPnK5nHUsOAxQX2iy2fm6bQ8j1HMFQ5XAdDo+faq5U7WuG8LW7qBCE6BoFsJV4q8F3tJwC2r&#10;l+AvajYpVO4MosSfO6Bnn1FfGwVilrjiNWc3zzyEqSKbbSllppdhQ+Bio0AsVUvD7O/NB2CoG8A7&#10;zN7kVnv5Ikb50WMrweou6Sztw/JdqhEOK3foWdVldzHnt9WNmjvE0g1flwcSPzBHfYqjTDRLOyWD&#10;0rRoLLtTi0IeSEeGviUpgGnYKvcb8jvMbtoN98TspnX3l2jrfovYnd552wGiYPniRqMpk3dNO2Y3&#10;XAKTtwYkI9LmtENVsRi8mVoNveGoR/C50beC67rwagaC4g0w9eDvnZTBGd2BXbSaTDaiPUN/b2WO&#10;eCcZ4oSJG2NCY02e4wMqUpHOf2TQlB+8WWyzRTYzLL6Y2zNBtzS9pD8R/eZ/OCXzBcuiXijUZd9X&#10;d0RMTFZqXeY91K7Yul7bZIhfqshkio1zccArpe+YOClOThlqi9FAsnA+nLLnnVl671fYlz1av9sg&#10;bX95Fia2F+2MSi3JZdcoii3nUKDtiqicxowGDH5y7dKApJCkIu6ubTCqAg81hJY0vRsoPFU3O4RX&#10;LBuNAAWUKWFO1CbPrkZipuna5WJHOJA1W/ZyWHTFLJ8oUAV5DIJkK6AxmbjXSkWTYTfEXj9kVrGK&#10;bEtVO5409ahN8eDZA/Nkdpx9XqRF6cxSwUOk/JbqdC52wULZbpX86n7tlE8jpjLsVdqDpzjnAMpG&#10;kLY2t6UBy+G+l4oP+l4QY3X4U/b6KAJ72RT3KRXM7LF4NMUtsXwjhSr8662y1UJCbodQiqxJsshm&#10;PU5yO2EBhdMSKURaR/spBrY0HovxtJuspl1edjGZYqfWrW573vpUz8Ys/OfsSBNsl0MkT+I5A9cQ&#10;pUU5xZhLklK5E3eGxTnUKSlPVBefJzTrWizilU5apel+XajR5VRpqF6lWQWKOCqGMYPfOuyhapiw&#10;wd0Mhi61wwb3C83krK8ruHBLBYd23qM86H5iD6bSS9vkpoqWwsFsqIXOBaaDEcihSVMGWcV4kCqQ&#10;qfVMEhUMXAS26sF0dT5SoqhKtqtDl4AFwNUjdYDs2zvhA3cJdL1MrPanyf0xLR6QB49ovmE6dsXp&#10;9rxS2p+12D97XKMTYT629566Nhdo1TtvPNg/KCkRKSYac/JdVAdokSpdFyGaJJ/BMfmJpAFBtBQR&#10;exOFYJMIHNWWi/WEzAGn1BWZOFsZMDltNG4TRu9zR99D3Xn20lqtpq1mLZGHcx3zg0yqn6PZfMEz&#10;h9N0eDHvDw/fnjnbuLJem+LChNzwbHt6xsjx7Hz0scP+YTo+bA+HfZw8YC+TDY/CjBTeHiJ7OJ6d&#10;Du7Z2aRiLp6NnX0xhsYssxLes2A81SKYk7bpolPwdKuSkNnwJZOSs/wjZ27TzkwPVHFkOnsGzNEE&#10;Q5znRbDZ7rkQUUfOuNuRZ1TeQ5TyUYRrHbU71WPSSz06SHNkOTRGpre08M2WcxO2v+StnoqkgSUe&#10;N6iW1VtM1+Tek7fkJzJKmcER4GQFpDC1IuDkJd0MctnSyCqx4fVEum/OmTXPNUByFyLPiL5cDnFG&#10;dHlxvswP315p3jq1Z3LmHcxnSp354AQ6XB+YbD2crofIoDPdBzuL1/TQRDrRFGtih7vYSb1ual+V&#10;jcbpCHJ4aM+gTsXs/RTtq9CSlRMKxURgmDIffeeBOwrc08FzO58KzMeLuoDZ2yzbPZcYLjrRc2qC&#10;2poyGxkoVXO2mWhi4+Qsjes1KbI1/shbn8rkxJ1jvNBKf6NEDIu/QZEIhqpLdO4NY+aCpqjP9BDm&#10;Hh3x5pKplEliqcUrgFmP1EQJWc6/DlRGdkYdszKVTn5rSSTqxmeLNJLSy4hYNWhSjQgoy5+tqdj7&#10;YinEpjni4woLE2T/OsucA002qq4EmRYbPxie9jR3rq5QJboTVyjYQ2PjObE162UCeHQHwQ56RM63&#10;omgAShF3Luwv0M1qou6uSc1kt9tefcWERktnDzPvah8iA2qEhBZb6rjJDkClUCyV6x3Jwi8MPs04&#10;ndwfL3m6/AUb5vl4eHGc99xLmjiROHBbT6Pd6sWkmRbpi0kMQRhcSVsxHfoZpX06Pvosh0s5Q8+v&#10;eJBdzhqhZSrxd+tqrYrMwHkIjSGKZncY3UNEHCiDQ3o5MIhRLn5FeWFKp2C79R8PWzZY6ydZw+pn&#10;urhDojXrZIOjiZ3vMHHsHiPLVO2f8J9IzzRl1pkd+h6q0z9w4DcdWIfV0ThZR1+DdidGB+z9cvE7&#10;Hs/nF0duHX+rYXE+0xwu3MWVEAbn+dn87KLrjFxk3OoywKQYKvPK+eHI5v3yeG/7ZODWh/2ss6LF&#10;iLXIndD89IKT6nZHRqHEBaFHD2BP7jH81ZOMeGGBBK1p6kqqJdxCJPxGXPwOmJAKkWcnCVZDS+wM&#10;hWM8nORbHTPTmc3FncCYhFXOzEw6BiAO5wr5wuHvoaZtXL9kVjPV5R4NAsxJrrtURwfGB/Stn3ia&#10;qcjeI0YPng3BD+hFDlfXTg+XAzg1WBspp2Kka/hjdHUom75U3bKUTgvYB/GSUkKMRrGXetzLT4vq&#10;VZoFsGQP5KFqqNvdAE0Z24EdcWDZNXL2pur0GbXJUaLGiMKgGo64hlaymAWghyC6TwYVuoLQjPNX&#10;TWC8B6coMxT7ShKzWWbGCJTHxw1aphzzocY+SlzsdUc7qNSkD9kgRZIbj7Q1MvsOKEACQWuInboB&#10;BTK1VEg1RNPu4kQtBowJZYdnKiQ5f0tOPkWSrGU92y91vUdlBsuwY2lbsB2jAeCOqfURUxYDm7rT&#10;y7yR6b4HZPph02khoGWnrzYRRJzf70JLCTjZRVI56VRqsmGmq36Bqfm7pgZesYg15mSdZUozjSws&#10;1NI12lxkpPL2m6byCZfGe9JJGrDhxfrIx39H7fbmyAOqDR6ULB2ho9rcIqTJuNN0c1ZpVG1d0hPS&#10;3fKSeYJXx3I5qK1I+liBPjv7Y4OlyR5rZrrYEzQSQRk/HlrnyPyJ3jJQv9zAeWLq/+J4vbKqPTLl&#10;uRAN1ie5ltTAOT079IFzejgePXC2ltMSYHSTvTN4RBsIzBPDMo2gJ0dRmHWNTnb3VV9N1xW8vTOJ&#10;9sD9z3ScZTgYjq9YRMXQ61YzXsRqAXQC3LRU6Soaoe7SI8xwaKH+MbAghLrlmPj8nT37nsh7taaT&#10;T3evrLbI82utvpgbbE51eCL/s7Hg+f1E1UGH39kH7FnRsexjjVd9gi6RZ2ahHqvnY1sZUGBWN3vD&#10;QVPJPWd+yXdmdcfcvib0E5UnpnDutmGYo2v4Kuyh5B6PEpO5EE9Rm4BqwGGzFggct9j+Fn39Dpif&#10;watgEbEWqyF+RVJsBj8bBB81yZQnjUwdmMlyTSKwQcwtXuctpA8gfphNF9y5BLNbeR3x78kQ0SU4&#10;nosQdMGqS7w0vKL2YTdUdCtCMZaVONunIaLwVtxK767Erl0DNXa39SMLvewKv1xvNzP27Vkn6P0T&#10;3vSku6WhHmrPKC4OT7vh5vBc64TxArDPfI7MA7TCwTqN3NxZ8b0RAHZbOD/9oY4j/LD0R4c1kiAS&#10;U0duGbGBjVmOU4GBpCFWITgOmlXArVeKYcTJPkUNfT5kXyOuaYV0S37DQGtGMBjaH30Hi1B7h76/&#10;juBzIjBda6JIL6dO9dqvQNollVOhdvluAIYzw/ldvq2TKWC2U2Mmw2YvomZJ+UKAe6BMDfajzWuY&#10;naeEJk1XaZW5JI/My+XaUu7de10ab8hIuuPfWS1rrceg0WBkqelnhL5r1GgEuuUTyiQQ6kGdsqcB&#10;TbtMC4CmCTwzAlg3wjXtq5eZUnhGsxRp9HZFsG96wq+ppLjwLyarpVyjDkBWt5jKgTWBVRRyOJfb&#10;krxLBFZieLq2wfQ7YYlUYkyyqA48KSnZgUi7g/ntUHrjrWS/UK1xL5YDid6YoaHJG3r50oM2P/Pf&#10;7WzW3J+KZFANXT3qWjiPkm5QmFawMVeLpCuxcK8VE1Zqo4KlxP5KKoFkEsY7ac2cgScwW9MzI9ks&#10;NLOGwAavdYldtdIHzNHCeyklRIifqFhnOEjpomVV2VKu0NPmxywoYyysxBy0gDx/heKtOgryRaEO&#10;c3ZxSURmk3RNsuN5LCFzLtlpKgMWjIqjgclJZ1N7v02z1bEFtx8jXjfjYmJ3pYVjWAkbUlCgsi7R&#10;EBqgWz76bYF0OgxxtWGhyWx79bJUH2JXILlgKeJWfURYl3iUBvFcOCgI06n6G6VBDAD2UwOqOnZi&#10;3UMwmLKVnjFgucbKIyvAocJ34Bl+tQ5J6eyGtqPSwVOY7AU0rYjx/r4hDUrbplClKZVKx9+AgX9v&#10;u5lESITVMEsgJGknhZLoeMphDTYmHEwCVSEaVBuYhxitDvLfmOIdtl4aGKYQ8whtGr912hVpzaZG&#10;UUFIn1S9Br80oJ+jLmyu6u6colhqVtDBd3NuQ4CnxpxSAJECLauaYQvykDn0CpyL1nSKwYTZW+NF&#10;2/acBQbVdfSW+TEglqbgoWF365HiUw2qywBrvDS+OXkkLs+tUSy8+SHEgXjhooCv9xUfJum1Fpv5&#10;YDCG3pfWEVfU6cTrJJ/M+29DLH9WcJ+KVZPyUW2LYw/vR0h6pxJDmCTlXmu4aPByR1zV9qPVFa2K&#10;hmyt8jBqdHXZ1OHaQypEO2Rq5qVA80aRP8Eq9Ax+kX4+xOUocOs7HsrtaXixKHG5/8gs0LtH3riR&#10;U7hDkJIHp3QL1jriDkOV3iwR27oVVsY5L5Eq7rTxVH0YQUU2yBwVDWd1BVNDEiNXcA1Hzu5rtG2s&#10;Kw0ZP20t0inl5xWec7TNEZOP3IYwyvA0PgSmuB7R3gcE06geS03xYjl6KBnfhKjEhdVei8aWe8a7&#10;+6I4il5yQzaqZug1OR+Eu/oJxJIZhgYfUZuRGKYHFtUlkacRVZ2ICSiFLFtAY4o2MeNvIA40n8Gy&#10;nIALntCymgbTNiYrzihOjpgY9QxpalufYZaOXgXUy3z5pQs+ecFudNKz28rWjn+QhfroRTiHEEBb&#10;xH6quXSOY/oUYtCGS1SyxqqcatdI93Xr0oYmdRNbwOBy6YM58uz3yQd/UtSdj5yIk0tcmgp89qQ5&#10;U40ifmRGna1p1LT5VzpHhdS3isq7/BUZmNWGRFYaU8Fpq0dau3fqhFmzTlj6NEO8Uz2VhjXnIaSG&#10;JAchZp+HXcIx4MK2twPMCTAnhz4VwEQuK8AN3xOe+pAE0/gmv4z6lOD4HIxTl7x9BFcuxNW7oUgZ&#10;fNJ1tnd6LVgFq6ZW3kbR7m/Y3TEMQFJT2ao5BQorL1qt91my6zU5nLyBJi3rVpHok5dYNWahusKY&#10;EDlPWIlJd8l9xOqr6VQ9RI7ZEZjpdXMVt2QQpXsJQ+0o1ZzWW2XXz2aEpgN5K67Wj0ApGwr7KS0b&#10;NYWmR0Os2iVmdBSZiXtG50w9iBN79OMTBpceiDSNaEP8IkObHks1q2vaskxmQOXuVVilixAcfnqI&#10;Fb92y47VbTZ+Se5Tc66RJSm9HQNvnTE1sV2/SJxUcNXQBbBM6ekWVhZ52bzkmULDfPtEeEmD1oYF&#10;yIyGZC5EgYoaWlM3mKg9sdLm1+1+xRCtJjAcFu510EiFYJuwxpqu3K+s0gWhQxPNLbuaytGomvR7&#10;5ST9kyzjLdFC5GCufcmJG5zcc3U/qFdWCOnOc6w4OJ+zR/iS5ybXE1/HO3P5mQudulbDTfYzH2AJ&#10;3zw7PttOz+b6VNx2fuB/x1OcFNNTcQIaHuXDN0PnUkW6eyeEApWIffXbaxVsrp9+8ROhPTegX5xn&#10;DsC5yEdkdCn/cqg7uTr7Zo8or47pY2TbNAs96z6YVB6/h+POVGDPJYScnYhKBur4sq5wk/Ns6GQn&#10;HOzkByWfM1zPTJgqUM0MgS7A8+ZoQa1ZJ5m6spZpGi5LSw0f9TLygrVkS7KfyeBeB07vdVFQmMjV&#10;q2AmKtRkY0apuEx0qekElWH5SI78LcSx2iOiqjxLCtWb7NqTkO59R3Hwe8P0RntIz0akYq9usHYr&#10;SVseex+2M9XhsCI1DLWzaOuWLmumLO2z0dK0WUqZfwvPl/UDXvFRYM2Fp3VnWkwX0eZNrInqli4q&#10;p3kxa3LoQmAIDSWiVPwXmqxWL4D+sRzWzT8mQFEejKtkQI4zeyFxUKPL6fp+vHpVod8AzKig25Mi&#10;mzM1B0fFp30Q4jUNSV63LG+rnRsLv0TGhxQkmU13i0rJhQx2ktPoPaUbxrJSYcGb7GGWEcxpakSl&#10;z91DBPqWEwZWMdy4K3AnJ2+pg0kq7qK7pP3onJCE3EJYZduNKpnQ9OFDhwjRSiWL2y457sYPlgJe&#10;H1lAQIvLkG2DXLktHYfcRF2GsXR1JSw7idpfEvNYR0xPrBEDM7FDJ9YJsZBOWxo2iifwTLHQ5Za2&#10;SBFidk+IA7HkrSFKfY0AyIzWXW+LCTdl8jeFjfm+NPZWOTnFjHQucDssLn2WxBJhMV00UgyTS0pK&#10;4YWbQvFAyurORgQmGWJ0zwbiQkRak1cwATxyMc/hlZ/mKjNPIbiP6vqaYryqWeORjm7CvcnbcSrq&#10;0Zo1WFgZ7TVraZl6oV4MaU78UgnOiK7ui8W4j5awp7RAzrDg9BocWs+EJWZIg+HrgH0opkdxR9Ft&#10;HoM1miJ+mVFlVHPt4IaKBjgJlSVBIOIVRCmcDI2VxhefXm0I1V1DUZo61Gsqxq9I/8bbePloiB+p&#10;/kw+XVvx9TKE5Xzdj9VGDROXjCUfzakJkr58UXEdMrY7oVwd6obygZbai6dLPO9g0qTsNZ5+J0yA&#10;Im7AbobsXyNOvwRhVkuu570kq5O48xFSIqYwfmYuJSNXZmytzsA8kG5IglvAQFyz30TDDAeSzrs5&#10;KkE36nTiYq3nhy0wb8lIxDW1u6XCa9NaTw3iQwJukckOvaKQHLsFnfdHqkXoO+TRuWSQBE2WkI8m&#10;Bt9xXAis8nN3S5X+RkY33FMl9Enjx77jBjP1tBbKG6nY1fxsRikwGJlVOMF9KU0Yf9Wb4he9COyD&#10;jjirdUOnPbNOTSVo2lBYyyeYW2Ebm5Eu4d2ebmO5JbXUmQp1kd9+M1Cx7Dll9qjRjrB4V1E72h5i&#10;sCLe+hAXveBLJ+QlsRgNY3wKYge4vT0SHdbcF5xpYcbLvh8aW+iVupZ9ZL9ppHOSJCCNatXKU3Os&#10;+hBj6rG13fPuxJKXA6c6J+9ks0nDxreHQ82F8xsAS00RVIz9tNNBW5R6HFXytF3bRdXKy5CnbC+T&#10;4GuLmw8lK2FCMqIACeRZxDxvYeqQM5rsULJRUMcpGMx1Xl9C6xKCPGxLnlFcBYYHnq7+OI2Vjkdp&#10;babLFm1Wwwzio8yLpDJpGSsc1jYg+5SraPSM8rA2FOTTYEUr/KSIZpUu7cXuPQd0oaGZAOt5NcRj&#10;IBbf4B2yUkovdt6RhlntLcyFwIF5l9i1WBM4kqQOC45rJB0GsbUcLOzVvfRRxMam6TCYyrI0wUNC&#10;LXj7B9WFOGSMQQuzVvUpKYrXhxk9RV7Su0iOFGii8Y/lOyuDQgkW8WOY3fRAD0ErtdaV6n5Y1Znq&#10;pA/XpbxiuPBIV3m1ehBT9ei96LFqKLMei2Znc8ZeX7TN/uQZnug6GtgRRVFAfFqYFWspZGDsn2Tn&#10;IKKaxuML08seS08IzhCmq1VV7DN6ctZAXYK6X3qt+Jja/IK5rtRaZO5phf8DksxTUFgRbFGo6WaG&#10;C8SQk5gdcQCOurk1LVkyF5DMaLueNbR0Ccmubh4QMCpyspbVA1ASiyaeMJcRpunVoBUfnp1Pd0GR&#10;tGpzTg94LORxrFNWbhkww1sxo/gv9QjnDBnD70Fk1oqy61bVzRuqWqlmp8zMm+FgmToeSfQEsBwj&#10;ikTsqhlir7p6wadoRmMbbNAXZ3nsbEDQysQmWgADxcX6NLuiKoEdUcYbsRGHQ4DnVHet9ham36mh&#10;9Kp7KUCtjp9wFOYtdSKFwF4dxzOZIHmcV1TxzMQSSbk3i64M1bsHaMtGTNnSA9Dkmxcq0tpz1sjX&#10;h/hYiTOzNFNvEwKg1Izu6ok4YWGU2NXLuFrv7ZPpFzx25E7I9OJynDicu3DgOR108s1F6NQ33tfa&#10;T3M/nTu397U4Ee1NzKd5NiM8VCZpjsrOVLpQznIEvYEOLhtzMZkXmRLKr04yrenNGDqvxRS7KH45&#10;L/BhsIkjyisvrR255TPrZdLjybdoOHm98J7u+Rnfoko/TA/bw8N8mfM/ncQ2/p4zx5PvuijcNf5h&#10;TXfRsKXXXs3CN/XfylLm7neVNLJ9X5N5XYyol3nln+RJj6frwM6suNh49opvSCilVsvP1mJavikq&#10;WU0pyWLozWit1hZzpa3+gaSGZ2IsIjyZPdG0/OnDQE6uWJDyM/GLg8ExSrg+8EvAPQ3VlrqO2OTY&#10;RqdlCoyeq85r0VevgVsUG3w5U1uM85YxuCf4l/r3qgxSwUy8rnIpl94bDL5F7LbdkDyNeEPyIRVH&#10;qxJPUlJS9KeBMBjdeav0ySSJCIlZ+4n1AKLSjrhDTNdk7EzMnS3dQM0s4/1u7rOlmuoj/UUSTu+Z&#10;BSQ3pdbEp3ZAwhK2CdzMtInAt2NyNc0dFr03Hkhxlq/vLIkiM6VuniChroNRXdaAeKt4VBWwklsk&#10;fhGPQzX6wp03ZpKRfBDiJDe0tjo0JWOemOeca4TALL7plluM3F7huuK+ugDdZ+Iqo3/ShYgTXOmt&#10;XNKtluyLJcydKkW8ljMCykETdNzaKzqu3sR4TD0CDe2YcraB+LGVCsYNQH0ZWrooXPagLk3190m5&#10;kEhQ3SB1ZXqqO8rJLrRESrqXdKC/9DeS6A91gzP49yRTeBrMIrvGVi01Im/MVh98ZVs/I6TOrPoy&#10;VqEMaT6/JYXYNswYyHV0Hf6FcxkU2gEPU4LM2C6YUtkvmdawAbvWwjJmRxyApD31Hlf4tCA7g06s&#10;5rDuDHm6ffFDlrThmYM0XF8tBf6pURdeIFzV01NA6SIgaqSR2pwyMBplVuu0PMwny6RmlrlhVelJ&#10;bkU7hZc5RVQ0KTHylfDimBpDmSzw+bT2EzD1ISxEdbWyZCeLqXWmqDHLNMTRWodqwehvLd3qUD6Q&#10;jWnUFy2Vod2QgEhGSR7kuo7aqvxMZe7F2ahBSPf6mgqf44RPk9Y1+JDpXW6YXqz12Y+Ie7y+6Iat&#10;w4BC6NyrNLjOAuXPoasdek/1D4w0mW/0F3rVwk2mNSP6VxCql88fqRPfNoE+y0rb0OC55oJ6MTHU&#10;5rMJ9T4IE0Q6Ib+qkT8seLjqkc0FhVFG/WgwkU40ul0NmlLSsiTUrii7CXWpAlJCI/zGSzWVWI2i&#10;9xkBukPsJI3hssdJhEWS3Uu2VooGxQ8oto4IQSlmhGFOtOToe3AMRXiq3nmlb+JMYnxlb3/J0eVL&#10;Ll741MMLvh/K4oWOcT5xNfV8dbBiAcet0r6A4x6mPswXrnAuxODhL2HFOOJpk+Jd5t/7bjBfSPeI&#10;zXfV0y5itVa7gGUyi/G+PruqqxX1n2jVGMYtUmXBkGkLpRbsbhAjlwP2OSThtXJeUFtGprar1/32&#10;YW0qveQrs/kcr5b3iw3hqk9ha+o313/bUzo3qx0zaErxfC48CnrVNmJRNJaa4dR//7mzCitCG/3X&#10;OM2h2CNA53ZZre6q6IknOXmoj47to5/0fgG9ofq4uhh6hG3NQm1U6B1MMxw2deybqrZUkiapByUy&#10;KjriAC4clT4zsTA7kb0DcJBTho6w5j3aqDVTkOq2cvfzwHzR463GwU4UTQodulhpnT7uzLviQ4RE&#10;aWrhF82HON6QpINEmsRiXvo0wzvvVerAL9mlTzAWh6GRg2Pe+bipDmCfatendU3z8UAV05BYhlmP&#10;3wIb+IV1kT8A6wthJHn7L6ZrktG+12cPLm0f/FrcZJn91mqVWHWNW6sSliy7XBEwsLNT3lcltrBp&#10;aa6lZVZ3YC+NDi33IIfPlkZAGAaZ49d7Xyyyaa7VlFtK8JYss5uUocP1ye/WsKji+n5NwyxznKF2&#10;NVhmsPnldwL03zqpr5XLKRYoAZ40oXXDdqrbwalFtyq8GnKGRfmHSYbaHpPVllkmdXHQ1n9dSrvA&#10;dayvnUBvV6BgRmk5CbkPflejp5CxsFVzzgzAwqG97+sLr2G5xoSiNgDCURHjodR4dotYyxVJF9mr&#10;+xS0ixmmtMSLl+VyFtDJa1EpO3oW9WLXna+e9sMCsg8HZANQZOxHKRO0YmZY+MHA1pzk0YLRlMyI&#10;b4/zccHwhOjrG6D6D3ecfC2QT/Fy1Tbn94NgESVhiQiDAkRpCSzFOlF3otUKmuYPED+bZplcpdvI&#10;MstjznyEZi0NpZd16+YkQPyHAVMxsp/VBur7lEDby/ahpYiKwdA9yzFlRblzqO66jcTF0M9lJDrJ&#10;kI7d/2oL7slYRpH6qTzz1DJjwG0KA8tyxjw1HhBbAIoCnbr4rpKkx7/BxtEKfOHzDPJbNxEyJbPv&#10;zHKXOsrqfAsaMUpFkWjtuxeZr2uNyj8Q2RnLFkwIOPwqMPVe3MqC5FVBCqc3vlqR0inkkJIDSrAu&#10;ZULK4MKaVVJfUAntIqwvwxRf+w9W6MjEL1WLYJ192oinTEeh6IDUld+Yw3qQ4su840vhSYdck3Ud&#10;KDUYtb4JDihIMEd726lMhyVFaBtVUTKB/WWaj1QvaEqitsR9eqUgsJkZNZqj85+o8iCMKfurK0Rw&#10;yC+a3qxjv3r5+o+vfv6av9/+fwAAAP//AwBQSwMEFAAGAAgAAAAhAB91lErhAAAACwEAAA8AAABk&#10;cnMvZG93bnJldi54bWxMj0FPhDAQhe8m/odmTLztlhJlESkbo9GDJkTXvXjr0gpEOsW2C+y/dzzp&#10;cfK+vPdNuV3swCbjQ+9QglgnwAw2TvfYSti/P65yYCEq1GpwaCScTIBtdX5WqkK7Gd/MtIstoxIM&#10;hZLQxTgWnIemM1aFtRsNUvbpvFWRTt9y7dVM5XbgaZJk3KoeaaFTo7nvTPO1O1rafXp5mF/9aeLq&#10;Jj5/X3/U+1rUUl5eLHe3wKJZ4h8Mv/qkDhU5HdwRdWCDhEykGaESVrkQwIjIs6sU2IHQbLMBXpX8&#10;/w/VD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j/uf+&#10;iQEAADIDAAAOAAAAAAAAAAAAAAAAADwCAABkcnMvZTJvRG9jLnhtbFBLAQItABQABgAIAAAAIQAR&#10;PfJ3uyYAAEyMAAAQAAAAAAAAAAAAAAAAAPEDAABkcnMvaW5rL2luazEueG1sUEsBAi0AFAAGAAgA&#10;AAAhAB91lErhAAAACwEAAA8AAAAAAAAAAAAAAAAA2ioAAGRycy9kb3ducmV2LnhtbFBLAQItABQA&#10;BgAIAAAAIQB5GLydvwAAACEBAAAZAAAAAAAAAAAAAAAAAOgrAABkcnMvX3JlbHMvZTJvRG9jLnht&#10;bC5yZWxzUEsFBgAAAAAGAAYAeAEAAN4sAAAAAA==&#10;">
                <v:imagedata r:id="rId12" o:title=""/>
              </v:shape>
            </w:pict>
          </mc:Fallback>
        </mc:AlternateContent>
      </w:r>
      <w:r>
        <w:rPr>
          <w:noProof/>
          <w:color w:val="FF0000"/>
        </w:rPr>
        <mc:AlternateContent>
          <mc:Choice Requires="wpi">
            <w:drawing>
              <wp:anchor distT="0" distB="0" distL="114300" distR="114300" simplePos="0" relativeHeight="251935744" behindDoc="0" locked="0" layoutInCell="1" allowOverlap="1" wp14:anchorId="0C313AED" wp14:editId="3BE71960">
                <wp:simplePos x="0" y="0"/>
                <wp:positionH relativeFrom="column">
                  <wp:posOffset>4245610</wp:posOffset>
                </wp:positionH>
                <wp:positionV relativeFrom="paragraph">
                  <wp:posOffset>161290</wp:posOffset>
                </wp:positionV>
                <wp:extent cx="1080720" cy="378000"/>
                <wp:effectExtent l="38100" t="38100" r="43815" b="41275"/>
                <wp:wrapNone/>
                <wp:docPr id="279" name="Ink 279"/>
                <wp:cNvGraphicFramePr/>
                <a:graphic xmlns:a="http://schemas.openxmlformats.org/drawingml/2006/main">
                  <a:graphicData uri="http://schemas.microsoft.com/office/word/2010/wordprocessingInk">
                    <w14:contentPart bwMode="auto" r:id="rId13">
                      <w14:nvContentPartPr>
                        <w14:cNvContentPartPr/>
                      </w14:nvContentPartPr>
                      <w14:xfrm>
                        <a:off x="0" y="0"/>
                        <a:ext cx="1080720" cy="378000"/>
                      </w14:xfrm>
                    </w14:contentPart>
                  </a:graphicData>
                </a:graphic>
              </wp:anchor>
            </w:drawing>
          </mc:Choice>
          <mc:Fallback>
            <w:pict>
              <v:shape w14:anchorId="627E1CC1" id="Ink 279" o:spid="_x0000_s1026" type="#_x0000_t75" style="position:absolute;margin-left:333.95pt;margin-top:12.35pt;width:85.85pt;height:30.45pt;z-index:251935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4+keaKAQAAMQMAAA4AAABkcnMvZTJvRG9jLnhtbJxSQU7DMBC8I/EH&#10;y3capy20jZr2QIXEAegBHmAcu7GIvdHabcrv2aQNLSCExCXa9TjjmZ2dL/euYjuNwYLPeToQnGmv&#10;oLB+k/OX57urKWchSl/ICrzO+bsOfLm4vJg3daaHUEJVaGRE4kPW1DkvY6yzJAmq1E6GAdTaE2gA&#10;nYzU4iYpUDbE7qpkKMRN0gAWNYLSIdDp6gDyRcdvjFbxyZigI6tyPh4NSV7sC6RiJq45e6ViPLvm&#10;yWIusw3KurTqKEn+Q5GT1pOAT6qVjJJt0f6gclYhBDBxoMAlYIxVuvNDzlLxzdm9f2tdpWO1xUyB&#10;j9rHtcTYz64D/vOEq2gCzQMUlI7cRuBHRhrP32EcRK9AbR3pOSSCupKR1iGUtg6cYWaLnON9kZ70&#10;+93tycEaT74ed2tk7f3hZMaZl45EkXPWthRPb//x6/+EJEfoN+a9QddmQoLZPue0B+/tt4tc7yNT&#10;dJiKqZi0K6IIG02mQnQXeuoDRd+dRUCvfwn7vG+VnW364gMAAP//AwBQSwMEFAAGAAgAAAAhAPIT&#10;U0X4DwAA3TkAABAAAABkcnMvaW5rL2luazEueG1stFvbbhzHEX0PkH8YbB74wiHnPrOCKSMPFhAg&#10;gY3YAZJHmlxJhMmlsFxd/Pc5VXWqq2d3VheAgmxNb3XVqWtfZ/TDj58e7osPm93T3eP2alVfVKti&#10;s715vL3bvrla/ee3V+W0Kp7219vb6/vH7eZq9efmafXjy7/+5Ye77R8P9y/wdwGE7ZO0Hu6vVm/3&#10;+3cvLi8/fvx48bG9eNy9uWyqqr38x/aPf/1z9ZJSt5vXd9u7PVQ+OenmcbvffNoL2Iu726vVzf5T&#10;lfiB/evj+93NJnULZXcTHPvd9c3m1ePu4XqfEN9eb7eb+2J7/QC7/7sq9n++Q+MOet5sdqvi4Q4O&#10;l81F3Y3d9NMahOtPV6vs93uY+ARLHlaXy5j/+w6Yr44xxay2GYdxVdCk282HUzb9/PcTAAMym8Tf&#10;nBT/aVl8fSR9qQl/cTrwv+we3212+7tN5Ngywo4/ixv7rcmxLO02T4/376UwVsWH6/v3yFddVaG7&#10;vlzIxjEeEvOseEjKSbzcuKW8HFsnKToJd+Du7eY4VQuIyNo3IjJ9TAEhNVfsSWPOa39/97DBTPDw&#10;Lg3C/ROcF/Kv+53OF01Vr8tqLOvht7p60a5fNMPFuh6l2FyfDXPH/H33/ultwvt9FwNae5Kn5tzH&#10;u9v921QY1UXV9Kmm87pYkn27uXvzdv9ZYZqo0snghalKS77ghPXvzeur1d90tipU0gjqStNXRT+u&#10;i74am6IqqvOzsj8rm7NmWp9VZ9X5qllVKwSrw6M6r4q6rJWtsicE5LfRhJR1G7EOkYyxdBxlMkQR&#10;bjptl3VX1m3RtH2vv/uiL6dqre0a6sDprII/BIDxwJFynBK1HVMzEYskVLTmOYSKJM5uuNOUzVq6&#10;xHv+UZ+Npv7S0+QUiPQr4xR+Y0SLYbKHgjfwg3aWaBeN4dcwpAurnKhPMckRJDWEhxLCi6LBhJui&#10;L+ra2sBP8pIdklEIxWTxkey4rZ6pJtGaYigng1oX9VR2XWcBLpGYti3rdSsKfDxpLfpo+trC1DH7&#10;8+vXT5s95teu6S66blq9rNdTMVVt0bWTVQqKtKzP6ma0am1XZbcqsRKwWpMX4bC3mCHNK9sSzrJl&#10;CNCui2kwNU3Zlo2VSR69FP22nMqpI0Pdo3KLThWd185/7vGbVZIjgMhAozXnNBYQnSxFVRJeDEYO&#10;ophNaw6bku2WmK4ypGBvqoHjIhVEKwZBpTVRbhIz6w5G9JLmnep0FJXDIKxd6crLoRxRpLWFEdHH&#10;LDAODOpQgN72lo5OpoCxsh/qsTh5LuNGf2XjghT0Ik4qgGaJfDqrGarywRstdDunaCU+rE5t8UVZ&#10;ssHuJOiKtELYlOlMsiDi6KGdAoCJkOb6UpjhEAaFRwG51aaY6dNHKxyphDGaKy9XsH7GGKij1eKm&#10;MRpBVYR7IAanQ7rwzANhS0B0Np9dXcgGgnHOIiGaLbQ0zXRbPciIsEgwnqI7QYphRDQU9BpIgjRh&#10;hG4NJNGDB6Y5XzqasrNVCWJSkspCfw/A0JV00dLMJhGkcN76GonMYsliYzL1iJl5bWmVeGFtxx+4&#10;ty47z/0sX7la42VwVMqV5Kkxi+duEgVENYM6zXMhJhxvHHIumeG0L8o4A5RT/SyfXzA4SUcCsYBh&#10;JYT+zO+saqKSZrKWASEZOXNbXDnqpn8MhXVXmJdsJu+l5Fh8ktQ0vxM8RgMIKjwLdDjj1p4OuUvL&#10;EmdqdPxwplXH3TrUu29F6nJ9HCN3PRwOL9HntsNgIqbkgC/1erAy2a/t9WDIbGnYksPnQE4pzKz6&#10;rEfUj7iL+u9lQkIWdRz4YqqVToy8WTw8MmYULMx6Mxo9PRgFSoVPiREriezVQT/HHqnoWbXhf0QM&#10;e6GS/T2Wet9QyY4eGD57L1UH0XTno20b49bEDr3kzlZmfl8GQeUmGmaliRo7jLEYTVeJY2AP4zNE&#10;cy9MjhZNYEKPYhjDUCNjkPjb4jSbklLokDJ2SzjDChJDN1FOpoq2ZduekM0MozbA6KLBmImw6SbM&#10;3MXItNuIfnDSSH1Q3EgmTqxsGvReFSeqFZKJ5yaznYctutGicjGDU9KIyWuw+avG8QSJTahoq7B5&#10;zQUbK6KIoANKJpyysGuXH0tjoU8FJpuommoiKYPss0iVOh5Lw5LQmxXZeFFTqFce2lQua8lSrS2A&#10;6JZDjfIUhXSoD5MzNZH2YETUqGieFicGZ0Aupj9ndBckJSktTTHGkpXmJW6hjJPzBIZmyVQtqorI&#10;GPhBuEDEMGfkZOWGObITYEsfTnTzxGKjoUVGoZBmFIt66g0Jh5anSQgTGYWUoKMb0xtOhGIaGdGK&#10;w4rJaneM0KUMiOH6J5uTxXfT2OH2wqdUzGqAqg6ZI8IBpcICm4GGlZgrceoxHJweOiSr4ajpu7LH&#10;5QTPnvCbMciKMItqCpFge4hcJKyRlvUKGhGF0DkV8K3FUilq+VwlpWaKhG0W/ogv6N8oYewKCA9c&#10;GHabjYTTiNJGm+fMhohUWAgM5yTekTTVCKOpcc3gpCxacyDK6MOEQs8p8apgeDE74mzOyyfZkDbM&#10;vFjoJqSsi29GhFfUm6U/0VSWg6HshgIzddNaRbUNNgWDrcbPeHk09eNF26xejpjhJ+w1pol3J3Jz&#10;hKvOes3LI7noxH/dqLdHcIZu6MPDt0z08koyWTgSTSAMxoCtgFJ3VEPsC3JaVXIZw2WTT69IBI0M&#10;hRiWuDZRcOxvcJYZbTWSTZCpBy+lcDJsgEsOZLtocbHiV1fgwmKWbppwgziU7bpS7GdN0KQJ6nCh&#10;02FK6QdPEG6gcbcnf+MmWi71Gr+HRhrVQ9gEq6T5fAa11dBd9NOwernGnXNXyX6RF6NSL93ZOJlF&#10;zaqUC0e5Is9nT4mtx1fMU0NJ0WEtucKffHcTItKV0kRGUmSkYyBxuEBFjQEjQIsy8yFnkEtq1FSr&#10;F2FCvBVTyUdS5peq1L5D5dafLXMAxAg3SHGj5YVeHo+ElNDRcCILfKbSXZsRoQOhsb2AbNOgreZG&#10;X65n+7jFdyPFW/O1xQuGnlfK2HfhNrRfW0gwQCDLdRVGY3sGRRpxYxDXukTkllJs8fsi3KunHRAu&#10;hoWfGauizRsckeMJSZpNy62gpL1em7FLAWGwAKyhMUYNfdJGXSnEEWEnQVpOaDwOiae2zspdJwIK&#10;gHPQbJ/smoiashVpnaVQpSGDfQk2KSYEBmSJDgJ3dM3MCtiV8dAD+a00NVZbYmGBxQT0c2QAh7os&#10;iAyG2wNQRjAfNl5R0suiAJhFJuPTPJgaYfM4HzNKpVhv8AkhQzQn5O9k4ZdEHNFhlJ/SgQ2qM7oR&#10;i4zCZIzSrSz5VBK0Rekw/AuMeQBSVEIaLaoWW+R/Tow2tWEBwzUs3y9NcmI3Fjkc8aQ/YfByBOIY&#10;JmsW+QOQKrSkPCZCMyyode9zmpgiEpnRScL4Fe+E+RRO3slvV+ciSrPJAWt0iZsJKnTV9vSIGCRt&#10;Nd1kdHNmxGB0r6TbWbWqDbGTYc0Q9zboZ0A0HLSADJpimOHJXI53SNjEod0MnhBzHMpn9mSIydpF&#10;FwIm705WYAK1tlghOwUA6w7ZULNYaFfqplCE6gvdmb2mBGpOCIezWSm5OaZXhFMr8yucje4sCwZi&#10;DrqWiHiY43zgPNltkUI3LcvyFTLfQkz+hB1fBAoZtMwiSNOizHEMHC5O0knGTNhFpMd6sxDMEQ+F&#10;9bdA6VYtU01GB5rfhyUjUjcUU1gfZi7YfMTL+MO8FbdGmsBs3cFvAjC1WiQ0T0sau2BOJHIZxf0I&#10;6j/psohkdRlIgHYo2qnwZIAZ3uvh19o57o7khkhOc4kDfZzRJUgTd0pQxMkdMrif89cO2FUx9ErW&#10;1ChHCh32akaFki5heEpmDrhXYaLFWOUjJNFN+1kODChRDiJGoSyFM2yPRCBG6yQj9/0Ndv3lxAOJ&#10;bHzaYrAzGQoB26CiYYxk9vObSAe1WlFlemtg0ZRe45hfJbiZ4aNymVDIOPisLA6IJiOAlqpOT/6W&#10;V7SLkWN4jSUcR1bLYRo2Yt2CVidGimZGfX23GTuPiOoTl7xodBKgGZGumUbWPYA4kCCTm86aEXVL&#10;KrN4s1sfaomU0jfLxHCGqJskcAYpeAuYRtKKXpahG5BN0h7rHBLtpEcbNkgoQ82gyXsjH+HO59CS&#10;gMxeJ8ukxJc+cocx4VDhRyXccuDO0r8km/AyDHccnBCBxBebYhtKzQvNIx95lZZZH4HPes0Ji5GH&#10;4/MSxmUheFYJhgzIbtR3UJK5/llHYAzze9IYhcpmxsX4CkwKP8Mlv40m2FSzSBQ+40SSc3uMONdI&#10;xjQ+VOKQUX+LHTaDsjuBi0+O45ZBr1sBEq0IRgg4TTkFGxCkKelYi1IsvWTEt5H8Lgmnc1z92TxK&#10;a4TT+Mxw0U49bC1Z4RJqkGt0Dw6IMNjO3Xifi022H+f1WtF+YPj5Bg3nNN7WaRR9cTJTaCHdktiY&#10;+95Qxe6AcH2OE3zeDXQHMpJ5wG59WH9EiqrVIvdbZhwCMW9mcJZE3sbpGXWkzk4+lrQtCb5mw5WU&#10;xl8uKdwVPg/dU0YhJqP5okvUcl+HZhgdOC5xCOkaCS1A0Zz7zOrIu10aRcZeeKG5n+nJDUo+mMBc&#10;YZRouLhoTyCioIxDLqLS5yp404WfMO98ALG2wOLIhyjVfDsczgVYxCtaGDy8t5NPpmq/fkPe8JmA&#10;1bkUs+UT64+qVbfccln6GZ6A9U4NVOp2qr6XVma9X6OHsnnjjZZIqJROmsaJ32TUh3frU9SkskU3&#10;TZrVijOKK1QjM4fNHuwEToQrwwnwyOGM0c0FDo2MWMxbqknLkIxRCxl28l+8csaIs1E0DeBM8WHM&#10;pHdBJk1KEh1z23E0TQ6U2ev9OhWYGidZyKlbLHfHFux1koTX+LTlCiMCGXjG6NRcONHQUM2H9vgM&#10;jPe3KGvajolKPrK3rRc+5cYNbGW7c35MBBSLOL2RmuTeXMsznbrornynz+8PMemLJikvWdbygKQo&#10;ucd8zqNgXLQgibhzUW7LkUnQCEhjm7wB98UYUr5EYb3CR9Q2b5QNbMWbMjs3P9+bpA7/MOiikTdJ&#10;mDzqCi9W1z32qhKSs7Ltz2p8ul4NPb9dx5frNV5ADuvWX0AWfAkBAZyHrUjFM0sHnpZ3HaVGw9+k&#10;6eM0o0B6rwPOhD1jYDtiDGGBMBgwJUZpq5cnGI9VfzXjzEZIuRoqlG5O1Nj5I/U0DsdKvN20QsC3&#10;vOjhomy+KUo+8GTtMGLyCi9BsLviSbvBPTOmDX65gs+CkE6qwqKBYVXzjU4zwlm88ZgmzjF4DdXi&#10;y6POyqDpMWJkA9fbb8AgoB3ek/g/y0CjxMcPtd9pj3UJGWHDH+wE8FaorjrfY9Qt/j1GWp9lzbLX&#10;ImDFtxu2+0Bb1OL7jZEggjZhNuBogCosf/hXQaphkC9sOEl4LQACfRY7aXmwQJkqG/NSN307aFAO&#10;RlT8862X/wcAAP//AwBQSwMEFAAGAAgAAAAhAPan7JLgAAAACQEAAA8AAABkcnMvZG93bnJldi54&#10;bWxMj8FOwzAMhu9IvENkJG4sZUC3labTOgmOIDaYtFvWeG1F41RJuhWeHnOCmy1/+v39+XK0nTih&#10;D60jBbeTBARS5UxLtYL37dPNHESImozuHKGCLwywLC4vcp0Zd6Y3PG1iLTiEQqYVNDH2mZShatDq&#10;MHE9Et+OzlsdefW1NF6fOdx2cpokqbS6Jf7Q6B7XDVafm8Eq2NZl+fGNtN6Xrz558cMuro7PSl1f&#10;jatHEBHH+AfDrz6rQ8FOBzeQCaJTkKazBaMKpvczEAzM7xYpiAMPDynIIpf/GxQ/AA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E4+keaKAQAAMQMAAA4AAAAA&#10;AAAAAAAAAAAAPAIAAGRycy9lMm9Eb2MueG1sUEsBAi0AFAAGAAgAAAAhAPITU0X4DwAA3TkAABAA&#10;AAAAAAAAAAAAAAAA8gMAAGRycy9pbmsvaW5rMS54bWxQSwECLQAUAAYACAAAACEA9qfskuAAAAAJ&#10;AQAADwAAAAAAAAAAAAAAAAAYFAAAZHJzL2Rvd25yZXYueG1sUEsBAi0AFAAGAAgAAAAhAHkYvJ2/&#10;AAAAIQEAABkAAAAAAAAAAAAAAAAAJRUAAGRycy9fcmVscy9lMm9Eb2MueG1sLnJlbHNQSwUGAAAA&#10;AAYABgB4AQAAGxYAAAAA&#10;">
                <v:imagedata r:id="rId14" o:title=""/>
              </v:shape>
            </w:pict>
          </mc:Fallback>
        </mc:AlternateContent>
      </w:r>
      <w:r w:rsidR="000E2470" w:rsidRPr="0035525D">
        <w:rPr>
          <w:color w:val="FF0000"/>
        </w:rPr>
        <w:t>In general</w:t>
      </w:r>
      <w:r w:rsidR="000E2470" w:rsidRPr="0035525D">
        <w:t xml:space="preserve">, </w:t>
      </w:r>
      <w:r w:rsidR="000E2470" w:rsidRPr="0035525D">
        <w:rPr>
          <w:color w:val="92D050"/>
        </w:rPr>
        <w:t>a document (noun)</w:t>
      </w:r>
      <w:r w:rsidR="000E2470" w:rsidRPr="0035525D">
        <w:t xml:space="preserve"> </w:t>
      </w:r>
      <w:r w:rsidR="000E2470" w:rsidRPr="0035525D">
        <w:rPr>
          <w:color w:val="C00000"/>
        </w:rPr>
        <w:t>is a</w:t>
      </w:r>
      <w:r w:rsidR="000E2470" w:rsidRPr="0035525D">
        <w:t xml:space="preserve"> </w:t>
      </w:r>
      <w:r w:rsidR="000E2470" w:rsidRPr="0035525D">
        <w:rPr>
          <w:color w:val="525252" w:themeColor="accent3" w:themeShade="80"/>
        </w:rPr>
        <w:t>record</w:t>
      </w:r>
      <w:r w:rsidR="000E2470" w:rsidRPr="0035525D">
        <w:t xml:space="preserve"> or </w:t>
      </w:r>
      <w:r w:rsidR="000E2470" w:rsidRPr="0035525D">
        <w:rPr>
          <w:color w:val="FF0000"/>
        </w:rPr>
        <w:t>the capturing</w:t>
      </w:r>
      <w:r w:rsidR="000E2470" w:rsidRPr="0035525D">
        <w:t xml:space="preserve"> of some event or thing so that the information will not be lost.</w:t>
      </w:r>
    </w:p>
    <w:p w14:paraId="2F4A5921" w14:textId="1C07FCB7" w:rsidR="001860C3" w:rsidRDefault="001860C3">
      <w:pPr>
        <w:rPr>
          <w:b/>
          <w:bCs/>
        </w:rPr>
      </w:pPr>
      <w:r>
        <w:rPr>
          <w:noProof/>
        </w:rPr>
        <mc:AlternateContent>
          <mc:Choice Requires="wpi">
            <w:drawing>
              <wp:anchor distT="0" distB="0" distL="114300" distR="114300" simplePos="0" relativeHeight="251969536" behindDoc="0" locked="0" layoutInCell="1" allowOverlap="1" wp14:anchorId="33C16067" wp14:editId="6B751D94">
                <wp:simplePos x="0" y="0"/>
                <wp:positionH relativeFrom="column">
                  <wp:posOffset>-91440</wp:posOffset>
                </wp:positionH>
                <wp:positionV relativeFrom="paragraph">
                  <wp:posOffset>-57785</wp:posOffset>
                </wp:positionV>
                <wp:extent cx="1054100" cy="336240"/>
                <wp:effectExtent l="38100" t="38100" r="0" b="45085"/>
                <wp:wrapNone/>
                <wp:docPr id="312" name="Ink 312"/>
                <wp:cNvGraphicFramePr/>
                <a:graphic xmlns:a="http://schemas.openxmlformats.org/drawingml/2006/main">
                  <a:graphicData uri="http://schemas.microsoft.com/office/word/2010/wordprocessingInk">
                    <w14:contentPart bwMode="auto" r:id="rId15">
                      <w14:nvContentPartPr>
                        <w14:cNvContentPartPr/>
                      </w14:nvContentPartPr>
                      <w14:xfrm>
                        <a:off x="0" y="0"/>
                        <a:ext cx="1054100" cy="336240"/>
                      </w14:xfrm>
                    </w14:contentPart>
                  </a:graphicData>
                </a:graphic>
              </wp:anchor>
            </w:drawing>
          </mc:Choice>
          <mc:Fallback>
            <w:pict>
              <v:shape w14:anchorId="5620274D" id="Ink 312" o:spid="_x0000_s1026" type="#_x0000_t75" style="position:absolute;margin-left:-7.55pt;margin-top:-4.9pt;width:83.7pt;height:27.2pt;z-index:2519695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XJFyGAQAAMQMAAA4AAABkcnMvZTJvRG9jLnhtbJxSy07DMBC8I/EP&#10;lu80j4YKRU05UCFxoPQAH2Acu7GIvdHabdq/Z5M0tIAQUi/Wrscez3h2fr+3Ndsp9AZcwZNJzJly&#10;EkrjNgV/e328uePMB+FKUYNTBT8oz+8X11fztslVChXUpUJGJM7nbVPwKoQmjyIvK2WFn0CjHIEa&#10;0IpALW6iEkVL7LaO0jieRS1g2SBI5T3tLgeQL3p+rZUML1p7FVhd8GyakrwwFjgW71TMslseLeYi&#10;36BoKiOPksQFiqwwjgR8US1FEGyL5heVNRLBgw4TCTYCrY1UvR9ylsQ/nD25j85Vkskt5hJcUC6s&#10;BYbx73rgkidszdl7+wwlpSO2AfiRkb7n/zAG0UuQW0t6hkRQ1SLQOPjKNJ4zzE1ZcHwqk5N+t3s4&#10;OVjjyddqt0bWnZ8mKWdOWBJFzlnXUjyj/dX3+4RER+gv5r1G22VCgtm+4DQHh27tI1f7wCRtJvFt&#10;lsQEScKm01ma9QdG6oFi7M4ioNe/hX3ed8rOJn3xCQAA//8DAFBLAwQUAAYACAAAACEAZhJgjD8F&#10;AABSDwAAEAAAAGRycy9pbmsvaW5rMS54bWy0Vk1v40YMvRfofxioh1w09szo08Y6ix42QIEWu+hu&#10;gfbotZVYWFsOZOXr3/dxyJGUWF60QIsEicQhHx/5OLTfvX8+7NVj1Z7qY7OK7MxEqmo2x23d3K2i&#10;P77c6DJSp27dbNf7Y1OtopfqFL2//vGHd3Xz7bBf4q8CQnOip8N+Fe267n45nz89Pc2ektmxvZs7&#10;Y5L5L823336NriVqW93WTd0h5SmYNsemq547AlvW21W06Z5N7w/sz8eHdlP1x2RpN4NH16431c2x&#10;Pay7HnG3bppqr5r1Abz/jFT3co+HGnnuqjZShxoFazezaZGWHxYwrJ9X0ej9ARRPYHKI5tOYf/0P&#10;mDfnmEQrcUVeREoobavHS5w+/nwBIIeyffjdxfAP0+GLs+i5F3x5ufGf2uN91XZ1NWjMisjBi9rw&#10;uxeHVWqr03H/QIMRqcf1/gF6WWOG3HY+ocY5HoT5T/EgykW8MbkpXc7ZkUQX4d6Uu63OpZpAhGr/&#10;ElHkEwkE0mslJ/2dC7Pf1YcKm+Bw31/C7oTiyfy5a/2+cMYutCm0zb9Ys0zx62ZpaWnYQj6+5gHz&#10;a/tw2vV4X9vhQvuTvlIu7qnedrt+MMzMuKyf6fFcTMXuqvpu1303WCj66J7wxKryI69kYf1e3a6i&#10;n/y2Uj6SDb6UPHeqTEqVmcQpo0x8lV2Zq9Lhj4kjG2kbGfqJtaVj75Ipo0v2dgttjbaJt+vEqlKl&#10;/GJNpt1CZXnJZ9bqRGeOw3RuFGRIcn/mlGP0GFb8EA0LhXTK+XSiUjLC7AqN7P7RYzjlX2OX61Tl&#10;3iu2ViU6X7B/op0KMEhutZOcidMu0ZZD8FgoJxXGi1IqooSoIiS0SapsIW82HXnZLEUIyvOnMRph&#10;FSLLnN8BrNPM9yUMmRcojNg/VcsP8sfb21PV4VMgLdPZIs+ia3w6lMqWucpKy9WRelc2ERVJQFuw&#10;ilSOFYnQR1wDbpR/9i3z3eUnqCJqkKe3+X9vjRTCNrj1UgoQRIU1CF/oXLmSnTOFrmXezSsfnkIg&#10;IwkpHwJB5PDV08hR58QAgwg/D5qG+YP2bBUkf45m9GWdHVOrdCqS2lLhladN2gIEjCZml600TDRu&#10;lFm7FDObSawzBQ2ONczFuRJjiNazWNohi5IrhPHEGwOCOuwLfjFI72uPcQMSnUjf0kQXuLycNAcx&#10;jCiuHXHIcDdBTsRGdVL4qNeASsMtXICEZfZj16AsgqVBI6TBcWgq3VYk9hQSwmRyU67AFkzyYSUG&#10;ILGgksGGp7OIKT84YYFwZiwDiaFsnMWfeIpTiPAKWfqI73OAf4hABs6BtUYZwN9BXZae3uV0FCFs&#10;xnX2eXEmyOgplqiMc6oXvBQpKDj0QRgmdJ5S03DxeqY+0gwqnjoJgnXIgJUo7AI5CuIi6ImHm0PY&#10;GpvehhWEu+1zYqYUz+CoLz05wj5jDByx+UPukc001ekxM7LzVcDe7je31AlOdKNwSYI7VIAACMUR&#10;QoMUQ9mBBBWGm4LFGJxLiIXr3kcymUJj4Qs6XMHFJnxphx6ENIQJQDAWFzzjAwERQZXRhA09p5Q+&#10;rfwn6iAOFAmjOvCBTcxGhQgAG0MXyYuJj8AGLdnNI40aAWuQxjswwCtfCuEw3HIozmxQWqkSOfAm&#10;70MUhETIEuM2FlpcMY9h8wlbKhkUOCVmL8SPOztQGOoZwsflAoglQveF9tC3IYTKPjsebKP6X8WE&#10;ToxZBNuk44garXknW5LM0qW+/WQJNqHs9zbbhoy0aTN8dWE7tgOujOXvVW++agzfma//BgAA//8D&#10;AFBLAwQUAAYACAAAACEAckSnxN8AAAAJAQAADwAAAGRycy9kb3ducmV2LnhtbEyPPU/DMBCGdyT+&#10;g3VIbK2T0BQS4lSIj4kOkHbo6MRHEmGfI9ttw7/HnWC70z1673mrzWw0O6HzoyUB6TIBhtRZNVIv&#10;YL97WzwA80GSktoSCvhBD5v6+qqSpbJn+sRTE3oWQ8iXUsAQwlRy7rsBjfRLOyHF25d1Roa4up4r&#10;J88x3GieJcmaGzlS/DDICZ8H7L6boxHQJK2z79vDa6fvs4/8MBVF9lIIcXszPz0CCziHPxgu+lEd&#10;6ujU2iMpz7SARZqnEY1DEStcgDy7A9YKWK3WwOuK/29Q/wI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alyRchgEAADEDAAAOAAAAAAAAAAAAAAAAADwCAABk&#10;cnMvZTJvRG9jLnhtbFBLAQItABQABgAIAAAAIQBmEmCMPwUAAFIPAAAQAAAAAAAAAAAAAAAAAO4D&#10;AABkcnMvaW5rL2luazEueG1sUEsBAi0AFAAGAAgAAAAhAHJEp8TfAAAACQEAAA8AAAAAAAAAAAAA&#10;AAAAWwkAAGRycy9kb3ducmV2LnhtbFBLAQItABQABgAIAAAAIQB5GLydvwAAACEBAAAZAAAAAAAA&#10;AAAAAAAAAGcKAABkcnMvX3JlbHMvZTJvRG9jLnhtbC5yZWxzUEsFBgAAAAAGAAYAeAEAAF0LAAAA&#10;AA==&#10;">
                <v:imagedata r:id="rId16" o:title=""/>
              </v:shape>
            </w:pict>
          </mc:Fallback>
        </mc:AlternateContent>
      </w:r>
      <w:r>
        <w:rPr>
          <w:noProof/>
        </w:rPr>
        <mc:AlternateContent>
          <mc:Choice Requires="wpi">
            <w:drawing>
              <wp:anchor distT="0" distB="0" distL="114300" distR="114300" simplePos="0" relativeHeight="251945984" behindDoc="0" locked="0" layoutInCell="1" allowOverlap="1" wp14:anchorId="5954E5BE" wp14:editId="3912122C">
                <wp:simplePos x="0" y="0"/>
                <wp:positionH relativeFrom="column">
                  <wp:posOffset>1207832</wp:posOffset>
                </wp:positionH>
                <wp:positionV relativeFrom="paragraph">
                  <wp:posOffset>169064</wp:posOffset>
                </wp:positionV>
                <wp:extent cx="93240" cy="95040"/>
                <wp:effectExtent l="38100" t="38100" r="40640" b="38735"/>
                <wp:wrapNone/>
                <wp:docPr id="289" name="Ink 289"/>
                <wp:cNvGraphicFramePr/>
                <a:graphic xmlns:a="http://schemas.openxmlformats.org/drawingml/2006/main">
                  <a:graphicData uri="http://schemas.microsoft.com/office/word/2010/wordprocessingInk">
                    <w14:contentPart bwMode="auto" r:id="rId17">
                      <w14:nvContentPartPr>
                        <w14:cNvContentPartPr/>
                      </w14:nvContentPartPr>
                      <w14:xfrm>
                        <a:off x="0" y="0"/>
                        <a:ext cx="93240" cy="95040"/>
                      </w14:xfrm>
                    </w14:contentPart>
                  </a:graphicData>
                </a:graphic>
              </wp:anchor>
            </w:drawing>
          </mc:Choice>
          <mc:Fallback>
            <w:pict>
              <v:shape w14:anchorId="07AD5920" id="Ink 289" o:spid="_x0000_s1026" type="#_x0000_t75" style="position:absolute;margin-left:94.75pt;margin-top:12.95pt;width:8.05pt;height:8.2pt;z-index:251945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Qi6qHAQAALgMAAA4AAABkcnMvZTJvRG9jLnhtbJxSy27CMBC8V+o/&#10;WL6XPIAWIhIORZU4tOXQfoDr2MRq7I3WhsDfd8OjQKuqEpdovRPPzux4Mt3Ymq0VegMu50kv5kw5&#10;CaVxy5y/vz3djTjzQbhS1OBUzrfK82lxezNpm0ylUEFdKmRE4nzWNjmvQmiyKPKyUlb4HjTKEagB&#10;rQh0xGVUomiJ3dZRGsf3UQtYNghSeU/d2R7kxY5fayXDq9ZeBVbnfNBPSV44FkjFaEidDyoeBkMe&#10;FRORLVE0lZEHSeIKRVYYRwK+qWYiCLZC84vKGongQYeeBBuB1kaqnR9ylsQ/nM3dZ+cqGcgVZhJc&#10;UC4sBIbj7nbANSNsTRton6GkdMQqAD8w0nr+D2MvegZyZUnPPhFUtQj0HHxlGs8ZZqbMOc7L5KTf&#10;rR9PDhZ48vWyXiDr/k9HY86csCSKnLPuSPEc7b9c3ickOkB/MW802i4TEsw2OafUt913F7naBCap&#10;Oe6nAwIkIeNhTOUZ7/7+ccrZ/mn0RdLn507W2TMvvgAAAP//AwBQSwMEFAAGAAgAAAAhAAnCRuEG&#10;AwAAkggAABAAAABkcnMvaW5rL2luazEueG1stFTLbtswELwX6D8s2IMvps2HnkaUoIcEKNCiRZMC&#10;7VGxGFuIJRkSHTt/3+VDslPbDQK0ECyTu5rh7A7Ji6tdtYIn1XZlU2eETxgBVc+boqwXGflxd0MT&#10;Ap3O6yJfNbXKyLPqyNXl+3cXZf1YrWb4BmSoOzOqVhlZar2eTafb7XaylZOmXUwFY3L6qX788plc&#10;elShHsq61Lhk14fmTa3VThuyWVlkZK53bPgeuW+bTTtXQ9pE2vn+C93mc3XTtFWuB8ZlXtdqBXVe&#10;oe6fBPTzGgclrrNQLYGqxIKpmPAgDpLrFAP5LiMH8w1K7FBJRaanOX/9B86bY04jS4o4igl4SYV6&#10;Oqfp68czBBE6O8AXZ+HXp+HpEXpqDZ+db/y3tlmrVpdq77FzxCeeYe7m1hznUqu6ZrUxG4PAU77a&#10;oF+csf3afHrCjWM+NOaf8qEpZ/kOxZ3y5Vidsegs3R/lFurYqhOM6NobGb193gJPab3ymeHM9Xtf&#10;l5XCm6BaD4dQd1i8Cd/q1t4XgvGUspjy6I6zWcBmPJzEMjSbrV/PHfOe877ddMuB777dH2ibGSp1&#10;xW3LQi+HjcEmTITDnj7cF6ewS1UulvqvYC/RogfBJ64qu+XBX1jf1UNGPtjbCizSBWwpaQKCRRCn&#10;UQIM2HhE5YjyUchG+IwJJ5TjixE2phw4/sxHzP2bEWDUxcBHx2buYq9AqKCchj2cQ8wDS4XRntUm&#10;XRBzNOah/yKgEoTgkZ0KAQHlSeiSBiNTm0Cx4CF22AepXwmD1KMkDUCkjg/JachcQwybk9gXjWV7&#10;ebYBhhgfUzbl0hGEqI5HrhrOE5riNIhdjiYhRAkqEL7a0MilwkvyPUZCs55b87ClAl0QdkHKWQyc&#10;45RJGxAJlQFwX3uU0igFLyKhdnHL2teB5vXaTe1uMo5pRHls+SQaEXlqBHn9e9RbRq6FiPAVvYI9&#10;0GiRLzrtOVyL+vS+b94vA3lB4+3A8nDfOXOx79KUi5agoDENJMgYRGCn/X1gz9Jw2PDOufwNAAD/&#10;/wMAUEsDBBQABgAIAAAAIQD7eEbR3wAAAAkBAAAPAAAAZHJzL2Rvd25yZXYueG1sTI/LTsMwEEX3&#10;SPyDNUjsqN1AShviVAgBC6QKER5rJx6SQDyOYjcNf99hBcurObr3TL6dXS8mHEPnScNyoUAg1d52&#10;1Gh4e324WIMI0ZA1vSfU8IMBtsXpSW4y6w/0glMZG8ElFDKjoY1xyKQMdYvOhIUfkPj26UdnIsex&#10;kXY0By53vUyUWklnOuKF1gx412L9Xe6dhql6+th91fiYXtfl8v7Z7uhdRa3Pz+bbGxAR5/gHw68+&#10;q0PBTpXfkw2i57zepIxqSNINCAYSla5AVBqukkuQRS7/f1Ac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NHQi6qHAQAALgMAAA4AAAAAAAAAAAAAAAAAPAIA&#10;AGRycy9lMm9Eb2MueG1sUEsBAi0AFAAGAAgAAAAhAAnCRuEGAwAAkggAABAAAAAAAAAAAAAAAAAA&#10;7wMAAGRycy9pbmsvaW5rMS54bWxQSwECLQAUAAYACAAAACEA+3hG0d8AAAAJAQAADwAAAAAAAAAA&#10;AAAAAAAjBwAAZHJzL2Rvd25yZXYueG1sUEsBAi0AFAAGAAgAAAAhAHkYvJ2/AAAAIQEAABkAAAAA&#10;AAAAAAAAAAAALwgAAGRycy9fcmVscy9lMm9Eb2MueG1sLnJlbHNQSwUGAAAAAAYABgB4AQAAJQkA&#10;AAAA&#10;">
                <v:imagedata r:id="rId18" o:title=""/>
              </v:shape>
            </w:pict>
          </mc:Fallback>
        </mc:AlternateContent>
      </w:r>
      <w:r w:rsidRPr="0035525D">
        <w:t>Usually, a document is written, but a document can also be made with pictures and sound.</w:t>
      </w:r>
    </w:p>
    <w:p w14:paraId="1827AD45" w14:textId="43033198" w:rsidR="000E2470" w:rsidRDefault="000E2470">
      <w:pPr>
        <w:rPr>
          <w:b/>
          <w:bCs/>
        </w:rPr>
      </w:pPr>
    </w:p>
    <w:p w14:paraId="33913506" w14:textId="5677AEE3" w:rsidR="000E2470" w:rsidRDefault="000E2470">
      <w:pPr>
        <w:rPr>
          <w:b/>
          <w:bCs/>
        </w:rPr>
      </w:pPr>
    </w:p>
    <w:p w14:paraId="70C9B7A3" w14:textId="50386CC0" w:rsidR="000E2470" w:rsidRDefault="000E2470">
      <w:pPr>
        <w:rPr>
          <w:b/>
          <w:bCs/>
        </w:rPr>
      </w:pPr>
    </w:p>
    <w:p w14:paraId="08343012" w14:textId="6D72A391" w:rsidR="000E2470" w:rsidRDefault="001860C3">
      <w:pPr>
        <w:rPr>
          <w:b/>
          <w:bCs/>
        </w:rPr>
      </w:pPr>
      <w:r>
        <w:rPr>
          <w:b/>
          <w:bCs/>
          <w:noProof/>
        </w:rPr>
        <mc:AlternateContent>
          <mc:Choice Requires="wpi">
            <w:drawing>
              <wp:anchor distT="0" distB="0" distL="114300" distR="114300" simplePos="0" relativeHeight="251981824" behindDoc="0" locked="0" layoutInCell="1" allowOverlap="1" wp14:anchorId="05A9650F" wp14:editId="0CC3C53F">
                <wp:simplePos x="0" y="0"/>
                <wp:positionH relativeFrom="column">
                  <wp:posOffset>2524125</wp:posOffset>
                </wp:positionH>
                <wp:positionV relativeFrom="paragraph">
                  <wp:posOffset>-582930</wp:posOffset>
                </wp:positionV>
                <wp:extent cx="1509120" cy="1202760"/>
                <wp:effectExtent l="38100" t="38100" r="34290" b="35560"/>
                <wp:wrapNone/>
                <wp:docPr id="324" name="Ink 324"/>
                <wp:cNvGraphicFramePr/>
                <a:graphic xmlns:a="http://schemas.openxmlformats.org/drawingml/2006/main">
                  <a:graphicData uri="http://schemas.microsoft.com/office/word/2010/wordprocessingInk">
                    <w14:contentPart bwMode="auto" r:id="rId19">
                      <w14:nvContentPartPr>
                        <w14:cNvContentPartPr/>
                      </w14:nvContentPartPr>
                      <w14:xfrm>
                        <a:off x="0" y="0"/>
                        <a:ext cx="1509120" cy="1202760"/>
                      </w14:xfrm>
                    </w14:contentPart>
                  </a:graphicData>
                </a:graphic>
              </wp:anchor>
            </w:drawing>
          </mc:Choice>
          <mc:Fallback>
            <w:pict>
              <v:shape w14:anchorId="17B84866" id="Ink 324" o:spid="_x0000_s1026" type="#_x0000_t75" style="position:absolute;margin-left:198.4pt;margin-top:-46.25pt;width:119.55pt;height:95.4pt;z-index:2519818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ZAVaJAQAAMgMAAA4AAABkcnMvZTJvRG9jLnhtbJxSy07DMBC8I/EP&#10;lu80j5YCUdMeqJB6oPQAH2Acu7GIvdHabdq/Z5M2tAUhJC7R7o4zntnxZLazFdsq9AZczpNBzJly&#10;Egrj1jl/e326uefMB+EKUYFTOd8rz2fT66tJU2cqhRKqQiEjEuezps55GUKdRZGXpbLCD6BWjkAN&#10;aEWgFtdRgaIhdltFaRyPowawqBGk8p6m8wPIpx2/1kqGF629CqzK+WiYkrzQF0jF+J4m7+3kIebR&#10;dCKyNYq6NPIoSfxDkRXGkYAvqrkIgm3Q/KCyRiJ40GEgwUagtZGq80POkvibs4X7aF0lI7nBTIIL&#10;yoWVwNDvrgP+c4WtaAPNMxSUjtgE4EdGWs/fYRxEz0FuLOk5JIKqEoGegy9N7TnDzBQ5x0WRnPS7&#10;7ePJwQpPvpbbFbL2/DAdceaEJVHknLUtxdPbX17+T0h0hH5j3mm0bSYkmO1yTqnv228XudoFJmmY&#10;3MYPSftEJGFUpHfj7kTPfeDou7MM6PqLtM/7VtrZU59+AgAA//8DAFBLAwQUAAYACAAAACEA9lOF&#10;jYkwAADQsgAAEAAAAGRycy9pbmsvaW5rMS54bWzUfcuOZEeS3V6A/iGQWtSmIhlx400MOdBiGhAg&#10;YQTNCNAsOWQ1WWhWsVFV7Mff6xw7x8z8RtzITBI5i0ECGR7u9jhmbv72e+Mf/vFvH35e/eXdp8/v&#10;f/n4zcP2cfOwevfx+19+eP/xx28e/u+//mF9flh9/vLdxx+++/mXj+++efj7u88P//jtf/0v//D+&#10;458+/Pw1/q8g4eNnpj78/M3DT1++/Pnrr77661//+vjX3eMvn378atpsdl/9j49/+l//8+Fbc/3w&#10;7o/vP77/ApWfM+v7Xz5+efe3LxT29fsfvnn4/svfNkUP2f/yy6+fvn9Xxcz59H1TfPn03ffv/vDL&#10;pw/ffSmJP3338eO7n1cfv/sA3P/vYfXl739G4j30/Pju08Pqw3sYvJ4et/vT/vxPF2R897dvHobv&#10;vwLiZyD58PDVssx/+w+Q+YdbmYS1m07H08PKkH5495d7mP75v98RcETNFvuPd9n/aZn9csP9VVT4&#10;1/cd/78//fLnd5++vH/XdawaccHfV9/re1SOaunTu8+//PwrA+Nh9Zfvfv4V9bXdbFr39quF2riV&#10;h4p5VXmolLvyRnBL9XKLjlV0V9yVuT+8u62qBYmotd8o0dXnKrDIqCuXVJvL2P/y/sM79AQf/lyN&#10;8MtnGM/sf/nyKfqLabO9rDen9fb4r9vN1/vN19vt4/GwYbClPjXzlPnvn379/FPJ+/dP3aCjpCyV&#10;cX99/8OXnyowNo+b6VAxPcbFEu9P797/+NOXJ5kNMbgL8EJXFSG/cof1f9798ZuH/xa91So4lRGm&#10;nM6b1Xa7vayO2+m82qw2b99s8Lfd7fj59mGDv2nHj7coXG13QbNZb9dbka8n/p0iez3h47K5iAb/&#10;9+edGHar4/pwOh+rhMIocos/piBvrRQ+IqFMF4PQxZvVtAZm8uxX0DvtjWO3no4AJRWQNq13Fj2T&#10;J1YJk2b+jxSVmAf8+/V0iGwis3JCk1DzhA3whvjxmaXFUXmZIMuCwJkW+gUa3kpwJCdkJaBweWI2&#10;krfttpQOASGmrGAiEDt7VqxC8qRWqk9Ka3HxJEGo7ywn0za+RKVaUQqgIkmVSUmYmS2dqZvSEjOG&#10;gXlGgQBhLRYCuJEhiV0cAhczb4GnSFVQMu1XF8fdFqHtgJyZYSRkF1MmogYSvT0QeamJZWKZlaqC&#10;ohkWSishvTmqGn87r4RRwBAD7Unkp7o0ZajrOXP2DuSezu40IPm2A9isp0K+3towaCqetfulUO/A&#10;g9j1IdnQ6g/seNxDJf7EOrrGeXTWpTqK0/q0DyaWFoXtjvgZMg0QOak+a01E0o7/WZwS59XxktKh&#10;R2A7O6k3ohumbfnR0Cg9ZSagRY2zFiIO0o8SHcxJyWio3jfUNZu8IQxhOdG5GHiUGgTNIYkbRGYZ&#10;hC8Rdh4JS026mmbkwLA+Vl/ZpCQUov16i/HBvfuR/da2BrDDajtpAIO8IHdzEGsb2OIw0qwxQ1cM&#10;7VaH1S79kiLoQRZD1OCNzoQ1tqelZpb8b+5WH/TCZF4Q2heRCnVKWfbIInl3CMkq0eIM4DZgxoK8&#10;HjHBorAkpdi7ypDzDIqnilnm8hauDGMLfcBGrxXlFnFAn2POkHXSgoIq2MYutfQQsAMBEbJb5cRg&#10;t76gv3FlH9bn1UGdB6vQ9OE+UTDpKRCTF9MiadodJJyFAqPpYZ3Bh5nI6lAjzGg85cyGtQ2mKmd1&#10;gLDpsjpLCS3tQF6fauZG/nCK4+83DM6Qnx5LL4cwC8xqp2rbxI9kycyBpQRC8MiSEJ9ibtHkNDcZ&#10;W59shm/W1XlWaeojZ3LEJ31TQRSFKsb/JSW03RXiYpKLhRmLmWYarQadmMA88Ag4ahUrllDEKJk2&#10;Dg3k7lbbTdR4rl9i7p+rl5cuBGKN9M9//OPnd1++edjvNo/T/vjw7XaLAXe72e7x77JVjMX6ALPu&#10;Xh/s9rU+qPEZ/YIgwjdrj7V01NSjOfrdbJ7Ib2oP7AdM9I8OYMzF17tjNqnRPTd+ppL0I9P4Y/u2&#10;R/m9ShfyomwWADMOy2NVrQ8KrssKNp+yCaM+LusT/EW10+qEbkdk0pVoRjmGQ5ku3q13J6qN3uyy&#10;2skJ29UOY9NW8QDiab3fqUYmKt3tJ/cBYIc/d+o9Xi8ozufpcXM5ISim3Wl1QS1tseMzxsRliAlE&#10;T64ZJ/c8qIR9J7fH7gu3m6xauFKWbzmMums908XbjIVpjfhPfyMUMGmsbm6sZnuQU6d0LABY/GZ1&#10;Xp2Sbc1aqwDEVGB73rsMKy1MFjbC+nq+3O4u58ftNLGFsXFNmwljg5uDGthmcOZuWICryezW4JIz&#10;YRwiLsKFDSNtjU+EEIuVx0IY6mjaYuA5pbORTz8eLBwc8HkupTG53p3We0BkSFKHXOuWhLz4HqVL&#10;KWOKcBarYFlMYr7OtCgaYEoqTBhaH7Dg7Wm1X+1cfbQDncWl4qz8kULCCcEXfbxcg0I7iWTKw3/n&#10;xUcRFpgsZolKSXgjp90E1y1KXGBJMfRdygb3rjvM3Ikp5aMNwUKHQnSyL0JLPfYOWO44ICWSQRJH&#10;fWaPulrUFwSD7GYm+e9gkcDw3H04JFIp/tvL+kCBR3lFCv26PXtW1/VkpnBL2o19JjQPk2KQWknC&#10;KFdKpYGakCIMQSFhYUkulEdpaEpKkBUhmm7HdHViiakpyZt6ip0ZysRniUQiMxMQc26424uWIsMs&#10;ZyxNMQ2igQW5ZON/9lik9DR3xmSvJUQ7UK5smQOLGIRskTnhpkgEY6ABi4rINe/dzBIfhdzCbaq4&#10;UxANE2F7ZRR+B6R5yCnuZZ7iZvENT/iGJDNzfhfPQogErpB+T48BdZVk9NGrBWPGjTmUBiPm5vp5&#10;idZBGbalb6L+gpiVNmgPFfNlNqZKbq8T2mv2oda03DQbRqegpHgyTRhW7s/rGsgWxbCtaQ52zJWm&#10;wBB6tXJ1JplU3I5FjvPiQ8XcdsD5W1QRRkBMQuUHaE8B+ExNVR+REUyGAfSOLaaK7k4qRYMuUZpy&#10;5BUV5LX/MutKneEMNRqgJduGgCUyZV+DbVMG4fcyRaKmIult4TJPCr2nHBt0QqTNeaUJ1Kr4KU2Z&#10;oENUKJNsSnjOmKq4a4csOK6OOotZYC/9bcK8AjFWeV1wQOT7sGQCSCxcct90jaXDDuqPvVjBNEps&#10;EMo1Jj4IDNPOTHmTC2jWXmsMigO4jGgXdF11MDOWZWVER3poyMRoe4DO0I9jO69yIse5wRQ+HPxl&#10;AlVXudOqMJaeMeuWhbvD+oKNFy9vud2M6fQxt2pKpLUEDvRc6dUdZp/T4LdVOhU2esgG53qfvQ4W&#10;xp5JD6a3P1oLFRsuM6NAAStvdHFQqbzdslh8L5OODAc+rRI0TyPKqozqK0S/h8eIOnjmIl1MH0sN&#10;wyijlA0k7EFvvz5rY2FmebZEWGN2+5eVixyJZCKlQ1xlpg+oQ5n8PEoPwgHNwetZnowierV1+Hqr&#10;x/VlezyeHg8TFuMHrJEnnF9ssV+jtqnl43mr/Zn1FuvwPU9xYzcBcOq4BSvA2zFIjo0gbzvTI6O/&#10;2nbkesMDjl+5rdKzN84zj72sOuqYYqn9Kc5AETnCI2ysIUseOBr3yFt0A1pLsVxIJtEN4by4eUwY&#10;H0EzTG6QiY5BZiGNSjn3/EbEbS0I0JuZANuT6HYmH3/1lgWqq1Sn0djvO+MESGqwHbRF5GELxKsQ&#10;yNxv0Z8pGjET2OFsAhtHIH8L4kk1RatPK52aMX3hFrKnSNw+Oq28+EcLwjmnd0owDEz7wypnGVxq&#10;nw6IdhmJI/4TcNUuAbZR3IeCD/cJuIPgkWiLJToMmM7acHjVlrHZ7x43WzSMCQ0D+/Sno3uAN+vp&#10;zfrwZnfMlnF+wI2Bh5PaBi4S9OYkt1TXex/w0tELlZeZriB4seu2WbL+6P2KssiUyM5c5AmRR7sU&#10;KPYev5nfA4o32KJZ8KZYVDYOJhBeZ+97z5oMVWnuIRChJfIkQsUFN8gjj81ELAgv7B9RzA7HIfCd&#10;JaEPVgrZiIYa6dAWVt5T23Mz3pGBAwr00I6fPbpO7/itYRLivc5lGdzbo2yZ4poHOjxPdtG/4gu2&#10;Wolmwiiw3ssD3NTDaLx29O6PGHqPq2MdzsGXjMpUuUWY4jQmQxRXYtiOQuoBDY4JKFhfLrz1ICNP&#10;AIwoF9H6dEaTPxwFawfm9cnbo9wrRrzva6MSe5vYWEyfZcsO79p9HDg8pKCm4Xbls6PAH5FERqSI&#10;zMX4iOi6V1xx4IqEnJF7oTjESTpwWnggJaPCSCmAyJmi4miTk0VDDVWZxwot9J2ZovLsCt/X3gBn&#10;0tvfkSxu9zlkrUsBbMxFkBODjNkQqoCJpMwLoUOy2CmYDkXn3kwiHL1TrpeTzHSnaprdLo2M4KFz&#10;3bphLsYTXs8iAoQ2zrXd8x9xIrTzISIjF8OHd9c5uUV01YCAS1LotcME9NEQ56UnY5fZkIy+eoOI&#10;rP4Z48EBnY3bEc8/0R/m1+3RZ+dgRI0IDx0En6vK8QWtBPG9dX+FHXtrwvjDEcn56KEwIcFogMOF&#10;ABJb/fUN1Y1uGEtZ7f2/4jhxvlzOx8fzYffw7R7npTveG8MsJocKXoGbjntNoThALB9xuQWzBmGJ&#10;qxSGYEwMa2hTdo0s9cksfe4ZKpI8rWEdMJkjNSppjZpiNsVdLHpotNUUWfTS4pDImqKqVNrcQzEL&#10;TegJDbqsnD1wx509NCkoSKJaaGIj+iqWkyQVowE6Z7HhGgYP16UP3Tev7ekLTv8Y7xpmeMhz9Izl&#10;7em0rjtX6wvOJrL3P6FN5Ax0iyaxyxaLPoTdqHtqHq+hqxYALP/QpSqNMQuNR+nt/ojh6ZTDBaZH&#10;mOt4jb/HodBq71kvpj2I0WyjCBu0MDSLulLCJcFhI9XoPxDRGClg4muG8/m0YzjvOe854BoMrMsT&#10;rTeIqjf7N1gfZDhjTcBVATsUwJm8N4bpAk4N1QwdUqxfIo1a49CDWhcBx0CMfP4Ge3lzwSd0HCTk&#10;wmZGCkvmkBPJCv8gnOlhudkHQQOdS5kjuiHeZsDXnsSSypNUJM2uIcqIQo6jOUAPdrdIj36gk4w0&#10;h58zE9hmrZATn8k3QNBk2NHKDfDlAD9tSsHYGUJDcP+yZyvCZk1o2dPX+YXTnZoa4PITLzYF1cSh&#10;QrC06Ri54AOJZ0obTNzQJHw2jzNOwNm7HWBmzju9ewwstAyEiGhsmcSXKcYaGCj56LNQnoq53F2h&#10;8/dJFaaAXJ/iw5JQ8Zhz5SpBEOV4u2CoF5qSiCgf4wZQClBzzlKyHv9HacLZ9cjvt4QzOclShBlj&#10;rPrgnVV4kFNAxI1kA4JBNIcy7hLOIQ4YbDYnt1t3j6/Ze5yO0+VxezrwbB/Vd0CzPh19GPxmfXqz&#10;vrw570/qPnYPhwdcmDxHB4KeG9N6BSat3A5rJlwSsEOGY8te8TLceKkkiDATQQx5xAsnLflQeSwu&#10;x9rxo9spSprx6VRxmD4qaizNcMWifNWXFMwOOZiHaDLEZlsLYNSwZ1YkWXmBYnTQYQ1IRa9pf+Dm&#10;Rl0+RZeKuwBRENfHalSdMECl+3y7Hl+zlTGZPTXXFRKA/1vjCYKqgHRDReQ80JacVC60M9OXYVW2&#10;ig5x5lyztJLQq2KQWSLdpDxmOLM99nyxejjMQDB82wOS4tpVHnUPwlMjMs2Ergs9MZaKoOeuCOac&#10;vlDFGW30eSzATkruJaJrdn0u9wahQ+LGJFB4ZhPIgmCeErgGTA6S0aBMD5O3zEKxTSRQcjwhqIsh&#10;MoiDJ/W0IOqVHKSaMOBQ42Kx6KI4JTZyFlqQC+d44dQMcAx+eUMSHHYDnTDwh4yw15nxoVzQdWay&#10;zzLTOBKW0KTMLOADkpyhxzwzp3VtgdlBO0Y8a41/UXNKWXoYLZUzHjPMi5snjFeTRgCix8TIGvJL&#10;E5BimK5sRLXnGph3rN2dN0RXRajrMGthbSDVrX3FHneljrgO5AUpJraYE+sL7oRh4pu9EmYLDc81&#10;hb4OK0eZgAuNK7e5AVJpZ5655vUjT441XTHFOejaMrm0dY/d4tPnMHnmVmmNtuxIiImxxwHOOLzW&#10;mcETkvZi61nMK5jkk2khgTKH2ebg9U626I41IM24hYQeDSo1lLY+2zfDcJPXkqMdCCz+F2HWDXKG&#10;vDAHnu0bMeg0PWsdbQk6GZ3c+JSWwdJyNolMSCIRKiOcBwwuxkcKCir5NknZPE042D+WSuXQzVCb&#10;9JlTrSXh3Cu2HHBaX3xYEArtFO5x5s6MWCy++Z1KkCgnEEmCEaN4uz9Jh5him7QeDGeYaHnCVqMY&#10;hjxgcXaMbrWzUb6lLluAvQlM4QmN4yWPjiPNtbOncNz89fKA58qYUuaxCI5Wd3twex6P/R4UXzev&#10;kC35nQwlkTlPGdSSM+aEQtl5LTp9BoO6mCnJRsqOfgFLCLgSozz7L+q43QrZ2VFWdLarK2JHiFUM&#10;gAYWGuScpdLkZhO4McrGBa4qhuAS/SyL4oljEmrTJ92aVu1k2/qALX9soHgdc0A/zZOya19BUSlN&#10;598BQltVXeZg1dxWF86ugg7jIh8T8wqWoHizPSTMfHOdh0LX+bMNj9IksVLpwwA6yhFhCDfmJI15&#10;VRXfinSOKiuLLZpqINMX77HQx46u2llzISWDMdylcZjjYJ8tz1M4WcjlEDcsnJ6JWLC0jG5CV6aw&#10;pvld3CkhCue1KekRWxXUBJ1T70X2zuzUIJ23pORwDlNK0R9OVfgNvlmKSRZLakwkxL2YCRQmTA6Y&#10;Q33JU+VdG8RT0jOombGQmVKvZeZuC3yaJ0fD7BqlNTBPnDP66gD3LbFzpTkcviAq8rEnbMNyYWRh&#10;aOdYv3ujlI6UOTjXxRQ0TcN0EEX5DQNFTu4xTkS3wMAYTgYkJKJFlrLmK9PW231RuwphJQfCjsQF&#10;MfZsaFmQ/VIxjQY6wsQA5qAb5vyDwAU0WX1zq+hqGfEWFZJJVI2PzAj+tIqWzST8HNVNIWzy+WQs&#10;q1HeNywQNByUCFD0OElXu+eoa1SeIqGZWhC3RLIY9coxHoUhK4g4m04FzJCC+B+EQzEzVdzi7zUm&#10;8tLmFgTVtoNSXiSHDLWzSSZhp2iH/ojI0kONxIOjVBb0gkHhxjFiK8IFt1CaJbZhgJKNFLt+aEjl&#10;YZOim4bnhTjmYT6+I6OTLS3hMQbEH9Fgjw/7B9hSRkB5RMdi97zOWxy8vpo3QbCFhSpP5digAsd5&#10;E9Jec2PyiNXs4+l4efh22mDhuMPBCbaA/ZQv9yNxrOHrHHFKp11JwnC/g+T4/LgPBEgw+VpFEA9j&#10;3HAal5txrIjeuckpO73oOxBIcpOAojRBVwrZroDB5513N6LEHf9D4philXsWg9k29khU/8iGoccM&#10;5EGtKns2PiiLUBfwOU5n0QH7LYalIXxmEY6OtQfAuWwemBlDCEqmsUEkxpQdeGzq1fxZGunOtKZM&#10;GH1zy0zGYnbcj7IHMQnHn0AzAGuzZxbkxhDdjutG0E/hiXHQXXraBEivGUhVw1z5giDqkJ5EF126&#10;bLRmoOAzKgbE+MgN5FGjhYcYsy8IP2KpZ25M7+EGTy7ZR+D+oCLRtXvrMkF1pUVx1SDw4SA0TMF0&#10;AKFc7hOKqKVugHlhiBK99GRS+pHKSQuT09CE/bQbgOM2kbTFzM8P/1NG/HHgskf4XQ7JWgPypWIK&#10;ylsWrNeMALBVEucGobUVWThkdnXNHXiDY4mlBb6YeVYP5o/oiTSHAGuOj+uYoBrZgr4GA5O6Gu7w&#10;IBLkWp51ZufUyhopUre2KYfuqFYAqlu6qinKs5bjmfeqfQzPSymYoma0ogD7CjkMLGkpiWFqVBPJ&#10;nlEtZ7VRc2bJjOC9JmwWpKyEzCGAMxpLGuJixvKE6HsYnjTlKXX3BA4YPO5gGljDERsEINP6QXMY&#10;MTMqNYtILJkewiCyqtHi/VEWzqM2qmmPzeCmdA6JpAMl4ilYhM2ZLoy85DHuu3QpcBarN/JmcJql&#10;U79V3R2BLxNzh7nR3Kb+87OwA8m1ajWsjDFWb6aHeFvK624sGZ6Nl4Gw/WgfXwcWJnMRoFxAcUTV&#10;N4wZXGoHD1bIPDUcRkJlDwJT4diHLOPuWQF4sLR048DYlRPHbLjhvyq+iXCQmZstQXIGRKKfuRlU&#10;rS87vSWPD2KeViJxqo4Ck5KTFcXdTVC0h2P2CDkyA1goHXptXnVyJsb44VUWXH7ILZgZaQn+TASN&#10;Ntq2AdKAczC8/Vep8LE0d7JZouONYuxzRp8JyznlyTSMwCF3UMBH6a/yYSRUj/jv4iydVSSOCnCJ&#10;IwTx4p3nbVSFFUieLJSGQS7AWi71SNeo4U7xIo8zaf8iaGXe0/jbuTPGWV0v5S5CMCyAzMESVYSN&#10;FA2cmGxzJZ3VhKuhGv66nl+cEspZ+GcWq5P1x7+hI+x2kjYGYUCnnGRnN5PcXsGgeODpYpOFnGQZ&#10;20PKfjoPe1oGOygZRCcernqKUC4nMN4vDerB6mQhskwP7DwrSCbemcP3vPeIO6jjRcawIARnaqx2&#10;qaVjVUpVUjd3J17+YQIuhXxmAibTspnhOR5aIVUixvXUdT5g0MRRFqTgxsPOiiweBvhSchs8+FAe&#10;mlfUkGehg7MELfSg0EApUNj8OfPvc+pulcw4rINU0oGMZ1hkwVDvd2DdwLdcwFdR2DmieU6xfY2W&#10;jAWJpqu4goHtGi950eZz+TuITWVA3CGDoPZyEtvr6GO95uYjArgoH8gYHLxF72dPBonygOo1rcSn&#10;HNjemNubhGBOQoucuXLIu+GYCxSKOfMNy9OoKVBgxEiRc4Gt5EWiO3jYq7yIBSqfpsPhZ+CKe765&#10;EkbjxqNvkQ89uKBe6VGrMjHRq1cV0Fr3/401yEIWpjI5PEAOV7qKBUL0viw2S5H0fIURN9UlIMsZ&#10;PSjTwquuvaG5d6gsdx9LHK3jqdJUC8VbzCzCgUhjqppcHBNTFo2j+aQugs7LLBaLDKnGzltlYkZb&#10;rPOTZm+RdwQ9CaP1mIxmtMhW08WdekbhjPDWA4PqFDSYjRvYaXZ7pVPgSIlduXgYzzzwfU4iEWfD&#10;oprDbTCOnSQyhCCCR8UzdC6lzmQeIBczlKs4/hNK+DJlF3f7l0UlfOB2HpDXE2dMhkiIHVjCyYq8&#10;0u3iOGtRS+IFuFyp8SovVmqiRj6OzzTe8uTmkpuS0W/bm9wl1OUXxqikh21ChKQRMSWeKC5KQ0dm&#10;b2ogrNFGNEEYIm7md+tvmV06sLQPQ2F5ydytfOBJaIRUiNuzKE53z+w1ksHKRjT6AExlGe4a9TQo&#10;BAxhTibXBBJCde3iMsjFS+5oOQBkutFc9Ew5G+MMy+tI4vJNbuIY5Eunc6IyF4pHILY+TDNgiQPz&#10;AAmRltcdqVxLhZmabPazzPR7SGZ9zZuvs5d7rsEN9nWwF7oxE+gMifWvOVAS0pBMD6vhdkIWgrBx&#10;olj5ETP2DH1p4bxWkDfBF5pTg2s9nZqpURiHmqB4BsQSLx4TyBvmGMtwzy1czf8CTktszRJ7Axsd&#10;5dzB/pay7LLMHSyILIFobkwgtHrCowo46PUjotR9Tdl5QCPxeBM/9pPMgyc60WL16PZrngUfjqfL&#10;4/n88O2OD6HxpeL4xYJ8/+SBR8FnHgjjNwuOD+v9w0EvoAyHq+PWJceoBiKf+q2kuYyyCxB0bjmM&#10;U8UCUmz2+sIH5zIJHp+DvZ6xeB/mYYv3Q/Jlm3ywEM/JYMyp1/XEwffuUM/zbfBATjyOExWSR7GA&#10;OvkuDm0YngzB2xJpB03LXS4mcUcvc/t4zEHB8j53qyfzme3lDVyC9Y1XKpjF4mRGWhhCDpMIpVTC&#10;z5l/+V3BRrEVdqZTRrFUsQnxwddRRDnSvJHg40WI6gduEDgYsPcOm5hBx7T5FesO11lPj5sDXkGx&#10;PWMpj7fnXn7buz3ph8SO5LY2KvH6/NoaylMvumo478wf8cADj7jhIGp4BtHufct2MqDxqaaiwR0G&#10;7zJjh29i+6gNUs76cqkJaRToTSoEP950sNNd39d04ul0frwc+IJUORF3zfi0mEIKDWC9e4NqVHuP&#10;N3hkA2AEIKwQHxUZjA1nxme0ZdEhyQc86u3tPFvKB7kRtRZh/lm0qih1SdrQWbSfkbKYQBYcDnQK&#10;TDl3eBPCSJdGdF4DTMyBte3GtoFcwGVVPvPJZHqmYDBTX2LIEFfjHeSjyITkSUHlV5bdCArhuAnM&#10;KqLfUamRblp+l1KWWgAFKbPzAokywWFCfi9u+1v9XKiZCb9Fh2LLCX2pEZkhyiuQmuUtgioA4G5h&#10;iao1NBSQmRA9Nqbx3iLi74rsLnlHgtJOul3/is1swrUqvC2H48yFL5HaQPnJb+XxDwEdh/cQ+z1S&#10;PEXRZgMHwdyCwhWo7P7DW+Vw+w60IPDdLVbjYRMdzOuac5Q5eEMeni/CS5HQhwhgDJr4mQt1GbuH&#10;9e5hwi+GxWPwGC+wlyI61wXj0zGHZERCGMSacm0xMwqumq7tHQkzegfHSIibqVjQuWGssj95UdnX&#10;0ghJijJBSEPUdHFJRZbSmsiL3XRh2wJ7ENnK317cttFy71wBA8JCEwtqTzMKZzfd0PgEzkV2yrGd&#10;98qxJtBAhpvONC5cbrDD8tB1ydIRnDkyS44vMQH3Dkv7Y0ngi/Ok656OxIUQLCxPciyG90vBPMPs&#10;6gVWT46RyimzDMC2m/yfkdCamzlDjywVxVSt4EiTUWyTqaaT7XfkKV/FYm/CgYfSHSR81jFPVXD0&#10;g9ediQ/76+iPa06LzXfMcEPXW2z8YLtsE3Sv2Zsd99vHywXv9MBL2/HbIXgdVPdm6+MbvM8MvwOh&#10;/mz7MD3kM/npcixisEby9i8uRuEkQtMnTA0rgu2tqy5sNzy82YuFJaZ6lIsK0m/R1cufOJjAtPz1&#10;e/rjfpJvpgnrFkyy4ZxEra5+49UgOvp9+ob17P6VFW7noOLKN0Pwoeu6sRj8PKCTbaM0rJMkmFv4&#10;u50jA33f+iivvGJg7E4H/BQDf58jXvp4wTBx8dxAgzZe5KSwWHMRjIvJGuZwqQSXI70pw6Y1+XU2&#10;3QphnxvI0Li6RaE4A4ap+MbQUf7YCpvwDrcJZr1typ6jqP2dC5uZx0fcPcC1jFrvlbQZvpA3dI2z&#10;yr1laTd0b4p65eOKFPsWHUOGDBBiDqTmxPfW5epIT9MEddvNlCQgZVctlia+AfISHeKuHV5mpNPI&#10;7GJ+qv3j2buCjoc3F2+uXEO05OxdVcw5ipeJOKvBr+DJB1iYQYEHWi4JueT0aq1NuJIYBYOt4Gq7&#10;2mXmGsZqUV15uSOXYiyIUgR8rFwjQoin7GSAsQ23HUlmiymWUWCKGfNSyculDBy0jVgSV1RqdEdx&#10;IYz9umKfb/zpEwibDU4iEmJ6wt5YzKQmUSJVbsN2kEcO7F5gcPMUDjvOeJlhrVAC5cxnRFB6uxaK&#10;UArMkmqTLq2NYsjxTYi4K+63bb1iN7o/nk6Pez5bgq1FbNGgQZ99UBsjCJZE6kXZfU79G0fDNara&#10;a8MrpKPCwrw0q7xZRiMBYzZuM/zm1yGQQlRDv0s5koUiTqPddbMl11EuLg72ua7mV6x+CUMKiZBh&#10;l0dFzDrdKi2W5sgsMmd63mBp9ZWWIhzlPJeZAQK6BLRowywzmYZrSOyf5DNSKpW6gRNZLibZQnFy&#10;R2kLkpX4b+74cHFlkmhBZGqM6C4eOw4CW2QiCqLw6z2Nyd26AzDI8ZZfnDZsvXREQPBqSKLCtmC9&#10;VcxYr6qWNlCKP39fShaBN0EhObPJStL2KDZB9HlGz9ec7L16xKwWh7CeV7XXaIWsmyG2T1ldWVry&#10;22eA4dJCjJzk7VLBpS9eTldSGoERxjTJxVT2IoAFgT5LZrAmc8rGZ97CjFe15IMaXKLgVIZi3qIA&#10;51G+q8JflstXe2KPP19UH893qtNPiKwlaaYnpDlSpXtWKmTMUvYy84wlBI2ht1SKvDQ6HWEABDPj&#10;EB0ReCyb408xCXAQU+5mnunK70u2k0Z0RCAUoyVLApuuUNs2WBJZ1tyEMzHtLtG14pQ3r56CCEYj&#10;DEYKva8vJ5BgcfgwJy+ud3LwFAXyT0KVbE0uVLGzZ8FhAnIvFefLcQEC00xPisaaTf5mz6oLf6RM&#10;+2CeV9BZGpSoRYwvHrP5tBHu2ckkbAhgJN7mRIkQkmP8pWPl8S2gdRkLr0DELrzcSVnF5mpxDqC1&#10;XVF0TRjf09X+MmsEKRtllq2P4LGjqKZAsNiU82LbbCXhtRSOIrN06ZWaKKAaE14VS/gVt3ieE56S&#10;oksqNbnph9kx+rRNgueyrb/RCfwbBqchUsbw+T2UBQwJW7as6E5tJ49dFh7PvFlYZObThLxmbnN5&#10;gwm3Vdx0cCaKqNaclFCGW6QeI+CifKKcyToYnJ0J5/YH9n7VZZA0I/7IW+7+CVrdcveb6emawI/W&#10;nr4fvEQ8TxZnCNLHcvjQZIDA3IElqjprZRb0v6E4KxMgUyHVxN/YiQK18XS1BK/Mea64fBE87nD4&#10;EEc5N+TAiqSM+Eh76csc7XlXwccuCd60Xl8R+3g9oF/Uixe6hdNAkTfgmcwzKqZzRoZkHSXzYSaU&#10;8VpIlnNTMrO5RebI4vnxOn8fPtFF/fcVhPwtitCccG7qFaVP5aWXhl5iUd4S3ZN5CRrmMh5UuyE6&#10;k2hRTqK8NsBzlkbc8cfZAgjwnykLSomWfp/QDKBLtGTpEE1BClHJMVoqTCYWpxGBRXiEK4SXyLY2&#10;ZYfGEC3KNAeCJEDYZGMrT+FkLxy0R4SZFdKNafBVFF+LtD6wtF8o26/8HgA3pUULeuqhkXJWJgLG&#10;aKTLZ+xZvpyZ6sPZkjt0eYO9M/DLOPIl5rH7LqRsXtqYeMXNksNxf3nEowzYLbngma8Lxg+8sFf7&#10;4LFb4t127pWcpthvBpo8ESAwXbd6RUhHnI4/7o44HwEkbIHjGszp4vt/2sA5DW/wny4JCusg+tLB&#10;uIk6QgtAN1lvL+b+WvVmea2T9gzPZuXmOSsQO3De/8GUEBdv1MqxI4pnhbxz9lylA5KQhDgDHDId&#10;iWMTIqCcfbK15OkUcvGIXp1z4EvDthJWSPwNLYnfC4JLZRy/REtyMXMjbygmABVnKVtKBvPAPRbT&#10;AAnHp1P6DIWhhGKKDtvxGDvs0sq1b0A5Fz6gdLJRhpOkW2VXGgNNSEyZQxs1sGBBrEgMDg59MJRW&#10;R3kblsbO4KYeF4KlMVJOOqjccsUt5U2YaC0o6wnZpqwOPGUHZbr6ij1NSxizYtwDUQcAZj4mh49Z&#10;OJXK1DQP3pRJ1cWsuhjFFHJQSX1UhDhCslXjOhFOtALFFcwwbhYbScDMkETolUk9lsTddUyfJBZX&#10;B3HZM1VgDwXRWBf+y0jKSXtSdhbS1+iqi4sXafLFm4HyRfCb0vIhNsHPk10OHpGIUgC7eGBv6a6X&#10;mW+6dGBpJw6GMlkvGw2n5LNITU5pBWXEF2pUOy5PyWOVsUjF5DV/o6anawkSp+EiZsfs/joywumd&#10;mhlmexmR+hs9PSodkZjy94k01xCPzwCCZpsePgr+xc4KVCncHKxaNt7wQBTn2IhcJ2PtpiXdmS8L&#10;zPgvh1+ZWfoLFLQ6syrxyp3XPF2HY2vqGk5nt+kuk0GpriAOlrdAKs1FMBDCMpnGfAGibyr14ryw&#10;LaovebN+ZpKxuJJX8SIBvA9VdcBtov0ufYy1kX++7DXnTZcLLv1teH0A+wDc2cJpgX+Qifdq+SN5&#10;eU+O0zn/VkzHzujqsJB9Dq86JG6eNh+GherWJ1d0jFel9OyxrjOXf+Rtymt1HapD5liLyZ3MjIFM&#10;x2iqChkaxxA2jHz+DSyufeTBulrAUosPXfFYNXf+gqv47YkbSZEfT1V4qEDvA+P8mlx4DS9RV93z&#10;p6mPvqeNQYdvctgIG2jwvom6b4CfQqrfqcP7uQBmqqeQ8JNH/lWNVwyZ03nLq0gIGd5o53v/Lnvf&#10;C4qZNn6BNI9K8ejFRU8joOtFk7IBXZ2REb4bPFZeZKk8hpQqceh6W0p2JFFJFqShdSP2uOWQTkaW&#10;ZVGCCDoPRZnJW0zH5OLMjr+FCSSIR2zp1gVX8uav8zXzgDhEkq8jjVqlmVAKDoisoEDAbS4OMWJa&#10;zixBwWDKygxAmixHud9Wxjm0aw+RiGpKWMjODhEvW8x3B7DPz19CRF8RsUqP8DqMGkHwpxVpZQMe&#10;PFSWmYoeCiPpK9AFzLEtEmtO97GBfjNq03kJv9glJQB1eTijQbLA3Uzxo2WqtjEiAlZvQeWgRxm9&#10;z6lWS0Hu63Sj3XttiJ58U8SAB7psY7hCqh19dAZRJbJM2isJV+XBGZQWeFM8+LIsNBcXZtYzVIRy&#10;iKJKkUjCkQXRL5BxQmufLbDbAohsOS3ckgW8jF1QmHBCThLyMyTEExz5g4K8h+THgFp82zg4HaEs&#10;uTCXdxRtEA4IchqQaodGHFnSOvrDqlh9KbPQtXJwdClu86dGtMGK66QYwI8wyMIK0ud/aApq06zR&#10;VKueQUi6rto2uvPuCEzmNJOVnGl6vk3ON7kSWC0302GtZ8bjEAFqyRxws+urx0WxmMuOfkYa6gcm&#10;SrEkfGC4cA+ITlIdwxbPfecTRNyqyJ6TqEpYYcFo6qu2iA0sL/MnUfDNo1Ag76PC/E07Zucb7Iko&#10;qoU461WszK2gxlLdPz5r9G5KQjQYxYwXZoKrKLMWRnasKra1WAYaHys0SWC+jed0Dvjrhf28eekK&#10;iiWzuESpVpBchR/rF3Th3gXDE4B4pi6nWVjFT/nbgEObTHvgopKWebFq99wMhTDNj48iRTAAkVyB&#10;JzMXQ3nAXXSFm4VW38xIITiqx8AN7mCMafJAXJl27TCkBjqV2yZDTnbYccueNmk+bnZxyExzx0dK&#10;T+XtRxSn9CAKf4Esd434hgRUsO3j3jLm16otnJSnOyhXOoKgnV6KjaYJQ3HgYaeyWOxMFkpOJmDg&#10;yNPFJYhZXs9wNJn23uzVPACX0gnxFafh5+mMHe8dNuH3uIOJH+XFy8MOnodqx/s4PBTsHW/+XnX9&#10;HCP3yPb56018DiC7H0C1IwbznUVH0BI7HB9yFDLMc1UsSnNEnCRLODRnS2w6/PVdEMZPUGwP+c4c&#10;xAMm2556c7UE3AfvaEPniFRQ5gAGVCpWRihCxgJ7EjDO2bHmlAaTuJzvoTOXXVyxKVJ5nc6TQOQp&#10;NYsju+DKfdZPaEvwCFNOMyG/P014ywJWsZjVtWDR5UKWmk7KQOccpEhWGG4JQ1hgDRFGnXRc/nlw&#10;LCUpbmYemYVhKGZUeOWCTQrc4BBF03ZsJvCAbkzqr2QtGiahhT0152tBtLCuhMQp9U7n4q/bcA9q&#10;uAdsmeOHpnFGd/HJeTTc8bem+yX2GXrwjzzJNUWNO9FwaFXs04WBHJhkKnfv6scB0Ev56ZTwonzR&#10;XODBSJnOwhMyHjRBnA82oFLRArX2e02/4OeVHw9n/Ar3cQMjJ+xqcENKXYJ2FvbD86fjr3CrtaHu&#10;UL01e0Y3kZ0bbc5DPPYmOK2U3azvfrYdFRE+ialTTbm48xLU7C+3p35odXXRHOAVfXDBKx7wNA98&#10;cMAiBO/SxonAfjf26rvdcLi6P/Q5Zk7vsELOuzWxhPe8D/MnXAKpzSXs0F10v/110fNZJNYgrnTg&#10;xj7vHuPHqMN7qsHLMCbhtBZbijGfzg00tM5OYgtRFYtOeG23o4ooTX1GpliJ+Vwn8rydAVmcHorW&#10;sY73OnKPTDGFVoFfDk+KkCq56z2epQtGdu9nLSdfz0+48z/h0WT66cShG88e4PBsPD+/XOitt3TP&#10;w1Zbrvw1ha19A3dg8+PibpAjOnYNFbkogTPO2WrhTjT+fS2C0w3wWNmbaVREFrNZRPnYdZqBLsq+&#10;OYaHII2x0jzdG7v7Z7/UCp8R3oTUIj7qyTUQXqCHLRaju/BRCC+I2Ic5XpC6QRW9FhEOm0wgs4L4&#10;EE8DALGLSeiDfG4GwePSdLqwa/ULbnCXmgw7X5/b8Qe5sYlbPRJCGA8muufBSz7xm0q5U4udfdRu&#10;oEPorXFHyCWYfmBEwsN6brlH+gRzyyBFIa5yo3PT4Ei9+WJP9lnYqsvXfJI8WObtRxpHM7N1oeWx&#10;BXvUnbC9B8lqNhYVTeUZ9xGamBDheFZI3e7rtaTdGdcrHtHFYC+ay2W8igTVvOe4CpR6/vFehzks&#10;mP0MU/ih02hGMp8G1wtkkPY6kuRehgZnDRjYEKvtAzhIWBh+OEkJXAqqSDpQAdauRGoo7licZTp7&#10;2JsjxviL7jRTGLG80scvbvF8R1jQqW3PCB59o3EYEbOugQPdiX/A5vWqar85HXePmyNeL4FXLfDi&#10;LY8++BwzwGZNDYPDmX1fDA7YnhYRCBe7axvO6K9TNKy63EiQ2ecz6Tj2635AGbvc3q2J1aVUIfYl&#10;9RUdgF9SPzziN3p4bsLBfUIr5w+4O1Zx0oaHuI+7nbr+HY7aUA26PYXIdtc2C4Oo5gyYAMzFhUiG&#10;OFjkMW9yx1dyu+MMr0XVgNu+iGIRNnenorNOFI7mGQoSbGKmyROw/m2gYIScIJaAO80ipfJThJkA&#10;NzJlqRpQIXF4qCxMmlGmJGb65Ul4ZBWPtfodIDzYWOPlIQSIVoPGkZ0/f80UD9/lbjEWCngvALog&#10;03Ij2S3+Koq+ev/xTx9+/hr/v/3/AAAA//8DAFBLAwQUAAYACAAAACEA1lkr/uMAAAAKAQAADwAA&#10;AGRycy9kb3ducmV2LnhtbEyPQUvDQBSE74L/YXmCt3ZjkoZuzEuxgiAepI0t6G2bXZNg9m3Mbtvo&#10;r3c96XGYYeabYjWZnp306DpLCDfzCJim2qqOGoTdy8NsCcx5SUr2ljTCl3awKi8vCpkre6atPlW+&#10;YaGEXC4RWu+HnHNXt9pIN7eDpuC929FIH+TYcDXKcyg3PY+jKONGdhQWWjno+1bXH9XRIHxn1Wef&#10;btPn+EmK9eZtn9L68RXx+mq6uwXm9eT/wvCLH9ChDEwHeyTlWI+QiCyge4SZiBfAQiJLFgLYAUEs&#10;E+Blwf9fK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UZkBVokBAAAyAwAADgAAAAAAAAAAAAAAAAA8AgAAZHJzL2Uyb0RvYy54bWxQSwECLQAUAAYACAAA&#10;ACEA9lOFjYkwAADQsgAAEAAAAAAAAAAAAAAAAADxAwAAZHJzL2luay9pbmsxLnhtbFBLAQItABQA&#10;BgAIAAAAIQDWWSv+4wAAAAoBAAAPAAAAAAAAAAAAAAAAAKg0AABkcnMvZG93bnJldi54bWxQSwEC&#10;LQAUAAYACAAAACEAeRi8nb8AAAAhAQAAGQAAAAAAAAAAAAAAAAC4NQAAZHJzL19yZWxzL2Uyb0Rv&#10;Yy54bWwucmVsc1BLBQYAAAAABgAGAHgBAACuNgAAAAA=&#10;">
                <v:imagedata r:id="rId20" o:title=""/>
              </v:shape>
            </w:pict>
          </mc:Fallback>
        </mc:AlternateContent>
      </w:r>
    </w:p>
    <w:p w14:paraId="032A327F" w14:textId="575A0B16" w:rsidR="000E2470" w:rsidRDefault="000E2470">
      <w:pPr>
        <w:rPr>
          <w:b/>
          <w:bCs/>
        </w:rPr>
      </w:pPr>
    </w:p>
    <w:p w14:paraId="1D8F5D2B" w14:textId="77777777" w:rsidR="000E2470" w:rsidRDefault="000E2470">
      <w:pPr>
        <w:rPr>
          <w:b/>
          <w:bCs/>
        </w:rPr>
      </w:pPr>
    </w:p>
    <w:p w14:paraId="31350217" w14:textId="77777777" w:rsidR="000E2470" w:rsidRDefault="000E2470">
      <w:pPr>
        <w:rPr>
          <w:b/>
          <w:bCs/>
        </w:rPr>
      </w:pPr>
    </w:p>
    <w:p w14:paraId="1D8327CC" w14:textId="77777777" w:rsidR="000E2470" w:rsidRDefault="000E2470">
      <w:pPr>
        <w:rPr>
          <w:b/>
          <w:bCs/>
        </w:rPr>
      </w:pPr>
    </w:p>
    <w:p w14:paraId="005C4AF8" w14:textId="77777777" w:rsidR="000E2470" w:rsidRDefault="000E2470">
      <w:pPr>
        <w:rPr>
          <w:b/>
          <w:bCs/>
        </w:rPr>
      </w:pPr>
    </w:p>
    <w:p w14:paraId="5A558C4A" w14:textId="4B9A7A8D" w:rsidR="00977422" w:rsidRDefault="000E2470">
      <w:pPr>
        <w:rPr>
          <w:b/>
          <w:bCs/>
        </w:rPr>
      </w:pPr>
      <w:r>
        <w:rPr>
          <w:b/>
          <w:bCs/>
          <w:noProof/>
        </w:rPr>
        <mc:AlternateContent>
          <mc:Choice Requires="wpi">
            <w:drawing>
              <wp:anchor distT="0" distB="0" distL="114300" distR="114300" simplePos="0" relativeHeight="251901952" behindDoc="0" locked="0" layoutInCell="1" allowOverlap="1" wp14:anchorId="585C246C" wp14:editId="14A89F0F">
                <wp:simplePos x="0" y="0"/>
                <wp:positionH relativeFrom="column">
                  <wp:posOffset>681355</wp:posOffset>
                </wp:positionH>
                <wp:positionV relativeFrom="paragraph">
                  <wp:posOffset>2687320</wp:posOffset>
                </wp:positionV>
                <wp:extent cx="1189440" cy="1211040"/>
                <wp:effectExtent l="38100" t="38100" r="29845" b="46355"/>
                <wp:wrapNone/>
                <wp:docPr id="245" name="Ink 245"/>
                <wp:cNvGraphicFramePr/>
                <a:graphic xmlns:a="http://schemas.openxmlformats.org/drawingml/2006/main">
                  <a:graphicData uri="http://schemas.microsoft.com/office/word/2010/wordprocessingInk">
                    <w14:contentPart bwMode="auto" r:id="rId21">
                      <w14:nvContentPartPr>
                        <w14:cNvContentPartPr/>
                      </w14:nvContentPartPr>
                      <w14:xfrm>
                        <a:off x="0" y="0"/>
                        <a:ext cx="1189440" cy="1211040"/>
                      </w14:xfrm>
                    </w14:contentPart>
                  </a:graphicData>
                </a:graphic>
              </wp:anchor>
            </w:drawing>
          </mc:Choice>
          <mc:Fallback>
            <w:pict>
              <v:shape w14:anchorId="5B8C0B49" id="Ink 245" o:spid="_x0000_s1026" type="#_x0000_t75" style="position:absolute;margin-left:53.3pt;margin-top:211.25pt;width:94.35pt;height:96.05pt;z-index:2519019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Y6X4OJAQAAMgMAAA4AAABkcnMvZTJvRG9jLnhtbJxSy27CMBC8V+o/&#10;WL6XxClUNCJwKKrEoZRD+wGuYxOrsTdaGwJ/3w2PAq2qSlyiXY8zO+PZ0WTjarbWGCz4goteypn2&#10;CkrrlwV/f3u+G3IWovSlrMHrgm914JPx7c2obXKdQQV1qZERiQ952xS8irHJkySoSjsZetBoT6AB&#10;dDJSi8ukRNkSu6uTLE0fkhawbBCUDoFOp3uQj3f8xmgVX40JOrK64P37jOTFY4FU9NMBZx9dIQY8&#10;GY9kvkTZVFYdJMkrFDlpPQn4pprKKNkK7S8qZxVCABN7ClwCxlild37ImUh/OJv5z86V6KsV5gp8&#10;1D4uJMbj2+2Aa0a4ml6gfYGS0pGrCPzASM/zfxh70VNQK0d69omgrmWkdQiVbQJnmNuy4DgrxUm/&#10;Xz+dHCzw5Gu+XiDr7md9CsZLR6LIOetaiudof375PyHJAfqLeWPQdZmQYLYpOO3BtvvuItebyBQd&#10;CjF8pI3gTBEmMiFSas649xzHSWcZ0PiLtM/7TtrZqo+/AAAA//8DAFBLAwQUAAYACAAAACEAe6qM&#10;sYMIAAD2FwAAEAAAAGRycy9pbmsvaW5rMS54bWy0mNtOJMkRhu8t+R1S5QtuSKg81Akts/LFjmTJ&#10;1q68a2l9yUIPtBaaUXczzLy9v8iIrOLUK1vCYobOqsyIjIj/j0Pz3fdf727dl9V2t77fnDfhpG3c&#10;anN5f7XeXJ83//rlox8bt9tfbK4ubu83q/Pm22rXfP/hz3/6br35/e72jN8ODZudrO5uz5ub/f7z&#10;2enp4+PjyWM6ud9en8a2Tad/2/z+j783H0zqavVpvVnvuXJXX13eb/arr3tRdra+Om8u91/b+Ty6&#10;f75/2F6u5m15s71cTuy3F5erj/fbu4v9rPHmYrNZ3brNxR12/9q4/bfPLNbcc73aNu5ujcM+noQ8&#10;5PGHiRcXX8+bJ88PmLjDkrvm9G2d//4/6Pz4WqeYleLQD40zk65WXw7Z9ONfDyjoQXYWvz4o/sPb&#10;4tMr6dMC+NnhwP+0vf+82u7XqwVjRcQ2vrlLfS7gKErb1e7+9kGI0bgvF7cP4BXadrk7nL6Bxmt9&#10;APOu+gDloL6nxr2Fy2vrBKKD6l64e7V6DdUbGkHtf9Ro8BkEprJgZTtzzlXu79d3KyrB3ec5Cfc7&#10;nJfXP++3pV7ENky+HXzofwntWcpnqT1pYxSy1fs0zavO37YPu5tZ32/bJaHLzuypOve4vtrfzMQQ&#10;1d3M6ae8eEv2ZrW+vtn/obCZWKRng98oVYXyzgrWP1efzpu/lGrliqS+KK6EtnchdaPrhym61rXH&#10;Rz4ctUchT/xujxvfNb5vQtc2/By3PvhhKOd88tGHMetDCH50sUMBKiYXWpfbTrcG37mRG2QnDI6T&#10;IcSge9EFDvblIfE72DGXfNfJi/Y4u9GnrEd49iqJEkRln//6cxxddFkvDRhA0bQNTMMEVe3H7ENE&#10;vXqRsuu6+drQu5iTz1PR7APr2POu3HCcAlHCfnW5w4CMm9EikCY/oTqo1T4THGiW03JPjx1isc+D&#10;n4iWBaGEvWxEiWhZLe4FrMu+nvWRYHQuJrXQooHO3nHI3iLsc9tWZNAJaG25pnK88KMy/L8lS8mj&#10;Hz992q32500X8knoc/OBMKS2dUPM6p3Q5ii2Rh+hDRQS7nSerJuMFEhVV3G4IlnfiV8v3wndjB3J&#10;T94IlX1ytmR38IMSBcplF3UdWj+Chcp2HsqZACwAy8lOcXfw9iDawVahDKkHWRcmQxbAobH6kXPv&#10;U5tcDJ1mD9gOLsUeTyGToC1kG6BfUId8l10WPHQTcnHvYMSQbISYKaloImAj4bXdProEyoPa0cJ2&#10;U8JKlSMw+KhQH5NBUIdUtJDz5ExxDa+Yp0pYoYR4qCJY17rRMl2ywtcHT4ahx5BQDBE2DFnVVyyB&#10;wNtJsTla4ejBQKMlUhaWxY5l9UTVor/4LEYfG1vkTgsAS4AHkbLfOwy39CT6gXtrsgag792gKSIp&#10;NpHksyVzFnLrRMD1GKGBXT1oy+UpuaHzYbBSATDd5JMBSQEJ3JhqDo7wYYBd6jUlghymeGg8ekE1&#10;9L3BBDkoHFDMjEvCRMM8wICxVrIUXR98QpXY4zusxkQqlDxCm+BtTbSho8bEi+eT7+0xugF1davz&#10;KcDPOQ6GhFR9USq3GF4sWVE7l8O4mCuPuQPkW7Naeobv+xK39yxAnRWgQCkmZRIuV4DpX0d+PEpT&#10;0i4WqEDyH7NbD0HIZ3FnoIlZmzj2E8whUeV9T5UFgmhJLYViAhXjVYRJIVNTgKMEhWRma36MBB9l&#10;1icIRXCEu3aGGJCkUifrKmxT0uGH8spnUj4mShztpmjnEnJa1u8ZvF6Dl3uYH3rADH1bLmEAyB1R&#10;o6qPGrycpYjjnnxqxbDeLAJ0Wn6kDROkssRuP6o3+Db5rMGGBpaxhVDqXaDECeHNV5TR3fQhk3r8&#10;04e+heminasIfSw4sRb87DUJKHmllwGd5BTtXCtVlEZBKdTCSk6ToZK/UnFFJwhgK5kmD0BGlmEW&#10;FVeecdLuCEvRFYV2HBspu9Zu0AmRsnED50jTWsGBEerUfJOCG41xaNIkKwW5RmN+KU7lajy1gwZV&#10;THtPRgzKiCnSziLqCY1ZKjQ4ilnmQiZCaelpLFQQ/62viQNEjQ8woZ5RnWQtlblmFSQzHw8UFIuz&#10;cqmIW9wLJvKivJTfGiE+a9TgFp1VrqTW0OJn/kl1b60HgobwrQ4MkxtJQ035wkI/P0nKI7TMt5Ty&#10;Udqx1XsGUunOVvCWqkhFQUgvh0bMroFRT8xiZPGM0eYBXJPVe+I31nJI6GOC+9PQ63WKX4xP8BMQ&#10;dXaeR24SrxgnkYSXs6UWa4u0QlHzYQHyGVIVFdlWpJ5vyz0oeqay8l+2qoxJkZAKs8iorJpRZeSl&#10;ytQLX2lXMRHXvBWSyRxX7NBN02knZb/8PLtytkMu1CtFpa74hBIiJXXJGVcWReWYHqXVeuvBPVSo&#10;JBFNekBUmVoZ6uqBRGeizNUxl0GDapisVUBQRgyaRzFB6m4GSRsz4DZdkjlO7YOove+sYtteTJW5&#10;DB1SlIvp78nRyTiamFH5ZkWjbBmvi0WQMxwFqTTyrTPIPyWpxMPiO6f70zjN4V+ycNnGA4uiKSkg&#10;z1FG76vtp8IVAjuFsITksDXsVX36+VrChMUErTzPTdRt01KMlejIT7n65WpxoNxXLVtEyhuED2ms&#10;5s5umcChq59vv5K2i+XC2W49VF2gCJalZEidFwW5cv6FmaZetnT7iSqKlbfpm5lO5qmi9vnZqgDv&#10;GUitvjF+yyQvIZWoaCeV0ZbSXbsB0wNftSwdGDCZBfgCY9MDMxPTQX2aUFFK/LuW89haqmRMwhD5&#10;m0pnQ4XW86lf6jlfxKWek+0YXbtw9IN6TC6Lt/i78DhRBuu0TKXJNX6ooCvKWdr4IsXfM7S7Rpq7&#10;jQUgSFjK2fJWbyCKyQYBQc1MKAhbzMmRPKrgi9qy/F3vw38AAAD//wMAUEsDBBQABgAIAAAAIQCT&#10;NJsI3gAAAAsBAAAPAAAAZHJzL2Rvd25yZXYueG1sTI/RToNAEEXfTfyHzZj4ZpciYEWWRk3ts8V+&#10;wMCOQMruEnZp8e8dn+zjzZzce6bYLmYQZ5p876yC9SoCQbZxuretguPXx8MGhA9oNQ7OkoIf8rAt&#10;b28KzLW72AOdq9AKLrE+RwVdCGMupW86MuhXbiTLt283GQwcp1bqCS9cbgYZR1EmDfaWFzoc6b2j&#10;5lTNRkGb1vNm/Kze5sP+Cfen3TFJaafU/d3y+gIi0BL+YfjTZ3Uo2al2s9VeDJyjLGNUQRLHKQgm&#10;4uf0EUStIFsnGciykNc/lL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Rjpfg4kBAAAyAwAADgAAAAAAAAAAAAAAAAA8AgAAZHJzL2Uyb0RvYy54bWxQSwEC&#10;LQAUAAYACAAAACEAe6qMsYMIAAD2FwAAEAAAAAAAAAAAAAAAAADxAwAAZHJzL2luay9pbmsxLnht&#10;bFBLAQItABQABgAIAAAAIQCTNJsI3gAAAAsBAAAPAAAAAAAAAAAAAAAAAKIMAABkcnMvZG93bnJl&#10;di54bWxQSwECLQAUAAYACAAAACEAeRi8nb8AAAAhAQAAGQAAAAAAAAAAAAAAAACtDQAAZHJzL19y&#10;ZWxzL2Uyb0RvYy54bWwucmVsc1BLBQYAAAAABgAGAHgBAACjDgAAAAA=&#10;">
                <v:imagedata r:id="rId22" o:title=""/>
              </v:shape>
            </w:pict>
          </mc:Fallback>
        </mc:AlternateContent>
      </w:r>
      <w:r>
        <w:rPr>
          <w:b/>
          <w:bCs/>
          <w:noProof/>
        </w:rPr>
        <mc:AlternateContent>
          <mc:Choice Requires="wpi">
            <w:drawing>
              <wp:anchor distT="0" distB="0" distL="114300" distR="114300" simplePos="0" relativeHeight="251898880" behindDoc="0" locked="0" layoutInCell="1" allowOverlap="1" wp14:anchorId="204D3FA1" wp14:editId="7FDC2955">
                <wp:simplePos x="0" y="0"/>
                <wp:positionH relativeFrom="column">
                  <wp:posOffset>5372075</wp:posOffset>
                </wp:positionH>
                <wp:positionV relativeFrom="paragraph">
                  <wp:posOffset>2295729</wp:posOffset>
                </wp:positionV>
                <wp:extent cx="509400" cy="197640"/>
                <wp:effectExtent l="38100" t="38100" r="43180" b="31115"/>
                <wp:wrapNone/>
                <wp:docPr id="242" name="Ink 242"/>
                <wp:cNvGraphicFramePr/>
                <a:graphic xmlns:a="http://schemas.openxmlformats.org/drawingml/2006/main">
                  <a:graphicData uri="http://schemas.microsoft.com/office/word/2010/wordprocessingInk">
                    <w14:contentPart bwMode="auto" r:id="rId23">
                      <w14:nvContentPartPr>
                        <w14:cNvContentPartPr/>
                      </w14:nvContentPartPr>
                      <w14:xfrm>
                        <a:off x="0" y="0"/>
                        <a:ext cx="509400" cy="197640"/>
                      </w14:xfrm>
                    </w14:contentPart>
                  </a:graphicData>
                </a:graphic>
              </wp:anchor>
            </w:drawing>
          </mc:Choice>
          <mc:Fallback>
            <w:pict>
              <v:shape w14:anchorId="790E2A0C" id="Ink 242" o:spid="_x0000_s1026" type="#_x0000_t75" style="position:absolute;margin-left:422.65pt;margin-top:180.4pt;width:40.8pt;height:16.25pt;z-index:251898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c8KeIAQAAMAMAAA4AAABkcnMvZTJvRG9jLnhtbJxSy07DMBC8I/EP&#10;lu80D1KgUVMOVEgcKD3ABxjHbixib7R2m/bv2aQNbUEIiUu0u+OMZ3Y8vd/amm0UegOu4Mko5kw5&#10;CaVxq4K/vT5e3XHmg3ClqMGpgu+U5/ezy4tp2+QqhQrqUiEjEufztil4FUKTR5GXlbLCj6BRjkAN&#10;aEWgFldRiaIldltHaRzfRC1g2SBI5T1N53uQz3p+rZUML1p7FVhd8Ow6JXlhKJCKbEyT9664HfNo&#10;NhX5CkVTGXmQJP6hyArjSMAX1VwEwdZoflBZIxE86DCSYCPQ2kjV+yFnSfzN2ZP76FwlmVxjLsEF&#10;5cJSYBh21wP/ucLWtIH2GUpKR6wD8AMjrefvMPai5yDXlvTsE0FVi0DPwVem8ZxhbsqC41OZHPW7&#10;zcPRwRKPvhabJbLufJqlnDlhSRQ5Z11L8Qz2F+f/ExIdoN+YtxptlwkJZtuCU+q77ttHrraBSRqO&#10;40kWEyIJSia3N1mPD8x7hqE7SYAuP8v6tO+EnTz02ScAAAD//wMAUEsDBBQABgAIAAAAIQBaJBvW&#10;bwMAACwJAAAQAAAAZHJzL2luay9pbmsxLnhtbLRUTY/TMBC9I/EfLHPopW5tx/mq6CIOrIQEAvEh&#10;wbHbetuIJlkl6Xb33/PGdpKFtkhIoErpeDzz/Gbe2C9fPZR7dm+btqirJVczyZmt1vWmqLZL/vXL&#10;tcg4a7tVtVnt68ou+aNt+aur589eFtWPcr/AlwGhaskq90u+67q7xXx+PB5nx2hWN9u5ljKav61+&#10;vH/Hr0LWxt4WVdHhyLZ3reuqsw8dgS2KzZKvuwc5xAP7c31o1nbYJk+zHiO6ZrW213VTrroBcbeq&#10;Krtn1aoE72+cdY93MAqcs7UNZ2WBgoWeKZOa7E0Ox+phyZ+sD6DYgknJ5+cxv/8HzOtTTKIV6TRJ&#10;OQuUNvb+EqcPry8AJFB2SN9eTH9zPj0/yZ47wReXG/+xqe9s0xV21NgrEjYe2dqvnThepca29f5A&#10;g8HZ/Wp/gF5KyvFsNT+jxikehPmneBDlIt5Tcud0OWVHEl2E+63cjT2V6gwiVPtLxCBfkCBAOq3C&#10;znDn+tnvitLiJSjvhkvYtSie3J+7xr0XWqpcyFSo5IuSi8gsVDIziaFh68/z17zHvGkO7W7Au2nG&#10;C+12hkp9ccdi0+2GwZAzqeNhpp/OxbncnS22u+6PyYGiyx4In3mq3Miz8GB9srdL/sK9Vsxleocr&#10;xeQsNpqluZYMv+lExBM9idJ0IidyyoXiEh9l8CensdBCR7ELFIopMpAjYXtr9Ak1ON2WCwxhSOk3&#10;KdvnekvobIiMstFWMnd+ClamN4VOBlMpTwFfYTxFMj0EWaFAMlPt0kBHRB5BSS1MwpLUYwutWSai&#10;yK90gmKkZjqsAaVYJkXsYTRqjX0knJguFUceXzIt+hwVJyxWOM8zEhF6hehwnsEqEQbkXHMkS5hy&#10;3ZoKRBAd2iDu3kuBweo77XsaknKcDFkpySAFAgbknGVYeX4iZiCEsilMwKmx5fssIilZlguTh1JM&#10;LMDRoAs+WGNucITf1QaNjpjq+5UKh0KoUMifTUwSoR0/sjPcQMKCHffTME1GC7PmVMS+zkUaQqlt&#10;PbaSYO8IIIaQezwDuRxP8mcpI66+/jwXOgUhf65kEYoI5ZOmcYrRCHsDk9BoYAXuhDqa43agQoEY&#10;CKGyvrEZQ/P6xa9qxj0Tmk+vHTxEGn9O79x46uSOUuWmp3+p3C0fngG8hlc/AQAA//8DAFBLAwQU&#10;AAYACAAAACEApoyWHuIAAAALAQAADwAAAGRycy9kb3ducmV2LnhtbEyPPW+DMBCG90r9D9ZVytaY&#10;hBQBxURVVTJ0iZJ06eZg86HgM8KGkP76XqdmvLtH7z1vtp1NxyY9uNaigNUyAKaxtKrFWsDXqXiO&#10;gTkvUcnOohZw0w62+eNDJlNlr3jQ09HXjELQpVJA432fcu7KRhvplrbXSLfKDkZ6Goeaq0FeKdx0&#10;fB0EETeyRfrQyF6/N7q8HEcjYP/dj9Fu/7MqPrDaFTc1fcaXSojF0/z2Cszr2f/D8KdP6pCT09mO&#10;qBzrBMSbl5BQAWEUUAciknWUADvTJglD4HnG7zvkv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DQnPCniAEAADADAAAOAAAAAAAAAAAAAAAAADwCAABkcnMv&#10;ZTJvRG9jLnhtbFBLAQItABQABgAIAAAAIQBaJBvWbwMAACwJAAAQAAAAAAAAAAAAAAAAAPADAABk&#10;cnMvaW5rL2luazEueG1sUEsBAi0AFAAGAAgAAAAhAKaMlh7iAAAACwEAAA8AAAAAAAAAAAAAAAAA&#10;jQcAAGRycy9kb3ducmV2LnhtbFBLAQItABQABgAIAAAAIQB5GLydvwAAACEBAAAZAAAAAAAAAAAA&#10;AAAAAJwIAABkcnMvX3JlbHMvZTJvRG9jLnhtbC5yZWxzUEsFBgAAAAAGAAYAeAEAAJIJAAAAAA==&#10;">
                <v:imagedata r:id="rId24" o:title=""/>
              </v:shape>
            </w:pict>
          </mc:Fallback>
        </mc:AlternateContent>
      </w:r>
      <w:r>
        <w:rPr>
          <w:b/>
          <w:bCs/>
          <w:noProof/>
        </w:rPr>
        <mc:AlternateContent>
          <mc:Choice Requires="wpi">
            <w:drawing>
              <wp:anchor distT="0" distB="0" distL="114300" distR="114300" simplePos="0" relativeHeight="251897856" behindDoc="0" locked="0" layoutInCell="1" allowOverlap="1" wp14:anchorId="13D0400F" wp14:editId="5C145AE9">
                <wp:simplePos x="0" y="0"/>
                <wp:positionH relativeFrom="column">
                  <wp:posOffset>1522955</wp:posOffset>
                </wp:positionH>
                <wp:positionV relativeFrom="paragraph">
                  <wp:posOffset>4178529</wp:posOffset>
                </wp:positionV>
                <wp:extent cx="524160" cy="402120"/>
                <wp:effectExtent l="38100" t="38100" r="47625" b="36195"/>
                <wp:wrapNone/>
                <wp:docPr id="241" name="Ink 241"/>
                <wp:cNvGraphicFramePr/>
                <a:graphic xmlns:a="http://schemas.openxmlformats.org/drawingml/2006/main">
                  <a:graphicData uri="http://schemas.microsoft.com/office/word/2010/wordprocessingInk">
                    <w14:contentPart bwMode="auto" r:id="rId25">
                      <w14:nvContentPartPr>
                        <w14:cNvContentPartPr/>
                      </w14:nvContentPartPr>
                      <w14:xfrm>
                        <a:off x="0" y="0"/>
                        <a:ext cx="524160" cy="402120"/>
                      </w14:xfrm>
                    </w14:contentPart>
                  </a:graphicData>
                </a:graphic>
              </wp:anchor>
            </w:drawing>
          </mc:Choice>
          <mc:Fallback>
            <w:pict>
              <v:shape w14:anchorId="74EBD12C" id="Ink 241" o:spid="_x0000_s1026" type="#_x0000_t75" style="position:absolute;margin-left:119.55pt;margin-top:328.65pt;width:41.95pt;height:32.35pt;z-index:2518978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drZiIAQAAMAMAAA4AAABkcnMvZTJvRG9jLnhtbJxSy27CMBC8V+o/&#10;WL6XPBoQiggciipxKOXQfoDr2MRq7I3WhsDfd8OjhFZVJS7R2uPMzuzsZLazNdsq9AZcwZNBzJly&#10;Ekrj1gV/f3t+GHPmg3ClqMGpgu+V57Pp/d2kbXKVQgV1qZARifN52xS8CqHJo8jLSlnhB9AoR6AG&#10;tCLQEddRiaIldltHaRyPohawbBCk8p5u50eQTw/8WisZXrX2KrC64NljSvLCuUAqRvGQsw8qsvGQ&#10;R9OJyNcomsrIkyRxgyIrjCMB31RzEQTboPlFZY1E8KDDQIKNQGsj1cEPOUviH84W7rNzlWRyg7kE&#10;F5QLK4HhPLsDcEsLW9ME2hcoKR2xCcBPjDSe/8M4ip6D3FjSc0wEVS0CrYOvTOM5w9yUBcdFmVz0&#10;u+3TxcEKL76W2xWy7n2aJZw5YUkUOWfdkeI5219e/09IdIL+Yt5ptF0mJJjtCk57sO++h8jVLjBJ&#10;l0PqMiJEEpTFaULb0mM+Mpz79BKg5ldZ98+dsN6iT78AAAD//wMAUEsDBBQABgAIAAAAIQBpa3MM&#10;tQYAAIwUAAAQAAAAZHJzL2luay9pbmsxLnhtbMRY2W7bRhR9L9B/GLAPfdHYs5BD0ogS9KEBCrRo&#10;0aRA+6hIjC1EiyHRsfP3PXcZUo7pJAZcFAqi2e6Zc9e58otXd9uN+dgdjuv9bl74M1eYbrfcr9a7&#10;y3nx19vXtinMsV/sVovNftfNi0/dsXj18vvvXqx3H7abC/xvgLA70mi7mRdXfX99cX5+e3t7dhvP&#10;9ofL8+BcPP9l9+G3X4uXKrXq3q936x5XHvPScr/ru7uewC7Wq3mx7O/ccB7Yb/Y3h2U3bNPKYTme&#10;6A+LZfd6f9gu+gHxarHbdRuzW2zB++/C9J+uMVjjnsvuUJjtGgrbcObLumx+brGwuJsXJ/MbUDyC&#10;ybY4n8b85z/AfP0Qk2jFUKe6MEpp1X18jNPvPz0CkODZQfzyUfGfp8XbB9Ln7PCLxw3/x2F/3R36&#10;dTf6WDyiG5/MUubsHPHSoTvuNzcUGIX5uNjcwF/eufFufz7hjYd4cMyz4sEpj+Kdkpvyy0N25KJH&#10;4T5Td9U9dNUEIrz2RER1n7pAIdlXujPkXI79fr3tUAm210MS9kcoT8tv+gPXi+B8a11tfXrr3UUs&#10;L3w8q12iYMv3SZpnzHeHm+PVgPfuMCY07wyainK361V/NQSGO3OhGmL6NC6mZK+69eVV/0VhpcjS&#10;A+GJUsUhb7Rg/dm9nxc/cLUyLCkLrEpVG+9ia1J0pXHGzX50+PjS0/escPiESF8z6w0+ng9ZX0HM&#10;lEFmiSa+TQ1Pg7MwsW8d4AAIIYjSyNJAhjiui/fW6BgfNMAQ6SkR7GRE4ISmEqlggvHR1TzD0Piq&#10;FUBvaxyrhR+LisQ4xLl84yk6i4ORXkjqyLH7LOmY8iVg+pC98lC/SXq4hrdF5t72pPQXqeWLyNIn&#10;0qOM9WKSiCXvxc2j2emcniUin1PCWt4lcbrgxBrBAtQnXvWwsgmt4kebbIgygePjCbNhaDl+AEgw&#10;ic0w840N3kSZJIs4U/QAwFLGFkpAJ3F7RAQkU+m1kI66YVNpqpb+J84+WXY/hjYgOFgYk7a2tTNB&#10;zVIFxAkIKO+yMrEyIV+bWlNCX5wnRBuTCWDIqsEm2U6ewlDuNEFtx3NeA3O6nwFAFYnDn5ltISZD&#10;XcIVJyMBomtHNys6c4Gsl/iGVYNJ4nIC8HIbhkoGboJZhWJJSanxwVkN7uXnGuW7+fbBaQwYVZUY&#10;DfK+KpkxLIwbhgkIw2hq0ro1VWOjmqAJtoLirZCxsTaxFD/NKm9Lite85RAUVlM9RPah08s9vI+S&#10;heQX5inaytlSzFFHW2fLWjhUlqFKU9kG3tQYrSsLigE+hQqzgIiEdfMFCMeIK5PcVydLWqiu4OKd&#10;DVpcbF0Z/BMzkArsByBCDw0CAqcAlhCcQSvEwZApCTEBG/gwOFC9pqnJULakJCGiJAsH+1ZmyYCN&#10;6M0UePXeaECbTHUlfk9iXHu67NMlJm5Ty800fqH1s/GbuO2b7fIsuv1vtyl7lJ2GOgAyxKyySAm2&#10;LcpRMkg2xDltUMQ2SEfdQ/SiMDotN1Q+UEU1HXyNZEdDkWtmSbnT4i3Q7iAiKSj7y/wau4i7UHok&#10;t5KzyeeajSxAXmcfDW8I2IS8WjqHqgF6uRBRofFtNHXOD/AKDh1KLrotMi/XhpOcGrKTyrfoGdAl&#10;kjJsAqrzgTWmrIN+ekiTmhbH4Wmk6upjMZu1k2/A8N185Yh3Cj1xcBT51tGzQz8BcDBI1upE5W/l&#10;Pzoug8ByX+Hwle3JqzM6KGbaCEOOCPI4mgMUbgkLbisQZBKaiAZ01kgozazGVhRN7FfbBlOjIdU3&#10;2tNDg6KvJRxvIR6QgKcQjGZlifC2raZaqkyq0KEw11mDhgsvvb7e3nnbIhkqvYTbEGmRSmQnXgyk&#10;NEE2xCNP8Ng2BnxoA5mJJkyfWLRVsULDJVto5030ptRmjHokerZZLNW2QmumM9uiGiSkvwh6vI1I&#10;71aV84E6D7RcsgtTioXxPKIFzG8a9VkoCYxOSYixvsQtrJ+rlUWfEmBhPnaacbnPIZ8JyHPtohoM&#10;t+mI5rJGXc6wq41qaXgA496jkEVEALsYsCyGikKL5Rhp6FtyIwcvGxQ4nwONWi/83tJ2x6KQRjRY&#10;QgqmRpuhrVcTTYPWRWbB0W80qv15Djujn2UNyOLo5VWxoeOjYLFRYjGgR0Ep1bKLigoJVXrUZUpp&#10;1nkwlJoswq+lEGktenZxqk/ggf7dN/mpQYR40MqqAwYPk4Ahwkv8RkCHB9qo0JXBT5Gkza8godNK&#10;2UyUOVBRT9f8YPi6YhXyXwL4V/TwMxt/bXj5LwAAAP//AwBQSwMEFAAGAAgAAAAhAKMDcK/hAAAA&#10;CwEAAA8AAABkcnMvZG93bnJldi54bWxMj8tOwzAQRfdI/IM1SOyo8xAthEyqUpXuaEXaRZdu7DzA&#10;jyh22vD3DCtYjubo3nPz5WQ0u6jBd84ixLMImLKVk51tEI6Ht4cnYD4IK4V2ViF8Kw/L4vYmF5l0&#10;V/uhLmVoGIVYnwmENoQ+49xXrTLCz1yvLP1qNxgR6BwaLgdxpXCjeRJFc25EZ6mhFb1at6r6KkeD&#10;cNrVn3W8et3u3/e63GxGx9fbE+L93bR6ARbUFP5g+NUndSjI6exGKz3TCEn6HBOKMH9cpMCISJOU&#10;1p0RFkkSAS9y/n9D8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ZXa2YiAEAADADAAAOAAAAAAAAAAAAAAAAADwCAABkcnMvZTJvRG9jLnhtbFBLAQItABQA&#10;BgAIAAAAIQBpa3MMtQYAAIwUAAAQAAAAAAAAAAAAAAAAAPADAABkcnMvaW5rL2luazEueG1sUEsB&#10;Ai0AFAAGAAgAAAAhAKMDcK/hAAAACwEAAA8AAAAAAAAAAAAAAAAA0woAAGRycy9kb3ducmV2Lnht&#10;bFBLAQItABQABgAIAAAAIQB5GLydvwAAACEBAAAZAAAAAAAAAAAAAAAAAOELAABkcnMvX3JlbHMv&#10;ZTJvRG9jLnhtbC5yZWxzUEsFBgAAAAAGAAYAeAEAANcMAAAAAA==&#10;">
                <v:imagedata r:id="rId26" o:title=""/>
              </v:shape>
            </w:pict>
          </mc:Fallback>
        </mc:AlternateContent>
      </w:r>
      <w:r>
        <w:rPr>
          <w:b/>
          <w:bCs/>
          <w:noProof/>
        </w:rPr>
        <mc:AlternateContent>
          <mc:Choice Requires="wpi">
            <w:drawing>
              <wp:anchor distT="0" distB="0" distL="114300" distR="114300" simplePos="0" relativeHeight="251896832" behindDoc="0" locked="0" layoutInCell="1" allowOverlap="1" wp14:anchorId="7C82DA2B" wp14:editId="4CEB33FD">
                <wp:simplePos x="0" y="0"/>
                <wp:positionH relativeFrom="column">
                  <wp:posOffset>799465</wp:posOffset>
                </wp:positionH>
                <wp:positionV relativeFrom="paragraph">
                  <wp:posOffset>3059430</wp:posOffset>
                </wp:positionV>
                <wp:extent cx="2527345" cy="1377765"/>
                <wp:effectExtent l="38100" t="38100" r="25400" b="32385"/>
                <wp:wrapNone/>
                <wp:docPr id="240" name="Ink 240"/>
                <wp:cNvGraphicFramePr/>
                <a:graphic xmlns:a="http://schemas.openxmlformats.org/drawingml/2006/main">
                  <a:graphicData uri="http://schemas.microsoft.com/office/word/2010/wordprocessingInk">
                    <w14:contentPart bwMode="auto" r:id="rId27">
                      <w14:nvContentPartPr>
                        <w14:cNvContentPartPr/>
                      </w14:nvContentPartPr>
                      <w14:xfrm>
                        <a:off x="0" y="0"/>
                        <a:ext cx="2527345" cy="1377765"/>
                      </w14:xfrm>
                    </w14:contentPart>
                  </a:graphicData>
                </a:graphic>
              </wp:anchor>
            </w:drawing>
          </mc:Choice>
          <mc:Fallback>
            <w:pict>
              <v:shape w14:anchorId="4814B679" id="Ink 240" o:spid="_x0000_s1026" type="#_x0000_t75" style="position:absolute;margin-left:62.6pt;margin-top:240.55pt;width:199.7pt;height:109.2pt;z-index:2518968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Ct7ayKAQAAMgMAAA4AAABkcnMvZTJvRG9jLnhtbJxSy27CMBC8V+o/&#10;WL6XPHikiggciipxKOXQfoDr2MRq7I3WhsDfd8OjQKuqEpdo7XFmZ3Z2PN3amm0UegOu4Ekv5kw5&#10;CaVxq4K/vz0/PHLmg3ClqMGpgu+U59PJ/d24bXKVQgV1qZARifN52xS8CqHJo8jLSlnhe9AoR6AG&#10;tCLQEVdRiaIldltHaRyPohawbBCk8p5uZweQT/b8WisZXrX2KrC64IN+SvLCqcCuGA05+6Aiy2Ie&#10;TcYiX6FoKiOPksQNiqwwjgR8U81EEGyN5heVNRLBgw49CTYCrY1Uez/kLIl/OJu7z85VMpBrzCW4&#10;oFxYCgyn2e2BW1rYmibQvkBJ6Yh1AH5kpPH8H8ZB9Azk2pKeQyKoahFoHXxlGs8Z5qYsOM7L5Kzf&#10;bZ7ODpZ49rXYLJF179MBReWEJVHknHVHiudkf3H9PyHREfqLeavRdpmQYLYtOJHvuu8+crUNTNJl&#10;Okyz/oAWQhKW9LMso+244D5wnDpdZEDtr9K+PHfSLlZ98gUAAP//AwBQSwMEFAAGAAgAAAAhADRA&#10;Vg75BAAAMw4AABAAAABkcnMvaW5rL2luazEueG1stFbbjuJGEH2PlH9odR54mYa+uW2jZVZ52JEi&#10;Jdoou5GSRxY8g7VgRsZz2b/Pqa62zQwwSqSNkHC7qs6paxe8e/+824rHqj3U+2YhzVRLUTWr/bpu&#10;7hbyz883qpDi0C2b9XK7b6qF/FYd5PvrH394Vzdfd9s5vgUYmgOddtuF3HTd/Xw2e3p6mj656b69&#10;m1mt3eyX5utvv8rrhFpXt3VTd3B56EWrfdNVzx2Rzev1Qq66Zz3Yg/vT/qFdVYOaJO1qtOja5aq6&#10;2be7ZTcwbpZNU21Fs9wh7r+k6L7d41DDz13VSrGrkbCyU+NzX3woIVg+L+TR+wNCPCCSnZyd5/z7&#10;f+C8OeWksJzNQy5FCmldPV6K6ePPFwgCOjvA7y7CP5yHlyfoWWz4/HLhf2/391Xb1dXYY+5IUnwT&#10;K36PzeEutdVhv32gwZDicbl9QL+M1qNvMzvTjVM+NOa78qEpF/mOgzvXl9PoqEUX6V6lu65OW3WG&#10;EV37j4ypfakFiTL2KmmGO9fPflfvKmyC3f1wCbsDkifxp66N+8JqUyqdKxM+Gz13bp7pqXY5DVvv&#10;j695z/mlfThsBr4v7Xiho2bIlJN7qtfdZhgMUNtsmOnjuTiH3VT13aZ7E5xCjOgh4DOrKo68SAvr&#10;j+p2IX+K20pEJAtiKi7PRR6CMNYHL7TQVxNlsomyE1v6iZ7oK2mMNBL10hKfK2WEITtY6v58pYXB&#10;mWRJhxML2JABBAGYDZUTwLssGuT45hPxJAM8EumIgmRwNBoOwtFwBEclUx6FeexmpCQ8ZUE+ej9v&#10;W8I6GcYHw0c0KVk2+gZkkNEZnxcOj9WJmyiYhrJRIWK0sKLkE5u9qO9YKYIymLA9DYsAIdEg7JMh&#10;US8cQCRgIUJ+i2hUU3ZHEHqlGenDOC5P1MUUjk7JC0kGGuIgO9ZFRNSxbED0CYx2yQp2MHozhIHa&#10;sltAMsj4gvT1gBCMyV+uHE00cRdDX0xQmTDGDvFyDhAb4CzLvVc2iCxZKeNFEJb76p2ymXA5+9Uq&#10;V6Xha2IdGWY5l0L5Ujiv0ltpVAaUZ2ehVF6rgkdGUTChEIH5EUYQwapC0wXk28mMiM8qw1JEKrzC&#10;jojZQVgIoznX1JUI7TtENXEFG3uUOblCRMqUHD1VMNWNguRA8UwyqulrWVSxkMpmdeoFXrBFUnAa&#10;cboshtYv87gI+1X+b7di/MH4eHt7qLqFzEs3LUyQ11q4Ap3CzrJcJFqPE1cWvCY1dqRULi5JBIoa&#10;9MlSLeiD7Xf+xHkRiE/8eAWJqig7Ur8SMhzfp0SppBRFj38ZD4YhstN0WuVS7zGZqRfGY3poHimT&#10;kS1XmCj266DGSzQIWmGwc54Di84CkfHAl0EVVrjA7jBluGQWMxXYpclVUCFNpClo+lxSKYwuWLO8&#10;z7OfGCNcitLinppxPHwmrFdlj/fCqiyCv998GF+aqfWFvPaFdXBdlHTnDddhgpgnYYKR4SlxNCDK&#10;Of4xxaVFrqmiOp0KPFETKrMvUXBUoL9OpbD452L48hkUJyC/ZGucVpkXBfYCQRXCoA5wv4oMW0CY&#10;fLj3VmTYJ6hndANSVNYkLYqG/0guNQ87QnnMhEsLwOJyG50pp7mBDkQGkHy4ktRQELC9DdiMuUtB&#10;lVhUTnhWYXTgN2035YzAX5H+jWY4Kzg8+FHWpW1EL2URR+VVD8c/hdf/AAAA//8DAFBLAwQUAAYA&#10;CAAAACEAlBfxYeEAAAALAQAADwAAAGRycy9kb3ducmV2LnhtbEyPwU7DMBBE70j8g7VI3KhjKwlt&#10;iFMhJHrgUIlScXZjk4TG6xC7TeDr2Z7gONqnmbflenY9O9sxdB4ViEUCzGLtTYeNgv3b890SWIga&#10;je49WgXfNsC6ur4qdWH8hK/2vIsNoxIMhVbQxjgUnIe6tU6HhR8s0u3Dj05HimPDzagnKnc9l0mS&#10;c6c7pIVWD/aptfVxd3IK8FgP25fP9/iT8o3cZF/iftoLpW5v5scHYNHO8Q+Giz6pQ0VOB39CE1hP&#10;WWaSUAXpUghgRGQyzYEdFOSrVQa8Kvn/H6pfAA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GCt7ayKAQAAMgMAAA4AAAAAAAAAAAAAAAAAPAIAAGRycy9lMm9E&#10;b2MueG1sUEsBAi0AFAAGAAgAAAAhADRAVg75BAAAMw4AABAAAAAAAAAAAAAAAAAA8gMAAGRycy9p&#10;bmsvaW5rMS54bWxQSwECLQAUAAYACAAAACEAlBfxYeEAAAALAQAADwAAAAAAAAAAAAAAAAAZCQAA&#10;ZHJzL2Rvd25yZXYueG1sUEsBAi0AFAAGAAgAAAAhAHkYvJ2/AAAAIQEAABkAAAAAAAAAAAAAAAAA&#10;JwoAAGRycy9fcmVscy9lMm9Eb2MueG1sLnJlbHNQSwUGAAAAAAYABgB4AQAAHQsAAAAA&#10;">
                <v:imagedata r:id="rId28" o:title=""/>
              </v:shape>
            </w:pict>
          </mc:Fallback>
        </mc:AlternateContent>
      </w:r>
      <w:r>
        <w:rPr>
          <w:b/>
          <w:bCs/>
          <w:noProof/>
        </w:rPr>
        <mc:AlternateContent>
          <mc:Choice Requires="wpi">
            <w:drawing>
              <wp:anchor distT="0" distB="0" distL="114300" distR="114300" simplePos="0" relativeHeight="251892736" behindDoc="0" locked="0" layoutInCell="1" allowOverlap="1" wp14:anchorId="705ABBCA" wp14:editId="66781BCE">
                <wp:simplePos x="0" y="0"/>
                <wp:positionH relativeFrom="column">
                  <wp:posOffset>3425825</wp:posOffset>
                </wp:positionH>
                <wp:positionV relativeFrom="paragraph">
                  <wp:posOffset>2265045</wp:posOffset>
                </wp:positionV>
                <wp:extent cx="1492290" cy="1552320"/>
                <wp:effectExtent l="38100" t="38100" r="31750" b="48260"/>
                <wp:wrapNone/>
                <wp:docPr id="236" name="Ink 236"/>
                <wp:cNvGraphicFramePr/>
                <a:graphic xmlns:a="http://schemas.openxmlformats.org/drawingml/2006/main">
                  <a:graphicData uri="http://schemas.microsoft.com/office/word/2010/wordprocessingInk">
                    <w14:contentPart bwMode="auto" r:id="rId29">
                      <w14:nvContentPartPr>
                        <w14:cNvContentPartPr/>
                      </w14:nvContentPartPr>
                      <w14:xfrm>
                        <a:off x="0" y="0"/>
                        <a:ext cx="1492290" cy="1552320"/>
                      </w14:xfrm>
                    </w14:contentPart>
                  </a:graphicData>
                </a:graphic>
              </wp:anchor>
            </w:drawing>
          </mc:Choice>
          <mc:Fallback>
            <w:pict>
              <v:shape w14:anchorId="110900E4" id="Ink 236" o:spid="_x0000_s1026" type="#_x0000_t75" style="position:absolute;margin-left:269.4pt;margin-top:178pt;width:118.2pt;height:122.95pt;z-index:2518927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AtQeKAQAAMgMAAA4AAABkcnMvZTJvRG9jLnhtbJxSy07DMBC8I/EP&#10;lu80jz6gUdMeqJB6oPQAH2Acu7GIvdHabdq/Z9MHTUEIiUu09jizMzs7me1sxbYKvQGX86QXc6ac&#10;hMK4dc7fXp/uHjjzQbhCVOBUzvfK89n09mbS1JlKoYSqUMiIxPmsqXNehlBnUeRlqazwPaiVI1AD&#10;WhHoiOuoQNEQu62iNI5HUQNY1AhSeU+38yPIpwd+rZUML1p7FViV80E/JXnhXGBbjBLO3qm4j2Me&#10;TSciW6OoSyNPksQ/FFlhHAn4opqLINgGzQ8qaySCBx16EmwEWhupDn7IWRJ/c7ZwH62rZCA3mElw&#10;QbmwEhjOszsA/2lhK5pA8wwFpSM2AfiJkcbzdxhH0XOQG0t6jomgqkSgdfClqT1nmJki57gokot+&#10;t328OFjhxddyu0LWvk/7I86csCSKnLP2SPGc7S+v/yckOkG/Me802jYTEsx2Oac92LffQ+RqF5ik&#10;y2QwTtMxQZKwZDhM233pcB85zp06GVD7q7S751ZaZ9WnnwAAAP//AwBQSwMEFAAGAAgAAAAhANYY&#10;b74uAwAAJQgAABAAAABkcnMvaW5rL2luazEueG1stFRNb9s4EL0X6H8YsIdcQpvDbxl1ih4aoMAW&#10;WWy7wPbo2owt1JICSY6Tf78jkpaD2l60QBcGZA6H8+bNvCHfvnuqtvAY2q5s6jnDiWAQ6mWzKuv1&#10;nP395ZZ7Bl2/qFeLbVOHOXsOHXt38/rV27L+Xm1n9AVCqLthVW3nbNP3D7PpdL/fT/Zq0rTrqRRC&#10;TT/W3z/9wW5y1Crcl3XZU8rusLVs6j489QPYrFzN2bJ/EuN5wv7c7NplGN3DTrs8nujbxTLcNm21&#10;6EfEzaKuwxbqRUW8/2HQPz/QoqQ869AyqEoqmMsJaqf9h4I2Fk9z9sLeEcWOmFRseh7z6/+AeXuK&#10;OdBS0lnHIFNahcdLnO7eXwCwpOwYvr4Y/uF8eHESPY2Czy43/s+2eQhtX4ajxkmR7HiGZbKjOEml&#10;NnTNdjcMBoPHxXZHeqEQx9w4PaPGKR4J81vxSJSLeC/JndPllN0g0UW4H8pdhVOpziCSar+ImOXL&#10;EmTIqFX2jHfuMPt9WQV6CaqH8RL2HRU/bH/u2/heSIEFF46j/YJiptRM2Yk3fhi2Q750zQ+Y39pd&#10;txnxvrXHCx09Y6WpuH256jfjYIiJkGac6ZdzcS52E8r1pv/P4EwxRo+EzzxVceQhP1h/hfs5exNf&#10;K4iRaSOWgoBeAr0vKEGAuL4S9FNKDv/XTNDPDB9xLQBBmnhGStAGvI+GAhQcDSaXBUu2JCTCcoCW&#10;2wKTQZm050blMAdegUMVnWgtKO/AGB1tUkdx6QsodIrmBGnAKhfdamBNiTQmmyMarqXmKJxNJyTY&#10;gmNh8gGLhEAQKbnkyBMuraiugSxqkILnAxw1V2RpmeKRqkcYTQuaW5PIHKYmdvwwMz/b/jiZd/f3&#10;XejpFZGoJ84YdmPF0BZUrsiiqOJKmysU1iddUDBUjFtlozbag1PUgNR2ScRkQf0TqVoujeGKtMPc&#10;HCkMSGu5Tr3iWlOlYHNvPPlA5aOeaBAZYpWaRGsU1DKrk3AclaVEhvt8glOnCbogcYeucgeO8qRo&#10;LrXg0gmuCXbwKkqrpefaHZgSFek8l1LkQSAsVxDDNCg/NPv4DNz8CwAA//8DAFBLAwQUAAYACAAA&#10;ACEADMMvrOIAAAALAQAADwAAAGRycy9kb3ducmV2LnhtbEyPzU7DMBCE70i8g7VI3KiTVklLiFNV&#10;oEpwpOVH3Nx4SQL2OordJvD0LCc4jmY08025npwVJxxC50lBOktAINXedNQoeNpvr1YgQtRktPWE&#10;Cr4wwLo6Pyt1YfxIj3jaxUZwCYVCK2hj7AspQ92i02HmeyT23v3gdGQ5NNIMeuRyZ+U8SXLpdEe8&#10;0Ooeb1usP3dHp+BljN3d/vvhYzL3z9nm9c2mvtsqdXkxbW5ARJziXxh+8RkdKmY6+COZIKyCbLFi&#10;9KhgkeV8ihPLZTYHcVCQJ+k1yKqU/z9UP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UQLUHigEAADIDAAAOAAAAAAAAAAAAAAAAADwCAABkcnMvZTJvRG9j&#10;LnhtbFBLAQItABQABgAIAAAAIQDWGG++LgMAACUIAAAQAAAAAAAAAAAAAAAAAPIDAABkcnMvaW5r&#10;L2luazEueG1sUEsBAi0AFAAGAAgAAAAhAAzDL6ziAAAACwEAAA8AAAAAAAAAAAAAAAAATgcAAGRy&#10;cy9kb3ducmV2LnhtbFBLAQItABQABgAIAAAAIQB5GLydvwAAACEBAAAZAAAAAAAAAAAAAAAAAF0I&#10;AABkcnMvX3JlbHMvZTJvRG9jLnhtbC5yZWxzUEsFBgAAAAAGAAYAeAEAAFMJAAAAAA==&#10;">
                <v:imagedata r:id="rId30" o:title=""/>
              </v:shape>
            </w:pict>
          </mc:Fallback>
        </mc:AlternateContent>
      </w:r>
      <w:r>
        <w:rPr>
          <w:b/>
          <w:bCs/>
          <w:noProof/>
        </w:rPr>
        <mc:AlternateContent>
          <mc:Choice Requires="wpi">
            <w:drawing>
              <wp:anchor distT="0" distB="0" distL="114300" distR="114300" simplePos="0" relativeHeight="251889664" behindDoc="0" locked="0" layoutInCell="1" allowOverlap="1" wp14:anchorId="4CD2692D" wp14:editId="7CC16E42">
                <wp:simplePos x="0" y="0"/>
                <wp:positionH relativeFrom="column">
                  <wp:posOffset>1278890</wp:posOffset>
                </wp:positionH>
                <wp:positionV relativeFrom="paragraph">
                  <wp:posOffset>4636770</wp:posOffset>
                </wp:positionV>
                <wp:extent cx="86330" cy="104005"/>
                <wp:effectExtent l="38100" t="38100" r="47625" b="48895"/>
                <wp:wrapNone/>
                <wp:docPr id="233" name="Ink 233"/>
                <wp:cNvGraphicFramePr/>
                <a:graphic xmlns:a="http://schemas.openxmlformats.org/drawingml/2006/main">
                  <a:graphicData uri="http://schemas.microsoft.com/office/word/2010/wordprocessingInk">
                    <w14:contentPart bwMode="auto" r:id="rId31">
                      <w14:nvContentPartPr>
                        <w14:cNvContentPartPr/>
                      </w14:nvContentPartPr>
                      <w14:xfrm>
                        <a:off x="0" y="0"/>
                        <a:ext cx="86330" cy="104005"/>
                      </w14:xfrm>
                    </w14:contentPart>
                  </a:graphicData>
                </a:graphic>
              </wp:anchor>
            </w:drawing>
          </mc:Choice>
          <mc:Fallback>
            <w:pict>
              <v:shape w14:anchorId="64A5A8E7" id="Ink 233" o:spid="_x0000_s1026" type="#_x0000_t75" style="position:absolute;margin-left:100.35pt;margin-top:364.75pt;width:7.55pt;height:8.9pt;z-index:2518896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2NUKLAQAALwMAAA4AAABkcnMvZTJvRG9jLnhtbJxSy27CMBC8V+o/&#10;WL6XJAQQjUg4FFXiUMqh/QDXsYnV2ButDYG/74ZHgVZVJS7RrseezOzsZLq1Ndso9AZczpNezJly&#10;EkrjVjl/f3t+GHPmg3ClqMGpnO+U59Pi/m7SNpnqQwV1qZARifNZ2+S8CqHJosjLSlnhe9AoR6AG&#10;tCJQi6uoRNESu62jfhyPohawbBCk8p5OZweQF3t+rZUMr1p7FVid80GaDjkLXZE8coZUPKZUfFAx&#10;TsY8KiYiW6FoKiOPksQNiqwwjgR8U81EEGyN5heVNRLBgw49CTYCrY1Uez/kLIl/OJu7z85VMpBr&#10;zCS4oFxYCgyn2e2BW35ha5pA+wIlpSPWAfiRkcbzfxgH0TOQa0t6DomgqkWgdfCVaTyNOTNlznFe&#10;Jmf9bvN0drDEs6/FZomsu99PU86csCSKnLOupXhO9hfX7wmJjtBfzFuNtsuEBLNtzmlNd913H7na&#10;BibpcDxKUwIkIUk8iONhB5+IDwSn7iIAunIV9WXfPb/Y8+ILAAD//wMAUEsDBBQABgAIAAAAIQDu&#10;rTD7fQcAAGkbAAAQAAAAZHJzL2luay9pbmsxLnhtbLRYS28bNxC+F+h/ILaHXkJ5yX1pjdhBDw1Q&#10;oEWKJgXao2NvbCGWZEjrOPn3/ebBh6yVbAMpnEjUcOabJ4ez+/rN1+Wt+TJstov16qxws7Iww+py&#10;fbVYXZ8Vf394a+eF2Y4Xq6uL2/VqOCu+DdvizfmPP7xerD4vb0/xaYCw2tJqeXtW3Izj3enJycPD&#10;w+yhmq031ye+LKuT31af//i9OFepq+HTYrUYoXIbSJfr1Th8HQnsdHF1VlyOX8vID+z36/vN5RC3&#10;ibK5TBzj5uJyeLveLC/GiHhzsVoNt2Z1sYTd/xRm/HaHxQJ6rodNYZYLOGz9zNVdPf+1B+Hi61mR&#10;/b6HiVtYsixOpjH//R8w3+5jklmV79quMGrS1fDlkE3vfjkA0CKzUfz6oPiv0+L9nvQJJ/z0cOD/&#10;3Kzvhs24GFKOJSO68c1cym9OjmRpM2zXt/dUGIX5cnF7j3y5sky63clENvbxkJjvioekHMTLjZvK&#10;y751lKKDcI/cvRr2UzWBiKy9EFHTpylQSM6V7sQzF2p/XCwHdILlXTyE4xbOE/n9uOF+4UvX27Kz&#10;rv3gytOqOq3K2bzvqNiCPjnmAfPj5n57E/E+btKB5p3oqTj3sLgab2JhlLPSN7Gm87qYkr0ZFtc3&#10;41FhNZGlo8ETrYpL3mjD+mv4dFb8xN3KsKQQ2JWuMX1j5m1dGvy9+rnEn+s7+n5VlPjzNX29om3X&#10;MQ+Wtprz0jqs57JmgMBA34ArwQAWWhlHzFjxJ6+EcJCRIUQkcL4KeIwIzLCt2Pl2lCEmYaRt61wV&#10;VTalIoDBsT5y1PqyYZYAoVZHEHLrGa6wtmNANsWEAaEnV0nmBvHEieCXrZDncMY0XtLSGedsrQ7Z&#10;2ramasQlwHjbzAULK1OLRLJPHeKoBqUUCHUzGCXhF+LB7aAzC3oEgtlNz7aDZFutJ8BrSij2sk3K&#10;0zKuaFNzP7XyddzuJUbElVEnhKwmvqWYaWBbUz8hlRnyOB6sI9oxoVGzih0N8HEJwhcdxP4sEQJU&#10;s2KNKWUvesr3cuSXSzxpSwrWhFVZQRjfSKadRT3HTFtfhQIAuZ8rD5LZ46AAPLR4bo+hwT+3V/I1&#10;8u7Tp+0wnhXzeTVz/bw491VvPFpgX3npg9xCfTlPLbSquIVy5px0FthivR5cyWgoGM0vmSsxyLfD&#10;Gk2UN7lh7ERVZOh0eTloCJAzehhIKjYP7ShUDxE21YjCqwIyDstE5N/BZN3NaFOAkYZFZnyNniXH&#10;uzYtWphogiF5uiV7fAmlbOcnNPWPOvYK67q0zshZuWi04IDTtgTThOgNBY68Riwr04ldme151PJT&#10;mTBFBIAJKKDzVoifbhNNhPlTdUdp0vEYGyIqTDuyK4TnYQfppDoZBjTF5q8J1aRDqmKaUaJPOLJi&#10;rkhU6Qx8MlKTZjwiRjuyEKhJZDb9l5v1KaIA8YESodykiASuCaB4DDVNqlK15xZDWNBh2jEgtVxC&#10;HL3I9JQmXFhJZ4373fVOWh+utArHoAsTGgaGWic3j51KkoFSN15vPhS91fGAyGlUikHMTT4SL97S&#10;wEeHH4VTxAnwKHoMfB5EgmZ4iFv1lnxolYocpfEHEx3zwh1bh1shFgZCFHqJR0baWKKYoSDHbSeO&#10;vrhMAi2tXGCsTBtC5k1oVeRfSDjboZiihyghPzApgmb9Lw1FSbvVjEEcU2AEsE1CbYLSkDJVTuph&#10;E/+iwTyudH96bI8S5M6kyGNA4mJOaqHJhiCsFFiTI0Y1pCVJGx0WQbNNJTFG1mzVqsO451C7lfz6&#10;fve8800zcw0u+rbBQI2bVC8VueZdm13zPj0paRHERoHQWB3AaRnKBfGRoDW2N5jdJfk4wb2tXSXe&#10;H0/VE0HMIqthf1byH2eSf1POdwtHckXpC4lO5kzVVSgC4ByvoWmzpejIiLh6AlEMZMOT+5PEFGXS&#10;HR4ESJELY1pFBRafgan0GJh6SnimhJLQdSCKzsscvOzZaDLddvMwbOBZTtsR0VtO/3es3c7jVaFz&#10;GFLRINzcmy6o261e61C5cILrl9z3WqvceOoqc0McCvnJ0khRlcjutg8SkLrRXZJF7ISM1zA45DjE&#10;8hPPqbX1Nc4ZyXQ0gjk9+JxpTiIpDZrAJzTw79GIoERmEkNeIjKFLZbSp+zuaIFpoiUUJtfqYRg2&#10;T7bxqcYm7CmvoFf5gg4+TsGcaZEEPW0hqZRzNWWr0KA1aKbvKcZ9mCBBBkxJ7NOYIhWjEqBEj2PY&#10;p/3M1UVjrM48Tm5PYCNy3KHVZ+UUJbs0MUHNiYgULebLjT1G470dCbUUtKCWt/cZ1fedXY0lCwfx&#10;rCumbZpndDihSdDqsQOmdXrmoBEjT+pIvksjiEww368j4ZG3mnmPjoSegn99rcZJP5p4aKZ4xOkq&#10;zrtE9WFkbSxefdXhnZizHQ0FnB/0FjhdlxxUSnpIVwoQEYW8c1IDYx78SCNsxucwamPHMIK5O4Zx&#10;x+g0koU7HeIpysk/26ZBTodzaArj7dywW8g6pRWvGNgINEz4yEtHT9DZ9FoGdfSOCxHiPv4om+lV&#10;+vl/AAAA//8DAFBLAwQUAAYACAAAACEAkBi0+OIAAAALAQAADwAAAGRycy9kb3ducmV2LnhtbEyP&#10;wU7CQBCG7ya+w2ZMvBjYUsVi7ZYgagxHgUS8Ld2xbezONt2FFp7e8aTHmfnzzfdn88E24oidrx0p&#10;mIwjEEiFMzWVCrab19EMhA+ajG4coYITepjnlxeZTo3r6R2P61AKhpBPtYIqhDaV0hcVWu3HrkXi&#10;25frrA48dqU0ne4ZbhsZR9G9tLom/lDpFpcVFt/rg1Vw8+Z35+dzv4pXL8N2N/tcLj6eTkpdXw2L&#10;RxABh/AXhl99VoecnfbuQMaLRgHTE44qSOKHKQhOxJMpl9nz5i65BZln8n+H/A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DdjVCiwEAAC8DAAAOAAAAAAAA&#10;AAAAAAAAADwCAABkcnMvZTJvRG9jLnhtbFBLAQItABQABgAIAAAAIQDurTD7fQcAAGkbAAAQAAAA&#10;AAAAAAAAAAAAAPMDAABkcnMvaW5rL2luazEueG1sUEsBAi0AFAAGAAgAAAAhAJAYtPjiAAAACwEA&#10;AA8AAAAAAAAAAAAAAAAAngsAAGRycy9kb3ducmV2LnhtbFBLAQItABQABgAIAAAAIQB5GLydvwAA&#10;ACEBAAAZAAAAAAAAAAAAAAAAAK0MAABkcnMvX3JlbHMvZTJvRG9jLnhtbC5yZWxzUEsFBgAAAAAG&#10;AAYAeAEAAKMNAAAAAA==&#10;">
                <v:imagedata r:id="rId32" o:title=""/>
              </v:shape>
            </w:pict>
          </mc:Fallback>
        </mc:AlternateContent>
      </w:r>
      <w:r>
        <w:rPr>
          <w:b/>
          <w:bCs/>
          <w:noProof/>
        </w:rPr>
        <mc:AlternateContent>
          <mc:Choice Requires="wpi">
            <w:drawing>
              <wp:anchor distT="0" distB="0" distL="114300" distR="114300" simplePos="0" relativeHeight="251883520" behindDoc="0" locked="0" layoutInCell="1" allowOverlap="1" wp14:anchorId="68F04EA9" wp14:editId="10C8F652">
                <wp:simplePos x="0" y="0"/>
                <wp:positionH relativeFrom="column">
                  <wp:posOffset>931475</wp:posOffset>
                </wp:positionH>
                <wp:positionV relativeFrom="paragraph">
                  <wp:posOffset>3132729</wp:posOffset>
                </wp:positionV>
                <wp:extent cx="567720" cy="285480"/>
                <wp:effectExtent l="38100" t="38100" r="41910" b="38735"/>
                <wp:wrapNone/>
                <wp:docPr id="227" name="Ink 227"/>
                <wp:cNvGraphicFramePr/>
                <a:graphic xmlns:a="http://schemas.openxmlformats.org/drawingml/2006/main">
                  <a:graphicData uri="http://schemas.microsoft.com/office/word/2010/wordprocessingInk">
                    <w14:contentPart bwMode="auto" r:id="rId33">
                      <w14:nvContentPartPr>
                        <w14:cNvContentPartPr/>
                      </w14:nvContentPartPr>
                      <w14:xfrm>
                        <a:off x="0" y="0"/>
                        <a:ext cx="567720" cy="285480"/>
                      </w14:xfrm>
                    </w14:contentPart>
                  </a:graphicData>
                </a:graphic>
              </wp:anchor>
            </w:drawing>
          </mc:Choice>
          <mc:Fallback>
            <w:pict>
              <v:shape w14:anchorId="16757859" id="Ink 227" o:spid="_x0000_s1026" type="#_x0000_t75" style="position:absolute;margin-left:73pt;margin-top:246.3pt;width:45.4pt;height:23.2pt;z-index:251883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kk7eIAQAAMAMAAA4AAABkcnMvZTJvRG9jLnhtbJxSy27CMBC8V+o/&#10;WL6XhJSXIgKHokocSjm0H+A6NrEae6O1IfD33QRSoFVViUu0u+OMZ3Y8ne9tyXYKvQGX8X4v5kw5&#10;Cblxm4y/vz0/TDjzQbhclOBUxg/K8/ns/m5aV6lKoIAyV8iIxPm0rjJehFClUeRloazwPaiUI1AD&#10;WhGoxU2Uo6iJ3ZZREsejqAbMKwSpvKfp4gjyWcuvtZLhVWuvAiszPnhMSF7oCmyKIU0+qBhNhjya&#10;TUW6QVEVRp4kiRsUWWEcCfimWogg2BbNLyprJIIHHXoSbARaG6laP+SsH/9wtnSfjav+QG4xleCC&#10;cmEtMHS7a4FbrrAlbaB+gZzSEdsA/MRI6/k/jKPoBcitJT3HRFCVItBz8IWpPGeYmjzjuMz7Z/1u&#10;93R2sMazr9Vujaw5nyRjzpywJIqcs6aleDr7q+v/CYlO0F/Me422yYQEs33GKfVD820jV/vAJA2H&#10;o/G4eSGSoGQyHExavGM+MnTdRQJ0+VXWl30j7OKhz74AAAD//wMAUEsDBBQABgAIAAAAIQAHq7Rz&#10;DAMAACwIAAAQAAAAZHJzL2luay9pbmsxLnhtbLRUS4/aMBC+V+p/sNwDFwb8iOMELbvqoStVatWq&#10;u5XaYxa8EC1JUGIW9t93/CCwBSpVai+WPY9vvpnP9tXNrlqRZ9N2ZVNPKR8xSkw9a+ZlvZjS7/e3&#10;kFHS2aKeF6umNlP6Yjp6c/32zVVZP1WrCa4EEerO7arVlC6tXU/G4+12O9rKUdMuxoIxOf5YP33+&#10;RK9j1tw8lnVpsWS3N82a2pqddWCTcj6lM7tjfTxi3zWbdmZ6t7O0s0OEbYuZuW3aqrA94rKoa7Mi&#10;dVEh7x+U2Jc1bkqsszAtJVWJDYMY8UQn2YccDcVuSo/OG6TYIZOKjs9j/vwPmLenmI6WFDrVlERK&#10;c/N8idOX9xcAUlS2T19cTP9wPj0/yR57wSeXB/+1bdamtaU5aBwUiY4XMgtnL05QqTVds9q4i0HJ&#10;c7HaoF6csUNtPj6jxikeCvNP8VCUi3jH5M7pcsrOSXQR7rd25+ZUqjOIqNpfIkb5ogQR0msVPf2b&#10;2999W1YGf4Jq3T9C22HzznxnW/9fCMZzYBp4es/ZRMqJUKNEaXfZ9vXCM99jPrSbbtnjPbSHB+09&#10;faehuW05t8v+YrARE6q/08f34lzu0pSLpf1jcqTos3vCZ74qf+VJ/LC+mccpfed/K+Izg8G3IlhO&#10;tOREai4II2w4gHwgB4kcsAEbUuAJVVTkGWWUDQFjBMiE+0hICSdJKv2BZ5AgSBY8EjhkMUwwUESI&#10;GIYpWAXruDXiJAgqRBJSuSSSpCr1J66xiFa5P2gQRPOQrQBLpDoCcMIhkSHqgIs7CAGx0quq6Ile&#10;v1OhHsMuAhGhAGvpMJQY6gAgAR3IZQKShHAdOgMpCcdGgy+HDD2BK2BrHOnGY56C0iTToScJMiNC&#10;hjLAlSQ5ThhtmDvkClAdFZwKSaSQ96E43lTjrFxgykAoomJWjtNP42hyVIVDpIhA2J9HfqVD5OlT&#10;gjuMBpFxE81DPyfvdvER/yjHubx7n+w66I3RGSD3kc4dBoEWUOIAir0G0s4hDjF+t3+p/pb3zwB/&#10;g+tfAAAA//8DAFBLAwQUAAYACAAAACEAHN8yrOEAAAALAQAADwAAAGRycy9kb3ducmV2LnhtbEyP&#10;y27CMBBF95X6D9YgdVMVp4FaEOKgPoQqdQdUhaWJhyRqPI5iA+HvO121y6u5unNOvhxcK87Yh8aT&#10;hsdxAgKp9LahSsPndvUwAxGiIWtaT6jhigGWxe1NbjLrL7TG8yZWgkcoZEZDHWOXSRnKGp0JY98h&#10;8e3oe2cix76StjcXHnetTJNESWca4g+16fC1xvJ7c3Ia9s69dS/pvQqrr4/1O+3k9hql1nej4XkB&#10;IuIQ/8rwi8/oUDDTwZ/IBtFynip2iRqm81SB4EY6USxz0PA0mScgi1z+dyh+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MJkk7eIAQAAMAMAAA4AAAAAAAAA&#10;AAAAAAAAPAIAAGRycy9lMm9Eb2MueG1sUEsBAi0AFAAGAAgAAAAhAAertHMMAwAALAgAABAAAAAA&#10;AAAAAAAAAAAA8AMAAGRycy9pbmsvaW5rMS54bWxQSwECLQAUAAYACAAAACEAHN8yrOEAAAALAQAA&#10;DwAAAAAAAAAAAAAAAAAqBwAAZHJzL2Rvd25yZXYueG1sUEsBAi0AFAAGAAgAAAAhAHkYvJ2/AAAA&#10;IQEAABkAAAAAAAAAAAAAAAAAOAgAAGRycy9fcmVscy9lMm9Eb2MueG1sLnJlbHNQSwUGAAAAAAYA&#10;BgB4AQAALgkAAAAA&#10;">
                <v:imagedata r:id="rId34" o:title=""/>
              </v:shape>
            </w:pict>
          </mc:Fallback>
        </mc:AlternateContent>
      </w:r>
      <w:r>
        <w:rPr>
          <w:b/>
          <w:bCs/>
          <w:noProof/>
        </w:rPr>
        <mc:AlternateContent>
          <mc:Choice Requires="wpi">
            <w:drawing>
              <wp:anchor distT="0" distB="0" distL="114300" distR="114300" simplePos="0" relativeHeight="251882496" behindDoc="0" locked="0" layoutInCell="1" allowOverlap="1" wp14:anchorId="317FF28E" wp14:editId="2ADB9343">
                <wp:simplePos x="0" y="0"/>
                <wp:positionH relativeFrom="column">
                  <wp:posOffset>128905</wp:posOffset>
                </wp:positionH>
                <wp:positionV relativeFrom="paragraph">
                  <wp:posOffset>3435350</wp:posOffset>
                </wp:positionV>
                <wp:extent cx="2081530" cy="2058670"/>
                <wp:effectExtent l="38100" t="38100" r="33020" b="36830"/>
                <wp:wrapNone/>
                <wp:docPr id="226" name="Ink 226"/>
                <wp:cNvGraphicFramePr/>
                <a:graphic xmlns:a="http://schemas.openxmlformats.org/drawingml/2006/main">
                  <a:graphicData uri="http://schemas.microsoft.com/office/word/2010/wordprocessingInk">
                    <w14:contentPart bwMode="auto" r:id="rId35">
                      <w14:nvContentPartPr>
                        <w14:cNvContentPartPr/>
                      </w14:nvContentPartPr>
                      <w14:xfrm>
                        <a:off x="0" y="0"/>
                        <a:ext cx="2081530" cy="2058670"/>
                      </w14:xfrm>
                    </w14:contentPart>
                  </a:graphicData>
                </a:graphic>
              </wp:anchor>
            </w:drawing>
          </mc:Choice>
          <mc:Fallback>
            <w:pict>
              <v:shape w14:anchorId="1F83D3F8" id="Ink 226" o:spid="_x0000_s1026" type="#_x0000_t75" style="position:absolute;margin-left:9.8pt;margin-top:270.15pt;width:164.6pt;height:162.8pt;z-index:251882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05gCSJAQAAMgMAAA4AAABkcnMvZTJvRG9jLnhtbJxSy27CMBC8V+o/&#10;WL6XPHiURgQORZU4tOXQfoDr2MRq7I3WhsDfdxOgQKuqEhfLu2OPZ3Y8mW1txTYKvQGX86QXc6ac&#10;hMK4Vc7f357uxpz5IFwhKnAq5zvl+Wx6ezNp6kylUEJVKGRE4nzW1DkvQ6izKPKyVFb4HtTKEagB&#10;rQhU4ioqUDTEbqsojeNR1AAWNYJU3lN3vgf5tOPXWsnwqrVXgVU5H/STB85Cu0lJJ3Yd0vdxgKLp&#10;RGQrFHVp5EGSuEKRFcaRgG+quQiCrdH8orJGInjQoSfBRqC1karzQ86S+IezhftsXSUDucZMggvK&#10;haXAcJxdB1zzhK1oAs0zFJSOWAfgB0Yaz/9h7EXPQa4t6dkngqoSgb6DL03tacyZKXKOiyI56Xeb&#10;x5ODJZ58vWyWyNrzaTrizAlLosg5a0uK52j/5fI+IdEB+ot5q9G2mZBgts05xb9r1y5ytQ1MUjON&#10;x8mwT5AkLI2H49F9d+LIvec4VmcZ0PMXaZ/XrbSzrz79AgAA//8DAFBLAwQUAAYACAAAACEARzBx&#10;EcJDAADMAAEAEAAAAGRycy9pbmsvaW5rMS54bWzMfdmOJFeS3bsA/UMg9ZAvFckI91iJYQ/0MA0I&#10;kDCCZgRoHjlkNVkYstgoVm9/r3PMzjG7Hum5kJ09aBSZcePadszuvrjHP/zjn3/8YfPH959+/vDT&#10;x6/u9g+7u837j9/89O2Hj999dfd///W328vd5ufPX3/89usffvr4/qu7v7z/+e4ff/Nf/8s/fPj4&#10;Hz/+8CX+bqDh489M/fjDV3fff/78+y+/+OJPf/rTw5/mh58+fffFtNvNX/yPj//xv/7n3W8k9e37&#10;3334+OEzTP7srG9++vj5/Z8/U9mXH7796u6bz3/eFT90/8tPf/j0zfsiM+fTN83x+dPX37z/7U+f&#10;fvz6c2n8/uuPH9//sPn49Y/A/f/uNp//8nskPsDOd+8/3W1+/ACHt9PD/nA+XP7pioyv//zV3fD9&#10;D4D4M5D8ePfFus5/+xvo/O1jnYQ1T+fT+W4jSN++/+NTmP75vz+h4ISSLfHvnhT/p3Xx6yPpL6LA&#10;v3w68P/700+/f//p84f3XcZZIiL8ZfNNfo/CyVL69P7nn374AyvG3eaPX//wB5TXfrdr2/svVkrj&#10;sT4UzJvqQ6E8qW8Et1Yuj9GxiJ5Ud+Put+8fF9WKRpTaL9So4lMRSGWUlSjV5lz3P3/48T16gh9/&#10;X43w889wntn/8vlT9BfTbn/d7s7b/elf97sv5+nL+fSwn4+sbLaXzdw6//3TH37+vvT9+6du0EEp&#10;T9O5P3349vP3VTF2D7vpWHV6rBdrst+///Dd95+fFRbEkC7AK11VVPmNOqz/8/53X939t+itNiGZ&#10;GeHKdLnOm3ne7PeH62mz2+ze3W/n++3hfpqu97v73bu76W5/t91Pp7vd3e7ddr/Zkwt8+kRqu0d2&#10;Zu6KHN+D8fUpaxkUtj1mbve7OXROm2lzuBSOECS4XSJ51zZJekR+y0w5/46fzxt6zAmYAmxhBtbp&#10;dOhwDTe3581+tzlNU3zbbabtvHPahiEpdaALDLzfzpOA4fN42UyXYyi5bPfn7XxO9fvDZn/Z7K92&#10;gWzbw5zGkTyeNsdknfbbw257OEhu3m8mFMXpIpzX7WE7Zfowby+H7bxPnJfNYbs/pv75tD1N23MW&#10;JmBs9sftXlCO0/Zy3Upmu4e2ffJ15WIwrptpn36gQc/4z9FASK+uGmEtqijRBmJFPGrwChlZjmGV&#10;w2BYEiGNIM/SSdcmlA/+uRuJJuhO5LXtMbqqf/7d735+//mru8P18nC+Tne/2c9XlM71gGZ6PFzS&#10;NzbO+/l4ykaKtgn2aKIEi+AAybs9imZGm0mQ21MEc3KBZwXJOGyvmYtS3Z+OqGmqItv9hQV13KVR&#10;FMX2Mm9PKLDQjwjsNgepRzEcUG7JiaqEErVpFBfq4160gHHaHs4qPjRmmDjvQunbhW+/u84Px8MZ&#10;8TuiqUzzEfGDY+rmGL/psO/4zRfFDxHMyg3H4HG4CoAYMgT4sp2Om7O+IUSb6YiwJCP/dsqhGWLt&#10;6hW17JYz+DO2/BupeTttD1m5t2iEynXlRPmt1+isxVm8LWOl6zLJFzJmtJrbzEDOTDNEbyVD3WBW&#10;yWOnXiYb0SBdVFuBxTVGoQX1sImyW/BBeBWuMzGWCDiqyTYrMLqTw357VtxndIC7jfqr1hb9bZVh&#10;Ysw4KHPokCVF+GKkn8k35rn6wKXic2Hw81aCOjKPigcRMZYafjdjZS6DmWRUuE02ki26Aw4LsBtD&#10;6q1K4VKwTV0BUcASXyhcBU4dqYec8ib8Egpo6tFAFkt741nYaZWQ9TBx2mrAapMQl0UqknJi5T8G&#10;wFR8mhqfC2owJVnEZ8jWWPYyIwxCWuRBpdBA5YJcgFB2GSn0GnuNoo18UNTYMGBjoAiTIXJxZ7Od&#10;t55kofK7a6dgCA8RiRLITCARaqFP76tUwaoRaGafarsQOm7PCX1/wti+uZQ+QqOW1IsUEkFkFCqz&#10;I9MpcS1F0Klvsux324vnDa0RZuQA8xJEmx51F4YESIiVQkx3m5qTTJs5ZwfvNC8L3kG7LHJemxYP&#10;W8zNMIBDI9xFtd1vrjn8EItQVQVppAYPMWRKbXykDP4qk1gzjzVFs3+0+GmjXm+NVSKEn2rSEavE&#10;Z6oc+CokMGi+Mt0B6xSZxEhljxQmTQ4KK2HvPS0poUFTewuN0k7dqX2IGpZDmLhkRTxiYKhJajYR&#10;mL1sLj115cSvprWD1zBRwGXOWVAROaLbNiqPC59ZEkIWtGrajFw0Gs083nCmdLqeHk7XI2ZKV7S6&#10;/QVB3e/3pwwCZ0j388y/WA5ypokNNy4GGUhNepG+AmiOGvI8CkgRYcMoh9CTKL6YwGNmsz8c3Qsc&#10;tgdOG2ugpbesP2g2pSn1II+zyu00eRGBYevk6dpYmcCfkYYlYbAKKBnqRcWc7I8Lz0Kx8jXZXrVB&#10;5phqe/zURBIFiMaW/nagbFqAQttLK+xGSWSJbmiVo3KGkP8GsnKQNzKmlgUKheIJ4VazlqLf8hXr&#10;VSwnc16NbMGNj4wWinpjBsxzr1stdPbgxbLilFwGCDg5uN24NdJlJJCfNrMX0kcsBdzFgd1QFEEq&#10;7oi0CkLenhME1uHbk5cIeyyQsqEgAtsJizZCervGOR3nw8NlPtz9ButgVOELGsf1pHH5fnu8357v&#10;z9MhWyeWVtysuTtovwbtDCu4q3YN2i8XAGOTtRWp0dnKRFgypsGY/sffCLyJCz1P1YTIj+iWxm5n&#10;Eor2mIytZrRHs2G6cXfJgfJI9SDMDmBSYTFb042WZ8lLAekhOrQZkmUdn48sNeAnUiUhPXTWcx7U&#10;5nlzCcHVIgGaEjeyLrAhGAkwCsQQ25dUQRb2qFvZQ+4erY+5rUieIq/NkNEBsKpwInKHjnEPZ7RY&#10;LglMM6NpJDSp6divWbaNBYhmHIUjcgsHUDcxMruZOhbiW4BoVweDzXjjf/mazKjQllrvSjtmC04D&#10;hrA4GOjSmfGh45VqRDa4iEsoCp6hIKhROp/AIf1LNxbgpBM1VBtuHMLcnXIynQwoF1ni94wSoq68&#10;+FDmWttJNjiEhGVYZs+LGAVny5i0qcqh3OddplGtT5iYaJ8OWK/Yr/LCr9SvmSQg/h81JT4V7cwL&#10;x7AnkPRpoykMHde8iTTtw3GKsq/BDSMaK+YpZzYKVXie9mgn/b7NDHORSYWybZTCaHJCoylN7fc7&#10;rnX206y1vcqN1hA7jBomXDfYiZ0nsWEhhk5T0WwbKqO0VgXWsMqV9q8rA/McRnoRnqxqJJc511R2&#10;GbFAdqkpJtI9x+JKDP+iozrIEcwdAeGahCMWorO8hzmVOj9tmvKhIzKUUnrZcjDhCTJ2yCUCNdh5&#10;vd20gHbbAV/bUSYKqjIXnAmDf1MGf0sEuzWaDGNVAvXu+wxUnCzxxJal99g35bxMbsbWLWQMeCIL&#10;e8ZgZ0guEC/AsRoqcjr6iVQwZLZK84VxZVPGyU6NMmZYb4BsMQoqusDcNBy8gKKUzxoRFgZyW1yN&#10;gU0/CdgMoxfMk01WKJV+7CJo4cTsRGL5iLzAJNKIwKJOmBfwzUmmVASLWPFqE4e2pjknwCSLpeJs&#10;8wurHfJO2eRT/oNTjjQSuryddEiFNsaDp7M34o8bnDKd68CsoBnRjW+BJIqrXBjsvYpqF0Lzr9ZS&#10;QYQGIbBiBtHpNzKyDGu6GdBZglnVfqEnC4C3cVv3qVxeQ0MVjyEI4xAP5iQfESSKKM9bDE8ZeZZP&#10;u8UX7A6dYuR8x93Ljc5LR5VGFvUsAaEvF578iNjSXJJH6QARjWWNiuE8mxrWgJhig3kRgJN7gHl7&#10;3Wp+gUOvQ0HG6Ya3XIUIGrAaBk9CAT03KgQh4NxEMfPkJvhufHpaJCjl+98f33+OSw5XNOC/vyD8&#10;VYX0St8mbPCk5zpui1qECQv+01DCathf2LXvcjqDKo5p995r92xCi9raxcg9Jc9jcaqNWbom5NU/&#10;ALAnWmgQCX/oWaFKefERmtkalMnvt3kDY0u3FRrZCgaFtcUfSTcNaaeV1M6EMttkaw9SckKPGFt6&#10;yMuoM1pUKXuWYE7mBchMcs9EGHHOja04dX5BDQXY2jQ2XAbApDr7JUxF0UFeT1nO3JuFGi/LoFNb&#10;6G+3UTbvDtPD9XjFRtkFK0FcmsDKb95fstrcbydea9qftI+93WMPm//fTIbl19CtOlKIWjvdrSR9&#10;j0gwiVsCwfUONW9z0CRJcVXcMyJjtKtCtVoWSipiIo0M/XAjCVJyQtqM+RmQBz1FTtUkF+O6nqow&#10;tFB4Xq3HwFfNtF+sb2lpbHvO5QBjMj5xcSSjzbPc2f1FwRuCkCoZdcgneBhKU6EUuxjZ3cSKUWnu&#10;xG1xVwSKIuASrEIQFFINDHwHL7ORxws02dFwGRdlCg6MvMrFKI5TJhnQMjwwirUwogbl9go2u2vz&#10;rO2nJ6GnM0NHgbdx5YZDz+YpOoxS6BxwcYcyZbu42u4ARtWD1SsFIqU0js9qZYwjTtw3SrB0Ohfn&#10;XVqwJjydhwsejgnWuLx7E/INSfUUNikreRoPAOuzFWGTTIJexEoMy27BQe3q2Z6P4ehK4FyuL4Us&#10;Crug4UDLQUDd2WVnKztA1ylINybXoSFz8Gjm7TSpwsCLkJ2y8mFOy70ofeNNu932lMUR951m3wbE&#10;6IsWkQcyb9hhHw7zw+WCC1ozLrLBW5zQ7KejZrj3W97Nmi66obWdePC4nw559FhNhH5W9ByRrgwM&#10;8hBoVDFta0XVm7UbhMEJFwhzoED8sUcotq522GBEDHB7EkXwDrcmY2ahY0xchuQ69KSvPEJF4Z1l&#10;aUb0h519ocHlgMLN3mOSRc6BsHANM9xFjxJHubuIe7RF6WHbSh5c0Omo5rD7UkQOuEgB1Z44QRbb&#10;pDowPc+4NbnRMRY2qyCEe8DhHdb2PJb1DtqOR1x1W4aUHTpIXUm7Yj108NUEri3Qnh09XOvL+x0I&#10;WXce3DFIr7iYyQ05MJywWI/oIt11G/rMjF28nMuBQT0IUuw0ci8CX6br9syN4AyfAhz6wiA5Sh/d&#10;QPVPVjQ7hENHtLIY3JZDjVJQqSHDy+KxDCoHGo8UsMYlCzx1WSy1Jpk0q83PABu3PaIkMFGGO8ks&#10;zoU7FspMqSLS1q/wKeZgtCdIogYhBKUeVxlzaG0Ng1HbGjoheCybaL48moz6E7E6VrcsjsEs+hyh&#10;Cttuk7hvjPqSaJoFcuYekp15RUu01AzTB7TSxHFE89ht/I1prN6ThPp8wCFBfrmet2f2PNoN3vJy&#10;8vbkW1B7LPd5s0SNA5In3InVchndJ9Rijul488B1RtCOvouCAOHsue9v2Je4fH3SFVg2BICZzmoX&#10;Hf8haoy1YslrttvmRitCE8xWrgrLclbZIKku0oWvAq+655INepbMbRKbHTLADW7f12gLqnEU6yYm&#10;uJnpltRYBqiBKCpPk+0txIdMNNOtzaN83WuTw2UweuCIrdKRWZWz5MdMdCeYYQYu7PvirpjupDXP&#10;Qq+1oZ9NDDnZKFxrdAZhVl1DV4aITj66Qt+JWNZXXNzm5k1uQL/dKHycr9eHS1wzv17Qoe3QC193&#10;fhiEqyU8Hdd3f+Y5BuCImzpPlDj+acKLL6rFaAH7zVljD3rlnt65KmB9iEcJshGiPrMp4R/mWKpX&#10;Y/gUO5DRwtFakvWC9oegpG30lIcNWprGQQzKGPl4XYJKcUUbTztc0ND5jY0fV7vsALaK0ZOnSvQD&#10;WyxhfTaEPpH9ywXXUTT2Y1Cd0dtrF3B/wsAJUXzKVTysh6Hlinavq/asI9JdFS4WHAGlqz4KG9fI&#10;IxMnbrgBo0XI0LaYzOqEeKjutnoaSSqhuJWgRwKW9Ls5AlDYeill8D0UtEXWc98T494j+qUcUMmc&#10;UMBQQGVqsXAaqZaQqZvyLzWtesEY2mPJkXrILxlmvJBZj8VgOxRLzKwab9fMTpfT6WHa8xYP1pnz&#10;jkexu5MuYNxvL2hhmIwcs6GdY66L7znZjSBHWT3pR/qe3r6Gk/yPA2J5Bj6obG7Pc1LNY0WEwH9Q&#10;VDrJl5wgZO4NeatHKkid1Bypv65d4Uv0rLH3jpapCQcaKPqOnOa+XYnhktX+4XjhxSv2wegYuZ90&#10;0Wz6fnu6P91Pez0lx2fkWFh5LVLOKwgIQ6cU1shTelxUYosSs0j3pVwJhOigYE0VFDmgrFZYFaib&#10;48MpuoS8KAmzd+kpJ7FK2Rp1MDUUaAoshJv6hGVqhzPZyNPLVt6mB2mUPc7pLYR9lkx3FevYdArQ&#10;wg4sDYwDYFNbZEiNfJmOi1N+jA1rD+xGq05iFYn7q4/mYa0toKTTACV1WIXg6SE5hQmHH8Ui2Syg&#10;phg+lRdhyUzuJen5LV5kwDouTA7uQiZYWUApH0XlvI5LMMqUAz/Mvhau6Et0EGmwdUMPKqJxwJHJ&#10;Qy2UJ4KAl6ZoVZltgWxC0tTKG0TIZD0LzJbGWCvr0OkNjq5gjVp6ok4mHlYaFg3/RaeY2Uvspusz&#10;QjvkSYQ5DVMq18qFrolMaOoTObj6fou9DEvmZQStv2LcHv068uBGIW43BjMjY6LAX3meH5S/6cYe&#10;M5o16pzdheDW56zF0EFaRMM2CTLVKwfG43vAoJbUlIYic9EK7M+qDDODcNN3Uc3CycFOy0j1gnGR&#10;V8hwf0xdC+85aMOlYUKoWO0t73GKEXtS2MfxFU88IIHVRc3SzQ9HpAPzY5zJaIca24RYiE/qbHHf&#10;mQ964l8O2Ol7/L1xWHFhsF0s0WwUrhbpFFbi2PzS3PmIJbq3A2gwLQ2OAqzzDLz5QJEzwZaMCyCP&#10;NYaMNwWpfLjLQs2L8SkyymUDsdElNYXHvOBnsSdIpqhL+sqxCtySKr6SDRczU4pTIRZEoRFljylt&#10;JL2BAgZZCVbsoSQdQxCmCV6+8LKal2LA4rVYSxpgqHNECSexLccd05t8I27/zUglVpRlDTshk/Fu&#10;MiR134GtxM+BcJKgLa1Qk1LIk1LaKU0Mj9Q/IgcpyC1M0RSmvleJtL01haBi+RhWuKWFtzBEGq0d&#10;G8iZRhL3OtRyF94XlI5YQgqXCmrLgBroWXJOsxLKEQuTDBjBGl2c6E9kWiXVrMiYHPGSq5iwYAc5&#10;XMWoxl0WTXmxDV2P9Y+4rERQgVD4IqXIBlYqfZJsD4duHzNu1J0U4h4EVt2JpQvOJb1Qa1XIBDhF&#10;CB/YHasLadxy0CQVFPvQ7B2x9ma1YkkUthZkl9GqNA2G3NDhEKagkpTk2L+puTSmsJpWg+xDCUcg&#10;IyytKc6gFJlhNNWGXsyrEnulxGCtPEwdN1hMBSI5HaIGWO3XZTP0xxBdE7Ee+ORmGyqxJ4SsxQwj&#10;xSMzDCa2leiYCkVo9laEM4DcGOOmOGtoVsputnJOahlk2rcyoSe1nGfbk+9YJ0x9/5yjuwgdxxIj&#10;5ZdSg39hvIFL25IKC7JRcQOfioDOJfXIycIu01g0YdTKEQylId4OwVDWyBTZ2iNY1tohCnKqx1/J&#10;DICRk1R01R5o46K3Ll4HkTFcdkU21DoHHK1eIC2dlkA2DgsNfR9pyceEGbsUV0Q6mu038+Lf0ASW&#10;eWXEUYmMcLUZbS2ji3lE0NGN+HnZLqcFq3QtepcqUXCavgiQM2le28w4voZR7UCy/LIJgcNvcmBS&#10;nX3kBsDAgif3hNalRcXxbyzMwW27MBSHs1S9Urr1KHZZwMY/aOwqZ6dpeoXRdgbTa1a6ajXVcQ2I&#10;UJ4jMqd5OIb2KIwHnJWPHXocX0VkWkdjgjaEXKM6T1R1Qt4FvYahNXWKXoancNkYB/c6SvZ9EePI&#10;THH8TZYniu2pUk1pAJJ0Q1uk/EQyF+TqoTscXUHb7cEdMpYZ1a0lozJ5dN3dv03iXKEuctBSqkq4&#10;FFxMRIrOwtv74gJKCP7pQe2lpEy/mGmGMbzLCLWLnQqOsXcZ1QQb8GP6xV3x9IVVknCR3+oplZKR&#10;mfqtihFwOh4PFmeH3RVroRO9Bk540xIY8AhBIoA0jmHcmxgj+dqsLeAzM0FUXjMi9VxeyTIhRlkT&#10;TqteUWOPsqNIRvx9zl4WNFQH02tEXs3YPlOkTrN4U8JXLUBwrJ7H2XyLFuTo65MRqhg8IWJ7zYgz&#10;V1QuFy2usFTfH65GaCIwUM8FcAYJvdtGnDSJvdbMJ4PkOgASjzCvAqxiAGdZLVuy+Qpxdr4GAqy8&#10;1QMUbB7SSiQNNM0Oa4IRaBL/VtIMDqE9ZbHJFQ9kJfSXZFIiwvVCYaSV9NEWF9K1GEUPVMcvsh9x&#10;S0SUEc4GR7gmV6mLLTxvckkrLEKU0tzZqFviqKsE+o5b+7jgokGa0yu82SwovI0Gksdp18aQk8J2&#10;O7WFuRXGYE+loianH/5lW06jixaoPOiWgqGU2/9BZB1Pq1FUXq3GXgHtErfBWuHI2CAq5VKDHo5A&#10;A6D8gsdleLgBbWhijh8/M85OBNn1g59JfiIAUk2q+QwXn0WV9DAeimtprXwhtefAcgUGpDA+0l6H&#10;DJnlFcUpFSOFhFZdHXVSQQjp8zXiDjpDWibTIMQbUQfSVkhekZaLaRsMOZniFptvQ9LOiu+OTZOt&#10;PYAo3tG76p4JJDQRbPCLYlmJu9HTNZFbhH6n71H5E2STFynz4bPWOhXAKshBJAXgS4Pt+GErDn2I&#10;X8TJeT3eHrL3DagSRcKxg+bMHtrpImBmJNcKJ5wv/1bImRWRf1lReDmE7GmT5mydxrxw4wVwVXSL&#10;JrHqZfjIoANT+tvhcBa9BAyvmRH77Ohv3LgNF31xHuQ1OKCT9hVFHAPwHlaODdyRxJXgsybZQ/EZ&#10;RkwkaRN44iOT9DHDBnMit2lmVCZe7KopCNaOk64fgOwdXxp1Nna86s5QdLeHnXZ0VqxQR6KRywER&#10;WYaIiZz3g7ANW+HD8/0CxBWqvEhNLJPMiZR9bG+tHeTOBH6p0VCQauoxS4yR2F9Lm0SH6z7kHzQM&#10;akFILDdV10ALHjX5RCfiXZ5Int8dn6ARVtICYEev+EaqDQ5RLr7Ue+uCgb/aMMyprEqhrS0RFqP8&#10;ANVQCaJCNlg2PXq2EMvmpiRF8sQBTQAHRCeVDy7qYQGo68pRBfs0gMVYRwNukAFUsH5B5aliNM70&#10;Q0EfMlW16LFmWkwqcAshgUiyEUV8qXXANmhvPV0zFmTrWSiX0qECL8iWaeVYRNszPpSsI4VVQzz2&#10;Eu/QwipvWT/E2Nb57IS0Y3skHiAJ5/m8Bo4x6w0trqoDhO5ESAwMUcmSBZUMN7L99Cj6NOwbhtkh&#10;CBa7KQHbGEuto700myotkYrwrIRMoUOrCT8B+onYCEoiBnIBHjLBqUx+lmtj5mA46U/IOHCELUYX&#10;yU2HJYtUbGgWDpLNOPOvZCzHBuBlmgaNpxhfCtUgPbhot5kllcxKb5DlocBmUIbiUxt82m9EwCBh&#10;O/5Fq72V4Pe2JxGiwUsA9K5zMcDkuF9hwJ2HFHbZrhobYzpcr8iwUzA1wErD8BINihjf8UC67mc2&#10;tNEZa4Ke0uS81h7EVA9iMdrXLlfByXjibnRGCpHvU7LWSkWptBWk7kBPUpJpXkYpYRn7virTTq6S&#10;mVkqbecFmQXZMBraqp3RMzMsW2N5BrLdrRiLyLIEFVOViAwXtnhBeqSFPTnsEsNeUSKbCiTz4rmz&#10;nXatcUHexwJI4ZmcrDr0VY/vMlm7K6hbra4WMr7HEVLerANrtLh3R/SNk5/S4Wu/j67V9CkxLRwN&#10;C4CsgIRvFbx2eFWmycu6qPNHeounBnVQAgN45Ybei09+gam6wTw/18EHg9WwaNm/6oAD2tpe5AOc&#10;/I0FOBDb2gq9sdMlp8chJ6ymUCc7ZZGIiGPjFhGZ4o1BUTZHcStYBDT5IN5xWo13Z46MhqFlENWU&#10;wmju8TVqeqaa3CnjWjjW5E41BqxyMc6Gc+/4VCzagffSXOWpNTUPDQ26lBcfqaALA7Iik204mPQr&#10;ZGBoYAhkwwDQFgftbZLsaXHIA6fzrDotMI4jcpd01phG7udaeJE4ZAg9U05QkeemgIsOhFCiM8Fd&#10;ZC+18HxNZfNxF3Lgf54zVjIn5JgAem1IVNVxwKowhH3bCPlwRtlwwdDooWTEFrgySzIhFZX6ee22&#10;E1wp1NodvhscxBg4yW9D5mWsBnIymngDztkhk3URFzr1uOzoMLSUw11QJc6O2JvEJHtpXlINlKHv&#10;O2d44kFNoHRR3j6lHwHaLjvImSlQy+DJe0mAEeQKyWAH299aq0FC7WZQ3/IQL0PWhTpgnUsZcbbH&#10;A3mUGYAoO2rLI/Adeuxz1KPYfIA7AA5dYBd8QzebCj5FUFqeT6pYQW7phYxUsVHJ4Cr5V2W2TjmT&#10;ZWVDTR5T5TcLxQM+wlG3MxxNOJSobuPqR4gRBAyAb/3Cgf3uvJ/xonM+0sPfsMHbQ3Hye7hoi+oe&#10;v3zFp7CGpx3zBTHtIxwo4EiEw0PxgFFkiiT1ifhZDz+T0QnWh6qB1FJk4YhGg7mR9aNRa27QtjrV&#10;4LsaddWS9mXpClvUPCx8pZwbw3yeCApjHAnFQ1vDdznPGpzg2ngDwkCIbeVUwzW6bra2OIVKvOLp&#10;ODT2t5aghbTr8EcE7NU6rIbqEiV/waebGS85Eh9FLu9aTQgsDC9xrYms5f16y0AnhfHxLFgxkif5&#10;MiOchici06dbNfyuvTVcksVcVysH9htznWRaQ5RIqkA4pHZZTAXA2XGdJLshPNzAh5RZFOiPMJuO&#10;JO99OJtvERjuXOMpZr9Ab3SjStZuDp1voEu9YmPBj4xos7rzzJWrL7rARcyJGCK2K1ugnNwMUpCZ&#10;yiAg9QwVCkXFh3ANSJ9XQ/40Qh2rVgJRKEzG5kv2V4ANweALkdTzgleFZmkFxQhB/ByExk6ukapY&#10;F/szgVthbh8ytdRJjWDko3UixyteInMIacWZTPJhyHNhhoqULergNtlUIzGNGI7xbbuDNdYn5WI4&#10;KKXMEoz8hA8mht9CclMZ5OJgJi1DRBUg9JTKZlwnO5aDGWRJahzdmJvtHkT/FE9Hi6mQIoxUOs4Y&#10;SEoy9YjeEQoRiReZKnVbZsaervb96UZy8tWEfjIB3QNfHw6Rl8KQtoOT9gdQ6R22B7BRXdknnD6k&#10;2mSlgarco9PorLyjgncI1aP2dNsKAD3rDjXUr1LULVcGRm+k6xjSRPwb2jB0KoIMxuuo9nTUvCJb&#10;ZafiSnc7SjI4zCpGCCwRwIlfdtNUBLsryjRUqUzYgoU8W0YSuORffGRZCGxwDjGxD4jIK2WWiiTE&#10;zCDcVtqEmVzh2yheNunGI/EQ/fUytklE9m2EWfRlUSmuRR2ku+xZDXO4Raeb+wOLDqCkV8unFz7R&#10;fafFRiGwWVIK11BhrBt0tDXGBynMLZUaVL6gaLRoaRwRSk/oDd04NDQZyRjWiY2vdXjM3NXZmsAr&#10;NqRa60BumdVwLWRssQe7dmNQ2RZdx8K4pdviEzJZGwm9HI7r3zmpaURQhDDUVIfvROoNLyFb7fAG&#10;u9CW39D1Yki0PI7DMM7XO52wdYp646+IPPYKZi09+YzZVB1iNyX7PhQALDkIy+qBx/mjtCGDyaGf&#10;TOUbQs71UgpMHH2CAraj+uuORke987p4Ouj9K5TwI28pIdR8IbPk0APyi59TcLDwQkUMLpXPHQTs&#10;nnjTBHUXM5dDXv94u5dj7PFLYYeH43nGy/t22PKb+XZAZOrq9P3+HtOY+8NZr8fgq/v0eowh1Nmo&#10;VAcjTMPcYAxbFc4g4aDgMJ9nCi4nhA5z99tBuyM/FnVpWxZ6Zg+tEua3vhPOQ5LQhurjlEsiPDGu&#10;VZ2SYLl28vWc7UZLj4rKob95ZrtuU8t4KUZ8RWtGiz+llym8ajE2FhGE9qKbwdA0yp1V6mDYaJoP&#10;RGcuwuvSeSKSlmlFDdH2FriHzCdU2uKqohdkBrINDdVOoWWtK2pLvDq1IossR6KHlCFzGFj56qww&#10;NRSmNRJZleGiGKy9yWsu4P6G6wzf+qq7bcCWBrINhapxNDFORuolxkTOKnerhqKZx4T0kF2MNYqs&#10;CdMZKxxlZe4J6ltqHkBT7S9THfgcbTrqh8E4R9NjqXJwUfkgpwJFeSg97IDYbVWLxBQb3nv/mjxG&#10;q7oshEGNN9z9QsjRizQzzmE56ZPCBbKEFI0mySga5XVhCipwkWSRmHZ4aoPBjUZX6xlwDiqzjMmd&#10;ErRX5Mha+A92U/GZIvhUXn7Y8iMMUhfAS3oJxxpt5RdoLBd+BUaYXXPBHoIoMvElRmYoM2IYXr+a&#10;3JfIpARBuYljmhlNSwjFXnhoWoxVCtT4KG/gM2y+hLd+FR6L8fF9ZuESm4VdHHTK3aeolhgtMjjL&#10;6vh66mN9mRP6Cl/rG2LTcSjMRQ2HMkxScgOwhEcRR1tEiqyTy2DVkqVBeRUfLizL4PsqWZmEmyJ4&#10;i7sii/l+bBozyuj18HxNKItRrq+t1Ctb6cbw5LHfpgKZqgRITn6HKl30hY72fB1mggQMMD72InBH&#10;XSBN9HYIGeIYui7mRG6OoOXYa7UvxG1ykUlAgdiIkisyOYNO6wiwTcaE3TKSDh2R16lBj/zKGlMi&#10;yo0mrcyBsYJhy5Du/YJB+bpFMzBuNiQXoGjIxJUnGUfdqUlMJ1v9kCrtKh16llqQaifMtiArzpFn&#10;ZC28llpXaOXsiyqmEh/QtMJ1NQW7GTv1dyvyAsQzeoFgeYeNY5cv3nauvXtELKM31r21MOKX48SI&#10;PmXGC2ciIOhlcKkGsx/aeMdzKTxumhRspeCKnt8FhtdLH+vXJlZrX/vx+pTXaUBWSbQM917Y2Khb&#10;atXNhBeCOGa6faNSylEyycv4CB8BbpWsTGJ/rBzEzOxwk/Hi9T/o2r4HozQZhlqM5W19GaTHJgmW&#10;/2KZZfKKbiKTblsc+wRKrJj21UhckuR9c084rZ/rr5SiM9juEgNnpxpNwkt/GXoznG8IeNyMTx8g&#10;p752mJnLQda7ctZokTnobDpqhLQj4kpBxu1CvkI64KXxlm6La6lVPusZuqE20v3fsI+sxkQMOg9E&#10;slukQpwQZXJYSjeIIRRtp227sKHohcz2dZBpQE1eS414hlgU8Cq5Fh5FVsjN2Kn1oKwIv1r3r2Ms&#10;t8rVV+tpZxapVBS1J1Qt6npZeaI0HgkvVKv6r5Y+GF8lvKawZYk4URtpVGUJDU1ioWbFsKI41POF&#10;RHli0KEiLa8xElWe+VCg+AbDIbUAWHxuBIuSWFQ1K3Rv2M2vwZAn+Wh1xfKvsGc1oZeIxl4MX3W6&#10;Rc2zDgLCGf5QBLmJThsX5K7TXnTgOslgdqImrx+SRNIDAJxquvZHyDpY0C434XSyX9rJ7BjLCaeu&#10;NzM9vAFpQOlremQoFDy4xr9Uodv2VHEeVM8Nf1vHIrAYxt/wzGE64czhuscvvM0nDPLTCac7+3nS&#10;7hRfnY7fC+Kb1Hfv4rDhpB8LYtQqQDhGtz/4xbhKS0k4W5lHvfT/DX2Y8TPlD6fzBT7wJ3TwLAv3&#10;uOpHj8KH89Q+HB+9A54Q24dJL3iNMsnSXgzxGprf0oPjYfew208sBTwtMrHCXetn9sKB8QcjDhe9&#10;FZ3vds3Ie4KJela/e6Q81LRhAlqD0dvBn3bTBb86hR+dms6oPvMVhXA+7KLc3+EXAi+4BTrdo2z0&#10;Kn7An6c7NIiJP0CVLbva5dCC1/JSaTAlGX8HkSTz75rwWt7zEs9Tn9b3dw+wQ0SoimD4owr110Rw&#10;dWhB35WjGie0V+3U8Nf48MM+CiSmv0f9cprMxyiR6KIaR3lk10mcSPUmJWb73hYQ20LEWl7OVDjA&#10;CBnFZDGzd54H21DpzJZuFIPtzlxLVescTQ+MVoSxY83eGPigP8EnjS9SzcerJ5qSZNgzNibTlMwh&#10;JBoAGLscIWKvb+93b8YA727Lt1uoSacjTOp+NJP6QSkmS8jv7Y7ao1NkLEwwroplCBMF8Q/XDt1F&#10;op4Ersh0FLEWD9zh2CCudRqKw4UdMysH1y2HNtby0vZT1I6ZZeMTGFqCWBJPVMFiVB5pa3lpOIhJ&#10;bvxEKpFaCOO7nwxkHUoyTfD/BR58cx4Zk4wNF/+Y3bCvO8qnTGgKkWWcmZWaUibTzPMWMW0FEiuC&#10;AmUJXnqMmopNn+TkM7WZG38jkyRrtyMLlWLN9pecY+hMbo2B7DlGI4e5tPREsyu+RYTDUEjcwm4I&#10;ckTRfYYvw6GAma9QOQ5D7YONZzDjkWXN2i0apeIII7N0l+WwGkVBcmZH61KSlxqyq+GPHU/nnPxj&#10;d/CKiYR+eJhG8eNREYC3nMaczruH+HGaK0YhzIfx1OLOJxA5FZ45F8NUeDvf4dcz5901JjB8GBfD&#10;W3Z87Cnni36FDluZJGQ/iM1O1E39wM4JF54uftR1jERFaohPFwNaRD0wggMU/jLfLuKA/RishHD7&#10;Nn+c6w3Dgl51/3A+xLUkdLYzf8ZvuJaEx3vusWxQXDCH3R/vTqecoWJPF4+/5RSau27+QTC3BFQX&#10;eonLRlr6IIwIWfbiqBwgwrmxeqxGSrUs6rUYWIclHeEJPWPdS2LU166F4EqL+IvqFkKIKj8TqnQN&#10;LQS2CyWEWzxTQVNmcdJKkyUeGbI4kK2dnykDaYnQw6fzSBSjPiNAdnFdzRg0q17Ls+aOTjuFIBkg&#10;/LnVEqTMxF8z4tOMVs2htxaTKgLFf1kY7Z21sFhTc3KGanpfma2oU+KScs1jjriXiB0J3/1DpTji&#10;wqSOpFFdodK7FbjQgMXzzj8Shx1i3LOu34CAf/UcL+8WZlHjb02ssJ/gzLpfjgiN2wlFr58Rgf1+&#10;rrPF4P4uTXQgVBaMA/WELgYkgzLMaxwlcJLs25GYlyEQOhXAD3bibd0JeFBCrRHHpQ2BWE5h/OQt&#10;+ks4oRNgjt/o4ULxW3ZiuESqTgw3Kvnrobhjuj+N+xzzNOxzXPzDY1hQ6wVRcG3bOwOKHzMP1+zi&#10;3hbuJeFOZ7yCYT5jcEHN0mMJORZd1ecSaW/L+BHP6ADXdmAS+Btixe8TXh/O3ELCz2vgvOWMtrLH&#10;LeGsYIn1okur28MdB4hTRnfGeMgbHVml2JRwAqJGgJ+MxEulTr4jyu5h0rIAAxJ+dRI/0Jothztr&#10;OOebNOTyVVTzRr8siTXn9opVpX57E+dtGNMvF/z2UQ7J3BjJ6trryD0godHFLg9ezIIRD801v6Fu&#10;q7Gwlqcg3lkLN8SNx2CyjNB0+GppNXOeGtV1VzapHBLxwb4koWDxi7nCjN/JRODYULDVqJ9oQtKb&#10;Om9YbpiknDDdwabTBPioWwhBT3fw84nbwz06ETWKwx1+j++qgiN8Rxj911GjNwOiH1ON5q+HgthG&#10;uibiQNbBRIFrkOW1RNx3DteRxBOytSdbcSYxGRicDH4XA42oQMCUKbNFj2cRkkwuGSqWdGqBCBKv&#10;lSk9IZyKhJZluUaOzPQHdQCR12yDHvIfAhh6IvV8nqmpMvWg1mJB3Tvn1ukgQTsOO1XzCCCTIIcL&#10;NO9pD0UCym1EUmfwJz2UBvhUEkmSStzmrTKj0/SybgVhU/RVcIhtVif+JMJFP8BB9amB8rbP+r0p&#10;lhmPAaDiRt/zhq3qcJ2nh8sev0q6x9rlyKclho4bj8Nvz3gefhhp8hZ/FLeiWL7H9wqiwz2QxRCN&#10;rUqYAoxr8cn/jHXmIixIpD0umYEohDChwSzGPzpe9Vas0KD9kNBVFQSiqQpPAUOBlmx8+EKHLOxm&#10;b1F1XlDCPPrdrUTQ/6PvvuhVXOgp0SeEEjwQhAERi0QNDaN3j+OBp6DR+3uawoFJAVBNhCNtvlWN&#10;1FK6EtCWFRf0uQmF6hJO/2/MSTymXpHO6prJ1j2mSmGVXxfOk5ZD6LYfemSlNKLtPxslFzeZxChY&#10;S59LIRNi5AUCnX9lThT86KHSQ7k8wQiQ9gEjfh/SYRbhL4wIfntbA8txg7kUXvadQyxX5uj5htdU&#10;QqEf8gFgrD60cGetxpitEQ/dCKf2mkA45gNcXlPFiUg4RlFgO2obE2CwRt9f/duiMIIpT00wHSRG&#10;NcsMDipwQ+WE5qQCCpwIQ9xp0CTkiv3NrPFPlUqGzdBRaDLH4nOw4ZDEo9GnQS6KPHlBjqCRJnp8&#10;BKAmh52k092BU5kGwtpfjheOUdFIXjWuTDqYytsLoDUVn0V13iBhv6jFdQVFrhJlDVbh01H+G9t8&#10;u0B70m6DDHVmhVDJCw8zUWGkVJ/IxBqjHtVggftmEoqCk2QNgCU4WFsrToEOBCWDOGU6pp74dXb5&#10;hYtImpEDjjhawVPqHd2SGO3IvUELciRRERvKLfkZhk5Bn20Y90AtvuDhtyyh14gMasoIjMl1+7FE&#10;AwtP4x8xFDBaMRoH6UnGgBTe31oZ6k1LDx6UFVBf8iCtUE1aIb9khsJwAG7GLPZyUPAOyyZMPHea&#10;WPK1IKivWT/RgrCBQCbriCCGscx0sptIG4YM/mVfhxHEvxQGdYUxHIAm/ISZt1rQofNiaS4wRadV&#10;IxirFKEFvOYToEA3iAw4ZTw+Ijs6Sz/iSqA6Ihk4kCex0b3MgqnRaBYFM4vsxC3n8+hXnBuDUB4V&#10;36IfMrkjMwrbMpCZcQF3NdNCUazBwSaKlbxHroqRHWa1sSqaTyGEMBmyhYfaYTiLUN9yQto3b7lx&#10;jx7uUghsAecNWNkXASM6ZkW7VI9pJN5uuBNSvtUN37SAWqmPFEr9+FtgK9LA4nM0DDf9EgYj0WdW&#10;ghavAGQWyB2KwWJRkRg0lh5nL2JWMDkYZZvFrgicPtRzGtjN9LtrLxgO9VD4Ab8gmAcQ8c5HXRyN&#10;w9eMFnZC8NZn+j6WF+MT4Fj5R2gZbxKTTJrokdGKkg6+Eu8AI/WseNFbe2oJ9RRNcaD5BdpTJhCl&#10;71LDkrL6Rf8TAlGO4fYyRO0ZianbWhYyvJZbG8l4UWH4sG4aSyN5iLljquRz+NpbxiyWTSO7XFDb&#10;dQPlmbpKGwa4JwdsWJ+hkN0DkjU1t4Z2AClpXc0DzbKLYq1fqKwfEyLZJuG+21NIJ6hO0lT8WwTf&#10;ec2XyEL6bypiO2y/zwBbwzCC/eVqfrlER+6Xy75WovhYpkO/nPmLbqpYGZuIxdgHLqgRvYiw+GoM&#10;Nls2Iu/wc3eirmC68g1mSpyGU+WgCAL5bbTYdR20QtslbomR+igPksqLj3Km1Jj8PNaQo0z0wrZS&#10;roBQeY5s+wRSO0A71NMiRFAReQxnNN1mSmbdwWKkdClfsb0gy4dfI0PVaQd//RYtjFvbfuOUvezA&#10;dF3gA3k6AOHumi80cemsizLow/iaDf0aNN50ik5z9r2nBI6oBoSIr7My1MxakFlep50OUmJH75ht&#10;5w23No84j3iYJtzz3O9wKHmYMVDs54tmbDwuwF2Aky7abnnJFjez64ZnIgZM+TT4plDDIU4NcLtL&#10;M6tw6naprZpJ5nVdYeiG7Oixmip2bbQ1dt5LgS+FSMQIydIYM22mFb1kuiXwiJgWUOiEvIBo7V3N&#10;oDxtMhYl73R0PpG7iLWcHFs+h8xk5La/VyyYPGg2StvBQZWySMvOM4oukOgAH5Ntu9UMjGAfdBvP&#10;YyujZaNphIT1SA2RJBqSRF7PTCKLExJex1amE6Ar3sGp9FgMTZY9qUy/PEAs9AwiVZpreb1F1KrX&#10;+IY848byNGbfYRdVN3uMJZrkTV8yaPGXkMZKA7Yqm1IPHonTeEqbmL6KvCh36ad2/MaMMGH6GUuu&#10;LANcdsIq66Ct/MEzGNRebNjWPgTTvex3G2KuLjDkzWN1LpjIYkdhr9N9XETF0mbe6VQTgNAlQZv2&#10;cBF97hMH5jfsXU+H+fBwOt795oIf3MKrn06by0GrqntE4n473e8POvLf4zA236OMaDp44X4UEnMi&#10;l2VoMt/BD9xazaGZ1+8XV5ENBUo9oYsdQqakKCoB3+Uqebw/Cxd9Uy0Z0zCqlgq6xUhLKte5e/2u&#10;GJ+cwd1gv3u5H+ju5wtjCx361DHh1hv+0yKAI23i4xFRqo9LZLChigROnAAcdbB0ZI+KhalOnhEW&#10;FO6ko1AcCPC2T1YLOp4Ku3+c8L4w1QOg8GVnGUZoOt4KG/JQdbEgIkos/LAZJp2MW2QOMpwgRF5b&#10;xPaA3MKbMMpBXAjA7ctbdEN3kJyBKDQuUs2nrpLQ0vJTfHhy2jeRsKOHZb5v87vvCAUJCOoFlErl&#10;5CIvnSSMpyXAYy1jqJQHdY4fdmpqO4eTLd+tSk445AR9qwiPmXFik5iwBQXw2qEYyrXkuBECy8mB&#10;a89+3ymKyYCYTPXvsGeCQPmMiWWp3foDbqFj2yQX4OyqsAC/qOvD4+gnLKfdEeK3BjCXm/Qs2Ykv&#10;9IFKv54NTY9PVhz1uDYMnhC3A57BgUOYUF1w5I0H3eVd1ytgnLaVjyPVC867tILvmt+F4ABQacgW&#10;NxoMgtZXo+S6Sj7i72Bnh6Qyr/I1NVirxkBemrhJB5/kMZogDkAUuG474WD6HPojOWJgxqNMXA/C&#10;yUoqu1JxrTizZgJSa0MI3D6HzBGCsvk2A9QA6ULjR5eTFYaAgmmcSQ15A8YhjI8l5Bi1lFeuc0Oz&#10;6i4RO6voY1WvUduAaJdqR/xWwbyksvrislRxo0/FK3Hz5y/ecPS77HaHh90Fz/Dh7by4NzBhEIZN&#10;38/bHjEGYvzjrwng+jXHvkfjH2rLo5ANNavdJJ84Rz9ZHTVGIDgI1zTrYSScsaFfOWt/qysaUuNz&#10;n37ACXtu2BLV2TR/Ugm3qHJEWYi63ABlrXyDd+iVW1Yl7taSjPIoM60RnBUSyQ97jza8qONLPbhV&#10;F00Gb+5BceR42uYbEuoWYqbxFrfz5Bsvk2DDN7siQaG1BLW0y7twvuHBqR5fJK3pWWoDe6to051q&#10;tdafFhSCKPSMdLtApLbDJov78/lE7hvW7etxNz/gPUWo23xbPR57jKao+yuc2OEh26Nv0B9xz+54&#10;dwY7n43EXTncC9QLUBEUNujDMQtlwiFEHQW3SwhIeVzNeEFW6XTfwZEL3aC26FH52eHmCTBGfewN&#10;6zSYP0F58s0HDGWIVoT/7YI1T4f5+jCfMQ9GfcJR+xG9weWq4+i8TDo+CjvPtcFQx9SYlWUxc8br&#10;HxvtqBBx0uFzRYqhZFxwVoH5aEYCT1TwdkZkD7VHNyBYubBqqDfKxLVRB+fKGZK+nNADcJRJRVdc&#10;SeK2ukygODdnbbLjjIlPzuLVqxnv/Qmnl4iBybzSPXP4j6DjhIUXrHCv1J2LCnnoNLDFhJf3Vunx&#10;1ztzGvGWJXa97h7OO5TYNOOduKisaPL1+G88vLx35cbl37v/z9q5LcmV4lD0Vxx+8Yvbk5X36of5&#10;n4m5/P/jrC3tDZyTWeVyREZ3uEhAF4QAIQTn0l2GNLBAmrXtuO5+oJPcOdvSbvvUXZUGwjXXVbFx&#10;aO5QN1ZXCtYQQwG2pa63gW0IIM1VQHeoPyNSKIqFYC5gZ9fsFippiSpGnXXc8uaH51dUQbY020yC&#10;PoUkBdP4YbLzlcduqXO1Eft28+SiJ46HUcfemOZeba1O+bGzYYWwUaEY7LErGKSgU9hFP7ys21IX&#10;FqejHArmT+Js7iaeDyQfMm4aGA1q3Mao2wbeu8iONXYKQ3Jy5L584E1dSKYqNm9CbfT9Z5R3zS0j&#10;z8BDnNXIh3KTuKBDJ23vfu3cLfFEgbFU0IG5P1cTvH9ULJu+w6BGaEN6xUjxx8z5HtFJL3H3lKLg&#10;CV6IqB8vnDEu57d3XB16dEI20+mi/QOH6y2smuT5jlSben3TjtvDNc8jJkZDK5yM8bd7twIRMZnY&#10;zmj50rZVhE+6qqRXQlDFliUpd+Qz4Kel6fFSt8aiLKP5EyJFsrj+hBnwpnQqjZl92uKnTD9r8GhI&#10;SGx0fDYp9SzhcJMWmxeVpuYimg+4iQ9PPudb/HAaqURQVxcV+cOr7wVh4R8vXF7hcuPxTlAm+w5N&#10;gd4t157jx2VqIqZZbztmK9QblsA6NpNZRdGxFsc6b6DD8aMpfPOYD5wCkeuHAh4IPHGJvK01BTjH&#10;q8dsNtfUM/ezFO+cEyYZndyiTWw3hg3GgC12bBAs9dgRazsyLsir0VW9ig3qundOrfLVVbnl+BVj&#10;BVb1v79Sq++csXEcn68UGIXuW+3uD4Qe5D2+uovCCvQexwmWHFV8IBv+rH8tHY2FOPzwq8RXtVXB&#10;Ich02ZNhWp30oNNf12T3ljA0FoE2+O+G5yAylerrwE0XmRTV0pjC10xIY0bKLEoaI8+lfwS8Fyds&#10;G82ui/ZUCrBY/AIPeyownab0X+vBV4h8yOEjkWfyyqimLCy0LPcsDB+k9msx2QBpHgW7wD8ynoqu&#10;1difQFAv1yYZ6mzaeICnxMrNiW/XdmO/cN3muiSWvs4oTie2pKfzlXF5yqj9ISfN7QcvQPXKzSY2&#10;9xKZa5h9mjVmuZbZT+ViWfaqLVMyjoKNTEfP/HX2dEEOzoYGq3QhfmE72Y8dfmm/zjc/OIu54r25&#10;jGNubWiQerdR9xjPfZlRnCRAsHiujtikOHToJryQ1/vlev914L49T0fp1QJd6sJQb1lrAcO9kFcL&#10;5DTz+tXKhGKRiC7rb3QxedLA5EVnldN5GQYbBVVRipGJLwHiQZOp5xMtbS1YjlINp/t1Lm1Rjyp9&#10;lOIsdgVFnMmf6QMp/OGEZHpjufASZpkgA7j0zkYgJqFqVVUTd1dAXqPmMzxV2DBUHDCDoil7vij6&#10;bcp3clIUqMEnTDAC/jviAxokRqANWI7NdMTBfzZ0tCNg8bb3X5Tt91P7C1q2nNlZ8gYR1el6O3LO&#10;hJQO5Wgko16rsw2P92+ctdqtyEwZYlgV+LZsAcl0kI3TDpPyuDSjYsgNkPR8eKHk4D5v/4FYGx3R&#10;L1dmHI0nLlacr1YcyZsvHZk15heMEoG8cLTiyGJmOeihN6JpOGOGEUKHbfAyXOXnvv64v916fjly&#10;XZp5r1/TkEecVjR/kmgLtHispj1PVRdI4br/lFLtHYRrqYOmwqwgn6GZENGSojJABj3r0I7K58Ub&#10;zsL4BhHnWHZd6vT46Ptds5Vg6Laz2+Us5hgzE62SBrVeVH9bKGFcVCqNyLiP6JrSYLxy1lvO2yiy&#10;dk6B0a+mCQmOgswgme8Eau2EP8GkqE2x/nTSWUhN33DOis96me+JL1LfdYURDAFMoTSZYkSVuiLF&#10;Jj8rVknVW8jMSQDmJseuq0sQ8nKCpCaqEXVgrMt8KnqhHWimH4G2DoWfUQ9J4iFt3AWdo84ppuIp&#10;2cwwOYBlS5RpyJwUjXAF05NwMmffkDIz6NCYSDlYo3u9UaEF4VfeiWKSYvkpWhqayngw4NbbotfN&#10;LPhbL7wYwcRyPmid5SiNoENvmGQGYLTcbJj9dft+/s5EUh4VNcXRG1N+kXV1XwRRDesmzWYiMIIB&#10;Smp18+VySFqOpP0ivFPOwiwFscxKvk3BRFt/HosnotkpxbT5awigKzN0Rt8kt4rHBSWxsShtQ215&#10;arybCbQois8ua5rPxtMXK7ralndzLjLoVFUps+GBnw20hVjsNgz/5mFbzifGBpxVEC1dbKZuu+Gh&#10;Oumb+jZvNH0ple6X/mfUmHmjXkBA7iMK7BD2AVYh4OZodLtgBEMlOkagA4+9cvckkysOal7D4cjG&#10;B2TvVOb8BkPTo+/IUf/xgm0Rxyi0NSRh6qe+9ErRydEAeoAEQyUhEXgu+tCbmmdqjdZhpbASNAoy&#10;dUNWyBYNbTlsmp/WkzlFO0GW4l2HdjeKTqd2xcVV6UinFkSVUbz9Gcyg04GDpXbdonUWJ6crTjKk&#10;BpNuGsDh6CNggwjNHiFIXFpo9sWT3jNg0AU1f78G++cQosx/NI6pxCk5NCuJOoPRx5QdT9XKUl/8&#10;fMszOM3mVocAxUV+8QGMnq5gC1qkXrmEsMf9dT2w7+WpXvwJZ6yc9zeff/qYOs/B8JAPH6A89xqy&#10;qPAz5pdiyaFlUT1QyZmaFcs18ObwC0EQ/NOAhOsRteTlH3lyo5+C0iYv+PzsAITa7/h0CiJ67aMJ&#10;Rgt7lLYuuK/dd00rjSFzYXKotTq5gSfjBWiODCNYXsGrTOaU3AUQdJNRxFlURJudHD/rtH/6dl27&#10;eIliUnewMNChYAqfqPq0UA7imEKKY5nySo0JOVKbASYDBk550AhcLUKFveldJGV3aSVnm4TAYIyE&#10;sd8rJ/egW/Ab4S64SFZFlSe7O6zJ8q8JKJWNLMOkdUNlLg80mExxk9oVD+7C/3Ip88TW1a9OCfmo&#10;arSEfaGoQ9pE8LJOtLwVfSuzrH8pHoylxRtibI4b9uSZzQiIfp7pI7awOo7QTwUk6vGoqvzC0c71&#10;zcOvy72ceexCeY2b3qsNqahq+7l9+X15NX2adY5iAIKW9mSm9OeOPFb4BwzlIezc6SAUquVIJHez&#10;UD1KSjg1x1YKvWS7nqBeGeXHdji8UmRXDovu16scgwfUQq/N3/yefUts2NjyCR77dVDF/hJKVlzi&#10;UMDl4bNWDlfZkOQVM3UyPPegeiHTF0JqiKxT9NENR8fxSvgyoezNT3fzzWF1YprYI/5oAWMO6cGu&#10;bnB8tIdUjZ/S1kqlN7alrc0CdioDrVbH7j/jkJrPQT5nESOmeJZm3InywDjnwc3EExYX5HNW+Xrm&#10;pFNiqZ5c88wwE33mjAW32vAgCqFoNKOUOhZUWmXZNrCbQp6mYzupdlJxzRDv2bIzwW3sG5nmNoQs&#10;WrSU196Kq7N2CfJm90++wC2Hqo7pgSbqSeFhignNDQkmJ97JjIucW18oMkvXePP7iK+LWB9mPUeX&#10;3HG7ESKVdUlbDz1z2LwyOw6vMSHuRJtnWM/OU8rNHUKX/EZNwijYlje/+rdSi2QL+CEzFRYVTZYa&#10;/jmiqbcR9u9hnmKfiNSkhG+RYjYslp/15tKvLRmIFx8tJoqb1tI051BxC9wQAv4SiNg1kQXCKD8k&#10;F7YGjYii1dbeWjXage9VHqg0pn7vu1Gku6Jg3IZZc222c0WT501buvJnvLORu/h+xaWumeNSqdXm&#10;lVPz7aIXGBU5d2D1JdJGZ+Dezdb33qfThgAYBuT3E5+H1/yMUYfvOhtfPD6c7RMuXZLQA5cEiSqO&#10;wZLB9MAf1LYHV1y4X5AwL3bLGNP3HFGemFwOMkBjjx5Z1RnmrAUWDoVCis6oLmMsmxLe1JRb1I5O&#10;ZDzkHu0gY2QqXVjoqaViYxZw3s/i/K3dAJrtl5oNrYyR+WmnV60GmmwUxmQGETXDHASNvf+EY/M+&#10;iS+IxMVcN20jT42crSg63WCx0Gz8plhsmKMJs8tslFXLOD+Hqfpu2WBjgCycb/Kayu9Ls0lAQ+V7&#10;jeU3BcvHQHSK3copfcIP08i16WWZqEG5G3X/+Nf//v3f//zNv//8PwAAAP//AwBQSwMEFAAGAAgA&#10;AAAhANznZTzfAAAACgEAAA8AAABkcnMvZG93bnJldi54bWxMj01LxDAURfeC/yE8wZ2TOB+1U5sO&#10;IghuFBwFt5kmNsHkpTaZtuOv97nS5eUd7ju33s3Bs9EMyUWUcL0QwAy2UTvsJLy9PlyVwFJWqJWP&#10;aCScTIJdc35Wq0rHCV/MuM8doxJMlZJgc+4rzlNrTVBpEXuDdPuIQ1CZ4tBxPaiJyoPnSyEKHpRD&#10;+mBVb+6taT/3xyBh+Xhyz0/vZXDTzfcorC9w7L+kvLyY726BZTPnPxh+9UkdGnI6xCPqxDzlbUGk&#10;hM1arIARsFqXtOUgoSw2W+BNzf9PaH4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TmAJIkBAAAyAwAADgAAAAAAAAAAAAAAAAA8AgAAZHJzL2Uyb0RvYy54&#10;bWxQSwECLQAUAAYACAAAACEARzBxEcJDAADMAAEAEAAAAAAAAAAAAAAAAADxAwAAZHJzL2luay9p&#10;bmsxLnhtbFBLAQItABQABgAIAAAAIQDc52U83wAAAAoBAAAPAAAAAAAAAAAAAAAAAOFHAABkcnMv&#10;ZG93bnJldi54bWxQSwECLQAUAAYACAAAACEAeRi8nb8AAAAhAQAAGQAAAAAAAAAAAAAAAADtSAAA&#10;ZHJzL19yZWxzL2Uyb0RvYy54bWwucmVsc1BLBQYAAAAABgAGAHgBAADjSQAAAAA=&#10;">
                <v:imagedata r:id="rId36" o:title=""/>
              </v:shape>
            </w:pict>
          </mc:Fallback>
        </mc:AlternateContent>
      </w:r>
      <w:r>
        <w:rPr>
          <w:b/>
          <w:bCs/>
          <w:noProof/>
        </w:rPr>
        <mc:AlternateContent>
          <mc:Choice Requires="wpi">
            <w:drawing>
              <wp:anchor distT="0" distB="0" distL="114300" distR="114300" simplePos="0" relativeHeight="251823104" behindDoc="0" locked="0" layoutInCell="1" allowOverlap="1" wp14:anchorId="57C885CC" wp14:editId="276AE8AA">
                <wp:simplePos x="0" y="0"/>
                <wp:positionH relativeFrom="column">
                  <wp:posOffset>2519680</wp:posOffset>
                </wp:positionH>
                <wp:positionV relativeFrom="paragraph">
                  <wp:posOffset>540385</wp:posOffset>
                </wp:positionV>
                <wp:extent cx="1055760" cy="514985"/>
                <wp:effectExtent l="38100" t="38100" r="49530" b="37465"/>
                <wp:wrapNone/>
                <wp:docPr id="168" name="Ink 168"/>
                <wp:cNvGraphicFramePr/>
                <a:graphic xmlns:a="http://schemas.openxmlformats.org/drawingml/2006/main">
                  <a:graphicData uri="http://schemas.microsoft.com/office/word/2010/wordprocessingInk">
                    <w14:contentPart bwMode="auto" r:id="rId37">
                      <w14:nvContentPartPr>
                        <w14:cNvContentPartPr/>
                      </w14:nvContentPartPr>
                      <w14:xfrm>
                        <a:off x="0" y="0"/>
                        <a:ext cx="1055760" cy="514985"/>
                      </w14:xfrm>
                    </w14:contentPart>
                  </a:graphicData>
                </a:graphic>
              </wp:anchor>
            </w:drawing>
          </mc:Choice>
          <mc:Fallback>
            <w:pict>
              <v:shape w14:anchorId="092696E1" id="Ink 168" o:spid="_x0000_s1026" type="#_x0000_t75" style="position:absolute;margin-left:198.05pt;margin-top:42.2pt;width:83.85pt;height:41.25pt;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lLIZSMAQAAMQMAAA4AAABkcnMvZTJvRG9jLnhtbJxSy27CMBC8V+o/&#10;WL6XJJRnROBQVIlDKYf2A1zHJlZjb7Q2BP6+mwAFWlWVuETeHXsys7OT2c6WbKvQG3AZTzoxZ8pJ&#10;yI1bZ/z97flhxJkPwuWiBKcyvleez6b3d5O6SlUXCihzhYxInE/rKuNFCFUaRV4WygrfgUo5AjWg&#10;FYFKXEc5iprYbRl143gQ1YB5hSCV99SdH0A+bfm1VjK8au1VYGXGe49dkheaQzLmDOkwjOnw0XZG&#10;PJpORLpGURVGHiWJGxRZYRwJ+KaaiyDYBs0vKmskggcdOhJsBFobqVo/5CyJfzhbuM/GVdKTG0wl&#10;uKBcWAkMp9m1wC2/sCVNoH6BnNIRmwD8yEjj+T+Mg+g5yI0lPYdEUJUi0Dr4wlSexpyaPOO4yJOz&#10;frd9OjtY4dnXcrtC1txPBrQ4TlgSRc5ZU1I8J/vL6/eEREfoL+adRttkQoLZLuO0B/vm20audoFJ&#10;aiZxvz8cECQJ6ye98ajfXDhRHyhO1UUEdOUq7Mu6eX6x6dMvAAAA//8DAFBLAwQUAAYACAAAACEA&#10;e3RzQUsMAABTKgAAEAAAAGRycy9pbmsvaW5rMS54bWzUWktvI7kRvgfIfyA6B11EuUn2S4O1Fzns&#10;AAESbJDdAMnRa2vGwtryQNY89t/nqxfJtqR5BN7DwoZFFau+erLIZvu77z893LsPm/3T9nF32YRV&#10;27jN7ubxdrt7e9n8++fXfmrc0+F6d3t9/7jbXDa/bZ6a76/+/KfvtrtfH+5f4a8Dwu6JRg/3l83d&#10;4fDu1cXFx48fVx/T6nH/9iK2bbr42+7Xf/y9uVKp282b7W57gMonI9087g6bTwcCe7W9vWxuDp/a&#10;zA/snx7f7282eZoo+5vCcdhf32xeP+4frg8Z8e56t9vcu931A+z+T+MOv73DYAs9bzf7xj1s4bCP&#10;q9CN3fTDGoTrT5dN9f09THyCJQ/NxWnM//4OmK+PMcmsFMdhbJyadLv5cM6mH/96BmBAZrP427Pi&#10;P5wWXx9JX3DCX50P/D/3j+82+8N2U3IsGdGJ39yNfOfkSJb2m6fH+/dUGI37cH3/HvkKbVt0h4sT&#10;2TjGQ2JeFA9JOYtXG3cqL8fWUYrOwj1z93ZznKoTiMjaNyJq+jQFCsm50pm85qz2D9uHDTrBw7u8&#10;CA9PcJ7IPx323C9iG9a+HX0Yfg7tq4TfftXHNRWb6ZNlbpi/7N8/3WW8X/ZlQfNM9lSc+7i9Pdzl&#10;wmhXbexzTdd1cUr2brN9e3f4rLCayNLZ4BOtikveacP61+bNZfMX7laOJYXArvTrwYVu7YZ2ah1+&#10;lgs/LfywSG1YtIt22QxN34R1aNqmXUYX3NQzGzHHYEOfYh6GtOZx8JMbonEPPrTBvrTeJAMQSSso&#10;mdYqDXNK40lhVAGIEFHniSjTRFBixHQaGD2C1rouiGE+RDf4BKdJc0iDH3vMTx1/9yGMbuh97CUg&#10;VhUcUauJrw0vV96Pb948bQ6XTd+3q3Ecm6shTW6CQaHvpomVLlJYoCIXIY29hD01PuC3XfccebD5&#10;qBnyHGuWW/tEnxRA+SSHEDbljGDVYaJoqIvBJT+ylKcgaRwgNqCPEf3lfB6mdoyrqY/NVRjhbAio&#10;tzFGiTW5uojtWlxGhTWJ/rTLDjkMo9gYRjjZB8kkoqCZHmH7OrH7y9D6ziVlCcPk0+jCMFq6U+8S&#10;EMeoTnfJ8RSCFUH3cZAs+ABFSDzHYIlwORSKfqG60mSB4lMv9gy+8+tJip9scKPE+OUiOLYpTivs&#10;rc1VTJ0LsR1d3yGKMGPJAQyxkwD6ocEvVi7HsCdfNEBksi0QCi0L66cUj06TtzJbi4CkIsI2E2FS&#10;RjQcfArNBpApC5aJJlOb5tFq2DgEs/WDNAx4jcKxAjBgGGrKThhNjvAPVkaWQK4FnWZslGkyx75l&#10;iRy3SiKjKBckUKHB92r55GDwWmptRH0kpRO7DPG3MuS8mQgCOtMgnvvBYeloR/O9G719QflPbp07&#10;cOW3QOuSITtZPzHQsPcqFGmFWUGHzjwhZjEYAmpwhVCwWA2jFhozPpcuEVM8jraKVz1M9dIscAQF&#10;nwiBmH6q7Zll5JmawdKMTl2RZOcx0NQL0ea/TGQcCBXM4k2lfAZUZGxUfLSCYsgyfTyqE5ndLThf&#10;UKgOQgs2Ayf1OTPcFBZGovA3rhxRuaSep60ZS9SNVji91yFme6c7P3bXGPEVSMsIvSg0KdQAa5O3&#10;1jlE15l6NHbd4ZYB+xNvFZCmdRStb9s2AHrxv4qjYmG6BAUboJUAVo8Oi3QJRREuIwv3DLGIsD16&#10;CIL7g0vwCNJLqPTJJhBKjeG8dCTEMEVni1oaySwkdLZyk2ByfrA8RCcMWPs+b+uFA+1Edjra/yWW&#10;ONPBJmu6vGdMklB0FfTcrhVM1sIekRWVnSetM6I6Qis7Gw9zOikfkDpst8IcUUoxinnFawXgNB+D&#10;neHL1llwVPn/iWIZ+HZbVD/0Us6yWScBPz+bq9XieMb1Iz4KrgRYFHAKIfwy6o5QWBXrmKtDaplK&#10;u3pvBzNa2UMrRzg6n47CM3Ot0sDxn20STKGsmrK692u8Ofikm/WftO8ZUcIFzKxbGaAHbUpXEOCC&#10;rg1s0zgFih9myfNaU/1qx9fMZu2WwGdmikPfAFhMOII+hfJFdSUqefT1dVWM+ezInk6w8yH0elzB&#10;BjH6AWd8mI3+hdOWVtRJNywj4KSnPhbyOFYhaTwmIXYA+7ktC5MBPk3JNBE1coUIaaXxh3AWRp0E&#10;DqatHVXTGRyMikPqBKZgF5hq9pQEaLLXEoIemWeGMTKbU4mbhzBBjZhbCyz81GcA4hMjbYD5Yu9s&#10;moUxDX48hDES2r7TpylRyFRVrppUqUoTvLEucUCwh7EBR9+gW0hhJU7hpmfDMPlgD3V0iO71bAIU&#10;CwfC5jM54KDR41ZE6oP3Sr0sMH4zUUJA5ZjWWlnYWKNLbAr3KmEpps1GaiPR/mh8GjmNxB/YkSoh&#10;ufyrVSZlSOVXj77aX334a3EEHlotF/QyHJX1dgK3GC7lsxgdkW1HdDgNhVG2FfQ43FPYk2TvUZt6&#10;zYYnTxyj9T7AQxy3H8HaHFYUTtk9l+ZLXkngKmWV2r65GtGWQ0S54xpN2w3fSeCqqVzqTBNfSCCA&#10;uJiRwyWN1eZZXKtFH/RBgfqZ7Ll0PCi7L8vRluz1NgnRRTMAmXu2TCe6R2Aa3XRFu6bEE4w+72JS&#10;hYD+O1yAjbHr8cZqCri+GXB2GHGnMa6j2CTXN6Nd3+DOr2s6vQLD9aq3ax6Etyo4keW/7Jn2DipR&#10;4eJi1fVZ0TBpRP3UquZvVfcugNQhUZB6XMdTDUpV+hwZJHIYaB9doqsjxcpBfElv1rDx+ny/KgmZ&#10;mUtYhpYXIV+qRBXD/TGeRUp6tTgoCmjX+GD783UzItGWStMzG7hAzswoXZPTtUQMmhoaiqdM1MMd&#10;FrGVLR1Y9W4VqLCOsEqEmZSJOi0fyqlRZrvFL4QPhxp9FgPkgC1JTcT9jiQBGnB20Vug4DsEX1iw&#10;B2V7kSeypi4HfFcoNurZ7Bdoaj5ZLC6dQn7m++fUmTFnRBR9Fk0YX6JtJxvCkbDQyJooQm+7vfrF&#10;mTGl+gmapY2nLQTsq3iJFPhJQwnHcR8MWdxN40pPhgSlrHmFVjnmzKgMHm8lUXjyTnarXMub05A3&#10;U+hT4AlUgPlqXJGwHpVIlmZOHqjLRszzCBNZRNOQsOmMTiQjVjIGWRtsjKQ7vwkyImEX21QjEwQd&#10;juk0G8MGFXCM8mxBzPYoCT5UiAnHeV27SBDdKwioAIFXY2lSrJd3CvM3K1VvibOksBCLxcA28ygK&#10;BUgdnnHql7qqsd7tngz1ofIzIQOleAg8/taKhAiZSvpraMx+jFipMdUVJ5SomuI4kZSIaFk7wrxe&#10;1qphswRULkbUozRqOtTr40GZr0aihJKCXQgHI04vTkL0sgdsS2zjOCWxAPXU4xTgfsnpKyAcwHAv&#10;OeRAWWyLK8XBCitPE+04eCApoj1ZcNFlLRomiogJ59AlBM8MokaOl5QjN5kXPLYlvNpcTXHAUWRE&#10;oAb4v8bbMo4eXj8ufFp0Qzm2yas4CzsnsESVHSCazVfraxYxzYP5DBEVpZSVYRnRmvOd1AQz4M4Y&#10;iKfFiiqqOAaRti7DsuYLI1Up3UMTJi86vZoqvJDNUKgZhTJjK0fxrI2q1W5Mb//0SEESIgUhM4sJ&#10;rJV6sEyXWbprpStxAYt4YsUrTDWSCjvaaUY7EoVDjSRdBqduIgag4sJbHjLoaCAPAdx9jPnYMgXi&#10;aFegFg28EMXBWY4Z9DzCtygUx+IHYQu+GopZUIqpcF06Myo+H3AgUTgoRoQpFJY3t/STNRqNtWlc&#10;jUafYgVQjpBLzRZZGvUab7wO83ZkPGFEgcRkjtIpRrKKfmaFnhlpIF+4tsVelSCvM2OhFXvJLRUm&#10;V0VYKRQezKkLa1TbaJthVT0qAxg7vmvMWHdmRBHh/yPYCwJN1qKzFNuhxmeT8T826LHGTE9heJJl&#10;zGXX4xYO5W0vRXBxQo2INYwTPZeFVt4FLeklRtf6sZWSY3T1FDYTjraJiH0UF4GSvxIuGgk/iYpx&#10;VVzNWg22+pCL1QLM4cQSsurAkVNBdRmrPOtFsetPnfSa6BEadha2oWMoVEldlYVscx1jUQ6dlU8E&#10;YkBZf6U00cWAMVAD1C1TC+dsAGa6VANgiwOiTFw1fDxG4xaCXcROjbOyVA9tcArBnMwAJDpYS35x&#10;MsYrf6kSPUiom6pmFhrF4qf3wd69U2/B5Yj818azrbP809jV/wAAAP//AwBQSwMEFAAGAAgAAAAh&#10;AFCKM2rgAAAACgEAAA8AAABkcnMvZG93bnJldi54bWxMj8FOwzAQRO9I/IO1SNyoU1KsNsSpKJJR&#10;rxSE2psTb5OI2A6x2wS+nu0Jjqt9mnmTryfbsTMOofVOwnyWAENXedO6WsL7m7pbAgtRO6M771DC&#10;NwZYF9dXuc6MH90rnnexZhTiQqYlNDH2GeehatDqMPM9Ovod/WB1pHOouRn0SOG24/dJIrjVraOG&#10;Rvf43GD1uTtZCQNXfq8+tl9HtdmU6ahetocfK+XtzfT0CCziFP9guOiTOhTkVPqTM4F1EtKVmBMq&#10;YblYACPgQaS0pSRSiBXwIuf/JxS/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BlLIZSMAQAAMQMAAA4AAAAAAAAAAAAAAAAAPAIAAGRycy9lMm9Eb2MueG1s&#10;UEsBAi0AFAAGAAgAAAAhAHt0c0FLDAAAUyoAABAAAAAAAAAAAAAAAAAA9AMAAGRycy9pbmsvaW5r&#10;MS54bWxQSwECLQAUAAYACAAAACEAUIozauAAAAAKAQAADwAAAAAAAAAAAAAAAABtEAAAZHJzL2Rv&#10;d25yZXYueG1sUEsBAi0AFAAGAAgAAAAhAHkYvJ2/AAAAIQEAABkAAAAAAAAAAAAAAAAAehEAAGRy&#10;cy9fcmVscy9lMm9Eb2MueG1sLnJlbHNQSwUGAAAAAAYABgB4AQAAcBIAAAAA&#10;">
                <v:imagedata r:id="rId38" o:title=""/>
              </v:shape>
            </w:pict>
          </mc:Fallback>
        </mc:AlternateContent>
      </w:r>
      <w:r>
        <w:rPr>
          <w:b/>
          <w:bCs/>
          <w:noProof/>
        </w:rPr>
        <mc:AlternateContent>
          <mc:Choice Requires="wpi">
            <w:drawing>
              <wp:anchor distT="0" distB="0" distL="114300" distR="114300" simplePos="0" relativeHeight="251815936" behindDoc="0" locked="0" layoutInCell="1" allowOverlap="1" wp14:anchorId="7AF68B2D" wp14:editId="38A07872">
                <wp:simplePos x="0" y="0"/>
                <wp:positionH relativeFrom="column">
                  <wp:posOffset>2517140</wp:posOffset>
                </wp:positionH>
                <wp:positionV relativeFrom="paragraph">
                  <wp:posOffset>4013835</wp:posOffset>
                </wp:positionV>
                <wp:extent cx="513080" cy="379095"/>
                <wp:effectExtent l="38100" t="38100" r="1270" b="40005"/>
                <wp:wrapNone/>
                <wp:docPr id="161" name="Ink 161"/>
                <wp:cNvGraphicFramePr/>
                <a:graphic xmlns:a="http://schemas.openxmlformats.org/drawingml/2006/main">
                  <a:graphicData uri="http://schemas.microsoft.com/office/word/2010/wordprocessingInk">
                    <w14:contentPart bwMode="auto" r:id="rId39">
                      <w14:nvContentPartPr>
                        <w14:cNvContentPartPr/>
                      </w14:nvContentPartPr>
                      <w14:xfrm>
                        <a:off x="0" y="0"/>
                        <a:ext cx="513080" cy="379095"/>
                      </w14:xfrm>
                    </w14:contentPart>
                  </a:graphicData>
                </a:graphic>
              </wp:anchor>
            </w:drawing>
          </mc:Choice>
          <mc:Fallback>
            <w:pict>
              <v:shape w14:anchorId="08FED104" id="Ink 161" o:spid="_x0000_s1026" type="#_x0000_t75" style="position:absolute;margin-left:197.85pt;margin-top:315.7pt;width:41.1pt;height:30.55pt;z-index:251815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6JmCCGAQAAMAMAAA4AAABkcnMvZTJvRG9jLnhtbJxS0U7CMBR9N/Ef&#10;mr7LNhCEhc0HiYkPIg/6AaVrWePau9wWBn/v3WCCGmPiS3NvT3t6zj2d3+9txXYKvQGX8WQQc6ac&#10;hMK4TcbfXh9vppz5IFwhKnAq4wfl+X1+fTVv6lQNoYSqUMiIxPm0qTNehlCnUeRlqazwA6iVI1AD&#10;WhGoxU1UoGiI3VbRMI4nUQNY1AhSeU+7iyPI845fayXDi9ZeBVZl/HY0TDgLXUE6sS/WpyLK5yLd&#10;oKhLI0+SxD8UWWEcCfikWogg2BbNDyprJIIHHQYSbARaG6k6P+Qsib85e3LvravkVm4xleCCcmEl&#10;MPSz64D/PGErztbNMxSUjtgG4CdGGs/fYRxFL0BuLek5JoKqEoG+gy9N7WnMqSkyjk9Fctbvdg9n&#10;Bys8+1ruVsja88mEonLCkihyztqW4untL7/eJyQ6Qb8x7zXaNhMSzPYZp/gP7dpFrvaBSdocJ6N4&#10;SogkaHQ3i2fjFu+Zjwx9d5EAHfmS9WXfXr/46PkHAAAA//8DAFBLAwQUAAYACAAAACEAJQ6lMwYD&#10;AAAHCAAAEAAAAGRycy9pbmsvaW5rMS54bWy0VE2P2jAQvVfqf7DcAxcM/oqToA2rHhapUqutulup&#10;PWbBQLQkQYlZ2H/f8UcCWqBqpfZAsGfmvZnxG/vm9lBu0Itu2qKuMsxGFCNdzetFUa0y/P1xRhKM&#10;WpNXi3xTVzrDr7rFt9P3726K6rncTOCLgKFq7arcZHhtzHYyHu/3+9FejOpmNeaUivGn6vnLZzwN&#10;qIVeFlVhIGXbmeZ1ZfTBWLJJscjw3BxoHw/cD/WumevebS3N/BhhmnyuZ3VT5qZnXOdVpTeoykuo&#10;+wdG5nULiwLyrHSDUVlAw4SPmIxlcpeCIT9k+GS/gxJbqKTE48ucP/8D5+yc05YleKxijEJJC/1y&#10;rab7j1cIFCjbw1dX4XeX4ekZeuwEn1w/+K9NvdWNKfRRY69IcLyiud87cbxKjW7rzc4OBkYv+WYH&#10;ejFKj7nZ+IIa53wgzD/lA1Gu8p0Wd0mX8+qsRFfp3rS70OdSXWAE1f6SMcgXJAiUTqvg6e9cN/um&#10;KDW8BOW2v4Smheat+cE07r3glKWExoSpR0Yngk2oGsmY2WHr8vlr3nE+Nbt23fM9NccL7Tx9p765&#10;fbEw634w6IjyqJ/p07m4hF3rYrU2vwWHEh26L/jCU+VGHoUH65teZviDe62QQ3qDa4XHKWI04ihW&#10;kUIU0eEgGtCBUAy+dIglpvAAKftHh5QwwlwQBKKw8hYAgi14XZh3Mx8GbjDy4LdG7xZEkDR2lCwi&#10;KZKx33SJACeIJL2Zc8QUUjY9HUaUCIl47KkSoqATGfn6AMRE7DuKEiITxNKUOx8XBOTvdkQxyGq9&#10;vgqqiIJt4qGEQcaEEh75JFLCkiRp4oJJkqAotk5fEBEIDohJl6cbJydFN0x/qosb2fvlstUmw4li&#10;oyhK8JQhnkKTnIFe9gCsRAMeCy8VKISl/TgpEBRuY+BHROjNnqqUzhwRiRjrQlxzNrgX81Q3Cwgg&#10;0FB5AkbteQclEkakQsKfEZEp1AmZhAMlikQgvEqDl8MhgTiKhjME+STk5dQp/+bUjhd9+gsAAP//&#10;AwBQSwMEFAAGAAgAAAAhAIRGtJ3iAAAACwEAAA8AAABkcnMvZG93bnJldi54bWxMj01PwzAMhu9I&#10;/IfISNxYus+upek0ECDBAdExiavXZG1F45Qm2zp+PeYER9uPXj9vthpsK46m940jBeNRBMJQ6XRD&#10;lYLt++PNEoQPSBpbR0bB2XhY5ZcXGabanagwx02oBIeQT1FBHUKXSunL2lj0I9cZ4tve9RYDj30l&#10;dY8nDretnETRQlpsiD/U2Jn72pSfm4NVQFh8PGzviuf911I/vb5VL/a7QKWur4b1LYhghvAHw68+&#10;q0POTjt3IO1Fq2CazGNGFSym4xkIJmZxnIDY8SaZzEHmmfzfIf8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omYIIYBAAAwAwAADgAAAAAAAAAAAAAAAAA8&#10;AgAAZHJzL2Uyb0RvYy54bWxQSwECLQAUAAYACAAAACEAJQ6lMwYDAAAHCAAAEAAAAAAAAAAAAAAA&#10;AADuAwAAZHJzL2luay9pbmsxLnhtbFBLAQItABQABgAIAAAAIQCERrSd4gAAAAsBAAAPAAAAAAAA&#10;AAAAAAAAACIHAABkcnMvZG93bnJldi54bWxQSwECLQAUAAYACAAAACEAeRi8nb8AAAAhAQAAGQAA&#10;AAAAAAAAAAAAAAAxCAAAZHJzL19yZWxzL2Uyb0RvYy54bWwucmVsc1BLBQYAAAAABgAGAHgBAAAn&#10;CQAAAAA=&#10;">
                <v:imagedata r:id="rId40" o:title=""/>
              </v:shape>
            </w:pict>
          </mc:Fallback>
        </mc:AlternateContent>
      </w:r>
      <w:r>
        <w:rPr>
          <w:b/>
          <w:bCs/>
          <w:noProof/>
        </w:rPr>
        <mc:AlternateContent>
          <mc:Choice Requires="wpi">
            <w:drawing>
              <wp:anchor distT="0" distB="0" distL="114300" distR="114300" simplePos="0" relativeHeight="251812864" behindDoc="0" locked="0" layoutInCell="1" allowOverlap="1" wp14:anchorId="07C8EB02" wp14:editId="25A1E761">
                <wp:simplePos x="0" y="0"/>
                <wp:positionH relativeFrom="column">
                  <wp:posOffset>672275</wp:posOffset>
                </wp:positionH>
                <wp:positionV relativeFrom="paragraph">
                  <wp:posOffset>2831063</wp:posOffset>
                </wp:positionV>
                <wp:extent cx="1029960" cy="650880"/>
                <wp:effectExtent l="38100" t="38100" r="18415" b="34925"/>
                <wp:wrapNone/>
                <wp:docPr id="158" name="Ink 158"/>
                <wp:cNvGraphicFramePr/>
                <a:graphic xmlns:a="http://schemas.openxmlformats.org/drawingml/2006/main">
                  <a:graphicData uri="http://schemas.microsoft.com/office/word/2010/wordprocessingInk">
                    <w14:contentPart bwMode="auto" r:id="rId41">
                      <w14:nvContentPartPr>
                        <w14:cNvContentPartPr/>
                      </w14:nvContentPartPr>
                      <w14:xfrm>
                        <a:off x="0" y="0"/>
                        <a:ext cx="1029960" cy="650880"/>
                      </w14:xfrm>
                    </w14:contentPart>
                  </a:graphicData>
                </a:graphic>
              </wp:anchor>
            </w:drawing>
          </mc:Choice>
          <mc:Fallback>
            <w:pict>
              <v:shape w14:anchorId="512CF85B" id="Ink 158" o:spid="_x0000_s1026" type="#_x0000_t75" style="position:absolute;margin-left:52.6pt;margin-top:222.55pt;width:81.85pt;height:51.95pt;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iCbaJAQAAMQMAAA4AAABkcnMvZTJvRG9jLnhtbJxSQW7CMBC8V+of&#10;LN9LEgoIIgKHokocSjm0D3Adm1iNvdHaEPh9N4EUaFVV4hJ5d5zxzM5O53tbsp1Cb8BlPOnFnCkn&#10;ITduk/H3t+eHMWc+CJeLEpzK+EF5Pp/d303rKlV9KKDMFTIicT6tq4wXIVRpFHlZKCt8DyrlCNSA&#10;VgQqcRPlKGpit2XUj+NRVAPmFYJU3lN3cQT5rOXXWsnwqrVXgZUZHzz2SV7oDkiHyWDI2UfbGfJo&#10;NhXpBkVVGHmSJG5QZIVxJOCbaiGCYFs0v6iskQgedOhJsBFobaRq/ZCzJP7hbOk+G1fJQG4xleCC&#10;cmEtMHSza4FbnrAlTaB+gZzSEdsA/MRI4/k/jKPoBcitJT3HRFCVItA6+MJUnjNMTZ5xXObJWb/b&#10;PZ0drPHsa7VbI2vuJ0NaHCcsiSLnrCkpns7+6vp/QqIT9BfzXqNtMiHBbJ9x2oND820jV/vAJDWT&#10;uD+ZjAiShI2G8XjcXuiojxRddREBvX4V9mXdKLvY9NkXAAAA//8DAFBLAwQUAAYACAAAACEAz88S&#10;yFMEAAAvDAAAEAAAAGRycy9pbmsvaW5rMS54bWy0VtuO2zYQfS/QfyDUh30xbV4kSjLiDfqQBQq0&#10;SNGkQPro2MpaiC0vZO3t73uGHFJKbQco0GKxC3IuZ85cONo3b18Oe/HU9Kf22K0yPVeZaLrNcdt2&#10;96vsz493ssrEaVh32/X+2DWr7LU5ZW9vf/zhTdt9PeyX+CuA0J3odNivst0wPCwXi+fn5/mznR/7&#10;+4VRyi5+6b7+9mt2y17b5kvbtQNCnqJoc+yG5mUgsGW7XWWb4UUle2B/OD72myapSdJvRouhX2+a&#10;u2N/WA8JcbfuumYvuvUBvD9lYnh9wKFFnPumz8ShRcLSzHVe5tW7GoL1yyqb3B9B8QQmh2xxGfOv&#10;/wHz7hyTaFlTujITTGnbPF3j9P7nKwAOnU3u91fd3112r8+8F77hy+uF/70/PjT90DZjj0NHWPEq&#10;NuHumxO61Den4/6RBiMTT+v9I/qllRpj68WFbpzjoTH/KR6achVvSu5SX87ZUYuuwv0j3W1z3qoL&#10;iOjav0Tk9nELGNL3ijXpzcXZH9pDg01weEiPcDgheRJ/GHq/L4zStVSl1O6jVkurlyqfa5fTsMV4&#10;4ZlHzM/942mX8D7344P2mpRpSO653Q67NBhqrkyRZno6F5d8d017vxu+68wUvXcifGFV+ZEXvLD+&#10;aL6ssp/8thLeMwh8KsZUudDKCZdrJ5RQsxupS/zeGFPcqBs1y3QmdaboZwZ9+JlJXchCwsb7yEpq&#10;YXU461IakRvjb9oKLbQNFxRdaFlU7GQpoPV/CTonBxCQeSkKGeW2FqUwVeCmRQE4b1RVwhhpqtJf&#10;dQUPJBJ0FM8WorL+6rTUuDvmAHRjZZ4zokbcQk345TJe81rqCpmEENJVotAyXsuaeFqE8XQM6NQg&#10;Ha55JcMJ6VABODFrRR6zBCvngWGikonn4REvybRg/QwpRVBUpOaz1jI0hDCTBeof9eMpaT01H9Ek&#10;7eg75ROZW3QnDwWbqhloRrLQB5AMYbws1GACnSiQNXsI1iNBxp4xeaTk0CoOLNElNId7KM0kTkAC&#10;DssIMcgwLiyje7RLMkPDxfMEdCcNJgqsJ1xG9uMJTFMkLuGkPZrCJKBcWmkwU4zKfqDKQzIrjKxF&#10;tJA5VZDfjkJBAmXIcvYkAwxhaIYGJ0wIXhzBOydtjWDhJkt6RMJWoQsGfhhRvmGfk94pHnQNTAx7&#10;HniCcnxYTmFmpStC2RGtxOoArdoP4AyWMQ/UJFbFYlGgV9EGQ4+2ac3vxqfkCUeHb2Y3TgGEE33I&#10;Pnhxm8lgxEIlHOhxDCfQSCREZfFGsY5p2qgqZ8KJKbQBHf44BFM4JSFEZ0IUgHYGRcU+TOuR6wLp&#10;+DADzkiQ+EzXwjhtsIwPYxQy+ZjemTehBXCsbBn3NE0Gz+KkzCB1MauIMManpU8LkqiSC688OkeK&#10;34Cl+TWUeFycGFm85cgJW7kW6ebwFsA3fksqlM5IfK8QMX6s/YcufQnxD8Ht3wAAAP//AwBQSwME&#10;FAAGAAgAAAAhAOcfOOneAAAACwEAAA8AAABkcnMvZG93bnJldi54bWxMj8FOwzAQRO9I/IO1SNyo&#10;3TSp0jROhZB6RdBWnJ14SVLidWS7Sfh7zAmOo32aeVseFjOwCZ3vLUlYrwQwpMbqnloJl/PxKQfm&#10;gyKtBkso4Rs9HKr7u1IV2s70jtMptCyWkC+UhC6EseDcNx0a5Vd2RIq3T+uMCjG6lmun5lhuBp4I&#10;seVG9RQXOjXiS4fN1+lmJORTn73WNI9ndz3azSZP3Bv/kPLxYXneAwu4hD8YfvWjOlTRqbY30p4N&#10;MYssiaiENM3WwCKRbPMdsFpClu4E8Krk/3+ofg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1Ygm2iQEAADEDAAAOAAAAAAAAAAAAAAAAADwCAABkcnMvZTJv&#10;RG9jLnhtbFBLAQItABQABgAIAAAAIQDPzxLIUwQAAC8MAAAQAAAAAAAAAAAAAAAAAPEDAABkcnMv&#10;aW5rL2luazEueG1sUEsBAi0AFAAGAAgAAAAhAOcfOOneAAAACwEAAA8AAAAAAAAAAAAAAAAAcggA&#10;AGRycy9kb3ducmV2LnhtbFBLAQItABQABgAIAAAAIQB5GLydvwAAACEBAAAZAAAAAAAAAAAAAAAA&#10;AH0JAABkcnMvX3JlbHMvZTJvRG9jLnhtbC5yZWxzUEsFBgAAAAAGAAYAeAEAAHMKAAAAAA==&#10;">
                <v:imagedata r:id="rId42" o:title=""/>
              </v:shape>
            </w:pict>
          </mc:Fallback>
        </mc:AlternateContent>
      </w:r>
      <w:r>
        <w:rPr>
          <w:b/>
          <w:bCs/>
          <w:noProof/>
        </w:rPr>
        <mc:AlternateContent>
          <mc:Choice Requires="wpi">
            <w:drawing>
              <wp:anchor distT="0" distB="0" distL="114300" distR="114300" simplePos="0" relativeHeight="251811840" behindDoc="0" locked="0" layoutInCell="1" allowOverlap="1" wp14:anchorId="6EE91A9B" wp14:editId="3D170B21">
                <wp:simplePos x="0" y="0"/>
                <wp:positionH relativeFrom="column">
                  <wp:posOffset>2545715</wp:posOffset>
                </wp:positionH>
                <wp:positionV relativeFrom="paragraph">
                  <wp:posOffset>3964940</wp:posOffset>
                </wp:positionV>
                <wp:extent cx="506685" cy="331470"/>
                <wp:effectExtent l="38100" t="38100" r="27305" b="30480"/>
                <wp:wrapNone/>
                <wp:docPr id="157" name="Ink 157"/>
                <wp:cNvGraphicFramePr/>
                <a:graphic xmlns:a="http://schemas.openxmlformats.org/drawingml/2006/main">
                  <a:graphicData uri="http://schemas.microsoft.com/office/word/2010/wordprocessingInk">
                    <w14:contentPart bwMode="auto" r:id="rId43">
                      <w14:nvContentPartPr>
                        <w14:cNvContentPartPr/>
                      </w14:nvContentPartPr>
                      <w14:xfrm>
                        <a:off x="0" y="0"/>
                        <a:ext cx="506685" cy="331470"/>
                      </w14:xfrm>
                    </w14:contentPart>
                  </a:graphicData>
                </a:graphic>
              </wp:anchor>
            </w:drawing>
          </mc:Choice>
          <mc:Fallback>
            <w:pict>
              <v:shape w14:anchorId="5F6C9135" id="Ink 157" o:spid="_x0000_s1026" type="#_x0000_t75" style="position:absolute;margin-left:200.1pt;margin-top:311.85pt;width:40.65pt;height:26.8pt;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8D6oaMAQAAMAMAAA4AAABkcnMvZTJvRG9jLnhtbJxSy27bMBC8F8g/&#10;EHuPJfmVRLCcQ40APiT1ofkAliItoiJXWNKW/fdZyVbtJCgC5CJwd6jhzM4uHg+uFntNwaIvIBul&#10;ILRXWFq/LeD199PtPYgQpS9ljV4XcNQBHpc3PxZtk+sxVliXmgST+JC3TQFVjE2eJEFV2skwwkZ7&#10;Bg2Sk5FL2iYlyZbZXZ2M03SetEhlQ6h0CNxdnUBY9vzGaBV/GRN0FHUB08l4CiIOB+LDQzYD8afv&#10;TCBZLmS+JdlUVp0lyW8octJ6FvCPaiWjFDuyn6icVYQBTRwpdAkaY5Xu/bCzLP3gbO3/dq6yqdpR&#10;rtBH7eNGUhxm1wPfecLVPIH2GUtOR+4iwpmRx/N1GCfRK1Q7x3pOiZCuZeR1CJVtAgjKbVkArcvs&#10;ot/vf14cbOji62W/IdHdz2Z3ILx0LIqdi67keAb7L+//ZyQ5Q/9jPhhyXSYsWBwK4DU9dt8+cn2I&#10;QnFzls7n97wPiqHJJJve9fjAfGIYqqsE+PF3WV/XnbCrRV++AQAA//8DAFBLAwQUAAYACAAAACEA&#10;fEuE01wLAAAUKAAAEAAAAGRycy9pbmsvaW5rMS54bWy0WttuI8cRfQ+Qf2hMHvSyLc2NM6RgyciD&#10;FwiQwEHsAMmjLHElwhK1oKi9/H1OVZ3q7iGHWidwYKymWZdTp6q6e3pm/N33X54ew6f17mXzvL2q&#10;mvO6Cuvt7fPdZnt/Vf3z5/dxWYWX/c327ubxebu+qr6uX6rvr//4h+8221+fHi/xNwBh+yKjp8er&#10;6mG//3h5cfH58+fzz9358+7+oq3r7uIv21//9tfqml536w+b7WaPkC8uun3e7tdf9gJ2ubm7qm73&#10;X+pkD+yfnl93t+ukFsnuNlvsdze36/fPu6ebfUJ8uNlu149he/ME3v+qwv7rRww2iHO/3lXhaYOE&#10;Y3ve9GO//GEFwc2Xq6r4/QqKL2DyVF3MY/77/4D5/hhTaHXtOIxVIKW79adTnH788wmAAZ1N7vcn&#10;3X+Yd18deV9owy9PF/7vu+eP691+s849to5Q8TXc2m9tjnVpt355fnyViVGFTzePr+hXU9c5dnMx&#10;041jPDTmd8VDU07ileTm+nLMTlp0Eu4g3bv1catmENG1/xKR7WMLCKm9oiatOZ/7+83TGjvB08e0&#10;CPcvSF7EP+13ul+0dbOK9Rib4eemvuzqy0Vz3gwrmWwez5a5Y/6ye315SHi/7PKCVk3K1JL7vLnb&#10;P6SJUZ/X7SLN6XJezPk+rDf3D/s3nUlRvRPhma1Kp3zghvWP9Yer6k+6WwX1NIGm0nZh0a1C04zj&#10;EOpQvzuLy7O4OuuH1Vl9Vr+rBvwXu6av6qp+V4cG/4kZ/kWO7AqZ/DYZRA3VsYldbBYL9epCHxbL&#10;kQgwWi0dLfStD+No1gvQCv1KxQAZ4jAgLAKBdN+FoWWwLqgrFIvQ1nEcDCk2oNjHtqsNbhn6OqRf&#10;sRnjYohN11jeNfAbZebzQGvos+C3FlTn2o8fPrys99gX2rE5H/uxuu6WYdkj365rLWMp7lm7WlqR&#10;6yquqrG3IjdhAeqtkWZFreKSPOtsIy/9RKgqNSxHWiuBQUMsz3dti+KElUP1oVnEjrVbhDEuu98W&#10;roAmQ9TZR07x3RDbwKSAy9nR9nGJZDVOXAW0oCUBmA6haa37nfiaFYMhE0mE8w1CAmp67KjMQUIj&#10;N4ClyUZjwVI8xXIEMTVC8H/LUuyOLBEwYjUZQBcwN62KXcRUtNzUhBESAyWuQqVs6lZrkE0tG41J&#10;ofHT/lNsdTHL2dmTXDBwH5ZP5keSuZ2A+7hQFzTLOnlJpmphOwGfzQGxMQFoWYc+9YvuwDYiZe9z&#10;oEy9LGYiVOZAGPFVJrIsGKRAybMq25mV5JI8MHBeAmKAKmQGNlNrUzAOEMTEgyawSXhqMfsRgP4t&#10;TLu3oBLDHCnXyONIU5NhViM6NntRgN0yYHn2NpWxNWC7HUyF5R2xl4oVE/dsTI+/FgcxVAK1SNzb&#10;tbJNtLZY9S7B9SFmx6YkKXceamHDMNQJn6QVFdWIgtXvG0vE9rpgVmYg9CQb+e8bI+Wldo2AEgd3&#10;pz6Oh9ul4Km9YB4xVYGpM1OaKQ2GKhKGNsEkLSSO4lo3I4ypS2fNlLlSm6ewhYB2yjCMVkD8xQ1E&#10;ESZNLQgVJFNsr25Cl6nmsVOdklYGVItRNrTAuHMFnNq0EZijobdZJIknUK8Lznp1pMEKN5lmtH0F&#10;hm1Y8dhTeLYyQZqFdRMnCHQ5LBc8hsAdJ5GGrbZYLKQxg0jJQkgqqnYZKy/anCCCt73d75V/zwMQ&#10;EltgoVno7FmMCgLHEQo7q74RNZ/Z3hEDdg5sLt68EsZlbol56hT+B5hvu+D0JyF1OfAcIU7qeECX&#10;GZ5SO/PcAKA4TpGOT0Cpo6n1r7IQM4YRpakpmZRZNKaFuQ5EXUxTV5fdSpPYfTRrtShGwCMFnb0s&#10;ChYG9tWG87WV8xUOy1I51fROv+AiIugBhuMYo2CPjMUqL+7KagsrzE7xkhHP0AiFu4YBRJzesLn7&#10;UjOiZs5wJGCB1cnRHJeFO2VIHLpOnYvCeaJOAYazKzPipqaRG6iH2K3UEVVB3ZahW1lFc9Gl226S&#10;JoMITMir0ErdVg9TI4YR0oYeuSTAHGUOUGTuK5aoxQQvlRXRrBUdJg1XUsGGvlIaqypGqlYAFQ55&#10;gyKUxbOSJb4qzESyv408a+XJWEU7CkhSnxhmmsUorQLxsMhSWku3x2NdZ9MfSoNHZh6n2AUhcn0J&#10;niEXgUBy8+FJCDO+xe1Aa4Cq4E7Bhwy2hewTKxLAGS7SULzSUbcgVrBJaZGLgOYEJLbGz1qEYyC9&#10;MLrVZuIMtSohzD49WPDUh0XcBn8Q9TjZskDPwRGawUVmsbNMJCYzIzJ3vhMX5iUkiShXItpV6+vO&#10;YsftTQ7JOYx7A9C9PRlRHandWcqSslErd9erlZLembl7aFGduQQxZx9MqGc1KU616IL1WILhOHM4&#10;oZkNnKbBk5eRVNDEQ16bOFSPM8/C9+pUJpJX2NQDicUyFKhexBNlcLV6mLf+FYLK2aCwdyV6oufx&#10;Go//sfe7Df2mS4Dus/C5OHmEFYxF55Bgxyc1ETfF6c6oAjb1UQzwr7yHlGoZmzq5aEveFBbVSe6a&#10;ilUnIQmJxKgOHfkjAF/VwD7ylZpENQwsbXWS7idUZsHqC2MMMR8SfvJWFVPieHJrKCC9NDBj6Oxc&#10;jpwOCSoJRPAaZWc3zLyxb+JubKcRxMA698euRBhiTwP+s0QOI6mRCTN3+e0yL6VkQVmKJxK3K8O5&#10;zH11TxqtZ3ID4KlMspDyogpieeilGtXKPkwfeRr3F0t6PklvyuT5JrR8/QQspi+ojuwyuR7JxIPP&#10;R1LqBd7ACjM1pXGROMnpkUPHtv+YIf4yul0UKKcjIwd/ExJrPyYefRjzW2PHncQ3UFbTSUnso/ga&#10;HYakaWm6Ycle3mCvrKbYkwJ76KQlVApKd8Uq6HkoXk+ps3ceOYqGcXYn1B5GqJlfcRrMJF2pNNAl&#10;n5TIwveUtOfMzRKF1liSuQfC1WToK2Ua6MhwrvHia4biSncRFEJyE72tomypsc00dzMXKY8Y5bAB&#10;HlHiGQxTsBKpCMOMXeJkvkoDweY3SNdCT0CzJLvpWSPxsIkrwdNIy2MlwBqVM6ioYOA8QV5tzMkS&#10;KrQJaJKPezjNEu9Nj1bWpB1JcKPG0xM3EHByTPg7i5Rt1qaILb4P+dsZ+eBTPIAeuud0EIRhxMbs&#10;TCCsv1Vq8XAf9yrXcwLHg1MgH5HFnt8WpllqdkWrpAKJekHT7Dwgu0vDFFKNNIlilACl4k5ilD1y&#10;bHVO/I7fr8Z2eb5cDtU1PpOt8ETVDB0/wZ3F9iw2Z80w+BcsfB/kN0KSLasgSWgiRcaSrZfGOyg7&#10;LR6+7U2PfLRZ5pc+ZjsFsF8aKUExUp4WamTqvGyzOs8AaZbRhMyhcT2Cnpm6zAWdFIfIj5xxgftF&#10;s5wBIKjYUmtXnbFOAyIsKLrLx6wW1jVXPl7H4/xuP+SNZeBDG/YDvPLklzPW3WgNgScnPOIJkHZk&#10;krSzSlNQkjkS5ly1doaDFSGfE/FDDwGe1Yy7YrqTo4uQPnK1mojAhSYCukhYsqQtGM1qqZeJQjyN&#10;bwXAX8PL0dSIQVItGNZqmXySWgO/5ZOYHcRhKUDCFjA+lRYneq9KkXYKmRnJO4klJ4bsVPwG3q7k&#10;ZTbfW+gXncg32diysWlb6IhvqwCwH0Up5wujKbIP5iLfV+gdR7kFeF050osJEdTVuB4aCpzJREnD&#10;PB2gpsx9QaNUu4sW6HTAWfBSWNCY1Dpxcx68Cg2pp+YtFOWflCgBQULZtwyzszAijDsXgNlObMyu&#10;8JBnOUhlN0Jr8wMBTUsWiRpxSNwwxb94oGiwoylsLx/raTIEPHXwNRHAOn5qW8n/frHgywqnJpTw&#10;vQY7kTnACA8atRMEL/gMdqM9uJPl/+vn+j8AAAD//wMAUEsDBBQABgAIAAAAIQDEW1De4AAAAAsB&#10;AAAPAAAAZHJzL2Rvd25yZXYueG1sTI9NT8MwDIbvSPyHyEjcWLLuo1NpOlVDE2c2JNjNa7K2onGq&#10;JuvKv8ec4Gj70fs+zreT68Roh9B60jCfKRCWKm9aqjW8H/dPGxAhIhnsPFkN3zbAtri/yzEz/kZv&#10;djzEWnAIhQw1NDH2mZShaqzDMPO9Jb5d/OAw8jjU0gx443DXyUSptXTYEjc02NtdY6uvw9Vx78dY&#10;psdPHF9Pq5fT3ql6d8FS68eHqXwGEe0U/2D41Wd1KNjp7K9kgug0LJVKGNWwThYpCCaWm/kKxJk3&#10;aboAWeTy/w/F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CfA+qGjAEAADADAAAOAAAAAAAAAAAAAAAAADwCAABkcnMvZTJvRG9jLnhtbFBLAQItABQABgAI&#10;AAAAIQB8S4TTXAsAABQoAAAQAAAAAAAAAAAAAAAAAPQDAABkcnMvaW5rL2luazEueG1sUEsBAi0A&#10;FAAGAAgAAAAhAMRbUN7gAAAACwEAAA8AAAAAAAAAAAAAAAAAfg8AAGRycy9kb3ducmV2LnhtbFBL&#10;AQItABQABgAIAAAAIQB5GLydvwAAACEBAAAZAAAAAAAAAAAAAAAAAIsQAABkcnMvX3JlbHMvZTJv&#10;RG9jLnhtbC5yZWxzUEsFBgAAAAAGAAYAeAEAAIERAAAAAA==&#10;">
                <v:imagedata r:id="rId44" o:title=""/>
              </v:shape>
            </w:pict>
          </mc:Fallback>
        </mc:AlternateContent>
      </w:r>
      <w:r>
        <w:rPr>
          <w:b/>
          <w:bCs/>
          <w:noProof/>
        </w:rPr>
        <mc:AlternateContent>
          <mc:Choice Requires="wpi">
            <w:drawing>
              <wp:anchor distT="0" distB="0" distL="114300" distR="114300" simplePos="0" relativeHeight="251807744" behindDoc="0" locked="0" layoutInCell="1" allowOverlap="1" wp14:anchorId="70A093CA" wp14:editId="31C171EA">
                <wp:simplePos x="0" y="0"/>
                <wp:positionH relativeFrom="column">
                  <wp:posOffset>1478675</wp:posOffset>
                </wp:positionH>
                <wp:positionV relativeFrom="paragraph">
                  <wp:posOffset>3260257</wp:posOffset>
                </wp:positionV>
                <wp:extent cx="805320" cy="441000"/>
                <wp:effectExtent l="38100" t="38100" r="33020" b="35560"/>
                <wp:wrapNone/>
                <wp:docPr id="153" name="Ink 153"/>
                <wp:cNvGraphicFramePr/>
                <a:graphic xmlns:a="http://schemas.openxmlformats.org/drawingml/2006/main">
                  <a:graphicData uri="http://schemas.microsoft.com/office/word/2010/wordprocessingInk">
                    <w14:contentPart bwMode="auto" r:id="rId45">
                      <w14:nvContentPartPr>
                        <w14:cNvContentPartPr/>
                      </w14:nvContentPartPr>
                      <w14:xfrm>
                        <a:off x="0" y="0"/>
                        <a:ext cx="805320" cy="441000"/>
                      </w14:xfrm>
                    </w14:contentPart>
                  </a:graphicData>
                </a:graphic>
              </wp:anchor>
            </w:drawing>
          </mc:Choice>
          <mc:Fallback>
            <w:pict>
              <v:shape w14:anchorId="60AB6BBD" id="Ink 153" o:spid="_x0000_s1026" type="#_x0000_t75" style="position:absolute;margin-left:116.1pt;margin-top:256.35pt;width:64.1pt;height:35.4pt;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jgzG+HAQAAMAMAAA4AAABkcnMvZTJvRG9jLnhtbJxSQW7CMBC8V+of&#10;LN9LEgioiggciipxKOXQPsB1bGI19kZrQ+D33QRSoFVViUu0u+OMZ3Y8ne9txXYKvQGX82QQc6ac&#10;hMK4Tc7f354fHjnzQbhCVOBUzg/K8/ns/m7a1JkaQglVoZARifNZU+e8DKHOosjLUlnhB1ArR6AG&#10;tCJQi5uoQNEQu62iYRxPogawqBGk8p6miyPIZx2/1kqGV629CqzKeToakrzQF0hFOqHJBxWTUcyj&#10;2VRkGxR1aeRJkrhBkRXGkYBvqoUIgm3R/KKyRiJ40GEgwUagtZGq80POkviHs6X7bF0lqdxiJsEF&#10;5cJaYOh31wG3XGEr2kDzAgWlI7YB+ImR1vN/GEfRC5BbS3qOiaCqRKDn4EtTe84wM0XOcVkkZ/1u&#10;93R2sMazr9Vujaw9n4xHnDlhSRQ5Z21L8fT2V9f/ExKdoL+Y9xptmwkJZvucU+qH9ttFrvaBSRo+&#10;xuPuhUiC0jSJ4w7vmY8MfXeRAF1+lfVl3wq7eOizLwAAAP//AwBQSwMEFAAGAAgAAAAhAIbMWHwq&#10;AwAAKgkAABAAAABkcnMvaW5rL2luazEueG1stFTJbtswEL0X6D8Q7MEX0eai1YgT9JAABVq0aFKg&#10;PSo2YwvRYkh07Px9h4sWR3KBAi2EOCRn3ps3nBle3ZyKHL3IusmqcoXZnGIky3W1ycrtCv94uCMx&#10;Ro1Ky02aV6Vc4VfZ4Jvr9++usvK5yJfwi4ChbPSqyFd4p9R+uVgcj8f5UcyrervglIrFp/L5y2d8&#10;7VAb+ZSVmYKQTXu0rkolT0qTLbPNCq/ViXb+wH1fHeq17Mz6pF73HqpO1/KuqotUdYy7tCxljsq0&#10;AN0/MVKve1hkEGcra4yKDBImfM78yI9vEzhITys82B9AYgNKCryY5vz1HzjvxpxaluBRGGHkJG3k&#10;yyVNXz9eIAihsh18exF+Ow1PRuiFKfjy8sV/q6u9rFUm+xrbijjDK1rbvSmOrVItmyo/6MbA6CXN&#10;D1AvRmkfmy0mqjHmg8L8Uz4oykW+obipuozV6RJdpHuT7kaOSzXBCFX7S0ZXPlcCR2lq5SzdzLW9&#10;r7JCwktQ7LshVA0kr4/vVW3eC05ZQmhEWPjA6FLQpe/PQ5/rZmvj2TFvOR/rQ7Pr+B7rfqCNpcvU&#10;JnfMNmrXNQadUx50PT3siynsTmbbnfoj2Ek06E7wxFNlWh65B+u7fFrhD+a1QgZpD0wqPkWMBYgF&#10;Mazg82YknJFoJmI2ozPqYYoJgx/4PIb0p50Y4cSuiNBfbDcBihCPjAfQdr7GCCgNcTB9ZDEmqoUQ&#10;5qw9mBKf8NjGRDESjtuBPPjfQXrCNp6jc5E1FJbTEGPTiVmvcwhk4qIYhW91n2EGsUfK4GBgHukx&#10;ZkveK3dZGUGW0KhsBen0LaR3dLmAn7scm00L0e4tpE17AJm80Uk/l4BWZZV5HFbwB/F0oZhdDm/P&#10;QrSywcqIOVPLEbSX1chiFKLAMpEA2OFAB+jTjVFAIsPnsSRGTM92YHy4iBATjAR2S0QYE3AhwtLF&#10;HPkJYa5hifDhTQC4i0sTFEYksd3MBBDBoPiGlwBHSFHEErtlNCQhyAgsNBQwBKA/aM2MkiAiHBiM&#10;cntFZ5cwrLe7Gk9HbjEk0QPHhbG175SZ8e4RgLfw+jcAAAD//wMAUEsDBBQABgAIAAAAIQAOuAtE&#10;4wAAAAsBAAAPAAAAZHJzL2Rvd25yZXYueG1sTI9BTsMwEEX3SNzBGiQ2VevUIaUKcSpUCYSqIkTL&#10;AabxNIka28F2m3B73BUsZ+bpz/vFatQdu5DzrTUS5rMEGJnKqtbUEr72L9MlMB/QKOysIQk/5GFV&#10;3t4UmCs7mE+67ELNYojxOUpoQuhzzn3VkEY/sz2ZeDtapzHE0dVcORxiuO64SJIF19ia+KHBntYN&#10;VafdWUtos/ftcbLmaE/D5M19vH5vxu1Gyvu78fkJWKAx/MFw1Y/qUEangz0b5VknQaRCRFRCNheP&#10;wCKRLpIHYIe4WaYZ8LLg/zuUv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A44MxvhwEAADADAAAOAAAAAAAAAAAAAAAAADwCAABkcnMvZTJvRG9jLnhtbFBL&#10;AQItABQABgAIAAAAIQCGzFh8KgMAACoJAAAQAAAAAAAAAAAAAAAAAO8DAABkcnMvaW5rL2luazEu&#10;eG1sUEsBAi0AFAAGAAgAAAAhAA64C0TjAAAACwEAAA8AAAAAAAAAAAAAAAAARwcAAGRycy9kb3du&#10;cmV2LnhtbFBLAQItABQABgAIAAAAIQB5GLydvwAAACEBAAAZAAAAAAAAAAAAAAAAAFcIAABkcnMv&#10;X3JlbHMvZTJvRG9jLnhtbC5yZWxzUEsFBgAAAAAGAAYAeAEAAE0JAAAAAA==&#10;">
                <v:imagedata r:id="rId46" o:title=""/>
              </v:shape>
            </w:pict>
          </mc:Fallback>
        </mc:AlternateContent>
      </w:r>
      <w:r>
        <w:rPr>
          <w:b/>
          <w:bCs/>
          <w:noProof/>
        </w:rPr>
        <mc:AlternateContent>
          <mc:Choice Requires="wpi">
            <w:drawing>
              <wp:anchor distT="0" distB="0" distL="114300" distR="114300" simplePos="0" relativeHeight="251806720" behindDoc="0" locked="0" layoutInCell="1" allowOverlap="1" wp14:anchorId="65B5AB87" wp14:editId="7CF0367D">
                <wp:simplePos x="0" y="0"/>
                <wp:positionH relativeFrom="column">
                  <wp:posOffset>771480</wp:posOffset>
                </wp:positionH>
                <wp:positionV relativeFrom="paragraph">
                  <wp:posOffset>2406015</wp:posOffset>
                </wp:positionV>
                <wp:extent cx="2065320" cy="975240"/>
                <wp:effectExtent l="38100" t="38100" r="49530" b="34925"/>
                <wp:wrapNone/>
                <wp:docPr id="152" name="Ink 152"/>
                <wp:cNvGraphicFramePr/>
                <a:graphic xmlns:a="http://schemas.openxmlformats.org/drawingml/2006/main">
                  <a:graphicData uri="http://schemas.microsoft.com/office/word/2010/wordprocessingInk">
                    <w14:contentPart bwMode="auto" r:id="rId47">
                      <w14:nvContentPartPr>
                        <w14:cNvContentPartPr/>
                      </w14:nvContentPartPr>
                      <w14:xfrm>
                        <a:off x="0" y="0"/>
                        <a:ext cx="2065320" cy="975240"/>
                      </w14:xfrm>
                    </w14:contentPart>
                  </a:graphicData>
                </a:graphic>
                <wp14:sizeRelH relativeFrom="margin">
                  <wp14:pctWidth>0</wp14:pctWidth>
                </wp14:sizeRelH>
                <wp14:sizeRelV relativeFrom="margin">
                  <wp14:pctHeight>0</wp14:pctHeight>
                </wp14:sizeRelV>
              </wp:anchor>
            </w:drawing>
          </mc:Choice>
          <mc:Fallback>
            <w:pict>
              <v:shape w14:anchorId="0C3C45C9" id="Ink 152" o:spid="_x0000_s1026" type="#_x0000_t75" style="position:absolute;margin-left:60.4pt;margin-top:189.1pt;width:163.3pt;height:77.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J+CbqIAQAAMQMAAA4AAABkcnMvZTJvRG9jLnhtbJxSy07DMBC8I/EP&#10;lu80D5pSoqYcqJB6AHqADzCO3VjE3mjtNu3fs0kbWkAIiUu0u+OMZ3Y8u9vZmm0VegOu4Mko5kw5&#10;CaVx64K/vjxcTTnzQbhS1OBUwffK87v55cWsbXKVQgV1qZARifN52xS8CqHJo8jLSlnhR9AoR6AG&#10;tCJQi+uoRNESu62jNI4nUQtYNghSeU/TxQHk855fayXDs9ZeBVYXfHydkrwwFEjFpJu8UTG9zng0&#10;n4l8jaKpjDxKEv9QZIVxJOCTaiGCYBs0P6iskQgedBhJsBFobaTq/ZCzJP7mbOneO1fJWG4wl+CC&#10;cmElMAy764H/XGFr2kD7CCWlIzYB+JGR1vN3GAfRC5AbS3oOiaCqRaDn4CvTeM4wN2XBcVkmJ/1u&#10;e39ysMKTr6ftCll3PslSzpywJIqcs66leAb7T1//JyQ6Qr8x7zTaLhMSzHYFp9T33bePXO0CkzRM&#10;40nWPxFJ2O1Nlo77AwP1gWLoziKg27+Efd53ys5e+vwDAAD//wMAUEsDBBQABgAIAAAAIQA/urOR&#10;ShAAAMo8AAAQAAAAZHJzL2luay9pbmsxLnhtbLxbWW8jxxF+D5D/MGAe9oUtTffcC2uNPHiBAAkc&#10;xA6QPMoSd1ewRC0o7uF/n6+urh5yKGkNOVhbbHZVfXX2OcPvvv96d1t93uwebu63F6t4Vq+qzfbq&#10;/vpm+/5i9e+f34ZxVT3sL7fXl7f3283F6rfNw+r7N3/+03c321/vbl/jbwWE7QO17m4vVh/2+4+v&#10;z8+/fPly9qU5u9+9P0913Zz/bfvrP/6+eqNS15t3N9ubPVQ+WNfV/Xa/+bonsNc31xerq/3XOvMD&#10;+6f7T7urTSZTz+7KOfa7y6vN2/vd3eU+I3643G43t9X28g52/2dV7X/7iMYN9Lzf7FbV3Q0cDuks&#10;tkM7/jCh4/Lrxar4/gkmPsCSu9X5MuZ//wDMt8eYZFaThn5YVWrS9ebzKZt+/OsJgB6ZzeLvT4r/&#10;sCw+HUmfc8Jfnw78P3f3Hze7/c3GcywZUcJv1ZV85+RIlnabh/vbT1QYq+rz5e0n5CvWteuO5wvZ&#10;OMZDYl4UD0k5iVcat5SXY+soRSfhDty93hynagERWftGRE2fpkAhOVdKyWPOan9/c7fBTHD3MQ/C&#10;/QOcp+6f9jueL1Idp1APIfY/x/p1ml633VnTDFRspk+GuWH+svv08CHj/bLzAc2U7Kk49+Xmev8h&#10;F0Z9Vqcu13RZF0uyHzY37z/sHxVWE1k6G7wwVXHJVzph/Wvz7mL1F56tKpaUDnalG9uxGtoq9nFs&#10;q7qq16/qVyHWr5quQ6ter2r7tw6RGJhJP8FedIYY+gA55khVbJQ5gif23Bs66o5plG+p6kMv7STM&#10;QHTsstWGQSDqKlUDc6/D1Fct7I9tnBgwQj8YR/nWTCHVfUij2Bymqq+RdzZrnfoQUxu6JObGauiq&#10;1IuK1EGwDbETHLgiXq4pAByEtZuLllJTBdd6UQaJFOLQKkJoQjuJA1ZmnCIrsufmi0v5x3fvHjZ7&#10;LAxN3dRnQzeu3jRdrFINe8fUSGwoea/imCSJIa1Cu0pdS8lcw7vQ9FUczd9YUaxiY7HQwJfJ9dyz&#10;txIF8OXIKANkpOtkJi2E+FRhBWEJgznVZ4oXZZHdQSqL2OKguaAu7S5sM036KbWcOzOjNUB/mtPE&#10;OTCqPqAqkBwpO3X+RHBcgVp8YBTCbUBhqMaqkSHL2thBDDQtUFR7bDAaxO+UqrapdGROqMUqsi7U&#10;sZkMM2lWFJgYSEJjllmAXWRMAPBX+/jDOo2RPqWvSHeVoAxGr+swZpVZi8CJHdbGpMAoLGPY1KfY&#10;y3yEAQnl4lhadRZDmZnEHBFgxtxUvYzjrpZuCWsxb6mBRzhiJfsSpU5HhGKQJswwegFe9ok3FLlB&#10;5kwUWGyRaHIS8yhNOUgbf3Of3X6DBXeLqaqR2AVADJhTTUyNcDFSa6y5ADyvhKoyzomW9hFZxcGW&#10;GTE5ikYqhaycAPBvPtCs00tAYebxFUAVV+tRYNZCw5reqdAAcvCSahJm+KFp5g9pEU0AwmKqrok3&#10;IqRkRhK6qwy+wtCwjWHMCKnSdoSCJmCap/igETqbUDw+Cy1Rqw4qapmHUiTWOuJRDqGVqeAFV6sU&#10;u+4sxbR60zVTlZo6VlOP1ZscwiqVXnWNLFb1KkTZdJRp8WDCJ/Mkl96sJJhKYX/ce2XT4HAkioKh&#10;76IGLc2epwwlaxkIVMvpcCYmERO3MikgS8syeFZo9cZTl6BYF1tr9pAKJx/jeMyyC8xkhjmOqTa7&#10;KHqQUbcaqtCoEVqISwHK0KSXNwLZJLMTGnOf6SziC5r5Iw2yI4sUalyGyWpbDJjYdAokaw/9FNVs&#10;nbou4VTGGKbQJBlXQIptlXSnStwGlh3IfdQQaK6fzEiKng4E3Gsxb8tAiFjVdXerkAzwKD5rMafU&#10;DrZNDOG/aohYREE9URDCgHGn/+aMFgTLCAMpPrluQUCsRLfjCInNKHRj6IRBWBOWAd2UQMqQ2A98&#10;n88ERgVc1qN9/CGdy1kxaDJR+EjEEPFpiO7NsRbyy5SYrMzi7DHFL+hWKkeSKRyAssUo5J9YMPN0&#10;sQJIQFRbvGdZAAxOVayGShjnDrGoCWPe0GVVxe4PzbrCoQDc64RtmU7M0CTcXBKil/+aI0qlvkzV&#10;vlRNlR6AcP6JQ2hloS/dN3SXR0/WmJMhPRIco+IzayRrQCWSkomILa/0Qn1vE7RJlbwiw/DmBj4V&#10;SREPqKbHnXEXCuhS2DS7kebqDLsk56hS5HoJH+yiDTx5hv/NSPrOfYUZNLroKw93JROT9KFlwviU&#10;PuqwTukiYapshiG+TGZ1ZAT1GtmkuYM7qUe3LThf4KR5dMh0M7GFHfKZZaAJONZayz0mRt0KqQNQ&#10;bf6pFWwRzEWxjbKpRiWjCtQ6mtGxiZKJFlYNYdK9s7vFiMJfuJC9npM1FNQZ4mT7sbZqoxe6lV1t&#10;I4rCnmpNJYAna/bYc0nEcuRFQQ6j+IdCCI0oI8W6Z4MLjQ5wRJyDxgEiYQZwd2iGUCjs/KWFTQwD&#10;QUazeRBe4aNAFy3FLDZapcUFowo9he02nsB5psIncP4Ishk8c3EhAh6+ZSu+HUeH3EHmXPUCoou4&#10;OWWfhflxKg8GZpk5vaDvFKfVIVYpsZfnGoEs7VE7MNWYBE6NPI65SisMeJJHbS5YvhCJ/y9fmegc&#10;nCdMyEb/DuFSJONoCA8GsAVWZ3WJ5mMxfDb2NzCavqJKnrA2e2XhPOGWwxxMaqxSlk+9FEPlyErj&#10;Ml6BUGNGul/IoJYdGy6QTp6ZlqWtl7cq4kZRtaRGliRsxujEb5M7NDV20UNMWZla4KZSXQkVfUbN&#10;8VqmmnUlCnEiFBIja2WDCyrOSEYOHQePZArOwz4zC+Bq6jx7OUSqBNRlkd/DWFdqI0cXu0KxDusg&#10;9qpJYt/iMUbUq/EiteDUeJpitVsCRZxKx4YG+xy915N71c6D5OwaJJbKvbiXV2b0E47tKyymUIOL&#10;XevF1kx3VzhF4lYx5XSMwR510GWfnrJmunKaqBcXiGIjnoPgEkuPo6DothPPXfIGJXtawBW5zGQy&#10;2RzLysDIYppWoZMB0iIJkwFQbztdiqgYSLwwEf+ogELSJ06QN0mQFI2RmNWMEimxRkahaPP0wYIw&#10;6f4Rd+YxyhSBBysRG7tRL96QBERYj+0gYVPW67OXkCY8QkOSOjmBvOAlWmza8azrcYkWa8Qg1RMe&#10;f+FiTSJD92evmqa1e7R61fEDH2ylsSWWkMFuWKvh45hRIKmhIaPQSUg8jMQufcSkjCrAo8BEKMpG&#10;XpJhSM0p6cEDOM4OKdAh16GQJ5v4iKgMhotnV3YSwONEnCmYzn+FU3rULJN2nKKlstQjKPpJshnF&#10;kdFlfuKALLtoniDVh7w7cRiLxgwRHpKl6GtxPpEWJniMZPxnRxJWRjwAMzuLPktCYROGgjIWndLD&#10;yjw1Bb3sJGNNf0Ll67NRNpAR3C8Pz+PUUr3EGB4VQdF4PqNzWbcmp0hXwSeh5RCqleXSZKZx7WsW&#10;PNcOQ9ZikpEAQCgfYK0WOJqsgMwQWMxMisBzjHZSF6uY22tUAyrWRSIdkd02aDXqIrRTzRqXLTPv&#10;wgUgBpp6Tb7oOdwTVliWfS3tcY1uReF+ttv4HNlROJwSMZCPRACc+wzazQIJZHEB7QELvCSR/nLL&#10;VSoO1wpOIzag+4DXAsBLg9BklnQWfeaOS7iVhCHe0LsCCk3TXWjyQ0BVoyZCtSpGy7SoPYKEvxoD&#10;+WBzS3dUvpR2yJmVahtUK+LcCLWRaHZJQ0AMtjiwQDMgfB7xZTXMJGT+yy541LBc2ZNurF2WUbIx&#10;y6ga+RBx+sstjtohJ947oekWHGS5PYRWv6nToNZYyml1V1botKdk1A3DdHvU051pXsEwkde6hSLs&#10;SHsxMQFLFt4u0YvWIvpi7EyzV6cZA7JnFp0WXpSrr+9Uu62+VUObtqZXPw2Filnas1lqgUwBFLM5&#10;lBoDjQ2nPFNpw8N0em9Al28XYuzDHJhCzgET0VrMFjiNTrYrPDmh8zJL6fYdbTwdlQ1EEWDTVlZq&#10;6Z7QD6jswUFf4bIGJNv2IjoITXQQ3LPNclNFmAKlrQWzmMLmM9FEnq/uORLPV1JYqEKH1aWh1pIq&#10;UvJ8JQRxEoYoRz6dMEtQcBwS+hrHRQx4hkaTN3BcyTh28dDjAnfl2cMF+NKbTC6qP/ehwYsUK8qj&#10;Q1P+TZ0+RngUiXOFSgkaQ2btS2StnQPdWVr9F7IFw9118lLLFEP6cZEZ43GgF8l4LqBZo71aHjXZ&#10;cuqULzz7crvk9KDjkRMdnvGP57H8UAAcormoW1rVop1z6MyT3+xyblIl6jxJCHOBZVQbuC5hbLAF&#10;wsciRufNJl53ZKtxmiKjebV7wVPrFIezcWpxaB3pvNrhKIqXiPWRHB9a0zTIoZVf/QiTvKdI2Uid&#10;rb1aGEUMZ1HRFC31eQLNay4kDh7nSmS581iLxI7joxIcU2fEhYxsGOmuB8dYuTtxQ3AuHIJ1Uypa&#10;e4GVBnHeW1gOdVzPlOBeEA+Q7KEW3lGQNd3t8daiudQphGLNL2VMisuBXSviTHkQhfyciOUKskaC&#10;DM4w7r3WHqggqsqC0ftmuSmiq4k9QXbG3Fow4nETS7MzyoKtBUquGO+Do6J5jZ0QSgGUMkiFVa7D&#10;WkaEiMeLiAKDN/uwvZQiw17STjK4Eu7o0o800VNUO6PRDc+B+o5e8jMA7FuTMGDA4zJN2lTFWLDy&#10;29meGfeM7VR2/mA1aKnnfAUhdCcTDbtoGRY0GOTZDdWDlkkRp7kYwUsYVQF9ZxaRFrLL4LtZ4uBO&#10;FppBKjjIxzIMfMDoNU2ZVhlXc0CWixwKor6dvgQ5060BLwZHKaJezKhmBDnAdATS+MxCKqncWQAa&#10;nUVMWOlFPoqQKfKJfBTQEljmW7TG4k3GqmZTUzigXAKj0V5ydFFxxoMGlaUPHJM4qXQMq/Rlcedw&#10;dO9jYTGS5VmcvwsQeSBkDNbg75/j7RcduzkaLlWajPc9jZOPmvoWAMZqtlsas0QuYdHPKaI90cB8&#10;gBd78yykWC626BfZpc7MyoPt5coTKq1bho0L5baWmQWYqqCo0gOVAuWdHgrTOPNTgzCrJe+jV+tN&#10;OV2ghg6/Y6F4v9zmpYvDGM8SfmTR4VWN1NNL12mwH8sEumuPqbcbd3tx1TLGvqiLB6UtkQSapsYD&#10;sdQibpGgIKNQ/MIIszkkMB/qw0O0U8LS4K8/4ajCmOCxFBVzwizuXnRZIcOzCkjb9QtWJMRbLzxG&#10;mvbzEzNctNm5vCE7ml4MbOicFJpRVqlmoHXH3nTGnilhLdIlLk1Y1vCiTqN7P+yNRwwn/OBFV7gR&#10;77rAFNm0pp5e68GLhHmFgWhEOei7nC9YC83YtWddHbGTbeBvos1pjP0ok4rsZPv8+AW/umnkFzd0&#10;D4OfR3IQEWHNOOdCYqNdh2WujJR64fPS13LgxGdEYjvN6Jod0BVbZZANGdAZlzQ7nys20bkreTIj&#10;fWKhNUQfhQYtENVn/jj0RWXBSGrs1w704yWegFintZyXXj1U/AYm5wM6fqsld0akGL8Nm1gdg+O2&#10;Trbx+EZbJxs+lG79MuCWKUNhapCf+xxNPf5bxTf/AwAA//8DAFBLAwQUAAYACAAAACEA3ks9Zt8A&#10;AAALAQAADwAAAGRycy9kb3ducmV2LnhtbEyPP0/DMBTEdyS+g/WQ2KjzD5qGOBUCsXRAkDIwurEb&#10;R8TPwXba8O15TDCe7nT3u3q72JGdtA+DQwHpKgGmsXNqwF7A+/75pgQWokQlR4dawLcOsG0uL2pZ&#10;KXfGN31qY8+oBEMlBZgYp4rz0BltZVi5SSN5R+etjCR9z5WXZyq3I8+S5I5bOSAtGDnpR6O7z3a2&#10;Akbfe0zN61P5sf/axF37ku7MLMT11fJwDyzqJf6F4Ref0KEhpoObUQU2ks4SQo8C8nWZAaNEUawL&#10;YAcBt3meAW9q/v9D8w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Dyfgm6iAEAADEDAAAOAAAAAAAAAAAAAAAAADwCAABkcnMvZTJvRG9jLnhtbFBLAQItABQA&#10;BgAIAAAAIQA/urORShAAAMo8AAAQAAAAAAAAAAAAAAAAAPADAABkcnMvaW5rL2luazEueG1sUEsB&#10;Ai0AFAAGAAgAAAAhAN5LPWbfAAAACwEAAA8AAAAAAAAAAAAAAAAAaBQAAGRycy9kb3ducmV2Lnht&#10;bFBLAQItABQABgAIAAAAIQB5GLydvwAAACEBAAAZAAAAAAAAAAAAAAAAAHQVAABkcnMvX3JlbHMv&#10;ZTJvRG9jLnhtbC5yZWxzUEsFBgAAAAAGAAYAeAEAAGoWAAAAAA==&#10;">
                <v:imagedata r:id="rId48" o:title=""/>
              </v:shape>
            </w:pict>
          </mc:Fallback>
        </mc:AlternateContent>
      </w:r>
      <w:r>
        <w:rPr>
          <w:b/>
          <w:bCs/>
          <w:noProof/>
        </w:rPr>
        <mc:AlternateContent>
          <mc:Choice Requires="wpi">
            <w:drawing>
              <wp:anchor distT="0" distB="0" distL="114300" distR="114300" simplePos="0" relativeHeight="251797504" behindDoc="0" locked="0" layoutInCell="1" allowOverlap="1" wp14:anchorId="3F887182" wp14:editId="77A79672">
                <wp:simplePos x="0" y="0"/>
                <wp:positionH relativeFrom="column">
                  <wp:posOffset>1947035</wp:posOffset>
                </wp:positionH>
                <wp:positionV relativeFrom="paragraph">
                  <wp:posOffset>1112688</wp:posOffset>
                </wp:positionV>
                <wp:extent cx="484200" cy="288360"/>
                <wp:effectExtent l="38100" t="38100" r="49530" b="35560"/>
                <wp:wrapNone/>
                <wp:docPr id="143" name="Ink 143"/>
                <wp:cNvGraphicFramePr/>
                <a:graphic xmlns:a="http://schemas.openxmlformats.org/drawingml/2006/main">
                  <a:graphicData uri="http://schemas.microsoft.com/office/word/2010/wordprocessingInk">
                    <w14:contentPart bwMode="auto" r:id="rId49">
                      <w14:nvContentPartPr>
                        <w14:cNvContentPartPr/>
                      </w14:nvContentPartPr>
                      <w14:xfrm>
                        <a:off x="0" y="0"/>
                        <a:ext cx="484200" cy="288360"/>
                      </w14:xfrm>
                    </w14:contentPart>
                  </a:graphicData>
                </a:graphic>
              </wp:anchor>
            </w:drawing>
          </mc:Choice>
          <mc:Fallback>
            <w:pict>
              <v:shape w14:anchorId="71B079CA" id="Ink 143" o:spid="_x0000_s1026" type="#_x0000_t75" style="position:absolute;margin-left:152.95pt;margin-top:87.25pt;width:38.85pt;height:23.4pt;z-index:251797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HdCSIAQAAMAMAAA4AAABkcnMvZTJvRG9jLnhtbJxSQW7CMBC8V+of&#10;LN9LEkgRjQgciipxaMuhfYDr2MRq7I3WhsDvuwmkQKuqEpfIu+OMZ3Z2Ot/Zim0VegMu58kg5kw5&#10;CYVx65y/vz3dTTjzQbhCVOBUzvfK8/ns9mba1JkaQglVoZARifNZU+e8DKHOosjLUlnhB1ArR6AG&#10;tCJQieuoQNEQu62iYRyPowawqBGk8p66iwPIZx2/1kqGV629CqzKeToakrzQH5AO43vqfLSdh5hH&#10;s6nI1ijq0sijJHGFIiuMIwHfVAsRBNug+UVljUTwoMNAgo1AayNV54ecJfEPZ0v32bpKUrnBTIIL&#10;yoWVwNDPrgOuecJWNIHmGQpKR2wC8CMjjef/MA6iFyA3lvQcEkFViUDr4EtTe84wM0XOcVkkJ/1u&#10;+3hysMKTr5ftCll7P0lHnDlhSRQ5Z21J8fT2Xy7/JyQ6Qn8x7zTaNhMSzHY5p9T37beLXO0Ck9RM&#10;JymtFGeSoOFkMhp3eM98YOirswTo8Yusz+tW2Nmiz74AAAD//wMAUEsDBBQABgAIAAAAIQDUNw8/&#10;+AIAAGoIAAAQAAAAZHJzL2luay9pbmsxLnhtbLRUXW/TMBR9R+I/XJkHXurWjhMnqdZNPGwSEgjE&#10;hgSPWeq10ZqkSty1+/dcfyTp1hSEBKra2vfec3yuj+2Lq0O5gSfVtEVdLQifMgKqyutlUa0W5Pvd&#10;DU0ItDqrltmmrtSCPKuWXF2+fXNRVI/lZo6/gAxVa0blZkHWWm/ns9l+v5/uxbRuVrOAMTH7WD1+&#10;/kQuPWqpHoqq0Lhk24XyutLqoA3ZvFguSK4PrK9H7tt61+SqT5tIkw8VuslydVM3ZaZ7xnVWVWoD&#10;VVai7h8E9PMWBwWus1INgbLAhmkw5WEcJtcpBrLDghzNdyixRSUlmY1z/vwPnDennEaWCGIZE/CS&#10;lurpnKYvH84QSHS2h6/Owq/H4ekJemYNn5/f+K9NvVWNLtTgsXPEJ54hd3NrjnOpUW292ZmDQeAp&#10;2+zQL87YsDafjbhxyofG/FM+NOUs37G4MV9O1RmLztK9anepTq0aYUTX/pLR2+ct8JTWK5/p71x3&#10;9nVRKnwJym1/CXWLzZvwrW7sexEwnlIWUy7vOJsLNmfxNI0Sc9i69dw17zjvm1277vnum+FC20zf&#10;qWtuXyz1uj8YbMqCqD/Tx+diDLtWxWqtfwv2Ei26FzzyVNkjD/7B+qYeFuSdfa3AIl3AtsJAMgac&#10;hVwCAzZ5z/AjGDf/E8LwE5rfSUQ55YmwNVQATnhgJwgC3o/MjE3wS4fYMHJZTCHcFpr/Lt3FDLSP&#10;mSokNOUdBANd2ia79VwwghB45FAm4qICQsojN6YpjUEkljfAggSkTF+vQgMIPNaojVlsK4QAIYHL&#10;2PVOw5RGEplFT2DXQEm+GyduEOyb8MJ9ndPFIaBchE5JiHscufHA1G3MC1IEe1LjkEEbVvePI4vx&#10;C3QFdjvHKr0sK95hDNzTv2CnXpw0GxW67o+N+4OmY6G0w3O8lBGkzFkjqaTdGPcFOCrx2y6DlIaJ&#10;hIR5GyJMhgz3LMZC0z/FrORUSLeFIqKBpCJI7bS75/aO9JcI35LLXwAAAP//AwBQSwMEFAAGAAgA&#10;AAAhAEB5P/fiAAAACwEAAA8AAABkcnMvZG93bnJldi54bWxMj8FOwzAQRO9I/IO1SFwQdRrTUkKc&#10;ClWqInqjBYmjE2/jiNiOYjcNfD3bExxX8zTzNl9PtmMjDqH1TsJ8lgBDV3vdukbC+2F7vwIWonJa&#10;dd6hhG8MsC6ur3KVaX92bzjuY8OoxIVMSTAx9hnnoTZoVZj5Hh1lRz9YFekcGq4HdaZy2/E0SZbc&#10;qtbRglE9bgzWX/uTleD1x+u4EeXueKi2pSk/9e7nTkt5ezO9PAOLOMU/GC76pA4FOVX+5HRgnQSR&#10;LJ4IpeDxYQGMCLESS2CVhDSdC+BFzv//UPwC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2gd0JIgBAAAwAwAADgAAAAAAAAAAAAAAAAA8AgAAZHJzL2Uyb0Rv&#10;Yy54bWxQSwECLQAUAAYACAAAACEA1DcPP/gCAABqCAAAEAAAAAAAAAAAAAAAAADwAwAAZHJzL2lu&#10;ay9pbmsxLnhtbFBLAQItABQABgAIAAAAIQBAeT/34gAAAAsBAAAPAAAAAAAAAAAAAAAAABYHAABk&#10;cnMvZG93bnJldi54bWxQSwECLQAUAAYACAAAACEAeRi8nb8AAAAhAQAAGQAAAAAAAAAAAAAAAAAl&#10;CAAAZHJzL19yZWxzL2Uyb0RvYy54bWwucmVsc1BLBQYAAAAABgAGAHgBAAAbCQAAAAA=&#10;">
                <v:imagedata r:id="rId50" o:title=""/>
              </v:shape>
            </w:pict>
          </mc:Fallback>
        </mc:AlternateContent>
      </w:r>
      <w:r>
        <w:rPr>
          <w:b/>
          <w:bCs/>
          <w:noProof/>
        </w:rPr>
        <mc:AlternateContent>
          <mc:Choice Requires="wpi">
            <w:drawing>
              <wp:anchor distT="0" distB="0" distL="114300" distR="114300" simplePos="0" relativeHeight="251796480" behindDoc="0" locked="0" layoutInCell="1" allowOverlap="1" wp14:anchorId="590942B0" wp14:editId="693B354D">
                <wp:simplePos x="0" y="0"/>
                <wp:positionH relativeFrom="column">
                  <wp:posOffset>2454910</wp:posOffset>
                </wp:positionH>
                <wp:positionV relativeFrom="paragraph">
                  <wp:posOffset>3804920</wp:posOffset>
                </wp:positionV>
                <wp:extent cx="379120" cy="231470"/>
                <wp:effectExtent l="38100" t="38100" r="40005" b="35560"/>
                <wp:wrapNone/>
                <wp:docPr id="142" name="Ink 142"/>
                <wp:cNvGraphicFramePr/>
                <a:graphic xmlns:a="http://schemas.openxmlformats.org/drawingml/2006/main">
                  <a:graphicData uri="http://schemas.microsoft.com/office/word/2010/wordprocessingInk">
                    <w14:contentPart bwMode="auto" r:id="rId51">
                      <w14:nvContentPartPr>
                        <w14:cNvContentPartPr/>
                      </w14:nvContentPartPr>
                      <w14:xfrm>
                        <a:off x="0" y="0"/>
                        <a:ext cx="379120" cy="231470"/>
                      </w14:xfrm>
                    </w14:contentPart>
                  </a:graphicData>
                </a:graphic>
              </wp:anchor>
            </w:drawing>
          </mc:Choice>
          <mc:Fallback>
            <w:pict>
              <v:shape w14:anchorId="46B0E5C1" id="Ink 142" o:spid="_x0000_s1026" type="#_x0000_t75" style="position:absolute;margin-left:192.95pt;margin-top:299.25pt;width:30.55pt;height:18.95pt;z-index:251796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elb46JAQAAMAMAAA4AAABkcnMvZTJvRG9jLnhtbJxSy07DMBC8I/EP&#10;lu80j4YCUVMOVEg9AD3ABxjHbixib7R2m/bv2aQNLSCE1Eu063HGMzs7vd/amm0UegOu4Mko5kw5&#10;CaVxq4K/vT5e3XLmg3ClqMGpgu+U5/ezy4tp2+QqhQrqUiEjEufztil4FUKTR5GXlbLCj6BRjkAN&#10;aEWgFldRiaIldltHaRxPohawbBCk8p5O53uQz3p+rZUML1p7FVhd8GyckrwwFNgV2YSzdyom1zGP&#10;ZlORr1A0lZEHSeIMRVYYRwK+qOYiCLZG84vKGongQYeRBBuB1kaq3g85S+Ifzhbuo3OVZHKNuQQX&#10;lAtLgWGYXQ+c84StaQLtE5SUjlgH4AdGGs//YexFz0GuLenZJ4KqFoHWwVem8ZxhbsqC46JMjvrd&#10;5uHoYIlHX8+bJbLufpKlnDlhSRQ5Z11L8Qz2n7//T0h0gP5i3mq0XSYkmG0LTnuw67595GobmKTD&#10;8c1d0m2IJCgdJ9lNjw/Me4ahO0mAHv+W9WnfCTtZ9NknAAAA//8DAFBLAwQUAAYACAAAACEAjSdY&#10;95EJAABoHwAAEAAAAGRycy9pbmsvaW5rMS54bWy0WU1vI7kRvQfIfyA6B19Mu8n+NtZe5LADBEiw&#10;QXYDJEev3WMLa0kDSR7P/Pu8+iIpq7WbABN4xqKKVa9eVbFIdvu777+sX9znebdfbTe3VbiqKzdv&#10;HraPq83TbfXPnz/4sXL7w/3m8f5lu5lvq6/zvvr+7o9/+G61+XX9coPfDgibPY3WL7fV8+Hw6eb6&#10;+u3t7eqtudrunq5jXTfXf9n8+re/Vndq9Th/XG1WB7jcm+hhuznMXw4EdrN6vK0eDl/qpA/sn7av&#10;u4c5TZNk95A1Drv7h/nDdre+PyTE5/vNZn5xm/s1eP+rcoevnzBYwc/TvKvceoWAfbwK7dCOP0wQ&#10;3H+5rYrvr6C4B5N1db2M+e//A+aHU0yi1cShHyqnlB7nz+c4/fjnMwA9KpvMn86a/7BsPp1YX3PB&#10;b84n/u+77ad5d1jNucZSEZ346h7kOxdHqrSb99uXV1oYlft8//KKeoW6zr7D9UI1TvFQmG+Kh6Kc&#10;xSvJLdXllB2V6Czcu3Af59NSLSCiav8jopZPS6CQXCudST1na/+wWs/YCdafUhMe9giexD8ddrxf&#10;xDpMvh586H8O9U2cbrrmaqgHWmzmT9rcMH/Zve6fE94vu9zQPJMileDeVo+H57Qw6qs6dmlNl+ti&#10;yfZ5Xj09H37TWCmydSK8sFXxkne6Yf1j/nhb/Yl3K8eWIuBQ2tE1be1C02JUu/ryosZPnEb6vKxq&#10;/LQ9fVxi0sWWdTD0zaDDzocu8Jh+R1KrL31wAf9pSJ8y4inT1Fn+yOZiHV3rsSWzautCdHEUb6F1&#10;fe/6ruEpH4JvI9yPPX+PRGvUL37ycfIjjIFjpeW0WGH/2xzx8vnx48f9fECrxxHb79BUd8H1bQS5&#10;qReiF7G9QFYuprqV3IFYFdvKQ6AJ5DiREjZgyiqhNNWeC8AZaxAaz49+9Gg3HvvBjW7UcTb0wXOM&#10;ZIi0ta4RU4TvQLANYoEy5JRbRVQEU3j0puonN7kmynqANRgwARoWC2BKwqBrp3Gdb6U2NUqoiSG3&#10;6ppwhF3tBuIKwWXtO5esbL5xo29l3rdoVpccJwADLVOR8I99Jv4nxgpCGXCNRgeHcCk8j3FEVgRE&#10;AhFScmxaBlQQTL6fJjVTTDYq4mzYdEYk+icwlDv6oV6zae410QSKD1Iio0OEbMwdqgBHQosig5oJ&#10;kRMLAkqjctrG0vTiffC9b6xhk0KL1Zyk4Nopl1wPU2Vn6g6sTVxwKVil2Zi6Cd0xusgtUqYKRqLM&#10;QJIzQvdRuEaPjUYXIPhhZ0lf1F/JIPnFwLjmFGWCeWQW73IJAg0rUaijG9DE+Ip0j+AgDKLr/aBK&#10;NA59yi4aSbsWUWvI0WOLNClwZK8kH0tt7XTd0zx2D/LNqtbVkCZhgZSHeZrs2Ppo/0iaXmsCJdnA&#10;ynySaTbnEfZalEfTQZXqsispH/YMN2kuUH+f8oKSiEZwjeslKpx76HdtkAFJ9yGtR/gTfWXBYaAA&#10;o0hBF+shDLm9Gld8wyHgGwGGVlpkxkGXnaVGo1yaZW/QIxCFITWlZgsIabNZgjbii8Y5LpvODNlW&#10;rBXviOLvTxu4cnhP3KZzTgkS/yEoLgkiEGFqURbimkKqYjWJXRmxJlaaXHQ1SgmErMke7eCC2qNw&#10;1gaejsCohycMhYigZZKKscScp9gFRgvW4p+4LJTTRBwgjGNUn0iRnsTw6VRKrmxe3ZarhCYXKBsp&#10;mpRplUh+lHLGVmSZFfa07y+FxnBHoS3CoHOk/3HZkA16+SDhFuVUijMe4kKBBgfuJW7vOD1kTKoa&#10;q3xiHrcQ60DaMbBXQp8Mm8l3kxujkMCFx/WNH7XvAxYALlgNH0XgZWszZxOofmxlHvuPw7UkDLoj&#10;1bg1NbVw8rh1Aq2FL/LKMShHqzMJUxVIizXL7LICmWcmJdBiHVhBXRp9cizOaVY0OOu/I1yglJAy&#10;0BElc8lBCjz/5tjOeTcjopZslCZCsdWPu6Vt3eWqTdaJW+EnV640sRzk2SMTyxb51rMCzyD4V8sa&#10;osNK6aHKePqpdUmzkt4eCkTfuIiVZTeQho4lOYIQG5Y0lQv/5acY5cwRIznrkNgBq1ZXYCRoc9jh&#10;QhUGhiEQO/wiTjzVB6Dy5g/JNZ29auUBgWhkzfZ4BBh1aZdr1nhC1tluJMFKTHSLTteRXFArE32K&#10;Y8SOE1WPcPSOjHD70Us47i+cG24A85pzYpw4eSou9hItIs0KHuulS2ZOt2TkCEWdsa0hZ7ySQoLJ&#10;wmxsyMDh1JAyDh+EL5nKNoXmGaGK6eTQdWIDYGpGz/A9UrQ8ZpwcGOZoaTNdcGRVPlRyV2bfVk/S&#10;YkqUe3FVbneI1uuRhS05osyEn41gYUh5ZQBRkQhR0LOMp9SlLQIgmiKJ1JpEokiCJDTC7zQt3uWA&#10;AtqBqBO23jsxyp7YGvPmnKM095hU76pGsyI5r+ftJQfOGH4HwLZ0e0GDDZ18a/CWox24T77hK46x&#10;CVfNGKu7ATtDRLghDnoHkbdD41S8HaJXRBJPurLgYUk3y3MBC32uDufVssH5sApBSfOGK5u9WOiw&#10;7+iZix0PT0Jy5OLVBx3ItT4v5fQWZcbWi/1NNXDdp0XeygaMtCqZo03EmGDSaq1NooWTOGgjT0C4&#10;4djtX5bfUbXNDYQ5+iJLlA3OSJYdmRjLMsBkkxGJsAIpcTg8AjI/hWbGxKRdoEgYervzpIpoZhjV&#10;cIuIKJ94MLVTC2R6baAjBOZY3IeZjAhhLriXOE+C7+1mBWK4+ikYXgulpYZ9vkHTyBYGMd4pCetc&#10;OwY8gadUqTCRM+dcJpumrChj5FZGJFAh8bVp405ZNpnpaeYBzbmlMtEGdgK95K6QiT4TxDZr9whs&#10;DoyPWiTEI019wOH3c3oQ1bi42ss4XAICFrO90U2mOKt71+lLX1TWt7hiaH6TUvbJIgmcftv64XcR&#10;YlXGXmYmZYvywpk5nYWO+CzPGohUSClPvpMiBiY0RbbQ21GR2YTODIzFb9SRcVmPvYmbYz4pGAsr&#10;0SlKL1xlOaieUGTsnF2NXrKj1wlquPx0KEhyHL2PGuW192F4pPJRX+Sn9GEnxbav/dY6vEfXuyuA&#10;/NTphkmtFwf7hozijenApf12J1GMbXNVd3jXXvOyDbHW/uZzCH+zyOfQEO2vFHjbaN2Ad+oniZfE&#10;au5kNuLZQkZ6ecUs7kLcHt/yjweIp9V4cLoHJC/Uo6YQkbQXsYkWkW+rLv/hJUehCYDARzWlsW61&#10;rMerhYRN1AdS1hDtd9XJf0m7+w8AAAD//wMAUEsDBBQABgAIAAAAIQDkVjLQ4gAAAAsBAAAPAAAA&#10;ZHJzL2Rvd25yZXYueG1sTI9Bb4JAEIXvTfofNtOkt7pUAZGyGGNimh6MqbT3lV2Bys4SdkXsr+/0&#10;pMfJfHnve9lyNC0bdO8aiwJeJwEwjaVVDVYCvorNSwLMeYlKtha1gKt2sMwfHzKZKnvBTz3sfcUo&#10;BF0qBdTedynnrqy1kW5iO430O9reSE9nX3HVywuFm5ZPgyDmRjZIDbXs9LrW5Wl/NgKC9bf9kBu+&#10;+31XP8d5cdoOxXUrxPPTuHoD5vXobzD865M65OR0sGdUjrUCZkm0IFRAtEgiYESE4ZzWHQTEszgE&#10;nmf8fkP+B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Iel&#10;b46JAQAAMAMAAA4AAAAAAAAAAAAAAAAAPAIAAGRycy9lMm9Eb2MueG1sUEsBAi0AFAAGAAgAAAAh&#10;AI0nWPeRCQAAaB8AABAAAAAAAAAAAAAAAAAA8QMAAGRycy9pbmsvaW5rMS54bWxQSwECLQAUAAYA&#10;CAAAACEA5FYy0OIAAAALAQAADwAAAAAAAAAAAAAAAACwDQAAZHJzL2Rvd25yZXYueG1sUEsBAi0A&#10;FAAGAAgAAAAhAHkYvJ2/AAAAIQEAABkAAAAAAAAAAAAAAAAAvw4AAGRycy9fcmVscy9lMm9Eb2Mu&#10;eG1sLnJlbHNQSwUGAAAAAAYABgB4AQAAtQ8AAAAA&#10;">
                <v:imagedata r:id="rId52" o:title=""/>
              </v:shape>
            </w:pict>
          </mc:Fallback>
        </mc:AlternateContent>
      </w:r>
      <w:r>
        <w:rPr>
          <w:b/>
          <w:bCs/>
          <w:noProof/>
        </w:rPr>
        <mc:AlternateContent>
          <mc:Choice Requires="wpi">
            <w:drawing>
              <wp:anchor distT="0" distB="0" distL="114300" distR="114300" simplePos="0" relativeHeight="251791360" behindDoc="0" locked="0" layoutInCell="1" allowOverlap="1" wp14:anchorId="3F431148" wp14:editId="5C2DE3B6">
                <wp:simplePos x="0" y="0"/>
                <wp:positionH relativeFrom="column">
                  <wp:posOffset>2340610</wp:posOffset>
                </wp:positionH>
                <wp:positionV relativeFrom="paragraph">
                  <wp:posOffset>3340100</wp:posOffset>
                </wp:positionV>
                <wp:extent cx="1057680" cy="565975"/>
                <wp:effectExtent l="38100" t="38100" r="9525" b="43815"/>
                <wp:wrapNone/>
                <wp:docPr id="137" name="Ink 137"/>
                <wp:cNvGraphicFramePr/>
                <a:graphic xmlns:a="http://schemas.openxmlformats.org/drawingml/2006/main">
                  <a:graphicData uri="http://schemas.microsoft.com/office/word/2010/wordprocessingInk">
                    <w14:contentPart bwMode="auto" r:id="rId53">
                      <w14:nvContentPartPr>
                        <w14:cNvContentPartPr/>
                      </w14:nvContentPartPr>
                      <w14:xfrm>
                        <a:off x="0" y="0"/>
                        <a:ext cx="1057680" cy="565975"/>
                      </w14:xfrm>
                    </w14:contentPart>
                  </a:graphicData>
                </a:graphic>
              </wp:anchor>
            </w:drawing>
          </mc:Choice>
          <mc:Fallback>
            <w:pict>
              <v:shape w14:anchorId="71DBADCD" id="Ink 137" o:spid="_x0000_s1026" type="#_x0000_t75" style="position:absolute;margin-left:183.95pt;margin-top:262.65pt;width:84pt;height:45.25pt;z-index:251791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9iRuOAQAAMQMAAA4AAABkcnMvZTJvRG9jLnhtbJxSQU7DMBC8I/EH&#10;y3eapCVNiZr2QIXEAegBHmAcu7GIvdHabcrv2TQtbUEIqZdo17OezOx4Ot/amm0UegOu4Mkg5kw5&#10;CaVxq4K/vT7cTDjzQbhS1OBUwT+V5/PZ9dW0bXI1hArqUiEjEufztil4FUKTR5GXlbLCD6BRjkAN&#10;aEWgFldRiaIldltHwzgeRy1g2SBI5T2dLnqQz3b8WisZXrT2KrC64LejIckLXZGQLKQiG6acvVOR&#10;xhmPZlORr1A0lZF7SeICRVYYRwK+qRYiCLZG84vKGongQYeBBBuB1kaqnR9ylsQ/nD26j85VcivX&#10;mEtwQbmwFBgOu9sBl/zC1rSB9glKSkesA/A9I63n/zB60QuQa0t6+kRQ1SLQc/CVaTytOTdlwfGx&#10;TI763eb+6GCJR1/PmyWybj4ZZZw5YUkUOWddS/Ec7D+f3yck2kN/MW812i4TEsy2Bad38Nl9d5Gr&#10;bWCSDpM4zcYTgiRh6Ti9y9Ju4EDdUxy6kwho5Czs0767fvLSZ18AAAD//wMAUEsDBBQABgAIAAAA&#10;IQBy3EwbjQ0AAIEuAAAQAAAAZHJzL2luay9pbmsxLnhtbLRaTW8jxxG9B8h/GDCHvail+R5yYa2R&#10;gxcIkMBB7ADJUZa4u4IlakFxv/59XlW96uohh3ICOJC97OmqevWqurqnu8nvvv/6+FB93u6f7592&#10;16vmsl5V293t09397v316p8/v03rVfV8uNnd3Tw87bbXq2/b59X3b/74h+/ud78+PrzGvxUQds/S&#10;eny4Xn04HD6+vrr68uXL5Zfu8mn//qqt6+7qL7tf//bX1Rta3W3f3e/uD3D57F23T7vD9utBwF7f&#10;312vbg9f66wP7J+ePu1vt1ksPfvb0Djsb263b5/2jzeHjPjhZrfbPlS7m0fw/teqOnz7iMY9/Lzf&#10;7lfV4z0CTu1l00/9+ocNOm6+Xq+K50+g+Awmj6urZcx//x8w355iCq2uncZpVZHS3fbzOU4//vkM&#10;wIiRzebvz5r/sGy+ObG+0gF/fT7xf98/fdzuD/fbGGMbEQq+Vbf2rINjo7TfPj89fJLCWFWfbx4+&#10;Ybyaug7fzdXCaJziYWB+VzwMylm8ktzSuJyykyE6C3cU7t32dKgWEDFq/yMih49DQEgdK0rynPPa&#10;P9w/brESPH7Mk/DwjOCl+6fDXteLtm42qZ5SM/7c1K/bzet+uuybRorN/dk0d8xf9p+eP2S8X/Yx&#10;oVWSI7XgvtzfHT7kwqgv63bINV3WxZLth+39+w+HF41JUa0z4YWlSku+4oL1j+2769WfdLWq1NI6&#10;NJShbqphM1XNUA9jVVf1xavUyH9dX7/C3wWWn1WNf4YOH/VFnZqqUT00oK5NdNnThTy72BUuaAFs&#10;MaamfLpmCURI0aJmYIbHQiw4aT0pkRYPrXEiDzgNJAU0p2c6nd0sTO8MygEOZ4qKzEhrozTSWA1V&#10;M1o+i+i7akDdWfeQpqozLqmvxtRad121zABxEUCLRFEzaFMN4iCT2mqTBqVQA7JTnUIeNk21qSju&#10;MLZpXKuV+DFPM+9dNVp+69QKGYQqQ6mJlgSjbZ34ZDYSGyI2odpkTVDJmhlIAB3IxV3Vu2KfxjQw&#10;pgykaVdGpAM/gTOXEtu5aTma8yIGQabHCEw6vHOBrpAaDN00JysEANBKP0wjeOqzcjctbZad3q0R&#10;qd2FZKMhfJ+6NGwMtchyizow5RLLuiQ7GRXpxOSnPYDbNNSsYMwkUytnvEwvA4aUD1YIhrFGdVcZ&#10;Au0WrFqsLjA6wiF4AxxxTJ3UrKuuriYuRcEU6tl1sABsJjmmabDST13VdFXXW0mLpSvlFFiH0vI4&#10;tWyyDzZmtSRGRIJRl7reAksIe4Mx6X3yp6ZL+VGojFWP/yUJsHcfmkjv5EMxzmnCn5s1PfCrSbXK&#10;hKODjAItPGho6k5wTxRj3RDZqV4mWkhPU0lcps9QxFWarK1TQ8OccwhNEcJcO1yRfcaZYioU9auG&#10;CyZmpguPuSlJ0qhMdaSM8XHcjdg8T95X5pNO8tAWNVVG1XBtxvRsAGoV0Ur5sJB6nTBH4XIuzyhF&#10;H6BisnuGYoaE+3WFpdvIp03qNqldc813thfYBXRVu2YZy9Qc07ojHV+ZdWwtYEmWtYDLnIuH4z55&#10;Pu4TfeuTF8paqV1gUoE6F7cZEpnDI/3ohwHg38VO2kD4ojhbFw6zSdFncDYMBIwgRE//jmaaMRR1&#10;mkTORNRMNgYTIu9HS3WACgs3y/jWIY/FRMALvHJ7rP55aSpjzy8FuMqrY4NX6rpXNKz+2DrxAasy&#10;dKrRx0X2M1Y/s3U8s4oAlZ+H7WTnk81zIQkzTSYPMQlLjzk1aGZCMmEaFidVRF8BNAAkC9srasgG&#10;Z7QRidldJLT0TYgin+BFEvphJNllTkOOdA82ZbDSYx9NLhYZlOdmlrHCFdhlV2h4PpwTP9Wp6aHJ&#10;tGkrZysn04vmWJGuS8Sc6zIdHAyr5BwOfJ5wy3ylYezmkdGlExdG2SZMZD1MREdb/sBBa8ZdBif3&#10;gyLuraQvUPxYrBquopGcItK1vD9do0PRt71Dy8yz9Vd6vHfE25a9mBc4LrY19xO64uZHSPq05r5f&#10;oxgxdYS+EMUuwNryr7aKwSnoRS7UiprZiMYCmvvKnL44jIKIfZhSwr/WktNHMxq5QD8zP6hw0cmr&#10;arSKEICRAHhR4NTlGxwnVk5NrOo1zmgKhH6sLU3Vc/sEQmZytLGxSNHpKdOyN/o1Zrrbwxi149s9&#10;BOilFEltce5qfXsm+TAiEbikxZALdzgY+7kShOvEyOEaJ6eNDyxOcd5EEfrmt8VS0PdMCd5qSNEm&#10;qpruc2Di3AMjvaL6ReLWSc5AfriwMFAVHtG5AhEE4udkR/CL1rHC0hTYYbIodRwdpxxizvVpiNLD&#10;WDTtPV+AwTZnKAYIcZijo3Jhpwg91JzK36XPHEg4MgvdHZzRXXCFjKGMGK0ullAaiYEZadjetEwJ&#10;POYTzwttm1C37eQY2CFOVV664LvfWJFhRZOXn20GkRqUDM52PiknPGHP5/UohW2IRV4zf7BUSsrE&#10;W0edxhnWDMk+PDkWiayAYKWduqzbWzLQ3aNmNBw5VlFHFEKxyJgAGQ+3gHypMqGUzLecSNMwupXb&#10;SSnRBS5bsFhmFRzBEAXfTVQRL7kAFMLw8K8B6kSxvpgyIS1MYJBNPBjZD7tHOWVio868KiRzwBSz&#10;kNBJIBXnYKIzFN2l2BjKORujduRcYrTYREz2ARQBu96M20zMh4JGiKNlLsjCTej4iHkOZ9nakcrh&#10;LpgvitHJ/GMoZBMB6FmROSO3FvECj6LPNYUG4jBIzMiKl5jwg71NbYshdEhRvJqpLBCp93NaLztd&#10;XzllM2MUMwcxUggNmwhLdKJECukMRvste4aIjhcAg7opHRETNIMBRcLgI4ebXQcdymzY2V3MNogD&#10;J4vdOerMsb1rNlgiVAUOzAJdxZzhOFIx6L+BQw6nMRh4jMJs4DwwRnVEnJggLn/ct6JccbyzzYm8&#10;h/J1c+RhxgWbKCsjLHfY1PajXwRMqUVJ8tUSJktUos8TA6Yvm3DoLR8eSOAwcA04S3O9SCjaq6Fb&#10;xRRDMU+mgurgFooDs4XS4Zs6fLsbjSE7N2Pl60HOQnTFmTVBS+/Us8BdHs4hNniNh/sBnNbl3Y4/&#10;9DJzs9BhorhnxLCkWBQNCGONO9d+ssGXy+OWt+xyIdBjr82tq2NLOjw48VNAHlMTZ+bQYiFzjyzE&#10;Csj6k1KteIoqzKBsT5ZEg12snkVNpab+1VJbgkdM6VSBoFNj/lJd1CSqjhHTmSEVyDBnNAub7NyT&#10;6HnVAXZFCKmoYoOkUAYDYqYL99D4soavDpQK7qlt9zBUuGPyCT0LlcgBxzgBDJEeWoSMqVmn82LG&#10;tLOU5/ThRYbDHtRxr4Nz04jNqzyc8eVmqEAcLqmLoyPWopoxozQ4X+GvjxNVw7OlIE90IrdBtak0&#10;uEv3r7By8FpyyqfFYbblUR0I8KgMJX5cHPAhhjDCJuNZSDihCajEjHsJLJz+Qs7hhZW09EkWEMug&#10;FbcBhBhqWWwN4EvNLFhrF8Syd6Rz3PZi9edIUG4AREXFpA5khTa+H8dl8YZFhAutvhqYU3ctWj2u&#10;kfORHt9e4v3Q8pWh7C0FpTN2Sy04x0gqBhn3zV6hcn2X704WQpe0KcbRroiLmG6h8q7d7SXDZiQN&#10;46BTPDqFNIKDJsXybOIwmU1CFZ4xWXQzH8piNUfI4pue0SrMgwZaJ9REqn/Fqh/BhoUa5mjcpIg1&#10;8oNOH4sN6phLCrYWuH7gnLK8WOiOlfvEFXmKQ3M640kT8Z4V3X+pyHa5aGRokTm0fp5hAxl96Ieb&#10;ODQ6caMjhCznna0g6HZqUrFm5Q3xlFFF5KD6CWnEJbLCmOjoSX2cwpWL7iMcyCmTpUBazsy1tUEC&#10;FwIGI8eChl9Dh2q0gm+HaBt/yeP712JTQW/FgiQ95ITgVV7UmWTIpNIwhWJSEe5MthzPYqPxUuUW&#10;HHIO4JUWWkFGgmTEX64r1aLYPRYRLPmTxY/rB6pdbizBAMWRMRWOncEoo7sejHBDHN8KoJ9f+YRX&#10;MTLDC/kGvqKCrIdpvbZ8K56FINNx7ddmY4XL7MZuIP33S/rbH//10n/7QyD9jdSP7949bw/4geE0&#10;tJfjpl+9weUT6kS+1mh6y8ErFO2rtn+F37F09gOhvl3hgnOFq+F6o78RkpNy698WITn55hOJMBCp&#10;lI6Vytg1vZEImFm4iJ/JiWkUJqU0W5i+lEAuSMniKZ73sWyNgtdwYeKjWbxxvUu9OEMpPvMiYh9T&#10;BID9Nf4u8CUa3pHahEmWq4k6z8zF3K/O8GqVWz8BwEs3twsXim4KGUHxGXL2hd8lpMFe7C3mvOyy&#10;ebkkX0P7g7yTer+NwDcdOAAkv7vHGxpX4TxijrhU9M1OP+GOHUPa1H7k7LHAtD1+Y+K2gB3wRQFL&#10;YNqkzabK2ww0Gvwsb9hYqrCQYcfKwxm+fRmqETnhAaEdQAFVOVC3xc+XIMP+UpOAIwv2MB33PiDB&#10;QcFl6oDbehuAhN9htbhcq3NZiK0NJ1ueS0k8II6TyeqZmShEhsnQhoR65J++ZuhFODsLzHm8d1Wp&#10;WOzFukDIqAQIqSodi8MpWoSJcLw0LIqXvdAflLx2BW/B3wKMakkiTYaWNF5QhGxB6vkrcv9beo6C&#10;z6DKHMuv5JrRlqqj5TN+YvrmPwAAAP//AwBQSwMEFAAGAAgAAAAhABlJuyTiAAAACwEAAA8AAABk&#10;cnMvZG93bnJldi54bWxMj01PwzAMhu9I/IfISFzQlm5VulGaTgjEgQsa4+OctV7brXG6Jtvaf485&#10;wdH2q8fPm60G24oz9r5xpGE2jUAgFa5sqNLw+fEyWYLwwVBpWkeoYUQPq/z6KjNp6S70judNqARD&#10;yKdGQx1Cl0rpixqt8VPXIfFt53prAo99JcveXBhuWzmPokRa0xB/qE2HTzUWh83Jaohf9+vd/vD2&#10;PJIZ8Ri+vo933mp9ezM8PoAIOIS/MPzqszrk7LR1Jyq9aJmRLO45qkHNVQyCEypWvNlqSGZqCTLP&#10;5P8O+Q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qD2J&#10;G44BAAAxAwAADgAAAAAAAAAAAAAAAAA8AgAAZHJzL2Uyb0RvYy54bWxQSwECLQAUAAYACAAAACEA&#10;ctxMG40NAACBLgAAEAAAAAAAAAAAAAAAAAD2AwAAZHJzL2luay9pbmsxLnhtbFBLAQItABQABgAI&#10;AAAAIQAZSbsk4gAAAAsBAAAPAAAAAAAAAAAAAAAAALERAABkcnMvZG93bnJldi54bWxQSwECLQAU&#10;AAYACAAAACEAeRi8nb8AAAAhAQAAGQAAAAAAAAAAAAAAAADAEgAAZHJzL19yZWxzL2Uyb0RvYy54&#10;bWwucmVsc1BLBQYAAAAABgAGAHgBAAC2EwAAAAA=&#10;">
                <v:imagedata r:id="rId54" o:title=""/>
              </v:shape>
            </w:pict>
          </mc:Fallback>
        </mc:AlternateContent>
      </w:r>
      <w:r>
        <w:rPr>
          <w:b/>
          <w:bCs/>
          <w:noProof/>
        </w:rPr>
        <mc:AlternateContent>
          <mc:Choice Requires="wpi">
            <w:drawing>
              <wp:anchor distT="0" distB="0" distL="114300" distR="114300" simplePos="0" relativeHeight="251782144" behindDoc="0" locked="0" layoutInCell="1" allowOverlap="1" wp14:anchorId="2BAE9032" wp14:editId="7FEBB33B">
                <wp:simplePos x="0" y="0"/>
                <wp:positionH relativeFrom="column">
                  <wp:posOffset>1537970</wp:posOffset>
                </wp:positionH>
                <wp:positionV relativeFrom="paragraph">
                  <wp:posOffset>1938655</wp:posOffset>
                </wp:positionV>
                <wp:extent cx="943610" cy="838490"/>
                <wp:effectExtent l="38100" t="38100" r="27940" b="38100"/>
                <wp:wrapNone/>
                <wp:docPr id="128" name="Ink 128"/>
                <wp:cNvGraphicFramePr/>
                <a:graphic xmlns:a="http://schemas.openxmlformats.org/drawingml/2006/main">
                  <a:graphicData uri="http://schemas.microsoft.com/office/word/2010/wordprocessingInk">
                    <w14:contentPart bwMode="auto" r:id="rId55">
                      <w14:nvContentPartPr>
                        <w14:cNvContentPartPr/>
                      </w14:nvContentPartPr>
                      <w14:xfrm>
                        <a:off x="0" y="0"/>
                        <a:ext cx="943610" cy="838490"/>
                      </w14:xfrm>
                    </w14:contentPart>
                  </a:graphicData>
                </a:graphic>
              </wp:anchor>
            </w:drawing>
          </mc:Choice>
          <mc:Fallback>
            <w:pict>
              <v:shape w14:anchorId="76DEABB4" id="Ink 128" o:spid="_x0000_s1026" type="#_x0000_t75" style="position:absolute;margin-left:120.75pt;margin-top:152.3pt;width:75pt;height:66.7pt;z-index:2517821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3dYJyJAQAAMAMAAA4AAABkcnMvZTJvRG9jLnhtbJxSQW7CMBC8V+of&#10;LN9LYkAIIgKHokoc2nJoH+A6NrEae6O1IfD7bgIUaFVV4mJ5d+zxzI6n852r2FZjsOBzLnopZ9or&#10;KKxf5/z97elhzFmI0heyAq9zvteBz2f3d9OmznQfSqgKjYxIfMiaOudljHWWJEGV2snQg1p7Ag2g&#10;k5FKXCcFyobYXZX003SUNIBFjaB0CNRdHEA+6/iN0Sq+GhN0ZFXOhwMx4Sy2mz7pxK5D+j5oMxKC&#10;J7OpzNYo69KqoyR5gyInrScB31QLGSXboP1F5axCCGBiT4FLwBirdOeHnIn0h7Ol/2xdiaHaYKbA&#10;R+3jSmI8za4DbnnCVTSB5hkKSkduIvAjI43n/zAOohegNo70HBJBXclI3yGUtg405swWOcdlIc76&#10;/fbx7GCFZ18v2xWy9rzoUzBeOhJFzllbUjwn+y/X9wlJjtBfzDuDrs2EBLNdzin+fbt2ketdZIqa&#10;k+FgJAhRBI0H4+Gkw0/MB4ZTdZEAPX6V9WXdCrv46LMvAAAA//8DAFBLAwQUAAYACAAAACEA0t6t&#10;GmIEAAAXDAAAEAAAAGRycy9pbmsvaW5rMS54bWy0Vk2P2zYQvRfofyDUgy+mTVIULRrxBjlkgQAt&#10;UjQJkB4dW2sLseWFJK93/30fySFlrO0iAVoIkLgznDcfb2a8b94+73fsqWq7+tAsMjkRGaua1WFd&#10;N5tF9uXzPS8z1vXLZr3cHZpqkb1UXfb27tdf3tTN9/1ujjcDQtO50363yLZ9/zifTk+n0+SUTw7t&#10;ZqqEyKcfmu9//J7dkdW6eqibuofLLopWh6avnnsHNq/Xi2zVP4t0H9ifDsd2VSW1k7Sr4UbfLlfV&#10;/aHdL/uEuF02TbVjzXKPuL9mrH95xKGGn03VZmxfI2GuJlLPdPneQrB8XmRnfx8RYodI9tn0Oubf&#10;/wPm/SWmCytXMzPLGIW0rp5uxfTx3Q0AA2aT+eam+fvr5vbCeuoJn98u/J/t4bFq+7oaOA6MkOKF&#10;rcLfnpzAUlt1h93RNUbGnpa7I/iSQgy+5fQKG5d4IOY/xQMpN/HOg7vGy2V0jqKbcK/SXVeXVF1B&#10;BGs/iUj0EQUE6bkiTZq52Pt9va+wCfaPaQj7Dsk78ae+9ftCCWm5mHFpPksxV3ae24koStds0V8Y&#10;84j5rT1224T3rR0G2mtSpiG5U73ut6kxxESoIvX0eV9cs91W9Wbb/6sxheitU8BXVpVveUYL66/q&#10;YZH95rcV85ZB4FNR2limhGFSGiEYnvGI52bEtR5JZeRIjMQYo53lZcalxIzhGbuL0l8WXHI6JZlk&#10;UcYVL/ks6BUzTBntrSBXTJbBH05OCM8Oi9DcN9jRF2pcufQ1WECrde6BcGKlLcKZyYIbGRw7CEV3&#10;cLSGrgieW3+ETy5FOJ/7i9Gc55tkzob8RpkLn4ROReorF6Gje/4TLuJNQsRAxk5AQn9KWbAQrWaW&#10;Uw7hmi/oWW1dhO4ZS6bSyZcFMsU8nrMhJY5k4E8zMrHMRBxecOU94kLOcvSQhxesKClQsA+SqfYS&#10;frViahai5FJz9AMKHzJRvGDYLB4iRzuSP7RKsHehoVQWJPs7VDaIqeYuzJQ5kqAY3DcE5hIjY44F&#10;gN4M9MOFRje+QvXmwRBvAgufcBPvoEbMpB4K5jRBe97UQUQhm+CRazzKxGYV3FCMDlaViWZehLp5&#10;bx46Liw/7HFd/ejk+6X48eGhq3r8RyGknhghszuVK8k0xtQoGg63AUay1GETuPnHtkxLALcRkO8U&#10;TfmAMKZonFxBVGmptmj1XNNwnVUSlaL6uW+sWqoVihvVkEV1tIfrQT3U3EUVI+OSosF8FCwvAuul&#10;L7tva983MRH/pZQSBIFhNnJug5QbjIxUgTfsDFYySZQODclzBnKpw/mMzdBnsf0lFp9AsWPZNAbI&#10;Wp4rP4Bj5X6kShvXp5FcW5YykQIbLueayoGcNCodRnOsS/iMe66UHM2F6UTYmCC4k5harUPmWMKQ&#10;GXghjqTktuA5AnP3DbKURehBJyF3+CRKfDU8NLRBD0JIHVmC3imDeiCUAKO1QlLOq8RE2hDQqx4f&#10;fvjv/gEAAP//AwBQSwMEFAAGAAgAAAAhAG7E4MLgAAAACwEAAA8AAABkcnMvZG93bnJldi54bWxM&#10;j8tOwzAQRfdI/IM1SOyo3SZEJcSpAIGE2FSUsGA3jYck4Edku034e9wVLGfm6sy51WY2mh3Jh8FZ&#10;CcuFAEa2dWqwnYTm7elqDSxEtAq1syThhwJs6vOzCkvlJvtKx13sWILYUKKEPsax5Dy0PRkMCzeS&#10;TbdP5w3GNPqOK49TghvNV0IU3OBg04ceR3roqf3eHYyEvHjkH1v1Nb+Pz1PTvHT36PUs5eXFfHcL&#10;LNIc/8Jw0k/qUCenvTtYFZiWsMqX1ykqIRN5ASwlspvTZp/w2VoAryv+v0P9C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3dYJyJAQAAMAMAAA4AAAAAAAAA&#10;AAAAAAAAPAIAAGRycy9lMm9Eb2MueG1sUEsBAi0AFAAGAAgAAAAhANLerRpiBAAAFwwAABAAAAAA&#10;AAAAAAAAAAAA8QMAAGRycy9pbmsvaW5rMS54bWxQSwECLQAUAAYACAAAACEAbsTgwuAAAAALAQAA&#10;DwAAAAAAAAAAAAAAAACBCAAAZHJzL2Rvd25yZXYueG1sUEsBAi0AFAAGAAgAAAAhAHkYvJ2/AAAA&#10;IQEAABkAAAAAAAAAAAAAAAAAjgkAAGRycy9fcmVscy9lMm9Eb2MueG1sLnJlbHNQSwUGAAAAAAYA&#10;BgB4AQAAhAoAAAAA&#10;">
                <v:imagedata r:id="rId56" o:title=""/>
              </v:shape>
            </w:pict>
          </mc:Fallback>
        </mc:AlternateContent>
      </w:r>
      <w:r>
        <w:rPr>
          <w:b/>
          <w:bCs/>
          <w:noProof/>
        </w:rPr>
        <mc:AlternateContent>
          <mc:Choice Requires="wpi">
            <w:drawing>
              <wp:anchor distT="0" distB="0" distL="114300" distR="114300" simplePos="0" relativeHeight="251779072" behindDoc="0" locked="0" layoutInCell="1" allowOverlap="1" wp14:anchorId="21CDA88F" wp14:editId="26CD64D2">
                <wp:simplePos x="0" y="0"/>
                <wp:positionH relativeFrom="column">
                  <wp:posOffset>3741420</wp:posOffset>
                </wp:positionH>
                <wp:positionV relativeFrom="paragraph">
                  <wp:posOffset>1329055</wp:posOffset>
                </wp:positionV>
                <wp:extent cx="2961640" cy="1903730"/>
                <wp:effectExtent l="38100" t="38100" r="29210" b="39370"/>
                <wp:wrapNone/>
                <wp:docPr id="125" name="Ink 125"/>
                <wp:cNvGraphicFramePr/>
                <a:graphic xmlns:a="http://schemas.openxmlformats.org/drawingml/2006/main">
                  <a:graphicData uri="http://schemas.microsoft.com/office/word/2010/wordprocessingInk">
                    <w14:contentPart bwMode="auto" r:id="rId57">
                      <w14:nvContentPartPr>
                        <w14:cNvContentPartPr/>
                      </w14:nvContentPartPr>
                      <w14:xfrm>
                        <a:off x="0" y="0"/>
                        <a:ext cx="2961640" cy="1903730"/>
                      </w14:xfrm>
                    </w14:contentPart>
                  </a:graphicData>
                </a:graphic>
              </wp:anchor>
            </w:drawing>
          </mc:Choice>
          <mc:Fallback>
            <w:pict>
              <v:shape w14:anchorId="55281271" id="Ink 125" o:spid="_x0000_s1026" type="#_x0000_t75" style="position:absolute;margin-left:294.25pt;margin-top:104.3pt;width:233.9pt;height:150.6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UtylaHAQAAMgMAAA4AAABkcnMvZTJvRG9jLnhtbJxSQW7CMBC8V+of&#10;LN9LEqC0RAQORZU4tOXQPsA4NrEae6O1IfD7bgIp0KqqxCXy7jjjmZ2dzHa2ZFuF3oDLeNKLOVNO&#10;Qm7cOuMf7893j5z5IFwuSnAq43vl+Wx6ezOpq1T1oYAyV8iIxPm0rjJehFClUeRloazwPaiUI1AD&#10;WhGoxHWUo6iJ3ZZRP45HUQ2YVwhSeU/d+QHk05ZfayXDm9ZeBVZmfDhIxpyF9kCysOusjodoOhHp&#10;GkVVGHmUJK5QZIVxJOCbai6CYBs0v6iskQgedOhJsBFobaRq/ZCzJP7hbOE+G1fJUG4wleCCcmEp&#10;MHSza4FrnrAlZ6v6BXJKR2wC8CMjjef/MA6i5yA3lvQcEkFVikDr4AtTeRpzavKM4yJPTvrd9unk&#10;YIknX6/bJbLmftK/58wJS6LIOWtKiqez/3r5PyHREfqLeafRNpmQYLbLOK3pvvm2katdYJKa/fEo&#10;GQ0JkoQl43jwMGhvdNwHjq46y4Cev0j7vG6kna369AsAAP//AwBQSwMEFAAGAAgAAAAhAKi5QkWf&#10;NgAAq70AABAAAABkcnMvaW5rL2luazEueG1stJ3bjiRHkp7vBegdEqWLuuksRkZGnoglF7rYAQRI&#10;WEG7ArSXXLJn2BiyOWj2nN5e32/2m7tHZVR3z2wtmqz0dLezm5ubHyLyH/7xLz//tPvT2w+/vvvl&#10;/TcPh6fpYff2/fe//PDu/e++efi///qb/fVh9+vH797/8N1Pv7x/+83DX9/++vCP3/7X//IP797/&#10;/uefvubvDgrvf1Xp55++efjx48c/fP3VV3/+85+f/nx8+uXD776ap+n41f94//v/9T8fvjXWD29/&#10;++79u4+w/LWqvv/l/ce3f/koYl+/++Gbh+8//mVq8ND+l1/++OH7t61ZNR++7xAfP3z3/dvf/PLh&#10;5+8+Noo/fvf+/dufdu+/+xm5/9/D7uNf/0DhHXx+9/bDw+7ndyi8n58Oy2W5/tONiu/+8s3D8P2P&#10;iPgrkvz88NU2zX/7T6D5m3uaEus4X86Xh51F+uHtn16S6Z//+wsEzvRsQ//di+j/tI1+u8P+Kjr8&#10;65cN/78//PKHtx8+vnvb+zh7xA1/3X2f36Nzspc+vP31l5/+KMd42P3pu5/+SH8dpqnzPny10Rv3&#10;9OiYV6VHp7xIbxRuq1/upVMXvUjumbo/vL3vqg2K9NrfSNHd5y4wyegrt7QxV77/8d3Pb4kEP/+h&#10;DcKPv6K8qv/l44eIF/N0uO2ny/5w/tfD9PV8/fp0eFqmm5yt+OUwL5r//uGPv/7Y6P37hz6go6Vp&#10;msr9+d0PH39sjjE9TfOp+fToF1u4P75997sfP34S2SIGdhN4I1SFy+8csP7P299+8/DfIlrtAjMr&#10;QpXlcjvubqfL7nDCiXf8e/M48e+46O/05mHi30l/pjdqnpeA2R92h/3pGGUq98flVvVBBDIHKvR/&#10;4AHvkj5XrUHKzQnm5gTU30I+FJk9pdkUl92h8T6cd7dr1EerOR2m/eFwSfD94bg7J8hxt1x3x2sq&#10;cdldD7trstyf95fr/nA5ZtMeWma8P+2OmGqe3HLYX8+inbIg1XF/CBrlS9EP5Ulf2inhr//829/+&#10;+vYjseVyPj9N0/nh2+Uyw/t4wvTL8XgOfR73h8f99XE+XbK3Dg/7w8MhemuwK4LNe2ACRbY77I7z&#10;Kb+d9qfzbj5mt877ZdmfTmnP8+56253PqWq35wKlfVXvl92ygJ6ko5/SzvzNXpOjuJSf4RCGDJdK&#10;o3dc4PdFEfpXdC5SAQoB6SY+8pQNqp1WNa6YikFSlJBVKtr+DIyq6+wGgieRsWj7M3TsBl1jgIt+&#10;FzMqg3AMkSwNZJEnv4VxUrrP4XSZO3bgfIlyIDeGJe5Mr5VXz6KUhLo+qius/FwZzL2/qiswVzbR&#10;ikz2BK3VPQEYYCoVOmZBosKedzkQenPBJbaJB8nCuScJ1FDZcHZXBjzmeYMbMmNMyUrNBXLbzaBO&#10;HlkzIeVILHQImvbLaTefk+3+QLAhQFwTdj7sAT05dK0pXne3m8cjIGcNUAkheyet3mMpRzY3X0M6&#10;ywdg/sNoDXmztYYrn4VbtIdITtV2s0UUCipanqIphkW02dk1Mq4kS8U6YFSG8JsjPAgap/eGydhW&#10;id1NsMln1ewvKFwCdVOmAk2zDeKlrmyQonXivTTSoVzGOhOhSfKD/gAyafJpTAuAELy/HNM1b0C3&#10;MiPjfM7obWmwBZMGYbzmyNtu2Z2POWEJpiSNz4A+7s9t5rvi+TUDnMG83lIa0idkOEwpcO+2A0Lt&#10;rx4AtCP+4qmqfAAe0Egd35yYMRdrsie3ULinVT5RIN1RBnGL2DpGNhRolF5VFwyzstOWMlk3MBRG&#10;AZp5yFOVKJ5ChjzVZZtIrbJr3Fl+aV2Klr190EQz38WhFVEZ0CZ0MSpcuWfaMgHUPO5OrQuJYwHT&#10;oXspFLFRmu1LO/WohAxsf6YAZUiaEyDikNlQd07mGDL9PEZeNhcGhJ6RNJ/GcRCj+8pQOcpWAon6&#10;nUTb2KnXMx1L2xJCzR2wlUbJC3Q0QQOUK7UkklkiR2tHt5uGVRshK7PmTWugRVhN0MGAayHNRlCM&#10;eQnzhgmPkX1Lb+sjQT2UZNcyZR2IQ+vzOvEs3KLS5aDjL7vjKUcUyTT5aDQO9kzaId7AvWrX9rQc&#10;nWfn9JnSyiGaDtlDgzBdghJA9m/Isn4iD80jDtVWEMD9OQ09wlZ5rVfJsdEavJMnfxNgRB5QbILP&#10;tna4z5WsAM5DLuxULGVNs5TcaRQ5WB9lo7TlIiUskB2QSpswkyAzOu+ZCDXjBNnG9UqMbNVXppRa&#10;3DQfZpW29xQHjd3F8+5tf91XeU9mxhJzcWJDPmxNRgEbyz48kSUh3iiFXk6WjjxwN881qotWB167&#10;jSmIaoDK/VpdWarbRE2teQvlvi7Ak/bfQKdYg10DGbX28+xJ+8LK2Zl5yhNdg/C23edKZZeVj3xp&#10;5aoPPsmQnknV4aOlREY+m1Bu2zp7q27Q7EUPDUUjApcghbVJXPY0YCfZjVW4GhMJJofH8ujhqM3c&#10;sT8O83fqB4nEjfm51ZVMrTWAspm/RolOaDhFB9xWtztO6dG4AElFLmzUbojESYMWPp8Nf6Ou3EpC&#10;NLg7eWWa4nfEFb0ptdVbIpiEVBg4Zhe5Ufbslg94Md3uwc3mjh08apuMXHo/s7MkYsdYQ2aHyfG8&#10;MFSOPHvnCbUGERPNBocAbdWKTtlaVWruyLJP8FyJBYDDNbtbSgMzOHUbBE7iJb6oQgIb13aRUvST&#10;JzDtwR0u+7mWv2JmtoMohNollWZqRwIveU8E2/ZlfyEJuNReCjs+bC6yXq4usNZdvME3t7QW/B2O&#10;Ojylo9RbmUGceEnIu4VRp5QoIZNIxb8Yj0l04NmbVcrmz9ARmAGrR+V8xeZvoph0oGgl+7DoBKOp&#10;AMsaIxeDDoGDGhNcCXYPCJniPChQ+tG20VqKCirFElgH3LtjaNVoqcUsPjSXZ7KWZmfIUznRkP/Y&#10;m4Fw5gxRgmAjqnJUri1VdaVDgUEnFPNOJ+O31tAFaR1iJJY+oYGlaGaJyoAY4nnHVum5FOvWxNXf&#10;HFiEEO87D9OLFUWcgZ8pS5mqTbXCErJIci7bp9ZqjFI0UlrTTkqiY2yDAUhT4XSGq+YgnWxMZ1OK&#10;l3As2rq5ESqBssJKFMc1jgnR+CnsleImEIoH0aE7RcSE1BSg6YgJqQl7zqLgsp3vA062iqMBBbf3&#10;Zgn7L4wEPJ5/b25kvKfaSSK5ZdewdnAWhgXh24v8JskwukZzN/7imjIFU4s/oHfIzUqwUrSg09Cz&#10;Oh3y768U5cQWPdMc1Sjv3Q7PQm3o7tB1jOg0NyB7d3XmoWUqvGk5cPbug+OODuq5kqXvREXKlZHh&#10;VW4dUmfc03A/edIKRWTrYfghtCmEIVJX7S84iFKrfcLA6mYLGU3JVLEf++sFCECde8F/146TWheE&#10;AZosNoe+R12IVLJIX6pD6MW755GMN7XK/1ClKQNKESgJ1ep2VTWqmzjFlM8EVIUrP4tdgNLmb8Zu&#10;QgbrRO+8R5INsvfMKKXw00aMcnKv2kALG2NQ0KM5bBt8nlcWJAd9dZqrA1KOUadoggR7jFdvxBoa&#10;IrYZJS2fD1OlZyDSVKlkt5LhJVHJQVWWh7TiBWdtgM3aUC5k7J8mVIUr1ZiVnaKEr7qC+3TdSHAD&#10;OdilyYOd1Yampejmcs2qH4ZWiMe/YfLQ9y1pEy4ZCGnoic5k1RwYybnCzrwj9/baAy5eB3SWUsc6&#10;AMr5tzmxIZ8yad+YevteCgqL6pQX9Bya3T0Wq7ZCSGE4QJZWAj3tuYoR36ixOGLfzKI2U8i6sds7&#10;RneFVicFjUuyFKWFfXxHN0rZlyKezcmmGH6yLsgFSa1GvTsvrcrgJUUIYTHKNEN3BpNsRq9kiYOU&#10;5KpwpYAS8Fll2iegTKj1a1CsyiIEZFSh7WhKsobQhzbChExe8giwoawqSyKgLWV+FCF9BqEsBKGo&#10;oqQuST7zmb6YfTCwZ6IkxfflEg6L8GF7ZtFGsCaOltLJBHp4U+pAuCKDSscVhf18TiArDnuLHqUS&#10;qZMdOIwo08671sq9uQQRbfKeFG0gmhWh/ZpAymGOKzmKCpUSxLSbZUGp9DEgKxg30M5H7ZaoU1JF&#10;E7M6bsTZbDZA+MId9mDDxlCaBZKMYYxozMpuYulTA5/cxFtJdKcnO5ExoYF4ydPZqNF8OnEqiGnp&#10;XqwKK3fa6ikZ5bnAJkhPRONzMSzEurmLIdniX/iDXTLFdBBmE3t3azlQ6bQi20lUqTdrwveNJvay&#10;FzwcmDczmtw8iHX1IO8/SUiNgITpPdapyXj6H0j9zVJWRGU3mgx11xwVATgQkswJuW4WXPIxx/jY&#10;gnT7SMik1nGpRB8IBY97PiW7OjetcdpxlN52tjBl7TJwo2PX9uqKrfFl0O4fL6lnRbsoqU9KVeUh&#10;XniCyt4yFs2fKnUhoFdC2hzQGZE/3XrPpARUV1V5EFbmCaTcks5i5zeI07EHm3Un7DgjYFNmwNnS&#10;sCSTlN1SbUKgmWBSmUYDgFIiZjcG5oCvNrdLumzms+r4rDpLrxgBSjHSjucUTdEFCczqS7eJ8gtS&#10;QdC7Ssi4JHRoW7QbvyYDzazBHPUXtk8PXAsE8w1eDBGVtjs/qNNakq/MNZi4d0sq5MDFYVoJm/XJ&#10;Sn9bqaTeslzV9R5cKVrNnbtqkiB/xXIte2+OXvG80cQJZMuTyKFv1ASh0niYZAtuZRnYmrn0bGJU&#10;pVIWBq0PYMSVtVV2g/bZK5ScvF6DdJgrtHlmimgYXLADfrr0ApnmOnI6W680DKWTX6ddFlkZynqG&#10;3GW8sc7oQ1TorYYHt/im+ran5C57ttHa+38Tu1eqlGrh9vu6vzu0F8/B4F20rvVQ1zBE1xS5rUc/&#10;eqPieCJVqS+6BM3y+ZpD8QQdRmPd42Jrmvn44nNfnITmOU85Xu+C8Hw6X56ux9PDt8cb+4E3pjBd&#10;Xc5053F/fmSL/PF8PNcF4emBK8K6zm3XUG9wSnWuW1gsYJTQ8k9H2KzuvcmInhyVV5KmK9IBcyD1&#10;zR7gHnnf2cKK5W7D0GHLIpHoNXaQ+tb9SVmZFxpxIxkVApLF4TKzUEs8Uu7LrvaLjhfuyUz7S663&#10;WDFwDa5dXdmf8XeSIHcFCl2hsnhtdtlzj+3gWy50LVukzjkp8YQAdxinNAGndwxaNu2mPI96vX47&#10;LvTb4Uq3Xc9kcNzFOSw3r4UfudV96HfwD8eHPf9dstuwSzj4ONpkK/17Q6aHNjn9xD5Nu99FZ1b5&#10;Fhcn3BXXC9cU2DOuG/w3zVmndqGTS69sG1ZexA1XvCOteLnizhfO8TwNna84C3NSbRhifcZNGZk1&#10;F2eFdQ8fVbW2k2UlNWfXuAOmv1gonCr10RzXTrZ1E5Zomtrf2KbIEhOhslrbTtZZzBUW3Emoa06A&#10;YWRfHhnjzuChg21NXXKYT4+xVBRztWU7kyN2TA3kVFxrsnpEARzJLcO4S0SNwFTXpSQHhyZC1NzB&#10;pYk6boKL1HoCqc1epQlc+Cs5GvdiFAyKFY9D7AtWK3Ju+We/swI/0AtzzXY8DoAX0KPB+MpKi1Ho&#10;fiQesdlUW0g8XDDPHInX2OZG9PmosAhjDjZYp5CllXSoT1rEDWq14lmEnrb/zJicdIadjfQ9W1ue&#10;b5Fs4bxk9lDXDWzc+5aiM0dfka6iI7tNjHQNvN5ROlg5t7NndSg9ebg6cLBpqpV+iPx6oWAhhj/x&#10;+BzPeEzoNB8IRsMzHvE8znF4Hmc5tedx6rkW/NH9irkYWmlUHlfhojA1YWA8klgaX7on248F0Cu7&#10;i2661FCpJGd2zqp4c3aMURBhRGcHSaTm0x4sDJq7OlW4UuBG2QDUmvdQncQ463ermGDcVfhdux0m&#10;CyS1ziEZhTV6c5c0mp/jDIDo6h2fgFwy2wuEoDngr1UVjRzwSb2zjJZCdmdolk5Jh3AfVSVbNRdc&#10;EG/YzaBJ5At4i27SFsodb9Vk87Za1bpCxjnTPuEuk4ODqHuhpD2Qw8LsItuQSjMIF6+/RfA5Q33P&#10;Ok0PB5+RkSfw/FeQuPCQH/O795TikoCecfPDYfsrg0yJhDMOPaNxVWxIIZnVFJmIDjmKDicecNPj&#10;PSkeEyZizw4JxwlZGWdef8GKjGUhg6qJQEwJKmRg5ZgEKz1lFcxeL4icmMKfrlc9KDZDe9Eh4+E6&#10;WWhlf4/L5MfE9DwfD9u2h/pSMXliTfRYlxkr7aPyYfu4LzshAMLu4S6tUlUZWOQ1KupvlrLClSsf&#10;bpDGWdGMxqBZ/r6mWZT0mYRChpLjvllwZvTFONYBMdDLyMHPordKAVqKBBNK4yfJWqvJvIDhNT1A&#10;LPsrqJ5rWhNv4wc9W9WaR+DAh6MW+poeXGYurLFIjpdjEQgTecPwmQnhJ6fYzIXKCfyNhQ7bZeTZ&#10;KQ4pNYOKTDa6uVlA0y9jqQ3zE4I2UbqAQ6kUkVJWpOTp1u5m4r46WY0HLhYpmwyd2YQRVnAaNkfM&#10;xS7lZoEl8zXLe+QSPKROFORhFRaiMwkSEGz5VCw8oLDoiqZkDZECAzCmuSAUXTJ7wpnJ2IlRGemI&#10;UyQw/rInCeNQOOWYFx4p4glOHvCFH7tzWkvxNJnz5OWMiaA737z0iQdxDhMXmy52BWIIIEG+sjJS&#10;N1L3w7mCGesrXQF0vkGKuOdJo6ViH59kh0s9QXRaKO8vPockVyAyktL3K1zsxRI5a1Fgn5bFyii6&#10;jqglaT2toMhLaJ1C49eLpWcM83Q93JSQMTfMl0n5xuTnmiKWHuclV9QKo/ulYmmbRNTFtVgmRbI3&#10;UWlLsqzaXdpwQQlnun0oh9sWXnzKJRSLsz8FOZNeq3NVWVsSdi7VtrAAre5pRUsMmMos0JGEener&#10;JBLwoIPb8LTvvuq1PHaDKBrk3LaAe0dp4cwKgefIQ0DCBl7CVdD8qiwa6ZyNKiSwUmeSTVmIMDDi&#10;gfREveHHEJ79DBtPbOMhN9uO8U7mi5s6sZ3YcwE9UfFW4pepslBlw6BOf3B65vRyVJ6yZJjWioZr&#10;sto48E1V1qRAOjfA8djOybxAYhJBc3hrg6hWxgxOHp+tEHJA4FzX0iXokCGXMr2H3GVE7SK5zFq5&#10;A2GkPec7lk3PmuKRXmyxEr/wCHqaScMlvaH70NAfana0x0T2TazKHcpzJTrsVJI4eH4BPq3Y3Ug1&#10;yaIaw8sCLEtZj+cVoIlI3V40wgrlBdpGGmbazwOS93jCof/x8FTv9cIDEezydNPezYIXHibtAXJD&#10;OvshogNfMjrsTw/728N5zi03XQEnJYv+6l2DNZrZqgsHY6njwmAxkWepqlbmB8x0+ChCI5tGp9BH&#10;ioR61vEhmq7VMjRaPnDPXsAFgGf2swgs0XYMxTpYxtKyRGN6rGskJBTUeq6U2/mugZCMqG1dxzil&#10;HxB0hNJEoKwce4h8xSJzzMpopajKhOyujIaa3LLPdCrsTQm2rDiOTWg2bdg2DBaqGPKWurrZLB59&#10;WDw0rUuu6KsqVXAQZB0nKj7nJKHgwURWvGysTiAqkj5/h+bOM0s0lbIi2ZpF2SI1wKLTUai5Q4mK&#10;xOFvay4ua5Ti18gkfPZH9ep/hIxprFXBWx3Q1qStMzKkXHxa/hILOqp6LjYR1mtH7WMfnL/ifyRe&#10;lcziu8qPw6wctUPE3oRfNX7uQTawIhAFMNOdHpJ3zzPPcLqQklo6CdUsPYpX1mfWYJ+rHlbQ8V97&#10;WQMgbK3awcKrfEwIB6J9c4Kem/hGjSTwJKpih/TqWht1jQ1m0L64qWnqSnpS3KbW2Il29oHqrsqW&#10;Lr1DA9EoYQ93cpTfKM+ti9DM6XXPqqMD5s4VoZSCT9eJiCUTC/3T+GytTe5WR5btZE2pDFmwrw2R&#10;jLDQIbkpIpZ7mKI4E9/7LSrx0Iuna21PKD8Wb+1Y85BLls1c/d4GYEj2XGJVWmRB1uVg+X9LiSHp&#10;rbHQr6/tq7umvkXGxkxn0YRpLCSdJYRrQZZJ1xJaLMHfE8pGqS0yRaj46LPhMLEkT2rJF4O9SLrv&#10;A84y6SOKvdI1yWlotnTx0dgbO9vuCJkoIhfAMCpXhJA+5RRo3dAX88YpKaT2KbJ1V5c3QEEZsuth&#10;04RGNCZJmu8AhVKHeCTErP0qsxfwbKsycknKwwdfLyFiA32eni43LZi0McbSUyd8vpb0yFjhFPL8&#10;eLnNmRVdH0iIOKfKLahu39JPVkn9KNmMKjHlK+NCU5JnrXuntg7dka4s2sxXIwdc2qmvnZKN5Ukn&#10;GgYNrE2W7SQKGzKvOzcWfOB0Ou6QELg6Z921RukMS0Vw5DjZtcpl6g0P7DvW8cgIYAqRXyQSwhjd&#10;gkkMaqq1iI9CttaBdVGOqk8hd/27lxeTopemaDKUhOZB6zaXwbZFG9RmnS5iB6SxdXwdGSVCdBIo&#10;Rh85NprSJXUVlF7aQ43e+cPUHHpy450FU4JY8bVujRSjHzcxMaZlRmSfSJPWWq7UYeXjgW36iTLy&#10;bK1F5wXcL4PrwQUe9ZCdlvNlBPbvasNRM1bvTJe6WyJP8dRnlBXwyvRujG5v7eKakGNzkVLi7ub8&#10;iI4RZOKo0u2d+dDFvXlA78Z8gZABMlgnI7g0PkNzyTGKWZyGwbkSIwiqdwFM4s+w05G1OnGm0G0k&#10;fsZpbEizRtmy2VYJJ+JuQZJEB+WgYcNCtyChk6xt8mpOkCEOUxHUwRFHc2rcy0RqboBdS2EMJGu7&#10;hsqWxNDsdNp8IDWgdVqr5uqPdaVZqTEFXTfLCNK9q9kAEzOa1zj3JAs0XaWRNHGwjRIfKUYAJfEV&#10;tiHVnIAj7wapxoxO7CPsvOkaN7ucbWpzlOWH17Lwb3RNb3BLNbn5GbP4qrhS2DhZ7ZR5i7ZUKIhN&#10;uUc3GDgleSrMdvCxtXnq/VJiHwdrNEssMadEHXt6GV9ZEbGHWjt9zNRQP5dRnrleIEueDZmaxSRd&#10;CiqwWvNpEzVHUB8CzyilbEE68TujoRKo+PaJQGDuQy9o71uK69ljb1zw/dIA1SgLQTnrVDAbpRK+&#10;XRPNB3ZYBcwXtlcbeLkfTUYUzeJQdYokN+dhbNTWpVXAjBQfDavkas2d5t+BItpmIw5fwiXBQ9+O&#10;3IXYpLjCKSviHhjS8VQ3n+ulLiQLDLvqlG7/ohJZvjhmSLNFIJsA6oZSxcgBOaB3SCqfKz3iJO30&#10;A11XEU/R1t0slWWBqm3rPxrYluhrRXsH1Z3XgFX7ZiOp5BsBpmfJdfhFo69BiqSPpIJ6GvNZsQvS&#10;JfVAR496xAqTIPUk3FBLn5TKaFGsL6hNbEwLMHw4NjSa7mKPWyBBArKJyDqDoeZISzLOQsp+H/uH&#10;Uwoah1LeHhRi6s91M28isUNz2U4gU4j4+1z27hESxuK80NFtYscLEcwZLAkbk0FasFPrzEZig50M&#10;METaEaXGXiCkH8bftJvcqBtoWLRb/gHLnqWua8wpdE3L9Ur56ORqDo+2yRo6gmQ5Hb66Up8gg+LW&#10;+NiU3YDFuivumpCBdWBSxKPYiUoDExIJpBkBoG/bDkwlWvLsgmzWIUPBlToDQXQI8R1IEnJIF7XT&#10;6ECE/7HbngNMaDUsKXsqYH3Ceqflh5zK1eEr6We74icesxcyYp48U4owmKtk46p9MeAJQVaMVMVF&#10;1km686Z68OutqzoOOJx9ZiWtFWK9wgeMeFL7kTKYTdasIzZZ16VTYwo4OEivi6aGY8DAeF6JByBL&#10;OnqcGx45lwu1OOHhIlOpIiFUzfVjNo7T/hwC1R1mJMT+hmZTWKegJhMcbdDkDrBF0mfWcSGjPfzF&#10;liS8HU4HPbfN0AQbGJm8RC6WXYGC2zSXESxv6myE7NNyZAGadnKjeQ3YBCsUISRKKSU2CXaHfafC&#10;JvF15ZfhwNGAwi6Bmhj/MYHGYVO9HNySzzbxFCeMUTgCr41SZc0SbxiTyH2n7MAa+yZGANm9dfzf&#10;XuhKQ5NooBTyMXRbs9ru2gWV2GOz4qadXlOxgymDitlr8kRmrqmL6eqRDL+NFlZcO+7zjt6z7Clb&#10;HGvGhgonfg6CUClN7m3SpV+5XEcp5UTiTqXNSpRvabaOL3SAo87pwEPnpIrRWjyBs+L+jFatR0RF&#10;cdzXatCGOFlhRDZPgBJ0m021iof5BOVALnGeiVuA5lHiuge1RvDurIkbPQUaGIlOquFPAEeW1QdD&#10;zK6qFUkIJ1pEhzKMpRsixhacOqNJS095I33l0eUn/nwmZRq6Ks295NyOcfQTe9bpkGRqBPBz+uor&#10;7syfJu6WX5f54dsTu/RM6Xrw5uprOHFXgeuzuSuv3fi53WTy6Z3Ml1lzmM1b+jYq2q5K7I9nWv2a&#10;CixXfqHjHApMRLeZCwDcv/DyMzQ4TsNdrHPXwKsUjh+zc7Rw5s5ADjyNg3qdRXkbTzwVaPRcW9EB&#10;YGLybq8iiCymq3Rg9nMwMpOvguAodeqvbIf9idzrek3r3Kbl6Xbk1u/pCHHee0rUP/lJjcfTI48R&#10;Hc7u3/2sq2pcrI7LauPwHty0hmJVPe/ipnGNBg3u5u3VirKehsK0aXHd9gD25N0pcUjDD+OVGYDK&#10;U11EIVqzp9PfV15hioFu1PwQ3zFmyCtbABiYhLdqotKtwZQK5yCR7GllEfbnc7qDsvcSuFE2ozEF&#10;UKEkyE+a1ehmbcwUe65tMzXUGqJBdxNDybT4KBLdGB1ws24VH5spigyfpt2tpwpXStwUmWbX8dGw&#10;u2TkEO1mjfKJ4RA3mcbf510WtKPyhWYDrNIZg6rr7wXpdCz5ui+trTorFYtSUbSK2Vrn0PiKXlcN&#10;zKYUFoHWtE8AdjZUkuCn3pzXq7AGdTgJniWHkAyJz7rUGXUxe90m864ju5mNtUab999X9k8SQ3Ki&#10;CldKsgD+/Lq94Qi+9n/kKLZhaw/SJprCpRHuWArZlVI4UZCoAPmsuoLr8gJVcB13qCu9+Cy4gV7x&#10;CL45BbAIrOTV/bXu0BBF+qwcoivYeAebFJx0WHfmhcQ7LLnPnfgc33NbNNNzPWuONLe2sk+KOhMv&#10;X+F6DvPc3BJo3dyvuEuH0wFead50/ZOnWZz4kwOxGVZP6+j92qxKHZAImOTZ/GJUSsSdZv47FSZh&#10;mpiagiP83hvzKvbNRBKESibKxGnpIKmq570XzVlJcwLHgM06Vbky+iXo9H4Ogs+xVVkbozGi2z1k&#10;EiSMVLsnJNFcWj55s5JLxtyqYqswOuR1p/CTp/Azv/vCbxHCZjr70fPHWXP4xU//xaPb7fedukd2&#10;z6067N5seV8nk3ERP63OXycsQop/w4zMdxtYn4mCw2zUNThoFBy5UDqwEHyoHBTTDSRGgsZHFuOv&#10;5IhR43axzuYQMJrBdSueyQWThtMmUdV70BQsZE2J0kBLyJ1AFtnfZ6R5aDAYoOVsvUmzcsDSW1JZ&#10;MpJ6nKbWsZQJuUlQdwtYEubgeF1/OtufbuT5XD/XepOH4UM7EmZuBj2SQbcHSkkIWUkrOcypsB6n&#10;EYJ330LUtC/OUi++okeBmJKwHmq7eiuRPTxCjNVEy3HUH2s5zoMhPB7SbtQoqFUOrZSIwHPLzchX&#10;tA2/bINtLkqXbwSvA5e46Z16gPBxedxfHudb5csx0FqynN7HDSTu7TsE8hNp9eIADO0e12fCqqIq&#10;sWVWdkDZrerChjikVijeCRUVz8159SIHktmE81a07wOh0ywp5O8phErJkNIgW8exPDTTGe0iTAjS&#10;soSQOAjUiBrCsRtNH/34F81VKnuMPKMt4KrEzMV5r5dZepLe61W3r2A39eyKlJDgrJW3cN02A6Et&#10;Pl9aN5BZ0S7dPmcidYzNVijbrAtOCLqTyj9MrYA1BMKqbnYv8YZeWYUwGwn/GAXJMjiDx7ouAEMW&#10;nZVp087suaCwvzkhAKi2qpSX8Atnzgm0Zc2xSe3WNZ4De7JeHKAuOxBJ2TGvEMo1W6Uv/HvNIMHN&#10;RZ7+Wh6+ZY2IPS7MLDyOX7cZCaCH0yPbjdp70A9kcpvxfMuXc2B83RFnkyKDn6S9VgxtynXvVNel&#10;7VamlUL0Jk08VVTHzVoa1mG/AgLHPInKfW/GiDMv7Hw3mQdYUSSlibChIc4TFC1Im2eXzZKFV5nC&#10;Z1c9SJwy8deK5Udw7wNwpB26BpdPlYRbeaScw1eqjZLGKvzOXDUpUAeEt0WTS7ZXvjHl1AuEVrAN&#10;v7D6wBhU2zJbMC6zl2yd9meatwFh6cSQ1QCTZD3oNKhcUg2dxYN3OI8f586nRzO6vuKoIcFgap2O&#10;jJozKRNbmfzhl1LT2ZR23B5vc0s6bg+81MdbdUhcnWSjRKQJC6xLqds6DpXjdr2T2nOX+hRu0hDG&#10;SOXLMDpu83lpkRqVr4Uwf79yxly7Ofb5GyWEjDHiI0XsjvZC6Y7JS9JUT2xYRKSfs3uJTOdX5+lE&#10;VS5h1FPekYjXG1v0qMVSK1tRTC787Zqa0eBKqzHcva9wtgyR5KTasC0CuyYtJS9BTkxw7FAHLCQb&#10;BFG6TWOMXWJPrSbaI2EDl0IMhqXC0L4lZK97AZDHmnKigDo7DRn9bTT5aKENtqoqNUulVKuVVs0k&#10;bkmSfS42FvqJitFG4CozzWEKHb9k4sDOBWJMuV55vQDFW3uW45N+ov7b5cCVWF7xxc4v79oJfTSX&#10;P/JSoZzT43luFiNeErGD4Ysd4VbtAOGTxhhcjBBYv4pKTGQaK7MXgQFWzhidLWOniTbNLs8rQnod&#10;AK9mqyU1yzK7GV2Ncb2bs2JSpMUq2YmX+a0qo1U+WP4YS4cuo3u2YweRwNJAMcl15eANxZLPxFHB&#10;lWEBG4uzYVbji5/4ZOHI1lQptkLwOle4nhxV9PXVoMgf+7IzIVXUUTLFNioCENB+gKTr8LPTLt3t&#10;QqaiFcARGrJU5gpWpdwzgyRk/A06UjznS97dQF5cd1/006ttPcS2FM++tBUoSYw7nlcrgNRpzs4c&#10;ecycpK/SyEh6tPeAYPOF37xDJ19egR/7hERU78/ySH7eJwFUd4rSXPqC74lAFkNiivpFgawEMXd7&#10;A8DPy1PmQq9XKmrAYfNhXn3Rawv1XLpoMjz1LGxdpuLlXZzotzfTxFm31dflK8B8PyFes5Yt7G/o&#10;5ReWkUeMU32Iky27mu3VtEMIg+UL/qI3RzVczF168RKDZpB4BLCe5NW7WLUZmvw4cdOqpB9i6aVo&#10;JEMpGs/z8+66WhjFmxC49pPOTxK6Y2cirAAUX+sVbHGAyHsFapBoicwrfuwtcsslSb5ixMQPrk+X&#10;eM59wuGOV5wLnp6HM2RebxkydXi85PNcMkIfWX1pirn7KKtrT7pEW++H0+hw5LL56ZkwaRhEpVRf&#10;gFniw6DD3KW6bAbFgCrVXfG4WMa7I4Mq6yjMXN90c4J/zi4wsrbKARyoQxDTR6Xi6+LHK3jdIX7q&#10;dZ9eOdeuW7Obz3X9dG1GsfZ3zr5xSq8x8eEQfmBXL8GDZcLyUgqY19vV9BgOX/0YHzh6KrXujmla&#10;qfu9jGmN+NoEwBFx29pTmvhFZ8KZt1b0/pd8HQwa8m4Meo3XVoS6xFQ/UUpn+kKrtlJrKGg8ZqAE&#10;ta7kUuTqBPFENPhyYesvzKdyRjaB8Agfg8UGYRHKrmG9vVGv70GKet2UnpSum7qSR08dV1BkxNUl&#10;mnicmm8VFftuA8khD2SmNDwUCIjCNkLoLTYQ83hCMXp1yibd01EvJBbDFbTA0QNSXBz28ARE866I&#10;raZWMKNSC8qCVbRsVyeIZWYkY1YggGct4oVvjp2y2ofKLAJXInwOp7V3kh07iCRJ/jY+HYdSmkPT&#10;WmPJ6z1VzQTZX+OgYXAoBeVf+Hh2NdOD4tudwaIqrehmqZ+AxUzNWUUpoZJQk1ZSF06DNGlwLH+W&#10;zCY+EmdllKZqIy6gBJTNUmmh1E1ruYQn2BWjMZdw4q12R3sVcyRS8swSad8QJvvVdE9WoUlPO5y/&#10;BgHIMacjaNuD04Bt72TsMIOtGG6EO28tSwoe5Q06DDwcMqLIK04py8Rb6ng7n16dwoPCR/bid9d2&#10;HYmTrunxcPNb6sjC54c555Twg+oBiS9VGZgEGAdojcWaYrv/dJ0DJdHQmTDrMchl3N2t3nTHw44E&#10;tsG6gdCJiIeqws7lEpLGEnXG2u/k3mSS0qsEFicpGj+1Iyi8vprQeYgoK7BVtgcAwe35FBQSpGjJ&#10;GKyhLiWUjDKb1SHakV/ZnSRElePyJC6TomL9eIWXk0oSEJIVQvQU9N9wYsK2Yw/CugTNO1znimIM&#10;CPi0bFthVSrBnDd01JyE6VnitZNjnBRBcyDo73lKJLY19bZhRw/xd318JN3B8tvNAkvruIviw1K1&#10;zpSd3K4eLj7NuL3bVWVIjZOSDvVYDEz1hJWys2teCHvNwXNebmxMcxWOpEMexTzOvXk7GY/Yc1jM&#10;WyoyIZsfOCzmKa1Yw5Z26oqmtPRITbGQdaoqAVYZ1yrjGIzWaLQZi7oAB3t7wlMIqQtOSrW4Eueg&#10;1/CMVWTdZSkSlZ1rFz4akz+5r/P1WKl52cBahnxFc1GkLAhMoqa3fNYGCFe+9Da6cA+e6vE5gmQg&#10;GuiV2NZu4m0CXDmstEP3s3hdeX/sqOY0+oLREuSUHCl1mTKUdvVWBrKpwCOrc9BV7lMPXIcZgt4L&#10;pTRQTocWNmnKZkPJ/GVHo6g1MaioZje+gCxcYwslsUXH9hXxes9Jp9m7rqveCQVzU0rawbwEGnTY&#10;am3yiHSXJ7AGn+mMt4QZbVJUihnCjDZpYlV7DoLk1wFpJevx7KITnGVKkJIXskVBHFL0qKzqsfda&#10;XdC9Y8bqlNNRM9DbH9k5i3TrVePOaXLcucWoUcJ+qieCHvV2j9PjcvSBGK88Wx68d6bLjey24SW8&#10;+k6Df8pUUAl6ysxS2yUSRZcYe20jA6eq61AycUaOADApBj8ruBw+2NokoNWKwvONqmKBON0tlOkk&#10;2uvZ7MieyvVp4oTjW9blTAdnlgLcM/KDxF47K92JI8TttTPTnyOlLiJ5c9lGCg2sAz6ERfweQNiQ&#10;YPrSErmRtkhO9e55/SyUruH2l4IqZM0J/Zra85wWHsNhEG8cZ+dgIr6xO+5Tav28wZErKKdS//DQ&#10;7zS5A+m09PzoKI/urEF1Bo1b4yObA8VXn7VBdbDWOiRu+xE1xo3/Ei2CN1ZKx9Ur4bX2dgdopm9f&#10;tCRmomgvYBUgvwCS3aarfP2l0qlYMhyU7Ffv8FjnOnZHYEvjQHP8Wgd8w1JZsENIMUYSKshO/XPN&#10;g8hsdOTQlU7eD+jo6yDmrvnisNyyD4WEkG4MgE2ICBj6ptbGozBK+7RUIg1kaC6XkZ84DGFy92o3&#10;iiCNrpcKuB0cbjfYIXQaFYKMNucaQ6bQch2l1wHxgljm8WxKDg03p64unjAbbYLfsFa06YpljJzn&#10;JNV77YWK8pna+5W4/czKBgjs0OOzpeQaFk85SowXOmSTYOEMoqvKtGVt69i6qPugHSF93dRj/vZu&#10;l4YxQ7Oup2jUsmhvB3JyhUrfzUaSb0rUKkOa+3529XpMlkiFDPVugxWhQh91KzeXQLWfBZwyTf4N&#10;9upIQBalUY2ipOaUZdAyK4KksBsnrbOZkzO9ZVIhr/ZRjFgEm1WsKjoSzExwNm4IB2m9rbESJIaV&#10;g/OaUonWyKOm66RysoR2zf20OYMY4l8iBE+Lke4R2OreRgnajXq1hmkDeV1K3pImS/FgC9tcqZwW&#10;Dto+9I7vkRCCYO21kVqz8V/bZtGdqcUTY0iQNEucFNKiScT6dZ/g3k6+tTF5cyjAosjGYWaIHnAh&#10;f2ibpRX1UjeZPNPXjWk2m2EVoVh7eQWADJyHpBHYYmFfv7Iu5l8kskCyW0mRBoS4KUdJB8AJoMSs&#10;7XGzwcMI9t64HCANBbkkGGMg66SzT6B48yb7E+3wi0QAMlNNZbFxPOXuzyumP2R/yxM3xmKXi7hy&#10;1Tp0quSXrIeNLl7IV+kPD2aRvrXn1qyOVGnq2GhDF6qmNZcJVJWV1JhOfrRudXMbTEHmOc7YHUWR&#10;OlPsrGmrOlrrpWGaY9rhgUkNPRzMQp7gnV1tOms/M+uoTD4UP1MJ9Tq50KaMBhscZLguqW1k+9JK&#10;m1vjw+YYUJoRmhgqGEeNibKiU5VdNRgaJT7MZuTdcCR0CK7WOz6qqEo+k1AVpI+aU3F1houJEVSl&#10;+obItohsbPJmA80g/xxHVIp7k3Nl12LTBBadEk5nuVdvjFrh5LShnRRJk4h+YYnY0VHnNUfw7bA8&#10;nSYt367sZvILAIxgYmoKoIH7OC/Dc7N+qFLNjoBdHUpMAdkbKnsN2AH8TBmakzmCHy0RzryuxZFr&#10;bex+AZZARjjMha8AiGvRtdQWCy2CeFN+VMcyua4Lan8yz45f0WbL8Xh4Osbe/oUUcz6zV8CvJngS&#10;sM0c9PRe9PnBVoth6skz1kyWGCHrrep0cinl00gsQMSRaiqRvZUt4nS3KJTLdLOF+9XLAuDc9iS0&#10;i0g/BT1iNts2edPyNS10ucy8OF6nH1f91tmJPri2fRSew2ZcPPLjjTkxsFX5wGYvc2ebGjyY0Ao1&#10;UvHSUIbIOg2Jk8+JlYzgGz6xAqDQikDQMd5qAH8KcGBfTEXHMgnzOXaX7jOANJeQcuRGxxRX2AUI&#10;YwPGR+LQ2CopvFalrI7DiaPJi3ZSV4Ur9ZmV2KIBll0GbFUVoE4Qgrr6rD8oV+2NY9ILyI7eBdIK&#10;vX4cWLwP7cl0NisWHzIxdHRq7yeTIIOXOIHlxJzDcV8t6R1HaVAkBY2/FsRlxa16jY0GqNcMxo2x&#10;Whp3cw0ahTFsBY3/KDIykTd5rmEtkppsxmrPCStxOlFLGdHDtSFxR3YpyYW8xlmlva2uwzXGtDWx&#10;SteuP/SJOaFWBL6W0TakgdCA3kg21tQ0Yau14YY/0KtA62XjRPyE1WW2/k4oNQug7yqGeFGppsLR&#10;r6FFpXyrdsKkBhuPuU32umHymGGS10oj+pkEnSe1MjQ/HuOga/JEovhY84g2XrxDzGwtcaVa3Arz&#10;MxGeL6j2yU/qHlZ6zWdI+IGi5ZLbvye9sILLWUzFU/38Ys6FPc5zRne85UEdEjIJZLdZBWR0R1Aa&#10;hrl6P/snNA1tx1JZYHS9qpOb2GVUFdWrBXxab8W60+ni4DicdHp6gWD9WnCH6OTBN8veKnkbc1Z4&#10;3lSIHxu4m7QafpBJNP4ORItUVslcQ3Nx4rNQ+EwU5HBdt+oqSndkm3ggHVSSzqp7CqcLETwMOVi4&#10;eK+bLVA3URfys3VJPGT0jVAu35Aidd5ZGkiGFnxfKdYqO6AQE5kkq2Wgut51qHSVDRECdqamAjav&#10;VAgOcprahNR9TIcmmyGcrnjwWXZo6J0kpGtrn8GPgn3gJM+SXzQbvgWirjyKokgVTmGtx51tWo3P&#10;SX4Ku/O2XkJuDrBymntrbaGsCDbOrWdQhM1OMYANZmkGbvvFgxbW2yKVDdqA6OwFuNFsRUKhbO7O&#10;0pVMIS0S6bwJ8TBxHZcMZriwndXeM6BbYxPzgLTh3gj3UfJ5j1eccfiN9unpduLZAH5NHVeeuSqq&#10;lUuI/ybDdT0WrAtJ/Bw3HxEwidbeaFPormwn7YTAg9qhcRlAn7J4tQ+upqSp7qrGlUsepMi+ZAOM&#10;u6N9YNXhBHlS3ZbWFFivH4KDE41gFgyLX/Z2valoXWvZuryfbzZs6JM9y99Ekwmq2Z9hlyI6aN6b&#10;u12E7R9BWJOsJCrIB6a4J1WN5nJVerLMQIRgKzbjUr+tPsB2F+yV2M5EZUUzShOFEVnHZaU6ofcI&#10;nZiL0D5+ulKBEP3Re+bTcKFlAKNbeAPMx5IJxSgsOLNRmONSWdsI21BiC7vUDqOmirJlEi9LhxSF&#10;zQFmbbuy16+z5wQWpSRgyMSyWePjrjkbAVTBkEOnbDUTIpiPLB+Jaa09hOYXIds/IAuYqcrwyX5T&#10;qRGw+n8FGLiiWLU56JOkSb/cbIuojxqhNhWprkTLQhJyJ2gLyGGSE0e62LtBTIMEyrqZ3omsVQnO&#10;yTd5oJ1NAuG+UhQXny28Ysi9TkeuCMSLy3QffOEZDU4I6q0ndxtsx74H0h9xaU9V6Qkob5uxqtXp&#10;S73MOg7otdlV2mK66plyAG2N1Z1FLkmGIDE4e5dUP2B+95I6IruBUpotcbb6Sb5W5zEsZOtHKGXw&#10;S90Zgy4X830eGT3l+ec1jb5wg3A6ci/jtEwaH9yY52DCxsl57jpsa/pleizCEc3TnOSs+agZQNNO&#10;WTgSuh77vKWm8/OBAm+ry28aNZ7fXlPR6215mk7s3/J7xXqkgMt/3NzzpkYoelyG6zfxYh1dZOc6&#10;sE/5tTe9ePO0D22MZv8ZBmx3ibWfpFHkMVz59XIGbeXo+Q12pMpmKN5cNcwdj+5bQ2kwcvMyPb4y&#10;nGLjvHXBUVJl3kBYwP8yg5LYeHv46lpa6xWuV81mHk4fWsrVK0roMys/j4MAQbPHw7BfVVaz+G3y&#10;CUGCudulRoMsMTWgnB5py8MeJsbBXAhGUkWiU9qoi7YMtp1NUzerIhispOgUk7UCEQ90NeaWgzvO&#10;7RkQ8PV4H1IQT9pruRgsPP9XD0MJpE+ln5DWwgStUDlLxtDPj1oWxmvMFdE+6NoErDp/Alf2ptgr&#10;bcRVHZLymE1zMZJTJpPu1YEcEdNiqeLLK0OtQL/rP3VPESppI0hn5bqjk47+3rcWGRxjw9jlLtkU&#10;PScSz8lEc1ZCz3SKoA2WzdGWF4oih2yvixLtpF+8xhHQpVPErd9+E8m2a8pco56wFOzqnvm54Bz7&#10;HbvbgMkPUY/1RBsD41rLdC4973USBvCzMP3Vu/e///mnr/n77f8HAAD//wMAUEsDBBQABgAIAAAA&#10;IQDyFoC03gAAAAwBAAAPAAAAZHJzL2Rvd25yZXYueG1sTI/LTsMwEEX3SPyDNUjsqE0hUQhxqggJ&#10;UbHrg/00HuKIeBzFbpv+Pe4KlqN7dO+ZajW7QZxoCr1nDY8LBYK49abnTsN+9/5QgAgR2eDgmTRc&#10;KMCqvr2psDT+zBs6bWMnUgmHEjXYGMdSytBachgWfiRO2befHMZ0Tp00E55TuRvkUqlcOuw5LVgc&#10;6c1S+7M9Og3Nh7rsP9coN1/GNjKLXq3xWev7u7l5BRFpjn8wXPWTOtTJ6eCPbIIYNGRFkSVUw1IV&#10;OYgrobL8CcQhZeqlAFlX8v8T9S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tS3KVocBAAAyAwAADgAAAAAAAAAAAAAAAAA8AgAAZHJzL2Uyb0RvYy54bWxQ&#10;SwECLQAUAAYACAAAACEAqLlCRZ82AACrvQAAEAAAAAAAAAAAAAAAAADvAwAAZHJzL2luay9pbmsx&#10;LnhtbFBLAQItABQABgAIAAAAIQDyFoC03gAAAAwBAAAPAAAAAAAAAAAAAAAAALw6AABkcnMvZG93&#10;bnJldi54bWxQSwECLQAUAAYACAAAACEAeRi8nb8AAAAhAQAAGQAAAAAAAAAAAAAAAADHOwAAZHJz&#10;L19yZWxzL2Uyb0RvYy54bWwucmVsc1BLBQYAAAAABgAGAHgBAAC9PAAAAAA=&#10;">
                <v:imagedata r:id="rId58" o:title=""/>
              </v:shape>
            </w:pict>
          </mc:Fallback>
        </mc:AlternateContent>
      </w:r>
      <w:r>
        <w:rPr>
          <w:b/>
          <w:bCs/>
          <w:noProof/>
        </w:rPr>
        <mc:AlternateContent>
          <mc:Choice Requires="wpi">
            <w:drawing>
              <wp:anchor distT="0" distB="0" distL="114300" distR="114300" simplePos="0" relativeHeight="251737088" behindDoc="0" locked="0" layoutInCell="1" allowOverlap="1" wp14:anchorId="7D897C39" wp14:editId="4A07F9F5">
                <wp:simplePos x="0" y="0"/>
                <wp:positionH relativeFrom="column">
                  <wp:posOffset>2199640</wp:posOffset>
                </wp:positionH>
                <wp:positionV relativeFrom="paragraph">
                  <wp:posOffset>-246380</wp:posOffset>
                </wp:positionV>
                <wp:extent cx="1976120" cy="2692870"/>
                <wp:effectExtent l="38100" t="38100" r="5080" b="31750"/>
                <wp:wrapNone/>
                <wp:docPr id="83" name="Ink 83"/>
                <wp:cNvGraphicFramePr/>
                <a:graphic xmlns:a="http://schemas.openxmlformats.org/drawingml/2006/main">
                  <a:graphicData uri="http://schemas.microsoft.com/office/word/2010/wordprocessingInk">
                    <w14:contentPart bwMode="auto" r:id="rId59">
                      <w14:nvContentPartPr>
                        <w14:cNvContentPartPr/>
                      </w14:nvContentPartPr>
                      <w14:xfrm>
                        <a:off x="0" y="0"/>
                        <a:ext cx="1976120" cy="2692870"/>
                      </w14:xfrm>
                    </w14:contentPart>
                  </a:graphicData>
                </a:graphic>
              </wp:anchor>
            </w:drawing>
          </mc:Choice>
          <mc:Fallback>
            <w:pict>
              <v:shape w14:anchorId="734190D7" id="Ink 83" o:spid="_x0000_s1026" type="#_x0000_t75" style="position:absolute;margin-left:172.85pt;margin-top:-19.75pt;width:156.3pt;height:212.7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vyVSaKAQAAMAMAAA4AAABkcnMvZTJvRG9jLnhtbJxSy07DMBC8I/EP&#10;lu80D1AfUVMOVEg9UHqAD3Adu7GIvdHabdq/Z5M2tAUhJC7RrscZz+zs9HFvK7ZT6A24nCeDmDPl&#10;JBTGbXL+/vZ8N+bMB+EKUYFTOT8ozx9ntzfTps5UCiVUhUJGJM5nTZ3zMoQ6iyIvS2WFH0CtHIEa&#10;0IpALW6iAkVD7LaK0jgeRg1gUSNI5T2dzo8gn3X8WisZXrX2KrAq5w/3yYSz0BYp6cS+WFMxmsQ8&#10;mk1FtkFRl0aeJIl/KLLCOBLwRTUXQbAtmh9U1kgEDzoMJNgItDZSdX7IWRJ/c7ZwH62r5EFuMZPg&#10;gnJhJTD0s+uA/zxhK87WzQsUlI7YBuAnRhrP32EcRc9Bbi3pOSaCqhKB1sGXpvY05swUOcdFkZz1&#10;u93T2cEKz76WuxWy9v74njMnLGki44w6Cqc3v7z+m5DoBP3Gu9do20RILtvnnMI/tN8ucLUPTNJh&#10;MhkNk3YvJGHpcJKOR92NnvvI0XcXCdDzV1lf9q20i0WffQIAAP//AwBQSwMEFAAGAAgAAAAhACMn&#10;NnkZTwAAHSABABAAAABkcnMvaW5rL2luazEueG1szJ1bj6RHcp7vDfg/FNoXfTPVrPNhIVLwhQQY&#10;sCHDkgH7kiJndwmRwwU5q139ez9vxBsZ+VVXTw/Jlm0M2ZUVGeeMjDx+X/3N3/71h+9X//r+p5+/&#10;+/HDlw/bp83D6v2Hb3789rsPf/jy4X/+09+vLw+rnz9+/eHbr7//8cP7Lx/+7f3PD3/71X/8D3/z&#10;3Yd/+eH73/F3BYcPP6v0w/dfPvzx48c//e6LL/7yl788/WX/9ONPf/hit9nsv/gvH/7lv/3Xh69M&#10;9e3733/34buPiPy5QN/8+OHj+79+FLPfffftlw/ffPzrZuDD+x9//PNP37wf1YL89E1jfPzp62/e&#10;//2PP/3w9cfB8Y9ff/jw/vvVh69/QO//9bD6+G9/ovAdcv7w/qeH1Q/fYfB697Q9nA+Xv7sC+Pqv&#10;Xz5M3/+Mij+jyQ8PX9zn+b//HXj+/XOeUmu/O5/ODyur9O37f31Jp3/4zy8wONGyg/wPL5L/3X3y&#10;6zPqL6LBf/ey4//7Tz/+6f1PH797322cLeKKf1t9k9+jcbKVfnr/84/f/1mB8bD616+//zPttd1s&#10;Wvb2izut8ZwfDfOm/GiUF/nNyt1rl+faqYleZHdj7rfvnzfVHY602i/k6OZzE5hltJVrRp+r2P/4&#10;3Q/vyQQ//Gl0wo8/Y7zA//jxp8gXu832ut6c19vTP203v9tdfre9PO1OewVbyctuXjz/+ac///zH&#10;we+ff+oOHTXD0jTuL999+/GPIzA2T5vdccT0HBf3aP/4/rs//PHjJ4mtYlAPhe+kqgj5lRPW/3j/&#10;+y8f/lNkq1VQJiBM2V5319Vxd9quLtfLYbVZbd49bvhHRtTnu4cN//Z7fbyjcrU9Bo6K5/0o7i67&#10;Ud7uko1Q4C2OKsY/lfB8AdeN2dW7wWp9uTRmIwye6+226xt1l/zXVFrAerfarw8767vequpGrYAA&#10;8yelRArEG2BS8/cOn1Az+JgIPsUJ6/frU9qMSsfV9nq2IoUM+WBKjF7LVfvVJR1ALfHrL4f1fr/a&#10;JkPgRTnJo8HKgqpNCCrKKdv0yXq3vq73JWyoIGG3CpY5GFO1CDbzILDEAZTixWaw/lzYHRXgNcSN&#10;6hk4eDewdRCpySmVYpOy29U+WwW/rreX50FTZotm4pTtI97iG0Hv2vvCs1KhIhL3vRMtsd25eaEz&#10;BwRFrwCbNluBkTK2R7AJk/xaCSw6f6Wvz80EkST/4fe///n9xy8f6Cuaczx8tdueL6ujuvT2eHB3&#10;jPywP546PxyunR+6dx5TR1Rc73bZPbGCL1lu78kiuUy+yE9KE9BeeLF60OAjckKG8Xm1X53PmUtm&#10;XqAMMK6jN2VGW4djU4v4G/p0aeKxUNIYixxXYTEHQ1kInyJRB9xthvj9iixM3bsmk9AkWHpmxO2I&#10;kPuKltKRzMzItOHiUd9yKqalh9JVqqSG26z3O39rGxbobsdIeZaWH7e+PK4uq8HstLoSxadotrcL&#10;4f12u3u6bI8PX2mEO+0OhPBu54BwCO86hE+HCOED/W/vAFXZIT9ZiSOyAem34F4zwoiktZO1+uRm&#10;7UEQv0V6Xm3e0LLDGcuu14evtqfzeXW8Xq+rw2mTvepxu3k8P17dOdfHB/7b78K23apySAcL2U35&#10;Rha9oYKX4/HpfMX1l8NxdTpezuS36zEzwyNjzuP18bi3ipeH9flhu9M0Y/PuiEuPdj8qlWqLzmXl&#10;BVvvaVU+313Wh3L/SR05UwCF9Xm3iWz+ptad0rrt9bohsnaYt1tOni6XjKzdw+7heArT9ng/m0gR&#10;ZA2VA3eOG/VF1A17GNUdZETSen/Zjzym7PXGPWV9oa2e9ocLAYU/j5oobTe7Qzj6He11fdw/Hqq9&#10;1FDbsIhE4k4+pwPMjK9KWJUDsH0NgzBte16fVt07NqurZ3EnfHHwMKiW2xE2atvtgVncbp/R05LU&#10;5IdNjs5bvqwO21T4cma4We12+W1/XF/WR8febk/IaGAIvjvSDtITb73fYPp2fbpmRO2oJW/sTll9&#10;OuCG9bHGCrX5fkttcjrBFqM2ZrU7nemQa6eG/Yn5GtNr2w/mhYGJME/s7YagR+WTtWI835F5Ku8S&#10;KFij5ghRTPhIZntCopxsj7xD2T1MjYbBeNNDSyd3J+jI7UWYjRTcpVHyPeGkQc7ceX2wfmt4qotW&#10;QNJQl7fOH+vT6XB52hKPZ3x4PG1oprMb4nG9f1zvHtkPyR5GinhYk+Uvl+xmzIaJsINn2TKGdsKu&#10;SBeHmm7Tq3ppQrrOdgRNoVPYcx7ayDU3TIj+ZL1d0X7HgSFM41Z9uVVdxmFNH8O2bHS8fVpfMsK1&#10;ZHG/AZspQuq8Pmuu30sb+oeVRov11YHpDol0tXRK10Lj6qiWpsftyY1HGB1X+32OHG+XINenHfn/&#10;smX6qJnW8cwqZ7utVP24PpBSto/7y9UteKIBzw8MzZFVlL7pho5/PKx+5t4vx5RLK/fYWeHwqFPp&#10;Dp5G6+JDNSp5fiqiZCq36/+F+4AYlh9RLQcOmqpvqXB4xkdsJuCIEfNpMeKcvJtNYIdklap28IPv&#10;0Oa55GB9zDYX4slT9LInp9rJgL9WchbUsMAKXw81hln3FLdiUARaCgHRQuLjVjLpjjQc1tJmWwak&#10;KDMIrIhX9Ir2DZfQq8MuYPSn0YWudKLElPzkf9f/k3z4WalXLAerzGgKUq812zG8hY76G6VkewO0&#10;+26MCcYLWEkDaKdRmoCokPxxxaRYi6a9S7Rm2S6XINEOeusk9w5Y8SyQ9Bgk6z3DxJax0AYzQAbj&#10;SLYuJadUeggYHOShWxJcSdao0VMzwg3TXDDfMEUdj7vd0/G0Y8rD2LriK3psTl54P5Ki9o/AMkNd&#10;H9bXBxZqmZ/YMiFB7U9ucMJud7jtUTYKqycDy4Vz83WbLklEtozz8NLSjRBP7WQSEQZxVULjRrQ6&#10;VQ1Wuv4en2q2oC6W/gwtCmFiHiCzXLTwJDGLNiYYDYUbKKTkI5YpSWGX/+S/KnbJELNkDImqxPVI&#10;Dp3xp77Ufr/rsFBgps9k1NLgaQWDPqW2oKA3sORPWau7Gjh0J/i+W58Zpb3PqlyY1NnXsv+S3lhi&#10;xvJDBLMJ9PYB11RSi9Fp7mxeEpbF1lSCRnVJ9WcIYcgcrFjEsU4OddsVrUebpdrkOuO5POcJsKxR&#10;auaGzJZeIN5laHNmccEONm2DkO4gTto8EycmqVepFb6YSD7BsMUFUvIxqdnYibQrc/pMKbETtT9k&#10;U6O8BfBRLrIRyeIT8hHlWhaRKy/oaLjV3vsak2u0g1FgFiwsUTKpHdfX1ZkUCS86E3vWF/5mxm/z&#10;jqwQtvuxwb5bnWo2y/KKMDxcM7Tty2A1dJMS6Rp/urrbwqVACkU0mavNcVlGZCaHMDeLbbw8bgF3&#10;vTk0mRAHLB0YUl+s/oTAJZ9bRH1PmMSkKMV6/otSVnftaxZ2wojQsV/EpeZU7WUkWqZgKalAEVwB&#10;ojTFCXilJ59J083akdl4wXEg1tRuu2KV64QnjoVw3wsjtED0AooOw+7pmHtMLgv3LdxYdrR6CyeX&#10;QfAYanyS39xAz6V9qhb+lhYfnxL3itKfq+CvNs7yX+qNCw+2Mr9a3Av8mvOz0uxLxHpzWnuIh/Tr&#10;iaG0dkpIYxxxbbyu6IBuKzuKpz7gwIzecKddEZuiIB6Wm+VimVK0La5IxTpJQ0gxBNEMq/IGsRY+&#10;kbhLCbY7QhLRX1osJJYa+hw0ltMkxnrBaM1JLCUoPb2gPFxQKk8ZbHZQaRFoqQZ/k2ie3Ukja1lN&#10;ouoAoZw+XS2VeslYO1+NIN7mf8/0rFKAxXQ2mYYkbzCzztSUsirWbEpevaSmQpumPtTS/GtXox3h&#10;V4dmrco9TWK/k11DKcCRAQsgs8gvmSZDeKC0L5utfQoDbdftvcHMDHB1qtH7ooXL7lwr49l5wTvi&#10;MEsRVDXtZd3NAGv3ai+3vpgDMlu6Sua2cHlg3ODdg93Sxvd0TBcncdFKfFfETy18j/UtTPxSnAh/&#10;IbGYJTGlZ7RR81zr5+EcOgXi66VbcS8IMaMbX98SW3s5LrV/w1b8NWbe6sfGn9zyTCvDhs4U7If7&#10;K8TeIWJz9xnHuy58Bdj+YswxR85uXeqR5cQmY2pLx4tlI8awB8PxFPcK2ra0HDvoZZ50r/NcvyY3&#10;I7DL2EUW7NRIZnZMthbM+2ArRSBiF9m7NUUEeGGuv9wERaoIj3T7IrSK4oZjkghoGrzPFl5qQiXr&#10;hSyzYcaOsWeCZFE85N1s1V8zEb7l1s92e31iq4etH50LHY9s6PTxQtx92vlgWDs+e6726WhSwcMW&#10;vJf/aVM474796ltpP9Y8d9kgvt8HP0kr/3jxxqKLhO5zmRYU3FM6xzaMWnVyc+H8cRx7DL1AL4FT&#10;WzWwGStibZW0iJBi2O3LHeoEvo2k+sKdPVCwoo9eEJyau1gXe1Vl9WCowrPqAFilQZ1YQa6qrBbQ&#10;5O1+MbxTPYSLpDZ+FhuqqZv+jlLygeCZFOG4dtKhaUsHKE2bH8FaxdpklgNS4ISg+uQeH1k0SwK1&#10;FaJ6kjQ0L5mTlsV9GlsBkWWSOZiswMrwRF6khja3mPszkhGM+j4Ji8FgtCX11QQlpEj11PHFEhd9&#10;gnZHemvNRql9nnzEr/FcC7Zh8TGIDdT3ATMbVT2vHm0ngluSSTKUWcunucRHukGtlSmxSYSeJJJh&#10;moUUw5aI1nYWA14ygrpoBkyAAoL2TOLMfcLc5EWXd3STCorkIvnTzLLtkaUOH1Zm66MPaq1RhEhx&#10;eMeRLoel1oW4YbbvAwLiBopDzlXfcpjYXLlAdODq61dXTqC2G2b4bHH5gJ2DAbogl236miynBMd9&#10;jhWswsD1Bh6nl3zxRUs8i7Y7Hx4s2nGzPvk4mJbfImyzSQ54zG2oXS83jXK/JuK+PqbUsOc2Cv80&#10;UnGDoL4h78hlK1cpeeVNK80GmGV4/1H7gzALerV+7e2ygvH1oHeIA7rN2yfvWE5za+FgEofJCz00&#10;mi1Ydwl9daEsoDLJZnXjO9YjDMDKpm/EUDWoVcpaSmazrI1vkUWe4wVEekP5cm2rFWhjEkBrhg7Q&#10;WnJ83DLS94Sp2pgCJRDaT1GbFiWFNvgUzaz5gA2BQJp3UYfLLJt24Lg1V6/EEzu/B6egSVP7c8rE&#10;hF9N5rhgwzSjhseytA0NDVIalWX9MGUJy7YSdlIIvUgGEKSC3WFjERk5w+ThhzA+tQ0RcL2ZA4cO&#10;jokoY7dRp3lxanBDbdKUXXxaTCkh5oNl62urqNWtJW+hzyxL5tQQ9GKu7oca2ad8rUFkIVgdvbw+&#10;aaK1QrBebu6WzpBwtTAZkJmqfUuBNLA4FP+FWTmgp2J75ZH0uTj0tcpUQdy4jIUh3kXhQoxmtyiT&#10;K53UY2FIy24eauxEbZORV6i2LZmWd6hOo95pKutBTEcKzvQiSp6UjNlt1ywbTxKN6M+lX6TQK1pm&#10;tXIyJ3jpBn30kGIGElOihp6SLxrZeeBSmNdZJPuVrwHd098kIuLwZ21MQgo6nxzF8Q/5og6SuJLE&#10;LKWmKZNRlo4YK9fOCb1SNznb48xRM7cc7UTxjKqVm+gb2AZ3D0oeIakRm3pyQUVvdEkvlXXANF+2&#10;ChbR60bJSjbz4FPVZfndavQ19awl5aRWwfUCFHDouTS3qpummKZB4QL8Yo5ygVfhmkd5OF/WJ8vZ&#10;WS5PqwjpZbwhb9IbWF7aYOqG6AziJUcDqV37Yh53LumDtTVSCeQdkxkCJef4F1pG1yMrOTCvYm6z&#10;84M0zLO400bAJrIWv7o/5lu1mjDV6KYd7AuTGFSaxv72LJhhHdV8poXR/k61zM9Ea+osNUniZ3Wi&#10;CXEqPSfugJyIjRbERVItuQC6dYFNit8TOFE384nmFUazblWeRc4uGPUArUqMRemGCM70WyEufETr&#10;h6sBaihKzE9v4e3Ghpt6b4lsx963raTHzn+JaWePRmvTOslYxqIpJtiIYGQUx7tKNLCpX6Ixxuvq&#10;FmIZKE8Oa9ordyNioUYxmqiL57LtC/G3US8UKrc1Swa0yiftthedlYpG3wtWi15Y+k4S8YtJdKWv&#10;xiSeYnCuEJPByJhL8grVdnWiLYNkwCiUjQtzSrduqA67V2mq8zAB0MwreKmp5kQ2gCXeEtGzlFuo&#10;zGqxnABLZv/PVqfs3NSgicM8lWquk3l0T0/v9swvcr2hqYqvnINZewjMLux57u6T2S1V6X/rMzcN&#10;CTwfmVxYwjCs6fkiBGvboB5rFMPQGHC7fGq6BrbKkyNiBAum6IPEKNp15bL4qghLuqm7TYya+w11&#10;VEzx+UK1wfen7c28S23YZG1Xd2khsMR01DVix+TUpk3d1Z8mfr22VqJEcDYowVBrbiYFPPIQzdCM&#10;8HMp3vqAGYzUTIRucFJZUWOj3u1Zwm7qC34KxiCZsFo4MKZ2bVNZREsXEM3lF5QmVbvYpSl4Gtg2&#10;tw53JRc1epl61pBAdnqgOlHn6jRJptxjM2Dt9UWIDXkDsXW4iZxAleRnOrTJxeUFz4LoVEFb8thZ&#10;NEZTt3Povey1RTXm8y8zGTfbuDDi+V2r13MOTR9ri45H7tanmlfiubwM8Ib7j4fL/rJ5uh44puLZ&#10;ltWZSO1Tqp2eotjutn6CYvewf+AZozinmswc7b1oFCO8lASrGlvtu2WmeQ7sNp3kNPUictgxzD4C&#10;+0Pv/oPdu051KgAm+T7RKdZKhWLtFGszsx7QZvQ410CnI8V97xaz0BiPV4mnWVrFyTz6Aj3/nCpi&#10;DGuORk4o380gjM3ql4w1cbly7oHlquhsxSVEEN1FQFHjX1bH9sRwx1CsaPz5Qt8wk6gNdku8FAGs&#10;LSkFE9E6qNraTB1E/gyfmjMkxXAh5pXqtgDEMlpiUmKHWfMBLTP1O5665fDRl1Tg1PSV+ln9sRTN&#10;h53Qj0GcdWONKmY5691SJlfwmNZ4fp3ZyIXHP9N0TXxYfI6vejLis5zSVt8rzUoMN7/SmAPvPvGo&#10;/nx5nyRpNi8FT5LfH1YG61+hbEdEe+QXsDHqYmizMS/oWhRMWm0T48exIpAwqRtTrcVy/uCo1EG5&#10;d74Yith0r8FIpzq1s5Fhrz6ZVO5KwVr6mdfsfjskovhudSBnkCcf/j5DjHCvagtfOCnqpBjEvYNS&#10;vCdtJ8Tyl0EyZiA2DNCgGdVVsANSzoLGPpg8NTGa5RTzqUc3o6WfPyHG4hY2NGwSPXEsI97teMVH&#10;bWfwSHFGDKyUTHKvV1+YmvaXM5Nf+7mbazBUo4cR0R5ZCh2yiPmJOsW0ahrR1a1sAEw9JoWL6rsS&#10;51Z4zn109Ik7WBbOR5BgOx2CHWiYsSHPh+dmM3lhdsuCbUaqi3pF+acQ223NxvjRGsNwVSfHbuO5&#10;NAmxDrB2j1adO7ROXj25nKknbcuEV6u5exqDi0Zrxhk/3A45Y5MfwAtNUutUSv5TgOS/2wyRmNJ7&#10;PCTApU9W5FZeN6eZdWVqYuJrLmzcuuSjXGToECWkZJp5VlzqUIzyMxxf+sKpsizHT0Nx1myD/0Ct&#10;gmwcSzft31jaFPt2OJhzuxfezGjoZNliPmAT4mSxtj3K4sJQK90DlkX3FIK2aLrfTYiTGnfEtL5T&#10;aeDdZzM4tokT8ah9DVZaV9JZ+GwmLsRuhFIwSJ5Xt9oL3gNxqKgVXUii0Z/Xzjq4PAdqE+sWdrLR&#10;ttMd1G6YubWGGrM5VZ40KpCsrfLnV7fX2saFW0rfrp5JurZLw1WTNl37vFRoL7Vw1U9GmQkUU2ng&#10;6UDak2k8kuBsmlBNNAZO1LjbtYNEkOcw04TkrNUepOUxJnPuN1aP5A2ONj0n0z4mozH0NwkjuUil&#10;u2qFwEgYn0BU1SeqxSOr+Tt7JJnH39DsFT6vVL8qJnSwA6Isu2Z9osdx9auGgxuvJI1tgY/ayuRx&#10;nXB4N4/tYO3aqS2HQD2AkJMC7UhnZ5+CozNncUGgDQjREjaclqWUlsAqK/RMNpHbavli1C7kFEkj&#10;ArE1YphDaNuvuqBZyCuWIaWqB1DeKeCYpjAKeSGixvAEyn4MdcvsYgOQzfGaarWxU/1kRJogB/Ic&#10;VW27piNfdkaLHJihd3i6OEK+BGZFAIeVxcmfIbJgS+qUFP08EF4vWd6yJXpRl+PATfNYCqSWPiWH&#10;jox2/4w4fDF5euIzwkXqlwNAzXzEAFX6DsQAJOYUWNAmDD5NMjgOoJD+byK2OrPeQ51oNLkoGi4V&#10;E6JN+LS2C95l/+yT10wt97BCr/c3abrrZ6YICs6oQrlQLNVMzRa9oGur8iZiHRkRNYE8hSkkZMWE&#10;apDy63pmx5j/MpFOtkkxJC7VsAdVlcwX1cWyYxZEk8THLY0rQwzuyiGAOOV81sPlENScWvgrsJRs&#10;p6boiYLagj33JHVD7zuIqkxiYRlTesU/2qGqQXRtfNgqbKvrKq1QYYYzin5ib0ZUq/fWuaUOsn0J&#10;ZsGgVBFw1iC1PsW6JrMBW0daG2VIskRjPsOr9GTJu7j1y7P68aU1VeUtTN8TNql8D/Ee7BcRi8Hc&#10;sSF+biAorfYzZVuHF9r584iXQsQ0h/T0w13HB0n6/cAYWC/vRQ3c59eT6SasdvSyB0wNqKCwj5XC&#10;d36pkaY/e/aiQzx03GwYXwREK11992vxyEQM8z7YCHWsd7Ufn+U6PlPefbzhpQlvoq2Dl6hNjYLb&#10;kJe6xd9PwUobcNqz5seyyjzJY7p+LkaK3JbUJdOrlaqe9Fb0HhNF3Pdam6TZFK34pLibUnFsEt10&#10;TsVoc5fotWOqu/OQIOF0xsIYJQoFbNW71LVtBD15bHLQnYcoXzuQJLOk6FYLYIFn46b9GN5C6Klb&#10;Id7Q39P0jpsqLYl6kExALnd4/sTHmKKXI6T88Ej39YJGBk6H46VUdMrKBUI2SK4Ww2AJ7wSFO0Zv&#10;EDDru9UFMrnYjOqhOW0wXhJYmNquN2qTB5cSP3SSJAO5aKiXSQJ5p8fD6fG50NFF263vvHAYxXvY&#10;AyfscoKARym5aAirW+bOThtyg09wDOwoJbMBfKY1CWnsAbLSOvMAZiCTd9jjy4FGlzDq/ZQYQxNv&#10;cr2haQs1aYXe+lLTGHoO77NhsEs8vcRUb0xMdlqH0/3rZJ3zFEImvfKW5+nn6/7wtNnwyi9edcrB&#10;sV6reTr4PJo3fm0eLxsfqMc7JXmcZ5fvvQ8n2+HdvOXJDLms5mYqu/vpsYNelIPdYynmzERCp8av&#10;DNOTF/T2rXcbjpBzPnDwy394Zz3DDK7JQeFNvXG4Xp4OO97RyDWD1YW3V/LYrY+v9ILNNZcLdle/&#10;onGXb3ytnwDI6BmhxyyG6HCcwIf/LoccAIkOpiv9XBI7+32iLzbZTaNAkS5F1PjlHdzBx/pNXRLg&#10;eQAdr1bH2bIZfaonmXyeEszIcbh34/GY5MlWztlH+uyPH2ii6zFG8bd054mXXD5deYn0Vzwxxsvr&#10;FM8n3x6MZ8Uej76rsX1Ybx/O57ir0d3SHsCCLtHx3fX5qKwzVaf/bj1YvmxE2mO4egQtgcaLW6MB&#10;KPqUZZkHM6RRovZb9FhbsJ0yr74nIn+t7gQD4s0zhAwxszUTTfK2smmXv0yDnMSlQNBNHN0uex2T&#10;484lwTBsnEpJE54enIanw+eViULjO0qZ2dxU6ZdF87VISbSm3ZCS5CAlRElGvIMwVNVIwRsCDvXQ&#10;PklSc3nYIdBzhHd643HdiNkqgdS5g4b4VFmXKQdUb+0Cyz/ZsadPMAi5j55Z0Fx4ts9keuM/z75U&#10;NyQb86AGPccZf8/7ivM5FLXQjm4IsrdOSax69U79aAIdDz68AyWU563IUtPzW6xkeCG2jrmXR6NZ&#10;b9iFI8QeQQVmsrhoudRWo2aV4hMqRYBt4RFFc1iE7Gj30S7Cv42qEJdA/roB+RjUHTUDJixjNkvR&#10;GGhtsy3r4ll3UNPKdEsJzLLMn1ldcrj1Xg8Jcc9JL/StYXWoUlPAFMs47rUscC6Rrc51zZlMfiDY&#10;6hFPtsTJlPt61kJX3mrM1kvuOWqsmNG1BZrNjxHSzrwfZ7txtHW7MdYhrV5zR6wwTfShouYUZ7/N&#10;SzedIFcjvmmO5lconnaM6UwA1MV4xOm6t62PvO9z+3iefhCgnuSNAAiPZxNSnJrmDqxA4exqOYBc&#10;P8oOrvWCO0xzqlgKqooWyQ75Codi1e4EWNp19Yw5aGZglTObBFfWVERCdkSLST0snVBLKmhKYofq&#10;Ehb1N72thAxauBhv4jwMHDKq0q4s1kOZYQrs6vkxcfF2HUWrLcqkFmDYUsC2T3o1YvpPg88g4VkU&#10;dy+heRanh4G2zCkRGC01sEtACw1WKaHZEg9MgZOv7q7yQ2rBS5mVRJxhIx1MyJvouezoAU93FNX7&#10;JHy3ZzA/rIaKmxMPOfnpUF78pDsmnvyg50b9d32pCSqvCSEJOwoiD6i3hknI4z1qlidDGUvUh1TJ&#10;TJ4Zq99ddeUHQ2rOz4JBCQSZntAxS+RN5eOePnsazAW5smchckJuCLxhp+eNlufNE79do4kZrXHA&#10;a4dKYo9rzfe3+72nZjv1eU/NIrONt6ZjaBjrT8fjy7AIADfWIt5eJmnWv4lYbOxQwiJYzVsELeX1&#10;UrIBz1zMOGI8QRQD6Y5vXiY2u5d9yF2TjGYE8t/V4cNaSsFdu1/aFasFJMLKUpqYMaVWH9DXK//0&#10;9Mi+plF7RphzqqitCt4t4f1UhPBzHPqRBexWH1lfeD7FXYT+Qj+tLB5DZ60ftcDfoITzOisqeIaL&#10;9Vjxdk+1F/SKcb//QRL4URBeX1LDge6GcajpcRDMI/1nY2vUWegkngvS644MmrkegozxmJOKtAlC&#10;/wpbGpEzMJX1BiCZZvhOmJvq8zhFfOodFyzW9BMb6TMZjv/GJjjThsOhFrHcA2Ln65CrrDftvfwK&#10;yRO/bkXv1SOe+pEV3t5UY3a8q+k0/w5V/oiP7PO+OkXdzE171R/qcjc5jD08L0blZG7iOSA6muQq&#10;A2PTtjZ5yZSsPutRYXEPCZ524lt5lcZw4/CNK3yphX5xZMQkHka0Z8RMSTDx2FqMBZruLbOoPXiJ&#10;rZhRlvU4xLLheNXrQpi3y079/AU3kUmsZTe2MhU7O/My+dc7APUzJIGuWCFEj7UaJIp5YnzH0KFq&#10;7VWwhieDxld8qV9W2Y21CksvqLVGMLOr1tvJmiGZqID3xrUMRmx8mDEDHWv6UkMzPiA5GLxlCLFJ&#10;cMmVuV4pzxtaNMhtGCSlrxL/I907BwCl/32H0PxTIJkPIJm6OG6wk4DDdCQtX91U59Zq6FTLPDYs&#10;WJRlb2ZgxlF+oB/jjzyxUC+AJDDpiiN6+H0snm1wTyeRkN0ql/CcG7NJa6EF0ob22DizEdL0XxpA&#10;pr6lS/lBp93T6XxSryTjHPe0Gub7RnP4lBVG+zSn0pr5hPJyvDw23nGpiuxmAse/QEhYd8dAMnCQ&#10;BNvqyHqHHi90E48YmfxwSI1WhmY9OJZ6t1pA11unBTVtSw/3th0Z3bvGQjX7oSHOsVHB71b6RDIk&#10;mgCJd0nEMdmE9VnU3yy9YFnRYNZkWPGBNnvpRm98eM5Sk77wKyl4U9dy4cQoV8lA+8W1VYGEZIIN&#10;fTmUnQaNYMFHGOQ8j8mMTHp6o4Z3ZR3ylHMF/Yi49stBSG/sRmxARh8e6GPnghcv5W3pt4zyw/Fw&#10;fbruFeXMA3d7rGSo9Io3gpwf/eogX4/EQSKrVKC0kOlOvqt+SXEkC3yTo0Q02tj01+gR9gW4Wfg9&#10;TuJWr+FQuZHzEfhYf1Vzaq7evDI1i20momA1UGvSIqhzZBQHvWdGoq/fEVK5fwuWhgtkbej4PY5M&#10;n3jPot/XpaWmWLJYYXRYn0fw6MdavaGrSwRVZEYGtfB1ZkAT1PChHUwnRY1QdPxN8uUXjrSe8vi2&#10;28Tpi6t4myOvga6fFjux7cWYY44xsaqX2NPemjhwQBCySbKgHivvaldfg5szO7MK7eClDKiCRsGp&#10;1/Bm+8peJl/G8ZwkWTOkEs/ZBCwDMctHQuqlupgo46lG7VqrCXlnV7xlzLPI2z2htE4F6Jw7vWqS&#10;31H0Ht3j+sgmyfHgGZd+r4nQyp9FYfgeAaFEU2ll5JoApMFdVMZKzB4DMjcFZjg0Sk0S1UlDdSJP&#10;q5Ab6kasBw9hV1MQVW7H77iwVOi+4fMLzrnIbp7NMGdigHW8Bu2Nkq2u7Ipv9zVzpSKki2RF+k52&#10;HpbK7Jx64q+3X5BTMmuy10tf2iRzgsBidvzIHX2pNEU+/cYrdrtYQRQeq4U831i7j3kGPxXCxOOU&#10;o+dbBhVzx+3TRZN45g06G2JCM37OjffoHfrX3PQIK1k/f04W3+BwrzHao2rz8Npik8m+j3lDOeeX&#10;wqbGkICXhdwgpjwBa60hDfd+SEO1lbWi7J6ucZRQzO5NbuE4xolIjGr2p3ea1ImiLE9Z+oyyAoil&#10;xqEzho5sPVJGnxQF2YMzhqt/OIGNyLFjrLQyGBXPBrbEWC+VgpAzk/XAFXYnjzAvBPLdfBsGxDCO&#10;BRnpM1gJeC0QwilvGXWby3H/pM1e3trOvviGvjGfyLHvs/NPCOr3LPkBOmap+knsygKkYfznhB/m&#10;hWFhQVo72Zh2ZX+u6JyqRRnUckoRlzPKK1CrAbK6fWVI8J6oxQmecwIRoIGuZxiu0wHZw5TLOx2L&#10;BkrtgiQ58NcM/BnaTfxLe38uquFWxEMlIIahg/Yqhj/2XhGJJoUjpuhfgD3Xd7BX8BZLJoZktAgt&#10;LcnNNFAtKUGh/Z1qzUOKnpGAaUzxCgXS/cEpioNZe2+SZeuSaKKvouWnLvLOEnNuhxJp0hTObCi1&#10;06jQT0I/xxVVQBVv9klzz7iv2bU8yLQjlGFfOc77pNhEmaoKBq/kq4IZW3zZkvX8dXV8DCLmkWGS&#10;fsxP2VGSxCtFTIfAS2DzKgVMEeRZK/2a0dC5KqM6BFLqlpjkuFLVr1D/quq7NpZCs+xCrIC/Vajq&#10;u0UX+lb1SzaSi6W/XpTCKiuwownsYyIrzbufeKg0IvNxBq4MSCbz9V4NU4fSFSJT3MCeA8Kc7sf+&#10;0Ha8YqMYqxVTLSAWJsgtTGYkTL+7XHxEwlibehV9amO7mutCUtXmJxRTNKUWctpsnhvtPpBK6956&#10;TtTK1EEfvi/ZA9iyzSUsuCOwxYhfuqO4iKbKs5gGtpiFp2Y5ySC6RHEfPN0m4aummaoLqE83CRvg&#10;tZYsxAV9K1fLyIUZ5ghMt6Tr/BlvQpcTLV1s1ab3OEaIUIAgxKUNvGIIv45tCk6xtIOadS1B3kkY&#10;f1NZXttK1NbBwnkFmff0QDCKGCTZZGAA1MyhRmHymZhUsLhKA2QKo9oIYbYmmP/VJsJEYp5qGzOM&#10;D3NMEALRxtWqydpSNqulF6VX+KDrczHB7pldQ85cPRRaMpKxll5v6wDThNNd4HDRwIz6bNJUPv5G&#10;9YxY/l3Ya1QcUyW4tWlFY1C4qBD5NOIUHMOwKiy8CgHreiuuremx05ziQ41hTrlYnwMIC+9KaY8i&#10;wVQT/+m6G7mmo1MYl1VIHWrLkFppUk8w+8Id2CxuktTWLiyPmrBikqbdWG8yaZsujaz629YZvK3V&#10;XY4OUEXjS3xCu2Xj2ZNB8ZlibONrY327YqGPDKcqXh5Wa7rJ3c28W/FudSHe1bxlq2S7JjZ2oDxF&#10;LgSHB+r9SL1+IsqPtXUYl0MX7Vr8Algc2R8eWVP7YLnfFYLKvWUYP+2CKAnXhkbdl2AuzS5uGDCl&#10;FbMXrsjNqjSYmnSydySdtqNpRZpWQVzKC5KsVRjVoQyiX6serhalqc36JcUX1aOlhmzr8BJ1a24V&#10;X1dy9k/p2MSU8umCd0z1NBrWL8gMF8XZRvqoWXHeyxiUcU1iYOfUr4rQJQ/GU5/5adrI+YA35znS&#10;4wyK1Z6Xe+0yOT/iQscOA0FJ6cQem2recDNgd9lzPXfPDtRO210cnZIcL4szwL1/61lnVVvvBsj4&#10;vY9FwxE1mAs+/DM9n0cmH+mbPpJdH8r6uTwVnVBV9Mazit6/iYjku9oYaG9OlreATUGXOkyRKNJW&#10;LEv6W4gTdXGcqadGqbgJaYNRfNOcQTf4U009UTLiQnviTIB6cZ+UZoZVqFI8Pi0snBAS2mQFn0+m&#10;tHF/8tQgGQaujgEGWFsfV2936FoSh/ahzpsG1mZzeNrvFFkHfhV3p5/G5fpGri/ikGhcL1Jk+YGC&#10;aKbEIRB9ZEOn4plTj5KyJiyajJtcMqpvkkfSNOLd6rvAbiL5KJtNslM+0RigSFKl0v3BUV3YfYbp&#10;L0dA7gWDSlP8guqwiH9ptI53aiNTJqQSrRgwa8NkgmcwvX8IVf+eCif8nECOTtg8TKmXde3d8Vni&#10;jvstbxkT5yM7j/xqCjFx2ZDcLtzbuLLtHe3JnbPj4/p8ebyenHG2xweO0uk1uzxBxDYesD/51i2O&#10;5yzQV6DiaPY0bveRamuny62TeaOsHv7qgEAd9jXr3WP0D10/oloNTE/2oRsHuTi4bvcwaWCO6oc4&#10;umFaZDVtSrenG7FbECGujUSUDax5QeVNgZGWC7c3bZPNYffEzQja5Kr3xW9w7+VSD/9wWYHh7BFA&#10;nueuzw+0CNfQYlNYTyex312Xph2YGCvD0gZZZctu3JL1OMPVckv8y/lvVsvqLPFhBjHfMfWohgsD&#10;aq1kcVz9YEaSo1MVpN4Q1aWp2nIWiFN10ywNTuXn2jat3VGM7ieOiePQUZbV74JoG75PyO2vWeTw&#10;0ZDTLO3K9MWnEK13OKDwih/AyT8F1fB1Rxtrdtfhr2l9j3bImOQ23r3aARvuvGdc6zIFnC62+cge&#10;cVTUgmX0VTNfOrS9PHHFO4Hs2DYnZoecNI40Uyi8yKuWnUwZSf45IDa7hbPTFdP0fK7VpTRZTjVX&#10;lVMSMy2vwqgw9T3ebUh5e9n2w6NRnebpwSDf7oT1vJ1Yrw0KT4ZKc0NYZ4VR2QOO+zDhzwItVJzi&#10;7K56bcfcNqX/TD1Mn7RfsDSDcOytbKluhTSXGtOtSZA1mTpLVeLFNt1xESFUCFN3QYmEEjgU0slT&#10;A98jEV4ta1lDWPegpzwxD2KzvFOtZ5W96UI81i/kMDAStBlUJX3BlfCq+TvvhMVNTsq60VRz47Z/&#10;0uHG1vZ5qajxOcvsQ7K8Hg9i0UvZKapBi4kMs23WMxXunOXXPlK1CmJDLTRnXZWRzNo/+IaTZHsR&#10;hUzZWPaGD1MTgRI8tbSl2C2JCMx4xUWyRx+aeRNbmSBockbf7CwDs2mqzUKOwbxGg95tcuZHI2tx&#10;yMtUJXjNHAbb1k+qBMoUKnrVi1di3Pzguk8wilbgHojFDV53LbwLXHoqviG1bJkMJOCSQb7H4HlG&#10;NKdJ5/u8X8GzEGGVD0qbuYmay2fWTr4pR9D6TjiKLAvmslaivmOYzwimeRUHtckYt4EV4sJ7KRJL&#10;q+LrELFJBZ1cbYPAixQevBmeOOXcVWNz15ob+G8/Az0dN8enzfEaT58xYOnXHbkcuAmVfBH5NG4k&#10;jIvIssX7rnqGE4+4wyrkOQuoxczcbFNgTw2dgtoDHYCLnMvBR65UBO1dDrlK7h3NWgWAklc+ZzIR&#10;iHxEQdVq14Tyhv2V95DYqcbTdaWdZT2LGe8bveXEH7fz1H+4XY8Xbq/sylw281Xl7WX6tWcutudF&#10;EOYj9Xwtbie/191/Lppqx74WRzQC35waRsRFwS4ZftAVLXai0j0s8bRPpi9vaS43G89PpytrT50Q&#10;8SAMr53F5pD56e0IDyPqrDkiMBjqLDbhcsfVey9SumxzPNzko6pVCC2j5vNpZ87Fb4aJ05wY+FbS&#10;VBO1AUhi/j6rFtI91vdgyfAlit9S++8vbW6G3y4NDvZkfoSnf51jfrEy9WoxZlm897geM+E8ghNQ&#10;T6MVr2zg1mAdIiJxRSeghNYF1FZU7XnEkcbO6wj9fq4PTTTRSz3ZE9GViOS8g5IJaPYO5Gnc2ntl&#10;zsa4ttUdgty607X48Z2vqlFi1CCURc03XfTIKE21gZb1R9757OL2SqZk3padmqe1tUNUDxExd+Sa&#10;Khb6gtX+xN7ymamS+/QOn3FZeudpvRZLzHNcSf/Wto/kMC6TrBh6KrXhU8ahnFkxRCCBU4Sk0+1y&#10;1CkmCGCcKuvJuZwBOHMI2JdsbU8YGDKnESnr0INafso4qklINEb6wyEtJ9lFifuMZ9feRfxt1a36&#10;DZ/4Os13OuTuarHkYxO1ybnzY3x6cI/F4Tkb/S0HDK6ub3koXk/YbdhY3J0Ynk/13EWOGLUrpg3s&#10;wyWGRynsAwAVpzbNKTPAfthS0ZlBpctktVTX0oM4yShmiOWpjmjlG0+Ga6b5nzjbu9nWitVRWnjX&#10;4GnOskB0m0ytFLKsBKN6lBikpbPnRDw6MLqa9XAIWikxtXqli6afrp2mBR0Rk0WgJbEKvfzQFrnn&#10;DaxW9TAhNGG1j+Ck+N02cL+TiP59ndruCWiwUqnpsTBtR5e6kIfZeCKV677XHXYqzXaLO6qqqf1c&#10;ox4CJztVehDbyk34mLSZFPE3aKVEOUWkVrhcqsqCmShea2tz6Ddskjp/YJWeDZFG8m+TuRTNo9rg&#10;WYjFFUmD5LlMVblahOYoWSGPv4O4ahMQ1U0s9EE8NQr5d2RBzoyyP3F8wd5FNtZLLWBmQ/ml1FbP&#10;pahOmlZKwKRjXcr4Yg0ZA8ntYQC15ZMJV3z0f3g0ECmGH7Ovt86hXqLO9MFW9MJ03Hs4DqC8VdUu&#10;pZ7U+nk2SmV7FHvIZayv3RE99hzSg65K5g7sc0ulLyQk76GcyT+bzeeK+214w8zhsuZXoPDH/5/q&#10;/xatnptuCPZOprc//t+XosdHsHcHOLGTR2esyRZDt24H1lenK0y65h2cMI57HI7LKVgb1ZueoDLX&#10;NaJSdjgA3/A8m8vdeWfnFKbzBXwab5bC+Nr3I5wkZprKN+IdPKfOo661ywc+BWXmEBq84bSIJ/GP&#10;J6ZF+vU9XbzkgJnnBuf3hvC+oJ2fgyN1PDBmPlz3uXfA/ir/PKnW/hbTeG/haK4+Pb1FTvO4LgOm&#10;myFuQhk3vVeGQTTHzTDap9iLwK0cDFm2WcwSyn8Fq0oaRwSuLmg0WMIEGnx0mUJNLxp2L+rUAqXQ&#10;MUcBdhwYm+olFMkYAna7IPblGfjxQGY9xcn9MDaH+hQbcb7L+pateblu9k/nC481xvN7u4s2cTan&#10;xQWgg9/9qFnuvme5NR/BEb6mEAtCtxVTdKbklxqOtfdPlISXqs9EDwhQlNxccd5STh5zETt7QQKf&#10;mSaZd5+a+8xoyjFaL2uLtrQxX8TdVVbVqaLCyVP4nL6FhWZjsxKzAyb0NvnQBw3rsIUHaqNvpFK6&#10;FkUc+d4YclOjKRa1RPDkTXOQunTYSoSsO64fnMqadmhF96JlmuOnvTfhoW5OyOgGWqWWR2/ND1Xs&#10;qDYxPGWasltIiRg02e3ZNa9pPBMvvaYmRIFnGxf8PwmU8sW/vMBTN2P+DX9PYKa8e9dxwaVNDq8s&#10;aAJSHsnqN2TU3NMHCJq5S7FQzp9RXbCiMDBzmCJ4bHuzIZI+ljPTX0vuySKWmFkNb8P0PWGi/QRi&#10;84ag8AYxtYaJTSmRIBRvksArHUuJwCtgMwI3reWp0LppweJcP+2BAYt0MCSF+HDdlLzwFRdS7GG0&#10;82kk3Lki2j0hmUyDURkVrg/9lmINCuDQwP4E6BYUtUyp1STeGXcqi6kapEfNOifG0QlUj/UTghP7&#10;hch0X7dD4wVaVvPXRrZuxcUKm89AdGOGjQCzQfSQXR1F0RvNE3fW+SOHCOTNXD8xt2ABaPWFOqmQ&#10;0gAUjyk+7gYNCjCW1VYNVPzom5tQfEv7z2XX2oRSVkcHf3vPYji15Rj37krQYaa46tjKUkWOgjSY&#10;ZhAMxCIJqcWnEO0gu9w0zaftFHVyiKAtLT7JvDSTQrAeG6LilF3B5CB0yaqFSqWzevVQ7o7MiXqQ&#10;UCia16qFOhTirFOiJo2Kpeyo8qQRyAldZL0h+x7FgLWOk7NaXTG2OvCrJwSKWvqkV8JZFOOrgIky&#10;2TDxbDywaitZA7a7GTGfXOe0J1Byb3PvKh+9VvQZj7c02qGp7qwNiUO97bA9q621ArMNwa/a12ut&#10;9WwF2dVbqmif3DU0n31QwWyDt4r4IkyrKvNLleqwclLC+LTD4iOBTOzYbk5ZAea9XmmX3nvB8/Px&#10;RYzjXzS+S8n2efNU9SBp4lFCk9alFDTBL+EYRojr3IrNh5LFCDEtTkDQNOLrfFL121AMDgrAOj5V&#10;WHk0bO4WHVoiPvXgb7vAuLC3JtgzYbazSvvomckopN/YY9ZIlOxP4PU1QO621Yt4SnKQl2qktno7&#10;D32Ul5OFSFDZv81cMinf/QP5KOMBmMkGl295HWfQ0kcYx+pVO3qh8ckHA3aCHKZdx3rhFh2AKxu5&#10;8/mmC8XjRq8I5jSEcZDDCh24XA9e6j7qrfiPvKsiLwnrXSXxL1oomyOaLW2q9kH1NqLbf26Xdqwx&#10;50Q2+sfcfgOvpEwyAFW1+nS9fE/D+7goL4mBlBEbjWAiubo5TIgLRULlKaRUmbpMmswa3wlxFGLq&#10;5oyjjeTpFT3mP8ybHCdlQ2F/3sRm1RZp+t+6qTLtXlab468CTqoV/eQDgRIcjVpOt7NjM9xmg8VQ&#10;UC/7nRQdnp0NnhhY+cnbg6IUWgShBNH1cr5JB6b3+fVTb9qV+E0L3r+irqTBikchtDs5PRrDy3cP&#10;/lGE+E2E6E9z5I9RSg68dRzf07g5P+ICA7uh7agM66IRMDkmvlyoRntGPVXjL14GEpjB3YdkpoG+&#10;ZQIzJz6swCImCjzJLJAYVVksKUs5MY9/kxhJYePRuwAED6+DrGdbKOo+1aAta5MdDHV2w623QOCU&#10;jKHK794IpgmW8km4AJbvJncPjcXfKouyxA6gNErgr6LGYJ958t7JcT1tGFUF7GvHWx9gr1eHaqIu&#10;1FuaMmi0cMsp0EJ48bnlWYJauZmR3K9/U7MvNBrUA9EQSCaJ5rLkM0iEWFsdQVT3DEdjBTQ4y53J&#10;eO5vDZQZiaiCMVtltXlWo5JrpdwgKaAAdxDr2geLdl4lIgum7hT4AUvOrjZ4Qpyqe1qiGUyeA/L2&#10;Bh2fBLm1kBwgCVPB1SIvYDX7HHGjejJ38Gk2ckH8i+uoZqi3pWSaAWB5jahSInZtIonTfW0DP6rN&#10;LwKizAL2WVIk10tFKHL0mPQqJQhZy4vBbeg6/DWqLRZlSgMZMKpfBFpbaZCpj02rnlg219lYKzr1&#10;a1ZW7HcEXK9M5vXKZ+8+kw31LqVIjW85Ip74QSCuonKmpHdh7vWbS5d6/WXctNkv3idavz0lfzIt&#10;jfbjL8/MeBC673HhuX1dGngdBwUK38t73CITVfi09/AQffKvdVDDTw5kq+sGbP1WB3t/PLyc2ol/&#10;tvfEf2qPVC3F0GDJTIsCDpRy41Hvrf4/vJ3JcmPJDUX/RRtuSjLFmV70/zg8/P/S5wIXQD6RKrVt&#10;hqOjxVeZiRk5Iad4mUvMxBs3NzdKCnwzgHB4L+YZtdBCl8dmvFqCkllrBTSY86KVXiJg4DPHljkK&#10;6t6PpQ2dvMmCJ/pRbYMKfVxZdSBokOIRaUM+OKwxGrsEWdiqjX0sTnCtQcZCFaJjx15KqPeoBBUY&#10;j9ypDveZw9NYXOYYpJCXZbC5RZTwG8uGwaBUoWWXNCeXsvcSLFw7lcsbA6WUq0mZy8JB72sQo1Um&#10;soMfEwcOi2DLZEz5VbewThlVv30UFbulXiiMgKnL+E5Fxudy82w9K6N03n4L6vruCx7BEqmvrHPn&#10;/Z1d9xet/J21ve3KRTmXutPeG6KXTfe3vsSX22+bRSauqQGlLJGztGjIkMpC8Yx0LZvWT7gXPfUi&#10;1fJWQGo3WrbEiHLTsks8hQT9B171XUt2pinbiZFQiuyqVw1ntKUJIx77SwBhb34ykb9Ldhd0Wv4E&#10;jLK+ZgtbpqmgYSwAZJTyNNt4mtsNmYIBOn38F3dDlyOy8qVqGUIwytWH5PEVM6aZiWLNhJo386hy&#10;z3ITXeQ+FSwQZ7ZrS3CeVOJvsCPOzaNYeMjesDMFDSPYTDQPKVXlkleuBJ468UiqfU/9czePuEvd&#10;v5HwZr5YKkrFsEUvBY68AbBhRHmDJiG+QVPaGH8w4iC3oE79LyNfSFjuPwtbYoIa4exAIlFHGywy&#10;+WQS50lloqdZzCrB4LKot7BKcGJgFcsxiHmS+IR5jINE2eOy/sbW3mwxOX/IJoNsVawQ47VO1sRM&#10;In/USPODX9SNF3Q42tVW+HSTo3uuVzaw3KnBBRicmmFrxZ6e6cx4gQujvfgRLSwvpmTETNGy80VB&#10;s2DaHaf4z44EQ7AeFPKgTVTsezQ0VMtUhR65dyY7Zy091v3hLxWJo1kfsfXnqHGaHgu9Xev6Bl3a&#10;wJbLFOjwdnqrTT9i0RIpUulP7Exnl/yO9dy5ynjpMWFGxg/uUQDypwYjKbrrwEuPC/FyIIfSQtS7&#10;niXREw48t5Ps8mIl4U7OqaWs5zferfT2b519SJPFlgGbA99jaJNVyY1ySDjGK1lUtxgISTIddETJ&#10;CRWSZuooSwV4xiKJuFYCx7gR6yccU0Ivib7SD3ixh63x6drsXuatCwx7qsGltLI7fi6uzeuf5do9&#10;MCo/YAd3v7CI9t7t5RovlHklpI+tkFTvcr1UIM5tcAlGhOSIopw4trLcxI0otx3HW9LcPGfwfn47&#10;VYB7PNpDRCwA623vGZMuzT9OQH2e8CZenWZ8nVAEFK+c7+PBXtofKHGdObEsTsGlY4SRuFzEMuHD&#10;h7frPnd30VjyfkC1ttXFBPvhfDE6KONMtjQRLkrVdXMvp8y0rqRqvybbXrtMiAdkfF5WNxoI5JcS&#10;mkolPgNRWoIITS3dSQt1wbt5VJWLgiHEfC2JfNJqVQelqqx3IMGrysrQy0oToSQZP/lJ16aSX6m0&#10;LoQ7s7WHy3vaNVT2BGK4BGTQGy1RywU9/0i22EkAj9HmaMhsBvwLK9uvpE+a0U/uwBabAIuLAkH4&#10;aqKjPQrchlooF5Nb0pUa4/Ig+p0l/seST8AtKwyR2Qx3QfuO+O20bwpaW0vtcBO2FfaJFUa788Xs&#10;XrGE8IhpWTQ0qoe60HdtEslfH10bs8CoWVgqmEgEmVXH0EnxwgSV3RJPtmAze/QhTtPFBEAtSK7l&#10;pSVBcFKXtgV8CrbhpTkI+LRIffp3o8rBUxUiYZwebtc3fTL44phxtWp0NLTx2Rlx9Fqtdfzjhe2v&#10;AkQcOD6r/aWTvBz3RAn3NYTQnlo6nGx+r9yzz2gxOkkHELeSrLoe65XU0d8sl7uxkbreEh5fCMv8&#10;RukoP/QWXmFLSOmZOOrXvrZzH/kmFnL0rdQB49IJH8YSB0CDlo/85C9RqUCpWQYjJUdPyTcCgRhs&#10;PLMR6MNoVT5hRKATC1EmBCZ06OzFhxu5NFy0u9xPab/jESImFz+Jm6RJxNKWm0a+9rJoGO+yiT0d&#10;wQ4QLl3iDu+tA8tgdZuUFFmiPcVTPK06KP2PGGvuM4hOG3LJwMYNhpm0V48yPGyefL4sgJj/jdBT&#10;cAMMEP+ph3uGprkl86tyRC3TKGXg+KmClQhmQuKiQjZ9bn5/AUo2xjKjR+E0+iV7I2zNyzW9c4AW&#10;iEf2huUgFzwN9gAxuGa7HrLQJOpOD8eoQcHAjxv6Apj5PvfTOnS8kaiJq1wSWrXU2SlZGt8FVbxw&#10;EvUjpFDa68IGD5VuEq37JmWX+FrQyeqEE3zpt1fVBLoCNu62xlrQ3186y/EPwqGOV8A6kWI7dPPO&#10;R9GysaHqlKCfuuFTrCcnG30XA8+ZajpDppICZeljg/KRIRcTawW+lXhYY8BZUSFmawxUi+caatCa&#10;Fc8LMhITcxgkYXSugXB+lIYcZ4B0Bj/zFMG/7dM/KGBYsZH5mityAqkj6jqJnDkx5IXyyWwKfeaY&#10;rVTMbG5mGNV1AEIe3gOkmFHhZF6ud2VtXrxXI97kXFsm84u/teqhz76zDFxdwDvJhdfIlfWMQach&#10;euXGr+1qhF0holgWHLWD+EHrJgaagpXZnxZkJCHJfmmVhle0UngaEC6TstNrelurRZoCZbI53pIY&#10;usNfyUbJkCepJcuRVhIrCdNEvhD5qyQQ/04rYIHXd9QtK6x9Sf9ONPE3UBdA8pP/Cs6KsrlcuW3N&#10;FTMAK9CVDelTHorMFnWRW3LN2UaS4hpWCkK8B//+hYOFGSEp/ssdluzhcDVbw6ii2et1ieChd283&#10;m19wJSnlmj2OJxFIdlOvDTW6eANOk8csrhmEl2+JlSlX+bQI1MFqBMrCI+SwbgkBmjTIB3ISn3tc&#10;S7BgbJBFqsGjxLpGjT65m8JBIIop0qKByVZmZsOn9fOUzykoinQsNcPS4QDo1k0EhApoifbea6qI&#10;oG8NgKbx67dZKqLD539RMBAnSinEArVoSnBiZIUxpYMs+CX7N4nDWqDLkvw18v8dJectgzkpyKPx&#10;kkdekwz/xqmakdFwJn0DbRV8i1HMBEMWUQW7fSGnTvToZYruN1sfoR/Lw5mlUqw6RJ8EYq6lUK3r&#10;c1MblbLZjR4se1WB0UWf60Cr7r3hgp2uyYzfdKY6qucLJ85HLln5uJ/1QN2eJfALlxPTDLATMyTL&#10;wOXcB0fs3S9T6/ZG1g98Lo0nydg7nYJKcaUMkORn/A2UynO+zFgl25ADvmRTJddzXDzTE62WhnaP&#10;tJ6ZfUkDpMAVzqt32ZoBPoqtlZeSROVMc5CqVpYkm+xMnGpb5eSx9U3L3F6n8k8Q9eEwGm6Y7kUI&#10;IOFRaniEiqzIpoiz+f0JJDGO5ANMjoHhgobRoxUaQR/KFZUEH4FN2fIKmSoZQ5p0FsVOcaQSqAjo&#10;txh55JhcMzIUJ02Qhl3KmQ+NAZ5qQIzBmgIkxQ5zJqrnPjPir7l/xC96SVOMF3P6DhD+Oi1/KnFg&#10;Kl+wD4iUkIkjZZWzYp3dtEPyTOSviT/T1lOGhsyACJm3RzFmYHSY5jdnsmqhkj9bXUsFVUoyVFYR&#10;65nEFwMftTsCjDMW/FOfKjBQLUehH5rDqNA/FmxCE94V3qSiq+4fZ8e0txx09kiKu9TUMAbhZSAp&#10;QiYWbCb/82lGkWT5AiBKfK34iTzRBaIFRv8e5AnOX9NeYBBe1snCcc5x77ExzlFfwNU4r15hASCH&#10;gsnVwZvXRKmZLR4iYbhJWj8kGlaaKG7RiYG2LgOfOWRVfh2252v64zKwf0O9pVTQWyvjPJN2oOWq&#10;zenSR7Y8pOjMsJXCXJNQusfhKKUxK6pdGwGJb0PHlUANRU2OW6SZmY/EcFbYhJgJnf1cTGWfNkoZ&#10;sFFeiBYklqYMVFq7ohT3/dSKENxZDwvRQbQib5YHRklNRpjBnejic/AYNrKbomATeoGJZiPdbrAr&#10;P8ssjUHhAekWvRkZ9AO9ELLcybERfNPdFtRSPUl6hEFec1kQG95GHcF6+RFhFU6PposJzigW/nS9&#10;IzfepXqloHOOHV84wmO73+njdo/DZDjv+cYYkrCLVxV275cdR2Bun/UMyBtjPEIvue2X7hDHdqsc&#10;rrv3WWxtemEdP51+0Yk0EeqT5SwvP48aVZ7znVn2in/KXgM+OCcxc22GhCGp8v1L9jiLMDZJE43W&#10;6Cl0JgJtEHP7HZdmMQgWu4DUhXO0JoxZa0Ovwlm9Os5kqIZ0G0WZroSyStkWQ/Qsdc5eE9oyDwV1&#10;Szi+47aShkwT1eqgS83THmG6xqh5RrjvL8Ub4DLBhhOBpy74OzyVjKPT0QA+DZ/p1Oxpd1xr6lCg&#10;y+z5nK+1NqlUlLQZNgaVfgNsqb4D/PQry4NFQiXs4hYYws2+4iJ1O+lWF2anGQuMzUXxs9AxH9q1&#10;UJ+rMJWGUSrYoZJsw0mkKluM5od00Pjnq8pJuFZMlGvwoaVjjp54cpXDZZ+yvrLZOR3vH6fY8nzi&#10;MP1lzxPzX3fk3ZbLjrzHRxxOKLnuXNWWvE8fAdBSxjplSKVGRzFypnrCLazFxXdLUWoaXFCFCrp1&#10;Nw69tUEhV0F337rApOLaGlupnoayf3F2Xo8xVCeQsJioPvhE/7QHDhMgW0fhCNgjbI9A2WR8d5Be&#10;k2/2aeb2vFda7Xa7f7CETjjgxjo62yhRwv7irYMZDqgrqugo+o4qZNT9wimDbhg/e8PnIqZ1nbI/&#10;Kn60PS6NCmtgpYEXTsoqVrVrtFz1j7iggCMMDojH5SQ10qjaY9+HfGCV2yyNwOTCmQ1MNSQWf3In&#10;xzwVG6cd4dVlxGs6zqQpr5zpSUEyi8CUpHwnApzgZDtR7D2gHOiRaAo+Twsk0oEqUehAiOureFA7&#10;6AY8ENaZzN9zrqLx31LvwGg6dC0d7GIBnhlXjcM1kGbbodeiVJyCOZyNTZeedgoTh3yqVQYbiyTh&#10;DC+sAOfDdU88TBtJ7vS0lz19KrXX08CdXujasdkkt5KoAnw9L5zsp2b5Ls3Gb+i9v9ri6AyB01/1&#10;igtv9QU84HRDnr4pTkJPWgfVCdDp3M/cOVSmW8zZqldeMyIG5fqMTQ8mimI5zFA7JDEUmcvyj22a&#10;gJKh3WCDuGzfZINqURuxyyGiXLNlaNk40wRdjZ9SaJWC8RDQzSmL6mgrXQWd4bNVJngOXh+/hLho&#10;BI+hj9QQIJkXtLbcWIcBalYW5I2SYrafngGsjU8DFbPOSo7YsptXMrQV1v/iLncafB/6GmhTlAUX&#10;jovn6AajCF+aXaY+UCrxWm8atPApqRFHjTXcxgKPMjcpPgp6UP7oG1Lcxi7CUqzRKDGMdSuu9Czb&#10;JBfs5DzmBu7AXhZePfTP5k65qVRNLflPCZKvtbX7fe4qR5YUbGHh16LTsxFaqBjIws4A1deCsspR&#10;a9haktA6y+HzfxqI+5PueVpfejUallp2kN5Sr7ZtuknhhlniHh70EAyhfeZQgpjJK5mx380PHxkk&#10;NVXs5u83aSvFRS4nLy66RZ3skpYw35YLqKWCFIlvuNkSSeA/m7ZK8luRhfCR/5a4WPz/y/QTC49M&#10;Wzc/sLpq8CcaUfY/wMdo2VMaOot3P/XHh85MyApq2dnZld5rbwnjNyOat9ZeyWg/7+5P4qFpj9AZ&#10;k8/FuGndTZ/xk8EXN20tGs1WO9mvqcr1KgSw0yy4i0Ykhw4JT9IZtgBcj4vsFre5srCpDhPc1opS&#10;x9qqV0EYqGyFgIydSTOhZjcLFEi5Yo8R3Y7bh5uu6F1kEkeLdXWlc++6I0BCM+Y3mmSqxCjV6X8A&#10;4+8XFGZyg3ZJS8jINfQ6j24FLRBP0qSUYoxpGzPA1MErx6BXTn5dFLE7nIkwn697hssdsCNSx5Hx&#10;3eXmiB3O8Xa8vmkwF3ua1fqf9NxSdf1MFDnzH1LhpxzHY5hxrxeez+83dF3H60epaJxBYA25Yurz&#10;td5MYVRSCh2f+SGbAERHwPSOu70ETDawGA4cMlKnlSesaV2uYVU+YQXYwFVw0iIrS/6QOOwsKIcO&#10;qE0m0rodQq7UvLmwbyZJchbeXG58LvM2/kr/Sm+dJYkx8PZNNkrClMc3X+uHesVLfnjFac6aXzPa&#10;dsxx97l7P/FYcU6F4oRW+J+UbPHabvp3piHTRlGSlkag0qSPLKiRYL2YEctY1fpGNkBRMsvyN3VF&#10;Yn6Qb0RZsshPydChqVeutJgYC0vgmeyVzUAg1h+kdXlgVSYR0u7VRQ+R6L2NU2ADZC7WXH3zn1B2&#10;bpPOPOWWAiiHpySE0mhCBM37kax0VhAjMAbOKMmXOsg1/+j3UhZ9GIjCJA4HpZqnJVlo5RCCVasl&#10;Kq5XD36KXWN7lKzQhSqDtOKoRUy/xuqPkKbkEvZGyZC6Lhuja5+DZRZdgINtS6LpFmL/imvasT7b&#10;pi10rBr78toX1sQrr4x9cAX/2x88qqebSQgS9JFG1m8Ou9PuvL86KrF/07HJ0zlDEyjGOghlpLqe&#10;JuKCLqlC1qsc1zNS9d3epJ7lwoSjv6eJUpVR8bPgT6Uubl/gS60ZjgwZ5jXFpfMe4y8yDrDF2gAX&#10;NRKFL1mEJ/rDEIt8BisdijaFWEZMzldpKjcWaNxPoky3X1qNOXGZZG1vwEfuVIK6mNrLNbODjN3O&#10;d+84xL143uZwr7PmbJPQrrLoXl7oXzdW8j4uF6JeF+rI9Qgv97sni1ohPBx257MvKDm+acRBY5aH&#10;cqfFGSNMRdIrC4fax60+/uiGKIosfVcOVuLul7rmRHvOmQZnYzU2kuHSeIsDOCWN2Qv8aJawVnop&#10;g/YOMzDaoDEwyQsZFjUOc/tbcThBCqX8p4p3syrv6AmH7v/wUSLszLa+OlfEE3m5lw4871SesBzf&#10;gBr7WQOwnJSojE54OdTFPzlKXDdo6EKDuvZFB7fZj3LsGC1Zp960invEhUDJ/Zzyd1wKtMRzEepS&#10;x2nReLTJOWphZZhofi3fET9gfFgx96oo0OJp4iTAErfitzVYR22huKXF1uzAAV0eTCDSy1qQFMuw&#10;j3MvOch8qTcf9unNLL5zVdteI17ugkiD6/7U+457VbO1ZBXj8Hb7vMbYhW0gbLWrPT/aVXGpUzlp&#10;LTFttwjrlIusifWNAio7FJUiox1N0iQ+FlVltoMS/dEuFHfO6qbVYVnF2pFCK1IbsGRftJgYY0tg&#10;fuIgWqNwBrFERv79ZJsQ6BUZUL5S2efz+eN41xM1Ok1yYe5Ca8d0JTjaXXfv593x4FEiZ/mPb9d8&#10;n0Y7VjyUVB9jn6HScwFVwKKeuqBA51NSE+gUmV7eAN73e8L+B55F5tpdViuPLGWpH0/bEPbnAOnZ&#10;dxLQtx7rCop4hczBBQmUTAJFKLobrrpFQ4bKAt7kn97UTtKO4xSyNd6fOzh6qV5aqAYJjdVMrxh4&#10;oXlRzKcVc2efykUXuRz2FzdvqkK78/oyI8MSzwI0bDBjjN/x5dQljV2bstShxahaDdJQsS7EY8is&#10;lYnXOuz9dLh+XLkv5Q+Wo3VKGHdjsuy2MCW6eG6tLm4jUd+2GpuxxRmrt+WbGjSeL/X6qhYhP3NN&#10;65X2YEd4cs8gkFb1ovWp+907P7gs5brjgi9J8Yt+Wp56S4Mwsq/qpm6x1t7UHJ3sqqpwn+qC5Zcq&#10;lM6KqP7SB5edZDJ/FTiI0ti6GjXNIDh5HVX4tXLfLTdrcsjNOJgte9XMSGJWg1NuWW15IdSNjLg2&#10;t0v1lBR1301KifBKPPJmbcqmEjnl/iLPX/72r7//8x9/5e8f/wYAAP//AwBQSwMEFAAGAAgAAAAh&#10;APtLonrgAAAACwEAAA8AAABkcnMvZG93bnJldi54bWxMj8FOwzAQRO9I/IO1SNxam4SkIY1TVUio&#10;UjlRkHrdxts4Iraj2GnD32NO9Liap5m31WY2PbvQ6DtnJTwtBTCyjVOdbSV8fb4tCmA+oFXYO0sS&#10;fsjDpr6/q7BU7mo/6HIILYsl1pcoQYcwlJz7RpNBv3QD2Zid3WgwxHNsuRrxGstNzxMhcm6ws3FB&#10;40Cvmprvw2QkJKt3DMneHI9Tu033utsJQTspHx/m7RpYoDn8w/CnH9Whjk4nN1nlWS8hfc5WEZWw&#10;SF8yYJHIsyIFdopRkQvgdcVvf6h/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JvyVSaKAQAAMAMAAA4AAAAAAAAAAAAAAAAAPAIAAGRycy9lMm9Eb2MueG1s&#10;UEsBAi0AFAAGAAgAAAAhACMnNnkZTwAAHSABABAAAAAAAAAAAAAAAAAA8gMAAGRycy9pbmsvaW5r&#10;MS54bWxQSwECLQAUAAYACAAAACEA+0uieuAAAAALAQAADwAAAAAAAAAAAAAAAAA5UwAAZHJzL2Rv&#10;d25yZXYueG1sUEsBAi0AFAAGAAgAAAAhAHkYvJ2/AAAAIQEAABkAAAAAAAAAAAAAAAAARlQAAGRy&#10;cy9fcmVscy9lMm9Eb2MueG1sLnJlbHNQSwUGAAAAAAYABgB4AQAAPFUAAAAA&#10;">
                <v:imagedata r:id="rId60" o:title=""/>
              </v:shape>
            </w:pict>
          </mc:Fallback>
        </mc:AlternateContent>
      </w:r>
      <w:r w:rsidR="00977422">
        <w:rPr>
          <w:b/>
          <w:bCs/>
        </w:rPr>
        <w:br w:type="page"/>
      </w:r>
    </w:p>
    <w:p w14:paraId="30D1002A" w14:textId="77777777" w:rsidR="00977422" w:rsidRDefault="00977422" w:rsidP="0035525D">
      <w:pPr>
        <w:rPr>
          <w:b/>
          <w:bCs/>
        </w:rPr>
      </w:pPr>
    </w:p>
    <w:p w14:paraId="0D01245A" w14:textId="7FDC4FEE" w:rsidR="00977422" w:rsidRDefault="00977422" w:rsidP="0035525D">
      <w:pPr>
        <w:rPr>
          <w:b/>
          <w:bCs/>
        </w:rPr>
      </w:pPr>
    </w:p>
    <w:p w14:paraId="41F3695A" w14:textId="77777777" w:rsidR="00977422" w:rsidRDefault="00977422" w:rsidP="0035525D">
      <w:pPr>
        <w:rPr>
          <w:b/>
          <w:bCs/>
        </w:rPr>
      </w:pPr>
    </w:p>
    <w:p w14:paraId="4E91C2A8" w14:textId="1EF3E0BB" w:rsidR="0035525D" w:rsidRPr="0035525D" w:rsidRDefault="0035525D" w:rsidP="0035525D">
      <w:pPr>
        <w:rPr>
          <w:b/>
          <w:bCs/>
        </w:rPr>
      </w:pPr>
      <w:r w:rsidRPr="0035525D">
        <w:rPr>
          <w:b/>
          <w:bCs/>
        </w:rPr>
        <w:t>document</w:t>
      </w:r>
    </w:p>
    <w:p w14:paraId="21D7E9E7" w14:textId="77777777" w:rsidR="001860C3" w:rsidRDefault="0035525D" w:rsidP="0035525D">
      <w:r w:rsidRPr="0035525D">
        <w:t xml:space="preserve">1) In general, a document (noun) is a record or the capturing of some event or thing so that the information will not be lost. Usually, a document is written, but a document can also be made with pictures and sound. </w:t>
      </w:r>
    </w:p>
    <w:p w14:paraId="594BC145" w14:textId="77777777" w:rsidR="001860C3" w:rsidRDefault="001860C3" w:rsidP="0035525D"/>
    <w:p w14:paraId="2BEA074F" w14:textId="77777777" w:rsidR="00490A92" w:rsidRDefault="001860C3" w:rsidP="0035525D">
      <w:r>
        <w:rPr>
          <w:noProof/>
        </w:rPr>
        <w:drawing>
          <wp:inline distT="0" distB="0" distL="0" distR="0" wp14:anchorId="519AC319" wp14:editId="49373AA6">
            <wp:extent cx="5171799" cy="3958968"/>
            <wp:effectExtent l="0" t="0" r="0" b="3810"/>
            <wp:docPr id="325" name="Picture 325" descr="Image result for text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age result for text structur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173510" cy="3960278"/>
                    </a:xfrm>
                    <a:prstGeom prst="rect">
                      <a:avLst/>
                    </a:prstGeom>
                    <a:noFill/>
                    <a:ln>
                      <a:noFill/>
                    </a:ln>
                  </pic:spPr>
                </pic:pic>
              </a:graphicData>
            </a:graphic>
          </wp:inline>
        </w:drawing>
      </w:r>
      <w:bookmarkStart w:id="0" w:name="_GoBack"/>
      <w:bookmarkEnd w:id="0"/>
    </w:p>
    <w:p w14:paraId="48E57362" w14:textId="2AB63A5F" w:rsidR="0035525D" w:rsidRPr="0035525D" w:rsidRDefault="0035525D" w:rsidP="0035525D">
      <w:r w:rsidRPr="0035525D">
        <w:t>A document usually adheres to some convention based on similar or previous documents or specified requirements. Examples of documents are sales invoices, wills and deeds, newspaper issues, individual newspaper stories, oral history recordings, executive orders, and product specifications.</w:t>
      </w:r>
    </w:p>
    <w:p w14:paraId="258853F7" w14:textId="77777777" w:rsidR="0035525D" w:rsidRPr="0035525D" w:rsidRDefault="0035525D" w:rsidP="0035525D">
      <w:r w:rsidRPr="0035525D">
        <w:t>A document is a form of </w:t>
      </w:r>
      <w:hyperlink r:id="rId62" w:history="1">
        <w:r w:rsidRPr="0035525D">
          <w:rPr>
            <w:rStyle w:val="Hyperlink"/>
          </w:rPr>
          <w:t>information</w:t>
        </w:r>
      </w:hyperlink>
      <w:r w:rsidRPr="0035525D">
        <w:t> . A document can be put into an electronic form and stored in a computer as one or more </w:t>
      </w:r>
      <w:hyperlink r:id="rId63" w:history="1">
        <w:r w:rsidRPr="0035525D">
          <w:rPr>
            <w:rStyle w:val="Hyperlink"/>
          </w:rPr>
          <w:t>file</w:t>
        </w:r>
      </w:hyperlink>
      <w:r w:rsidRPr="0035525D">
        <w:t> s. Often a single document becomes a single file. An entire document or individual parts may be treated as individual </w:t>
      </w:r>
      <w:hyperlink r:id="rId64" w:history="1">
        <w:r w:rsidRPr="0035525D">
          <w:rPr>
            <w:rStyle w:val="Hyperlink"/>
          </w:rPr>
          <w:t>data</w:t>
        </w:r>
      </w:hyperlink>
      <w:r w:rsidRPr="0035525D">
        <w:t> items. As files or data, a document may be part of a </w:t>
      </w:r>
      <w:hyperlink r:id="rId65" w:history="1">
        <w:r w:rsidRPr="0035525D">
          <w:rPr>
            <w:rStyle w:val="Hyperlink"/>
          </w:rPr>
          <w:t>database</w:t>
        </w:r>
      </w:hyperlink>
      <w:r w:rsidRPr="0035525D">
        <w:t> . Electronic Document Management ( </w:t>
      </w:r>
      <w:hyperlink r:id="rId66" w:history="1">
        <w:r w:rsidRPr="0035525D">
          <w:rPr>
            <w:rStyle w:val="Hyperlink"/>
          </w:rPr>
          <w:t>EDM</w:t>
        </w:r>
      </w:hyperlink>
      <w:r w:rsidRPr="0035525D">
        <w:t> ) deals with the management of electronically-stored documents.</w:t>
      </w:r>
    </w:p>
    <w:p w14:paraId="7A09EAA4" w14:textId="77777777" w:rsidR="0035525D" w:rsidRPr="0035525D" w:rsidRDefault="0035525D" w:rsidP="0035525D">
      <w:r w:rsidRPr="0035525D">
        <w:t>When using certain computer application programs such as a </w:t>
      </w:r>
      <w:hyperlink r:id="rId67" w:history="1">
        <w:r w:rsidRPr="0035525D">
          <w:rPr>
            <w:rStyle w:val="Hyperlink"/>
          </w:rPr>
          <w:t>word processor</w:t>
        </w:r>
      </w:hyperlink>
      <w:r w:rsidRPr="0035525D">
        <w:t> , a document is the unit of saved work. Each document is saved as a uniquely named file.</w:t>
      </w:r>
    </w:p>
    <w:p w14:paraId="697B9375" w14:textId="77777777" w:rsidR="0035525D" w:rsidRPr="0035525D" w:rsidRDefault="0035525D" w:rsidP="0035525D">
      <w:r w:rsidRPr="0035525D">
        <w:lastRenderedPageBreak/>
        <w:t>In the computer industry, </w:t>
      </w:r>
      <w:hyperlink r:id="rId68" w:history="1">
        <w:r w:rsidRPr="0035525D">
          <w:rPr>
            <w:rStyle w:val="Hyperlink"/>
          </w:rPr>
          <w:t>documentation</w:t>
        </w:r>
      </w:hyperlink>
      <w:r w:rsidRPr="0035525D">
        <w:t> is the information provided to a customer or other users about a product or the process of preparing it.</w:t>
      </w:r>
    </w:p>
    <w:p w14:paraId="44D4CF56" w14:textId="77777777" w:rsidR="0035525D" w:rsidRPr="0035525D" w:rsidRDefault="0035525D" w:rsidP="0035525D">
      <w:r w:rsidRPr="0035525D">
        <w:t>2) To document (verb) a fact, event, or other thing is to record or annotate it, meaning to put it into some relatively permanent form so that it can be retrieved later.</w:t>
      </w:r>
    </w:p>
    <w:p w14:paraId="7FCBFA50" w14:textId="77777777" w:rsidR="0035525D" w:rsidRDefault="0035525D">
      <w:pPr>
        <w:rPr>
          <w:lang w:val="en"/>
        </w:rPr>
      </w:pPr>
      <w:r>
        <w:rPr>
          <w:lang w:val="en"/>
        </w:rPr>
        <w:br w:type="page"/>
      </w:r>
    </w:p>
    <w:p w14:paraId="42EAF7E5" w14:textId="2924B1F6" w:rsidR="002E7137" w:rsidRPr="002E7137" w:rsidRDefault="002E7137" w:rsidP="002E7137">
      <w:pPr>
        <w:rPr>
          <w:lang w:val="en"/>
        </w:rPr>
      </w:pPr>
      <w:r w:rsidRPr="002E7137">
        <w:rPr>
          <w:lang w:val="en"/>
        </w:rPr>
        <w:lastRenderedPageBreak/>
        <w:t>Document</w:t>
      </w:r>
    </w:p>
    <w:p w14:paraId="4B34D253" w14:textId="77777777" w:rsidR="002E7137" w:rsidRPr="002E7137" w:rsidRDefault="002E7137" w:rsidP="002E7137">
      <w:r w:rsidRPr="002E7137">
        <w:t>From Wikipedia, the free encyclopedia</w:t>
      </w:r>
    </w:p>
    <w:p w14:paraId="44759497" w14:textId="77777777" w:rsidR="002E7137" w:rsidRPr="002E7137" w:rsidRDefault="002E7137" w:rsidP="002E7137">
      <w:hyperlink r:id="rId69" w:anchor="mw-head" w:history="1">
        <w:r w:rsidRPr="002E7137">
          <w:rPr>
            <w:rStyle w:val="Hyperlink"/>
          </w:rPr>
          <w:t xml:space="preserve">Jump to </w:t>
        </w:r>
        <w:proofErr w:type="spellStart"/>
        <w:r w:rsidRPr="002E7137">
          <w:rPr>
            <w:rStyle w:val="Hyperlink"/>
          </w:rPr>
          <w:t>navigation</w:t>
        </w:r>
      </w:hyperlink>
      <w:hyperlink r:id="rId70" w:anchor="p-search" w:history="1">
        <w:r w:rsidRPr="002E7137">
          <w:rPr>
            <w:rStyle w:val="Hyperlink"/>
          </w:rPr>
          <w:t>Jump</w:t>
        </w:r>
        <w:proofErr w:type="spellEnd"/>
        <w:r w:rsidRPr="002E7137">
          <w:rPr>
            <w:rStyle w:val="Hyperlink"/>
          </w:rPr>
          <w:t xml:space="preserve"> to search</w:t>
        </w:r>
      </w:hyperlink>
    </w:p>
    <w:p w14:paraId="6DD247E8" w14:textId="77777777" w:rsidR="002E7137" w:rsidRPr="002E7137" w:rsidRDefault="002E7137" w:rsidP="002E7137">
      <w:pPr>
        <w:rPr>
          <w:i/>
          <w:iCs/>
          <w:lang w:val="en"/>
        </w:rPr>
      </w:pPr>
      <w:r w:rsidRPr="002E7137">
        <w:rPr>
          <w:i/>
          <w:iCs/>
          <w:lang w:val="en"/>
        </w:rPr>
        <w:t>For other uses, see </w:t>
      </w:r>
      <w:hyperlink r:id="rId71" w:tooltip="Document (disambiguation)" w:history="1">
        <w:r w:rsidRPr="002E7137">
          <w:rPr>
            <w:rStyle w:val="Hyperlink"/>
            <w:i/>
            <w:iCs/>
            <w:lang w:val="en"/>
          </w:rPr>
          <w:t>Document (disambiguation)</w:t>
        </w:r>
      </w:hyperlink>
      <w:r w:rsidRPr="002E7137">
        <w:rPr>
          <w:i/>
          <w:iCs/>
          <w:lang w:val="en"/>
        </w:rPr>
        <w:t>.</w:t>
      </w:r>
    </w:p>
    <w:tbl>
      <w:tblPr>
        <w:tblW w:w="0" w:type="auto"/>
        <w:tblCellSpacing w:w="15" w:type="dxa"/>
        <w:tblInd w:w="2211" w:type="dxa"/>
        <w:tblBorders>
          <w:top w:val="single" w:sz="6" w:space="0" w:color="A2A9B1"/>
          <w:left w:val="single" w:sz="48" w:space="0" w:color="FFCC33"/>
          <w:bottom w:val="single" w:sz="6" w:space="0" w:color="A2A9B1"/>
          <w:right w:val="single" w:sz="6" w:space="0" w:color="A2A9B1"/>
        </w:tblBorders>
        <w:shd w:val="clear" w:color="auto" w:fill="FBFBFB"/>
        <w:tblCellMar>
          <w:top w:w="15" w:type="dxa"/>
          <w:left w:w="15" w:type="dxa"/>
          <w:bottom w:w="15" w:type="dxa"/>
          <w:right w:w="15" w:type="dxa"/>
        </w:tblCellMar>
        <w:tblLook w:val="04A0" w:firstRow="1" w:lastRow="0" w:firstColumn="1" w:lastColumn="0" w:noHBand="0" w:noVBand="1"/>
      </w:tblPr>
      <w:tblGrid>
        <w:gridCol w:w="765"/>
        <w:gridCol w:w="6384"/>
      </w:tblGrid>
      <w:tr w:rsidR="002E7137" w:rsidRPr="002E7137" w14:paraId="56A6EDE3" w14:textId="77777777" w:rsidTr="002E7137">
        <w:trPr>
          <w:tblCellSpacing w:w="15" w:type="dxa"/>
        </w:trPr>
        <w:tc>
          <w:tcPr>
            <w:tcW w:w="0" w:type="auto"/>
            <w:tcBorders>
              <w:top w:val="nil"/>
              <w:left w:val="nil"/>
              <w:bottom w:val="nil"/>
              <w:right w:val="nil"/>
            </w:tcBorders>
            <w:shd w:val="clear" w:color="auto" w:fill="FBFBFB"/>
            <w:tcMar>
              <w:top w:w="30" w:type="dxa"/>
              <w:left w:w="120" w:type="dxa"/>
              <w:bottom w:w="30" w:type="dxa"/>
              <w:right w:w="0" w:type="dxa"/>
            </w:tcMar>
            <w:vAlign w:val="center"/>
            <w:hideMark/>
          </w:tcPr>
          <w:p w14:paraId="371D946E" w14:textId="0216DEC5" w:rsidR="002E7137" w:rsidRPr="002E7137" w:rsidRDefault="002E7137" w:rsidP="002E7137">
            <w:r w:rsidRPr="002E7137">
              <w:drawing>
                <wp:inline distT="0" distB="0" distL="0" distR="0" wp14:anchorId="366091BB" wp14:editId="2A866D2B">
                  <wp:extent cx="380365" cy="380365"/>
                  <wp:effectExtent l="0" t="0" r="635" b="635"/>
                  <wp:docPr id="4" name="Picture 4" descr="https://upload.wikimedia.org/wikipedia/commons/thumb/a/a4/Text_document_with_red_question_mark.svg/40px-Text_document_with_red_question_ma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upload.wikimedia.org/wikipedia/commons/thumb/a/a4/Text_document_with_red_question_mark.svg/40px-Text_document_with_red_question_mark.svg.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80365" cy="380365"/>
                          </a:xfrm>
                          <a:prstGeom prst="rect">
                            <a:avLst/>
                          </a:prstGeom>
                          <a:noFill/>
                          <a:ln>
                            <a:noFill/>
                          </a:ln>
                        </pic:spPr>
                      </pic:pic>
                    </a:graphicData>
                  </a:graphic>
                </wp:inline>
              </w:drawing>
            </w:r>
          </w:p>
        </w:tc>
        <w:tc>
          <w:tcPr>
            <w:tcW w:w="16350" w:type="dxa"/>
            <w:tcBorders>
              <w:top w:val="nil"/>
              <w:left w:val="nil"/>
              <w:bottom w:val="nil"/>
              <w:right w:val="nil"/>
            </w:tcBorders>
            <w:shd w:val="clear" w:color="auto" w:fill="FBFBFB"/>
            <w:tcMar>
              <w:top w:w="60" w:type="dxa"/>
              <w:left w:w="120" w:type="dxa"/>
              <w:bottom w:w="60" w:type="dxa"/>
              <w:right w:w="120" w:type="dxa"/>
            </w:tcMar>
            <w:vAlign w:val="center"/>
            <w:hideMark/>
          </w:tcPr>
          <w:p w14:paraId="04D41143" w14:textId="77777777" w:rsidR="002E7137" w:rsidRPr="002E7137" w:rsidRDefault="002E7137" w:rsidP="002E7137">
            <w:r w:rsidRPr="002E7137">
              <w:t>This article includes a </w:t>
            </w:r>
            <w:hyperlink r:id="rId73" w:tooltip="Wikipedia:Citing sources" w:history="1">
              <w:r w:rsidRPr="002E7137">
                <w:rPr>
                  <w:rStyle w:val="Hyperlink"/>
                </w:rPr>
                <w:t>list of references</w:t>
              </w:r>
            </w:hyperlink>
            <w:r w:rsidRPr="002E7137">
              <w:t>, but </w:t>
            </w:r>
            <w:r w:rsidRPr="002E7137">
              <w:rPr>
                <w:b/>
                <w:bCs/>
              </w:rPr>
              <w:t>its sources remain unclear</w:t>
            </w:r>
            <w:r w:rsidRPr="002E7137">
              <w:t> because it has </w:t>
            </w:r>
            <w:r w:rsidRPr="002E7137">
              <w:rPr>
                <w:b/>
                <w:bCs/>
              </w:rPr>
              <w:t>insufficient </w:t>
            </w:r>
            <w:hyperlink r:id="rId74" w:anchor="Inline_citations" w:tooltip="Wikipedia:Citing sources" w:history="1">
              <w:r w:rsidRPr="002E7137">
                <w:rPr>
                  <w:rStyle w:val="Hyperlink"/>
                  <w:b/>
                  <w:bCs/>
                </w:rPr>
                <w:t>inline citations</w:t>
              </w:r>
            </w:hyperlink>
            <w:r w:rsidRPr="002E7137">
              <w:t>. Please help to </w:t>
            </w:r>
            <w:hyperlink r:id="rId75" w:tooltip="Wikipedia:WikiProject Fact and Reference Check" w:history="1">
              <w:r w:rsidRPr="002E7137">
                <w:rPr>
                  <w:rStyle w:val="Hyperlink"/>
                </w:rPr>
                <w:t>improve</w:t>
              </w:r>
            </w:hyperlink>
            <w:r w:rsidRPr="002E7137">
              <w:t> this article by </w:t>
            </w:r>
            <w:hyperlink r:id="rId76" w:tooltip="Wikipedia:When to cite" w:history="1">
              <w:r w:rsidRPr="002E7137">
                <w:rPr>
                  <w:rStyle w:val="Hyperlink"/>
                </w:rPr>
                <w:t>introducing</w:t>
              </w:r>
            </w:hyperlink>
            <w:r w:rsidRPr="002E7137">
              <w:t> more precise citations. </w:t>
            </w:r>
            <w:r w:rsidRPr="002E7137">
              <w:rPr>
                <w:i/>
                <w:iCs/>
              </w:rPr>
              <w:t>(April 2018) (</w:t>
            </w:r>
            <w:hyperlink r:id="rId77" w:tooltip="Help:Maintenance template removal" w:history="1">
              <w:r w:rsidRPr="002E7137">
                <w:rPr>
                  <w:rStyle w:val="Hyperlink"/>
                  <w:i/>
                  <w:iCs/>
                </w:rPr>
                <w:t>Learn how and when to remove this template message</w:t>
              </w:r>
            </w:hyperlink>
            <w:r w:rsidRPr="002E7137">
              <w:rPr>
                <w:i/>
                <w:iCs/>
              </w:rPr>
              <w:t>)</w:t>
            </w:r>
          </w:p>
        </w:tc>
      </w:tr>
    </w:tbl>
    <w:p w14:paraId="5D01004B" w14:textId="77777777" w:rsidR="002E7137" w:rsidRPr="002E7137" w:rsidRDefault="002E7137" w:rsidP="002E7137">
      <w:pPr>
        <w:rPr>
          <w:vanish/>
          <w:lang w:val="en"/>
        </w:rPr>
      </w:pPr>
    </w:p>
    <w:tbl>
      <w:tblPr>
        <w:tblW w:w="5280" w:type="dxa"/>
        <w:tblCellSpacing w:w="15" w:type="dxa"/>
        <w:tblInd w:w="240" w:type="dxa"/>
        <w:tblBorders>
          <w:top w:val="single" w:sz="6" w:space="0" w:color="A2A9B1"/>
          <w:left w:val="single" w:sz="6" w:space="0" w:color="A2A9B1"/>
          <w:bottom w:val="single" w:sz="6" w:space="0" w:color="A2A9B1"/>
          <w:right w:val="single" w:sz="6" w:space="0" w:color="A2A9B1"/>
        </w:tblBorders>
        <w:shd w:val="clear" w:color="auto" w:fill="F8F9FA"/>
        <w:tblCellMar>
          <w:top w:w="48" w:type="dxa"/>
          <w:left w:w="48" w:type="dxa"/>
          <w:bottom w:w="48" w:type="dxa"/>
          <w:right w:w="48" w:type="dxa"/>
        </w:tblCellMar>
        <w:tblLook w:val="04A0" w:firstRow="1" w:lastRow="0" w:firstColumn="1" w:lastColumn="0" w:noHBand="0" w:noVBand="1"/>
      </w:tblPr>
      <w:tblGrid>
        <w:gridCol w:w="5280"/>
      </w:tblGrid>
      <w:tr w:rsidR="002E7137" w:rsidRPr="002E7137" w14:paraId="4C5EF1FF" w14:textId="77777777" w:rsidTr="002E7137">
        <w:trPr>
          <w:tblCellSpacing w:w="15" w:type="dxa"/>
        </w:trPr>
        <w:tc>
          <w:tcPr>
            <w:tcW w:w="0" w:type="auto"/>
            <w:shd w:val="clear" w:color="auto" w:fill="F8F9FA"/>
            <w:hideMark/>
          </w:tcPr>
          <w:p w14:paraId="0A752D7E" w14:textId="77777777" w:rsidR="002E7137" w:rsidRPr="002E7137" w:rsidRDefault="002E7137" w:rsidP="002E7137">
            <w:r w:rsidRPr="002E7137">
              <w:t>Several common types of documents: a birth certificate, a legal document (a restraining order), and a </w:t>
            </w:r>
            <w:hyperlink r:id="rId78" w:tooltip="Bank statement" w:history="1">
              <w:r w:rsidRPr="002E7137">
                <w:rPr>
                  <w:rStyle w:val="Hyperlink"/>
                </w:rPr>
                <w:t>bank statement</w:t>
              </w:r>
            </w:hyperlink>
          </w:p>
        </w:tc>
      </w:tr>
    </w:tbl>
    <w:p w14:paraId="55667071" w14:textId="1E3CAB36" w:rsidR="000B25DA" w:rsidRDefault="000B25DA" w:rsidP="002E7137">
      <w:pPr>
        <w:rPr>
          <w:lang w:val="en"/>
        </w:rPr>
      </w:pPr>
    </w:p>
    <w:p w14:paraId="1880F7E2" w14:textId="77777777" w:rsidR="003F6DF5" w:rsidRDefault="003F6DF5" w:rsidP="002E7137">
      <w:pPr>
        <w:rPr>
          <w:lang w:val="en"/>
        </w:rPr>
      </w:pPr>
    </w:p>
    <w:p w14:paraId="71769874" w14:textId="5AE9C639" w:rsidR="002E7137" w:rsidRPr="002E7137" w:rsidRDefault="002E7137" w:rsidP="002E7137">
      <w:pPr>
        <w:rPr>
          <w:lang w:val="en"/>
        </w:rPr>
      </w:pPr>
      <w:r w:rsidRPr="002E7137">
        <w:rPr>
          <w:lang w:val="en"/>
        </w:rPr>
        <w:t>A </w:t>
      </w:r>
      <w:r w:rsidRPr="002E7137">
        <w:rPr>
          <w:b/>
          <w:bCs/>
          <w:lang w:val="en"/>
        </w:rPr>
        <w:t>document</w:t>
      </w:r>
      <w:r w:rsidRPr="002E7137">
        <w:rPr>
          <w:lang w:val="en"/>
        </w:rPr>
        <w:t> is a written, drawn, presented, or memorialized representation of </w:t>
      </w:r>
      <w:hyperlink r:id="rId79" w:tooltip="Thought" w:history="1">
        <w:r w:rsidRPr="002E7137">
          <w:rPr>
            <w:rStyle w:val="Hyperlink"/>
            <w:lang w:val="en"/>
          </w:rPr>
          <w:t>thought</w:t>
        </w:r>
      </w:hyperlink>
      <w:r w:rsidRPr="002E7137">
        <w:rPr>
          <w:lang w:val="en"/>
        </w:rPr>
        <w:t>. a document is a form, or written piece that trains a line of thought or as in history, a significant event. The word originates from the Latin </w:t>
      </w:r>
      <w:proofErr w:type="spellStart"/>
      <w:r w:rsidRPr="002E7137">
        <w:rPr>
          <w:i/>
          <w:iCs/>
          <w:lang w:val="en"/>
        </w:rPr>
        <w:t>documentum</w:t>
      </w:r>
      <w:proofErr w:type="spellEnd"/>
      <w:r w:rsidRPr="002E7137">
        <w:rPr>
          <w:lang w:val="en"/>
        </w:rPr>
        <w:t>, which denotes a "teaching" or "lesson": the verb </w:t>
      </w:r>
      <w:proofErr w:type="spellStart"/>
      <w:r w:rsidRPr="002E7137">
        <w:rPr>
          <w:i/>
          <w:iCs/>
          <w:lang w:val="en"/>
        </w:rPr>
        <w:t>doceō</w:t>
      </w:r>
      <w:proofErr w:type="spellEnd"/>
      <w:r w:rsidRPr="002E7137">
        <w:rPr>
          <w:lang w:val="en"/>
        </w:rPr>
        <w:t> denotes "to teach". In the past, the word was usually used to denote a written proof useful as evidence of a truth or fact. In the </w:t>
      </w:r>
      <w:hyperlink r:id="rId80" w:tooltip="Computer age" w:history="1">
        <w:r w:rsidRPr="002E7137">
          <w:rPr>
            <w:rStyle w:val="Hyperlink"/>
            <w:lang w:val="en"/>
          </w:rPr>
          <w:t>computer age</w:t>
        </w:r>
      </w:hyperlink>
      <w:r w:rsidRPr="002E7137">
        <w:rPr>
          <w:lang w:val="en"/>
        </w:rPr>
        <w:t>, "document" usually denotes a primarily textual </w:t>
      </w:r>
      <w:hyperlink r:id="rId81" w:tooltip="Computer file" w:history="1">
        <w:r w:rsidRPr="002E7137">
          <w:rPr>
            <w:rStyle w:val="Hyperlink"/>
            <w:lang w:val="en"/>
          </w:rPr>
          <w:t>computer file</w:t>
        </w:r>
      </w:hyperlink>
      <w:r w:rsidRPr="002E7137">
        <w:rPr>
          <w:lang w:val="en"/>
        </w:rPr>
        <w:t>, including its structure and format, e.g. fonts, colors, and </w:t>
      </w:r>
      <w:hyperlink r:id="rId82" w:tooltip="Computer-generated imagery" w:history="1">
        <w:r w:rsidRPr="002E7137">
          <w:rPr>
            <w:rStyle w:val="Hyperlink"/>
            <w:lang w:val="en"/>
          </w:rPr>
          <w:t>images</w:t>
        </w:r>
      </w:hyperlink>
      <w:r w:rsidRPr="002E7137">
        <w:rPr>
          <w:lang w:val="en"/>
        </w:rPr>
        <w:t>. Contemporarily, "document" is not defined by its </w:t>
      </w:r>
      <w:hyperlink r:id="rId83" w:tooltip="Transmission medium" w:history="1">
        <w:r w:rsidRPr="002E7137">
          <w:rPr>
            <w:rStyle w:val="Hyperlink"/>
            <w:lang w:val="en"/>
          </w:rPr>
          <w:t>transmission medium</w:t>
        </w:r>
      </w:hyperlink>
      <w:r w:rsidRPr="002E7137">
        <w:rPr>
          <w:lang w:val="en"/>
        </w:rPr>
        <w:t>, e.g., paper, given the existence of </w:t>
      </w:r>
      <w:hyperlink r:id="rId84" w:tooltip="Electronic document" w:history="1">
        <w:r w:rsidRPr="002E7137">
          <w:rPr>
            <w:rStyle w:val="Hyperlink"/>
            <w:lang w:val="en"/>
          </w:rPr>
          <w:t>electronic documents</w:t>
        </w:r>
      </w:hyperlink>
      <w:r w:rsidRPr="002E7137">
        <w:rPr>
          <w:lang w:val="en"/>
        </w:rPr>
        <w:t>. "Documentation" is distinct because it has more denotations than "document". Documents are also distinguished from "</w:t>
      </w:r>
      <w:hyperlink r:id="rId85" w:tooltip="Realia (library science)" w:history="1">
        <w:r w:rsidRPr="002E7137">
          <w:rPr>
            <w:rStyle w:val="Hyperlink"/>
            <w:lang w:val="en"/>
          </w:rPr>
          <w:t>realia</w:t>
        </w:r>
      </w:hyperlink>
      <w:r w:rsidRPr="002E7137">
        <w:rPr>
          <w:lang w:val="en"/>
        </w:rPr>
        <w:t xml:space="preserve">", which are three-dimensional objects that would otherwise satisfy the definition of "document" because they memorialize or represent thought; documents are considered more as 2 dimensional representations. While documents </w:t>
      </w:r>
      <w:proofErr w:type="gramStart"/>
      <w:r w:rsidRPr="002E7137">
        <w:rPr>
          <w:lang w:val="en"/>
        </w:rPr>
        <w:t>are able to</w:t>
      </w:r>
      <w:proofErr w:type="gramEnd"/>
      <w:r w:rsidRPr="002E7137">
        <w:rPr>
          <w:lang w:val="en"/>
        </w:rPr>
        <w:t xml:space="preserve"> have large varieties of customization, all documents are able to be shared freely, and have the right to do so, creativity can be represented by documents, also. History, events, examples, opinion, etc. all can be expressed in documents.</w:t>
      </w:r>
    </w:p>
    <w:p w14:paraId="6DC38BA8" w14:textId="59CF36B0" w:rsidR="002E7137" w:rsidRPr="002E7137" w:rsidRDefault="002E7137" w:rsidP="002E7137">
      <w:pPr>
        <w:rPr>
          <w:lang w:val="en"/>
        </w:rPr>
      </w:pPr>
      <w:r w:rsidRPr="002E7137">
        <w:rPr>
          <w:lang w:val="en"/>
        </w:rPr>
        <w:object w:dxaOrig="1440" w:dyaOrig="1440" w14:anchorId="31C3837C">
          <v:shape id="_x0000_i1048" type="#_x0000_t75" style="width:21.05pt;height:18.05pt" o:ole="">
            <v:imagedata r:id="rId86" o:title=""/>
          </v:shape>
          <w:control r:id="rId87" w:name="DefaultOcxName" w:shapeid="_x0000_i1048"/>
        </w:object>
      </w:r>
    </w:p>
    <w:p w14:paraId="01D18D11" w14:textId="77777777" w:rsidR="002E7137" w:rsidRPr="002E7137" w:rsidRDefault="002E7137" w:rsidP="002E7137">
      <w:pPr>
        <w:rPr>
          <w:b/>
          <w:bCs/>
          <w:lang w:val="en"/>
        </w:rPr>
      </w:pPr>
      <w:r w:rsidRPr="002E7137">
        <w:rPr>
          <w:b/>
          <w:bCs/>
          <w:lang w:val="en"/>
        </w:rPr>
        <w:t>Contents</w:t>
      </w:r>
    </w:p>
    <w:p w14:paraId="5F1D8157" w14:textId="77777777" w:rsidR="002E7137" w:rsidRPr="002E7137" w:rsidRDefault="002E7137" w:rsidP="002E7137">
      <w:pPr>
        <w:numPr>
          <w:ilvl w:val="0"/>
          <w:numId w:val="1"/>
        </w:numPr>
        <w:rPr>
          <w:lang w:val="en"/>
        </w:rPr>
      </w:pPr>
      <w:hyperlink r:id="rId88" w:anchor="Abstract_definitions" w:history="1">
        <w:r w:rsidRPr="002E7137">
          <w:rPr>
            <w:rStyle w:val="Hyperlink"/>
            <w:lang w:val="en"/>
          </w:rPr>
          <w:t>1Abstract definitions</w:t>
        </w:r>
      </w:hyperlink>
    </w:p>
    <w:p w14:paraId="09F7E158" w14:textId="77777777" w:rsidR="002E7137" w:rsidRPr="002E7137" w:rsidRDefault="002E7137" w:rsidP="002E7137">
      <w:pPr>
        <w:numPr>
          <w:ilvl w:val="0"/>
          <w:numId w:val="1"/>
        </w:numPr>
        <w:rPr>
          <w:lang w:val="en"/>
        </w:rPr>
      </w:pPr>
      <w:hyperlink r:id="rId89" w:anchor="Kinds" w:history="1">
        <w:r w:rsidRPr="002E7137">
          <w:rPr>
            <w:rStyle w:val="Hyperlink"/>
            <w:lang w:val="en"/>
          </w:rPr>
          <w:t>2Kinds</w:t>
        </w:r>
      </w:hyperlink>
    </w:p>
    <w:p w14:paraId="058CA552" w14:textId="77777777" w:rsidR="002E7137" w:rsidRPr="002E7137" w:rsidRDefault="002E7137" w:rsidP="002E7137">
      <w:pPr>
        <w:numPr>
          <w:ilvl w:val="0"/>
          <w:numId w:val="1"/>
        </w:numPr>
        <w:rPr>
          <w:lang w:val="en"/>
        </w:rPr>
      </w:pPr>
      <w:hyperlink r:id="rId90" w:anchor="Drafting" w:history="1">
        <w:r w:rsidRPr="002E7137">
          <w:rPr>
            <w:rStyle w:val="Hyperlink"/>
            <w:lang w:val="en"/>
          </w:rPr>
          <w:t>3Drafting</w:t>
        </w:r>
      </w:hyperlink>
    </w:p>
    <w:p w14:paraId="7FAEDEAD" w14:textId="77777777" w:rsidR="002E7137" w:rsidRPr="002E7137" w:rsidRDefault="002E7137" w:rsidP="002E7137">
      <w:pPr>
        <w:numPr>
          <w:ilvl w:val="0"/>
          <w:numId w:val="1"/>
        </w:numPr>
        <w:rPr>
          <w:lang w:val="en"/>
        </w:rPr>
      </w:pPr>
      <w:hyperlink r:id="rId91" w:anchor="History" w:history="1">
        <w:r w:rsidRPr="002E7137">
          <w:rPr>
            <w:rStyle w:val="Hyperlink"/>
            <w:lang w:val="en"/>
          </w:rPr>
          <w:t>4History</w:t>
        </w:r>
      </w:hyperlink>
    </w:p>
    <w:p w14:paraId="72A19346" w14:textId="77777777" w:rsidR="002E7137" w:rsidRPr="002E7137" w:rsidRDefault="002E7137" w:rsidP="002E7137">
      <w:pPr>
        <w:numPr>
          <w:ilvl w:val="0"/>
          <w:numId w:val="1"/>
        </w:numPr>
        <w:rPr>
          <w:lang w:val="en"/>
        </w:rPr>
      </w:pPr>
      <w:hyperlink r:id="rId92" w:anchor="In_law" w:history="1">
        <w:r w:rsidRPr="002E7137">
          <w:rPr>
            <w:rStyle w:val="Hyperlink"/>
            <w:lang w:val="en"/>
          </w:rPr>
          <w:t>5In law</w:t>
        </w:r>
      </w:hyperlink>
    </w:p>
    <w:p w14:paraId="3B9BCB28" w14:textId="77777777" w:rsidR="002E7137" w:rsidRPr="002E7137" w:rsidRDefault="002E7137" w:rsidP="002E7137">
      <w:pPr>
        <w:numPr>
          <w:ilvl w:val="0"/>
          <w:numId w:val="1"/>
        </w:numPr>
        <w:rPr>
          <w:lang w:val="en"/>
        </w:rPr>
      </w:pPr>
      <w:hyperlink r:id="rId93" w:anchor="See_also" w:history="1">
        <w:r w:rsidRPr="002E7137">
          <w:rPr>
            <w:rStyle w:val="Hyperlink"/>
            <w:lang w:val="en"/>
          </w:rPr>
          <w:t>6See also</w:t>
        </w:r>
      </w:hyperlink>
    </w:p>
    <w:p w14:paraId="62CD9891" w14:textId="77777777" w:rsidR="002E7137" w:rsidRPr="002E7137" w:rsidRDefault="002E7137" w:rsidP="002E7137">
      <w:pPr>
        <w:numPr>
          <w:ilvl w:val="0"/>
          <w:numId w:val="1"/>
        </w:numPr>
        <w:rPr>
          <w:lang w:val="en"/>
        </w:rPr>
      </w:pPr>
      <w:hyperlink r:id="rId94" w:anchor="References" w:history="1">
        <w:r w:rsidRPr="002E7137">
          <w:rPr>
            <w:rStyle w:val="Hyperlink"/>
            <w:lang w:val="en"/>
          </w:rPr>
          <w:t>7References</w:t>
        </w:r>
      </w:hyperlink>
    </w:p>
    <w:p w14:paraId="0462E71E" w14:textId="77777777" w:rsidR="002E7137" w:rsidRPr="002E7137" w:rsidRDefault="002E7137" w:rsidP="002E7137">
      <w:pPr>
        <w:numPr>
          <w:ilvl w:val="0"/>
          <w:numId w:val="1"/>
        </w:numPr>
        <w:rPr>
          <w:lang w:val="en"/>
        </w:rPr>
      </w:pPr>
      <w:hyperlink r:id="rId95" w:anchor="Further_reading" w:history="1">
        <w:r w:rsidRPr="002E7137">
          <w:rPr>
            <w:rStyle w:val="Hyperlink"/>
            <w:lang w:val="en"/>
          </w:rPr>
          <w:t>8Further reading</w:t>
        </w:r>
      </w:hyperlink>
    </w:p>
    <w:p w14:paraId="614927B6" w14:textId="77777777" w:rsidR="002E7137" w:rsidRPr="002E7137" w:rsidRDefault="002E7137" w:rsidP="002E7137">
      <w:pPr>
        <w:rPr>
          <w:lang w:val="en"/>
        </w:rPr>
      </w:pPr>
      <w:r w:rsidRPr="002E7137">
        <w:rPr>
          <w:lang w:val="en"/>
        </w:rPr>
        <w:t>Abstract definitions[</w:t>
      </w:r>
      <w:hyperlink r:id="rId96" w:tooltip="Edit section: Abstract definitions" w:history="1">
        <w:r w:rsidRPr="002E7137">
          <w:rPr>
            <w:rStyle w:val="Hyperlink"/>
            <w:lang w:val="en"/>
          </w:rPr>
          <w:t>edit</w:t>
        </w:r>
      </w:hyperlink>
      <w:r w:rsidRPr="002E7137">
        <w:rPr>
          <w:lang w:val="en"/>
        </w:rPr>
        <w:t>]</w:t>
      </w:r>
    </w:p>
    <w:p w14:paraId="4E856BB3" w14:textId="77777777" w:rsidR="002E7137" w:rsidRPr="002E7137" w:rsidRDefault="002E7137" w:rsidP="002E7137">
      <w:pPr>
        <w:rPr>
          <w:lang w:val="en"/>
        </w:rPr>
      </w:pPr>
      <w:r w:rsidRPr="002E7137">
        <w:rPr>
          <w:lang w:val="en"/>
        </w:rPr>
        <w:t>The concept of "document" has been defined by </w:t>
      </w:r>
      <w:hyperlink r:id="rId97" w:tooltip="Suzanne Briet" w:history="1">
        <w:r w:rsidRPr="002E7137">
          <w:rPr>
            <w:rStyle w:val="Hyperlink"/>
            <w:lang w:val="en"/>
          </w:rPr>
          <w:t xml:space="preserve">Suzanne </w:t>
        </w:r>
        <w:proofErr w:type="spellStart"/>
        <w:r w:rsidRPr="002E7137">
          <w:rPr>
            <w:rStyle w:val="Hyperlink"/>
            <w:lang w:val="en"/>
          </w:rPr>
          <w:t>Briet</w:t>
        </w:r>
        <w:proofErr w:type="spellEnd"/>
      </w:hyperlink>
      <w:r w:rsidRPr="002E7137">
        <w:rPr>
          <w:lang w:val="en"/>
        </w:rPr>
        <w:t> as "any concrete or symbolic indication, preserved or recorded, for reconstructing or for proving a phenomenon, whether physical or mental."</w:t>
      </w:r>
      <w:hyperlink r:id="rId98" w:anchor="cite_note-1" w:history="1">
        <w:r w:rsidRPr="002E7137">
          <w:rPr>
            <w:rStyle w:val="Hyperlink"/>
            <w:vertAlign w:val="superscript"/>
            <w:lang w:val="en"/>
          </w:rPr>
          <w:t>[1]</w:t>
        </w:r>
      </w:hyperlink>
    </w:p>
    <w:p w14:paraId="6F819228" w14:textId="77777777" w:rsidR="002E7137" w:rsidRPr="002E7137" w:rsidRDefault="002E7137" w:rsidP="002E7137">
      <w:pPr>
        <w:rPr>
          <w:lang w:val="en"/>
        </w:rPr>
      </w:pPr>
      <w:r w:rsidRPr="002E7137">
        <w:rPr>
          <w:lang w:val="en"/>
        </w:rPr>
        <w:t>An often cited article concludes that "the evolving notion of </w:t>
      </w:r>
      <w:r w:rsidRPr="002E7137">
        <w:rPr>
          <w:i/>
          <w:iCs/>
          <w:lang w:val="en"/>
        </w:rPr>
        <w:t>document</w:t>
      </w:r>
      <w:r w:rsidRPr="002E7137">
        <w:rPr>
          <w:lang w:val="en"/>
        </w:rPr>
        <w:t>" among Jonathan Priest, </w:t>
      </w:r>
      <w:proofErr w:type="spellStart"/>
      <w:r w:rsidRPr="002E7137">
        <w:rPr>
          <w:lang w:val="en"/>
        </w:rPr>
        <w:fldChar w:fldCharType="begin"/>
      </w:r>
      <w:r w:rsidRPr="002E7137">
        <w:rPr>
          <w:lang w:val="en"/>
        </w:rPr>
        <w:instrText xml:space="preserve"> HYPERLINK "https://en.wikipedia.org/wiki/Paul_Otlet" \o "Paul Otlet" </w:instrText>
      </w:r>
      <w:r w:rsidRPr="002E7137">
        <w:rPr>
          <w:lang w:val="en"/>
        </w:rPr>
        <w:fldChar w:fldCharType="separate"/>
      </w:r>
      <w:r w:rsidRPr="002E7137">
        <w:rPr>
          <w:rStyle w:val="Hyperlink"/>
          <w:lang w:val="en"/>
        </w:rPr>
        <w:t>Otlet</w:t>
      </w:r>
      <w:proofErr w:type="spellEnd"/>
      <w:r w:rsidRPr="002E7137">
        <w:fldChar w:fldCharType="end"/>
      </w:r>
      <w:r w:rsidRPr="002E7137">
        <w:rPr>
          <w:lang w:val="en"/>
        </w:rPr>
        <w:t xml:space="preserve">, </w:t>
      </w:r>
      <w:proofErr w:type="spellStart"/>
      <w:r w:rsidRPr="002E7137">
        <w:rPr>
          <w:lang w:val="en"/>
        </w:rPr>
        <w:t>Briet</w:t>
      </w:r>
      <w:proofErr w:type="spellEnd"/>
      <w:r w:rsidRPr="002E7137">
        <w:rPr>
          <w:lang w:val="en"/>
        </w:rPr>
        <w:t>, </w:t>
      </w:r>
      <w:proofErr w:type="spellStart"/>
      <w:r w:rsidRPr="002E7137">
        <w:rPr>
          <w:lang w:val="en"/>
        </w:rPr>
        <w:fldChar w:fldCharType="begin"/>
      </w:r>
      <w:r w:rsidRPr="002E7137">
        <w:rPr>
          <w:lang w:val="en"/>
        </w:rPr>
        <w:instrText xml:space="preserve"> HYPERLINK "https://en.wikipedia.org/wiki/Walter_Sch%C3%BCrmeyer" \o "Walter Schürmeyer" </w:instrText>
      </w:r>
      <w:r w:rsidRPr="002E7137">
        <w:rPr>
          <w:lang w:val="en"/>
        </w:rPr>
        <w:fldChar w:fldCharType="separate"/>
      </w:r>
      <w:r w:rsidRPr="002E7137">
        <w:rPr>
          <w:rStyle w:val="Hyperlink"/>
          <w:lang w:val="en"/>
        </w:rPr>
        <w:t>Schürmeyer</w:t>
      </w:r>
      <w:proofErr w:type="spellEnd"/>
      <w:r w:rsidRPr="002E7137">
        <w:fldChar w:fldCharType="end"/>
      </w:r>
      <w:r w:rsidRPr="002E7137">
        <w:rPr>
          <w:lang w:val="en"/>
        </w:rPr>
        <w:t>, and the other </w:t>
      </w:r>
      <w:hyperlink r:id="rId99" w:tooltip="Documentalist" w:history="1">
        <w:r w:rsidRPr="002E7137">
          <w:rPr>
            <w:rStyle w:val="Hyperlink"/>
            <w:lang w:val="en"/>
          </w:rPr>
          <w:t>documentalists</w:t>
        </w:r>
      </w:hyperlink>
      <w:r w:rsidRPr="002E7137">
        <w:rPr>
          <w:lang w:val="en"/>
        </w:rPr>
        <w:t> increasingly emphasized whatever functioned as a document rather than traditional physical forms of documents. The shift to digital technology would seem to make this distinction even more important. </w:t>
      </w:r>
      <w:hyperlink r:id="rId100" w:tooltip="David M. Levy" w:history="1">
        <w:r w:rsidRPr="002E7137">
          <w:rPr>
            <w:rStyle w:val="Hyperlink"/>
            <w:lang w:val="en"/>
          </w:rPr>
          <w:t>Levy's</w:t>
        </w:r>
      </w:hyperlink>
      <w:r w:rsidRPr="002E7137">
        <w:rPr>
          <w:lang w:val="en"/>
        </w:rPr>
        <w:t> thoughtful analyses have shown that an emphasis on the technology of digital documents has impeded our understanding of digital documents as documents (e.g., Levy, 1994</w:t>
      </w:r>
      <w:hyperlink r:id="rId101" w:anchor="cite_note-2" w:history="1">
        <w:r w:rsidRPr="002E7137">
          <w:rPr>
            <w:rStyle w:val="Hyperlink"/>
            <w:vertAlign w:val="superscript"/>
            <w:lang w:val="en"/>
          </w:rPr>
          <w:t>[2]</w:t>
        </w:r>
      </w:hyperlink>
      <w:r w:rsidRPr="002E7137">
        <w:rPr>
          <w:lang w:val="en"/>
        </w:rPr>
        <w:t>). A conventional document, such as a mail message or a technical report, exists physically in digital technology as a string of bits, as does everything else in a digital environment. As an object of study, it has been made into a document. It has become physical evidence by those who study it.</w:t>
      </w:r>
    </w:p>
    <w:p w14:paraId="58D10A75" w14:textId="77777777" w:rsidR="002E7137" w:rsidRPr="002E7137" w:rsidRDefault="002E7137" w:rsidP="002E7137">
      <w:pPr>
        <w:rPr>
          <w:lang w:val="en"/>
        </w:rPr>
      </w:pPr>
      <w:r w:rsidRPr="002E7137">
        <w:rPr>
          <w:lang w:val="en"/>
        </w:rPr>
        <w:t>"Document" is defined in </w:t>
      </w:r>
      <w:hyperlink r:id="rId102" w:tooltip="Library and information science" w:history="1">
        <w:r w:rsidRPr="002E7137">
          <w:rPr>
            <w:rStyle w:val="Hyperlink"/>
            <w:lang w:val="en"/>
          </w:rPr>
          <w:t>library and information science</w:t>
        </w:r>
      </w:hyperlink>
      <w:r w:rsidRPr="002E7137">
        <w:rPr>
          <w:lang w:val="en"/>
        </w:rPr>
        <w:t> and </w:t>
      </w:r>
      <w:hyperlink r:id="rId103" w:tooltip="Documentation science" w:history="1">
        <w:r w:rsidRPr="002E7137">
          <w:rPr>
            <w:rStyle w:val="Hyperlink"/>
            <w:lang w:val="en"/>
          </w:rPr>
          <w:t>documentation science</w:t>
        </w:r>
      </w:hyperlink>
      <w:r w:rsidRPr="002E7137">
        <w:rPr>
          <w:lang w:val="en"/>
        </w:rPr>
        <w:t> as a fundamental, abstract idea: the word denotes everything that may be represented or memorialized in order to serve as evidence. The classic example provided by </w:t>
      </w:r>
      <w:hyperlink r:id="rId104" w:tooltip="Suzanne Briet" w:history="1">
        <w:r w:rsidRPr="002E7137">
          <w:rPr>
            <w:rStyle w:val="Hyperlink"/>
            <w:lang w:val="en"/>
          </w:rPr>
          <w:t xml:space="preserve">Suzanne </w:t>
        </w:r>
        <w:proofErr w:type="spellStart"/>
        <w:r w:rsidRPr="002E7137">
          <w:rPr>
            <w:rStyle w:val="Hyperlink"/>
            <w:lang w:val="en"/>
          </w:rPr>
          <w:t>Briet</w:t>
        </w:r>
        <w:proofErr w:type="spellEnd"/>
      </w:hyperlink>
      <w:r w:rsidRPr="002E7137">
        <w:rPr>
          <w:lang w:val="en"/>
        </w:rPr>
        <w:t> is an </w:t>
      </w:r>
      <w:hyperlink r:id="rId105" w:tooltip="Antelope" w:history="1">
        <w:r w:rsidRPr="002E7137">
          <w:rPr>
            <w:rStyle w:val="Hyperlink"/>
            <w:lang w:val="en"/>
          </w:rPr>
          <w:t>antelope</w:t>
        </w:r>
      </w:hyperlink>
      <w:r w:rsidRPr="002E7137">
        <w:rPr>
          <w:lang w:val="en"/>
        </w:rPr>
        <w:t>: "An antelope running wild on the plains of Africa should not be considered a document[;] she rules. But if it were to be captured, taken to a zoo and made an object of study, it has been made into a document. It has become physical evidence being used by those who study it. Indeed, scholarly articles written about the antelope are secondary documents, since the antelope itself is the primary document."</w:t>
      </w:r>
      <w:hyperlink r:id="rId106" w:anchor="cite_note-3" w:history="1">
        <w:r w:rsidRPr="002E7137">
          <w:rPr>
            <w:rStyle w:val="Hyperlink"/>
            <w:vertAlign w:val="superscript"/>
            <w:lang w:val="en"/>
          </w:rPr>
          <w:t>[3]</w:t>
        </w:r>
      </w:hyperlink>
      <w:r w:rsidRPr="002E7137">
        <w:rPr>
          <w:lang w:val="en"/>
        </w:rPr>
        <w:t> This opinion has been interpreted as an early expression of </w:t>
      </w:r>
      <w:hyperlink r:id="rId107" w:tooltip="Actor–network theory" w:history="1">
        <w:r w:rsidRPr="002E7137">
          <w:rPr>
            <w:rStyle w:val="Hyperlink"/>
            <w:lang w:val="en"/>
          </w:rPr>
          <w:t>actor–network theory</w:t>
        </w:r>
      </w:hyperlink>
      <w:r w:rsidRPr="002E7137">
        <w:rPr>
          <w:lang w:val="en"/>
        </w:rPr>
        <w:t>.</w:t>
      </w:r>
    </w:p>
    <w:p w14:paraId="668B0324" w14:textId="77777777" w:rsidR="002E7137" w:rsidRPr="002E7137" w:rsidRDefault="002E7137" w:rsidP="002E7137">
      <w:pPr>
        <w:rPr>
          <w:lang w:val="en"/>
        </w:rPr>
      </w:pPr>
      <w:r w:rsidRPr="002E7137">
        <w:rPr>
          <w:lang w:val="en"/>
        </w:rPr>
        <w:t>Kinds[</w:t>
      </w:r>
      <w:hyperlink r:id="rId108" w:tooltip="Edit section: Kinds" w:history="1">
        <w:r w:rsidRPr="002E7137">
          <w:rPr>
            <w:rStyle w:val="Hyperlink"/>
            <w:lang w:val="en"/>
          </w:rPr>
          <w:t>edit</w:t>
        </w:r>
      </w:hyperlink>
      <w:r w:rsidRPr="002E7137">
        <w:rPr>
          <w:lang w:val="en"/>
        </w:rPr>
        <w:t>]</w:t>
      </w:r>
    </w:p>
    <w:p w14:paraId="7E0477B5" w14:textId="77777777" w:rsidR="002E7137" w:rsidRPr="002E7137" w:rsidRDefault="002E7137" w:rsidP="002E7137">
      <w:pPr>
        <w:rPr>
          <w:lang w:val="en"/>
        </w:rPr>
      </w:pPr>
      <w:r w:rsidRPr="002E7137">
        <w:rPr>
          <w:lang w:val="en"/>
        </w:rPr>
        <w:t>Documents are sometimes classified as </w:t>
      </w:r>
      <w:hyperlink r:id="rId109" w:tooltip="Classified information" w:history="1">
        <w:r w:rsidRPr="002E7137">
          <w:rPr>
            <w:rStyle w:val="Hyperlink"/>
            <w:lang w:val="en"/>
          </w:rPr>
          <w:t>secret</w:t>
        </w:r>
      </w:hyperlink>
      <w:r w:rsidRPr="002E7137">
        <w:rPr>
          <w:lang w:val="en"/>
        </w:rPr>
        <w:t>, </w:t>
      </w:r>
      <w:hyperlink r:id="rId110" w:tooltip="Privacy" w:history="1">
        <w:r w:rsidRPr="002E7137">
          <w:rPr>
            <w:rStyle w:val="Hyperlink"/>
            <w:lang w:val="en"/>
          </w:rPr>
          <w:t>private</w:t>
        </w:r>
      </w:hyperlink>
      <w:r w:rsidRPr="002E7137">
        <w:rPr>
          <w:lang w:val="en"/>
        </w:rPr>
        <w:t>, or public. They may also be described as </w:t>
      </w:r>
      <w:hyperlink r:id="rId111" w:tooltip="Draft document" w:history="1">
        <w:r w:rsidRPr="002E7137">
          <w:rPr>
            <w:rStyle w:val="Hyperlink"/>
            <w:lang w:val="en"/>
          </w:rPr>
          <w:t>drafts</w:t>
        </w:r>
      </w:hyperlink>
      <w:r w:rsidRPr="002E7137">
        <w:rPr>
          <w:lang w:val="en"/>
        </w:rPr>
        <w:t> or </w:t>
      </w:r>
      <w:hyperlink r:id="rId112" w:tooltip="Proofreading" w:history="1">
        <w:r w:rsidRPr="002E7137">
          <w:rPr>
            <w:rStyle w:val="Hyperlink"/>
            <w:lang w:val="en"/>
          </w:rPr>
          <w:t>proofs</w:t>
        </w:r>
      </w:hyperlink>
      <w:r w:rsidRPr="002E7137">
        <w:rPr>
          <w:lang w:val="en"/>
        </w:rPr>
        <w:t>. When a document is </w:t>
      </w:r>
      <w:hyperlink r:id="rId113" w:tooltip="Copying" w:history="1">
        <w:r w:rsidRPr="002E7137">
          <w:rPr>
            <w:rStyle w:val="Hyperlink"/>
            <w:lang w:val="en"/>
          </w:rPr>
          <w:t>copied</w:t>
        </w:r>
      </w:hyperlink>
      <w:r w:rsidRPr="002E7137">
        <w:rPr>
          <w:lang w:val="en"/>
        </w:rPr>
        <w:t>, the source is denominated the "</w:t>
      </w:r>
      <w:hyperlink r:id="rId114" w:tooltip="Originality" w:history="1">
        <w:r w:rsidRPr="002E7137">
          <w:rPr>
            <w:rStyle w:val="Hyperlink"/>
            <w:lang w:val="en"/>
          </w:rPr>
          <w:t>original</w:t>
        </w:r>
      </w:hyperlink>
      <w:r w:rsidRPr="002E7137">
        <w:rPr>
          <w:lang w:val="en"/>
        </w:rPr>
        <w:t>".</w:t>
      </w:r>
    </w:p>
    <w:p w14:paraId="0C714FB8" w14:textId="77777777" w:rsidR="002E7137" w:rsidRPr="002E7137" w:rsidRDefault="002E7137" w:rsidP="002E7137">
      <w:pPr>
        <w:rPr>
          <w:lang w:val="en"/>
        </w:rPr>
      </w:pPr>
      <w:r w:rsidRPr="002E7137">
        <w:rPr>
          <w:lang w:val="en"/>
        </w:rPr>
        <w:t>Standards are accepted for specific applications in various fields, e.g.:</w:t>
      </w:r>
    </w:p>
    <w:p w14:paraId="720C0E26" w14:textId="77777777" w:rsidR="002E7137" w:rsidRPr="002E7137" w:rsidRDefault="002E7137" w:rsidP="002E7137">
      <w:pPr>
        <w:numPr>
          <w:ilvl w:val="0"/>
          <w:numId w:val="2"/>
        </w:numPr>
        <w:rPr>
          <w:lang w:val="en"/>
        </w:rPr>
      </w:pPr>
      <w:r w:rsidRPr="002E7137">
        <w:rPr>
          <w:lang w:val="en"/>
        </w:rPr>
        <w:t>Academia: </w:t>
      </w:r>
      <w:hyperlink r:id="rId115" w:tooltip="Manuscript" w:history="1">
        <w:r w:rsidRPr="002E7137">
          <w:rPr>
            <w:rStyle w:val="Hyperlink"/>
            <w:lang w:val="en"/>
          </w:rPr>
          <w:t>manuscript</w:t>
        </w:r>
      </w:hyperlink>
      <w:r w:rsidRPr="002E7137">
        <w:rPr>
          <w:lang w:val="en"/>
        </w:rPr>
        <w:t>, </w:t>
      </w:r>
      <w:hyperlink r:id="rId116" w:tooltip="Thesis" w:history="1">
        <w:r w:rsidRPr="002E7137">
          <w:rPr>
            <w:rStyle w:val="Hyperlink"/>
            <w:lang w:val="en"/>
          </w:rPr>
          <w:t>thesis</w:t>
        </w:r>
      </w:hyperlink>
      <w:r w:rsidRPr="002E7137">
        <w:rPr>
          <w:lang w:val="en"/>
        </w:rPr>
        <w:t>, </w:t>
      </w:r>
      <w:hyperlink r:id="rId117" w:tooltip="Academic publishing" w:history="1">
        <w:r w:rsidRPr="002E7137">
          <w:rPr>
            <w:rStyle w:val="Hyperlink"/>
            <w:lang w:val="en"/>
          </w:rPr>
          <w:t>paper</w:t>
        </w:r>
      </w:hyperlink>
      <w:r w:rsidRPr="002E7137">
        <w:rPr>
          <w:lang w:val="en"/>
        </w:rPr>
        <w:t>, and </w:t>
      </w:r>
      <w:hyperlink r:id="rId118" w:tooltip="Academic journal" w:history="1">
        <w:r w:rsidRPr="002E7137">
          <w:rPr>
            <w:rStyle w:val="Hyperlink"/>
            <w:lang w:val="en"/>
          </w:rPr>
          <w:t>journal</w:t>
        </w:r>
      </w:hyperlink>
    </w:p>
    <w:p w14:paraId="5387AC82" w14:textId="77777777" w:rsidR="002E7137" w:rsidRPr="002E7137" w:rsidRDefault="002E7137" w:rsidP="002E7137">
      <w:pPr>
        <w:numPr>
          <w:ilvl w:val="0"/>
          <w:numId w:val="2"/>
        </w:numPr>
        <w:rPr>
          <w:lang w:val="en"/>
        </w:rPr>
      </w:pPr>
      <w:r w:rsidRPr="002E7137">
        <w:rPr>
          <w:lang w:val="en"/>
        </w:rPr>
        <w:t>Business: </w:t>
      </w:r>
      <w:hyperlink r:id="rId119" w:tooltip="Invoice" w:history="1">
        <w:r w:rsidRPr="002E7137">
          <w:rPr>
            <w:rStyle w:val="Hyperlink"/>
            <w:lang w:val="en"/>
          </w:rPr>
          <w:t>invoice</w:t>
        </w:r>
      </w:hyperlink>
      <w:r w:rsidRPr="002E7137">
        <w:rPr>
          <w:lang w:val="en"/>
        </w:rPr>
        <w:t>, </w:t>
      </w:r>
      <w:hyperlink r:id="rId120" w:tooltip="Financial quote" w:history="1">
        <w:r w:rsidRPr="002E7137">
          <w:rPr>
            <w:rStyle w:val="Hyperlink"/>
            <w:lang w:val="en"/>
          </w:rPr>
          <w:t>quote</w:t>
        </w:r>
      </w:hyperlink>
      <w:r w:rsidRPr="002E7137">
        <w:rPr>
          <w:lang w:val="en"/>
        </w:rPr>
        <w:t>, </w:t>
      </w:r>
      <w:hyperlink r:id="rId121" w:tooltip="RFP" w:history="1">
        <w:r w:rsidRPr="002E7137">
          <w:rPr>
            <w:rStyle w:val="Hyperlink"/>
            <w:lang w:val="en"/>
          </w:rPr>
          <w:t>RFP</w:t>
        </w:r>
      </w:hyperlink>
      <w:r w:rsidRPr="002E7137">
        <w:rPr>
          <w:lang w:val="en"/>
        </w:rPr>
        <w:t>, </w:t>
      </w:r>
      <w:hyperlink r:id="rId122" w:tooltip="Proposal (business)" w:history="1">
        <w:r w:rsidRPr="002E7137">
          <w:rPr>
            <w:rStyle w:val="Hyperlink"/>
            <w:lang w:val="en"/>
          </w:rPr>
          <w:t>proposal</w:t>
        </w:r>
      </w:hyperlink>
      <w:r w:rsidRPr="002E7137">
        <w:rPr>
          <w:lang w:val="en"/>
        </w:rPr>
        <w:t>, </w:t>
      </w:r>
      <w:hyperlink r:id="rId123" w:tooltip="Contract" w:history="1">
        <w:r w:rsidRPr="002E7137">
          <w:rPr>
            <w:rStyle w:val="Hyperlink"/>
            <w:lang w:val="en"/>
          </w:rPr>
          <w:t>contract</w:t>
        </w:r>
      </w:hyperlink>
      <w:r w:rsidRPr="002E7137">
        <w:rPr>
          <w:lang w:val="en"/>
        </w:rPr>
        <w:t>, </w:t>
      </w:r>
      <w:hyperlink r:id="rId124" w:tooltip="Packing slip" w:history="1">
        <w:r w:rsidRPr="002E7137">
          <w:rPr>
            <w:rStyle w:val="Hyperlink"/>
            <w:lang w:val="en"/>
          </w:rPr>
          <w:t>packing slip</w:t>
        </w:r>
      </w:hyperlink>
      <w:r w:rsidRPr="002E7137">
        <w:rPr>
          <w:lang w:val="en"/>
        </w:rPr>
        <w:t>, </w:t>
      </w:r>
      <w:hyperlink r:id="rId125" w:tooltip="Ship's manifest" w:history="1">
        <w:r w:rsidRPr="002E7137">
          <w:rPr>
            <w:rStyle w:val="Hyperlink"/>
            <w:lang w:val="en"/>
          </w:rPr>
          <w:t>manifest</w:t>
        </w:r>
      </w:hyperlink>
      <w:r w:rsidRPr="002E7137">
        <w:rPr>
          <w:lang w:val="en"/>
        </w:rPr>
        <w:t>, </w:t>
      </w:r>
      <w:hyperlink r:id="rId126" w:tooltip="Report" w:history="1">
        <w:r w:rsidRPr="002E7137">
          <w:rPr>
            <w:rStyle w:val="Hyperlink"/>
            <w:lang w:val="en"/>
          </w:rPr>
          <w:t>report</w:t>
        </w:r>
      </w:hyperlink>
      <w:r w:rsidRPr="002E7137">
        <w:rPr>
          <w:lang w:val="en"/>
        </w:rPr>
        <w:t> (detailed and summary), </w:t>
      </w:r>
      <w:hyperlink r:id="rId127" w:tooltip="Spread sheet" w:history="1">
        <w:r w:rsidRPr="002E7137">
          <w:rPr>
            <w:rStyle w:val="Hyperlink"/>
            <w:lang w:val="en"/>
          </w:rPr>
          <w:t>spread sheet</w:t>
        </w:r>
      </w:hyperlink>
      <w:r w:rsidRPr="002E7137">
        <w:rPr>
          <w:lang w:val="en"/>
        </w:rPr>
        <w:t>, </w:t>
      </w:r>
      <w:hyperlink r:id="rId128" w:tooltip="MSDS" w:history="1">
        <w:r w:rsidRPr="002E7137">
          <w:rPr>
            <w:rStyle w:val="Hyperlink"/>
            <w:lang w:val="en"/>
          </w:rPr>
          <w:t>MSDS</w:t>
        </w:r>
      </w:hyperlink>
      <w:r w:rsidRPr="002E7137">
        <w:rPr>
          <w:lang w:val="en"/>
        </w:rPr>
        <w:t>, </w:t>
      </w:r>
      <w:hyperlink r:id="rId129" w:tooltip="Waybill" w:history="1">
        <w:r w:rsidRPr="002E7137">
          <w:rPr>
            <w:rStyle w:val="Hyperlink"/>
            <w:lang w:val="en"/>
          </w:rPr>
          <w:t>waybill</w:t>
        </w:r>
      </w:hyperlink>
      <w:r w:rsidRPr="002E7137">
        <w:rPr>
          <w:lang w:val="en"/>
        </w:rPr>
        <w:t>, </w:t>
      </w:r>
      <w:hyperlink r:id="rId130" w:tooltip="Bill of lading" w:history="1">
        <w:r w:rsidRPr="002E7137">
          <w:rPr>
            <w:rStyle w:val="Hyperlink"/>
            <w:lang w:val="en"/>
          </w:rPr>
          <w:t>bill of lading</w:t>
        </w:r>
      </w:hyperlink>
      <w:r w:rsidRPr="002E7137">
        <w:rPr>
          <w:lang w:val="en"/>
        </w:rPr>
        <w:t> (BOL), </w:t>
      </w:r>
      <w:hyperlink r:id="rId131" w:tooltip="Financial statement" w:history="1">
        <w:r w:rsidRPr="002E7137">
          <w:rPr>
            <w:rStyle w:val="Hyperlink"/>
            <w:lang w:val="en"/>
          </w:rPr>
          <w:t>financial statement</w:t>
        </w:r>
      </w:hyperlink>
      <w:r w:rsidRPr="002E7137">
        <w:rPr>
          <w:lang w:val="en"/>
        </w:rPr>
        <w:t>, </w:t>
      </w:r>
      <w:hyperlink r:id="rId132" w:tooltip="Nondisclosure agreement" w:history="1">
        <w:r w:rsidRPr="002E7137">
          <w:rPr>
            <w:rStyle w:val="Hyperlink"/>
            <w:lang w:val="en"/>
          </w:rPr>
          <w:t>nondisclosure agreement</w:t>
        </w:r>
      </w:hyperlink>
      <w:r w:rsidRPr="002E7137">
        <w:rPr>
          <w:lang w:val="en"/>
        </w:rPr>
        <w:t> (NDA), mutual nondisclosure agreement (MNDA), and user guide</w:t>
      </w:r>
    </w:p>
    <w:p w14:paraId="16F1D5DD" w14:textId="77777777" w:rsidR="002E7137" w:rsidRPr="002E7137" w:rsidRDefault="002E7137" w:rsidP="002E7137">
      <w:pPr>
        <w:numPr>
          <w:ilvl w:val="0"/>
          <w:numId w:val="2"/>
        </w:numPr>
        <w:rPr>
          <w:lang w:val="en"/>
        </w:rPr>
      </w:pPr>
      <w:hyperlink r:id="rId133" w:tooltip="Government" w:history="1">
        <w:r w:rsidRPr="002E7137">
          <w:rPr>
            <w:rStyle w:val="Hyperlink"/>
            <w:lang w:val="en"/>
          </w:rPr>
          <w:t>Government</w:t>
        </w:r>
      </w:hyperlink>
      <w:r w:rsidRPr="002E7137">
        <w:rPr>
          <w:lang w:val="en"/>
        </w:rPr>
        <w:t>, </w:t>
      </w:r>
      <w:hyperlink r:id="rId134" w:tooltip="Law" w:history="1">
        <w:r w:rsidRPr="002E7137">
          <w:rPr>
            <w:rStyle w:val="Hyperlink"/>
            <w:lang w:val="en"/>
          </w:rPr>
          <w:t>law</w:t>
        </w:r>
      </w:hyperlink>
      <w:r w:rsidRPr="002E7137">
        <w:rPr>
          <w:lang w:val="en"/>
        </w:rPr>
        <w:t>, and </w:t>
      </w:r>
      <w:hyperlink r:id="rId135" w:tooltip="Politics" w:history="1">
        <w:r w:rsidRPr="002E7137">
          <w:rPr>
            <w:rStyle w:val="Hyperlink"/>
            <w:lang w:val="en"/>
          </w:rPr>
          <w:t>politics</w:t>
        </w:r>
      </w:hyperlink>
      <w:r w:rsidRPr="002E7137">
        <w:rPr>
          <w:lang w:val="en"/>
        </w:rPr>
        <w:t>: </w:t>
      </w:r>
      <w:hyperlink r:id="rId136" w:tooltip="Patent application" w:history="1">
        <w:r w:rsidRPr="002E7137">
          <w:rPr>
            <w:rStyle w:val="Hyperlink"/>
            <w:lang w:val="en"/>
          </w:rPr>
          <w:t>application</w:t>
        </w:r>
      </w:hyperlink>
      <w:r w:rsidRPr="002E7137">
        <w:rPr>
          <w:lang w:val="en"/>
        </w:rPr>
        <w:t>, </w:t>
      </w:r>
      <w:hyperlink r:id="rId137" w:tooltip="Brief (law)" w:history="1">
        <w:r w:rsidRPr="002E7137">
          <w:rPr>
            <w:rStyle w:val="Hyperlink"/>
            <w:lang w:val="en"/>
          </w:rPr>
          <w:t>brief</w:t>
        </w:r>
      </w:hyperlink>
      <w:r w:rsidRPr="002E7137">
        <w:rPr>
          <w:lang w:val="en"/>
        </w:rPr>
        <w:t>, </w:t>
      </w:r>
      <w:hyperlink r:id="rId138" w:anchor="Official_document" w:tooltip="Certificate (disambiguation)" w:history="1">
        <w:r w:rsidRPr="002E7137">
          <w:rPr>
            <w:rStyle w:val="Hyperlink"/>
            <w:lang w:val="en"/>
          </w:rPr>
          <w:t>certificate</w:t>
        </w:r>
      </w:hyperlink>
      <w:r w:rsidRPr="002E7137">
        <w:rPr>
          <w:lang w:val="en"/>
        </w:rPr>
        <w:t>, </w:t>
      </w:r>
      <w:hyperlink r:id="rId139" w:tooltip="Commission (document)" w:history="1">
        <w:r w:rsidRPr="002E7137">
          <w:rPr>
            <w:rStyle w:val="Hyperlink"/>
            <w:lang w:val="en"/>
          </w:rPr>
          <w:t>commission</w:t>
        </w:r>
      </w:hyperlink>
      <w:r w:rsidRPr="002E7137">
        <w:rPr>
          <w:lang w:val="en"/>
        </w:rPr>
        <w:t>, </w:t>
      </w:r>
      <w:hyperlink r:id="rId140" w:tooltip="Constitutional documents" w:history="1">
        <w:r w:rsidRPr="002E7137">
          <w:rPr>
            <w:rStyle w:val="Hyperlink"/>
            <w:lang w:val="en"/>
          </w:rPr>
          <w:t>constitutional document</w:t>
        </w:r>
      </w:hyperlink>
      <w:r w:rsidRPr="002E7137">
        <w:rPr>
          <w:lang w:val="en"/>
        </w:rPr>
        <w:t>, </w:t>
      </w:r>
      <w:hyperlink r:id="rId141" w:tooltip="Form (document)" w:history="1">
        <w:r w:rsidRPr="002E7137">
          <w:rPr>
            <w:rStyle w:val="Hyperlink"/>
            <w:lang w:val="en"/>
          </w:rPr>
          <w:t>form</w:t>
        </w:r>
      </w:hyperlink>
      <w:r w:rsidRPr="002E7137">
        <w:rPr>
          <w:lang w:val="en"/>
        </w:rPr>
        <w:t>, </w:t>
      </w:r>
      <w:hyperlink r:id="rId142" w:tooltip="Gazette" w:history="1">
        <w:r w:rsidRPr="002E7137">
          <w:rPr>
            <w:rStyle w:val="Hyperlink"/>
            <w:lang w:val="en"/>
          </w:rPr>
          <w:t>gazette</w:t>
        </w:r>
      </w:hyperlink>
      <w:r w:rsidRPr="002E7137">
        <w:rPr>
          <w:lang w:val="en"/>
        </w:rPr>
        <w:t>, </w:t>
      </w:r>
      <w:hyperlink r:id="rId143" w:tooltip="Identity document" w:history="1">
        <w:r w:rsidRPr="002E7137">
          <w:rPr>
            <w:rStyle w:val="Hyperlink"/>
            <w:lang w:val="en"/>
          </w:rPr>
          <w:t>identity document</w:t>
        </w:r>
      </w:hyperlink>
      <w:r w:rsidRPr="002E7137">
        <w:rPr>
          <w:lang w:val="en"/>
        </w:rPr>
        <w:t>, </w:t>
      </w:r>
      <w:hyperlink r:id="rId144" w:tooltip="License" w:history="1">
        <w:r w:rsidRPr="002E7137">
          <w:rPr>
            <w:rStyle w:val="Hyperlink"/>
            <w:lang w:val="en"/>
          </w:rPr>
          <w:t>license</w:t>
        </w:r>
      </w:hyperlink>
      <w:r w:rsidRPr="002E7137">
        <w:rPr>
          <w:lang w:val="en"/>
        </w:rPr>
        <w:t>, </w:t>
      </w:r>
      <w:hyperlink r:id="rId145" w:tooltip="Summons" w:history="1">
        <w:r w:rsidRPr="002E7137">
          <w:rPr>
            <w:rStyle w:val="Hyperlink"/>
            <w:lang w:val="en"/>
          </w:rPr>
          <w:t>summons</w:t>
        </w:r>
      </w:hyperlink>
      <w:r w:rsidRPr="002E7137">
        <w:rPr>
          <w:lang w:val="en"/>
        </w:rPr>
        <w:t>, and </w:t>
      </w:r>
      <w:hyperlink r:id="rId146" w:tooltip="White paper" w:history="1">
        <w:r w:rsidRPr="002E7137">
          <w:rPr>
            <w:rStyle w:val="Hyperlink"/>
            <w:lang w:val="en"/>
          </w:rPr>
          <w:t>white paper</w:t>
        </w:r>
      </w:hyperlink>
    </w:p>
    <w:p w14:paraId="56A64292" w14:textId="77777777" w:rsidR="002E7137" w:rsidRPr="002E7137" w:rsidRDefault="002E7137" w:rsidP="002E7137">
      <w:pPr>
        <w:numPr>
          <w:ilvl w:val="0"/>
          <w:numId w:val="2"/>
        </w:numPr>
        <w:rPr>
          <w:lang w:val="en"/>
        </w:rPr>
      </w:pPr>
      <w:r w:rsidRPr="002E7137">
        <w:rPr>
          <w:lang w:val="en"/>
        </w:rPr>
        <w:t>Media: </w:t>
      </w:r>
      <w:hyperlink r:id="rId147" w:tooltip="Mock-up" w:history="1">
        <w:r w:rsidRPr="002E7137">
          <w:rPr>
            <w:rStyle w:val="Hyperlink"/>
            <w:lang w:val="en"/>
          </w:rPr>
          <w:t>mock-up</w:t>
        </w:r>
      </w:hyperlink>
      <w:r w:rsidRPr="002E7137">
        <w:rPr>
          <w:lang w:val="en"/>
        </w:rPr>
        <w:t> and </w:t>
      </w:r>
      <w:hyperlink r:id="rId148" w:tooltip="Screenplay" w:history="1">
        <w:r w:rsidRPr="002E7137">
          <w:rPr>
            <w:rStyle w:val="Hyperlink"/>
            <w:lang w:val="en"/>
          </w:rPr>
          <w:t>script</w:t>
        </w:r>
      </w:hyperlink>
    </w:p>
    <w:p w14:paraId="4354B939" w14:textId="77777777" w:rsidR="002E7137" w:rsidRPr="002E7137" w:rsidRDefault="002E7137" w:rsidP="002E7137">
      <w:pPr>
        <w:rPr>
          <w:lang w:val="en"/>
        </w:rPr>
      </w:pPr>
      <w:r w:rsidRPr="002E7137">
        <w:rPr>
          <w:lang w:val="en"/>
        </w:rPr>
        <w:t>Such standard documents can be drafted based on a </w:t>
      </w:r>
      <w:hyperlink r:id="rId149" w:tooltip="Template (word processing)" w:history="1">
        <w:r w:rsidRPr="002E7137">
          <w:rPr>
            <w:rStyle w:val="Hyperlink"/>
            <w:lang w:val="en"/>
          </w:rPr>
          <w:t>template</w:t>
        </w:r>
      </w:hyperlink>
      <w:r w:rsidRPr="002E7137">
        <w:rPr>
          <w:lang w:val="en"/>
        </w:rPr>
        <w:t>.</w:t>
      </w:r>
    </w:p>
    <w:p w14:paraId="2452A5E9" w14:textId="77777777" w:rsidR="002E7137" w:rsidRPr="002E7137" w:rsidRDefault="002E7137" w:rsidP="002E7137">
      <w:pPr>
        <w:rPr>
          <w:lang w:val="en"/>
        </w:rPr>
      </w:pPr>
      <w:r w:rsidRPr="002E7137">
        <w:rPr>
          <w:lang w:val="en"/>
        </w:rPr>
        <w:t>Drafting[</w:t>
      </w:r>
      <w:hyperlink r:id="rId150" w:tooltip="Edit section: Drafting" w:history="1">
        <w:r w:rsidRPr="002E7137">
          <w:rPr>
            <w:rStyle w:val="Hyperlink"/>
            <w:lang w:val="en"/>
          </w:rPr>
          <w:t>edit</w:t>
        </w:r>
      </w:hyperlink>
      <w:r w:rsidRPr="002E7137">
        <w:rPr>
          <w:lang w:val="en"/>
        </w:rPr>
        <w:t>]</w:t>
      </w:r>
    </w:p>
    <w:p w14:paraId="11B3AC32" w14:textId="77777777" w:rsidR="002E7137" w:rsidRPr="002E7137" w:rsidRDefault="002E7137" w:rsidP="002E7137">
      <w:pPr>
        <w:rPr>
          <w:lang w:val="en"/>
        </w:rPr>
      </w:pPr>
      <w:r w:rsidRPr="002E7137">
        <w:rPr>
          <w:lang w:val="en"/>
        </w:rPr>
        <w:lastRenderedPageBreak/>
        <w:t>The </w:t>
      </w:r>
      <w:hyperlink r:id="rId151" w:tooltip="Page layout" w:history="1">
        <w:r w:rsidRPr="002E7137">
          <w:rPr>
            <w:rStyle w:val="Hyperlink"/>
            <w:lang w:val="en"/>
          </w:rPr>
          <w:t>page layout</w:t>
        </w:r>
      </w:hyperlink>
      <w:r w:rsidRPr="002E7137">
        <w:rPr>
          <w:lang w:val="en"/>
        </w:rPr>
        <w:t> of a document is the manner in which information is graphically arranged in the space of the document, e.g., on a page. If the appearance of the document is of concern, page layout is generally the responsibility of a </w:t>
      </w:r>
      <w:hyperlink r:id="rId152" w:tooltip="Graphic design" w:history="1">
        <w:r w:rsidRPr="002E7137">
          <w:rPr>
            <w:rStyle w:val="Hyperlink"/>
            <w:lang w:val="en"/>
          </w:rPr>
          <w:t>graphic designer</w:t>
        </w:r>
      </w:hyperlink>
      <w:r w:rsidRPr="002E7137">
        <w:rPr>
          <w:lang w:val="en"/>
        </w:rPr>
        <w:t>. </w:t>
      </w:r>
      <w:hyperlink r:id="rId153" w:tooltip="Typography" w:history="1">
        <w:r w:rsidRPr="002E7137">
          <w:rPr>
            <w:rStyle w:val="Hyperlink"/>
            <w:lang w:val="en"/>
          </w:rPr>
          <w:t>Typography</w:t>
        </w:r>
      </w:hyperlink>
      <w:r w:rsidRPr="002E7137">
        <w:rPr>
          <w:lang w:val="en"/>
        </w:rPr>
        <w:t> concerns the design of letter and symbol forms and their physical arrangement in the document (see </w:t>
      </w:r>
      <w:hyperlink r:id="rId154" w:tooltip="Typesetting" w:history="1">
        <w:r w:rsidRPr="002E7137">
          <w:rPr>
            <w:rStyle w:val="Hyperlink"/>
            <w:lang w:val="en"/>
          </w:rPr>
          <w:t>typesetting</w:t>
        </w:r>
      </w:hyperlink>
      <w:r w:rsidRPr="002E7137">
        <w:rPr>
          <w:lang w:val="en"/>
        </w:rPr>
        <w:t>). </w:t>
      </w:r>
      <w:hyperlink r:id="rId155" w:tooltip="Information design" w:history="1">
        <w:r w:rsidRPr="002E7137">
          <w:rPr>
            <w:rStyle w:val="Hyperlink"/>
            <w:lang w:val="en"/>
          </w:rPr>
          <w:t>Information design</w:t>
        </w:r>
      </w:hyperlink>
      <w:r w:rsidRPr="002E7137">
        <w:rPr>
          <w:lang w:val="en"/>
        </w:rPr>
        <w:t> concerns the effective communication of </w:t>
      </w:r>
      <w:hyperlink r:id="rId156" w:tooltip="Information" w:history="1">
        <w:r w:rsidRPr="002E7137">
          <w:rPr>
            <w:rStyle w:val="Hyperlink"/>
            <w:lang w:val="en"/>
          </w:rPr>
          <w:t>information</w:t>
        </w:r>
      </w:hyperlink>
      <w:r w:rsidRPr="002E7137">
        <w:rPr>
          <w:lang w:val="en"/>
        </w:rPr>
        <w:t>, especially in industrial documents and public </w:t>
      </w:r>
      <w:hyperlink r:id="rId157" w:tooltip="Sign" w:history="1">
        <w:r w:rsidRPr="002E7137">
          <w:rPr>
            <w:rStyle w:val="Hyperlink"/>
            <w:lang w:val="en"/>
          </w:rPr>
          <w:t>signs</w:t>
        </w:r>
      </w:hyperlink>
      <w:r w:rsidRPr="002E7137">
        <w:rPr>
          <w:lang w:val="en"/>
        </w:rPr>
        <w:t>. Simple textual documents may not require visual design and may be drafted only by an </w:t>
      </w:r>
      <w:hyperlink r:id="rId158" w:tooltip="Author" w:history="1">
        <w:r w:rsidRPr="002E7137">
          <w:rPr>
            <w:rStyle w:val="Hyperlink"/>
            <w:lang w:val="en"/>
          </w:rPr>
          <w:t>author</w:t>
        </w:r>
      </w:hyperlink>
      <w:r w:rsidRPr="002E7137">
        <w:rPr>
          <w:lang w:val="en"/>
        </w:rPr>
        <w:t>, </w:t>
      </w:r>
      <w:hyperlink r:id="rId159" w:tooltip="Data entry clerk" w:history="1">
        <w:r w:rsidRPr="002E7137">
          <w:rPr>
            <w:rStyle w:val="Hyperlink"/>
            <w:lang w:val="en"/>
          </w:rPr>
          <w:t>clerk</w:t>
        </w:r>
      </w:hyperlink>
      <w:r w:rsidRPr="002E7137">
        <w:rPr>
          <w:lang w:val="en"/>
        </w:rPr>
        <w:t>, or </w:t>
      </w:r>
      <w:hyperlink r:id="rId160" w:tooltip="Transcriber" w:history="1">
        <w:r w:rsidRPr="002E7137">
          <w:rPr>
            <w:rStyle w:val="Hyperlink"/>
            <w:lang w:val="en"/>
          </w:rPr>
          <w:t>transcriber</w:t>
        </w:r>
      </w:hyperlink>
      <w:r w:rsidRPr="002E7137">
        <w:rPr>
          <w:lang w:val="en"/>
        </w:rPr>
        <w:t>. </w:t>
      </w:r>
      <w:hyperlink r:id="rId161" w:tooltip="Form (document)" w:history="1">
        <w:r w:rsidRPr="002E7137">
          <w:rPr>
            <w:rStyle w:val="Hyperlink"/>
            <w:lang w:val="en"/>
          </w:rPr>
          <w:t>Forms</w:t>
        </w:r>
      </w:hyperlink>
      <w:r w:rsidRPr="002E7137">
        <w:rPr>
          <w:lang w:val="en"/>
        </w:rPr>
        <w:t> may require a visual design for their initial fields, but not to complete the forms.</w:t>
      </w:r>
    </w:p>
    <w:p w14:paraId="34E1B7C2" w14:textId="77777777" w:rsidR="002E7137" w:rsidRPr="002E7137" w:rsidRDefault="002E7137" w:rsidP="002E7137">
      <w:pPr>
        <w:rPr>
          <w:lang w:val="en"/>
        </w:rPr>
      </w:pPr>
      <w:r w:rsidRPr="002E7137">
        <w:rPr>
          <w:lang w:val="en"/>
        </w:rPr>
        <w:t>History[</w:t>
      </w:r>
      <w:hyperlink r:id="rId162" w:tooltip="Edit section: History" w:history="1">
        <w:r w:rsidRPr="002E7137">
          <w:rPr>
            <w:rStyle w:val="Hyperlink"/>
            <w:lang w:val="en"/>
          </w:rPr>
          <w:t>edit</w:t>
        </w:r>
      </w:hyperlink>
      <w:r w:rsidRPr="002E7137">
        <w:rPr>
          <w:lang w:val="en"/>
        </w:rPr>
        <w:t>]</w:t>
      </w:r>
    </w:p>
    <w:p w14:paraId="52534CCA" w14:textId="555B01C0" w:rsidR="002E7137" w:rsidRPr="002E7137" w:rsidRDefault="002E7137" w:rsidP="002E7137">
      <w:pPr>
        <w:rPr>
          <w:lang w:val="en"/>
        </w:rPr>
      </w:pPr>
      <w:r w:rsidRPr="002E7137">
        <w:rPr>
          <w:lang w:val="en"/>
        </w:rPr>
        <w:drawing>
          <wp:inline distT="0" distB="0" distL="0" distR="0" wp14:anchorId="3497E9A4" wp14:editId="692F4445">
            <wp:extent cx="2094230" cy="3095625"/>
            <wp:effectExtent l="0" t="0" r="1270" b="9525"/>
            <wp:docPr id="3" name="Picture 3" descr="https://upload.wikimedia.org/wikipedia/commons/thumb/5/50/LL_Zamenhof_birth_certificate.jpg/220px-LL_Zamenhof_birth_certificate.jpg">
              <a:hlinkClick xmlns:a="http://schemas.openxmlformats.org/drawingml/2006/main" r:id="rId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upload.wikimedia.org/wikipedia/commons/thumb/5/50/LL_Zamenhof_birth_certificate.jpg/220px-LL_Zamenhof_birth_certificate.jpg">
                      <a:hlinkClick r:id="rId163"/>
                    </pic:cNvPr>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2094230" cy="3095625"/>
                    </a:xfrm>
                    <a:prstGeom prst="rect">
                      <a:avLst/>
                    </a:prstGeom>
                    <a:noFill/>
                    <a:ln>
                      <a:noFill/>
                    </a:ln>
                  </pic:spPr>
                </pic:pic>
              </a:graphicData>
            </a:graphic>
          </wp:inline>
        </w:drawing>
      </w:r>
    </w:p>
    <w:p w14:paraId="60B5CDE1" w14:textId="77777777" w:rsidR="002E7137" w:rsidRPr="002E7137" w:rsidRDefault="002E7137" w:rsidP="002E7137">
      <w:pPr>
        <w:rPr>
          <w:lang w:val="en"/>
        </w:rPr>
      </w:pPr>
      <w:r w:rsidRPr="002E7137">
        <w:rPr>
          <w:lang w:val="en"/>
        </w:rPr>
        <w:t>A birth certificate from 1859</w:t>
      </w:r>
    </w:p>
    <w:p w14:paraId="39A80B2D" w14:textId="77777777" w:rsidR="002E7137" w:rsidRPr="002E7137" w:rsidRDefault="002E7137" w:rsidP="002E7137">
      <w:pPr>
        <w:rPr>
          <w:lang w:val="en"/>
        </w:rPr>
      </w:pPr>
      <w:r w:rsidRPr="002E7137">
        <w:rPr>
          <w:lang w:val="en"/>
        </w:rPr>
        <w:t>Traditionally, the medium of a document was </w:t>
      </w:r>
      <w:hyperlink r:id="rId165" w:tooltip="Paper" w:history="1">
        <w:r w:rsidRPr="002E7137">
          <w:rPr>
            <w:rStyle w:val="Hyperlink"/>
            <w:lang w:val="en"/>
          </w:rPr>
          <w:t>paper</w:t>
        </w:r>
      </w:hyperlink>
      <w:r w:rsidRPr="002E7137">
        <w:rPr>
          <w:lang w:val="en"/>
        </w:rPr>
        <w:t> and the information was applied to it in </w:t>
      </w:r>
      <w:hyperlink r:id="rId166" w:tooltip="Ink" w:history="1">
        <w:r w:rsidRPr="002E7137">
          <w:rPr>
            <w:rStyle w:val="Hyperlink"/>
            <w:lang w:val="en"/>
          </w:rPr>
          <w:t>ink</w:t>
        </w:r>
      </w:hyperlink>
      <w:r w:rsidRPr="002E7137">
        <w:rPr>
          <w:lang w:val="en"/>
        </w:rPr>
        <w:t>, either by hand writing (to make a </w:t>
      </w:r>
      <w:hyperlink r:id="rId167" w:tooltip="Manuscript" w:history="1">
        <w:r w:rsidRPr="002E7137">
          <w:rPr>
            <w:rStyle w:val="Hyperlink"/>
            <w:lang w:val="en"/>
          </w:rPr>
          <w:t>manuscript</w:t>
        </w:r>
      </w:hyperlink>
      <w:r w:rsidRPr="002E7137">
        <w:rPr>
          <w:lang w:val="en"/>
        </w:rPr>
        <w:t>) or by mechanical process (e.g., a </w:t>
      </w:r>
      <w:hyperlink r:id="rId168" w:tooltip="Printing press" w:history="1">
        <w:r w:rsidRPr="002E7137">
          <w:rPr>
            <w:rStyle w:val="Hyperlink"/>
            <w:lang w:val="en"/>
          </w:rPr>
          <w:t>printing press</w:t>
        </w:r>
      </w:hyperlink>
      <w:r w:rsidRPr="002E7137">
        <w:rPr>
          <w:lang w:val="en"/>
        </w:rPr>
        <w:t> or </w:t>
      </w:r>
      <w:hyperlink r:id="rId169" w:tooltip="Laser printer" w:history="1">
        <w:r w:rsidRPr="002E7137">
          <w:rPr>
            <w:rStyle w:val="Hyperlink"/>
            <w:lang w:val="en"/>
          </w:rPr>
          <w:t>laser printer</w:t>
        </w:r>
      </w:hyperlink>
      <w:r w:rsidRPr="002E7137">
        <w:rPr>
          <w:lang w:val="en"/>
        </w:rPr>
        <w:t>). Today, some short documents also may consist of sheets of paper </w:t>
      </w:r>
      <w:hyperlink r:id="rId170" w:tooltip="Staple (fastener)" w:history="1">
        <w:r w:rsidRPr="002E7137">
          <w:rPr>
            <w:rStyle w:val="Hyperlink"/>
            <w:lang w:val="en"/>
          </w:rPr>
          <w:t>stapled</w:t>
        </w:r>
      </w:hyperlink>
      <w:r w:rsidRPr="002E7137">
        <w:rPr>
          <w:lang w:val="en"/>
        </w:rPr>
        <w:t> together.</w:t>
      </w:r>
    </w:p>
    <w:p w14:paraId="7EC1A066" w14:textId="77777777" w:rsidR="002E7137" w:rsidRPr="002E7137" w:rsidRDefault="002E7137" w:rsidP="002E7137">
      <w:pPr>
        <w:rPr>
          <w:lang w:val="en"/>
        </w:rPr>
      </w:pPr>
      <w:r w:rsidRPr="002E7137">
        <w:rPr>
          <w:lang w:val="en"/>
        </w:rPr>
        <w:t>Historically, documents were inscribed with </w:t>
      </w:r>
      <w:hyperlink r:id="rId171" w:tooltip="Ink" w:history="1">
        <w:r w:rsidRPr="002E7137">
          <w:rPr>
            <w:rStyle w:val="Hyperlink"/>
            <w:lang w:val="en"/>
          </w:rPr>
          <w:t>ink</w:t>
        </w:r>
      </w:hyperlink>
      <w:r w:rsidRPr="002E7137">
        <w:rPr>
          <w:lang w:val="en"/>
        </w:rPr>
        <w:t> on </w:t>
      </w:r>
      <w:hyperlink r:id="rId172" w:tooltip="Papyrus" w:history="1">
        <w:r w:rsidRPr="002E7137">
          <w:rPr>
            <w:rStyle w:val="Hyperlink"/>
            <w:lang w:val="en"/>
          </w:rPr>
          <w:t>papyrus</w:t>
        </w:r>
      </w:hyperlink>
      <w:r w:rsidRPr="002E7137">
        <w:rPr>
          <w:lang w:val="en"/>
        </w:rPr>
        <w:t> (starting in ancient </w:t>
      </w:r>
      <w:hyperlink r:id="rId173" w:tooltip="Egypt" w:history="1">
        <w:r w:rsidRPr="002E7137">
          <w:rPr>
            <w:rStyle w:val="Hyperlink"/>
            <w:lang w:val="en"/>
          </w:rPr>
          <w:t>Egypt</w:t>
        </w:r>
      </w:hyperlink>
      <w:r w:rsidRPr="002E7137">
        <w:rPr>
          <w:lang w:val="en"/>
        </w:rPr>
        <w:t>) or </w:t>
      </w:r>
      <w:hyperlink r:id="rId174" w:tooltip="Parchment" w:history="1">
        <w:r w:rsidRPr="002E7137">
          <w:rPr>
            <w:rStyle w:val="Hyperlink"/>
            <w:lang w:val="en"/>
          </w:rPr>
          <w:t>parchment</w:t>
        </w:r>
      </w:hyperlink>
      <w:r w:rsidRPr="002E7137">
        <w:rPr>
          <w:lang w:val="en"/>
        </w:rPr>
        <w:t>; scratched as </w:t>
      </w:r>
      <w:hyperlink r:id="rId175" w:tooltip="Runes" w:history="1">
        <w:r w:rsidRPr="002E7137">
          <w:rPr>
            <w:rStyle w:val="Hyperlink"/>
            <w:lang w:val="en"/>
          </w:rPr>
          <w:t>runes</w:t>
        </w:r>
      </w:hyperlink>
      <w:r w:rsidRPr="002E7137">
        <w:rPr>
          <w:lang w:val="en"/>
        </w:rPr>
        <w:t> or carved on stone using a sharp tool, e.g., the </w:t>
      </w:r>
      <w:hyperlink r:id="rId176" w:tooltip="Tablets of Stone" w:history="1">
        <w:r w:rsidRPr="002E7137">
          <w:rPr>
            <w:rStyle w:val="Hyperlink"/>
            <w:lang w:val="en"/>
          </w:rPr>
          <w:t>Tablets of Stone</w:t>
        </w:r>
      </w:hyperlink>
      <w:r w:rsidRPr="002E7137">
        <w:rPr>
          <w:lang w:val="en"/>
        </w:rPr>
        <w:t> described in the </w:t>
      </w:r>
      <w:hyperlink r:id="rId177" w:tooltip="Bible" w:history="1">
        <w:r w:rsidRPr="002E7137">
          <w:rPr>
            <w:rStyle w:val="Hyperlink"/>
            <w:lang w:val="en"/>
          </w:rPr>
          <w:t>Bible</w:t>
        </w:r>
      </w:hyperlink>
      <w:r w:rsidRPr="002E7137">
        <w:rPr>
          <w:lang w:val="en"/>
        </w:rPr>
        <w:t>; stamped or incised in </w:t>
      </w:r>
      <w:hyperlink r:id="rId178" w:tooltip="Clay" w:history="1">
        <w:r w:rsidRPr="002E7137">
          <w:rPr>
            <w:rStyle w:val="Hyperlink"/>
            <w:lang w:val="en"/>
          </w:rPr>
          <w:t>clay</w:t>
        </w:r>
      </w:hyperlink>
      <w:r w:rsidRPr="002E7137">
        <w:rPr>
          <w:lang w:val="en"/>
        </w:rPr>
        <w:t> and then baked to make </w:t>
      </w:r>
      <w:hyperlink r:id="rId179" w:tooltip="Clay tablet" w:history="1">
        <w:r w:rsidRPr="002E7137">
          <w:rPr>
            <w:rStyle w:val="Hyperlink"/>
            <w:lang w:val="en"/>
          </w:rPr>
          <w:t>clay tablets</w:t>
        </w:r>
      </w:hyperlink>
      <w:r w:rsidRPr="002E7137">
        <w:rPr>
          <w:lang w:val="en"/>
        </w:rPr>
        <w:t>, e.g., in the </w:t>
      </w:r>
      <w:hyperlink r:id="rId180" w:tooltip="Sumer" w:history="1">
        <w:r w:rsidRPr="002E7137">
          <w:rPr>
            <w:rStyle w:val="Hyperlink"/>
            <w:lang w:val="en"/>
          </w:rPr>
          <w:t>Sumerian</w:t>
        </w:r>
      </w:hyperlink>
      <w:r w:rsidRPr="002E7137">
        <w:rPr>
          <w:lang w:val="en"/>
        </w:rPr>
        <w:t> and other </w:t>
      </w:r>
      <w:hyperlink r:id="rId181" w:tooltip="Mesopotamia" w:history="1">
        <w:r w:rsidRPr="002E7137">
          <w:rPr>
            <w:rStyle w:val="Hyperlink"/>
            <w:lang w:val="en"/>
          </w:rPr>
          <w:t>Mesopotamian</w:t>
        </w:r>
      </w:hyperlink>
      <w:r w:rsidRPr="002E7137">
        <w:rPr>
          <w:lang w:val="en"/>
        </w:rPr>
        <w:t> civilizations. The </w:t>
      </w:r>
      <w:hyperlink r:id="rId182" w:tooltip="Papyrus" w:history="1">
        <w:r w:rsidRPr="002E7137">
          <w:rPr>
            <w:rStyle w:val="Hyperlink"/>
            <w:lang w:val="en"/>
          </w:rPr>
          <w:t>papyrus</w:t>
        </w:r>
      </w:hyperlink>
      <w:r w:rsidRPr="002E7137">
        <w:rPr>
          <w:lang w:val="en"/>
        </w:rPr>
        <w:t> or </w:t>
      </w:r>
      <w:hyperlink r:id="rId183" w:tooltip="Parchment" w:history="1">
        <w:r w:rsidRPr="002E7137">
          <w:rPr>
            <w:rStyle w:val="Hyperlink"/>
            <w:lang w:val="en"/>
          </w:rPr>
          <w:t>parchment</w:t>
        </w:r>
      </w:hyperlink>
      <w:r w:rsidRPr="002E7137">
        <w:rPr>
          <w:lang w:val="en"/>
        </w:rPr>
        <w:t> was often rolled into a </w:t>
      </w:r>
      <w:hyperlink r:id="rId184" w:tooltip="Scroll (parchment)" w:history="1">
        <w:r w:rsidRPr="002E7137">
          <w:rPr>
            <w:rStyle w:val="Hyperlink"/>
            <w:lang w:val="en"/>
          </w:rPr>
          <w:t>scroll</w:t>
        </w:r>
      </w:hyperlink>
      <w:r w:rsidRPr="002E7137">
        <w:rPr>
          <w:lang w:val="en"/>
        </w:rPr>
        <w:t> or cut into sheets and </w:t>
      </w:r>
      <w:hyperlink r:id="rId185" w:tooltip="Bookbinding" w:history="1">
        <w:r w:rsidRPr="002E7137">
          <w:rPr>
            <w:rStyle w:val="Hyperlink"/>
            <w:lang w:val="en"/>
          </w:rPr>
          <w:t>bound</w:t>
        </w:r>
      </w:hyperlink>
      <w:r w:rsidRPr="002E7137">
        <w:rPr>
          <w:lang w:val="en"/>
        </w:rPr>
        <w:t> into a </w:t>
      </w:r>
      <w:hyperlink r:id="rId186" w:tooltip="Codex" w:history="1">
        <w:r w:rsidRPr="002E7137">
          <w:rPr>
            <w:rStyle w:val="Hyperlink"/>
            <w:lang w:val="en"/>
          </w:rPr>
          <w:t>codex</w:t>
        </w:r>
      </w:hyperlink>
      <w:r w:rsidRPr="002E7137">
        <w:rPr>
          <w:lang w:val="en"/>
        </w:rPr>
        <w:t> (book).</w:t>
      </w:r>
    </w:p>
    <w:p w14:paraId="65336E33" w14:textId="77777777" w:rsidR="002E7137" w:rsidRPr="002E7137" w:rsidRDefault="002E7137" w:rsidP="002E7137">
      <w:pPr>
        <w:rPr>
          <w:lang w:val="en"/>
        </w:rPr>
      </w:pPr>
      <w:r w:rsidRPr="002E7137">
        <w:rPr>
          <w:lang w:val="en"/>
        </w:rPr>
        <w:t>Contemporary electronic means of memorializing and displaying documents include:</w:t>
      </w:r>
    </w:p>
    <w:p w14:paraId="01179231" w14:textId="77777777" w:rsidR="002E7137" w:rsidRPr="002E7137" w:rsidRDefault="002E7137" w:rsidP="002E7137">
      <w:pPr>
        <w:numPr>
          <w:ilvl w:val="0"/>
          <w:numId w:val="3"/>
        </w:numPr>
        <w:rPr>
          <w:lang w:val="en"/>
        </w:rPr>
      </w:pPr>
      <w:hyperlink r:id="rId187" w:tooltip="Computer display" w:history="1">
        <w:r w:rsidRPr="002E7137">
          <w:rPr>
            <w:rStyle w:val="Hyperlink"/>
            <w:lang w:val="en"/>
          </w:rPr>
          <w:t>Monitor</w:t>
        </w:r>
      </w:hyperlink>
      <w:r w:rsidRPr="002E7137">
        <w:rPr>
          <w:lang w:val="en"/>
        </w:rPr>
        <w:t> of a </w:t>
      </w:r>
      <w:hyperlink r:id="rId188" w:tooltip="Desktop computer" w:history="1">
        <w:r w:rsidRPr="002E7137">
          <w:rPr>
            <w:rStyle w:val="Hyperlink"/>
            <w:lang w:val="en"/>
          </w:rPr>
          <w:t>desktop computer</w:t>
        </w:r>
      </w:hyperlink>
      <w:r w:rsidRPr="002E7137">
        <w:rPr>
          <w:lang w:val="en"/>
        </w:rPr>
        <w:t>, </w:t>
      </w:r>
      <w:hyperlink r:id="rId189" w:tooltip="Laptop" w:history="1">
        <w:r w:rsidRPr="002E7137">
          <w:rPr>
            <w:rStyle w:val="Hyperlink"/>
            <w:lang w:val="en"/>
          </w:rPr>
          <w:t>laptop</w:t>
        </w:r>
      </w:hyperlink>
      <w:r w:rsidRPr="002E7137">
        <w:rPr>
          <w:lang w:val="en"/>
        </w:rPr>
        <w:t>, </w:t>
      </w:r>
      <w:hyperlink r:id="rId190" w:tooltip="Tablet computer" w:history="1">
        <w:r w:rsidRPr="002E7137">
          <w:rPr>
            <w:rStyle w:val="Hyperlink"/>
            <w:lang w:val="en"/>
          </w:rPr>
          <w:t>tablet PC</w:t>
        </w:r>
      </w:hyperlink>
      <w:r w:rsidRPr="002E7137">
        <w:rPr>
          <w:lang w:val="en"/>
        </w:rPr>
        <w:t>, et cetera; optionally with a </w:t>
      </w:r>
      <w:hyperlink r:id="rId191" w:tooltip="Computer printer" w:history="1">
        <w:r w:rsidRPr="002E7137">
          <w:rPr>
            <w:rStyle w:val="Hyperlink"/>
            <w:lang w:val="en"/>
          </w:rPr>
          <w:t>printer</w:t>
        </w:r>
      </w:hyperlink>
      <w:r w:rsidRPr="002E7137">
        <w:rPr>
          <w:lang w:val="en"/>
        </w:rPr>
        <w:t> to produce a </w:t>
      </w:r>
      <w:hyperlink r:id="rId192" w:tooltip="Hard copy" w:history="1">
        <w:r w:rsidRPr="002E7137">
          <w:rPr>
            <w:rStyle w:val="Hyperlink"/>
            <w:lang w:val="en"/>
          </w:rPr>
          <w:t>hard copy</w:t>
        </w:r>
      </w:hyperlink>
      <w:r w:rsidRPr="002E7137">
        <w:rPr>
          <w:lang w:val="en"/>
        </w:rPr>
        <w:t>;</w:t>
      </w:r>
    </w:p>
    <w:p w14:paraId="0050185A" w14:textId="77777777" w:rsidR="002E7137" w:rsidRPr="002E7137" w:rsidRDefault="002E7137" w:rsidP="002E7137">
      <w:pPr>
        <w:numPr>
          <w:ilvl w:val="0"/>
          <w:numId w:val="3"/>
        </w:numPr>
        <w:rPr>
          <w:lang w:val="en"/>
        </w:rPr>
      </w:pPr>
      <w:hyperlink r:id="rId193" w:tooltip="Personal digital assistant" w:history="1">
        <w:r w:rsidRPr="002E7137">
          <w:rPr>
            <w:rStyle w:val="Hyperlink"/>
            <w:lang w:val="en"/>
          </w:rPr>
          <w:t>Personal digital assistant</w:t>
        </w:r>
      </w:hyperlink>
      <w:r w:rsidRPr="002E7137">
        <w:rPr>
          <w:lang w:val="en"/>
        </w:rPr>
        <w:t> (PDA);</w:t>
      </w:r>
    </w:p>
    <w:p w14:paraId="1BC2F12B" w14:textId="77777777" w:rsidR="002E7137" w:rsidRPr="002E7137" w:rsidRDefault="002E7137" w:rsidP="002E7137">
      <w:pPr>
        <w:numPr>
          <w:ilvl w:val="0"/>
          <w:numId w:val="3"/>
        </w:numPr>
        <w:rPr>
          <w:lang w:val="en"/>
        </w:rPr>
      </w:pPr>
      <w:r w:rsidRPr="002E7137">
        <w:rPr>
          <w:lang w:val="en"/>
        </w:rPr>
        <w:t>Dedicated </w:t>
      </w:r>
      <w:hyperlink r:id="rId194" w:tooltip="E-book device" w:history="1">
        <w:r w:rsidRPr="002E7137">
          <w:rPr>
            <w:rStyle w:val="Hyperlink"/>
            <w:lang w:val="en"/>
          </w:rPr>
          <w:t>e-book device</w:t>
        </w:r>
      </w:hyperlink>
      <w:r w:rsidRPr="002E7137">
        <w:rPr>
          <w:lang w:val="en"/>
        </w:rPr>
        <w:t>;</w:t>
      </w:r>
    </w:p>
    <w:p w14:paraId="20AAADA4" w14:textId="77777777" w:rsidR="002E7137" w:rsidRPr="002E7137" w:rsidRDefault="002E7137" w:rsidP="002E7137">
      <w:pPr>
        <w:numPr>
          <w:ilvl w:val="0"/>
          <w:numId w:val="3"/>
        </w:numPr>
        <w:rPr>
          <w:lang w:val="en"/>
        </w:rPr>
      </w:pPr>
      <w:hyperlink r:id="rId195" w:tooltip="Electronic paper" w:history="1">
        <w:r w:rsidRPr="002E7137">
          <w:rPr>
            <w:rStyle w:val="Hyperlink"/>
            <w:lang w:val="en"/>
          </w:rPr>
          <w:t>Electronic paper</w:t>
        </w:r>
      </w:hyperlink>
      <w:r w:rsidRPr="002E7137">
        <w:rPr>
          <w:lang w:val="en"/>
        </w:rPr>
        <w:t>, typically, using the </w:t>
      </w:r>
      <w:hyperlink r:id="rId196" w:tooltip="Portable Document Format" w:history="1">
        <w:r w:rsidRPr="002E7137">
          <w:rPr>
            <w:rStyle w:val="Hyperlink"/>
            <w:lang w:val="en"/>
          </w:rPr>
          <w:t>Portable Document Format</w:t>
        </w:r>
      </w:hyperlink>
      <w:r w:rsidRPr="002E7137">
        <w:rPr>
          <w:lang w:val="en"/>
        </w:rPr>
        <w:t> (PDF);</w:t>
      </w:r>
    </w:p>
    <w:p w14:paraId="4ED41E54" w14:textId="77777777" w:rsidR="002E7137" w:rsidRPr="002E7137" w:rsidRDefault="002E7137" w:rsidP="002E7137">
      <w:pPr>
        <w:numPr>
          <w:ilvl w:val="0"/>
          <w:numId w:val="3"/>
        </w:numPr>
        <w:rPr>
          <w:lang w:val="en"/>
        </w:rPr>
      </w:pPr>
      <w:hyperlink r:id="rId197" w:tooltip="Information appliance" w:history="1">
        <w:r w:rsidRPr="002E7137">
          <w:rPr>
            <w:rStyle w:val="Hyperlink"/>
            <w:lang w:val="en"/>
          </w:rPr>
          <w:t>Information appliance</w:t>
        </w:r>
      </w:hyperlink>
      <w:r w:rsidRPr="002E7137">
        <w:rPr>
          <w:lang w:val="en"/>
        </w:rPr>
        <w:t>;</w:t>
      </w:r>
    </w:p>
    <w:p w14:paraId="3A9C6DBC" w14:textId="77777777" w:rsidR="002E7137" w:rsidRPr="002E7137" w:rsidRDefault="002E7137" w:rsidP="002E7137">
      <w:pPr>
        <w:numPr>
          <w:ilvl w:val="0"/>
          <w:numId w:val="3"/>
        </w:numPr>
        <w:rPr>
          <w:lang w:val="en"/>
        </w:rPr>
      </w:pPr>
      <w:hyperlink r:id="rId198" w:tooltip="Digital audio player" w:history="1">
        <w:r w:rsidRPr="002E7137">
          <w:rPr>
            <w:rStyle w:val="Hyperlink"/>
            <w:lang w:val="en"/>
          </w:rPr>
          <w:t>Digital audio player</w:t>
        </w:r>
      </w:hyperlink>
      <w:r w:rsidRPr="002E7137">
        <w:rPr>
          <w:lang w:val="en"/>
        </w:rPr>
        <w:t>; and</w:t>
      </w:r>
    </w:p>
    <w:p w14:paraId="1E2A8A62" w14:textId="77777777" w:rsidR="002E7137" w:rsidRPr="002E7137" w:rsidRDefault="002E7137" w:rsidP="002E7137">
      <w:pPr>
        <w:numPr>
          <w:ilvl w:val="0"/>
          <w:numId w:val="3"/>
        </w:numPr>
        <w:rPr>
          <w:lang w:val="en"/>
        </w:rPr>
      </w:pPr>
      <w:hyperlink r:id="rId199" w:tooltip="Radio" w:history="1">
        <w:r w:rsidRPr="002E7137">
          <w:rPr>
            <w:rStyle w:val="Hyperlink"/>
            <w:lang w:val="en"/>
          </w:rPr>
          <w:t>Radio</w:t>
        </w:r>
      </w:hyperlink>
      <w:r w:rsidRPr="002E7137">
        <w:rPr>
          <w:lang w:val="en"/>
        </w:rPr>
        <w:t> and </w:t>
      </w:r>
      <w:hyperlink r:id="rId200" w:tooltip="Television" w:history="1">
        <w:r w:rsidRPr="002E7137">
          <w:rPr>
            <w:rStyle w:val="Hyperlink"/>
            <w:lang w:val="en"/>
          </w:rPr>
          <w:t>television</w:t>
        </w:r>
      </w:hyperlink>
      <w:r w:rsidRPr="002E7137">
        <w:rPr>
          <w:lang w:val="en"/>
        </w:rPr>
        <w:t> </w:t>
      </w:r>
      <w:hyperlink r:id="rId201" w:tooltip="Telecommunications Service Provider" w:history="1">
        <w:r w:rsidRPr="002E7137">
          <w:rPr>
            <w:rStyle w:val="Hyperlink"/>
            <w:lang w:val="en"/>
          </w:rPr>
          <w:t>service provider</w:t>
        </w:r>
      </w:hyperlink>
      <w:r w:rsidRPr="002E7137">
        <w:rPr>
          <w:lang w:val="en"/>
        </w:rPr>
        <w:t>.</w:t>
      </w:r>
    </w:p>
    <w:p w14:paraId="610B9735" w14:textId="77777777" w:rsidR="002E7137" w:rsidRPr="002E7137" w:rsidRDefault="002E7137" w:rsidP="002E7137">
      <w:pPr>
        <w:rPr>
          <w:lang w:val="en"/>
        </w:rPr>
      </w:pPr>
      <w:r w:rsidRPr="002E7137">
        <w:rPr>
          <w:lang w:val="en"/>
        </w:rPr>
        <w:t>Digital documents usually require a specific </w:t>
      </w:r>
      <w:hyperlink r:id="rId202" w:tooltip="File format" w:history="1">
        <w:r w:rsidRPr="002E7137">
          <w:rPr>
            <w:rStyle w:val="Hyperlink"/>
            <w:lang w:val="en"/>
          </w:rPr>
          <w:t>file format</w:t>
        </w:r>
      </w:hyperlink>
      <w:r w:rsidRPr="002E7137">
        <w:rPr>
          <w:lang w:val="en"/>
        </w:rPr>
        <w:t> in order to be presentable in a specific medium.</w:t>
      </w:r>
    </w:p>
    <w:p w14:paraId="14B4C2A5" w14:textId="77777777" w:rsidR="002E7137" w:rsidRPr="002E7137" w:rsidRDefault="002E7137" w:rsidP="002E7137">
      <w:pPr>
        <w:rPr>
          <w:lang w:val="en"/>
        </w:rPr>
      </w:pPr>
      <w:r w:rsidRPr="002E7137">
        <w:rPr>
          <w:lang w:val="en"/>
        </w:rPr>
        <w:t>In law[</w:t>
      </w:r>
      <w:hyperlink r:id="rId203" w:tooltip="Edit section: In law" w:history="1">
        <w:r w:rsidRPr="002E7137">
          <w:rPr>
            <w:rStyle w:val="Hyperlink"/>
            <w:lang w:val="en"/>
          </w:rPr>
          <w:t>edit</w:t>
        </w:r>
      </w:hyperlink>
      <w:r w:rsidRPr="002E7137">
        <w:rPr>
          <w:lang w:val="en"/>
        </w:rPr>
        <w:t>]</w:t>
      </w:r>
    </w:p>
    <w:p w14:paraId="759BE71D" w14:textId="77777777" w:rsidR="002E7137" w:rsidRPr="002E7137" w:rsidRDefault="002E7137" w:rsidP="002E7137">
      <w:pPr>
        <w:rPr>
          <w:lang w:val="en"/>
        </w:rPr>
      </w:pPr>
      <w:r w:rsidRPr="002E7137">
        <w:rPr>
          <w:lang w:val="en"/>
        </w:rPr>
        <w:t>Documents in all forms frequently serve as material </w:t>
      </w:r>
      <w:hyperlink r:id="rId204" w:tooltip="Evidence" w:history="1">
        <w:r w:rsidRPr="002E7137">
          <w:rPr>
            <w:rStyle w:val="Hyperlink"/>
            <w:lang w:val="en"/>
          </w:rPr>
          <w:t>evidence</w:t>
        </w:r>
      </w:hyperlink>
      <w:r w:rsidRPr="002E7137">
        <w:rPr>
          <w:lang w:val="en"/>
        </w:rPr>
        <w:t> in criminal and civil proceedings. The </w:t>
      </w:r>
      <w:hyperlink r:id="rId205" w:tooltip="Forensic" w:history="1">
        <w:r w:rsidRPr="002E7137">
          <w:rPr>
            <w:rStyle w:val="Hyperlink"/>
            <w:lang w:val="en"/>
          </w:rPr>
          <w:t>forensic</w:t>
        </w:r>
      </w:hyperlink>
      <w:r w:rsidRPr="002E7137">
        <w:rPr>
          <w:lang w:val="en"/>
        </w:rPr>
        <w:t> analysis of such a document is within the scope of </w:t>
      </w:r>
      <w:hyperlink r:id="rId206" w:tooltip="Questioned document examination" w:history="1">
        <w:r w:rsidRPr="002E7137">
          <w:rPr>
            <w:rStyle w:val="Hyperlink"/>
            <w:lang w:val="en"/>
          </w:rPr>
          <w:t>questioned document examination</w:t>
        </w:r>
      </w:hyperlink>
      <w:r w:rsidRPr="002E7137">
        <w:rPr>
          <w:lang w:val="en"/>
        </w:rPr>
        <w:t>. For the purpose of cataloging and managing the large number of documents that may be produced during </w:t>
      </w:r>
      <w:hyperlink r:id="rId207" w:tooltip="Litigation" w:history="1">
        <w:r w:rsidRPr="002E7137">
          <w:rPr>
            <w:rStyle w:val="Hyperlink"/>
            <w:lang w:val="en"/>
          </w:rPr>
          <w:t>litigation</w:t>
        </w:r>
      </w:hyperlink>
      <w:r w:rsidRPr="002E7137">
        <w:rPr>
          <w:lang w:val="en"/>
        </w:rPr>
        <w:t>, </w:t>
      </w:r>
      <w:hyperlink r:id="rId208" w:tooltip="Bates numbering" w:history="1">
        <w:r w:rsidRPr="002E7137">
          <w:rPr>
            <w:rStyle w:val="Hyperlink"/>
            <w:lang w:val="en"/>
          </w:rPr>
          <w:t>Bates numbering</w:t>
        </w:r>
      </w:hyperlink>
      <w:r w:rsidRPr="002E7137">
        <w:rPr>
          <w:lang w:val="en"/>
        </w:rPr>
        <w:t> is often applied to all documents in the lawsuit so that each document has a unique, arbitrary, identification number.</w:t>
      </w:r>
    </w:p>
    <w:p w14:paraId="78FE460F" w14:textId="77777777" w:rsidR="002E7137" w:rsidRPr="002E7137" w:rsidRDefault="002E7137" w:rsidP="002E7137">
      <w:pPr>
        <w:rPr>
          <w:lang w:val="en"/>
        </w:rPr>
      </w:pPr>
      <w:r w:rsidRPr="002E7137">
        <w:rPr>
          <w:lang w:val="en"/>
        </w:rPr>
        <w:t>See also[</w:t>
      </w:r>
      <w:hyperlink r:id="rId209" w:tooltip="Edit section: See also" w:history="1">
        <w:r w:rsidRPr="002E7137">
          <w:rPr>
            <w:rStyle w:val="Hyperlink"/>
            <w:lang w:val="en"/>
          </w:rPr>
          <w:t>edit</w:t>
        </w:r>
      </w:hyperlink>
      <w:r w:rsidRPr="002E7137">
        <w:rPr>
          <w:lang w:val="en"/>
        </w:rPr>
        <w:t>]</w:t>
      </w:r>
    </w:p>
    <w:p w14:paraId="4DD29779" w14:textId="77777777" w:rsidR="002E7137" w:rsidRPr="002E7137" w:rsidRDefault="002E7137" w:rsidP="002E7137">
      <w:pPr>
        <w:numPr>
          <w:ilvl w:val="0"/>
          <w:numId w:val="4"/>
        </w:numPr>
        <w:rPr>
          <w:lang w:val="en"/>
        </w:rPr>
      </w:pPr>
      <w:hyperlink r:id="rId210" w:tooltip="Archive" w:history="1">
        <w:r w:rsidRPr="002E7137">
          <w:rPr>
            <w:rStyle w:val="Hyperlink"/>
            <w:lang w:val="en"/>
          </w:rPr>
          <w:t>Archive</w:t>
        </w:r>
      </w:hyperlink>
    </w:p>
    <w:p w14:paraId="2309D7B3" w14:textId="77777777" w:rsidR="002E7137" w:rsidRPr="002E7137" w:rsidRDefault="002E7137" w:rsidP="002E7137">
      <w:pPr>
        <w:numPr>
          <w:ilvl w:val="0"/>
          <w:numId w:val="4"/>
        </w:numPr>
        <w:rPr>
          <w:lang w:val="en"/>
        </w:rPr>
      </w:pPr>
      <w:hyperlink r:id="rId211" w:tooltip="Book" w:history="1">
        <w:r w:rsidRPr="002E7137">
          <w:rPr>
            <w:rStyle w:val="Hyperlink"/>
            <w:lang w:val="en"/>
          </w:rPr>
          <w:t>Book</w:t>
        </w:r>
      </w:hyperlink>
    </w:p>
    <w:p w14:paraId="4BA4A03B" w14:textId="77777777" w:rsidR="002E7137" w:rsidRPr="002E7137" w:rsidRDefault="002E7137" w:rsidP="002E7137">
      <w:pPr>
        <w:numPr>
          <w:ilvl w:val="0"/>
          <w:numId w:val="4"/>
        </w:numPr>
        <w:rPr>
          <w:lang w:val="en"/>
        </w:rPr>
      </w:pPr>
      <w:hyperlink r:id="rId212" w:tooltip="Documentation" w:history="1">
        <w:r w:rsidRPr="002E7137">
          <w:rPr>
            <w:rStyle w:val="Hyperlink"/>
            <w:lang w:val="en"/>
          </w:rPr>
          <w:t>Documentation</w:t>
        </w:r>
      </w:hyperlink>
    </w:p>
    <w:p w14:paraId="05A3C5BD" w14:textId="77777777" w:rsidR="002E7137" w:rsidRPr="002E7137" w:rsidRDefault="002E7137" w:rsidP="002E7137">
      <w:pPr>
        <w:numPr>
          <w:ilvl w:val="0"/>
          <w:numId w:val="4"/>
        </w:numPr>
        <w:rPr>
          <w:lang w:val="en"/>
        </w:rPr>
      </w:pPr>
      <w:hyperlink r:id="rId213" w:tooltip="History of the book" w:history="1">
        <w:r w:rsidRPr="002E7137">
          <w:rPr>
            <w:rStyle w:val="Hyperlink"/>
            <w:lang w:val="en"/>
          </w:rPr>
          <w:t>History of the book</w:t>
        </w:r>
      </w:hyperlink>
    </w:p>
    <w:p w14:paraId="76E59004" w14:textId="77777777" w:rsidR="002E7137" w:rsidRPr="002E7137" w:rsidRDefault="002E7137" w:rsidP="002E7137">
      <w:pPr>
        <w:numPr>
          <w:ilvl w:val="0"/>
          <w:numId w:val="4"/>
        </w:numPr>
        <w:rPr>
          <w:lang w:val="en"/>
        </w:rPr>
      </w:pPr>
      <w:hyperlink r:id="rId214" w:tooltip="Identity document" w:history="1">
        <w:r w:rsidRPr="002E7137">
          <w:rPr>
            <w:rStyle w:val="Hyperlink"/>
            <w:lang w:val="en"/>
          </w:rPr>
          <w:t>Identity document</w:t>
        </w:r>
      </w:hyperlink>
    </w:p>
    <w:p w14:paraId="5FD2D7AC" w14:textId="77777777" w:rsidR="002E7137" w:rsidRPr="002E7137" w:rsidRDefault="002E7137" w:rsidP="002E7137">
      <w:pPr>
        <w:numPr>
          <w:ilvl w:val="0"/>
          <w:numId w:val="4"/>
        </w:numPr>
        <w:rPr>
          <w:lang w:val="en"/>
        </w:rPr>
      </w:pPr>
      <w:hyperlink r:id="rId215" w:tooltip="Letterhead" w:history="1">
        <w:r w:rsidRPr="002E7137">
          <w:rPr>
            <w:rStyle w:val="Hyperlink"/>
            <w:lang w:val="en"/>
          </w:rPr>
          <w:t>Letterhead</w:t>
        </w:r>
      </w:hyperlink>
    </w:p>
    <w:p w14:paraId="36A8C2D1" w14:textId="77777777" w:rsidR="002E7137" w:rsidRPr="002E7137" w:rsidRDefault="002E7137" w:rsidP="002E7137">
      <w:pPr>
        <w:numPr>
          <w:ilvl w:val="0"/>
          <w:numId w:val="4"/>
        </w:numPr>
        <w:rPr>
          <w:lang w:val="en"/>
        </w:rPr>
      </w:pPr>
      <w:hyperlink r:id="rId216" w:tooltip="Realia (library science)" w:history="1">
        <w:r w:rsidRPr="002E7137">
          <w:rPr>
            <w:rStyle w:val="Hyperlink"/>
            <w:lang w:val="en"/>
          </w:rPr>
          <w:t>Realia (library science)</w:t>
        </w:r>
      </w:hyperlink>
    </w:p>
    <w:p w14:paraId="0346A3E5" w14:textId="77777777" w:rsidR="002E7137" w:rsidRPr="002E7137" w:rsidRDefault="002E7137" w:rsidP="002E7137">
      <w:pPr>
        <w:numPr>
          <w:ilvl w:val="0"/>
          <w:numId w:val="4"/>
        </w:numPr>
        <w:rPr>
          <w:lang w:val="en"/>
        </w:rPr>
      </w:pPr>
      <w:hyperlink r:id="rId217" w:tooltip="Travel document" w:history="1">
        <w:r w:rsidRPr="002E7137">
          <w:rPr>
            <w:rStyle w:val="Hyperlink"/>
            <w:lang w:val="en"/>
          </w:rPr>
          <w:t>Travel document</w:t>
        </w:r>
      </w:hyperlink>
    </w:p>
    <w:p w14:paraId="480A451C" w14:textId="77777777" w:rsidR="002E7137" w:rsidRPr="002E7137" w:rsidRDefault="002E7137" w:rsidP="002E7137">
      <w:pPr>
        <w:rPr>
          <w:lang w:val="en"/>
        </w:rPr>
      </w:pPr>
      <w:r w:rsidRPr="002E7137">
        <w:rPr>
          <w:lang w:val="en"/>
        </w:rPr>
        <w:t>References[</w:t>
      </w:r>
      <w:hyperlink r:id="rId218" w:tooltip="Edit section: References" w:history="1">
        <w:r w:rsidRPr="002E7137">
          <w:rPr>
            <w:rStyle w:val="Hyperlink"/>
            <w:lang w:val="en"/>
          </w:rPr>
          <w:t>edit</w:t>
        </w:r>
      </w:hyperlink>
      <w:r w:rsidRPr="002E7137">
        <w:rPr>
          <w:lang w:val="en"/>
        </w:rPr>
        <w:t>]</w:t>
      </w:r>
    </w:p>
    <w:p w14:paraId="4D0A1080" w14:textId="77777777" w:rsidR="002E7137" w:rsidRPr="002E7137" w:rsidRDefault="002E7137" w:rsidP="002E7137">
      <w:pPr>
        <w:numPr>
          <w:ilvl w:val="1"/>
          <w:numId w:val="5"/>
        </w:numPr>
        <w:rPr>
          <w:lang w:val="en"/>
        </w:rPr>
      </w:pPr>
      <w:hyperlink r:id="rId219" w:anchor="cite_ref-1" w:tooltip="Jump up" w:history="1">
        <w:r w:rsidRPr="002E7137">
          <w:rPr>
            <w:rStyle w:val="Hyperlink"/>
            <w:b/>
            <w:bCs/>
            <w:lang w:val="en"/>
          </w:rPr>
          <w:t>^</w:t>
        </w:r>
      </w:hyperlink>
      <w:r w:rsidRPr="002E7137">
        <w:rPr>
          <w:lang w:val="en"/>
        </w:rPr>
        <w:t> </w:t>
      </w:r>
      <w:proofErr w:type="spellStart"/>
      <w:r w:rsidRPr="002E7137">
        <w:rPr>
          <w:lang w:val="en"/>
        </w:rPr>
        <w:t>Briet</w:t>
      </w:r>
      <w:proofErr w:type="spellEnd"/>
      <w:r w:rsidRPr="002E7137">
        <w:rPr>
          <w:lang w:val="en"/>
        </w:rPr>
        <w:t>. 1951. 7. Quoted in Buckland, 1991.</w:t>
      </w:r>
    </w:p>
    <w:p w14:paraId="1627DA5D" w14:textId="77777777" w:rsidR="002E7137" w:rsidRPr="002E7137" w:rsidRDefault="002E7137" w:rsidP="002E7137">
      <w:pPr>
        <w:numPr>
          <w:ilvl w:val="1"/>
          <w:numId w:val="5"/>
        </w:numPr>
        <w:rPr>
          <w:lang w:val="en"/>
        </w:rPr>
      </w:pPr>
      <w:hyperlink r:id="rId220" w:anchor="cite_ref-2" w:tooltip="Jump up" w:history="1">
        <w:r w:rsidRPr="002E7137">
          <w:rPr>
            <w:rStyle w:val="Hyperlink"/>
            <w:b/>
            <w:bCs/>
            <w:lang w:val="en"/>
          </w:rPr>
          <w:t>^</w:t>
        </w:r>
      </w:hyperlink>
      <w:r w:rsidRPr="002E7137">
        <w:rPr>
          <w:lang w:val="en"/>
        </w:rPr>
        <w:t> Levy, D. M. "Fixed or Fluid? Document Stability and New Media." 1994. In </w:t>
      </w:r>
      <w:r w:rsidRPr="002E7137">
        <w:rPr>
          <w:i/>
          <w:iCs/>
          <w:lang w:val="en"/>
        </w:rPr>
        <w:t>European Conference on Hypertext Technology 1994 Proceedings</w:t>
      </w:r>
      <w:r w:rsidRPr="002E7137">
        <w:rPr>
          <w:lang w:val="en"/>
        </w:rPr>
        <w:t>, pp. 24–31. New York: Association for Computing Machinery. Retrieved 18 October 2011 from</w:t>
      </w:r>
      <w:hyperlink r:id="rId221" w:history="1">
        <w:r w:rsidRPr="002E7137">
          <w:rPr>
            <w:rStyle w:val="Hyperlink"/>
            <w:lang w:val="en"/>
          </w:rPr>
          <w:t>http://citeseerx.ist.psu.edu/viewdoc/download?doi=10.1.1.119.8813&amp;rep=rep1&amp;type=pdf</w:t>
        </w:r>
      </w:hyperlink>
      <w:r w:rsidRPr="002E7137">
        <w:rPr>
          <w:lang w:val="en"/>
        </w:rPr>
        <w:t> </w:t>
      </w:r>
      <w:hyperlink r:id="rId222" w:history="1">
        <w:r w:rsidRPr="002E7137">
          <w:rPr>
            <w:rStyle w:val="Hyperlink"/>
            <w:lang w:val="en"/>
          </w:rPr>
          <w:t>Archived</w:t>
        </w:r>
      </w:hyperlink>
      <w:r w:rsidRPr="002E7137">
        <w:rPr>
          <w:lang w:val="en"/>
        </w:rPr>
        <w:t> 2013-06-06 at the </w:t>
      </w:r>
      <w:proofErr w:type="spellStart"/>
      <w:r w:rsidRPr="002E7137">
        <w:rPr>
          <w:lang w:val="en"/>
        </w:rPr>
        <w:fldChar w:fldCharType="begin"/>
      </w:r>
      <w:r w:rsidRPr="002E7137">
        <w:rPr>
          <w:lang w:val="en"/>
        </w:rPr>
        <w:instrText xml:space="preserve"> HYPERLINK "https://en.wikipedia.org/wiki/Wayback_Machine" \o "Wayback Machine" </w:instrText>
      </w:r>
      <w:r w:rsidRPr="002E7137">
        <w:rPr>
          <w:lang w:val="en"/>
        </w:rPr>
        <w:fldChar w:fldCharType="separate"/>
      </w:r>
      <w:r w:rsidRPr="002E7137">
        <w:rPr>
          <w:rStyle w:val="Hyperlink"/>
          <w:lang w:val="en"/>
        </w:rPr>
        <w:t>Wayback</w:t>
      </w:r>
      <w:proofErr w:type="spellEnd"/>
      <w:r w:rsidRPr="002E7137">
        <w:rPr>
          <w:rStyle w:val="Hyperlink"/>
          <w:lang w:val="en"/>
        </w:rPr>
        <w:t xml:space="preserve"> Machine</w:t>
      </w:r>
      <w:r w:rsidRPr="002E7137">
        <w:fldChar w:fldCharType="end"/>
      </w:r>
    </w:p>
    <w:p w14:paraId="11F0EFCA" w14:textId="77777777" w:rsidR="002E7137" w:rsidRPr="002E7137" w:rsidRDefault="002E7137" w:rsidP="002E7137">
      <w:pPr>
        <w:numPr>
          <w:ilvl w:val="1"/>
          <w:numId w:val="5"/>
        </w:numPr>
        <w:rPr>
          <w:lang w:val="en"/>
        </w:rPr>
      </w:pPr>
      <w:hyperlink r:id="rId223" w:anchor="cite_ref-3" w:tooltip="Jump up" w:history="1">
        <w:r w:rsidRPr="002E7137">
          <w:rPr>
            <w:rStyle w:val="Hyperlink"/>
            <w:b/>
            <w:bCs/>
            <w:lang w:val="en"/>
          </w:rPr>
          <w:t>^</w:t>
        </w:r>
      </w:hyperlink>
      <w:r w:rsidRPr="002E7137">
        <w:rPr>
          <w:lang w:val="en"/>
        </w:rPr>
        <w:t> Buckland, M. "What Is a Digital Document?" 1998. In </w:t>
      </w:r>
      <w:r w:rsidRPr="002E7137">
        <w:rPr>
          <w:i/>
          <w:iCs/>
          <w:lang w:val="en"/>
        </w:rPr>
        <w:t xml:space="preserve">Document </w:t>
      </w:r>
      <w:proofErr w:type="spellStart"/>
      <w:r w:rsidRPr="002E7137">
        <w:rPr>
          <w:i/>
          <w:iCs/>
          <w:lang w:val="en"/>
        </w:rPr>
        <w:t>Numérique</w:t>
      </w:r>
      <w:proofErr w:type="spellEnd"/>
      <w:r w:rsidRPr="002E7137">
        <w:rPr>
          <w:lang w:val="en"/>
        </w:rPr>
        <w:t> Paris. 2(2). </w:t>
      </w:r>
      <w:hyperlink r:id="rId224" w:history="1">
        <w:r w:rsidRPr="002E7137">
          <w:rPr>
            <w:rStyle w:val="Hyperlink"/>
            <w:lang w:val="en"/>
          </w:rPr>
          <w:t>[1]</w:t>
        </w:r>
      </w:hyperlink>
      <w:r w:rsidRPr="002E7137">
        <w:rPr>
          <w:lang w:val="en"/>
        </w:rPr>
        <w:t> </w:t>
      </w:r>
      <w:hyperlink r:id="rId225" w:history="1">
        <w:r w:rsidRPr="002E7137">
          <w:rPr>
            <w:rStyle w:val="Hyperlink"/>
            <w:lang w:val="en"/>
          </w:rPr>
          <w:t>Archived</w:t>
        </w:r>
      </w:hyperlink>
      <w:r w:rsidRPr="002E7137">
        <w:rPr>
          <w:lang w:val="en"/>
        </w:rPr>
        <w:t> 2011-10-02 at the </w:t>
      </w:r>
      <w:proofErr w:type="spellStart"/>
      <w:r w:rsidRPr="002E7137">
        <w:rPr>
          <w:lang w:val="en"/>
        </w:rPr>
        <w:fldChar w:fldCharType="begin"/>
      </w:r>
      <w:r w:rsidRPr="002E7137">
        <w:rPr>
          <w:lang w:val="en"/>
        </w:rPr>
        <w:instrText xml:space="preserve"> HYPERLINK "https://en.wikipedia.org/wiki/Wayback_Machine" \o "Wayback Machine" </w:instrText>
      </w:r>
      <w:r w:rsidRPr="002E7137">
        <w:rPr>
          <w:lang w:val="en"/>
        </w:rPr>
        <w:fldChar w:fldCharType="separate"/>
      </w:r>
      <w:r w:rsidRPr="002E7137">
        <w:rPr>
          <w:rStyle w:val="Hyperlink"/>
          <w:lang w:val="en"/>
        </w:rPr>
        <w:t>Wayback</w:t>
      </w:r>
      <w:proofErr w:type="spellEnd"/>
      <w:r w:rsidRPr="002E7137">
        <w:rPr>
          <w:rStyle w:val="Hyperlink"/>
          <w:lang w:val="en"/>
        </w:rPr>
        <w:t xml:space="preserve"> Machine</w:t>
      </w:r>
      <w:r w:rsidRPr="002E7137">
        <w:fldChar w:fldCharType="end"/>
      </w:r>
      <w:r w:rsidRPr="002E7137">
        <w:rPr>
          <w:lang w:val="en"/>
        </w:rPr>
        <w:t>.</w:t>
      </w:r>
    </w:p>
    <w:p w14:paraId="1B179071" w14:textId="1E1A3D14" w:rsidR="00E04D13" w:rsidRDefault="00E04D13">
      <w:r>
        <w:br w:type="page"/>
      </w:r>
    </w:p>
    <w:p w14:paraId="6FA5FA62" w14:textId="4D8384CD" w:rsidR="00E04D13" w:rsidRDefault="00E04D13">
      <w:r>
        <w:lastRenderedPageBreak/>
        <w:br w:type="page"/>
      </w:r>
    </w:p>
    <w:p w14:paraId="0C2434A0" w14:textId="77777777" w:rsidR="00E04D13" w:rsidRPr="00E04D13" w:rsidRDefault="00E04D13" w:rsidP="00E04D13">
      <w:pPr>
        <w:rPr>
          <w:lang w:val="en"/>
        </w:rPr>
      </w:pPr>
      <w:r w:rsidRPr="00E04D13">
        <w:rPr>
          <w:lang w:val="en"/>
        </w:rPr>
        <w:lastRenderedPageBreak/>
        <w:t>Text linguistics</w:t>
      </w:r>
    </w:p>
    <w:p w14:paraId="64038C5B" w14:textId="77777777" w:rsidR="00E04D13" w:rsidRPr="00E04D13" w:rsidRDefault="00E04D13" w:rsidP="00E04D13">
      <w:r w:rsidRPr="00E04D13">
        <w:t>From Wikipedia, the free encyclopedia</w:t>
      </w:r>
    </w:p>
    <w:p w14:paraId="772C5BAB" w14:textId="77777777" w:rsidR="00E04D13" w:rsidRPr="00E04D13" w:rsidRDefault="00E04D13" w:rsidP="00E04D13">
      <w:hyperlink r:id="rId226" w:anchor="mw-head" w:history="1">
        <w:r w:rsidRPr="00E04D13">
          <w:rPr>
            <w:rStyle w:val="Hyperlink"/>
          </w:rPr>
          <w:t xml:space="preserve">Jump to </w:t>
        </w:r>
        <w:proofErr w:type="spellStart"/>
        <w:r w:rsidRPr="00E04D13">
          <w:rPr>
            <w:rStyle w:val="Hyperlink"/>
          </w:rPr>
          <w:t>navigation</w:t>
        </w:r>
      </w:hyperlink>
      <w:hyperlink r:id="rId227" w:anchor="p-search" w:history="1">
        <w:r w:rsidRPr="00E04D13">
          <w:rPr>
            <w:rStyle w:val="Hyperlink"/>
          </w:rPr>
          <w:t>Jump</w:t>
        </w:r>
        <w:proofErr w:type="spellEnd"/>
        <w:r w:rsidRPr="00E04D13">
          <w:rPr>
            <w:rStyle w:val="Hyperlink"/>
          </w:rPr>
          <w:t xml:space="preserve"> to search</w:t>
        </w:r>
      </w:hyperlink>
    </w:p>
    <w:p w14:paraId="7BC59C70" w14:textId="77777777" w:rsidR="00E04D13" w:rsidRPr="00E04D13" w:rsidRDefault="00E04D13" w:rsidP="00E04D13">
      <w:pPr>
        <w:rPr>
          <w:lang w:val="en"/>
        </w:rPr>
      </w:pPr>
      <w:r w:rsidRPr="00E04D13">
        <w:rPr>
          <w:b/>
          <w:bCs/>
          <w:lang w:val="en"/>
        </w:rPr>
        <w:t>Text linguistics</w:t>
      </w:r>
      <w:r w:rsidRPr="00E04D13">
        <w:rPr>
          <w:lang w:val="en"/>
        </w:rPr>
        <w:t> is a branch of </w:t>
      </w:r>
      <w:hyperlink r:id="rId228" w:tooltip="Linguistics" w:history="1">
        <w:r w:rsidRPr="00E04D13">
          <w:rPr>
            <w:rStyle w:val="Hyperlink"/>
            <w:lang w:val="en"/>
          </w:rPr>
          <w:t>linguistics</w:t>
        </w:r>
      </w:hyperlink>
      <w:r w:rsidRPr="00E04D13">
        <w:rPr>
          <w:lang w:val="en"/>
        </w:rPr>
        <w:t> that deals with </w:t>
      </w:r>
      <w:hyperlink r:id="rId229" w:tooltip="Textuality" w:history="1">
        <w:r w:rsidRPr="00E04D13">
          <w:rPr>
            <w:rStyle w:val="Hyperlink"/>
            <w:lang w:val="en"/>
          </w:rPr>
          <w:t>texts</w:t>
        </w:r>
      </w:hyperlink>
      <w:r w:rsidRPr="00E04D13">
        <w:rPr>
          <w:lang w:val="en"/>
        </w:rPr>
        <w:t> as </w:t>
      </w:r>
      <w:hyperlink r:id="rId230" w:tooltip="Communication system" w:history="1">
        <w:r w:rsidRPr="00E04D13">
          <w:rPr>
            <w:rStyle w:val="Hyperlink"/>
            <w:lang w:val="en"/>
          </w:rPr>
          <w:t>communication systems</w:t>
        </w:r>
      </w:hyperlink>
      <w:r w:rsidRPr="00E04D13">
        <w:rPr>
          <w:lang w:val="en"/>
        </w:rPr>
        <w:t>. Its original aims lay in uncovering and describing text </w:t>
      </w:r>
      <w:hyperlink r:id="rId231" w:tooltip="Grammar" w:history="1">
        <w:r w:rsidRPr="00E04D13">
          <w:rPr>
            <w:rStyle w:val="Hyperlink"/>
            <w:lang w:val="en"/>
          </w:rPr>
          <w:t>grammars</w:t>
        </w:r>
      </w:hyperlink>
      <w:r w:rsidRPr="00E04D13">
        <w:rPr>
          <w:lang w:val="en"/>
        </w:rPr>
        <w:t xml:space="preserve">. The application of text linguistics has, however, evolved from this approach to a point in which text is viewed in much broader terms that go beyond a mere extension of traditional grammar towards an entire text. Text linguistics </w:t>
      </w:r>
      <w:proofErr w:type="gramStart"/>
      <w:r w:rsidRPr="00E04D13">
        <w:rPr>
          <w:lang w:val="en"/>
        </w:rPr>
        <w:t>takes into account</w:t>
      </w:r>
      <w:proofErr w:type="gramEnd"/>
      <w:r w:rsidRPr="00E04D13">
        <w:rPr>
          <w:lang w:val="en"/>
        </w:rPr>
        <w:t xml:space="preserve"> the form of a text, but also its setting, </w:t>
      </w:r>
      <w:proofErr w:type="spellStart"/>
      <w:r w:rsidRPr="00E04D13">
        <w:rPr>
          <w:lang w:val="en"/>
        </w:rPr>
        <w:t>i</w:t>
      </w:r>
      <w:proofErr w:type="spellEnd"/>
      <w:r w:rsidRPr="00E04D13">
        <w:rPr>
          <w:lang w:val="en"/>
        </w:rPr>
        <w:t>. e. the way in which it is situated in an interactional, communicative context. Both the author of a (written or spoken) text as well as its </w:t>
      </w:r>
      <w:hyperlink r:id="rId232" w:tooltip="Addressee" w:history="1">
        <w:r w:rsidRPr="00E04D13">
          <w:rPr>
            <w:rStyle w:val="Hyperlink"/>
            <w:lang w:val="en"/>
          </w:rPr>
          <w:t>addressee</w:t>
        </w:r>
      </w:hyperlink>
      <w:r w:rsidRPr="00E04D13">
        <w:rPr>
          <w:lang w:val="en"/>
        </w:rPr>
        <w:t> are taken into consideration in their respective (social and/or institutional) roles in the specific communicative context. In general it is an application of </w:t>
      </w:r>
      <w:hyperlink r:id="rId233" w:tooltip="Discourse analysis" w:history="1">
        <w:r w:rsidRPr="00E04D13">
          <w:rPr>
            <w:rStyle w:val="Hyperlink"/>
            <w:lang w:val="en"/>
          </w:rPr>
          <w:t>discourse analysis</w:t>
        </w:r>
      </w:hyperlink>
      <w:hyperlink r:id="rId234" w:anchor="cite_note-1" w:history="1">
        <w:r w:rsidRPr="00E04D13">
          <w:rPr>
            <w:rStyle w:val="Hyperlink"/>
            <w:vertAlign w:val="superscript"/>
            <w:lang w:val="en"/>
          </w:rPr>
          <w:t>[1]</w:t>
        </w:r>
      </w:hyperlink>
      <w:r w:rsidRPr="00E04D13">
        <w:rPr>
          <w:lang w:val="en"/>
        </w:rPr>
        <w:t> at the much broader level of text, rather than just a sentence or word.</w:t>
      </w:r>
    </w:p>
    <w:p w14:paraId="670F757D" w14:textId="0B0FC6D0" w:rsidR="00E04D13" w:rsidRPr="00E04D13" w:rsidRDefault="00E04D13" w:rsidP="00E04D13">
      <w:pPr>
        <w:rPr>
          <w:lang w:val="en"/>
        </w:rPr>
      </w:pPr>
      <w:r w:rsidRPr="00E04D13">
        <w:rPr>
          <w:lang w:val="en"/>
        </w:rPr>
        <w:object w:dxaOrig="1440" w:dyaOrig="1440" w14:anchorId="61E43DD0">
          <v:shape id="_x0000_i1058" type="#_x0000_t75" style="width:21.05pt;height:18.05pt" o:ole="">
            <v:imagedata r:id="rId86" o:title=""/>
          </v:shape>
          <w:control r:id="rId235" w:name="DefaultOcxName1" w:shapeid="_x0000_i1058"/>
        </w:object>
      </w:r>
    </w:p>
    <w:p w14:paraId="571B1F8A" w14:textId="77777777" w:rsidR="00E04D13" w:rsidRPr="00E04D13" w:rsidRDefault="00E04D13" w:rsidP="00E04D13">
      <w:pPr>
        <w:rPr>
          <w:b/>
          <w:bCs/>
          <w:lang w:val="en"/>
        </w:rPr>
      </w:pPr>
      <w:r w:rsidRPr="00E04D13">
        <w:rPr>
          <w:b/>
          <w:bCs/>
          <w:lang w:val="en"/>
        </w:rPr>
        <w:t>Contents</w:t>
      </w:r>
    </w:p>
    <w:p w14:paraId="4695D6E3" w14:textId="77777777" w:rsidR="00E04D13" w:rsidRPr="00E04D13" w:rsidRDefault="00E04D13" w:rsidP="00E04D13">
      <w:pPr>
        <w:numPr>
          <w:ilvl w:val="0"/>
          <w:numId w:val="6"/>
        </w:numPr>
        <w:rPr>
          <w:lang w:val="en"/>
        </w:rPr>
      </w:pPr>
      <w:hyperlink r:id="rId236" w:anchor="Introduction" w:history="1">
        <w:r w:rsidRPr="00E04D13">
          <w:rPr>
            <w:rStyle w:val="Hyperlink"/>
            <w:lang w:val="en"/>
          </w:rPr>
          <w:t>1Introduction</w:t>
        </w:r>
      </w:hyperlink>
    </w:p>
    <w:p w14:paraId="7D618F90" w14:textId="77777777" w:rsidR="00E04D13" w:rsidRPr="00E04D13" w:rsidRDefault="00E04D13" w:rsidP="00E04D13">
      <w:pPr>
        <w:numPr>
          <w:ilvl w:val="1"/>
          <w:numId w:val="6"/>
        </w:numPr>
        <w:rPr>
          <w:lang w:val="en"/>
        </w:rPr>
      </w:pPr>
      <w:hyperlink r:id="rId237" w:anchor="Reasons_for_text_linguistics" w:history="1">
        <w:r w:rsidRPr="00E04D13">
          <w:rPr>
            <w:rStyle w:val="Hyperlink"/>
            <w:lang w:val="en"/>
          </w:rPr>
          <w:t>1.1Reasons for text linguistics</w:t>
        </w:r>
      </w:hyperlink>
    </w:p>
    <w:p w14:paraId="22CD83FF" w14:textId="77777777" w:rsidR="00E04D13" w:rsidRPr="00E04D13" w:rsidRDefault="00E04D13" w:rsidP="00E04D13">
      <w:pPr>
        <w:numPr>
          <w:ilvl w:val="1"/>
          <w:numId w:val="6"/>
        </w:numPr>
        <w:rPr>
          <w:lang w:val="en"/>
        </w:rPr>
      </w:pPr>
      <w:hyperlink r:id="rId238" w:anchor="Definitions" w:history="1">
        <w:r w:rsidRPr="00E04D13">
          <w:rPr>
            <w:rStyle w:val="Hyperlink"/>
            <w:lang w:val="en"/>
          </w:rPr>
          <w:t>1.2Definitions</w:t>
        </w:r>
      </w:hyperlink>
    </w:p>
    <w:p w14:paraId="414D8AB4" w14:textId="77777777" w:rsidR="00E04D13" w:rsidRPr="00E04D13" w:rsidRDefault="00E04D13" w:rsidP="00E04D13">
      <w:pPr>
        <w:numPr>
          <w:ilvl w:val="1"/>
          <w:numId w:val="6"/>
        </w:numPr>
        <w:rPr>
          <w:lang w:val="en"/>
        </w:rPr>
      </w:pPr>
      <w:hyperlink r:id="rId239" w:anchor="Significance_of_contexts" w:history="1">
        <w:r w:rsidRPr="00E04D13">
          <w:rPr>
            <w:rStyle w:val="Hyperlink"/>
            <w:lang w:val="en"/>
          </w:rPr>
          <w:t>1.3Significance of contexts</w:t>
        </w:r>
      </w:hyperlink>
    </w:p>
    <w:p w14:paraId="56CEF6A7" w14:textId="77777777" w:rsidR="00E04D13" w:rsidRPr="00E04D13" w:rsidRDefault="00E04D13" w:rsidP="00E04D13">
      <w:pPr>
        <w:numPr>
          <w:ilvl w:val="1"/>
          <w:numId w:val="6"/>
        </w:numPr>
        <w:rPr>
          <w:lang w:val="en"/>
        </w:rPr>
      </w:pPr>
      <w:hyperlink r:id="rId240" w:anchor="Three_features_of_context_of_situation" w:history="1">
        <w:r w:rsidRPr="00E04D13">
          <w:rPr>
            <w:rStyle w:val="Hyperlink"/>
            <w:lang w:val="en"/>
          </w:rPr>
          <w:t>1.4Three features of context of situation</w:t>
        </w:r>
      </w:hyperlink>
    </w:p>
    <w:p w14:paraId="5CD947A6" w14:textId="77777777" w:rsidR="00E04D13" w:rsidRPr="00E04D13" w:rsidRDefault="00E04D13" w:rsidP="00E04D13">
      <w:pPr>
        <w:numPr>
          <w:ilvl w:val="2"/>
          <w:numId w:val="6"/>
        </w:numPr>
        <w:rPr>
          <w:lang w:val="en"/>
        </w:rPr>
      </w:pPr>
      <w:hyperlink r:id="rId241" w:anchor="The_field_of_discourse_%E2%80%93_experiential_meaning" w:history="1">
        <w:r w:rsidRPr="00E04D13">
          <w:rPr>
            <w:rStyle w:val="Hyperlink"/>
            <w:lang w:val="en"/>
          </w:rPr>
          <w:t>1.4.1The field of discourse – experiential meaning</w:t>
        </w:r>
      </w:hyperlink>
    </w:p>
    <w:p w14:paraId="169E8320" w14:textId="77777777" w:rsidR="00E04D13" w:rsidRPr="00E04D13" w:rsidRDefault="00E04D13" w:rsidP="00E04D13">
      <w:pPr>
        <w:numPr>
          <w:ilvl w:val="2"/>
          <w:numId w:val="6"/>
        </w:numPr>
        <w:rPr>
          <w:lang w:val="en"/>
        </w:rPr>
      </w:pPr>
      <w:hyperlink r:id="rId242" w:anchor="The_tenor_of_discourse_%E2%80%93_interpersonal_meaning" w:history="1">
        <w:r w:rsidRPr="00E04D13">
          <w:rPr>
            <w:rStyle w:val="Hyperlink"/>
            <w:lang w:val="en"/>
          </w:rPr>
          <w:t>1.4.2The tenor of discourse – interpersonal meaning</w:t>
        </w:r>
      </w:hyperlink>
    </w:p>
    <w:p w14:paraId="5A19119B" w14:textId="77777777" w:rsidR="00E04D13" w:rsidRPr="00E04D13" w:rsidRDefault="00E04D13" w:rsidP="00E04D13">
      <w:pPr>
        <w:numPr>
          <w:ilvl w:val="2"/>
          <w:numId w:val="6"/>
        </w:numPr>
        <w:rPr>
          <w:lang w:val="en"/>
        </w:rPr>
      </w:pPr>
      <w:hyperlink r:id="rId243" w:anchor="The_mode_of_discourse_%E2%80%93_logical_meaning" w:history="1">
        <w:r w:rsidRPr="00E04D13">
          <w:rPr>
            <w:rStyle w:val="Hyperlink"/>
            <w:lang w:val="en"/>
          </w:rPr>
          <w:t>1.4.3The mode of discourse – logical meaning</w:t>
        </w:r>
      </w:hyperlink>
    </w:p>
    <w:p w14:paraId="0EC53CE1" w14:textId="77777777" w:rsidR="00E04D13" w:rsidRPr="00E04D13" w:rsidRDefault="00E04D13" w:rsidP="00E04D13">
      <w:pPr>
        <w:numPr>
          <w:ilvl w:val="1"/>
          <w:numId w:val="6"/>
        </w:numPr>
        <w:rPr>
          <w:lang w:val="en"/>
        </w:rPr>
      </w:pPr>
      <w:hyperlink r:id="rId244" w:anchor="Texture" w:history="1">
        <w:r w:rsidRPr="00E04D13">
          <w:rPr>
            <w:rStyle w:val="Hyperlink"/>
            <w:lang w:val="en"/>
          </w:rPr>
          <w:t>1.5Texture</w:t>
        </w:r>
      </w:hyperlink>
    </w:p>
    <w:p w14:paraId="3FBD47D9" w14:textId="77777777" w:rsidR="00E04D13" w:rsidRPr="00E04D13" w:rsidRDefault="00E04D13" w:rsidP="00E04D13">
      <w:pPr>
        <w:numPr>
          <w:ilvl w:val="1"/>
          <w:numId w:val="6"/>
        </w:numPr>
        <w:rPr>
          <w:lang w:val="en"/>
        </w:rPr>
      </w:pPr>
      <w:hyperlink r:id="rId245" w:anchor="Text_types" w:history="1">
        <w:r w:rsidRPr="00E04D13">
          <w:rPr>
            <w:rStyle w:val="Hyperlink"/>
            <w:lang w:val="en"/>
          </w:rPr>
          <w:t>1.6Text types</w:t>
        </w:r>
      </w:hyperlink>
    </w:p>
    <w:p w14:paraId="5B7A2DF1" w14:textId="77777777" w:rsidR="00E04D13" w:rsidRPr="00E04D13" w:rsidRDefault="00E04D13" w:rsidP="00E04D13">
      <w:pPr>
        <w:numPr>
          <w:ilvl w:val="0"/>
          <w:numId w:val="6"/>
        </w:numPr>
        <w:rPr>
          <w:lang w:val="en"/>
        </w:rPr>
      </w:pPr>
      <w:hyperlink r:id="rId246" w:anchor="Structure" w:history="1">
        <w:r w:rsidRPr="00E04D13">
          <w:rPr>
            <w:rStyle w:val="Hyperlink"/>
            <w:lang w:val="en"/>
          </w:rPr>
          <w:t>2Structure</w:t>
        </w:r>
      </w:hyperlink>
    </w:p>
    <w:p w14:paraId="794155C8" w14:textId="77777777" w:rsidR="00E04D13" w:rsidRPr="00E04D13" w:rsidRDefault="00E04D13" w:rsidP="00E04D13">
      <w:pPr>
        <w:numPr>
          <w:ilvl w:val="1"/>
          <w:numId w:val="6"/>
        </w:numPr>
        <w:rPr>
          <w:lang w:val="en"/>
        </w:rPr>
      </w:pPr>
      <w:hyperlink r:id="rId247" w:anchor="Cohesion" w:history="1">
        <w:r w:rsidRPr="00E04D13">
          <w:rPr>
            <w:rStyle w:val="Hyperlink"/>
            <w:lang w:val="en"/>
          </w:rPr>
          <w:t>2.1Cohesion</w:t>
        </w:r>
      </w:hyperlink>
    </w:p>
    <w:p w14:paraId="5A84D4B0" w14:textId="77777777" w:rsidR="00E04D13" w:rsidRPr="00E04D13" w:rsidRDefault="00E04D13" w:rsidP="00E04D13">
      <w:pPr>
        <w:numPr>
          <w:ilvl w:val="1"/>
          <w:numId w:val="6"/>
        </w:numPr>
        <w:rPr>
          <w:lang w:val="en"/>
        </w:rPr>
      </w:pPr>
      <w:hyperlink r:id="rId248" w:anchor="Coherence" w:history="1">
        <w:r w:rsidRPr="00E04D13">
          <w:rPr>
            <w:rStyle w:val="Hyperlink"/>
            <w:lang w:val="en"/>
          </w:rPr>
          <w:t>2.2Coherence</w:t>
        </w:r>
      </w:hyperlink>
    </w:p>
    <w:p w14:paraId="34E047AB" w14:textId="77777777" w:rsidR="00E04D13" w:rsidRPr="00E04D13" w:rsidRDefault="00E04D13" w:rsidP="00E04D13">
      <w:pPr>
        <w:numPr>
          <w:ilvl w:val="1"/>
          <w:numId w:val="6"/>
        </w:numPr>
        <w:rPr>
          <w:lang w:val="en"/>
        </w:rPr>
      </w:pPr>
      <w:hyperlink r:id="rId249" w:anchor="Intentionality" w:history="1">
        <w:r w:rsidRPr="00E04D13">
          <w:rPr>
            <w:rStyle w:val="Hyperlink"/>
            <w:lang w:val="en"/>
          </w:rPr>
          <w:t>2.3Intentionality</w:t>
        </w:r>
      </w:hyperlink>
    </w:p>
    <w:p w14:paraId="1B2A3BE5" w14:textId="77777777" w:rsidR="00E04D13" w:rsidRPr="00E04D13" w:rsidRDefault="00E04D13" w:rsidP="00E04D13">
      <w:pPr>
        <w:numPr>
          <w:ilvl w:val="1"/>
          <w:numId w:val="6"/>
        </w:numPr>
        <w:rPr>
          <w:lang w:val="en"/>
        </w:rPr>
      </w:pPr>
      <w:hyperlink r:id="rId250" w:anchor="Acceptability" w:history="1">
        <w:r w:rsidRPr="00E04D13">
          <w:rPr>
            <w:rStyle w:val="Hyperlink"/>
            <w:lang w:val="en"/>
          </w:rPr>
          <w:t>2.4Acceptability</w:t>
        </w:r>
      </w:hyperlink>
    </w:p>
    <w:p w14:paraId="3E4892B0" w14:textId="77777777" w:rsidR="00E04D13" w:rsidRPr="00E04D13" w:rsidRDefault="00E04D13" w:rsidP="00E04D13">
      <w:pPr>
        <w:numPr>
          <w:ilvl w:val="1"/>
          <w:numId w:val="6"/>
        </w:numPr>
        <w:rPr>
          <w:lang w:val="en"/>
        </w:rPr>
      </w:pPr>
      <w:hyperlink r:id="rId251" w:anchor="Informativity" w:history="1">
        <w:r w:rsidRPr="00E04D13">
          <w:rPr>
            <w:rStyle w:val="Hyperlink"/>
            <w:lang w:val="en"/>
          </w:rPr>
          <w:t>2.5Informativity</w:t>
        </w:r>
      </w:hyperlink>
    </w:p>
    <w:p w14:paraId="01304342" w14:textId="77777777" w:rsidR="00E04D13" w:rsidRPr="00E04D13" w:rsidRDefault="00E04D13" w:rsidP="00E04D13">
      <w:pPr>
        <w:numPr>
          <w:ilvl w:val="1"/>
          <w:numId w:val="6"/>
        </w:numPr>
        <w:rPr>
          <w:lang w:val="en"/>
        </w:rPr>
      </w:pPr>
      <w:hyperlink r:id="rId252" w:anchor="Situationality" w:history="1">
        <w:r w:rsidRPr="00E04D13">
          <w:rPr>
            <w:rStyle w:val="Hyperlink"/>
            <w:lang w:val="en"/>
          </w:rPr>
          <w:t>2.6Situationality</w:t>
        </w:r>
      </w:hyperlink>
    </w:p>
    <w:p w14:paraId="3390DBDF" w14:textId="77777777" w:rsidR="00E04D13" w:rsidRPr="00E04D13" w:rsidRDefault="00E04D13" w:rsidP="00E04D13">
      <w:pPr>
        <w:numPr>
          <w:ilvl w:val="1"/>
          <w:numId w:val="6"/>
        </w:numPr>
        <w:rPr>
          <w:lang w:val="en"/>
        </w:rPr>
      </w:pPr>
      <w:hyperlink r:id="rId253" w:anchor="Intertextuality" w:history="1">
        <w:r w:rsidRPr="00E04D13">
          <w:rPr>
            <w:rStyle w:val="Hyperlink"/>
            <w:lang w:val="en"/>
          </w:rPr>
          <w:t>2.7Intertextuality</w:t>
        </w:r>
      </w:hyperlink>
    </w:p>
    <w:p w14:paraId="574FC9E3" w14:textId="77777777" w:rsidR="00E04D13" w:rsidRPr="00E04D13" w:rsidRDefault="00E04D13" w:rsidP="00E04D13">
      <w:pPr>
        <w:numPr>
          <w:ilvl w:val="0"/>
          <w:numId w:val="6"/>
        </w:numPr>
        <w:rPr>
          <w:lang w:val="en"/>
        </w:rPr>
      </w:pPr>
      <w:hyperlink r:id="rId254" w:anchor="Main_contributors" w:history="1">
        <w:r w:rsidRPr="00E04D13">
          <w:rPr>
            <w:rStyle w:val="Hyperlink"/>
            <w:lang w:val="en"/>
          </w:rPr>
          <w:t>3Main contributors</w:t>
        </w:r>
      </w:hyperlink>
    </w:p>
    <w:p w14:paraId="2B00E092" w14:textId="77777777" w:rsidR="00E04D13" w:rsidRPr="00E04D13" w:rsidRDefault="00E04D13" w:rsidP="00E04D13">
      <w:pPr>
        <w:numPr>
          <w:ilvl w:val="1"/>
          <w:numId w:val="6"/>
        </w:numPr>
        <w:rPr>
          <w:lang w:val="en"/>
        </w:rPr>
      </w:pPr>
      <w:hyperlink r:id="rId255" w:anchor="Robert-Alain_de_Beaugrande" w:history="1">
        <w:r w:rsidRPr="00E04D13">
          <w:rPr>
            <w:rStyle w:val="Hyperlink"/>
            <w:lang w:val="en"/>
          </w:rPr>
          <w:t xml:space="preserve">3.1Robert-Alain de </w:t>
        </w:r>
        <w:proofErr w:type="spellStart"/>
        <w:r w:rsidRPr="00E04D13">
          <w:rPr>
            <w:rStyle w:val="Hyperlink"/>
            <w:lang w:val="en"/>
          </w:rPr>
          <w:t>Beaugrande</w:t>
        </w:r>
        <w:proofErr w:type="spellEnd"/>
      </w:hyperlink>
    </w:p>
    <w:p w14:paraId="5BB40DC4" w14:textId="77777777" w:rsidR="00E04D13" w:rsidRPr="00E04D13" w:rsidRDefault="00E04D13" w:rsidP="00E04D13">
      <w:pPr>
        <w:numPr>
          <w:ilvl w:val="0"/>
          <w:numId w:val="6"/>
        </w:numPr>
        <w:rPr>
          <w:lang w:val="en"/>
        </w:rPr>
      </w:pPr>
      <w:hyperlink r:id="rId256" w:anchor="Application_to_language_learning" w:history="1">
        <w:r w:rsidRPr="00E04D13">
          <w:rPr>
            <w:rStyle w:val="Hyperlink"/>
            <w:lang w:val="en"/>
          </w:rPr>
          <w:t>4Application to language learning</w:t>
        </w:r>
      </w:hyperlink>
    </w:p>
    <w:p w14:paraId="2580F20B" w14:textId="77777777" w:rsidR="00E04D13" w:rsidRPr="00E04D13" w:rsidRDefault="00E04D13" w:rsidP="00E04D13">
      <w:pPr>
        <w:numPr>
          <w:ilvl w:val="0"/>
          <w:numId w:val="6"/>
        </w:numPr>
        <w:rPr>
          <w:lang w:val="en"/>
        </w:rPr>
      </w:pPr>
      <w:hyperlink r:id="rId257" w:anchor="See_also" w:history="1">
        <w:r w:rsidRPr="00E04D13">
          <w:rPr>
            <w:rStyle w:val="Hyperlink"/>
            <w:lang w:val="en"/>
          </w:rPr>
          <w:t>5See also</w:t>
        </w:r>
      </w:hyperlink>
    </w:p>
    <w:p w14:paraId="5ED261AB" w14:textId="77777777" w:rsidR="00E04D13" w:rsidRPr="00E04D13" w:rsidRDefault="00E04D13" w:rsidP="00E04D13">
      <w:pPr>
        <w:numPr>
          <w:ilvl w:val="0"/>
          <w:numId w:val="6"/>
        </w:numPr>
        <w:rPr>
          <w:lang w:val="en"/>
        </w:rPr>
      </w:pPr>
      <w:hyperlink r:id="rId258" w:anchor="References" w:history="1">
        <w:r w:rsidRPr="00E04D13">
          <w:rPr>
            <w:rStyle w:val="Hyperlink"/>
            <w:lang w:val="en"/>
          </w:rPr>
          <w:t>6References</w:t>
        </w:r>
      </w:hyperlink>
    </w:p>
    <w:p w14:paraId="47F9B683" w14:textId="77777777" w:rsidR="00E04D13" w:rsidRPr="00E04D13" w:rsidRDefault="00E04D13" w:rsidP="00E04D13">
      <w:pPr>
        <w:rPr>
          <w:lang w:val="en"/>
        </w:rPr>
      </w:pPr>
      <w:r w:rsidRPr="00E04D13">
        <w:rPr>
          <w:lang w:val="en"/>
        </w:rPr>
        <w:t>Introduction[</w:t>
      </w:r>
      <w:hyperlink r:id="rId259" w:tooltip="Edit section: Introduction" w:history="1">
        <w:r w:rsidRPr="00E04D13">
          <w:rPr>
            <w:rStyle w:val="Hyperlink"/>
            <w:lang w:val="en"/>
          </w:rPr>
          <w:t>edit</w:t>
        </w:r>
      </w:hyperlink>
      <w:r w:rsidRPr="00E04D13">
        <w:rPr>
          <w:lang w:val="en"/>
        </w:rPr>
        <w:t>]</w:t>
      </w:r>
    </w:p>
    <w:p w14:paraId="51DB8DD0" w14:textId="77777777" w:rsidR="00E04D13" w:rsidRPr="00E04D13" w:rsidRDefault="00E04D13" w:rsidP="00E04D13">
      <w:pPr>
        <w:rPr>
          <w:b/>
          <w:bCs/>
          <w:lang w:val="en"/>
        </w:rPr>
      </w:pPr>
      <w:r w:rsidRPr="00E04D13">
        <w:rPr>
          <w:b/>
          <w:bCs/>
          <w:lang w:val="en"/>
        </w:rPr>
        <w:t>Reasons for text linguistics</w:t>
      </w:r>
      <w:r w:rsidRPr="00E04D13">
        <w:rPr>
          <w:lang w:val="en"/>
        </w:rPr>
        <w:t>[</w:t>
      </w:r>
      <w:hyperlink r:id="rId260" w:tooltip="Edit section: Reasons for text linguistics" w:history="1">
        <w:r w:rsidRPr="00E04D13">
          <w:rPr>
            <w:rStyle w:val="Hyperlink"/>
            <w:lang w:val="en"/>
          </w:rPr>
          <w:t>edit</w:t>
        </w:r>
      </w:hyperlink>
      <w:r w:rsidRPr="00E04D13">
        <w:rPr>
          <w:lang w:val="en"/>
        </w:rPr>
        <w:t>]</w:t>
      </w:r>
    </w:p>
    <w:p w14:paraId="6EDC56AD" w14:textId="77777777" w:rsidR="00E04D13" w:rsidRPr="00E04D13" w:rsidRDefault="00E04D13" w:rsidP="00E04D13">
      <w:pPr>
        <w:rPr>
          <w:lang w:val="en"/>
        </w:rPr>
      </w:pPr>
      <w:r w:rsidRPr="00E04D13">
        <w:rPr>
          <w:lang w:val="en"/>
        </w:rPr>
        <w:t>Much attention has been given to the </w:t>
      </w:r>
      <w:hyperlink r:id="rId261" w:tooltip="Sentence (linguistics)" w:history="1">
        <w:r w:rsidRPr="00E04D13">
          <w:rPr>
            <w:rStyle w:val="Hyperlink"/>
            <w:lang w:val="en"/>
          </w:rPr>
          <w:t>sentence</w:t>
        </w:r>
      </w:hyperlink>
      <w:r w:rsidRPr="00E04D13">
        <w:rPr>
          <w:lang w:val="en"/>
        </w:rPr>
        <w:t> as a self-contained unit, and not enough has been given to studying how sentences may be used in connected stretches of language. It is essentially the presentation of language as sets of sentences.</w:t>
      </w:r>
    </w:p>
    <w:p w14:paraId="15F61D31" w14:textId="77777777" w:rsidR="00E04D13" w:rsidRPr="00E04D13" w:rsidRDefault="00E04D13" w:rsidP="00E04D13">
      <w:pPr>
        <w:rPr>
          <w:lang w:val="en"/>
        </w:rPr>
      </w:pPr>
      <w:r w:rsidRPr="00E04D13">
        <w:rPr>
          <w:lang w:val="en"/>
        </w:rPr>
        <w:t>Text is extremely significant in </w:t>
      </w:r>
      <w:hyperlink r:id="rId262" w:tooltip="Human communication" w:history="1">
        <w:r w:rsidRPr="00E04D13">
          <w:rPr>
            <w:rStyle w:val="Hyperlink"/>
            <w:lang w:val="en"/>
          </w:rPr>
          <w:t>communication</w:t>
        </w:r>
      </w:hyperlink>
      <w:r w:rsidRPr="00E04D13">
        <w:rPr>
          <w:lang w:val="en"/>
        </w:rPr>
        <w:t> because people communicate not by means of individual words or fragments of sentences in languages, but by means of texts. It is also the basis of various disciplines such as law, religion, medicine, science, politics, et cetera.</w:t>
      </w:r>
      <w:hyperlink r:id="rId263" w:anchor="cite_note-sauduniversity-2" w:history="1">
        <w:r w:rsidRPr="00E04D13">
          <w:rPr>
            <w:rStyle w:val="Hyperlink"/>
            <w:vertAlign w:val="superscript"/>
            <w:lang w:val="en"/>
          </w:rPr>
          <w:t>[2]</w:t>
        </w:r>
      </w:hyperlink>
    </w:p>
    <w:p w14:paraId="1DCA9B79" w14:textId="77777777" w:rsidR="00E04D13" w:rsidRPr="00E04D13" w:rsidRDefault="00E04D13" w:rsidP="00E04D13">
      <w:pPr>
        <w:rPr>
          <w:b/>
          <w:bCs/>
          <w:lang w:val="en"/>
        </w:rPr>
      </w:pPr>
      <w:r w:rsidRPr="00E04D13">
        <w:rPr>
          <w:b/>
          <w:bCs/>
          <w:lang w:val="en"/>
        </w:rPr>
        <w:t>Definitions</w:t>
      </w:r>
      <w:r w:rsidRPr="00E04D13">
        <w:rPr>
          <w:lang w:val="en"/>
        </w:rPr>
        <w:t>[</w:t>
      </w:r>
      <w:hyperlink r:id="rId264" w:tooltip="Edit section: Definitions" w:history="1">
        <w:r w:rsidRPr="00E04D13">
          <w:rPr>
            <w:rStyle w:val="Hyperlink"/>
            <w:lang w:val="en"/>
          </w:rPr>
          <w:t>edit</w:t>
        </w:r>
      </w:hyperlink>
      <w:r w:rsidRPr="00E04D13">
        <w:rPr>
          <w:lang w:val="en"/>
        </w:rPr>
        <w:t>]</w:t>
      </w:r>
    </w:p>
    <w:p w14:paraId="00BB2D0E" w14:textId="77777777" w:rsidR="00E04D13" w:rsidRPr="00E04D13" w:rsidRDefault="00E04D13" w:rsidP="00E04D13">
      <w:pPr>
        <w:rPr>
          <w:lang w:val="en"/>
        </w:rPr>
      </w:pPr>
      <w:r w:rsidRPr="00E04D13">
        <w:rPr>
          <w:lang w:val="en"/>
        </w:rPr>
        <w:t>"A text is an extended structure of </w:t>
      </w:r>
      <w:hyperlink r:id="rId265" w:tooltip="Syntactic unit (page does not exist)" w:history="1">
        <w:r w:rsidRPr="00E04D13">
          <w:rPr>
            <w:rStyle w:val="Hyperlink"/>
            <w:lang w:val="en"/>
          </w:rPr>
          <w:t>syntactic units</w:t>
        </w:r>
      </w:hyperlink>
      <w:r w:rsidRPr="00E04D13">
        <w:rPr>
          <w:lang w:val="en"/>
        </w:rPr>
        <w:t> [</w:t>
      </w:r>
      <w:proofErr w:type="spellStart"/>
      <w:r w:rsidRPr="00E04D13">
        <w:rPr>
          <w:lang w:val="en"/>
        </w:rPr>
        <w:t>i</w:t>
      </w:r>
      <w:proofErr w:type="spellEnd"/>
      <w:r w:rsidRPr="00E04D13">
        <w:rPr>
          <w:lang w:val="en"/>
        </w:rPr>
        <w:t>. e. text as super-sentence] such as words, groups, and clauses and textual units that is marked by both </w:t>
      </w:r>
      <w:hyperlink r:id="rId266" w:tooltip="Coherence (linguistics)" w:history="1">
        <w:r w:rsidRPr="00E04D13">
          <w:rPr>
            <w:rStyle w:val="Hyperlink"/>
            <w:lang w:val="en"/>
          </w:rPr>
          <w:t>coherence</w:t>
        </w:r>
      </w:hyperlink>
      <w:r w:rsidRPr="00E04D13">
        <w:rPr>
          <w:lang w:val="en"/>
        </w:rPr>
        <w:t> among the elements and completion ... [Whereas] a non-text consists of random sequences of linguistic units such as sentences, paragraphs, or sections in any temporal and/or spatial extension." (</w:t>
      </w:r>
      <w:proofErr w:type="spellStart"/>
      <w:r w:rsidRPr="00E04D13">
        <w:rPr>
          <w:lang w:val="en"/>
        </w:rPr>
        <w:t>Werlich</w:t>
      </w:r>
      <w:proofErr w:type="spellEnd"/>
      <w:r w:rsidRPr="00E04D13">
        <w:rPr>
          <w:lang w:val="en"/>
        </w:rPr>
        <w:t>, 1976: 23)</w:t>
      </w:r>
      <w:hyperlink r:id="rId267" w:anchor="cite_note-3" w:history="1">
        <w:r w:rsidRPr="00E04D13">
          <w:rPr>
            <w:rStyle w:val="Hyperlink"/>
            <w:vertAlign w:val="superscript"/>
            <w:lang w:val="en"/>
          </w:rPr>
          <w:t>[3]</w:t>
        </w:r>
      </w:hyperlink>
    </w:p>
    <w:p w14:paraId="27BC1920" w14:textId="77777777" w:rsidR="00E04D13" w:rsidRPr="00E04D13" w:rsidRDefault="00E04D13" w:rsidP="00E04D13">
      <w:pPr>
        <w:rPr>
          <w:lang w:val="en"/>
        </w:rPr>
      </w:pPr>
      <w:r w:rsidRPr="00E04D13">
        <w:rPr>
          <w:lang w:val="en"/>
        </w:rPr>
        <w:t xml:space="preserve">"A naturally occurring manifestation of language, </w:t>
      </w:r>
      <w:proofErr w:type="spellStart"/>
      <w:r w:rsidRPr="00E04D13">
        <w:rPr>
          <w:lang w:val="en"/>
        </w:rPr>
        <w:t>i</w:t>
      </w:r>
      <w:proofErr w:type="spellEnd"/>
      <w:r w:rsidRPr="00E04D13">
        <w:rPr>
          <w:lang w:val="en"/>
        </w:rPr>
        <w:t>. e. as a communicative language event in a context. The </w:t>
      </w:r>
      <w:r w:rsidRPr="00E04D13">
        <w:rPr>
          <w:i/>
          <w:iCs/>
          <w:lang w:val="en"/>
        </w:rPr>
        <w:t>surface text</w:t>
      </w:r>
      <w:r w:rsidRPr="00E04D13">
        <w:rPr>
          <w:lang w:val="en"/>
        </w:rPr>
        <w:t> is the set of expressions actually used; these expressions make some knowledge </w:t>
      </w:r>
      <w:hyperlink r:id="rId268" w:tooltip="Explicit knowledge" w:history="1">
        <w:r w:rsidRPr="00E04D13">
          <w:rPr>
            <w:rStyle w:val="Hyperlink"/>
            <w:i/>
            <w:iCs/>
            <w:lang w:val="en"/>
          </w:rPr>
          <w:t>explicit</w:t>
        </w:r>
      </w:hyperlink>
      <w:r w:rsidRPr="00E04D13">
        <w:rPr>
          <w:lang w:val="en"/>
        </w:rPr>
        <w:t>, while other knowledge remains </w:t>
      </w:r>
      <w:hyperlink r:id="rId269" w:tooltip="Implicit knowledge" w:history="1">
        <w:r w:rsidRPr="00E04D13">
          <w:rPr>
            <w:rStyle w:val="Hyperlink"/>
            <w:i/>
            <w:iCs/>
            <w:lang w:val="en"/>
          </w:rPr>
          <w:t>implicit</w:t>
        </w:r>
      </w:hyperlink>
      <w:r w:rsidRPr="00E04D13">
        <w:rPr>
          <w:lang w:val="en"/>
        </w:rPr>
        <w:t>, though still applied during processing." (</w:t>
      </w:r>
      <w:proofErr w:type="spellStart"/>
      <w:r w:rsidRPr="00E04D13">
        <w:rPr>
          <w:lang w:val="en"/>
        </w:rPr>
        <w:t>Beaugrande</w:t>
      </w:r>
      <w:proofErr w:type="spellEnd"/>
      <w:r w:rsidRPr="00E04D13">
        <w:rPr>
          <w:lang w:val="en"/>
        </w:rPr>
        <w:t xml:space="preserve"> and Dressler, 1981: 63)</w:t>
      </w:r>
      <w:hyperlink r:id="rId270" w:anchor="cite_note-introtext-4" w:history="1">
        <w:r w:rsidRPr="00E04D13">
          <w:rPr>
            <w:rStyle w:val="Hyperlink"/>
            <w:vertAlign w:val="superscript"/>
            <w:lang w:val="en"/>
          </w:rPr>
          <w:t>[4]</w:t>
        </w:r>
      </w:hyperlink>
    </w:p>
    <w:p w14:paraId="761CAC73" w14:textId="77777777" w:rsidR="00E04D13" w:rsidRPr="00E04D13" w:rsidRDefault="00E04D13" w:rsidP="00E04D13">
      <w:pPr>
        <w:rPr>
          <w:lang w:val="en"/>
        </w:rPr>
      </w:pPr>
      <w:r w:rsidRPr="00E04D13">
        <w:rPr>
          <w:lang w:val="en"/>
        </w:rPr>
        <w:t>"[A term] used in linguistics to refer to any passage- spoken or written, of whatever length, that does form a unified whole [….] A text is a unit of language in use. It is not a grammatical unit, like a </w:t>
      </w:r>
      <w:hyperlink r:id="rId271" w:tooltip="Clause" w:history="1">
        <w:r w:rsidRPr="00E04D13">
          <w:rPr>
            <w:rStyle w:val="Hyperlink"/>
            <w:lang w:val="en"/>
          </w:rPr>
          <w:t>clause</w:t>
        </w:r>
      </w:hyperlink>
      <w:r w:rsidRPr="00E04D13">
        <w:rPr>
          <w:lang w:val="en"/>
        </w:rPr>
        <w:t> or a sentence; and it is not defined by its size [….] A text is best regarded as a </w:t>
      </w:r>
      <w:r w:rsidRPr="00E04D13">
        <w:rPr>
          <w:i/>
          <w:iCs/>
          <w:lang w:val="en"/>
        </w:rPr>
        <w:t>semantic</w:t>
      </w:r>
      <w:r w:rsidRPr="00E04D13">
        <w:rPr>
          <w:lang w:val="en"/>
        </w:rPr>
        <w:t> unit; a unit not of form but of meaning." (Halliday and Hasan, 1976: 1–2)</w:t>
      </w:r>
      <w:hyperlink r:id="rId272" w:anchor="cite_note-5" w:history="1">
        <w:r w:rsidRPr="00E04D13">
          <w:rPr>
            <w:rStyle w:val="Hyperlink"/>
            <w:vertAlign w:val="superscript"/>
            <w:lang w:val="en"/>
          </w:rPr>
          <w:t>[5]</w:t>
        </w:r>
      </w:hyperlink>
    </w:p>
    <w:p w14:paraId="4510BC96" w14:textId="77777777" w:rsidR="00E04D13" w:rsidRPr="00E04D13" w:rsidRDefault="00E04D13" w:rsidP="00E04D13">
      <w:pPr>
        <w:rPr>
          <w:lang w:val="en"/>
        </w:rPr>
      </w:pPr>
      <w:r w:rsidRPr="00E04D13">
        <w:rPr>
          <w:lang w:val="en"/>
        </w:rPr>
        <w:t>"A text is made up of sentences, but there exist separate principles of text-construction, beyond the rules for making sentences." (Fowler, 1991: 59)</w:t>
      </w:r>
      <w:hyperlink r:id="rId273" w:anchor="cite_note-6" w:history="1">
        <w:r w:rsidRPr="00E04D13">
          <w:rPr>
            <w:rStyle w:val="Hyperlink"/>
            <w:vertAlign w:val="superscript"/>
            <w:lang w:val="en"/>
          </w:rPr>
          <w:t>[6]</w:t>
        </w:r>
      </w:hyperlink>
    </w:p>
    <w:p w14:paraId="2E1FB204" w14:textId="77777777" w:rsidR="00E04D13" w:rsidRPr="00E04D13" w:rsidRDefault="00E04D13" w:rsidP="00E04D13">
      <w:pPr>
        <w:rPr>
          <w:lang w:val="en"/>
        </w:rPr>
      </w:pPr>
      <w:r w:rsidRPr="00E04D13">
        <w:rPr>
          <w:lang w:val="en"/>
        </w:rPr>
        <w:t>"[Text is] a set of mutually relevant communicative functions, structured in such a way as to achieve an overall </w:t>
      </w:r>
      <w:hyperlink r:id="rId274" w:tooltip="Rhetorical" w:history="1">
        <w:r w:rsidRPr="00E04D13">
          <w:rPr>
            <w:rStyle w:val="Hyperlink"/>
            <w:lang w:val="en"/>
          </w:rPr>
          <w:t>rhetorical</w:t>
        </w:r>
      </w:hyperlink>
      <w:r w:rsidRPr="00E04D13">
        <w:rPr>
          <w:lang w:val="en"/>
        </w:rPr>
        <w:t> purpose." (Hatim and Mason, 1990)</w:t>
      </w:r>
      <w:hyperlink r:id="rId275" w:anchor="cite_note-7" w:history="1">
        <w:r w:rsidRPr="00E04D13">
          <w:rPr>
            <w:rStyle w:val="Hyperlink"/>
            <w:vertAlign w:val="superscript"/>
            <w:lang w:val="en"/>
          </w:rPr>
          <w:t>[7]</w:t>
        </w:r>
      </w:hyperlink>
    </w:p>
    <w:p w14:paraId="10FD1008" w14:textId="77777777" w:rsidR="00E04D13" w:rsidRPr="00E04D13" w:rsidRDefault="00E04D13" w:rsidP="00E04D13">
      <w:pPr>
        <w:rPr>
          <w:lang w:val="en"/>
        </w:rPr>
      </w:pPr>
      <w:r w:rsidRPr="00E04D13">
        <w:rPr>
          <w:lang w:val="en"/>
        </w:rPr>
        <w:t>Text linguists generally agree that text is the natural domain of language, but they still differ in their perspectives of what constitutes a text. This variance is mainly due to the different methods of observations of different linguists, and as such, the definition of text is not yet concrete.</w:t>
      </w:r>
      <w:hyperlink r:id="rId276" w:anchor="cite_note-sauduniversity-2" w:history="1">
        <w:r w:rsidRPr="00E04D13">
          <w:rPr>
            <w:rStyle w:val="Hyperlink"/>
            <w:vertAlign w:val="superscript"/>
            <w:lang w:val="en"/>
          </w:rPr>
          <w:t>[2]</w:t>
        </w:r>
      </w:hyperlink>
    </w:p>
    <w:p w14:paraId="575CCECF" w14:textId="77777777" w:rsidR="00E04D13" w:rsidRPr="00E04D13" w:rsidRDefault="00E04D13" w:rsidP="00E04D13">
      <w:pPr>
        <w:rPr>
          <w:b/>
          <w:bCs/>
          <w:lang w:val="en"/>
        </w:rPr>
      </w:pPr>
      <w:r w:rsidRPr="00E04D13">
        <w:rPr>
          <w:b/>
          <w:bCs/>
          <w:lang w:val="en"/>
        </w:rPr>
        <w:t>Significance of contexts</w:t>
      </w:r>
      <w:r w:rsidRPr="00E04D13">
        <w:rPr>
          <w:lang w:val="en"/>
        </w:rPr>
        <w:t>[</w:t>
      </w:r>
      <w:hyperlink r:id="rId277" w:tooltip="Edit section: Significance of contexts" w:history="1">
        <w:r w:rsidRPr="00E04D13">
          <w:rPr>
            <w:rStyle w:val="Hyperlink"/>
            <w:lang w:val="en"/>
          </w:rPr>
          <w:t>edit</w:t>
        </w:r>
      </w:hyperlink>
      <w:r w:rsidRPr="00E04D13">
        <w:rPr>
          <w:lang w:val="en"/>
        </w:rPr>
        <w:t>]</w:t>
      </w:r>
    </w:p>
    <w:p w14:paraId="1E76B51E" w14:textId="77777777" w:rsidR="00E04D13" w:rsidRPr="00E04D13" w:rsidRDefault="00E04D13" w:rsidP="00E04D13">
      <w:pPr>
        <w:rPr>
          <w:lang w:val="en"/>
        </w:rPr>
      </w:pPr>
      <w:r w:rsidRPr="00E04D13">
        <w:rPr>
          <w:lang w:val="en"/>
        </w:rPr>
        <w:lastRenderedPageBreak/>
        <w:t>There is a text and there is other text that accompanies it: text that is 'with', namely the </w:t>
      </w:r>
      <w:hyperlink r:id="rId278" w:tooltip="Context (language use)" w:history="1">
        <w:r w:rsidRPr="00E04D13">
          <w:rPr>
            <w:rStyle w:val="Hyperlink"/>
            <w:lang w:val="en"/>
          </w:rPr>
          <w:t>con-text</w:t>
        </w:r>
      </w:hyperlink>
      <w:r w:rsidRPr="00E04D13">
        <w:rPr>
          <w:lang w:val="en"/>
        </w:rPr>
        <w:t>. This notion of what is 'with the text', however, goes beyond what is said and written: it includes other non-verbal signs-on-the total environment in which a text unfolds. (Halliday and Hasan, 1985: 5)</w:t>
      </w:r>
      <w:hyperlink r:id="rId279" w:anchor="cite_note-8" w:history="1">
        <w:r w:rsidRPr="00E04D13">
          <w:rPr>
            <w:rStyle w:val="Hyperlink"/>
            <w:vertAlign w:val="superscript"/>
            <w:lang w:val="en"/>
          </w:rPr>
          <w:t>[8]</w:t>
        </w:r>
      </w:hyperlink>
    </w:p>
    <w:p w14:paraId="4B0EF22D" w14:textId="77777777" w:rsidR="00E04D13" w:rsidRPr="00E04D13" w:rsidRDefault="00E04D13" w:rsidP="00E04D13">
      <w:pPr>
        <w:rPr>
          <w:lang w:val="en"/>
        </w:rPr>
      </w:pPr>
      <w:r w:rsidRPr="00E04D13">
        <w:rPr>
          <w:lang w:val="en"/>
        </w:rPr>
        <w:t>According to Halliday, text is a sign representation of a socio-cultural event embedded in a context of situation. Context of situation is the </w:t>
      </w:r>
      <w:proofErr w:type="spellStart"/>
      <w:r w:rsidRPr="00E04D13">
        <w:rPr>
          <w:lang w:val="en"/>
        </w:rPr>
        <w:fldChar w:fldCharType="begin"/>
      </w:r>
      <w:r w:rsidRPr="00E04D13">
        <w:rPr>
          <w:lang w:val="en"/>
        </w:rPr>
        <w:instrText xml:space="preserve"> HYPERLINK "https://en.wikipedia.org/wiki/Semiotics" \o "Semiotics" </w:instrText>
      </w:r>
      <w:r w:rsidRPr="00E04D13">
        <w:rPr>
          <w:lang w:val="en"/>
        </w:rPr>
        <w:fldChar w:fldCharType="separate"/>
      </w:r>
      <w:r w:rsidRPr="00E04D13">
        <w:rPr>
          <w:rStyle w:val="Hyperlink"/>
          <w:lang w:val="en"/>
        </w:rPr>
        <w:t>semio</w:t>
      </w:r>
      <w:proofErr w:type="spellEnd"/>
      <w:r w:rsidRPr="00E04D13">
        <w:fldChar w:fldCharType="end"/>
      </w:r>
      <w:r w:rsidRPr="00E04D13">
        <w:rPr>
          <w:lang w:val="en"/>
        </w:rPr>
        <w:t>-socio-cultural environment in which the text unfolds. Text and context are so intimately related that neither concept can be comprehended in the absence of the other.</w:t>
      </w:r>
    </w:p>
    <w:p w14:paraId="176D7D9E" w14:textId="77777777" w:rsidR="00E04D13" w:rsidRPr="00E04D13" w:rsidRDefault="00E04D13" w:rsidP="00E04D13">
      <w:pPr>
        <w:rPr>
          <w:b/>
          <w:bCs/>
          <w:lang w:val="en"/>
        </w:rPr>
      </w:pPr>
      <w:r w:rsidRPr="00E04D13">
        <w:rPr>
          <w:b/>
          <w:bCs/>
          <w:lang w:val="en"/>
        </w:rPr>
        <w:t>Three features of context of situation</w:t>
      </w:r>
      <w:r w:rsidRPr="00E04D13">
        <w:rPr>
          <w:lang w:val="en"/>
        </w:rPr>
        <w:t>[</w:t>
      </w:r>
      <w:hyperlink r:id="rId280" w:tooltip="Edit section: Three features of context of situation" w:history="1">
        <w:r w:rsidRPr="00E04D13">
          <w:rPr>
            <w:rStyle w:val="Hyperlink"/>
            <w:lang w:val="en"/>
          </w:rPr>
          <w:t>edit</w:t>
        </w:r>
      </w:hyperlink>
      <w:r w:rsidRPr="00E04D13">
        <w:rPr>
          <w:lang w:val="en"/>
        </w:rPr>
        <w:t>]</w:t>
      </w:r>
    </w:p>
    <w:p w14:paraId="5E78E4FF" w14:textId="77777777" w:rsidR="00E04D13" w:rsidRPr="00E04D13" w:rsidRDefault="00E04D13" w:rsidP="00E04D13">
      <w:pPr>
        <w:rPr>
          <w:b/>
          <w:bCs/>
          <w:lang w:val="en"/>
        </w:rPr>
      </w:pPr>
      <w:r w:rsidRPr="00E04D13">
        <w:rPr>
          <w:b/>
          <w:bCs/>
          <w:lang w:val="en"/>
        </w:rPr>
        <w:t>The field of discourse – experiential meaning</w:t>
      </w:r>
      <w:r w:rsidRPr="00E04D13">
        <w:rPr>
          <w:lang w:val="en"/>
        </w:rPr>
        <w:t>[</w:t>
      </w:r>
      <w:hyperlink r:id="rId281" w:tooltip="Edit section: The field of discourse – experiential meaning" w:history="1">
        <w:r w:rsidRPr="00E04D13">
          <w:rPr>
            <w:rStyle w:val="Hyperlink"/>
            <w:lang w:val="en"/>
          </w:rPr>
          <w:t>edit</w:t>
        </w:r>
      </w:hyperlink>
      <w:r w:rsidRPr="00E04D13">
        <w:rPr>
          <w:lang w:val="en"/>
        </w:rPr>
        <w:t>]</w:t>
      </w:r>
    </w:p>
    <w:p w14:paraId="5EF5F93B" w14:textId="77777777" w:rsidR="00E04D13" w:rsidRPr="00E04D13" w:rsidRDefault="00E04D13" w:rsidP="00E04D13">
      <w:pPr>
        <w:rPr>
          <w:lang w:val="en"/>
        </w:rPr>
      </w:pPr>
      <w:r w:rsidRPr="00E04D13">
        <w:rPr>
          <w:lang w:val="en"/>
        </w:rPr>
        <w:t>This is the meaning that the social actions and the engagements of the participants are giving to the understanding of the text.</w:t>
      </w:r>
      <w:hyperlink r:id="rId282" w:anchor="cite_note-kavcic-9" w:history="1">
        <w:r w:rsidRPr="00E04D13">
          <w:rPr>
            <w:rStyle w:val="Hyperlink"/>
            <w:vertAlign w:val="superscript"/>
            <w:lang w:val="en"/>
          </w:rPr>
          <w:t>[9]</w:t>
        </w:r>
      </w:hyperlink>
    </w:p>
    <w:p w14:paraId="1D672A2C" w14:textId="77777777" w:rsidR="00E04D13" w:rsidRPr="00E04D13" w:rsidRDefault="00E04D13" w:rsidP="00E04D13">
      <w:pPr>
        <w:rPr>
          <w:b/>
          <w:bCs/>
          <w:lang w:val="en"/>
        </w:rPr>
      </w:pPr>
      <w:r w:rsidRPr="00E04D13">
        <w:rPr>
          <w:b/>
          <w:bCs/>
          <w:lang w:val="en"/>
        </w:rPr>
        <w:t>The tenor of discourse – interpersonal meaning</w:t>
      </w:r>
      <w:r w:rsidRPr="00E04D13">
        <w:rPr>
          <w:lang w:val="en"/>
        </w:rPr>
        <w:t>[</w:t>
      </w:r>
      <w:hyperlink r:id="rId283" w:tooltip="Edit section: The tenor of discourse – interpersonal meaning" w:history="1">
        <w:r w:rsidRPr="00E04D13">
          <w:rPr>
            <w:rStyle w:val="Hyperlink"/>
            <w:lang w:val="en"/>
          </w:rPr>
          <w:t>edit</w:t>
        </w:r>
      </w:hyperlink>
      <w:r w:rsidRPr="00E04D13">
        <w:rPr>
          <w:lang w:val="en"/>
        </w:rPr>
        <w:t>]</w:t>
      </w:r>
    </w:p>
    <w:p w14:paraId="19C99661" w14:textId="77777777" w:rsidR="00E04D13" w:rsidRPr="00E04D13" w:rsidRDefault="00E04D13" w:rsidP="00E04D13">
      <w:pPr>
        <w:rPr>
          <w:lang w:val="en"/>
        </w:rPr>
      </w:pPr>
      <w:r w:rsidRPr="00E04D13">
        <w:rPr>
          <w:lang w:val="en"/>
        </w:rPr>
        <w:t>This is the meaning that the roles of and relationships among participants give to the understanding of the text. These relationships may be permanent or temporary. The contribution to meaning by social statuses of the participants also fall within this feature.</w:t>
      </w:r>
      <w:hyperlink r:id="rId284" w:anchor="cite_note-kavcic-9" w:history="1">
        <w:r w:rsidRPr="00E04D13">
          <w:rPr>
            <w:rStyle w:val="Hyperlink"/>
            <w:vertAlign w:val="superscript"/>
            <w:lang w:val="en"/>
          </w:rPr>
          <w:t>[9]</w:t>
        </w:r>
      </w:hyperlink>
    </w:p>
    <w:p w14:paraId="659ACA26" w14:textId="77777777" w:rsidR="00E04D13" w:rsidRPr="00E04D13" w:rsidRDefault="00E04D13" w:rsidP="00E04D13">
      <w:pPr>
        <w:rPr>
          <w:b/>
          <w:bCs/>
          <w:lang w:val="en"/>
        </w:rPr>
      </w:pPr>
      <w:r w:rsidRPr="00E04D13">
        <w:rPr>
          <w:b/>
          <w:bCs/>
          <w:lang w:val="en"/>
        </w:rPr>
        <w:t>The mode of discourse – logical meaning</w:t>
      </w:r>
      <w:r w:rsidRPr="00E04D13">
        <w:rPr>
          <w:lang w:val="en"/>
        </w:rPr>
        <w:t>[</w:t>
      </w:r>
      <w:hyperlink r:id="rId285" w:tooltip="Edit section: The mode of discourse – logical meaning" w:history="1">
        <w:r w:rsidRPr="00E04D13">
          <w:rPr>
            <w:rStyle w:val="Hyperlink"/>
            <w:lang w:val="en"/>
          </w:rPr>
          <w:t>edit</w:t>
        </w:r>
      </w:hyperlink>
      <w:r w:rsidRPr="00E04D13">
        <w:rPr>
          <w:lang w:val="en"/>
        </w:rPr>
        <w:t>]</w:t>
      </w:r>
    </w:p>
    <w:p w14:paraId="7E49F582" w14:textId="77777777" w:rsidR="00E04D13" w:rsidRPr="00E04D13" w:rsidRDefault="00E04D13" w:rsidP="00E04D13">
      <w:pPr>
        <w:rPr>
          <w:lang w:val="en"/>
        </w:rPr>
      </w:pPr>
      <w:r w:rsidRPr="00E04D13">
        <w:rPr>
          <w:lang w:val="en"/>
        </w:rPr>
        <w:t>This is the meaning that the language, written or spoken, gives to the understanding of the text. This includes the symbolic organization of the text, as well as its intended function within the context.</w:t>
      </w:r>
      <w:hyperlink r:id="rId286" w:anchor="cite_note-kavcic-9" w:history="1">
        <w:r w:rsidRPr="00E04D13">
          <w:rPr>
            <w:rStyle w:val="Hyperlink"/>
            <w:vertAlign w:val="superscript"/>
            <w:lang w:val="en"/>
          </w:rPr>
          <w:t>[9]</w:t>
        </w:r>
      </w:hyperlink>
    </w:p>
    <w:p w14:paraId="765C7708" w14:textId="77777777" w:rsidR="00E04D13" w:rsidRPr="00E04D13" w:rsidRDefault="00E04D13" w:rsidP="00E04D13">
      <w:pPr>
        <w:rPr>
          <w:b/>
          <w:bCs/>
          <w:lang w:val="en"/>
        </w:rPr>
      </w:pPr>
      <w:r w:rsidRPr="00E04D13">
        <w:rPr>
          <w:b/>
          <w:bCs/>
          <w:lang w:val="en"/>
        </w:rPr>
        <w:t>Texture</w:t>
      </w:r>
      <w:r w:rsidRPr="00E04D13">
        <w:rPr>
          <w:lang w:val="en"/>
        </w:rPr>
        <w:t>[</w:t>
      </w:r>
      <w:hyperlink r:id="rId287" w:tooltip="Edit section: Texture" w:history="1">
        <w:r w:rsidRPr="00E04D13">
          <w:rPr>
            <w:rStyle w:val="Hyperlink"/>
            <w:lang w:val="en"/>
          </w:rPr>
          <w:t>edit</w:t>
        </w:r>
      </w:hyperlink>
      <w:r w:rsidRPr="00E04D13">
        <w:rPr>
          <w:lang w:val="en"/>
        </w:rPr>
        <w:t>]</w:t>
      </w:r>
    </w:p>
    <w:p w14:paraId="544F6305" w14:textId="77777777" w:rsidR="00E04D13" w:rsidRPr="00E04D13" w:rsidRDefault="00E04D13" w:rsidP="00E04D13">
      <w:pPr>
        <w:rPr>
          <w:lang w:val="en"/>
        </w:rPr>
      </w:pPr>
      <w:r w:rsidRPr="00E04D13">
        <w:rPr>
          <w:lang w:val="en"/>
        </w:rPr>
        <w:t>Texture is the basis for unity and semantic interdependence within text. Any text that lacks texture would simply be a bunch of isolated sentences that have no relationship to each other. (Crane, 1994)</w:t>
      </w:r>
      <w:hyperlink r:id="rId288" w:anchor="cite_note-10" w:history="1">
        <w:r w:rsidRPr="00E04D13">
          <w:rPr>
            <w:rStyle w:val="Hyperlink"/>
            <w:vertAlign w:val="superscript"/>
            <w:lang w:val="en"/>
          </w:rPr>
          <w:t>[10]</w:t>
        </w:r>
      </w:hyperlink>
      <w:r w:rsidRPr="00E04D13">
        <w:rPr>
          <w:lang w:val="en"/>
        </w:rPr>
        <w:t xml:space="preserve"> A feature of texture is "sequential implicativeness", as suggested by </w:t>
      </w:r>
      <w:proofErr w:type="spellStart"/>
      <w:r w:rsidRPr="00E04D13">
        <w:rPr>
          <w:lang w:val="en"/>
        </w:rPr>
        <w:t>Schegloff</w:t>
      </w:r>
      <w:proofErr w:type="spellEnd"/>
      <w:r w:rsidRPr="00E04D13">
        <w:rPr>
          <w:lang w:val="en"/>
        </w:rPr>
        <w:t xml:space="preserve"> and Sacks (1974). This refers to the property of language such that each line in a text is linked from or linked to the previous line. As such, language contains a linear sequence and this linear progression of text creates a context of meaning.</w:t>
      </w:r>
      <w:hyperlink r:id="rId289" w:anchor="cite_note-ss-11" w:history="1">
        <w:r w:rsidRPr="00E04D13">
          <w:rPr>
            <w:rStyle w:val="Hyperlink"/>
            <w:vertAlign w:val="superscript"/>
            <w:lang w:val="en"/>
          </w:rPr>
          <w:t>[11]</w:t>
        </w:r>
      </w:hyperlink>
      <w:r w:rsidRPr="00E04D13">
        <w:rPr>
          <w:lang w:val="en"/>
        </w:rPr>
        <w:t> This contextual meaning, at the paragraph level is referred to as "coherence", while the internal properties of meaning are referred to as "cohesion". (</w:t>
      </w:r>
      <w:proofErr w:type="spellStart"/>
      <w:r w:rsidRPr="00E04D13">
        <w:rPr>
          <w:lang w:val="en"/>
        </w:rPr>
        <w:t>Eggins</w:t>
      </w:r>
      <w:proofErr w:type="spellEnd"/>
      <w:r w:rsidRPr="00E04D13">
        <w:rPr>
          <w:lang w:val="en"/>
        </w:rPr>
        <w:t>, 1994: 85)</w:t>
      </w:r>
      <w:hyperlink r:id="rId290" w:anchor="cite_note-eggins-12" w:history="1">
        <w:r w:rsidRPr="00E04D13">
          <w:rPr>
            <w:rStyle w:val="Hyperlink"/>
            <w:vertAlign w:val="superscript"/>
            <w:lang w:val="en"/>
          </w:rPr>
          <w:t>[12]</w:t>
        </w:r>
      </w:hyperlink>
      <w:r w:rsidRPr="00E04D13">
        <w:rPr>
          <w:lang w:val="en"/>
        </w:rPr>
        <w:t> There are two aspects of coherence, namely, "situational" coherence and "generic" coherence. There is situational coherence when field, tenor, and mode can be identified for a certain group of clauses. On the other hand, there is generic coherence when the text can be recognized as belonging to a certain genre. Thereby, cohesion is the result of "semantic ties", which refers to the dependent links between items within a text. These ties come together to create meaning. Texture is, therefore, created within text when the properties of coherence and cohesion are present.</w:t>
      </w:r>
    </w:p>
    <w:p w14:paraId="04968D10" w14:textId="77777777" w:rsidR="00E04D13" w:rsidRPr="00E04D13" w:rsidRDefault="00E04D13" w:rsidP="00E04D13">
      <w:pPr>
        <w:rPr>
          <w:b/>
          <w:bCs/>
          <w:lang w:val="en"/>
        </w:rPr>
      </w:pPr>
      <w:r w:rsidRPr="00E04D13">
        <w:rPr>
          <w:b/>
          <w:bCs/>
          <w:lang w:val="en"/>
        </w:rPr>
        <w:t>Text types</w:t>
      </w:r>
      <w:r w:rsidRPr="00E04D13">
        <w:rPr>
          <w:lang w:val="en"/>
        </w:rPr>
        <w:t>[</w:t>
      </w:r>
      <w:hyperlink r:id="rId291" w:tooltip="Edit section: Text types" w:history="1">
        <w:r w:rsidRPr="00E04D13">
          <w:rPr>
            <w:rStyle w:val="Hyperlink"/>
            <w:lang w:val="en"/>
          </w:rPr>
          <w:t>edit</w:t>
        </w:r>
      </w:hyperlink>
      <w:r w:rsidRPr="00E04D13">
        <w:rPr>
          <w:lang w:val="en"/>
        </w:rPr>
        <w:t>]</w:t>
      </w:r>
    </w:p>
    <w:p w14:paraId="1EAE54EA" w14:textId="77777777" w:rsidR="00E04D13" w:rsidRPr="00E04D13" w:rsidRDefault="00E04D13" w:rsidP="00E04D13">
      <w:pPr>
        <w:rPr>
          <w:lang w:val="en"/>
        </w:rPr>
      </w:pPr>
      <w:r w:rsidRPr="00E04D13">
        <w:rPr>
          <w:lang w:val="en"/>
        </w:rPr>
        <w:t>Most linguists agree on the classification into five </w:t>
      </w:r>
      <w:hyperlink r:id="rId292" w:tooltip="Text-type" w:history="1">
        <w:r w:rsidRPr="00E04D13">
          <w:rPr>
            <w:rStyle w:val="Hyperlink"/>
            <w:lang w:val="en"/>
          </w:rPr>
          <w:t>text-types</w:t>
        </w:r>
      </w:hyperlink>
      <w:r w:rsidRPr="00E04D13">
        <w:rPr>
          <w:lang w:val="en"/>
        </w:rPr>
        <w:t xml:space="preserve">: narrative, descriptive, argumentative, instructive, and comparison/contrast (also called expositive). Some classifications divide the types of texts according to their function. Others differ because they take into consideration the topic of the texts, the producer and the addressee, or the style. Adam and </w:t>
      </w:r>
      <w:proofErr w:type="spellStart"/>
      <w:r w:rsidRPr="00E04D13">
        <w:rPr>
          <w:lang w:val="en"/>
        </w:rPr>
        <w:t>Petitjean</w:t>
      </w:r>
      <w:proofErr w:type="spellEnd"/>
      <w:r w:rsidRPr="00E04D13">
        <w:rPr>
          <w:lang w:val="en"/>
        </w:rPr>
        <w:t xml:space="preserve">, (1989) proposed analyzing of </w:t>
      </w:r>
      <w:r w:rsidRPr="00E04D13">
        <w:rPr>
          <w:lang w:val="en"/>
        </w:rPr>
        <w:lastRenderedPageBreak/>
        <w:t>overlaps of different text types with text sequences. Virtanen (1992) establishes a double classification (discourse type and text type) to be used when the Identification text-text type is not straightforward.</w:t>
      </w:r>
      <w:hyperlink r:id="rId293" w:anchor="cite_note-lopezmedina-13" w:history="1">
        <w:r w:rsidRPr="00E04D13">
          <w:rPr>
            <w:rStyle w:val="Hyperlink"/>
            <w:vertAlign w:val="superscript"/>
            <w:lang w:val="en"/>
          </w:rPr>
          <w:t>[13]</w:t>
        </w:r>
      </w:hyperlink>
    </w:p>
    <w:p w14:paraId="20FC4E08" w14:textId="77777777" w:rsidR="00E04D13" w:rsidRPr="00E04D13" w:rsidRDefault="00E04D13" w:rsidP="00E04D13">
      <w:pPr>
        <w:rPr>
          <w:lang w:val="en"/>
        </w:rPr>
      </w:pPr>
      <w:r w:rsidRPr="00E04D13">
        <w:rPr>
          <w:lang w:val="en"/>
        </w:rPr>
        <w:t>Structure[</w:t>
      </w:r>
      <w:hyperlink r:id="rId294" w:tooltip="Edit section: Structure" w:history="1">
        <w:r w:rsidRPr="00E04D13">
          <w:rPr>
            <w:rStyle w:val="Hyperlink"/>
            <w:lang w:val="en"/>
          </w:rPr>
          <w:t>edit</w:t>
        </w:r>
      </w:hyperlink>
      <w:r w:rsidRPr="00E04D13">
        <w:rPr>
          <w:lang w:val="en"/>
        </w:rPr>
        <w:t>]</w:t>
      </w:r>
    </w:p>
    <w:p w14:paraId="0A4A4527" w14:textId="77777777" w:rsidR="00E04D13" w:rsidRPr="00E04D13" w:rsidRDefault="00E04D13" w:rsidP="00E04D13">
      <w:pPr>
        <w:rPr>
          <w:lang w:val="en"/>
        </w:rPr>
      </w:pPr>
      <w:r w:rsidRPr="00E04D13">
        <w:rPr>
          <w:lang w:val="en"/>
        </w:rPr>
        <w:t>As a science of text, text linguistics describes or explains among different types of text the:</w:t>
      </w:r>
    </w:p>
    <w:p w14:paraId="5E4B9E24" w14:textId="77777777" w:rsidR="00E04D13" w:rsidRPr="00E04D13" w:rsidRDefault="00E04D13" w:rsidP="00E04D13">
      <w:pPr>
        <w:numPr>
          <w:ilvl w:val="0"/>
          <w:numId w:val="7"/>
        </w:numPr>
        <w:rPr>
          <w:lang w:val="en"/>
        </w:rPr>
      </w:pPr>
      <w:r w:rsidRPr="00E04D13">
        <w:rPr>
          <w:lang w:val="en"/>
        </w:rPr>
        <w:t>Shared features</w:t>
      </w:r>
    </w:p>
    <w:p w14:paraId="15FEB508" w14:textId="77777777" w:rsidR="00E04D13" w:rsidRPr="00E04D13" w:rsidRDefault="00E04D13" w:rsidP="00E04D13">
      <w:pPr>
        <w:numPr>
          <w:ilvl w:val="0"/>
          <w:numId w:val="7"/>
        </w:numPr>
        <w:rPr>
          <w:lang w:val="en"/>
        </w:rPr>
      </w:pPr>
      <w:r w:rsidRPr="00E04D13">
        <w:rPr>
          <w:lang w:val="en"/>
        </w:rPr>
        <w:t>Distinct features</w:t>
      </w:r>
    </w:p>
    <w:p w14:paraId="6773A13C" w14:textId="77777777" w:rsidR="00E04D13" w:rsidRPr="00E04D13" w:rsidRDefault="00E04D13" w:rsidP="00E04D13">
      <w:pPr>
        <w:rPr>
          <w:lang w:val="en"/>
        </w:rPr>
      </w:pPr>
      <w:r w:rsidRPr="00E04D13">
        <w:rPr>
          <w:lang w:val="en"/>
        </w:rPr>
        <w:t xml:space="preserve">Text linguistics is the study of how texts function in human interaction. </w:t>
      </w:r>
      <w:proofErr w:type="spellStart"/>
      <w:r w:rsidRPr="00E04D13">
        <w:rPr>
          <w:lang w:val="en"/>
        </w:rPr>
        <w:t>Beaugrande</w:t>
      </w:r>
      <w:proofErr w:type="spellEnd"/>
      <w:r w:rsidRPr="00E04D13">
        <w:rPr>
          <w:lang w:val="en"/>
        </w:rPr>
        <w:t xml:space="preserve"> and Dressler define a text as a “communicative occurrence which meets seven standards of textuality” – Cohesion, Coherence, Intentionality, Acceptability, Informativity, </w:t>
      </w:r>
      <w:proofErr w:type="spellStart"/>
      <w:r w:rsidRPr="00E04D13">
        <w:rPr>
          <w:lang w:val="en"/>
        </w:rPr>
        <w:t>Situationality</w:t>
      </w:r>
      <w:proofErr w:type="spellEnd"/>
      <w:r w:rsidRPr="00E04D13">
        <w:rPr>
          <w:lang w:val="en"/>
        </w:rPr>
        <w:t xml:space="preserve"> and Intertextuality, without any of which the text will not be communicative. Non-communicative texts are treated as non-texts.</w:t>
      </w:r>
      <w:hyperlink r:id="rId295" w:anchor="cite_note-introtext-4" w:history="1">
        <w:r w:rsidRPr="00E04D13">
          <w:rPr>
            <w:rStyle w:val="Hyperlink"/>
            <w:vertAlign w:val="superscript"/>
            <w:lang w:val="en"/>
          </w:rPr>
          <w:t>[4]</w:t>
        </w:r>
      </w:hyperlink>
    </w:p>
    <w:p w14:paraId="59FD76E0" w14:textId="77777777" w:rsidR="00E04D13" w:rsidRPr="00E04D13" w:rsidRDefault="00E04D13" w:rsidP="00E04D13">
      <w:pPr>
        <w:rPr>
          <w:b/>
          <w:bCs/>
          <w:lang w:val="en"/>
        </w:rPr>
      </w:pPr>
      <w:r w:rsidRPr="00E04D13">
        <w:rPr>
          <w:b/>
          <w:bCs/>
          <w:lang w:val="en"/>
        </w:rPr>
        <w:t>Cohesion</w:t>
      </w:r>
      <w:r w:rsidRPr="00E04D13">
        <w:rPr>
          <w:lang w:val="en"/>
        </w:rPr>
        <w:t>[</w:t>
      </w:r>
      <w:hyperlink r:id="rId296" w:tooltip="Edit section: Cohesion" w:history="1">
        <w:r w:rsidRPr="00E04D13">
          <w:rPr>
            <w:rStyle w:val="Hyperlink"/>
            <w:lang w:val="en"/>
          </w:rPr>
          <w:t>edit</w:t>
        </w:r>
      </w:hyperlink>
      <w:r w:rsidRPr="00E04D13">
        <w:rPr>
          <w:lang w:val="en"/>
        </w:rPr>
        <w:t>]</w:t>
      </w:r>
    </w:p>
    <w:p w14:paraId="6BC667C8" w14:textId="77777777" w:rsidR="00E04D13" w:rsidRPr="00E04D13" w:rsidRDefault="00E04D13" w:rsidP="00E04D13">
      <w:pPr>
        <w:rPr>
          <w:lang w:val="en"/>
        </w:rPr>
      </w:pPr>
      <w:r w:rsidRPr="00E04D13">
        <w:rPr>
          <w:lang w:val="en"/>
        </w:rPr>
        <w:t>Surface texts are the exact words that people see or hear. </w:t>
      </w:r>
      <w:hyperlink r:id="rId297" w:tooltip="Cohesion (linguistics)" w:history="1">
        <w:r w:rsidRPr="00E04D13">
          <w:rPr>
            <w:rStyle w:val="Hyperlink"/>
            <w:lang w:val="en"/>
          </w:rPr>
          <w:t>Cohesion</w:t>
        </w:r>
      </w:hyperlink>
      <w:r w:rsidRPr="00E04D13">
        <w:rPr>
          <w:lang w:val="en"/>
        </w:rPr>
        <w:t xml:space="preserve"> concerns the ways in which the components of the surface text are connected within a sequence. Grammatical forms and conventions are adhered to by surface components and therefore cohesion rests upon grammatical dependencies. The grammatical dependencies in surface texts are major signals for sorting out meanings and uses. Cohesion encompasses </w:t>
      </w:r>
      <w:proofErr w:type="gramStart"/>
      <w:r w:rsidRPr="00E04D13">
        <w:rPr>
          <w:lang w:val="en"/>
        </w:rPr>
        <w:t>all of</w:t>
      </w:r>
      <w:proofErr w:type="gramEnd"/>
      <w:r w:rsidRPr="00E04D13">
        <w:rPr>
          <w:lang w:val="en"/>
        </w:rPr>
        <w:t xml:space="preserve"> the functions that can be used to signal relations among surface elements.</w:t>
      </w:r>
    </w:p>
    <w:tbl>
      <w:tblPr>
        <w:tblW w:w="0" w:type="dxa"/>
        <w:tblCellMar>
          <w:top w:w="15" w:type="dxa"/>
          <w:left w:w="15" w:type="dxa"/>
          <w:bottom w:w="15" w:type="dxa"/>
          <w:right w:w="15" w:type="dxa"/>
        </w:tblCellMar>
        <w:tblLook w:val="04A0" w:firstRow="1" w:lastRow="0" w:firstColumn="1" w:lastColumn="0" w:noHBand="0" w:noVBand="1"/>
      </w:tblPr>
      <w:tblGrid>
        <w:gridCol w:w="396"/>
        <w:gridCol w:w="1077"/>
        <w:gridCol w:w="396"/>
      </w:tblGrid>
      <w:tr w:rsidR="00E04D13" w:rsidRPr="00E04D13" w14:paraId="65A76327" w14:textId="77777777" w:rsidTr="00E04D13">
        <w:tc>
          <w:tcPr>
            <w:tcW w:w="300" w:type="dxa"/>
            <w:tcBorders>
              <w:top w:val="nil"/>
              <w:left w:val="nil"/>
              <w:bottom w:val="nil"/>
              <w:right w:val="nil"/>
            </w:tcBorders>
            <w:shd w:val="clear" w:color="auto" w:fill="auto"/>
            <w:tcMar>
              <w:top w:w="150" w:type="dxa"/>
              <w:left w:w="150" w:type="dxa"/>
              <w:bottom w:w="150" w:type="dxa"/>
              <w:right w:w="150" w:type="dxa"/>
            </w:tcMar>
            <w:hideMark/>
          </w:tcPr>
          <w:p w14:paraId="35885FE3" w14:textId="77777777" w:rsidR="00E04D13" w:rsidRPr="00E04D13" w:rsidRDefault="00E04D13" w:rsidP="00E04D13">
            <w:pPr>
              <w:rPr>
                <w:b/>
                <w:bCs/>
              </w:rPr>
            </w:pPr>
            <w:r w:rsidRPr="00E04D13">
              <w:rPr>
                <w:b/>
                <w:bCs/>
              </w:rPr>
              <w:t>“</w:t>
            </w:r>
          </w:p>
        </w:tc>
        <w:tc>
          <w:tcPr>
            <w:tcW w:w="0" w:type="auto"/>
            <w:tcBorders>
              <w:top w:val="nil"/>
              <w:left w:val="nil"/>
              <w:bottom w:val="nil"/>
              <w:right w:val="nil"/>
            </w:tcBorders>
            <w:shd w:val="clear" w:color="auto" w:fill="auto"/>
            <w:tcMar>
              <w:top w:w="60" w:type="dxa"/>
              <w:left w:w="150" w:type="dxa"/>
              <w:bottom w:w="60" w:type="dxa"/>
              <w:right w:w="150" w:type="dxa"/>
            </w:tcMar>
            <w:hideMark/>
          </w:tcPr>
          <w:p w14:paraId="4BD36799" w14:textId="77777777" w:rsidR="00E04D13" w:rsidRPr="00E04D13" w:rsidRDefault="00E04D13" w:rsidP="00E04D13">
            <w:r w:rsidRPr="00E04D13">
              <w:t>SLOW </w:t>
            </w:r>
            <w:r w:rsidRPr="00E04D13">
              <w:br/>
            </w:r>
          </w:p>
          <w:p w14:paraId="083A3426" w14:textId="77777777" w:rsidR="00E04D13" w:rsidRPr="00E04D13" w:rsidRDefault="00E04D13" w:rsidP="00E04D13">
            <w:r w:rsidRPr="00E04D13">
              <w:t>CARS </w:t>
            </w:r>
            <w:r w:rsidRPr="00E04D13">
              <w:br/>
              <w:t>HELD UP</w:t>
            </w:r>
          </w:p>
        </w:tc>
        <w:tc>
          <w:tcPr>
            <w:tcW w:w="300" w:type="dxa"/>
            <w:tcBorders>
              <w:top w:val="nil"/>
              <w:left w:val="nil"/>
              <w:bottom w:val="nil"/>
              <w:right w:val="nil"/>
            </w:tcBorders>
            <w:shd w:val="clear" w:color="auto" w:fill="auto"/>
            <w:tcMar>
              <w:top w:w="150" w:type="dxa"/>
              <w:left w:w="150" w:type="dxa"/>
              <w:bottom w:w="150" w:type="dxa"/>
              <w:right w:w="150" w:type="dxa"/>
            </w:tcMar>
            <w:vAlign w:val="bottom"/>
            <w:hideMark/>
          </w:tcPr>
          <w:p w14:paraId="3BEF47EF" w14:textId="77777777" w:rsidR="00E04D13" w:rsidRPr="00E04D13" w:rsidRDefault="00E04D13" w:rsidP="00E04D13">
            <w:pPr>
              <w:rPr>
                <w:b/>
                <w:bCs/>
              </w:rPr>
            </w:pPr>
            <w:r w:rsidRPr="00E04D13">
              <w:rPr>
                <w:b/>
                <w:bCs/>
              </w:rPr>
              <w:t>”</w:t>
            </w:r>
          </w:p>
        </w:tc>
      </w:tr>
    </w:tbl>
    <w:p w14:paraId="6193CC5F" w14:textId="77777777" w:rsidR="00E04D13" w:rsidRPr="00E04D13" w:rsidRDefault="00E04D13" w:rsidP="00E04D13">
      <w:pPr>
        <w:rPr>
          <w:lang w:val="en"/>
        </w:rPr>
      </w:pPr>
      <w:r w:rsidRPr="00E04D13">
        <w:rPr>
          <w:lang w:val="en"/>
        </w:rPr>
        <w:t>Such a text can be divided up into various dependencies. Someone might construe it as a notice about "slow cars" that are "held up", so that conclusions could be drawn about the need to drive fast to avoid being held up. However, it is more likely for one to divide the text into "slow" and "cars held up', so that drivers will drive slowly to avoid accidents or take alternative routes to avoid being caught in the slow traffic. A science of text should explain how </w:t>
      </w:r>
      <w:hyperlink r:id="rId298" w:tooltip="Ambiguities" w:history="1">
        <w:r w:rsidRPr="00E04D13">
          <w:rPr>
            <w:rStyle w:val="Hyperlink"/>
            <w:lang w:val="en"/>
          </w:rPr>
          <w:t>ambiguities</w:t>
        </w:r>
      </w:hyperlink>
      <w:r w:rsidRPr="00E04D13">
        <w:rPr>
          <w:lang w:val="en"/>
        </w:rPr>
        <w:t> such as this are possible, as well as how they are precluded or resolved without much difficulty. For efficient communication to take place there must be interaction between cohesion and other standards of textuality because the surface alone is not decisive.</w:t>
      </w:r>
    </w:p>
    <w:p w14:paraId="7E14465A" w14:textId="77777777" w:rsidR="00E04D13" w:rsidRPr="00E04D13" w:rsidRDefault="00E04D13" w:rsidP="00E04D13">
      <w:pPr>
        <w:rPr>
          <w:b/>
          <w:bCs/>
          <w:lang w:val="en"/>
        </w:rPr>
      </w:pPr>
      <w:r w:rsidRPr="00E04D13">
        <w:rPr>
          <w:b/>
          <w:bCs/>
          <w:lang w:val="en"/>
        </w:rPr>
        <w:t>Coherence</w:t>
      </w:r>
      <w:r w:rsidRPr="00E04D13">
        <w:rPr>
          <w:lang w:val="en"/>
        </w:rPr>
        <w:t>[</w:t>
      </w:r>
      <w:hyperlink r:id="rId299" w:tooltip="Edit section: Coherence" w:history="1">
        <w:r w:rsidRPr="00E04D13">
          <w:rPr>
            <w:rStyle w:val="Hyperlink"/>
            <w:lang w:val="en"/>
          </w:rPr>
          <w:t>edit</w:t>
        </w:r>
      </w:hyperlink>
      <w:r w:rsidRPr="00E04D13">
        <w:rPr>
          <w:lang w:val="en"/>
        </w:rPr>
        <w:t>]</w:t>
      </w:r>
    </w:p>
    <w:p w14:paraId="6ADBF5D6" w14:textId="77777777" w:rsidR="00E04D13" w:rsidRPr="00E04D13" w:rsidRDefault="00E04D13" w:rsidP="00E04D13">
      <w:pPr>
        <w:rPr>
          <w:lang w:val="en"/>
        </w:rPr>
      </w:pPr>
      <w:hyperlink r:id="rId300" w:tooltip="Coherence (linguistics)" w:history="1">
        <w:r w:rsidRPr="00E04D13">
          <w:rPr>
            <w:rStyle w:val="Hyperlink"/>
            <w:lang w:val="en"/>
          </w:rPr>
          <w:t>Coherence</w:t>
        </w:r>
      </w:hyperlink>
      <w:r w:rsidRPr="00E04D13">
        <w:rPr>
          <w:lang w:val="en"/>
        </w:rPr>
        <w:t> concerns the ways in which concepts and relations, which underlie the surface text, are linked, relevant and used, to achieve efficient communication.</w:t>
      </w:r>
    </w:p>
    <w:p w14:paraId="1372F86C" w14:textId="77777777" w:rsidR="00E04D13" w:rsidRPr="00E04D13" w:rsidRDefault="00E04D13" w:rsidP="00E04D13">
      <w:pPr>
        <w:numPr>
          <w:ilvl w:val="0"/>
          <w:numId w:val="8"/>
        </w:numPr>
        <w:rPr>
          <w:lang w:val="en"/>
        </w:rPr>
      </w:pPr>
      <w:r w:rsidRPr="00E04D13">
        <w:rPr>
          <w:lang w:val="en"/>
        </w:rPr>
        <w:t>A concept is a cognitive content which can be retrieved or triggered with a high degree of </w:t>
      </w:r>
      <w:hyperlink r:id="rId301" w:tooltip="Consistency" w:history="1">
        <w:r w:rsidRPr="00E04D13">
          <w:rPr>
            <w:rStyle w:val="Hyperlink"/>
            <w:lang w:val="en"/>
          </w:rPr>
          <w:t>consistency</w:t>
        </w:r>
      </w:hyperlink>
      <w:r w:rsidRPr="00E04D13">
        <w:rPr>
          <w:lang w:val="en"/>
        </w:rPr>
        <w:t> in the mind</w:t>
      </w:r>
    </w:p>
    <w:p w14:paraId="3CB10D71" w14:textId="77777777" w:rsidR="00E04D13" w:rsidRPr="00E04D13" w:rsidRDefault="00E04D13" w:rsidP="00E04D13">
      <w:pPr>
        <w:numPr>
          <w:ilvl w:val="0"/>
          <w:numId w:val="8"/>
        </w:numPr>
        <w:rPr>
          <w:lang w:val="en"/>
        </w:rPr>
      </w:pPr>
      <w:r w:rsidRPr="00E04D13">
        <w:rPr>
          <w:lang w:val="en"/>
        </w:rPr>
        <w:t>Relations are the links between concepts within a text, with each link identified with the concept that it connects to</w:t>
      </w:r>
    </w:p>
    <w:p w14:paraId="6F5D8974" w14:textId="77777777" w:rsidR="00E04D13" w:rsidRPr="00E04D13" w:rsidRDefault="00E04D13" w:rsidP="00E04D13">
      <w:pPr>
        <w:rPr>
          <w:lang w:val="en"/>
        </w:rPr>
      </w:pPr>
      <w:r w:rsidRPr="00E04D13">
        <w:rPr>
          <w:lang w:val="en"/>
        </w:rPr>
        <w:lastRenderedPageBreak/>
        <w:t xml:space="preserve">Surface texts may not always express relations explicitly therefore people supply as many relations as are needed to make sense out of any </w:t>
      </w:r>
      <w:proofErr w:type="gramStart"/>
      <w:r w:rsidRPr="00E04D13">
        <w:rPr>
          <w:lang w:val="en"/>
        </w:rPr>
        <w:t>particular text</w:t>
      </w:r>
      <w:proofErr w:type="gramEnd"/>
      <w:r w:rsidRPr="00E04D13">
        <w:rPr>
          <w:lang w:val="en"/>
        </w:rPr>
        <w:t>. In the example of the road sign "SLOW CARS HELD UP', "cars" is an object concept and "held up" an action concept, and the "cars" are the link to "held up'. Therefore, "slow" is more likely to be interpreted as a motion than as the speed at which cars are travelling. Types of relations include:</w:t>
      </w:r>
    </w:p>
    <w:p w14:paraId="726F2C6F" w14:textId="77777777" w:rsidR="00E04D13" w:rsidRPr="00E04D13" w:rsidRDefault="00E04D13" w:rsidP="00E04D13">
      <w:pPr>
        <w:rPr>
          <w:b/>
          <w:bCs/>
          <w:lang w:val="en"/>
        </w:rPr>
      </w:pPr>
      <w:r w:rsidRPr="00E04D13">
        <w:rPr>
          <w:b/>
          <w:bCs/>
          <w:lang w:val="en"/>
        </w:rPr>
        <w:t>I. </w:t>
      </w:r>
      <w:hyperlink r:id="rId302" w:tooltip="Causality" w:history="1">
        <w:r w:rsidRPr="00E04D13">
          <w:rPr>
            <w:rStyle w:val="Hyperlink"/>
            <w:b/>
            <w:bCs/>
            <w:lang w:val="en"/>
          </w:rPr>
          <w:t>Causality</w:t>
        </w:r>
      </w:hyperlink>
    </w:p>
    <w:p w14:paraId="2E08A3EC" w14:textId="77777777" w:rsidR="00E04D13" w:rsidRPr="00E04D13" w:rsidRDefault="00E04D13" w:rsidP="00E04D13">
      <w:pPr>
        <w:rPr>
          <w:lang w:val="en"/>
        </w:rPr>
      </w:pPr>
      <w:r w:rsidRPr="00E04D13">
        <w:rPr>
          <w:lang w:val="en"/>
        </w:rPr>
        <w:t>Itsy Bitsy spider climbing up the spout. Down came the rain and washed the spider out.</w:t>
      </w:r>
    </w:p>
    <w:p w14:paraId="1C85697B" w14:textId="77777777" w:rsidR="00E04D13" w:rsidRPr="00E04D13" w:rsidRDefault="00E04D13" w:rsidP="00E04D13">
      <w:pPr>
        <w:rPr>
          <w:lang w:val="en"/>
        </w:rPr>
      </w:pPr>
      <w:r w:rsidRPr="00E04D13">
        <w:rPr>
          <w:lang w:val="en"/>
        </w:rPr>
        <w:t>The event of "raining" causes the event of "washing the spider out" because it creates the necessary conditions for the latter; without the rain, the spider will not be washed out.</w:t>
      </w:r>
    </w:p>
    <w:p w14:paraId="452C57DE" w14:textId="77777777" w:rsidR="00E04D13" w:rsidRPr="00E04D13" w:rsidRDefault="00E04D13" w:rsidP="00E04D13">
      <w:pPr>
        <w:rPr>
          <w:b/>
          <w:bCs/>
          <w:lang w:val="en"/>
        </w:rPr>
      </w:pPr>
      <w:r w:rsidRPr="00E04D13">
        <w:rPr>
          <w:b/>
          <w:bCs/>
          <w:lang w:val="en"/>
        </w:rPr>
        <w:t>II. Enablement</w:t>
      </w:r>
    </w:p>
    <w:p w14:paraId="5133C4BA" w14:textId="77777777" w:rsidR="00E04D13" w:rsidRPr="00E04D13" w:rsidRDefault="00E04D13" w:rsidP="00E04D13">
      <w:pPr>
        <w:rPr>
          <w:lang w:val="en"/>
        </w:rPr>
      </w:pPr>
      <w:r w:rsidRPr="00E04D13">
        <w:rPr>
          <w:lang w:val="en"/>
        </w:rPr>
        <w:t xml:space="preserve">Humpty Dumpty sat on the </w:t>
      </w:r>
      <w:proofErr w:type="gramStart"/>
      <w:r w:rsidRPr="00E04D13">
        <w:rPr>
          <w:lang w:val="en"/>
        </w:rPr>
        <w:t>wall,</w:t>
      </w:r>
      <w:proofErr w:type="gramEnd"/>
      <w:r w:rsidRPr="00E04D13">
        <w:rPr>
          <w:lang w:val="en"/>
        </w:rPr>
        <w:t xml:space="preserve"> Humpty Dumpty had a great fall.</w:t>
      </w:r>
    </w:p>
    <w:p w14:paraId="4A0EEEAF" w14:textId="77777777" w:rsidR="00E04D13" w:rsidRPr="00E04D13" w:rsidRDefault="00E04D13" w:rsidP="00E04D13">
      <w:pPr>
        <w:rPr>
          <w:lang w:val="en"/>
        </w:rPr>
      </w:pPr>
      <w:r w:rsidRPr="00E04D13">
        <w:rPr>
          <w:lang w:val="en"/>
        </w:rPr>
        <w:t xml:space="preserve">The action of sitting on the wall created the necessary but not </w:t>
      </w:r>
      <w:proofErr w:type="gramStart"/>
      <w:r w:rsidRPr="00E04D13">
        <w:rPr>
          <w:lang w:val="en"/>
        </w:rPr>
        <w:t>sufficient</w:t>
      </w:r>
      <w:proofErr w:type="gramEnd"/>
      <w:r w:rsidRPr="00E04D13">
        <w:rPr>
          <w:lang w:val="en"/>
        </w:rPr>
        <w:t xml:space="preserve"> conditions for the action of falling down. Sitting on a wall makes it possible but not obligatory for </w:t>
      </w:r>
      <w:proofErr w:type="gramStart"/>
      <w:r w:rsidRPr="00E04D13">
        <w:rPr>
          <w:lang w:val="en"/>
        </w:rPr>
        <w:t>falling down</w:t>
      </w:r>
      <w:proofErr w:type="gramEnd"/>
      <w:r w:rsidRPr="00E04D13">
        <w:rPr>
          <w:lang w:val="en"/>
        </w:rPr>
        <w:t xml:space="preserve"> to occur.</w:t>
      </w:r>
    </w:p>
    <w:p w14:paraId="39E7849E" w14:textId="77777777" w:rsidR="00E04D13" w:rsidRPr="00E04D13" w:rsidRDefault="00E04D13" w:rsidP="00E04D13">
      <w:pPr>
        <w:rPr>
          <w:b/>
          <w:bCs/>
          <w:lang w:val="en"/>
        </w:rPr>
      </w:pPr>
      <w:r w:rsidRPr="00E04D13">
        <w:rPr>
          <w:b/>
          <w:bCs/>
          <w:lang w:val="en"/>
        </w:rPr>
        <w:t>III. Reason</w:t>
      </w:r>
    </w:p>
    <w:p w14:paraId="01D78176" w14:textId="77777777" w:rsidR="00E04D13" w:rsidRPr="00E04D13" w:rsidRDefault="00E04D13" w:rsidP="00E04D13">
      <w:pPr>
        <w:rPr>
          <w:lang w:val="en"/>
        </w:rPr>
      </w:pPr>
      <w:r w:rsidRPr="00E04D13">
        <w:rPr>
          <w:lang w:val="en"/>
        </w:rPr>
        <w:t>Jack shall have but a penny a day because he can't work any faster.</w:t>
      </w:r>
    </w:p>
    <w:p w14:paraId="438E3A19" w14:textId="77777777" w:rsidR="00E04D13" w:rsidRPr="00E04D13" w:rsidRDefault="00E04D13" w:rsidP="00E04D13">
      <w:pPr>
        <w:rPr>
          <w:lang w:val="en"/>
        </w:rPr>
      </w:pPr>
      <w:r w:rsidRPr="00E04D13">
        <w:rPr>
          <w:lang w:val="en"/>
        </w:rPr>
        <w:t>In contrast to the rain which causes Itsy Bitsy spider to be washed out, the slow working does not actually cause or enable the low wage. Instead, the low wage is a reasonable outcome; "reason" is used to term actions that occur as a rational response to a previous event.</w:t>
      </w:r>
    </w:p>
    <w:p w14:paraId="4257ADB2" w14:textId="77777777" w:rsidR="00E04D13" w:rsidRPr="00E04D13" w:rsidRDefault="00E04D13" w:rsidP="00E04D13">
      <w:pPr>
        <w:rPr>
          <w:b/>
          <w:bCs/>
          <w:lang w:val="en"/>
        </w:rPr>
      </w:pPr>
      <w:r w:rsidRPr="00E04D13">
        <w:rPr>
          <w:b/>
          <w:bCs/>
          <w:lang w:val="en"/>
        </w:rPr>
        <w:t>IV. Purpose</w:t>
      </w:r>
    </w:p>
    <w:p w14:paraId="38AF63A0" w14:textId="77777777" w:rsidR="00E04D13" w:rsidRPr="00E04D13" w:rsidRDefault="00E04D13" w:rsidP="00E04D13">
      <w:pPr>
        <w:rPr>
          <w:lang w:val="en"/>
        </w:rPr>
      </w:pPr>
      <w:r w:rsidRPr="00E04D13">
        <w:rPr>
          <w:lang w:val="en"/>
        </w:rPr>
        <w:t>Old Mother Hubbard went to the cupboard to get her poor dog a bone.</w:t>
      </w:r>
    </w:p>
    <w:p w14:paraId="3B8DC26C" w14:textId="77777777" w:rsidR="00E04D13" w:rsidRPr="00E04D13" w:rsidRDefault="00E04D13" w:rsidP="00E04D13">
      <w:pPr>
        <w:rPr>
          <w:lang w:val="en"/>
        </w:rPr>
      </w:pPr>
      <w:r w:rsidRPr="00E04D13">
        <w:rPr>
          <w:lang w:val="en"/>
        </w:rPr>
        <w:t>In contrast to Humpty Dumpty's action of sitting on the wall which enables the action of falling down, there is a plan involved here; Humpty Dumpty did not sit on the wall so that it could fall down but Old Mother Hubbard went to the cupboard so that she could get a bone. "Purpose" is used to term events that are planned to be made possible via a previous event.</w:t>
      </w:r>
    </w:p>
    <w:p w14:paraId="48688625" w14:textId="77777777" w:rsidR="00E04D13" w:rsidRPr="00E04D13" w:rsidRDefault="00E04D13" w:rsidP="00E04D13">
      <w:pPr>
        <w:rPr>
          <w:b/>
          <w:bCs/>
          <w:lang w:val="en"/>
        </w:rPr>
      </w:pPr>
      <w:r w:rsidRPr="00E04D13">
        <w:rPr>
          <w:b/>
          <w:bCs/>
          <w:lang w:val="en"/>
        </w:rPr>
        <w:t>V. Time</w:t>
      </w:r>
    </w:p>
    <w:p w14:paraId="6CEF1C45" w14:textId="77777777" w:rsidR="00E04D13" w:rsidRPr="00E04D13" w:rsidRDefault="00E04D13" w:rsidP="00E04D13">
      <w:pPr>
        <w:rPr>
          <w:lang w:val="en"/>
        </w:rPr>
      </w:pPr>
      <w:r w:rsidRPr="00E04D13">
        <w:rPr>
          <w:lang w:val="en"/>
        </w:rPr>
        <w:t>"Cause", "enablement" and "reason" have forward directionality with the earlier event causing, enabling or providing reason for the later event. "Purpose', however, has a backward directionality as the later event provides the purpose for the earlier event.</w:t>
      </w:r>
    </w:p>
    <w:p w14:paraId="2C1C734F" w14:textId="77777777" w:rsidR="00E04D13" w:rsidRPr="00E04D13" w:rsidRDefault="00E04D13" w:rsidP="00E04D13">
      <w:pPr>
        <w:rPr>
          <w:lang w:val="en"/>
        </w:rPr>
      </w:pPr>
      <w:r w:rsidRPr="00E04D13">
        <w:rPr>
          <w:lang w:val="en"/>
        </w:rPr>
        <w:t>More than just a feature of texts, coherence is also the outcome of cognitive processes among text users. The nearness and proximity of events in a text will trigger operations which recover or create coherence relations.</w:t>
      </w:r>
    </w:p>
    <w:p w14:paraId="5A807B6F" w14:textId="77777777" w:rsidR="00E04D13" w:rsidRPr="00E04D13" w:rsidRDefault="00E04D13" w:rsidP="00E04D13">
      <w:pPr>
        <w:rPr>
          <w:lang w:val="en"/>
        </w:rPr>
      </w:pPr>
      <w:r w:rsidRPr="00E04D13">
        <w:rPr>
          <w:lang w:val="en"/>
        </w:rPr>
        <w:t>The Queen of Hearts, she made some tarts;</w:t>
      </w:r>
      <w:r w:rsidRPr="00E04D13">
        <w:rPr>
          <w:lang w:val="en"/>
        </w:rPr>
        <w:br/>
        <w:t>The Knave of Hearts, he stole the tarts; </w:t>
      </w:r>
      <w:r w:rsidRPr="00E04D13">
        <w:rPr>
          <w:lang w:val="en"/>
        </w:rPr>
        <w:br/>
        <w:t>The King of Hearts, called for the tarts.</w:t>
      </w:r>
    </w:p>
    <w:p w14:paraId="0E0C3415" w14:textId="77777777" w:rsidR="00E04D13" w:rsidRPr="00E04D13" w:rsidRDefault="00E04D13" w:rsidP="00E04D13">
      <w:pPr>
        <w:rPr>
          <w:lang w:val="en"/>
        </w:rPr>
      </w:pPr>
      <w:r w:rsidRPr="00E04D13">
        <w:rPr>
          <w:lang w:val="en"/>
        </w:rPr>
        <w:lastRenderedPageBreak/>
        <w:t xml:space="preserve">In the explicit text, there is a set of actions (making, stealing and calling); the only relations presented are the agent and the affected entity of each action. However, a text receiver is likely to assume that the locations of all three events are close to one another as well as occur in a continuous and relatively short time frame. One might also assume that the actions are meant to signal the attributes of the agents; the Queen is skilled in </w:t>
      </w:r>
      <w:proofErr w:type="gramStart"/>
      <w:r w:rsidRPr="00E04D13">
        <w:rPr>
          <w:lang w:val="en"/>
        </w:rPr>
        <w:t>cooking,</w:t>
      </w:r>
      <w:proofErr w:type="gramEnd"/>
      <w:r w:rsidRPr="00E04D13">
        <w:rPr>
          <w:lang w:val="en"/>
        </w:rPr>
        <w:t xml:space="preserve"> the Knave is dishonest and the King is authoritative. As such, coherence encompasses inferencing based on one's knowledge.</w:t>
      </w:r>
    </w:p>
    <w:p w14:paraId="0536CC8B" w14:textId="77777777" w:rsidR="00E04D13" w:rsidRPr="00E04D13" w:rsidRDefault="00E04D13" w:rsidP="00E04D13">
      <w:pPr>
        <w:rPr>
          <w:lang w:val="en"/>
        </w:rPr>
      </w:pPr>
      <w:r w:rsidRPr="00E04D13">
        <w:rPr>
          <w:lang w:val="en"/>
        </w:rPr>
        <w:t xml:space="preserve">For a text to make sense, there </w:t>
      </w:r>
      <w:proofErr w:type="gramStart"/>
      <w:r w:rsidRPr="00E04D13">
        <w:rPr>
          <w:lang w:val="en"/>
        </w:rPr>
        <w:t>has to</w:t>
      </w:r>
      <w:proofErr w:type="gramEnd"/>
      <w:r w:rsidRPr="00E04D13">
        <w:rPr>
          <w:lang w:val="en"/>
        </w:rPr>
        <w:t xml:space="preserve"> be interaction between one's accumulated knowledge and the text-presented knowledge. Therefore, a science of texts is probabilistic instead of deterministic, that is, inferences by users of any </w:t>
      </w:r>
      <w:proofErr w:type="gramStart"/>
      <w:r w:rsidRPr="00E04D13">
        <w:rPr>
          <w:lang w:val="en"/>
        </w:rPr>
        <w:t>particular text</w:t>
      </w:r>
      <w:proofErr w:type="gramEnd"/>
      <w:r w:rsidRPr="00E04D13">
        <w:rPr>
          <w:lang w:val="en"/>
        </w:rPr>
        <w:t xml:space="preserve"> will be similar most of the time instead of all of the time. Most text users have a common core of cognitive composition, engagement and process such that their interpretations of texts through "sensing" are </w:t>
      </w:r>
      <w:proofErr w:type="gramStart"/>
      <w:r w:rsidRPr="00E04D13">
        <w:rPr>
          <w:lang w:val="en"/>
        </w:rPr>
        <w:t>similar to</w:t>
      </w:r>
      <w:proofErr w:type="gramEnd"/>
      <w:r w:rsidRPr="00E04D13">
        <w:rPr>
          <w:lang w:val="en"/>
        </w:rPr>
        <w:t xml:space="preserve"> what text senders intend them to be. Without cohesion and coherence, communication would be slowed down and could break down altogether. Cohesion and coherence are text-</w:t>
      </w:r>
      <w:proofErr w:type="spellStart"/>
      <w:r w:rsidRPr="00E04D13">
        <w:rPr>
          <w:lang w:val="en"/>
        </w:rPr>
        <w:t>centred</w:t>
      </w:r>
      <w:proofErr w:type="spellEnd"/>
      <w:r w:rsidRPr="00E04D13">
        <w:rPr>
          <w:lang w:val="en"/>
        </w:rPr>
        <w:t xml:space="preserve"> notions, designating operations directed at the text materials.</w:t>
      </w:r>
    </w:p>
    <w:p w14:paraId="2251ABD7" w14:textId="77777777" w:rsidR="00E04D13" w:rsidRPr="00E04D13" w:rsidRDefault="00E04D13" w:rsidP="00E04D13">
      <w:pPr>
        <w:rPr>
          <w:b/>
          <w:bCs/>
          <w:lang w:val="en"/>
        </w:rPr>
      </w:pPr>
      <w:r w:rsidRPr="00E04D13">
        <w:rPr>
          <w:b/>
          <w:bCs/>
          <w:lang w:val="en"/>
        </w:rPr>
        <w:t>Intentionality</w:t>
      </w:r>
      <w:r w:rsidRPr="00E04D13">
        <w:rPr>
          <w:lang w:val="en"/>
        </w:rPr>
        <w:t>[</w:t>
      </w:r>
      <w:hyperlink r:id="rId303" w:tooltip="Edit section: Intentionality" w:history="1">
        <w:r w:rsidRPr="00E04D13">
          <w:rPr>
            <w:rStyle w:val="Hyperlink"/>
            <w:lang w:val="en"/>
          </w:rPr>
          <w:t>edit</w:t>
        </w:r>
      </w:hyperlink>
      <w:r w:rsidRPr="00E04D13">
        <w:rPr>
          <w:lang w:val="en"/>
        </w:rPr>
        <w:t>]</w:t>
      </w:r>
    </w:p>
    <w:p w14:paraId="323A2B8D" w14:textId="77777777" w:rsidR="00E04D13" w:rsidRPr="00E04D13" w:rsidRDefault="00E04D13" w:rsidP="00E04D13">
      <w:pPr>
        <w:rPr>
          <w:lang w:val="en"/>
        </w:rPr>
      </w:pPr>
      <w:r w:rsidRPr="00E04D13">
        <w:rPr>
          <w:lang w:val="en"/>
        </w:rPr>
        <w:t>Intentionality concerns the text producer's attitude and intentions as the text producer uses cohesion and coherence to attain a goal specified in a plan. Without cohesion and coherence, intended goals may not be achieved due to a breakdown of communication. However, depending on the conditions and situations in which the text is used, the goal may still be attained even when cohesion and coherence are not upheld.</w:t>
      </w:r>
    </w:p>
    <w:tbl>
      <w:tblPr>
        <w:tblW w:w="0" w:type="dxa"/>
        <w:tblInd w:w="2304" w:type="dxa"/>
        <w:tblCellMar>
          <w:top w:w="15" w:type="dxa"/>
          <w:left w:w="15" w:type="dxa"/>
          <w:bottom w:w="15" w:type="dxa"/>
          <w:right w:w="15" w:type="dxa"/>
        </w:tblCellMar>
        <w:tblLook w:val="04A0" w:firstRow="1" w:lastRow="0" w:firstColumn="1" w:lastColumn="0" w:noHBand="0" w:noVBand="1"/>
      </w:tblPr>
      <w:tblGrid>
        <w:gridCol w:w="396"/>
        <w:gridCol w:w="2950"/>
        <w:gridCol w:w="396"/>
      </w:tblGrid>
      <w:tr w:rsidR="00E04D13" w:rsidRPr="00E04D13" w14:paraId="758DEFA5" w14:textId="77777777" w:rsidTr="00E04D13">
        <w:tc>
          <w:tcPr>
            <w:tcW w:w="300" w:type="dxa"/>
            <w:tcBorders>
              <w:top w:val="nil"/>
              <w:left w:val="nil"/>
              <w:bottom w:val="nil"/>
              <w:right w:val="nil"/>
            </w:tcBorders>
            <w:shd w:val="clear" w:color="auto" w:fill="auto"/>
            <w:tcMar>
              <w:top w:w="150" w:type="dxa"/>
              <w:left w:w="150" w:type="dxa"/>
              <w:bottom w:w="150" w:type="dxa"/>
              <w:right w:w="150" w:type="dxa"/>
            </w:tcMar>
            <w:hideMark/>
          </w:tcPr>
          <w:p w14:paraId="7CA58EE5" w14:textId="77777777" w:rsidR="00E04D13" w:rsidRPr="00E04D13" w:rsidRDefault="00E04D13" w:rsidP="00E04D13">
            <w:pPr>
              <w:rPr>
                <w:b/>
                <w:bCs/>
              </w:rPr>
            </w:pPr>
            <w:r w:rsidRPr="00E04D13">
              <w:rPr>
                <w:b/>
                <w:bCs/>
              </w:rPr>
              <w:t>“</w:t>
            </w:r>
          </w:p>
        </w:tc>
        <w:tc>
          <w:tcPr>
            <w:tcW w:w="0" w:type="auto"/>
            <w:tcBorders>
              <w:top w:val="nil"/>
              <w:left w:val="nil"/>
              <w:bottom w:val="nil"/>
              <w:right w:val="nil"/>
            </w:tcBorders>
            <w:shd w:val="clear" w:color="auto" w:fill="auto"/>
            <w:tcMar>
              <w:top w:w="60" w:type="dxa"/>
              <w:left w:w="150" w:type="dxa"/>
              <w:bottom w:w="60" w:type="dxa"/>
              <w:right w:w="150" w:type="dxa"/>
            </w:tcMar>
            <w:hideMark/>
          </w:tcPr>
          <w:p w14:paraId="7667DCC0" w14:textId="77777777" w:rsidR="00E04D13" w:rsidRPr="00E04D13" w:rsidRDefault="00E04D13" w:rsidP="00E04D13">
            <w:r w:rsidRPr="00E04D13">
              <w:t>Want I carry you on my back?</w:t>
            </w:r>
          </w:p>
        </w:tc>
        <w:tc>
          <w:tcPr>
            <w:tcW w:w="300" w:type="dxa"/>
            <w:tcBorders>
              <w:top w:val="nil"/>
              <w:left w:val="nil"/>
              <w:bottom w:val="nil"/>
              <w:right w:val="nil"/>
            </w:tcBorders>
            <w:shd w:val="clear" w:color="auto" w:fill="auto"/>
            <w:tcMar>
              <w:top w:w="150" w:type="dxa"/>
              <w:left w:w="150" w:type="dxa"/>
              <w:bottom w:w="150" w:type="dxa"/>
              <w:right w:w="150" w:type="dxa"/>
            </w:tcMar>
            <w:vAlign w:val="bottom"/>
            <w:hideMark/>
          </w:tcPr>
          <w:p w14:paraId="098CB1CE" w14:textId="77777777" w:rsidR="00E04D13" w:rsidRPr="00E04D13" w:rsidRDefault="00E04D13" w:rsidP="00E04D13">
            <w:pPr>
              <w:rPr>
                <w:b/>
                <w:bCs/>
              </w:rPr>
            </w:pPr>
            <w:r w:rsidRPr="00E04D13">
              <w:rPr>
                <w:b/>
                <w:bCs/>
              </w:rPr>
              <w:t>”</w:t>
            </w:r>
          </w:p>
        </w:tc>
      </w:tr>
    </w:tbl>
    <w:p w14:paraId="612F758A" w14:textId="77777777" w:rsidR="00E04D13" w:rsidRPr="00E04D13" w:rsidRDefault="00E04D13" w:rsidP="00E04D13">
      <w:pPr>
        <w:rPr>
          <w:lang w:val="en"/>
        </w:rPr>
      </w:pPr>
      <w:r w:rsidRPr="00E04D13">
        <w:rPr>
          <w:lang w:val="en"/>
        </w:rPr>
        <w:t>Even though cohesion is not maintained in this example, the text producer still succeeds in achieving the goal of finding out if the text receiver wanted a piggyback.</w:t>
      </w:r>
    </w:p>
    <w:p w14:paraId="74BD1ED9" w14:textId="77777777" w:rsidR="00E04D13" w:rsidRPr="00E04D13" w:rsidRDefault="00E04D13" w:rsidP="00E04D13">
      <w:pPr>
        <w:rPr>
          <w:b/>
          <w:bCs/>
          <w:lang w:val="en"/>
        </w:rPr>
      </w:pPr>
      <w:r w:rsidRPr="00E04D13">
        <w:rPr>
          <w:b/>
          <w:bCs/>
          <w:lang w:val="en"/>
        </w:rPr>
        <w:t>Acceptability</w:t>
      </w:r>
      <w:r w:rsidRPr="00E04D13">
        <w:rPr>
          <w:lang w:val="en"/>
        </w:rPr>
        <w:t>[</w:t>
      </w:r>
      <w:hyperlink r:id="rId304" w:tooltip="Edit section: Acceptability" w:history="1">
        <w:r w:rsidRPr="00E04D13">
          <w:rPr>
            <w:rStyle w:val="Hyperlink"/>
            <w:lang w:val="en"/>
          </w:rPr>
          <w:t>edit</w:t>
        </w:r>
      </w:hyperlink>
      <w:r w:rsidRPr="00E04D13">
        <w:rPr>
          <w:lang w:val="en"/>
        </w:rPr>
        <w:t>]</w:t>
      </w:r>
    </w:p>
    <w:p w14:paraId="1655645E" w14:textId="77777777" w:rsidR="00E04D13" w:rsidRPr="00E04D13" w:rsidRDefault="00E04D13" w:rsidP="00E04D13">
      <w:pPr>
        <w:rPr>
          <w:lang w:val="en"/>
        </w:rPr>
      </w:pPr>
      <w:r w:rsidRPr="00E04D13">
        <w:rPr>
          <w:lang w:val="en"/>
        </w:rPr>
        <w:t>Acceptability concerns the text receiver's attitude that the text should constitute useful or relevant details or information such that it is worth accepting. Text type, the desirability of goals and the political and sociocultural setting, as well as cohesion and coherence are important in influencing the acceptability of a text.</w:t>
      </w:r>
    </w:p>
    <w:p w14:paraId="64F83599" w14:textId="77777777" w:rsidR="00E04D13" w:rsidRPr="00E04D13" w:rsidRDefault="00E04D13" w:rsidP="00E04D13">
      <w:pPr>
        <w:rPr>
          <w:lang w:val="en"/>
        </w:rPr>
      </w:pPr>
      <w:r w:rsidRPr="00E04D13">
        <w:rPr>
          <w:lang w:val="en"/>
        </w:rPr>
        <w:t>Text producers often speculate on the receiver's attitude of acceptability and present texts that maximizes the probability that the receivers will respond as desired by the producers. For example, texts that are open to a wide range of interpretations, such as "Call us before you dig. You may not be able to afterwards," require more inferences about the related consequences. This is more effective than an explicit version of the message that informs receivers the full consequences of digging without calling because receivers are left with a large amount of uncertainty as to the consequences that could result; this plays to the risk averseness of people.</w:t>
      </w:r>
    </w:p>
    <w:p w14:paraId="212D2B6A" w14:textId="77777777" w:rsidR="00E04D13" w:rsidRPr="00E04D13" w:rsidRDefault="00E04D13" w:rsidP="00E04D13">
      <w:pPr>
        <w:rPr>
          <w:b/>
          <w:bCs/>
          <w:lang w:val="en"/>
        </w:rPr>
      </w:pPr>
      <w:r w:rsidRPr="00E04D13">
        <w:rPr>
          <w:b/>
          <w:bCs/>
          <w:lang w:val="en"/>
        </w:rPr>
        <w:t>Informativity</w:t>
      </w:r>
      <w:r w:rsidRPr="00E04D13">
        <w:rPr>
          <w:lang w:val="en"/>
        </w:rPr>
        <w:t>[</w:t>
      </w:r>
      <w:hyperlink r:id="rId305" w:tooltip="Edit section: Informativity" w:history="1">
        <w:r w:rsidRPr="00E04D13">
          <w:rPr>
            <w:rStyle w:val="Hyperlink"/>
            <w:lang w:val="en"/>
          </w:rPr>
          <w:t>edit</w:t>
        </w:r>
      </w:hyperlink>
      <w:r w:rsidRPr="00E04D13">
        <w:rPr>
          <w:lang w:val="en"/>
        </w:rPr>
        <w:t>]</w:t>
      </w:r>
    </w:p>
    <w:p w14:paraId="5CE74C82" w14:textId="77777777" w:rsidR="00E04D13" w:rsidRPr="00E04D13" w:rsidRDefault="00E04D13" w:rsidP="00E04D13">
      <w:pPr>
        <w:rPr>
          <w:lang w:val="en"/>
        </w:rPr>
      </w:pPr>
      <w:hyperlink r:id="rId306" w:tooltip="Informativity (page does not exist)" w:history="1">
        <w:r w:rsidRPr="00E04D13">
          <w:rPr>
            <w:rStyle w:val="Hyperlink"/>
            <w:lang w:val="en"/>
          </w:rPr>
          <w:t>Informativity</w:t>
        </w:r>
      </w:hyperlink>
      <w:r w:rsidRPr="00E04D13">
        <w:rPr>
          <w:lang w:val="en"/>
        </w:rPr>
        <w:t xml:space="preserve"> concerns the extent to which the contents of a text are already known or expected as compared to unknown or unexpected. No matter how expected or predictable content may be, a text will always be informative at least to a certain degree due to unforeseen variability. The processing of </w:t>
      </w:r>
      <w:r w:rsidRPr="00E04D13">
        <w:rPr>
          <w:lang w:val="en"/>
        </w:rPr>
        <w:lastRenderedPageBreak/>
        <w:t>highly informative text demands greater cognitive ability but at the same time is more interesting. The level of informativity should not exceed a point such that the text becomes too complicated and communication is endangered. Conversely, the level of informativity should also not be so low that it results in boredom and the rejection of the text.</w:t>
      </w:r>
    </w:p>
    <w:p w14:paraId="306F109D" w14:textId="77777777" w:rsidR="00E04D13" w:rsidRPr="00E04D13" w:rsidRDefault="00E04D13" w:rsidP="00E04D13">
      <w:pPr>
        <w:rPr>
          <w:b/>
          <w:bCs/>
          <w:lang w:val="en"/>
        </w:rPr>
      </w:pPr>
      <w:proofErr w:type="spellStart"/>
      <w:r w:rsidRPr="00E04D13">
        <w:rPr>
          <w:b/>
          <w:bCs/>
          <w:lang w:val="en"/>
        </w:rPr>
        <w:t>Situationality</w:t>
      </w:r>
      <w:proofErr w:type="spellEnd"/>
      <w:r w:rsidRPr="00E04D13">
        <w:rPr>
          <w:lang w:val="en"/>
        </w:rPr>
        <w:t>[</w:t>
      </w:r>
      <w:hyperlink r:id="rId307" w:tooltip="Edit section: Situationality" w:history="1">
        <w:r w:rsidRPr="00E04D13">
          <w:rPr>
            <w:rStyle w:val="Hyperlink"/>
            <w:lang w:val="en"/>
          </w:rPr>
          <w:t>edit</w:t>
        </w:r>
      </w:hyperlink>
      <w:r w:rsidRPr="00E04D13">
        <w:rPr>
          <w:lang w:val="en"/>
        </w:rPr>
        <w:t>]</w:t>
      </w:r>
    </w:p>
    <w:p w14:paraId="2FDD1467" w14:textId="77777777" w:rsidR="00E04D13" w:rsidRPr="00E04D13" w:rsidRDefault="00E04D13" w:rsidP="00E04D13">
      <w:pPr>
        <w:rPr>
          <w:lang w:val="en"/>
        </w:rPr>
      </w:pPr>
      <w:hyperlink r:id="rId308" w:tooltip="Situationality (page does not exist)" w:history="1">
        <w:proofErr w:type="spellStart"/>
        <w:r w:rsidRPr="00E04D13">
          <w:rPr>
            <w:rStyle w:val="Hyperlink"/>
            <w:lang w:val="en"/>
          </w:rPr>
          <w:t>Situationality</w:t>
        </w:r>
        <w:proofErr w:type="spellEnd"/>
      </w:hyperlink>
      <w:r w:rsidRPr="00E04D13">
        <w:rPr>
          <w:lang w:val="en"/>
        </w:rPr>
        <w:t> concerns the factors which make a text relevant to a situation of occurrence. The situation in which a text is exchanged influences the comprehension of the text. There may be different interpretations with the road sign</w:t>
      </w:r>
    </w:p>
    <w:tbl>
      <w:tblPr>
        <w:tblW w:w="0" w:type="dxa"/>
        <w:tblInd w:w="2304" w:type="dxa"/>
        <w:tblCellMar>
          <w:top w:w="15" w:type="dxa"/>
          <w:left w:w="15" w:type="dxa"/>
          <w:bottom w:w="15" w:type="dxa"/>
          <w:right w:w="15" w:type="dxa"/>
        </w:tblCellMar>
        <w:tblLook w:val="04A0" w:firstRow="1" w:lastRow="0" w:firstColumn="1" w:lastColumn="0" w:noHBand="0" w:noVBand="1"/>
      </w:tblPr>
      <w:tblGrid>
        <w:gridCol w:w="396"/>
        <w:gridCol w:w="1077"/>
        <w:gridCol w:w="396"/>
      </w:tblGrid>
      <w:tr w:rsidR="00E04D13" w:rsidRPr="00E04D13" w14:paraId="3D7B6402" w14:textId="77777777" w:rsidTr="00E04D13">
        <w:tc>
          <w:tcPr>
            <w:tcW w:w="300" w:type="dxa"/>
            <w:tcBorders>
              <w:top w:val="nil"/>
              <w:left w:val="nil"/>
              <w:bottom w:val="nil"/>
              <w:right w:val="nil"/>
            </w:tcBorders>
            <w:shd w:val="clear" w:color="auto" w:fill="auto"/>
            <w:tcMar>
              <w:top w:w="150" w:type="dxa"/>
              <w:left w:w="150" w:type="dxa"/>
              <w:bottom w:w="150" w:type="dxa"/>
              <w:right w:w="150" w:type="dxa"/>
            </w:tcMar>
            <w:hideMark/>
          </w:tcPr>
          <w:p w14:paraId="4F648431" w14:textId="77777777" w:rsidR="00E04D13" w:rsidRPr="00E04D13" w:rsidRDefault="00E04D13" w:rsidP="00E04D13">
            <w:pPr>
              <w:rPr>
                <w:b/>
                <w:bCs/>
              </w:rPr>
            </w:pPr>
            <w:r w:rsidRPr="00E04D13">
              <w:rPr>
                <w:b/>
                <w:bCs/>
              </w:rPr>
              <w:t>“</w:t>
            </w:r>
          </w:p>
        </w:tc>
        <w:tc>
          <w:tcPr>
            <w:tcW w:w="0" w:type="auto"/>
            <w:tcBorders>
              <w:top w:val="nil"/>
              <w:left w:val="nil"/>
              <w:bottom w:val="nil"/>
              <w:right w:val="nil"/>
            </w:tcBorders>
            <w:shd w:val="clear" w:color="auto" w:fill="auto"/>
            <w:tcMar>
              <w:top w:w="60" w:type="dxa"/>
              <w:left w:w="150" w:type="dxa"/>
              <w:bottom w:w="60" w:type="dxa"/>
              <w:right w:w="150" w:type="dxa"/>
            </w:tcMar>
            <w:hideMark/>
          </w:tcPr>
          <w:p w14:paraId="5E301E4C" w14:textId="77777777" w:rsidR="00E04D13" w:rsidRPr="00E04D13" w:rsidRDefault="00E04D13" w:rsidP="00E04D13">
            <w:r w:rsidRPr="00E04D13">
              <w:t>SLOW </w:t>
            </w:r>
            <w:r w:rsidRPr="00E04D13">
              <w:br/>
            </w:r>
          </w:p>
          <w:p w14:paraId="770722EC" w14:textId="77777777" w:rsidR="00E04D13" w:rsidRPr="00E04D13" w:rsidRDefault="00E04D13" w:rsidP="00E04D13">
            <w:r w:rsidRPr="00E04D13">
              <w:t>CARS</w:t>
            </w:r>
            <w:r w:rsidRPr="00E04D13">
              <w:br/>
              <w:t>HELD UP</w:t>
            </w:r>
          </w:p>
        </w:tc>
        <w:tc>
          <w:tcPr>
            <w:tcW w:w="300" w:type="dxa"/>
            <w:tcBorders>
              <w:top w:val="nil"/>
              <w:left w:val="nil"/>
              <w:bottom w:val="nil"/>
              <w:right w:val="nil"/>
            </w:tcBorders>
            <w:shd w:val="clear" w:color="auto" w:fill="auto"/>
            <w:tcMar>
              <w:top w:w="150" w:type="dxa"/>
              <w:left w:w="150" w:type="dxa"/>
              <w:bottom w:w="150" w:type="dxa"/>
              <w:right w:w="150" w:type="dxa"/>
            </w:tcMar>
            <w:vAlign w:val="bottom"/>
            <w:hideMark/>
          </w:tcPr>
          <w:p w14:paraId="67D3A55A" w14:textId="77777777" w:rsidR="00E04D13" w:rsidRPr="00E04D13" w:rsidRDefault="00E04D13" w:rsidP="00E04D13">
            <w:pPr>
              <w:rPr>
                <w:b/>
                <w:bCs/>
              </w:rPr>
            </w:pPr>
            <w:r w:rsidRPr="00E04D13">
              <w:rPr>
                <w:b/>
                <w:bCs/>
              </w:rPr>
              <w:t>”</w:t>
            </w:r>
          </w:p>
        </w:tc>
      </w:tr>
    </w:tbl>
    <w:p w14:paraId="41B8734C" w14:textId="77777777" w:rsidR="00E04D13" w:rsidRPr="00E04D13" w:rsidRDefault="00E04D13" w:rsidP="00E04D13">
      <w:pPr>
        <w:rPr>
          <w:lang w:val="en"/>
        </w:rPr>
      </w:pPr>
      <w:r w:rsidRPr="00E04D13">
        <w:rPr>
          <w:lang w:val="en"/>
        </w:rPr>
        <w:t>However, the most likely interpretation of the text is obvious because the situation in which the text is presented provides the context which influences how text receivers interpret the text. The group of receivers (motorists) who are required to provide a particular action will find it more reasonable to assume that "slow" requires them to slow down rather than referring to the speed of the cars that are ahead. Pedestrians can tell easily that the text is not directed towards them because varying their speeds is inconsequential and irrelevant to the situation. In this way, the situation decides the sense and use of the text.</w:t>
      </w:r>
    </w:p>
    <w:p w14:paraId="5C2C0AE4" w14:textId="77777777" w:rsidR="00E04D13" w:rsidRPr="00E04D13" w:rsidRDefault="00E04D13" w:rsidP="00E04D13">
      <w:pPr>
        <w:rPr>
          <w:lang w:val="en"/>
        </w:rPr>
      </w:pPr>
      <w:proofErr w:type="spellStart"/>
      <w:r w:rsidRPr="00E04D13">
        <w:rPr>
          <w:lang w:val="en"/>
        </w:rPr>
        <w:t>Situationality</w:t>
      </w:r>
      <w:proofErr w:type="spellEnd"/>
      <w:r w:rsidRPr="00E04D13">
        <w:rPr>
          <w:lang w:val="en"/>
        </w:rPr>
        <w:t xml:space="preserve"> can affect the means of cohesion; less cohesive text may be more appropriate than more cohesive text depending on the situation. If the road sign was "Motorists should reduce their speed and proceed slowly because the vehicles ahead are held up by road works, therefore proceeding at too high a speed may result in an accident', every possible doubt of intended receivers and intention would be removed. However, motorists only have a very short amount of time and attention to focus on and react to road signs. Therefore, in such a case, economical use of text is much more effective and appropriate than a fully cohesive text.</w:t>
      </w:r>
    </w:p>
    <w:p w14:paraId="20AAB654" w14:textId="77777777" w:rsidR="00E04D13" w:rsidRPr="00E04D13" w:rsidRDefault="00E04D13" w:rsidP="00E04D13">
      <w:pPr>
        <w:rPr>
          <w:b/>
          <w:bCs/>
          <w:lang w:val="en"/>
        </w:rPr>
      </w:pPr>
      <w:r w:rsidRPr="00E04D13">
        <w:rPr>
          <w:b/>
          <w:bCs/>
          <w:lang w:val="en"/>
        </w:rPr>
        <w:t>Intertextuality</w:t>
      </w:r>
      <w:r w:rsidRPr="00E04D13">
        <w:rPr>
          <w:lang w:val="en"/>
        </w:rPr>
        <w:t>[</w:t>
      </w:r>
      <w:hyperlink r:id="rId309" w:tooltip="Edit section: Intertextuality" w:history="1">
        <w:r w:rsidRPr="00E04D13">
          <w:rPr>
            <w:rStyle w:val="Hyperlink"/>
            <w:lang w:val="en"/>
          </w:rPr>
          <w:t>edit</w:t>
        </w:r>
      </w:hyperlink>
      <w:r w:rsidRPr="00E04D13">
        <w:rPr>
          <w:lang w:val="en"/>
        </w:rPr>
        <w:t>]</w:t>
      </w:r>
    </w:p>
    <w:p w14:paraId="502184C3" w14:textId="77777777" w:rsidR="00E04D13" w:rsidRPr="00E04D13" w:rsidRDefault="00E04D13" w:rsidP="00E04D13">
      <w:pPr>
        <w:rPr>
          <w:lang w:val="en"/>
        </w:rPr>
      </w:pPr>
      <w:hyperlink r:id="rId310" w:tooltip="Intertextuality" w:history="1">
        <w:r w:rsidRPr="00E04D13">
          <w:rPr>
            <w:rStyle w:val="Hyperlink"/>
            <w:lang w:val="en"/>
          </w:rPr>
          <w:t>Intertextuality</w:t>
        </w:r>
      </w:hyperlink>
      <w:r w:rsidRPr="00E04D13">
        <w:rPr>
          <w:lang w:val="en"/>
        </w:rPr>
        <w:t xml:space="preserve"> concerns the factors which make the utilization of one text dependent upon knowledge of one or more previously encountered text. If a text receiver does not have prior knowledge of a relevant text, communication may break down because the understanding of the current text is obscured. Texts such as parodies, rebuttals, forums and classes in school, the text producer </w:t>
      </w:r>
      <w:proofErr w:type="gramStart"/>
      <w:r w:rsidRPr="00E04D13">
        <w:rPr>
          <w:lang w:val="en"/>
        </w:rPr>
        <w:t>has to</w:t>
      </w:r>
      <w:proofErr w:type="gramEnd"/>
      <w:r w:rsidRPr="00E04D13">
        <w:rPr>
          <w:lang w:val="en"/>
        </w:rPr>
        <w:t xml:space="preserve"> refer to prior texts while the text receivers have to have knowledge of the prior texts for communication to be efficient or even occur. In other text types such as puns, for example "Time flies like an arrow; fruit flies like a banana', there is no need to refer to any other text.</w:t>
      </w:r>
    </w:p>
    <w:p w14:paraId="30EF1B49" w14:textId="77777777" w:rsidR="00E04D13" w:rsidRPr="00E04D13" w:rsidRDefault="00E04D13" w:rsidP="00E04D13">
      <w:pPr>
        <w:rPr>
          <w:lang w:val="en"/>
        </w:rPr>
      </w:pPr>
      <w:r w:rsidRPr="00E04D13">
        <w:rPr>
          <w:lang w:val="en"/>
        </w:rPr>
        <w:t>Main contributors[</w:t>
      </w:r>
      <w:hyperlink r:id="rId311" w:tooltip="Edit section: Main contributors" w:history="1">
        <w:r w:rsidRPr="00E04D13">
          <w:rPr>
            <w:rStyle w:val="Hyperlink"/>
            <w:lang w:val="en"/>
          </w:rPr>
          <w:t>edit</w:t>
        </w:r>
      </w:hyperlink>
      <w:r w:rsidRPr="00E04D13">
        <w:rPr>
          <w:lang w:val="en"/>
        </w:rPr>
        <w:t>]</w:t>
      </w:r>
    </w:p>
    <w:p w14:paraId="5FF68F51" w14:textId="77777777" w:rsidR="00E04D13" w:rsidRPr="00E04D13" w:rsidRDefault="00E04D13" w:rsidP="00E04D13">
      <w:pPr>
        <w:rPr>
          <w:b/>
          <w:bCs/>
          <w:lang w:val="en"/>
        </w:rPr>
      </w:pPr>
      <w:r w:rsidRPr="00E04D13">
        <w:rPr>
          <w:b/>
          <w:bCs/>
          <w:lang w:val="en"/>
        </w:rPr>
        <w:t xml:space="preserve">Robert-Alain de </w:t>
      </w:r>
      <w:proofErr w:type="spellStart"/>
      <w:r w:rsidRPr="00E04D13">
        <w:rPr>
          <w:b/>
          <w:bCs/>
          <w:lang w:val="en"/>
        </w:rPr>
        <w:t>Beaugrande</w:t>
      </w:r>
      <w:proofErr w:type="spellEnd"/>
      <w:r w:rsidRPr="00E04D13">
        <w:rPr>
          <w:lang w:val="en"/>
        </w:rPr>
        <w:t>[</w:t>
      </w:r>
      <w:hyperlink r:id="rId312" w:tooltip="Edit section: Robert-Alain de Beaugrande" w:history="1">
        <w:r w:rsidRPr="00E04D13">
          <w:rPr>
            <w:rStyle w:val="Hyperlink"/>
            <w:lang w:val="en"/>
          </w:rPr>
          <w:t>edit</w:t>
        </w:r>
      </w:hyperlink>
      <w:r w:rsidRPr="00E04D13">
        <w:rPr>
          <w:lang w:val="en"/>
        </w:rPr>
        <w:t>]</w:t>
      </w:r>
    </w:p>
    <w:p w14:paraId="10E5016D" w14:textId="77777777" w:rsidR="00E04D13" w:rsidRPr="00E04D13" w:rsidRDefault="00E04D13" w:rsidP="00E04D13">
      <w:pPr>
        <w:rPr>
          <w:lang w:val="en"/>
        </w:rPr>
      </w:pPr>
      <w:hyperlink r:id="rId313" w:tooltip="Robert-Alain de Beaugrande" w:history="1">
        <w:r w:rsidRPr="00E04D13">
          <w:rPr>
            <w:rStyle w:val="Hyperlink"/>
            <w:lang w:val="en"/>
          </w:rPr>
          <w:t xml:space="preserve">Robert-Alain de </w:t>
        </w:r>
        <w:proofErr w:type="spellStart"/>
        <w:r w:rsidRPr="00E04D13">
          <w:rPr>
            <w:rStyle w:val="Hyperlink"/>
            <w:lang w:val="en"/>
          </w:rPr>
          <w:t>Beaugrande</w:t>
        </w:r>
        <w:proofErr w:type="spellEnd"/>
      </w:hyperlink>
      <w:r w:rsidRPr="00E04D13">
        <w:rPr>
          <w:lang w:val="en"/>
        </w:rPr>
        <w:t xml:space="preserve"> was a text linguist and a discourse analyst, one of the leading figures of the Continental tradition in the discipline. He was one of the developers of the Vienna School of </w:t>
      </w:r>
      <w:proofErr w:type="spellStart"/>
      <w:r w:rsidRPr="00E04D13">
        <w:rPr>
          <w:lang w:val="en"/>
        </w:rPr>
        <w:t>Textlinguistik</w:t>
      </w:r>
      <w:proofErr w:type="spellEnd"/>
      <w:r w:rsidRPr="00E04D13">
        <w:rPr>
          <w:lang w:val="en"/>
        </w:rPr>
        <w:t xml:space="preserve"> (Department of Linguistics at the University of Vienna), and published the seminal </w:t>
      </w:r>
      <w:r w:rsidRPr="00E04D13">
        <w:rPr>
          <w:i/>
          <w:iCs/>
          <w:lang w:val="en"/>
        </w:rPr>
        <w:t>Introduction to Text Linguistics</w:t>
      </w:r>
      <w:r w:rsidRPr="00E04D13">
        <w:rPr>
          <w:lang w:val="en"/>
        </w:rPr>
        <w:t> in 1981, with </w:t>
      </w:r>
      <w:hyperlink r:id="rId314" w:tooltip="Wolfgang U. Dressler" w:history="1">
        <w:r w:rsidRPr="00E04D13">
          <w:rPr>
            <w:rStyle w:val="Hyperlink"/>
            <w:lang w:val="en"/>
          </w:rPr>
          <w:t>Wolfgang U. Dressler</w:t>
        </w:r>
      </w:hyperlink>
      <w:r w:rsidRPr="00E04D13">
        <w:rPr>
          <w:lang w:val="en"/>
        </w:rPr>
        <w:t>. He was also a major figure in the consolidation of critical discourse analysis.</w:t>
      </w:r>
      <w:hyperlink r:id="rId315" w:anchor="cite_note-14" w:history="1">
        <w:r w:rsidRPr="00E04D13">
          <w:rPr>
            <w:rStyle w:val="Hyperlink"/>
            <w:vertAlign w:val="superscript"/>
            <w:lang w:val="en"/>
          </w:rPr>
          <w:t>[14]</w:t>
        </w:r>
      </w:hyperlink>
    </w:p>
    <w:p w14:paraId="3C7474C3" w14:textId="77777777" w:rsidR="00E04D13" w:rsidRPr="00E04D13" w:rsidRDefault="00E04D13" w:rsidP="00E04D13">
      <w:pPr>
        <w:rPr>
          <w:lang w:val="en"/>
        </w:rPr>
      </w:pPr>
      <w:r w:rsidRPr="00E04D13">
        <w:rPr>
          <w:lang w:val="en"/>
        </w:rPr>
        <w:t>Application to language learning[</w:t>
      </w:r>
      <w:hyperlink r:id="rId316" w:tooltip="Edit section: Application to language learning" w:history="1">
        <w:r w:rsidRPr="00E04D13">
          <w:rPr>
            <w:rStyle w:val="Hyperlink"/>
            <w:lang w:val="en"/>
          </w:rPr>
          <w:t>edit</w:t>
        </w:r>
      </w:hyperlink>
      <w:r w:rsidRPr="00E04D13">
        <w:rPr>
          <w:lang w:val="en"/>
        </w:rPr>
        <w:t>]</w:t>
      </w:r>
    </w:p>
    <w:p w14:paraId="5AB01F3A" w14:textId="77777777" w:rsidR="00E04D13" w:rsidRPr="00E04D13" w:rsidRDefault="00E04D13" w:rsidP="00E04D13">
      <w:pPr>
        <w:rPr>
          <w:lang w:val="en"/>
        </w:rPr>
      </w:pPr>
      <w:r w:rsidRPr="00E04D13">
        <w:rPr>
          <w:lang w:val="en"/>
        </w:rPr>
        <w:t>Text linguistics stimulates reading by arousing interest in texts or novels. Increases background knowledge on literature and on different kinds of publications. Writing skills can be improved by familiarizing and duplicating specific text structures and the use of specialized vocabulary.</w:t>
      </w:r>
      <w:hyperlink r:id="rId317" w:anchor="cite_note-lopezmedina-13" w:history="1">
        <w:r w:rsidRPr="00E04D13">
          <w:rPr>
            <w:rStyle w:val="Hyperlink"/>
            <w:vertAlign w:val="superscript"/>
            <w:lang w:val="en"/>
          </w:rPr>
          <w:t>[13]</w:t>
        </w:r>
      </w:hyperlink>
    </w:p>
    <w:p w14:paraId="498A8869" w14:textId="77777777" w:rsidR="000C7974" w:rsidRDefault="000C7974"/>
    <w:sectPr w:rsidR="000C79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8035E"/>
    <w:multiLevelType w:val="multilevel"/>
    <w:tmpl w:val="D85E2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A075A"/>
    <w:multiLevelType w:val="multilevel"/>
    <w:tmpl w:val="69869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7D6852"/>
    <w:multiLevelType w:val="multilevel"/>
    <w:tmpl w:val="BBFC3C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8280D64"/>
    <w:multiLevelType w:val="multilevel"/>
    <w:tmpl w:val="ABBA8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A4F0BAC"/>
    <w:multiLevelType w:val="multilevel"/>
    <w:tmpl w:val="D80E4D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64232E"/>
    <w:multiLevelType w:val="multilevel"/>
    <w:tmpl w:val="9A926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E84518"/>
    <w:multiLevelType w:val="multilevel"/>
    <w:tmpl w:val="E72E7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C45526B"/>
    <w:multiLevelType w:val="multilevel"/>
    <w:tmpl w:val="10DAE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2533985"/>
    <w:multiLevelType w:val="multilevel"/>
    <w:tmpl w:val="D44AA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3"/>
  </w:num>
  <w:num w:numId="4">
    <w:abstractNumId w:val="0"/>
  </w:num>
  <w:num w:numId="5">
    <w:abstractNumId w:val="2"/>
  </w:num>
  <w:num w:numId="6">
    <w:abstractNumId w:val="4"/>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3MDA2tTQ1MjIxN7ZU0lEKTi0uzszPAykwrAUAeE0WrSwAAAA="/>
  </w:docVars>
  <w:rsids>
    <w:rsidRoot w:val="000C7974"/>
    <w:rsid w:val="000B25DA"/>
    <w:rsid w:val="000C7974"/>
    <w:rsid w:val="000E2470"/>
    <w:rsid w:val="001860C3"/>
    <w:rsid w:val="002E7137"/>
    <w:rsid w:val="0035525D"/>
    <w:rsid w:val="003F6DF5"/>
    <w:rsid w:val="00490A92"/>
    <w:rsid w:val="0089278B"/>
    <w:rsid w:val="00977422"/>
    <w:rsid w:val="00E04D13"/>
    <w:rsid w:val="00FD6DE7"/>
    <w:rsid w:val="00FE1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31F8D"/>
  <w15:chartTrackingRefBased/>
  <w15:docId w15:val="{D40B036A-0137-4EF9-A46A-935E5A4B9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7137"/>
    <w:rPr>
      <w:color w:val="0563C1" w:themeColor="hyperlink"/>
      <w:u w:val="single"/>
    </w:rPr>
  </w:style>
  <w:style w:type="character" w:styleId="UnresolvedMention">
    <w:name w:val="Unresolved Mention"/>
    <w:basedOn w:val="DefaultParagraphFont"/>
    <w:uiPriority w:val="99"/>
    <w:semiHidden/>
    <w:unhideWhenUsed/>
    <w:rsid w:val="002E7137"/>
    <w:rPr>
      <w:color w:val="605E5C"/>
      <w:shd w:val="clear" w:color="auto" w:fill="E1DFDD"/>
    </w:rPr>
  </w:style>
  <w:style w:type="paragraph" w:styleId="ListParagraph">
    <w:name w:val="List Paragraph"/>
    <w:basedOn w:val="Normal"/>
    <w:uiPriority w:val="34"/>
    <w:qFormat/>
    <w:rsid w:val="001860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7107660">
      <w:bodyDiv w:val="1"/>
      <w:marLeft w:val="0"/>
      <w:marRight w:val="0"/>
      <w:marTop w:val="0"/>
      <w:marBottom w:val="0"/>
      <w:divBdr>
        <w:top w:val="none" w:sz="0" w:space="0" w:color="auto"/>
        <w:left w:val="none" w:sz="0" w:space="0" w:color="auto"/>
        <w:bottom w:val="none" w:sz="0" w:space="0" w:color="auto"/>
        <w:right w:val="none" w:sz="0" w:space="0" w:color="auto"/>
      </w:divBdr>
      <w:divsChild>
        <w:div w:id="929503805">
          <w:marLeft w:val="0"/>
          <w:marRight w:val="0"/>
          <w:marTop w:val="0"/>
          <w:marBottom w:val="0"/>
          <w:divBdr>
            <w:top w:val="none" w:sz="0" w:space="0" w:color="auto"/>
            <w:left w:val="none" w:sz="0" w:space="0" w:color="auto"/>
            <w:bottom w:val="none" w:sz="0" w:space="0" w:color="auto"/>
            <w:right w:val="none" w:sz="0" w:space="0" w:color="auto"/>
          </w:divBdr>
          <w:divsChild>
            <w:div w:id="1326977550">
              <w:marLeft w:val="0"/>
              <w:marRight w:val="0"/>
              <w:marTop w:val="0"/>
              <w:marBottom w:val="0"/>
              <w:divBdr>
                <w:top w:val="none" w:sz="0" w:space="0" w:color="auto"/>
                <w:left w:val="none" w:sz="0" w:space="0" w:color="auto"/>
                <w:bottom w:val="none" w:sz="0" w:space="0" w:color="auto"/>
                <w:right w:val="none" w:sz="0" w:space="0" w:color="auto"/>
              </w:divBdr>
            </w:div>
            <w:div w:id="1286039971">
              <w:marLeft w:val="0"/>
              <w:marRight w:val="0"/>
              <w:marTop w:val="0"/>
              <w:marBottom w:val="0"/>
              <w:divBdr>
                <w:top w:val="none" w:sz="0" w:space="0" w:color="auto"/>
                <w:left w:val="none" w:sz="0" w:space="0" w:color="auto"/>
                <w:bottom w:val="none" w:sz="0" w:space="0" w:color="auto"/>
                <w:right w:val="none" w:sz="0" w:space="0" w:color="auto"/>
              </w:divBdr>
              <w:divsChild>
                <w:div w:id="779033077">
                  <w:marLeft w:val="0"/>
                  <w:marRight w:val="0"/>
                  <w:marTop w:val="0"/>
                  <w:marBottom w:val="0"/>
                  <w:divBdr>
                    <w:top w:val="none" w:sz="0" w:space="0" w:color="auto"/>
                    <w:left w:val="none" w:sz="0" w:space="0" w:color="auto"/>
                    <w:bottom w:val="none" w:sz="0" w:space="0" w:color="auto"/>
                    <w:right w:val="none" w:sz="0" w:space="0" w:color="auto"/>
                  </w:divBdr>
                  <w:divsChild>
                    <w:div w:id="335232272">
                      <w:marLeft w:val="0"/>
                      <w:marRight w:val="0"/>
                      <w:marTop w:val="0"/>
                      <w:marBottom w:val="0"/>
                      <w:divBdr>
                        <w:top w:val="single" w:sz="6" w:space="5" w:color="A2A9B1"/>
                        <w:left w:val="single" w:sz="6" w:space="5" w:color="A2A9B1"/>
                        <w:bottom w:val="single" w:sz="6" w:space="5" w:color="A2A9B1"/>
                        <w:right w:val="single" w:sz="6" w:space="5" w:color="A2A9B1"/>
                      </w:divBdr>
                    </w:div>
                    <w:div w:id="872881329">
                      <w:blockQuote w:val="1"/>
                      <w:marLeft w:val="0"/>
                      <w:marRight w:val="0"/>
                      <w:marTop w:val="240"/>
                      <w:marBottom w:val="240"/>
                      <w:divBdr>
                        <w:top w:val="none" w:sz="0" w:space="0" w:color="auto"/>
                        <w:left w:val="none" w:sz="0" w:space="0" w:color="auto"/>
                        <w:bottom w:val="none" w:sz="0" w:space="0" w:color="auto"/>
                        <w:right w:val="none" w:sz="0" w:space="0" w:color="auto"/>
                      </w:divBdr>
                    </w:div>
                    <w:div w:id="1377897087">
                      <w:blockQuote w:val="1"/>
                      <w:marLeft w:val="0"/>
                      <w:marRight w:val="0"/>
                      <w:marTop w:val="240"/>
                      <w:marBottom w:val="240"/>
                      <w:divBdr>
                        <w:top w:val="none" w:sz="0" w:space="0" w:color="auto"/>
                        <w:left w:val="none" w:sz="0" w:space="0" w:color="auto"/>
                        <w:bottom w:val="none" w:sz="0" w:space="0" w:color="auto"/>
                        <w:right w:val="none" w:sz="0" w:space="0" w:color="auto"/>
                      </w:divBdr>
                    </w:div>
                    <w:div w:id="617299370">
                      <w:blockQuote w:val="1"/>
                      <w:marLeft w:val="0"/>
                      <w:marRight w:val="0"/>
                      <w:marTop w:val="240"/>
                      <w:marBottom w:val="240"/>
                      <w:divBdr>
                        <w:top w:val="none" w:sz="0" w:space="0" w:color="auto"/>
                        <w:left w:val="none" w:sz="0" w:space="0" w:color="auto"/>
                        <w:bottom w:val="none" w:sz="0" w:space="0" w:color="auto"/>
                        <w:right w:val="none" w:sz="0" w:space="0" w:color="auto"/>
                      </w:divBdr>
                    </w:div>
                    <w:div w:id="1180659830">
                      <w:blockQuote w:val="1"/>
                      <w:marLeft w:val="0"/>
                      <w:marRight w:val="0"/>
                      <w:marTop w:val="240"/>
                      <w:marBottom w:val="240"/>
                      <w:divBdr>
                        <w:top w:val="none" w:sz="0" w:space="0" w:color="auto"/>
                        <w:left w:val="none" w:sz="0" w:space="0" w:color="auto"/>
                        <w:bottom w:val="none" w:sz="0" w:space="0" w:color="auto"/>
                        <w:right w:val="none" w:sz="0" w:space="0" w:color="auto"/>
                      </w:divBdr>
                    </w:div>
                    <w:div w:id="25259220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937717289">
      <w:bodyDiv w:val="1"/>
      <w:marLeft w:val="0"/>
      <w:marRight w:val="0"/>
      <w:marTop w:val="0"/>
      <w:marBottom w:val="0"/>
      <w:divBdr>
        <w:top w:val="none" w:sz="0" w:space="0" w:color="auto"/>
        <w:left w:val="none" w:sz="0" w:space="0" w:color="auto"/>
        <w:bottom w:val="none" w:sz="0" w:space="0" w:color="auto"/>
        <w:right w:val="none" w:sz="0" w:space="0" w:color="auto"/>
      </w:divBdr>
      <w:divsChild>
        <w:div w:id="1669627815">
          <w:marLeft w:val="0"/>
          <w:marRight w:val="0"/>
          <w:marTop w:val="0"/>
          <w:marBottom w:val="375"/>
          <w:divBdr>
            <w:top w:val="none" w:sz="0" w:space="0" w:color="auto"/>
            <w:left w:val="none" w:sz="0" w:space="0" w:color="auto"/>
            <w:bottom w:val="none" w:sz="0" w:space="0" w:color="auto"/>
            <w:right w:val="none" w:sz="0" w:space="0" w:color="auto"/>
          </w:divBdr>
          <w:divsChild>
            <w:div w:id="1441294526">
              <w:marLeft w:val="0"/>
              <w:marRight w:val="0"/>
              <w:marTop w:val="0"/>
              <w:marBottom w:val="0"/>
              <w:divBdr>
                <w:top w:val="none" w:sz="0" w:space="0" w:color="auto"/>
                <w:left w:val="none" w:sz="0" w:space="0" w:color="auto"/>
                <w:bottom w:val="none" w:sz="0" w:space="0" w:color="auto"/>
                <w:right w:val="none" w:sz="0" w:space="0" w:color="auto"/>
              </w:divBdr>
              <w:divsChild>
                <w:div w:id="1980760697">
                  <w:marLeft w:val="0"/>
                  <w:marRight w:val="225"/>
                  <w:marTop w:val="0"/>
                  <w:marBottom w:val="0"/>
                  <w:divBdr>
                    <w:top w:val="none" w:sz="0" w:space="0" w:color="auto"/>
                    <w:left w:val="none" w:sz="0" w:space="0" w:color="auto"/>
                    <w:bottom w:val="none" w:sz="0" w:space="0" w:color="auto"/>
                    <w:right w:val="none" w:sz="0" w:space="0" w:color="auto"/>
                  </w:divBdr>
                </w:div>
                <w:div w:id="992028317">
                  <w:marLeft w:val="0"/>
                  <w:marRight w:val="0"/>
                  <w:marTop w:val="0"/>
                  <w:marBottom w:val="0"/>
                  <w:divBdr>
                    <w:top w:val="none" w:sz="0" w:space="0" w:color="auto"/>
                    <w:left w:val="none" w:sz="0" w:space="0" w:color="auto"/>
                    <w:bottom w:val="none" w:sz="0" w:space="0" w:color="auto"/>
                    <w:right w:val="none" w:sz="0" w:space="0" w:color="auto"/>
                  </w:divBdr>
                  <w:divsChild>
                    <w:div w:id="1818302127">
                      <w:marLeft w:val="0"/>
                      <w:marRight w:val="0"/>
                      <w:marTop w:val="0"/>
                      <w:marBottom w:val="0"/>
                      <w:divBdr>
                        <w:top w:val="none" w:sz="0" w:space="0" w:color="auto"/>
                        <w:left w:val="none" w:sz="0" w:space="0" w:color="auto"/>
                        <w:bottom w:val="none" w:sz="0" w:space="0" w:color="auto"/>
                        <w:right w:val="none" w:sz="0" w:space="0" w:color="auto"/>
                      </w:divBdr>
                    </w:div>
                    <w:div w:id="1128082113">
                      <w:marLeft w:val="0"/>
                      <w:marRight w:val="0"/>
                      <w:marTop w:val="0"/>
                      <w:marBottom w:val="0"/>
                      <w:divBdr>
                        <w:top w:val="none" w:sz="0" w:space="0" w:color="auto"/>
                        <w:left w:val="none" w:sz="0" w:space="0" w:color="auto"/>
                        <w:bottom w:val="none" w:sz="0" w:space="0" w:color="auto"/>
                        <w:right w:val="none" w:sz="0" w:space="0" w:color="auto"/>
                      </w:divBdr>
                    </w:div>
                  </w:divsChild>
                </w:div>
                <w:div w:id="200824265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895115835">
          <w:marLeft w:val="0"/>
          <w:marRight w:val="0"/>
          <w:marTop w:val="0"/>
          <w:marBottom w:val="0"/>
          <w:divBdr>
            <w:top w:val="none" w:sz="0" w:space="0" w:color="auto"/>
            <w:left w:val="none" w:sz="0" w:space="0" w:color="auto"/>
            <w:bottom w:val="none" w:sz="0" w:space="0" w:color="auto"/>
            <w:right w:val="none" w:sz="0" w:space="0" w:color="auto"/>
          </w:divBdr>
          <w:divsChild>
            <w:div w:id="1461606849">
              <w:marLeft w:val="0"/>
              <w:marRight w:val="0"/>
              <w:marTop w:val="0"/>
              <w:marBottom w:val="0"/>
              <w:divBdr>
                <w:top w:val="none" w:sz="0" w:space="0" w:color="auto"/>
                <w:left w:val="none" w:sz="0" w:space="0" w:color="auto"/>
                <w:bottom w:val="none" w:sz="0" w:space="0" w:color="auto"/>
                <w:right w:val="none" w:sz="0" w:space="0" w:color="auto"/>
              </w:divBdr>
              <w:divsChild>
                <w:div w:id="193344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271589">
          <w:marLeft w:val="0"/>
          <w:marRight w:val="0"/>
          <w:marTop w:val="0"/>
          <w:marBottom w:val="0"/>
          <w:divBdr>
            <w:top w:val="none" w:sz="0" w:space="0" w:color="auto"/>
            <w:left w:val="none" w:sz="0" w:space="0" w:color="auto"/>
            <w:bottom w:val="none" w:sz="0" w:space="0" w:color="auto"/>
            <w:right w:val="none" w:sz="0" w:space="0" w:color="auto"/>
          </w:divBdr>
        </w:div>
      </w:divsChild>
    </w:div>
    <w:div w:id="1259405998">
      <w:bodyDiv w:val="1"/>
      <w:marLeft w:val="0"/>
      <w:marRight w:val="0"/>
      <w:marTop w:val="0"/>
      <w:marBottom w:val="0"/>
      <w:divBdr>
        <w:top w:val="none" w:sz="0" w:space="0" w:color="auto"/>
        <w:left w:val="none" w:sz="0" w:space="0" w:color="auto"/>
        <w:bottom w:val="none" w:sz="0" w:space="0" w:color="auto"/>
        <w:right w:val="none" w:sz="0" w:space="0" w:color="auto"/>
      </w:divBdr>
      <w:divsChild>
        <w:div w:id="1805198490">
          <w:marLeft w:val="0"/>
          <w:marRight w:val="0"/>
          <w:marTop w:val="0"/>
          <w:marBottom w:val="375"/>
          <w:divBdr>
            <w:top w:val="none" w:sz="0" w:space="0" w:color="auto"/>
            <w:left w:val="none" w:sz="0" w:space="0" w:color="auto"/>
            <w:bottom w:val="none" w:sz="0" w:space="0" w:color="auto"/>
            <w:right w:val="none" w:sz="0" w:space="0" w:color="auto"/>
          </w:divBdr>
          <w:divsChild>
            <w:div w:id="654574835">
              <w:marLeft w:val="0"/>
              <w:marRight w:val="0"/>
              <w:marTop w:val="0"/>
              <w:marBottom w:val="0"/>
              <w:divBdr>
                <w:top w:val="none" w:sz="0" w:space="0" w:color="auto"/>
                <w:left w:val="none" w:sz="0" w:space="0" w:color="auto"/>
                <w:bottom w:val="none" w:sz="0" w:space="0" w:color="auto"/>
                <w:right w:val="none" w:sz="0" w:space="0" w:color="auto"/>
              </w:divBdr>
              <w:divsChild>
                <w:div w:id="2026706515">
                  <w:marLeft w:val="0"/>
                  <w:marRight w:val="225"/>
                  <w:marTop w:val="0"/>
                  <w:marBottom w:val="0"/>
                  <w:divBdr>
                    <w:top w:val="none" w:sz="0" w:space="0" w:color="auto"/>
                    <w:left w:val="none" w:sz="0" w:space="0" w:color="auto"/>
                    <w:bottom w:val="none" w:sz="0" w:space="0" w:color="auto"/>
                    <w:right w:val="none" w:sz="0" w:space="0" w:color="auto"/>
                  </w:divBdr>
                </w:div>
                <w:div w:id="2099204830">
                  <w:marLeft w:val="0"/>
                  <w:marRight w:val="0"/>
                  <w:marTop w:val="0"/>
                  <w:marBottom w:val="0"/>
                  <w:divBdr>
                    <w:top w:val="none" w:sz="0" w:space="0" w:color="auto"/>
                    <w:left w:val="none" w:sz="0" w:space="0" w:color="auto"/>
                    <w:bottom w:val="none" w:sz="0" w:space="0" w:color="auto"/>
                    <w:right w:val="none" w:sz="0" w:space="0" w:color="auto"/>
                  </w:divBdr>
                  <w:divsChild>
                    <w:div w:id="53898309">
                      <w:marLeft w:val="0"/>
                      <w:marRight w:val="0"/>
                      <w:marTop w:val="0"/>
                      <w:marBottom w:val="0"/>
                      <w:divBdr>
                        <w:top w:val="none" w:sz="0" w:space="0" w:color="auto"/>
                        <w:left w:val="none" w:sz="0" w:space="0" w:color="auto"/>
                        <w:bottom w:val="none" w:sz="0" w:space="0" w:color="auto"/>
                        <w:right w:val="none" w:sz="0" w:space="0" w:color="auto"/>
                      </w:divBdr>
                    </w:div>
                    <w:div w:id="762723299">
                      <w:marLeft w:val="0"/>
                      <w:marRight w:val="0"/>
                      <w:marTop w:val="0"/>
                      <w:marBottom w:val="0"/>
                      <w:divBdr>
                        <w:top w:val="none" w:sz="0" w:space="0" w:color="auto"/>
                        <w:left w:val="none" w:sz="0" w:space="0" w:color="auto"/>
                        <w:bottom w:val="none" w:sz="0" w:space="0" w:color="auto"/>
                        <w:right w:val="none" w:sz="0" w:space="0" w:color="auto"/>
                      </w:divBdr>
                    </w:div>
                  </w:divsChild>
                </w:div>
                <w:div w:id="100554854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2099715117">
          <w:marLeft w:val="0"/>
          <w:marRight w:val="0"/>
          <w:marTop w:val="0"/>
          <w:marBottom w:val="0"/>
          <w:divBdr>
            <w:top w:val="none" w:sz="0" w:space="0" w:color="auto"/>
            <w:left w:val="none" w:sz="0" w:space="0" w:color="auto"/>
            <w:bottom w:val="none" w:sz="0" w:space="0" w:color="auto"/>
            <w:right w:val="none" w:sz="0" w:space="0" w:color="auto"/>
          </w:divBdr>
          <w:divsChild>
            <w:div w:id="207649213">
              <w:marLeft w:val="0"/>
              <w:marRight w:val="0"/>
              <w:marTop w:val="0"/>
              <w:marBottom w:val="0"/>
              <w:divBdr>
                <w:top w:val="none" w:sz="0" w:space="0" w:color="auto"/>
                <w:left w:val="none" w:sz="0" w:space="0" w:color="auto"/>
                <w:bottom w:val="none" w:sz="0" w:space="0" w:color="auto"/>
                <w:right w:val="none" w:sz="0" w:space="0" w:color="auto"/>
              </w:divBdr>
              <w:divsChild>
                <w:div w:id="72675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223534">
          <w:marLeft w:val="0"/>
          <w:marRight w:val="0"/>
          <w:marTop w:val="0"/>
          <w:marBottom w:val="0"/>
          <w:divBdr>
            <w:top w:val="none" w:sz="0" w:space="0" w:color="auto"/>
            <w:left w:val="none" w:sz="0" w:space="0" w:color="auto"/>
            <w:bottom w:val="none" w:sz="0" w:space="0" w:color="auto"/>
            <w:right w:val="none" w:sz="0" w:space="0" w:color="auto"/>
          </w:divBdr>
        </w:div>
      </w:divsChild>
    </w:div>
    <w:div w:id="1761216600">
      <w:bodyDiv w:val="1"/>
      <w:marLeft w:val="0"/>
      <w:marRight w:val="0"/>
      <w:marTop w:val="0"/>
      <w:marBottom w:val="0"/>
      <w:divBdr>
        <w:top w:val="none" w:sz="0" w:space="0" w:color="auto"/>
        <w:left w:val="none" w:sz="0" w:space="0" w:color="auto"/>
        <w:bottom w:val="none" w:sz="0" w:space="0" w:color="auto"/>
        <w:right w:val="none" w:sz="0" w:space="0" w:color="auto"/>
      </w:divBdr>
      <w:divsChild>
        <w:div w:id="1149132703">
          <w:marLeft w:val="0"/>
          <w:marRight w:val="0"/>
          <w:marTop w:val="0"/>
          <w:marBottom w:val="0"/>
          <w:divBdr>
            <w:top w:val="none" w:sz="0" w:space="0" w:color="auto"/>
            <w:left w:val="none" w:sz="0" w:space="0" w:color="auto"/>
            <w:bottom w:val="none" w:sz="0" w:space="0" w:color="auto"/>
            <w:right w:val="none" w:sz="0" w:space="0" w:color="auto"/>
          </w:divBdr>
          <w:divsChild>
            <w:div w:id="190610166">
              <w:marLeft w:val="0"/>
              <w:marRight w:val="0"/>
              <w:marTop w:val="0"/>
              <w:marBottom w:val="0"/>
              <w:divBdr>
                <w:top w:val="none" w:sz="0" w:space="0" w:color="auto"/>
                <w:left w:val="none" w:sz="0" w:space="0" w:color="auto"/>
                <w:bottom w:val="none" w:sz="0" w:space="0" w:color="auto"/>
                <w:right w:val="none" w:sz="0" w:space="0" w:color="auto"/>
              </w:divBdr>
            </w:div>
            <w:div w:id="1417171986">
              <w:marLeft w:val="0"/>
              <w:marRight w:val="0"/>
              <w:marTop w:val="0"/>
              <w:marBottom w:val="0"/>
              <w:divBdr>
                <w:top w:val="none" w:sz="0" w:space="0" w:color="auto"/>
                <w:left w:val="none" w:sz="0" w:space="0" w:color="auto"/>
                <w:bottom w:val="none" w:sz="0" w:space="0" w:color="auto"/>
                <w:right w:val="none" w:sz="0" w:space="0" w:color="auto"/>
              </w:divBdr>
              <w:divsChild>
                <w:div w:id="1805464919">
                  <w:marLeft w:val="0"/>
                  <w:marRight w:val="0"/>
                  <w:marTop w:val="0"/>
                  <w:marBottom w:val="0"/>
                  <w:divBdr>
                    <w:top w:val="none" w:sz="0" w:space="0" w:color="auto"/>
                    <w:left w:val="none" w:sz="0" w:space="0" w:color="auto"/>
                    <w:bottom w:val="none" w:sz="0" w:space="0" w:color="auto"/>
                    <w:right w:val="none" w:sz="0" w:space="0" w:color="auto"/>
                  </w:divBdr>
                  <w:divsChild>
                    <w:div w:id="1675457596">
                      <w:marLeft w:val="0"/>
                      <w:marRight w:val="0"/>
                      <w:marTop w:val="0"/>
                      <w:marBottom w:val="0"/>
                      <w:divBdr>
                        <w:top w:val="single" w:sz="6" w:space="5" w:color="A2A9B1"/>
                        <w:left w:val="single" w:sz="6" w:space="5" w:color="A2A9B1"/>
                        <w:bottom w:val="single" w:sz="6" w:space="5" w:color="A2A9B1"/>
                        <w:right w:val="single" w:sz="6" w:space="5" w:color="A2A9B1"/>
                      </w:divBdr>
                    </w:div>
                    <w:div w:id="1101298998">
                      <w:blockQuote w:val="1"/>
                      <w:marLeft w:val="0"/>
                      <w:marRight w:val="0"/>
                      <w:marTop w:val="240"/>
                      <w:marBottom w:val="240"/>
                      <w:divBdr>
                        <w:top w:val="none" w:sz="0" w:space="0" w:color="auto"/>
                        <w:left w:val="none" w:sz="0" w:space="0" w:color="auto"/>
                        <w:bottom w:val="none" w:sz="0" w:space="0" w:color="auto"/>
                        <w:right w:val="none" w:sz="0" w:space="0" w:color="auto"/>
                      </w:divBdr>
                    </w:div>
                    <w:div w:id="687869105">
                      <w:blockQuote w:val="1"/>
                      <w:marLeft w:val="0"/>
                      <w:marRight w:val="0"/>
                      <w:marTop w:val="240"/>
                      <w:marBottom w:val="240"/>
                      <w:divBdr>
                        <w:top w:val="none" w:sz="0" w:space="0" w:color="auto"/>
                        <w:left w:val="none" w:sz="0" w:space="0" w:color="auto"/>
                        <w:bottom w:val="none" w:sz="0" w:space="0" w:color="auto"/>
                        <w:right w:val="none" w:sz="0" w:space="0" w:color="auto"/>
                      </w:divBdr>
                    </w:div>
                    <w:div w:id="1924340741">
                      <w:blockQuote w:val="1"/>
                      <w:marLeft w:val="0"/>
                      <w:marRight w:val="0"/>
                      <w:marTop w:val="240"/>
                      <w:marBottom w:val="240"/>
                      <w:divBdr>
                        <w:top w:val="none" w:sz="0" w:space="0" w:color="auto"/>
                        <w:left w:val="none" w:sz="0" w:space="0" w:color="auto"/>
                        <w:bottom w:val="none" w:sz="0" w:space="0" w:color="auto"/>
                        <w:right w:val="none" w:sz="0" w:space="0" w:color="auto"/>
                      </w:divBdr>
                    </w:div>
                    <w:div w:id="96172237">
                      <w:blockQuote w:val="1"/>
                      <w:marLeft w:val="0"/>
                      <w:marRight w:val="0"/>
                      <w:marTop w:val="240"/>
                      <w:marBottom w:val="240"/>
                      <w:divBdr>
                        <w:top w:val="none" w:sz="0" w:space="0" w:color="auto"/>
                        <w:left w:val="none" w:sz="0" w:space="0" w:color="auto"/>
                        <w:bottom w:val="none" w:sz="0" w:space="0" w:color="auto"/>
                        <w:right w:val="none" w:sz="0" w:space="0" w:color="auto"/>
                      </w:divBdr>
                    </w:div>
                    <w:div w:id="184708816">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 w:id="1799177763">
      <w:bodyDiv w:val="1"/>
      <w:marLeft w:val="0"/>
      <w:marRight w:val="0"/>
      <w:marTop w:val="0"/>
      <w:marBottom w:val="0"/>
      <w:divBdr>
        <w:top w:val="none" w:sz="0" w:space="0" w:color="auto"/>
        <w:left w:val="none" w:sz="0" w:space="0" w:color="auto"/>
        <w:bottom w:val="none" w:sz="0" w:space="0" w:color="auto"/>
        <w:right w:val="none" w:sz="0" w:space="0" w:color="auto"/>
      </w:divBdr>
      <w:divsChild>
        <w:div w:id="2077043257">
          <w:marLeft w:val="0"/>
          <w:marRight w:val="0"/>
          <w:marTop w:val="0"/>
          <w:marBottom w:val="0"/>
          <w:divBdr>
            <w:top w:val="none" w:sz="0" w:space="0" w:color="auto"/>
            <w:left w:val="none" w:sz="0" w:space="0" w:color="auto"/>
            <w:bottom w:val="none" w:sz="0" w:space="0" w:color="auto"/>
            <w:right w:val="none" w:sz="0" w:space="0" w:color="auto"/>
          </w:divBdr>
          <w:divsChild>
            <w:div w:id="1507935780">
              <w:marLeft w:val="0"/>
              <w:marRight w:val="0"/>
              <w:marTop w:val="0"/>
              <w:marBottom w:val="0"/>
              <w:divBdr>
                <w:top w:val="none" w:sz="0" w:space="0" w:color="auto"/>
                <w:left w:val="none" w:sz="0" w:space="0" w:color="auto"/>
                <w:bottom w:val="none" w:sz="0" w:space="0" w:color="auto"/>
                <w:right w:val="none" w:sz="0" w:space="0" w:color="auto"/>
              </w:divBdr>
            </w:div>
            <w:div w:id="1819297960">
              <w:marLeft w:val="0"/>
              <w:marRight w:val="0"/>
              <w:marTop w:val="0"/>
              <w:marBottom w:val="0"/>
              <w:divBdr>
                <w:top w:val="none" w:sz="0" w:space="0" w:color="auto"/>
                <w:left w:val="none" w:sz="0" w:space="0" w:color="auto"/>
                <w:bottom w:val="none" w:sz="0" w:space="0" w:color="auto"/>
                <w:right w:val="none" w:sz="0" w:space="0" w:color="auto"/>
              </w:divBdr>
              <w:divsChild>
                <w:div w:id="884440539">
                  <w:marLeft w:val="0"/>
                  <w:marRight w:val="0"/>
                  <w:marTop w:val="0"/>
                  <w:marBottom w:val="0"/>
                  <w:divBdr>
                    <w:top w:val="none" w:sz="0" w:space="0" w:color="auto"/>
                    <w:left w:val="none" w:sz="0" w:space="0" w:color="auto"/>
                    <w:bottom w:val="none" w:sz="0" w:space="0" w:color="auto"/>
                    <w:right w:val="none" w:sz="0" w:space="0" w:color="auto"/>
                  </w:divBdr>
                  <w:divsChild>
                    <w:div w:id="1586525487">
                      <w:marLeft w:val="0"/>
                      <w:marRight w:val="0"/>
                      <w:marTop w:val="0"/>
                      <w:marBottom w:val="120"/>
                      <w:divBdr>
                        <w:top w:val="none" w:sz="0" w:space="0" w:color="auto"/>
                        <w:left w:val="none" w:sz="0" w:space="0" w:color="auto"/>
                        <w:bottom w:val="none" w:sz="0" w:space="0" w:color="auto"/>
                        <w:right w:val="none" w:sz="0" w:space="0" w:color="auto"/>
                      </w:divBdr>
                    </w:div>
                    <w:div w:id="912204883">
                      <w:marLeft w:val="0"/>
                      <w:marRight w:val="0"/>
                      <w:marTop w:val="0"/>
                      <w:marBottom w:val="0"/>
                      <w:divBdr>
                        <w:top w:val="none" w:sz="0" w:space="0" w:color="auto"/>
                        <w:left w:val="none" w:sz="0" w:space="0" w:color="auto"/>
                        <w:bottom w:val="none" w:sz="0" w:space="0" w:color="auto"/>
                        <w:right w:val="none" w:sz="0" w:space="0" w:color="auto"/>
                      </w:divBdr>
                    </w:div>
                    <w:div w:id="410397001">
                      <w:marLeft w:val="0"/>
                      <w:marRight w:val="0"/>
                      <w:marTop w:val="0"/>
                      <w:marBottom w:val="0"/>
                      <w:divBdr>
                        <w:top w:val="none" w:sz="0" w:space="0" w:color="auto"/>
                        <w:left w:val="none" w:sz="0" w:space="0" w:color="auto"/>
                        <w:bottom w:val="none" w:sz="0" w:space="0" w:color="auto"/>
                        <w:right w:val="none" w:sz="0" w:space="0" w:color="auto"/>
                      </w:divBdr>
                    </w:div>
                    <w:div w:id="968316771">
                      <w:marLeft w:val="0"/>
                      <w:marRight w:val="0"/>
                      <w:marTop w:val="0"/>
                      <w:marBottom w:val="0"/>
                      <w:divBdr>
                        <w:top w:val="single" w:sz="6" w:space="5" w:color="A2A9B1"/>
                        <w:left w:val="single" w:sz="6" w:space="5" w:color="A2A9B1"/>
                        <w:bottom w:val="single" w:sz="6" w:space="5" w:color="A2A9B1"/>
                        <w:right w:val="single" w:sz="6" w:space="5" w:color="A2A9B1"/>
                      </w:divBdr>
                    </w:div>
                    <w:div w:id="1360813150">
                      <w:marLeft w:val="336"/>
                      <w:marRight w:val="0"/>
                      <w:marTop w:val="120"/>
                      <w:marBottom w:val="312"/>
                      <w:divBdr>
                        <w:top w:val="none" w:sz="0" w:space="0" w:color="auto"/>
                        <w:left w:val="none" w:sz="0" w:space="0" w:color="auto"/>
                        <w:bottom w:val="none" w:sz="0" w:space="0" w:color="auto"/>
                        <w:right w:val="none" w:sz="0" w:space="0" w:color="auto"/>
                      </w:divBdr>
                      <w:divsChild>
                        <w:div w:id="794257544">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901208576">
                      <w:marLeft w:val="0"/>
                      <w:marRight w:val="0"/>
                      <w:marTop w:val="0"/>
                      <w:marBottom w:val="120"/>
                      <w:divBdr>
                        <w:top w:val="none" w:sz="0" w:space="0" w:color="auto"/>
                        <w:left w:val="none" w:sz="0" w:space="0" w:color="auto"/>
                        <w:bottom w:val="none" w:sz="0" w:space="0" w:color="auto"/>
                        <w:right w:val="none" w:sz="0" w:space="0" w:color="auto"/>
                      </w:divBdr>
                      <w:divsChild>
                        <w:div w:id="204644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1580574">
      <w:bodyDiv w:val="1"/>
      <w:marLeft w:val="0"/>
      <w:marRight w:val="0"/>
      <w:marTop w:val="0"/>
      <w:marBottom w:val="0"/>
      <w:divBdr>
        <w:top w:val="none" w:sz="0" w:space="0" w:color="auto"/>
        <w:left w:val="none" w:sz="0" w:space="0" w:color="auto"/>
        <w:bottom w:val="none" w:sz="0" w:space="0" w:color="auto"/>
        <w:right w:val="none" w:sz="0" w:space="0" w:color="auto"/>
      </w:divBdr>
      <w:divsChild>
        <w:div w:id="1276597113">
          <w:marLeft w:val="0"/>
          <w:marRight w:val="0"/>
          <w:marTop w:val="0"/>
          <w:marBottom w:val="0"/>
          <w:divBdr>
            <w:top w:val="none" w:sz="0" w:space="0" w:color="auto"/>
            <w:left w:val="none" w:sz="0" w:space="0" w:color="auto"/>
            <w:bottom w:val="none" w:sz="0" w:space="0" w:color="auto"/>
            <w:right w:val="none" w:sz="0" w:space="0" w:color="auto"/>
          </w:divBdr>
          <w:divsChild>
            <w:div w:id="628361176">
              <w:marLeft w:val="0"/>
              <w:marRight w:val="0"/>
              <w:marTop w:val="0"/>
              <w:marBottom w:val="0"/>
              <w:divBdr>
                <w:top w:val="none" w:sz="0" w:space="0" w:color="auto"/>
                <w:left w:val="none" w:sz="0" w:space="0" w:color="auto"/>
                <w:bottom w:val="none" w:sz="0" w:space="0" w:color="auto"/>
                <w:right w:val="none" w:sz="0" w:space="0" w:color="auto"/>
              </w:divBdr>
            </w:div>
            <w:div w:id="1054082794">
              <w:marLeft w:val="0"/>
              <w:marRight w:val="0"/>
              <w:marTop w:val="0"/>
              <w:marBottom w:val="0"/>
              <w:divBdr>
                <w:top w:val="none" w:sz="0" w:space="0" w:color="auto"/>
                <w:left w:val="none" w:sz="0" w:space="0" w:color="auto"/>
                <w:bottom w:val="none" w:sz="0" w:space="0" w:color="auto"/>
                <w:right w:val="none" w:sz="0" w:space="0" w:color="auto"/>
              </w:divBdr>
              <w:divsChild>
                <w:div w:id="772936533">
                  <w:marLeft w:val="0"/>
                  <w:marRight w:val="0"/>
                  <w:marTop w:val="0"/>
                  <w:marBottom w:val="0"/>
                  <w:divBdr>
                    <w:top w:val="none" w:sz="0" w:space="0" w:color="auto"/>
                    <w:left w:val="none" w:sz="0" w:space="0" w:color="auto"/>
                    <w:bottom w:val="none" w:sz="0" w:space="0" w:color="auto"/>
                    <w:right w:val="none" w:sz="0" w:space="0" w:color="auto"/>
                  </w:divBdr>
                  <w:divsChild>
                    <w:div w:id="1959943189">
                      <w:marLeft w:val="0"/>
                      <w:marRight w:val="0"/>
                      <w:marTop w:val="0"/>
                      <w:marBottom w:val="120"/>
                      <w:divBdr>
                        <w:top w:val="none" w:sz="0" w:space="0" w:color="auto"/>
                        <w:left w:val="none" w:sz="0" w:space="0" w:color="auto"/>
                        <w:bottom w:val="none" w:sz="0" w:space="0" w:color="auto"/>
                        <w:right w:val="none" w:sz="0" w:space="0" w:color="auto"/>
                      </w:divBdr>
                    </w:div>
                    <w:div w:id="1142114434">
                      <w:marLeft w:val="0"/>
                      <w:marRight w:val="0"/>
                      <w:marTop w:val="0"/>
                      <w:marBottom w:val="0"/>
                      <w:divBdr>
                        <w:top w:val="none" w:sz="0" w:space="0" w:color="auto"/>
                        <w:left w:val="none" w:sz="0" w:space="0" w:color="auto"/>
                        <w:bottom w:val="none" w:sz="0" w:space="0" w:color="auto"/>
                        <w:right w:val="none" w:sz="0" w:space="0" w:color="auto"/>
                      </w:divBdr>
                    </w:div>
                    <w:div w:id="827478895">
                      <w:marLeft w:val="0"/>
                      <w:marRight w:val="0"/>
                      <w:marTop w:val="0"/>
                      <w:marBottom w:val="0"/>
                      <w:divBdr>
                        <w:top w:val="none" w:sz="0" w:space="0" w:color="auto"/>
                        <w:left w:val="none" w:sz="0" w:space="0" w:color="auto"/>
                        <w:bottom w:val="none" w:sz="0" w:space="0" w:color="auto"/>
                        <w:right w:val="none" w:sz="0" w:space="0" w:color="auto"/>
                      </w:divBdr>
                    </w:div>
                    <w:div w:id="344862564">
                      <w:marLeft w:val="0"/>
                      <w:marRight w:val="0"/>
                      <w:marTop w:val="0"/>
                      <w:marBottom w:val="0"/>
                      <w:divBdr>
                        <w:top w:val="single" w:sz="6" w:space="5" w:color="A2A9B1"/>
                        <w:left w:val="single" w:sz="6" w:space="5" w:color="A2A9B1"/>
                        <w:bottom w:val="single" w:sz="6" w:space="5" w:color="A2A9B1"/>
                        <w:right w:val="single" w:sz="6" w:space="5" w:color="A2A9B1"/>
                      </w:divBdr>
                    </w:div>
                    <w:div w:id="1048265114">
                      <w:marLeft w:val="336"/>
                      <w:marRight w:val="0"/>
                      <w:marTop w:val="120"/>
                      <w:marBottom w:val="312"/>
                      <w:divBdr>
                        <w:top w:val="none" w:sz="0" w:space="0" w:color="auto"/>
                        <w:left w:val="none" w:sz="0" w:space="0" w:color="auto"/>
                        <w:bottom w:val="none" w:sz="0" w:space="0" w:color="auto"/>
                        <w:right w:val="none" w:sz="0" w:space="0" w:color="auto"/>
                      </w:divBdr>
                      <w:divsChild>
                        <w:div w:id="675498187">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1194884416">
                      <w:marLeft w:val="0"/>
                      <w:marRight w:val="0"/>
                      <w:marTop w:val="0"/>
                      <w:marBottom w:val="120"/>
                      <w:divBdr>
                        <w:top w:val="none" w:sz="0" w:space="0" w:color="auto"/>
                        <w:left w:val="none" w:sz="0" w:space="0" w:color="auto"/>
                        <w:bottom w:val="none" w:sz="0" w:space="0" w:color="auto"/>
                        <w:right w:val="none" w:sz="0" w:space="0" w:color="auto"/>
                      </w:divBdr>
                      <w:divsChild>
                        <w:div w:id="177007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n.wikipedia.org/wiki/Academic_publishing" TargetMode="External"/><Relationship Id="rId299" Type="http://schemas.openxmlformats.org/officeDocument/2006/relationships/hyperlink" Target="https://en.wikipedia.org/w/index.php?title=Text_linguistics&amp;action=edit&amp;section=13" TargetMode="External"/><Relationship Id="rId21" Type="http://schemas.openxmlformats.org/officeDocument/2006/relationships/customXml" Target="ink/ink9.xml"/><Relationship Id="rId63" Type="http://schemas.openxmlformats.org/officeDocument/2006/relationships/hyperlink" Target="https://whatis.techtarget.com/definition/file" TargetMode="External"/><Relationship Id="rId159" Type="http://schemas.openxmlformats.org/officeDocument/2006/relationships/hyperlink" Target="https://en.wikipedia.org/wiki/Data_entry_clerk" TargetMode="External"/><Relationship Id="rId170" Type="http://schemas.openxmlformats.org/officeDocument/2006/relationships/hyperlink" Target="https://en.wikipedia.org/wiki/Staple_(fastener)" TargetMode="External"/><Relationship Id="rId226" Type="http://schemas.openxmlformats.org/officeDocument/2006/relationships/hyperlink" Target="https://en.wikipedia.org/wiki/Text_linguistics" TargetMode="External"/><Relationship Id="rId268" Type="http://schemas.openxmlformats.org/officeDocument/2006/relationships/hyperlink" Target="https://en.wikipedia.org/wiki/Explicit_knowledge" TargetMode="External"/><Relationship Id="rId32" Type="http://schemas.openxmlformats.org/officeDocument/2006/relationships/image" Target="media/image14.png"/><Relationship Id="rId74" Type="http://schemas.openxmlformats.org/officeDocument/2006/relationships/hyperlink" Target="https://en.wikipedia.org/wiki/Wikipedia:Citing_sources" TargetMode="External"/><Relationship Id="rId128" Type="http://schemas.openxmlformats.org/officeDocument/2006/relationships/hyperlink" Target="https://en.wikipedia.org/wiki/MSDS" TargetMode="External"/><Relationship Id="rId5" Type="http://schemas.openxmlformats.org/officeDocument/2006/relationships/customXml" Target="ink/ink1.xml"/><Relationship Id="rId181" Type="http://schemas.openxmlformats.org/officeDocument/2006/relationships/hyperlink" Target="https://en.wikipedia.org/wiki/Mesopotamia" TargetMode="External"/><Relationship Id="rId237" Type="http://schemas.openxmlformats.org/officeDocument/2006/relationships/hyperlink" Target="https://en.wikipedia.org/wiki/Text_linguistics" TargetMode="External"/><Relationship Id="rId279" Type="http://schemas.openxmlformats.org/officeDocument/2006/relationships/hyperlink" Target="https://en.wikipedia.org/wiki/Text_linguistics" TargetMode="External"/><Relationship Id="rId43" Type="http://schemas.openxmlformats.org/officeDocument/2006/relationships/customXml" Target="ink/ink20.xml"/><Relationship Id="rId139" Type="http://schemas.openxmlformats.org/officeDocument/2006/relationships/hyperlink" Target="https://en.wikipedia.org/wiki/Commission_(document)" TargetMode="External"/><Relationship Id="rId290" Type="http://schemas.openxmlformats.org/officeDocument/2006/relationships/hyperlink" Target="https://en.wikipedia.org/wiki/Text_linguistics" TargetMode="External"/><Relationship Id="rId304" Type="http://schemas.openxmlformats.org/officeDocument/2006/relationships/hyperlink" Target="https://en.wikipedia.org/w/index.php?title=Text_linguistics&amp;action=edit&amp;section=15" TargetMode="External"/><Relationship Id="rId85" Type="http://schemas.openxmlformats.org/officeDocument/2006/relationships/hyperlink" Target="https://en.wikipedia.org/wiki/Realia_(library_science)" TargetMode="External"/><Relationship Id="rId150" Type="http://schemas.openxmlformats.org/officeDocument/2006/relationships/hyperlink" Target="https://en.wikipedia.org/w/index.php?title=Document&amp;action=edit&amp;section=3" TargetMode="External"/><Relationship Id="rId192" Type="http://schemas.openxmlformats.org/officeDocument/2006/relationships/hyperlink" Target="https://en.wikipedia.org/wiki/Hard_copy" TargetMode="External"/><Relationship Id="rId206" Type="http://schemas.openxmlformats.org/officeDocument/2006/relationships/hyperlink" Target="https://en.wikipedia.org/wiki/Questioned_document_examination" TargetMode="External"/><Relationship Id="rId248" Type="http://schemas.openxmlformats.org/officeDocument/2006/relationships/hyperlink" Target="https://en.wikipedia.org/wiki/Text_linguistics" TargetMode="External"/><Relationship Id="rId12" Type="http://schemas.openxmlformats.org/officeDocument/2006/relationships/image" Target="media/image4.png"/><Relationship Id="rId108" Type="http://schemas.openxmlformats.org/officeDocument/2006/relationships/hyperlink" Target="https://en.wikipedia.org/w/index.php?title=Document&amp;action=edit&amp;section=2" TargetMode="External"/><Relationship Id="rId315" Type="http://schemas.openxmlformats.org/officeDocument/2006/relationships/hyperlink" Target="https://en.wikipedia.org/wiki/Text_linguistics" TargetMode="External"/><Relationship Id="rId54" Type="http://schemas.openxmlformats.org/officeDocument/2006/relationships/image" Target="media/image25.png"/><Relationship Id="rId96" Type="http://schemas.openxmlformats.org/officeDocument/2006/relationships/hyperlink" Target="https://en.wikipedia.org/w/index.php?title=Document&amp;action=edit&amp;section=1" TargetMode="External"/><Relationship Id="rId161" Type="http://schemas.openxmlformats.org/officeDocument/2006/relationships/hyperlink" Target="https://en.wikipedia.org/wiki/Form_(document)" TargetMode="External"/><Relationship Id="rId217" Type="http://schemas.openxmlformats.org/officeDocument/2006/relationships/hyperlink" Target="https://en.wikipedia.org/wiki/Travel_document" TargetMode="External"/><Relationship Id="rId259" Type="http://schemas.openxmlformats.org/officeDocument/2006/relationships/hyperlink" Target="https://en.wikipedia.org/w/index.php?title=Text_linguistics&amp;action=edit&amp;section=1" TargetMode="External"/><Relationship Id="rId23" Type="http://schemas.openxmlformats.org/officeDocument/2006/relationships/customXml" Target="ink/ink10.xml"/><Relationship Id="rId119" Type="http://schemas.openxmlformats.org/officeDocument/2006/relationships/hyperlink" Target="https://en.wikipedia.org/wiki/Invoice" TargetMode="External"/><Relationship Id="rId270" Type="http://schemas.openxmlformats.org/officeDocument/2006/relationships/hyperlink" Target="https://en.wikipedia.org/wiki/Text_linguistics" TargetMode="External"/><Relationship Id="rId65" Type="http://schemas.openxmlformats.org/officeDocument/2006/relationships/hyperlink" Target="https://searchsqlserver.techtarget.com/definition/database" TargetMode="External"/><Relationship Id="rId130" Type="http://schemas.openxmlformats.org/officeDocument/2006/relationships/hyperlink" Target="https://en.wikipedia.org/wiki/Bill_of_lading" TargetMode="External"/><Relationship Id="rId172" Type="http://schemas.openxmlformats.org/officeDocument/2006/relationships/hyperlink" Target="https://en.wikipedia.org/wiki/Papyrus" TargetMode="External"/><Relationship Id="rId228" Type="http://schemas.openxmlformats.org/officeDocument/2006/relationships/hyperlink" Target="https://en.wikipedia.org/wiki/Linguistics" TargetMode="External"/><Relationship Id="rId281" Type="http://schemas.openxmlformats.org/officeDocument/2006/relationships/hyperlink" Target="https://en.wikipedia.org/w/index.php?title=Text_linguistics&amp;action=edit&amp;section=6" TargetMode="External"/><Relationship Id="rId34" Type="http://schemas.openxmlformats.org/officeDocument/2006/relationships/image" Target="media/image15.png"/><Relationship Id="rId55" Type="http://schemas.openxmlformats.org/officeDocument/2006/relationships/customXml" Target="ink/ink26.xml"/><Relationship Id="rId76" Type="http://schemas.openxmlformats.org/officeDocument/2006/relationships/hyperlink" Target="https://en.wikipedia.org/wiki/Wikipedia:When_to_cite" TargetMode="External"/><Relationship Id="rId97" Type="http://schemas.openxmlformats.org/officeDocument/2006/relationships/hyperlink" Target="https://en.wikipedia.org/wiki/Suzanne_Briet" TargetMode="External"/><Relationship Id="rId120" Type="http://schemas.openxmlformats.org/officeDocument/2006/relationships/hyperlink" Target="https://en.wikipedia.org/wiki/Financial_quote" TargetMode="External"/><Relationship Id="rId141" Type="http://schemas.openxmlformats.org/officeDocument/2006/relationships/hyperlink" Target="https://en.wikipedia.org/wiki/Form_(document)" TargetMode="External"/><Relationship Id="rId7" Type="http://schemas.openxmlformats.org/officeDocument/2006/relationships/customXml" Target="ink/ink2.xml"/><Relationship Id="rId162" Type="http://schemas.openxmlformats.org/officeDocument/2006/relationships/hyperlink" Target="https://en.wikipedia.org/w/index.php?title=Document&amp;action=edit&amp;section=4" TargetMode="External"/><Relationship Id="rId183" Type="http://schemas.openxmlformats.org/officeDocument/2006/relationships/hyperlink" Target="https://en.wikipedia.org/wiki/Parchment" TargetMode="External"/><Relationship Id="rId218" Type="http://schemas.openxmlformats.org/officeDocument/2006/relationships/hyperlink" Target="https://en.wikipedia.org/w/index.php?title=Document&amp;action=edit&amp;section=7" TargetMode="External"/><Relationship Id="rId239" Type="http://schemas.openxmlformats.org/officeDocument/2006/relationships/hyperlink" Target="https://en.wikipedia.org/wiki/Text_linguistics" TargetMode="External"/><Relationship Id="rId250" Type="http://schemas.openxmlformats.org/officeDocument/2006/relationships/hyperlink" Target="https://en.wikipedia.org/wiki/Text_linguistics" TargetMode="External"/><Relationship Id="rId271" Type="http://schemas.openxmlformats.org/officeDocument/2006/relationships/hyperlink" Target="https://en.wikipedia.org/wiki/Clause" TargetMode="External"/><Relationship Id="rId292" Type="http://schemas.openxmlformats.org/officeDocument/2006/relationships/hyperlink" Target="https://en.wikipedia.org/wiki/Text-type" TargetMode="External"/><Relationship Id="rId306" Type="http://schemas.openxmlformats.org/officeDocument/2006/relationships/hyperlink" Target="https://en.wikipedia.org/w/index.php?title=Informativity&amp;action=edit&amp;redlink=1" TargetMode="External"/><Relationship Id="rId24" Type="http://schemas.openxmlformats.org/officeDocument/2006/relationships/image" Target="media/image10.png"/><Relationship Id="rId45" Type="http://schemas.openxmlformats.org/officeDocument/2006/relationships/customXml" Target="ink/ink21.xml"/><Relationship Id="rId66" Type="http://schemas.openxmlformats.org/officeDocument/2006/relationships/hyperlink" Target="https://searchsqlserver.techtarget.com/definition/EDM" TargetMode="External"/><Relationship Id="rId87" Type="http://schemas.openxmlformats.org/officeDocument/2006/relationships/control" Target="activeX/activeX1.xml"/><Relationship Id="rId110" Type="http://schemas.openxmlformats.org/officeDocument/2006/relationships/hyperlink" Target="https://en.wikipedia.org/wiki/Privacy" TargetMode="External"/><Relationship Id="rId131" Type="http://schemas.openxmlformats.org/officeDocument/2006/relationships/hyperlink" Target="https://en.wikipedia.org/wiki/Financial_statement" TargetMode="External"/><Relationship Id="rId152" Type="http://schemas.openxmlformats.org/officeDocument/2006/relationships/hyperlink" Target="https://en.wikipedia.org/wiki/Graphic_design" TargetMode="External"/><Relationship Id="rId173" Type="http://schemas.openxmlformats.org/officeDocument/2006/relationships/hyperlink" Target="https://en.wikipedia.org/wiki/Egypt" TargetMode="External"/><Relationship Id="rId194" Type="http://schemas.openxmlformats.org/officeDocument/2006/relationships/hyperlink" Target="https://en.wikipedia.org/wiki/E-book_device" TargetMode="External"/><Relationship Id="rId208" Type="http://schemas.openxmlformats.org/officeDocument/2006/relationships/hyperlink" Target="https://en.wikipedia.org/wiki/Bates_numbering" TargetMode="External"/><Relationship Id="rId229" Type="http://schemas.openxmlformats.org/officeDocument/2006/relationships/hyperlink" Target="https://en.wikipedia.org/wiki/Textuality" TargetMode="External"/><Relationship Id="rId240" Type="http://schemas.openxmlformats.org/officeDocument/2006/relationships/hyperlink" Target="https://en.wikipedia.org/wiki/Text_linguistics" TargetMode="External"/><Relationship Id="rId261" Type="http://schemas.openxmlformats.org/officeDocument/2006/relationships/hyperlink" Target="https://en.wikipedia.org/wiki/Sentence_(linguistics)" TargetMode="External"/><Relationship Id="rId14" Type="http://schemas.openxmlformats.org/officeDocument/2006/relationships/image" Target="media/image5.png"/><Relationship Id="rId35" Type="http://schemas.openxmlformats.org/officeDocument/2006/relationships/customXml" Target="ink/ink16.xml"/><Relationship Id="rId56" Type="http://schemas.openxmlformats.org/officeDocument/2006/relationships/image" Target="media/image26.png"/><Relationship Id="rId77" Type="http://schemas.openxmlformats.org/officeDocument/2006/relationships/hyperlink" Target="https://en.wikipedia.org/wiki/Help:Maintenance_template_removal" TargetMode="External"/><Relationship Id="rId100" Type="http://schemas.openxmlformats.org/officeDocument/2006/relationships/hyperlink" Target="https://en.wikipedia.org/wiki/David_M._Levy" TargetMode="External"/><Relationship Id="rId282" Type="http://schemas.openxmlformats.org/officeDocument/2006/relationships/hyperlink" Target="https://en.wikipedia.org/wiki/Text_linguistics" TargetMode="External"/><Relationship Id="rId317" Type="http://schemas.openxmlformats.org/officeDocument/2006/relationships/hyperlink" Target="https://en.wikipedia.org/wiki/Text_linguistics" TargetMode="External"/><Relationship Id="rId8" Type="http://schemas.openxmlformats.org/officeDocument/2006/relationships/image" Target="media/image2.png"/><Relationship Id="rId98" Type="http://schemas.openxmlformats.org/officeDocument/2006/relationships/hyperlink" Target="https://en.wikipedia.org/wiki/Document" TargetMode="External"/><Relationship Id="rId121" Type="http://schemas.openxmlformats.org/officeDocument/2006/relationships/hyperlink" Target="https://en.wikipedia.org/wiki/RFP" TargetMode="External"/><Relationship Id="rId142" Type="http://schemas.openxmlformats.org/officeDocument/2006/relationships/hyperlink" Target="https://en.wikipedia.org/wiki/Gazette" TargetMode="External"/><Relationship Id="rId163" Type="http://schemas.openxmlformats.org/officeDocument/2006/relationships/hyperlink" Target="https://en.wikipedia.org/wiki/File:LL_Zamenhof_birth_certificate.jpg" TargetMode="External"/><Relationship Id="rId184" Type="http://schemas.openxmlformats.org/officeDocument/2006/relationships/hyperlink" Target="https://en.wikipedia.org/wiki/Scroll_(parchment)" TargetMode="External"/><Relationship Id="rId219" Type="http://schemas.openxmlformats.org/officeDocument/2006/relationships/hyperlink" Target="https://en.wikipedia.org/wiki/Document" TargetMode="External"/><Relationship Id="rId230" Type="http://schemas.openxmlformats.org/officeDocument/2006/relationships/hyperlink" Target="https://en.wikipedia.org/wiki/Communication_system" TargetMode="External"/><Relationship Id="rId251" Type="http://schemas.openxmlformats.org/officeDocument/2006/relationships/hyperlink" Target="https://en.wikipedia.org/wiki/Text_linguistics" TargetMode="External"/><Relationship Id="rId25" Type="http://schemas.openxmlformats.org/officeDocument/2006/relationships/customXml" Target="ink/ink11.xml"/><Relationship Id="rId46" Type="http://schemas.openxmlformats.org/officeDocument/2006/relationships/image" Target="media/image21.png"/><Relationship Id="rId67" Type="http://schemas.openxmlformats.org/officeDocument/2006/relationships/hyperlink" Target="https://searchwindowsserver.techtarget.com/definition/word-processor" TargetMode="External"/><Relationship Id="rId272" Type="http://schemas.openxmlformats.org/officeDocument/2006/relationships/hyperlink" Target="https://en.wikipedia.org/wiki/Text_linguistics" TargetMode="External"/><Relationship Id="rId293" Type="http://schemas.openxmlformats.org/officeDocument/2006/relationships/hyperlink" Target="https://en.wikipedia.org/wiki/Text_linguistics" TargetMode="External"/><Relationship Id="rId307" Type="http://schemas.openxmlformats.org/officeDocument/2006/relationships/hyperlink" Target="https://en.wikipedia.org/w/index.php?title=Text_linguistics&amp;action=edit&amp;section=17" TargetMode="External"/><Relationship Id="rId88" Type="http://schemas.openxmlformats.org/officeDocument/2006/relationships/hyperlink" Target="https://en.wikipedia.org/wiki/Document" TargetMode="External"/><Relationship Id="rId111" Type="http://schemas.openxmlformats.org/officeDocument/2006/relationships/hyperlink" Target="https://en.wikipedia.org/wiki/Draft_document" TargetMode="External"/><Relationship Id="rId132" Type="http://schemas.openxmlformats.org/officeDocument/2006/relationships/hyperlink" Target="https://en.wikipedia.org/wiki/Nondisclosure_agreement" TargetMode="External"/><Relationship Id="rId153" Type="http://schemas.openxmlformats.org/officeDocument/2006/relationships/hyperlink" Target="https://en.wikipedia.org/wiki/Typography" TargetMode="External"/><Relationship Id="rId174" Type="http://schemas.openxmlformats.org/officeDocument/2006/relationships/hyperlink" Target="https://en.wikipedia.org/wiki/Parchment" TargetMode="External"/><Relationship Id="rId195" Type="http://schemas.openxmlformats.org/officeDocument/2006/relationships/hyperlink" Target="https://en.wikipedia.org/wiki/Electronic_paper" TargetMode="External"/><Relationship Id="rId209" Type="http://schemas.openxmlformats.org/officeDocument/2006/relationships/hyperlink" Target="https://en.wikipedia.org/w/index.php?title=Document&amp;action=edit&amp;section=6" TargetMode="External"/><Relationship Id="rId220" Type="http://schemas.openxmlformats.org/officeDocument/2006/relationships/hyperlink" Target="https://en.wikipedia.org/wiki/Document" TargetMode="External"/><Relationship Id="rId241" Type="http://schemas.openxmlformats.org/officeDocument/2006/relationships/hyperlink" Target="https://en.wikipedia.org/wiki/Text_linguistics" TargetMode="External"/><Relationship Id="rId15" Type="http://schemas.openxmlformats.org/officeDocument/2006/relationships/customXml" Target="ink/ink6.xml"/><Relationship Id="rId36" Type="http://schemas.openxmlformats.org/officeDocument/2006/relationships/image" Target="media/image16.png"/><Relationship Id="rId57" Type="http://schemas.openxmlformats.org/officeDocument/2006/relationships/customXml" Target="ink/ink27.xml"/><Relationship Id="rId262" Type="http://schemas.openxmlformats.org/officeDocument/2006/relationships/hyperlink" Target="https://en.wikipedia.org/wiki/Human_communication" TargetMode="External"/><Relationship Id="rId283" Type="http://schemas.openxmlformats.org/officeDocument/2006/relationships/hyperlink" Target="https://en.wikipedia.org/w/index.php?title=Text_linguistics&amp;action=edit&amp;section=7" TargetMode="External"/><Relationship Id="rId318" Type="http://schemas.openxmlformats.org/officeDocument/2006/relationships/fontTable" Target="fontTable.xml"/><Relationship Id="rId78" Type="http://schemas.openxmlformats.org/officeDocument/2006/relationships/hyperlink" Target="https://en.wikipedia.org/wiki/Bank_statement" TargetMode="External"/><Relationship Id="rId99" Type="http://schemas.openxmlformats.org/officeDocument/2006/relationships/hyperlink" Target="https://en.wikipedia.org/wiki/Documentalist" TargetMode="External"/><Relationship Id="rId101" Type="http://schemas.openxmlformats.org/officeDocument/2006/relationships/hyperlink" Target="https://en.wikipedia.org/wiki/Document" TargetMode="External"/><Relationship Id="rId122" Type="http://schemas.openxmlformats.org/officeDocument/2006/relationships/hyperlink" Target="https://en.wikipedia.org/wiki/Proposal_(business)" TargetMode="External"/><Relationship Id="rId143" Type="http://schemas.openxmlformats.org/officeDocument/2006/relationships/hyperlink" Target="https://en.wikipedia.org/wiki/Identity_document" TargetMode="External"/><Relationship Id="rId164" Type="http://schemas.openxmlformats.org/officeDocument/2006/relationships/image" Target="media/image32.jpeg"/><Relationship Id="rId185" Type="http://schemas.openxmlformats.org/officeDocument/2006/relationships/hyperlink" Target="https://en.wikipedia.org/wiki/Bookbinding" TargetMode="External"/><Relationship Id="rId9" Type="http://schemas.openxmlformats.org/officeDocument/2006/relationships/customXml" Target="ink/ink3.xml"/><Relationship Id="rId210" Type="http://schemas.openxmlformats.org/officeDocument/2006/relationships/hyperlink" Target="https://en.wikipedia.org/wiki/Archive" TargetMode="External"/><Relationship Id="rId26" Type="http://schemas.openxmlformats.org/officeDocument/2006/relationships/image" Target="media/image11.png"/><Relationship Id="rId231" Type="http://schemas.openxmlformats.org/officeDocument/2006/relationships/hyperlink" Target="https://en.wikipedia.org/wiki/Grammar" TargetMode="External"/><Relationship Id="rId252" Type="http://schemas.openxmlformats.org/officeDocument/2006/relationships/hyperlink" Target="https://en.wikipedia.org/wiki/Text_linguistics" TargetMode="External"/><Relationship Id="rId273" Type="http://schemas.openxmlformats.org/officeDocument/2006/relationships/hyperlink" Target="https://en.wikipedia.org/wiki/Text_linguistics" TargetMode="External"/><Relationship Id="rId294" Type="http://schemas.openxmlformats.org/officeDocument/2006/relationships/hyperlink" Target="https://en.wikipedia.org/w/index.php?title=Text_linguistics&amp;action=edit&amp;section=11" TargetMode="External"/><Relationship Id="rId308" Type="http://schemas.openxmlformats.org/officeDocument/2006/relationships/hyperlink" Target="https://en.wikipedia.org/w/index.php?title=Situationality&amp;action=edit&amp;redlink=1" TargetMode="External"/><Relationship Id="rId47" Type="http://schemas.openxmlformats.org/officeDocument/2006/relationships/customXml" Target="ink/ink22.xml"/><Relationship Id="rId68" Type="http://schemas.openxmlformats.org/officeDocument/2006/relationships/hyperlink" Target="https://searchsoftwarequality.techtarget.com/definition/documentation" TargetMode="External"/><Relationship Id="rId89" Type="http://schemas.openxmlformats.org/officeDocument/2006/relationships/hyperlink" Target="https://en.wikipedia.org/wiki/Document" TargetMode="External"/><Relationship Id="rId112" Type="http://schemas.openxmlformats.org/officeDocument/2006/relationships/hyperlink" Target="https://en.wikipedia.org/wiki/Proofreading" TargetMode="External"/><Relationship Id="rId133" Type="http://schemas.openxmlformats.org/officeDocument/2006/relationships/hyperlink" Target="https://en.wikipedia.org/wiki/Government" TargetMode="External"/><Relationship Id="rId154" Type="http://schemas.openxmlformats.org/officeDocument/2006/relationships/hyperlink" Target="https://en.wikipedia.org/wiki/Typesetting" TargetMode="External"/><Relationship Id="rId175" Type="http://schemas.openxmlformats.org/officeDocument/2006/relationships/hyperlink" Target="https://en.wikipedia.org/wiki/Runes" TargetMode="External"/><Relationship Id="rId196" Type="http://schemas.openxmlformats.org/officeDocument/2006/relationships/hyperlink" Target="https://en.wikipedia.org/wiki/Portable_Document_Format" TargetMode="External"/><Relationship Id="rId200" Type="http://schemas.openxmlformats.org/officeDocument/2006/relationships/hyperlink" Target="https://en.wikipedia.org/wiki/Television" TargetMode="External"/><Relationship Id="rId16" Type="http://schemas.openxmlformats.org/officeDocument/2006/relationships/image" Target="media/image6.png"/><Relationship Id="rId221" Type="http://schemas.openxmlformats.org/officeDocument/2006/relationships/hyperlink" Target="http://citeseerx.ist.psu.edu/viewdoc/download?doi=10.1.1.119.8813&amp;rep=rep1&amp;type=pdf" TargetMode="External"/><Relationship Id="rId242" Type="http://schemas.openxmlformats.org/officeDocument/2006/relationships/hyperlink" Target="https://en.wikipedia.org/wiki/Text_linguistics" TargetMode="External"/><Relationship Id="rId263" Type="http://schemas.openxmlformats.org/officeDocument/2006/relationships/hyperlink" Target="https://en.wikipedia.org/wiki/Text_linguistics" TargetMode="External"/><Relationship Id="rId284" Type="http://schemas.openxmlformats.org/officeDocument/2006/relationships/hyperlink" Target="https://en.wikipedia.org/wiki/Text_linguistics" TargetMode="External"/><Relationship Id="rId319" Type="http://schemas.openxmlformats.org/officeDocument/2006/relationships/theme" Target="theme/theme1.xml"/><Relationship Id="rId37" Type="http://schemas.openxmlformats.org/officeDocument/2006/relationships/customXml" Target="ink/ink17.xml"/><Relationship Id="rId58" Type="http://schemas.openxmlformats.org/officeDocument/2006/relationships/image" Target="media/image27.png"/><Relationship Id="rId79" Type="http://schemas.openxmlformats.org/officeDocument/2006/relationships/hyperlink" Target="https://en.wikipedia.org/wiki/Thought" TargetMode="External"/><Relationship Id="rId102" Type="http://schemas.openxmlformats.org/officeDocument/2006/relationships/hyperlink" Target="https://en.wikipedia.org/wiki/Library_and_information_science" TargetMode="External"/><Relationship Id="rId123" Type="http://schemas.openxmlformats.org/officeDocument/2006/relationships/hyperlink" Target="https://en.wikipedia.org/wiki/Contract" TargetMode="External"/><Relationship Id="rId144" Type="http://schemas.openxmlformats.org/officeDocument/2006/relationships/hyperlink" Target="https://en.wikipedia.org/wiki/License" TargetMode="External"/><Relationship Id="rId90" Type="http://schemas.openxmlformats.org/officeDocument/2006/relationships/hyperlink" Target="https://en.wikipedia.org/wiki/Document" TargetMode="External"/><Relationship Id="rId165" Type="http://schemas.openxmlformats.org/officeDocument/2006/relationships/hyperlink" Target="https://en.wikipedia.org/wiki/Paper" TargetMode="External"/><Relationship Id="rId186" Type="http://schemas.openxmlformats.org/officeDocument/2006/relationships/hyperlink" Target="https://en.wikipedia.org/wiki/Codex" TargetMode="External"/><Relationship Id="rId211" Type="http://schemas.openxmlformats.org/officeDocument/2006/relationships/hyperlink" Target="https://en.wikipedia.org/wiki/Book" TargetMode="External"/><Relationship Id="rId232" Type="http://schemas.openxmlformats.org/officeDocument/2006/relationships/hyperlink" Target="https://en.wikipedia.org/wiki/Addressee" TargetMode="External"/><Relationship Id="rId253" Type="http://schemas.openxmlformats.org/officeDocument/2006/relationships/hyperlink" Target="https://en.wikipedia.org/wiki/Text_linguistics" TargetMode="External"/><Relationship Id="rId274" Type="http://schemas.openxmlformats.org/officeDocument/2006/relationships/hyperlink" Target="https://en.wikipedia.org/wiki/Rhetorical" TargetMode="External"/><Relationship Id="rId295" Type="http://schemas.openxmlformats.org/officeDocument/2006/relationships/hyperlink" Target="https://en.wikipedia.org/wiki/Text_linguistics" TargetMode="External"/><Relationship Id="rId309" Type="http://schemas.openxmlformats.org/officeDocument/2006/relationships/hyperlink" Target="https://en.wikipedia.org/w/index.php?title=Text_linguistics&amp;action=edit&amp;section=18" TargetMode="External"/><Relationship Id="rId27" Type="http://schemas.openxmlformats.org/officeDocument/2006/relationships/customXml" Target="ink/ink12.xml"/><Relationship Id="rId48" Type="http://schemas.openxmlformats.org/officeDocument/2006/relationships/image" Target="media/image22.png"/><Relationship Id="rId69" Type="http://schemas.openxmlformats.org/officeDocument/2006/relationships/hyperlink" Target="https://en.wikipedia.org/wiki/Document" TargetMode="External"/><Relationship Id="rId113" Type="http://schemas.openxmlformats.org/officeDocument/2006/relationships/hyperlink" Target="https://en.wikipedia.org/wiki/Copying" TargetMode="External"/><Relationship Id="rId134" Type="http://schemas.openxmlformats.org/officeDocument/2006/relationships/hyperlink" Target="https://en.wikipedia.org/wiki/Law" TargetMode="External"/><Relationship Id="rId320" Type="http://schemas.openxmlformats.org/officeDocument/2006/relationships/customXml" Target="../customXml/item1.xml"/><Relationship Id="rId80" Type="http://schemas.openxmlformats.org/officeDocument/2006/relationships/hyperlink" Target="https://en.wikipedia.org/wiki/Computer_age" TargetMode="External"/><Relationship Id="rId155" Type="http://schemas.openxmlformats.org/officeDocument/2006/relationships/hyperlink" Target="https://en.wikipedia.org/wiki/Information_design" TargetMode="External"/><Relationship Id="rId176" Type="http://schemas.openxmlformats.org/officeDocument/2006/relationships/hyperlink" Target="https://en.wikipedia.org/wiki/Tablets_of_Stone" TargetMode="External"/><Relationship Id="rId197" Type="http://schemas.openxmlformats.org/officeDocument/2006/relationships/hyperlink" Target="https://en.wikipedia.org/wiki/Information_appliance" TargetMode="External"/><Relationship Id="rId201" Type="http://schemas.openxmlformats.org/officeDocument/2006/relationships/hyperlink" Target="https://en.wikipedia.org/wiki/Telecommunications_Service_Provider" TargetMode="External"/><Relationship Id="rId222" Type="http://schemas.openxmlformats.org/officeDocument/2006/relationships/hyperlink" Target="https://web.archive.org/web/20130606180031/http:/citeseerx.ist.psu.edu/viewdoc/download?doi=10.1.1.119.8813&amp;rep=rep1&amp;type=pdf" TargetMode="External"/><Relationship Id="rId243" Type="http://schemas.openxmlformats.org/officeDocument/2006/relationships/hyperlink" Target="https://en.wikipedia.org/wiki/Text_linguistics" TargetMode="External"/><Relationship Id="rId264" Type="http://schemas.openxmlformats.org/officeDocument/2006/relationships/hyperlink" Target="https://en.wikipedia.org/w/index.php?title=Text_linguistics&amp;action=edit&amp;section=3" TargetMode="External"/><Relationship Id="rId285" Type="http://schemas.openxmlformats.org/officeDocument/2006/relationships/hyperlink" Target="https://en.wikipedia.org/w/index.php?title=Text_linguistics&amp;action=edit&amp;section=8" TargetMode="External"/><Relationship Id="rId17" Type="http://schemas.openxmlformats.org/officeDocument/2006/relationships/customXml" Target="ink/ink7.xml"/><Relationship Id="rId38" Type="http://schemas.openxmlformats.org/officeDocument/2006/relationships/image" Target="media/image17.png"/><Relationship Id="rId59" Type="http://schemas.openxmlformats.org/officeDocument/2006/relationships/customXml" Target="ink/ink28.xml"/><Relationship Id="rId103" Type="http://schemas.openxmlformats.org/officeDocument/2006/relationships/hyperlink" Target="https://en.wikipedia.org/wiki/Documentation_science" TargetMode="External"/><Relationship Id="rId124" Type="http://schemas.openxmlformats.org/officeDocument/2006/relationships/hyperlink" Target="https://en.wikipedia.org/wiki/Packing_slip" TargetMode="External"/><Relationship Id="rId310" Type="http://schemas.openxmlformats.org/officeDocument/2006/relationships/hyperlink" Target="https://en.wikipedia.org/wiki/Intertextuality" TargetMode="External"/><Relationship Id="rId70" Type="http://schemas.openxmlformats.org/officeDocument/2006/relationships/hyperlink" Target="https://en.wikipedia.org/wiki/Document" TargetMode="External"/><Relationship Id="rId91" Type="http://schemas.openxmlformats.org/officeDocument/2006/relationships/hyperlink" Target="https://en.wikipedia.org/wiki/Document" TargetMode="External"/><Relationship Id="rId145" Type="http://schemas.openxmlformats.org/officeDocument/2006/relationships/hyperlink" Target="https://en.wikipedia.org/wiki/Summons" TargetMode="External"/><Relationship Id="rId166" Type="http://schemas.openxmlformats.org/officeDocument/2006/relationships/hyperlink" Target="https://en.wikipedia.org/wiki/Ink" TargetMode="External"/><Relationship Id="rId187" Type="http://schemas.openxmlformats.org/officeDocument/2006/relationships/hyperlink" Target="https://en.wikipedia.org/wiki/Computer_display" TargetMode="External"/><Relationship Id="rId1" Type="http://schemas.openxmlformats.org/officeDocument/2006/relationships/numbering" Target="numbering.xml"/><Relationship Id="rId212" Type="http://schemas.openxmlformats.org/officeDocument/2006/relationships/hyperlink" Target="https://en.wikipedia.org/wiki/Documentation" TargetMode="External"/><Relationship Id="rId233" Type="http://schemas.openxmlformats.org/officeDocument/2006/relationships/hyperlink" Target="https://en.wikipedia.org/wiki/Discourse_analysis" TargetMode="External"/><Relationship Id="rId254" Type="http://schemas.openxmlformats.org/officeDocument/2006/relationships/hyperlink" Target="https://en.wikipedia.org/wiki/Text_linguistics" TargetMode="External"/><Relationship Id="rId28" Type="http://schemas.openxmlformats.org/officeDocument/2006/relationships/image" Target="media/image12.png"/><Relationship Id="rId49" Type="http://schemas.openxmlformats.org/officeDocument/2006/relationships/customXml" Target="ink/ink23.xml"/><Relationship Id="rId114" Type="http://schemas.openxmlformats.org/officeDocument/2006/relationships/hyperlink" Target="https://en.wikipedia.org/wiki/Originality" TargetMode="External"/><Relationship Id="rId275" Type="http://schemas.openxmlformats.org/officeDocument/2006/relationships/hyperlink" Target="https://en.wikipedia.org/wiki/Text_linguistics" TargetMode="External"/><Relationship Id="rId296" Type="http://schemas.openxmlformats.org/officeDocument/2006/relationships/hyperlink" Target="https://en.wikipedia.org/w/index.php?title=Text_linguistics&amp;action=edit&amp;section=12" TargetMode="External"/><Relationship Id="rId300" Type="http://schemas.openxmlformats.org/officeDocument/2006/relationships/hyperlink" Target="https://en.wikipedia.org/wiki/Coherence_(linguistics)" TargetMode="External"/><Relationship Id="rId60" Type="http://schemas.openxmlformats.org/officeDocument/2006/relationships/image" Target="media/image28.png"/><Relationship Id="rId81" Type="http://schemas.openxmlformats.org/officeDocument/2006/relationships/hyperlink" Target="https://en.wikipedia.org/wiki/Computer_file" TargetMode="External"/><Relationship Id="rId135" Type="http://schemas.openxmlformats.org/officeDocument/2006/relationships/hyperlink" Target="https://en.wikipedia.org/wiki/Politics" TargetMode="External"/><Relationship Id="rId156" Type="http://schemas.openxmlformats.org/officeDocument/2006/relationships/hyperlink" Target="https://en.wikipedia.org/wiki/Information" TargetMode="External"/><Relationship Id="rId177" Type="http://schemas.openxmlformats.org/officeDocument/2006/relationships/hyperlink" Target="https://en.wikipedia.org/wiki/Bible" TargetMode="External"/><Relationship Id="rId198" Type="http://schemas.openxmlformats.org/officeDocument/2006/relationships/hyperlink" Target="https://en.wikipedia.org/wiki/Digital_audio_player" TargetMode="External"/><Relationship Id="rId321" Type="http://schemas.openxmlformats.org/officeDocument/2006/relationships/customXml" Target="../customXml/item2.xml"/><Relationship Id="rId202" Type="http://schemas.openxmlformats.org/officeDocument/2006/relationships/hyperlink" Target="https://en.wikipedia.org/wiki/File_format" TargetMode="External"/><Relationship Id="rId223" Type="http://schemas.openxmlformats.org/officeDocument/2006/relationships/hyperlink" Target="https://en.wikipedia.org/wiki/Document" TargetMode="External"/><Relationship Id="rId244" Type="http://schemas.openxmlformats.org/officeDocument/2006/relationships/hyperlink" Target="https://en.wikipedia.org/wiki/Text_linguistics" TargetMode="External"/><Relationship Id="rId18" Type="http://schemas.openxmlformats.org/officeDocument/2006/relationships/image" Target="media/image7.png"/><Relationship Id="rId39" Type="http://schemas.openxmlformats.org/officeDocument/2006/relationships/customXml" Target="ink/ink18.xml"/><Relationship Id="rId265" Type="http://schemas.openxmlformats.org/officeDocument/2006/relationships/hyperlink" Target="https://en.wikipedia.org/w/index.php?title=Syntactic_unit&amp;action=edit&amp;redlink=1" TargetMode="External"/><Relationship Id="rId286" Type="http://schemas.openxmlformats.org/officeDocument/2006/relationships/hyperlink" Target="https://en.wikipedia.org/wiki/Text_linguistics" TargetMode="External"/><Relationship Id="rId50" Type="http://schemas.openxmlformats.org/officeDocument/2006/relationships/image" Target="media/image23.png"/><Relationship Id="rId104" Type="http://schemas.openxmlformats.org/officeDocument/2006/relationships/hyperlink" Target="https://en.wikipedia.org/wiki/Suzanne_Briet" TargetMode="External"/><Relationship Id="rId125" Type="http://schemas.openxmlformats.org/officeDocument/2006/relationships/hyperlink" Target="https://en.wikipedia.org/wiki/Ship%27s_manifest" TargetMode="External"/><Relationship Id="rId146" Type="http://schemas.openxmlformats.org/officeDocument/2006/relationships/hyperlink" Target="https://en.wikipedia.org/wiki/White_paper" TargetMode="External"/><Relationship Id="rId167" Type="http://schemas.openxmlformats.org/officeDocument/2006/relationships/hyperlink" Target="https://en.wikipedia.org/wiki/Manuscript" TargetMode="External"/><Relationship Id="rId188" Type="http://schemas.openxmlformats.org/officeDocument/2006/relationships/hyperlink" Target="https://en.wikipedia.org/wiki/Desktop_computer" TargetMode="External"/><Relationship Id="rId311" Type="http://schemas.openxmlformats.org/officeDocument/2006/relationships/hyperlink" Target="https://en.wikipedia.org/w/index.php?title=Text_linguistics&amp;action=edit&amp;section=19" TargetMode="External"/><Relationship Id="rId71" Type="http://schemas.openxmlformats.org/officeDocument/2006/relationships/hyperlink" Target="https://en.wikipedia.org/wiki/Document_(disambiguation)" TargetMode="External"/><Relationship Id="rId92" Type="http://schemas.openxmlformats.org/officeDocument/2006/relationships/hyperlink" Target="https://en.wikipedia.org/wiki/Document" TargetMode="External"/><Relationship Id="rId213" Type="http://schemas.openxmlformats.org/officeDocument/2006/relationships/hyperlink" Target="https://en.wikipedia.org/wiki/History_of_the_book" TargetMode="External"/><Relationship Id="rId234" Type="http://schemas.openxmlformats.org/officeDocument/2006/relationships/hyperlink" Target="https://en.wikipedia.org/wiki/Text_linguistics" TargetMode="External"/><Relationship Id="rId2" Type="http://schemas.openxmlformats.org/officeDocument/2006/relationships/styles" Target="styles.xml"/><Relationship Id="rId29" Type="http://schemas.openxmlformats.org/officeDocument/2006/relationships/customXml" Target="ink/ink13.xml"/><Relationship Id="rId255" Type="http://schemas.openxmlformats.org/officeDocument/2006/relationships/hyperlink" Target="https://en.wikipedia.org/wiki/Text_linguistics" TargetMode="External"/><Relationship Id="rId276" Type="http://schemas.openxmlformats.org/officeDocument/2006/relationships/hyperlink" Target="https://en.wikipedia.org/wiki/Text_linguistics" TargetMode="External"/><Relationship Id="rId297" Type="http://schemas.openxmlformats.org/officeDocument/2006/relationships/hyperlink" Target="https://en.wikipedia.org/wiki/Cohesion_(linguistics)" TargetMode="External"/><Relationship Id="rId40" Type="http://schemas.openxmlformats.org/officeDocument/2006/relationships/image" Target="media/image18.png"/><Relationship Id="rId115" Type="http://schemas.openxmlformats.org/officeDocument/2006/relationships/hyperlink" Target="https://en.wikipedia.org/wiki/Manuscript" TargetMode="External"/><Relationship Id="rId136" Type="http://schemas.openxmlformats.org/officeDocument/2006/relationships/hyperlink" Target="https://en.wikipedia.org/wiki/Patent_application" TargetMode="External"/><Relationship Id="rId157" Type="http://schemas.openxmlformats.org/officeDocument/2006/relationships/hyperlink" Target="https://en.wikipedia.org/wiki/Sign" TargetMode="External"/><Relationship Id="rId178" Type="http://schemas.openxmlformats.org/officeDocument/2006/relationships/hyperlink" Target="https://en.wikipedia.org/wiki/Clay" TargetMode="External"/><Relationship Id="rId301" Type="http://schemas.openxmlformats.org/officeDocument/2006/relationships/hyperlink" Target="https://en.wikipedia.org/wiki/Consistency" TargetMode="External"/><Relationship Id="rId322" Type="http://schemas.openxmlformats.org/officeDocument/2006/relationships/customXml" Target="../customXml/item3.xml"/><Relationship Id="rId61" Type="http://schemas.openxmlformats.org/officeDocument/2006/relationships/image" Target="media/image29.png"/><Relationship Id="rId82" Type="http://schemas.openxmlformats.org/officeDocument/2006/relationships/hyperlink" Target="https://en.wikipedia.org/wiki/Computer-generated_imagery" TargetMode="External"/><Relationship Id="rId199" Type="http://schemas.openxmlformats.org/officeDocument/2006/relationships/hyperlink" Target="https://en.wikipedia.org/wiki/Radio" TargetMode="External"/><Relationship Id="rId203" Type="http://schemas.openxmlformats.org/officeDocument/2006/relationships/hyperlink" Target="https://en.wikipedia.org/w/index.php?title=Document&amp;action=edit&amp;section=5" TargetMode="External"/><Relationship Id="rId19" Type="http://schemas.openxmlformats.org/officeDocument/2006/relationships/customXml" Target="ink/ink8.xml"/><Relationship Id="rId224" Type="http://schemas.openxmlformats.org/officeDocument/2006/relationships/hyperlink" Target="http://people.ischool.berkeley.edu/~buckland/digdoc.html" TargetMode="External"/><Relationship Id="rId245" Type="http://schemas.openxmlformats.org/officeDocument/2006/relationships/hyperlink" Target="https://en.wikipedia.org/wiki/Text_linguistics" TargetMode="External"/><Relationship Id="rId266" Type="http://schemas.openxmlformats.org/officeDocument/2006/relationships/hyperlink" Target="https://en.wikipedia.org/wiki/Coherence_(linguistics)" TargetMode="External"/><Relationship Id="rId287" Type="http://schemas.openxmlformats.org/officeDocument/2006/relationships/hyperlink" Target="https://en.wikipedia.org/w/index.php?title=Text_linguistics&amp;action=edit&amp;section=9" TargetMode="External"/><Relationship Id="rId30" Type="http://schemas.openxmlformats.org/officeDocument/2006/relationships/image" Target="media/image13.png"/><Relationship Id="rId105" Type="http://schemas.openxmlformats.org/officeDocument/2006/relationships/hyperlink" Target="https://en.wikipedia.org/wiki/Antelope" TargetMode="External"/><Relationship Id="rId126" Type="http://schemas.openxmlformats.org/officeDocument/2006/relationships/hyperlink" Target="https://en.wikipedia.org/wiki/Report" TargetMode="External"/><Relationship Id="rId147" Type="http://schemas.openxmlformats.org/officeDocument/2006/relationships/hyperlink" Target="https://en.wikipedia.org/wiki/Mock-up" TargetMode="External"/><Relationship Id="rId168" Type="http://schemas.openxmlformats.org/officeDocument/2006/relationships/hyperlink" Target="https://en.wikipedia.org/wiki/Printing_press" TargetMode="External"/><Relationship Id="rId312" Type="http://schemas.openxmlformats.org/officeDocument/2006/relationships/hyperlink" Target="https://en.wikipedia.org/w/index.php?title=Text_linguistics&amp;action=edit&amp;section=20" TargetMode="External"/><Relationship Id="rId51" Type="http://schemas.openxmlformats.org/officeDocument/2006/relationships/customXml" Target="ink/ink24.xml"/><Relationship Id="rId72" Type="http://schemas.openxmlformats.org/officeDocument/2006/relationships/image" Target="media/image30.png"/><Relationship Id="rId93" Type="http://schemas.openxmlformats.org/officeDocument/2006/relationships/hyperlink" Target="https://en.wikipedia.org/wiki/Document" TargetMode="External"/><Relationship Id="rId189" Type="http://schemas.openxmlformats.org/officeDocument/2006/relationships/hyperlink" Target="https://en.wikipedia.org/wiki/Laptop" TargetMode="External"/><Relationship Id="rId3" Type="http://schemas.openxmlformats.org/officeDocument/2006/relationships/settings" Target="settings.xml"/><Relationship Id="rId214" Type="http://schemas.openxmlformats.org/officeDocument/2006/relationships/hyperlink" Target="https://en.wikipedia.org/wiki/Identity_document" TargetMode="External"/><Relationship Id="rId235" Type="http://schemas.openxmlformats.org/officeDocument/2006/relationships/control" Target="activeX/activeX2.xml"/><Relationship Id="rId256" Type="http://schemas.openxmlformats.org/officeDocument/2006/relationships/hyperlink" Target="https://en.wikipedia.org/wiki/Text_linguistics" TargetMode="External"/><Relationship Id="rId277" Type="http://schemas.openxmlformats.org/officeDocument/2006/relationships/hyperlink" Target="https://en.wikipedia.org/w/index.php?title=Text_linguistics&amp;action=edit&amp;section=4" TargetMode="External"/><Relationship Id="rId298" Type="http://schemas.openxmlformats.org/officeDocument/2006/relationships/hyperlink" Target="https://en.wikipedia.org/wiki/Ambiguities" TargetMode="External"/><Relationship Id="rId116" Type="http://schemas.openxmlformats.org/officeDocument/2006/relationships/hyperlink" Target="https://en.wikipedia.org/wiki/Thesis" TargetMode="External"/><Relationship Id="rId137" Type="http://schemas.openxmlformats.org/officeDocument/2006/relationships/hyperlink" Target="https://en.wikipedia.org/wiki/Brief_(law)" TargetMode="External"/><Relationship Id="rId158" Type="http://schemas.openxmlformats.org/officeDocument/2006/relationships/hyperlink" Target="https://en.wikipedia.org/wiki/Author" TargetMode="External"/><Relationship Id="rId302" Type="http://schemas.openxmlformats.org/officeDocument/2006/relationships/hyperlink" Target="https://en.wikipedia.org/wiki/Causality" TargetMode="External"/><Relationship Id="rId20" Type="http://schemas.openxmlformats.org/officeDocument/2006/relationships/image" Target="media/image8.png"/><Relationship Id="rId41" Type="http://schemas.openxmlformats.org/officeDocument/2006/relationships/customXml" Target="ink/ink19.xml"/><Relationship Id="rId62" Type="http://schemas.openxmlformats.org/officeDocument/2006/relationships/hyperlink" Target="https://searchsqlserver.techtarget.com/definition/information" TargetMode="External"/><Relationship Id="rId83" Type="http://schemas.openxmlformats.org/officeDocument/2006/relationships/hyperlink" Target="https://en.wikipedia.org/wiki/Transmission_medium" TargetMode="External"/><Relationship Id="rId179" Type="http://schemas.openxmlformats.org/officeDocument/2006/relationships/hyperlink" Target="https://en.wikipedia.org/wiki/Clay_tablet" TargetMode="External"/><Relationship Id="rId190" Type="http://schemas.openxmlformats.org/officeDocument/2006/relationships/hyperlink" Target="https://en.wikipedia.org/wiki/Tablet_computer" TargetMode="External"/><Relationship Id="rId204" Type="http://schemas.openxmlformats.org/officeDocument/2006/relationships/hyperlink" Target="https://en.wikipedia.org/wiki/Evidence" TargetMode="External"/><Relationship Id="rId225" Type="http://schemas.openxmlformats.org/officeDocument/2006/relationships/hyperlink" Target="https://web.archive.org/web/20111002042527/http:/people.ischool.berkeley.edu/~buckland/digdoc.html" TargetMode="External"/><Relationship Id="rId246" Type="http://schemas.openxmlformats.org/officeDocument/2006/relationships/hyperlink" Target="https://en.wikipedia.org/wiki/Text_linguistics" TargetMode="External"/><Relationship Id="rId267" Type="http://schemas.openxmlformats.org/officeDocument/2006/relationships/hyperlink" Target="https://en.wikipedia.org/wiki/Text_linguistics" TargetMode="External"/><Relationship Id="rId288" Type="http://schemas.openxmlformats.org/officeDocument/2006/relationships/hyperlink" Target="https://en.wikipedia.org/wiki/Text_linguistics" TargetMode="External"/><Relationship Id="rId106" Type="http://schemas.openxmlformats.org/officeDocument/2006/relationships/hyperlink" Target="https://en.wikipedia.org/wiki/Document" TargetMode="External"/><Relationship Id="rId127" Type="http://schemas.openxmlformats.org/officeDocument/2006/relationships/hyperlink" Target="https://en.wikipedia.org/wiki/Spread_sheet" TargetMode="External"/><Relationship Id="rId313" Type="http://schemas.openxmlformats.org/officeDocument/2006/relationships/hyperlink" Target="https://en.wikipedia.org/wiki/Robert-Alain_de_Beaugrande" TargetMode="External"/><Relationship Id="rId10" Type="http://schemas.openxmlformats.org/officeDocument/2006/relationships/image" Target="media/image3.png"/><Relationship Id="rId31" Type="http://schemas.openxmlformats.org/officeDocument/2006/relationships/customXml" Target="ink/ink14.xml"/><Relationship Id="rId52" Type="http://schemas.openxmlformats.org/officeDocument/2006/relationships/image" Target="media/image24.png"/><Relationship Id="rId73" Type="http://schemas.openxmlformats.org/officeDocument/2006/relationships/hyperlink" Target="https://en.wikipedia.org/wiki/Wikipedia:Citing_sources" TargetMode="External"/><Relationship Id="rId94" Type="http://schemas.openxmlformats.org/officeDocument/2006/relationships/hyperlink" Target="https://en.wikipedia.org/wiki/Document" TargetMode="External"/><Relationship Id="rId148" Type="http://schemas.openxmlformats.org/officeDocument/2006/relationships/hyperlink" Target="https://en.wikipedia.org/wiki/Screenplay" TargetMode="External"/><Relationship Id="rId169" Type="http://schemas.openxmlformats.org/officeDocument/2006/relationships/hyperlink" Target="https://en.wikipedia.org/wiki/Laser_printer" TargetMode="External"/><Relationship Id="rId4" Type="http://schemas.openxmlformats.org/officeDocument/2006/relationships/webSettings" Target="webSettings.xml"/><Relationship Id="rId180" Type="http://schemas.openxmlformats.org/officeDocument/2006/relationships/hyperlink" Target="https://en.wikipedia.org/wiki/Sumer" TargetMode="External"/><Relationship Id="rId215" Type="http://schemas.openxmlformats.org/officeDocument/2006/relationships/hyperlink" Target="https://en.wikipedia.org/wiki/Letterhead" TargetMode="External"/><Relationship Id="rId236" Type="http://schemas.openxmlformats.org/officeDocument/2006/relationships/hyperlink" Target="https://en.wikipedia.org/wiki/Text_linguistics" TargetMode="External"/><Relationship Id="rId257" Type="http://schemas.openxmlformats.org/officeDocument/2006/relationships/hyperlink" Target="https://en.wikipedia.org/wiki/Text_linguistics" TargetMode="External"/><Relationship Id="rId278" Type="http://schemas.openxmlformats.org/officeDocument/2006/relationships/hyperlink" Target="https://en.wikipedia.org/wiki/Context_(language_use)" TargetMode="External"/><Relationship Id="rId303" Type="http://schemas.openxmlformats.org/officeDocument/2006/relationships/hyperlink" Target="https://en.wikipedia.org/w/index.php?title=Text_linguistics&amp;action=edit&amp;section=14" TargetMode="External"/><Relationship Id="rId42" Type="http://schemas.openxmlformats.org/officeDocument/2006/relationships/image" Target="media/image19.png"/><Relationship Id="rId84" Type="http://schemas.openxmlformats.org/officeDocument/2006/relationships/hyperlink" Target="https://en.wikipedia.org/wiki/Electronic_document" TargetMode="External"/><Relationship Id="rId138" Type="http://schemas.openxmlformats.org/officeDocument/2006/relationships/hyperlink" Target="https://en.wikipedia.org/wiki/Certificate_(disambiguation)" TargetMode="External"/><Relationship Id="rId191" Type="http://schemas.openxmlformats.org/officeDocument/2006/relationships/hyperlink" Target="https://en.wikipedia.org/wiki/Computer_printer" TargetMode="External"/><Relationship Id="rId205" Type="http://schemas.openxmlformats.org/officeDocument/2006/relationships/hyperlink" Target="https://en.wikipedia.org/wiki/Forensic" TargetMode="External"/><Relationship Id="rId247" Type="http://schemas.openxmlformats.org/officeDocument/2006/relationships/hyperlink" Target="https://en.wikipedia.org/wiki/Text_linguistics" TargetMode="External"/><Relationship Id="rId107" Type="http://schemas.openxmlformats.org/officeDocument/2006/relationships/hyperlink" Target="https://en.wikipedia.org/wiki/Actor%E2%80%93network_theory" TargetMode="External"/><Relationship Id="rId289" Type="http://schemas.openxmlformats.org/officeDocument/2006/relationships/hyperlink" Target="https://en.wikipedia.org/wiki/Text_linguistics" TargetMode="External"/><Relationship Id="rId11" Type="http://schemas.openxmlformats.org/officeDocument/2006/relationships/customXml" Target="ink/ink4.xml"/><Relationship Id="rId53" Type="http://schemas.openxmlformats.org/officeDocument/2006/relationships/customXml" Target="ink/ink25.xml"/><Relationship Id="rId149" Type="http://schemas.openxmlformats.org/officeDocument/2006/relationships/hyperlink" Target="https://en.wikipedia.org/wiki/Template_(word_processing)" TargetMode="External"/><Relationship Id="rId314" Type="http://schemas.openxmlformats.org/officeDocument/2006/relationships/hyperlink" Target="https://en.wikipedia.org/wiki/Wolfgang_U._Dressler" TargetMode="External"/><Relationship Id="rId95" Type="http://schemas.openxmlformats.org/officeDocument/2006/relationships/hyperlink" Target="https://en.wikipedia.org/wiki/Document" TargetMode="External"/><Relationship Id="rId160" Type="http://schemas.openxmlformats.org/officeDocument/2006/relationships/hyperlink" Target="https://en.wikipedia.org/wiki/Transcriber" TargetMode="External"/><Relationship Id="rId216" Type="http://schemas.openxmlformats.org/officeDocument/2006/relationships/hyperlink" Target="https://en.wikipedia.org/wiki/Realia_(library_science)" TargetMode="External"/><Relationship Id="rId258" Type="http://schemas.openxmlformats.org/officeDocument/2006/relationships/hyperlink" Target="https://en.wikipedia.org/wiki/Text_linguistics" TargetMode="External"/><Relationship Id="rId22" Type="http://schemas.openxmlformats.org/officeDocument/2006/relationships/image" Target="media/image9.png"/><Relationship Id="rId64" Type="http://schemas.openxmlformats.org/officeDocument/2006/relationships/hyperlink" Target="https://searchdatamanagement.techtarget.com/definition/data" TargetMode="External"/><Relationship Id="rId118" Type="http://schemas.openxmlformats.org/officeDocument/2006/relationships/hyperlink" Target="https://en.wikipedia.org/wiki/Academic_journal" TargetMode="External"/><Relationship Id="rId171" Type="http://schemas.openxmlformats.org/officeDocument/2006/relationships/hyperlink" Target="https://en.wikipedia.org/wiki/Ink" TargetMode="External"/><Relationship Id="rId227" Type="http://schemas.openxmlformats.org/officeDocument/2006/relationships/hyperlink" Target="https://en.wikipedia.org/wiki/Text_linguistics" TargetMode="External"/><Relationship Id="rId269" Type="http://schemas.openxmlformats.org/officeDocument/2006/relationships/hyperlink" Target="https://en.wikipedia.org/wiki/Implicit_knowledge" TargetMode="External"/><Relationship Id="rId33" Type="http://schemas.openxmlformats.org/officeDocument/2006/relationships/customXml" Target="ink/ink15.xml"/><Relationship Id="rId129" Type="http://schemas.openxmlformats.org/officeDocument/2006/relationships/hyperlink" Target="https://en.wikipedia.org/wiki/Waybill" TargetMode="External"/><Relationship Id="rId280" Type="http://schemas.openxmlformats.org/officeDocument/2006/relationships/hyperlink" Target="https://en.wikipedia.org/w/index.php?title=Text_linguistics&amp;action=edit&amp;section=5" TargetMode="External"/><Relationship Id="rId75" Type="http://schemas.openxmlformats.org/officeDocument/2006/relationships/hyperlink" Target="https://en.wikipedia.org/wiki/Wikipedia:WikiProject_Fact_and_Reference_Check" TargetMode="External"/><Relationship Id="rId140" Type="http://schemas.openxmlformats.org/officeDocument/2006/relationships/hyperlink" Target="https://en.wikipedia.org/wiki/Constitutional_documents" TargetMode="External"/><Relationship Id="rId182" Type="http://schemas.openxmlformats.org/officeDocument/2006/relationships/hyperlink" Target="https://en.wikipedia.org/wiki/Papyrus" TargetMode="External"/><Relationship Id="rId6" Type="http://schemas.openxmlformats.org/officeDocument/2006/relationships/image" Target="media/image1.png"/><Relationship Id="rId238" Type="http://schemas.openxmlformats.org/officeDocument/2006/relationships/hyperlink" Target="https://en.wikipedia.org/wiki/Text_linguistics" TargetMode="External"/><Relationship Id="rId291" Type="http://schemas.openxmlformats.org/officeDocument/2006/relationships/hyperlink" Target="https://en.wikipedia.org/w/index.php?title=Text_linguistics&amp;action=edit&amp;section=10" TargetMode="External"/><Relationship Id="rId305" Type="http://schemas.openxmlformats.org/officeDocument/2006/relationships/hyperlink" Target="https://en.wikipedia.org/w/index.php?title=Text_linguistics&amp;action=edit&amp;section=16" TargetMode="External"/><Relationship Id="rId44" Type="http://schemas.openxmlformats.org/officeDocument/2006/relationships/image" Target="media/image20.png"/><Relationship Id="rId86" Type="http://schemas.openxmlformats.org/officeDocument/2006/relationships/image" Target="media/image31.wmf"/><Relationship Id="rId151" Type="http://schemas.openxmlformats.org/officeDocument/2006/relationships/hyperlink" Target="https://en.wikipedia.org/wiki/Page_layout" TargetMode="External"/><Relationship Id="rId193" Type="http://schemas.openxmlformats.org/officeDocument/2006/relationships/hyperlink" Target="https://en.wikipedia.org/wiki/Personal_digital_assistant" TargetMode="External"/><Relationship Id="rId207" Type="http://schemas.openxmlformats.org/officeDocument/2006/relationships/hyperlink" Target="https://en.wikipedia.org/wiki/Litigation" TargetMode="External"/><Relationship Id="rId249" Type="http://schemas.openxmlformats.org/officeDocument/2006/relationships/hyperlink" Target="https://en.wikipedia.org/wiki/Text_linguistics" TargetMode="External"/><Relationship Id="rId13" Type="http://schemas.openxmlformats.org/officeDocument/2006/relationships/customXml" Target="ink/ink5.xml"/><Relationship Id="rId109" Type="http://schemas.openxmlformats.org/officeDocument/2006/relationships/hyperlink" Target="https://en.wikipedia.org/wiki/Classified_information" TargetMode="External"/><Relationship Id="rId260" Type="http://schemas.openxmlformats.org/officeDocument/2006/relationships/hyperlink" Target="https://en.wikipedia.org/w/index.php?title=Text_linguistics&amp;action=edit&amp;section=2" TargetMode="External"/><Relationship Id="rId316" Type="http://schemas.openxmlformats.org/officeDocument/2006/relationships/hyperlink" Target="https://en.wikipedia.org/w/index.php?title=Text_linguistics&amp;action=edit&amp;section=21"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activeX/activeX2.xml><?xml version="1.0" encoding="utf-8"?>
<ax:ocx xmlns:ax="http://schemas.microsoft.com/office/2006/activeX" xmlns:r="http://schemas.openxmlformats.org/officeDocument/2006/relationships" ax:classid="{5512D116-5CC6-11CF-8D67-00AA00BDCE1D}" ax:persistence="persistStream" r:id="rId1"/>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40:40.067"/>
    </inkml:context>
    <inkml:brush xml:id="br0">
      <inkml:brushProperty name="width" value="0.025" units="cm"/>
      <inkml:brushProperty name="height" value="0.025" units="cm"/>
    </inkml:brush>
  </inkml:definitions>
  <inkml:trace contextRef="#ctx0" brushRef="#br0">69 522 7224 0 0,'-23'8'546'0'0,"21"-8"-504"0"0,-1 0 0 0 0,1 1 0 0 0,0 0 0 0 0,-1-1 0 0 0,-1 2-42 0 0,-9 2-4 0 0,1-2 243 0 0,7-2 6234 0 0,9 0-6434 0 0,-1-1 1 0 0,0 1 0 0 0,1-1 0 0 0,-1 0 0 0 0,3-1-40 0 0,6-2 1 0 0,142-35 487 0 0,88-31 8 0 0,-95 22-539 0 0,-90 28 35 0 0,-8 3 69 0 0,134-43 361 0 0,246-58 209 0 0,-282 81-531 0 0,-34 8-104 0 0,-3 4 4 0 0,14-4 0 0 0,-87 21 0 0 0,11-1 0 0 0,-11 2 0 0 0,7-3 0 0 0,-41 9 12 0 0,5-1-48 0 0,-7 1 4 0 0,-5 0 11 0 0,-3 2-34 0 0,1-1 0 0 0,-1 1 0 0 0,1 1 0 0 0,-5 0 55 0 0,-16 4-190 0 0,-42 6-176 0 0,29-4 156 0 0,-20 5-542 0 0,0 3 0 0 0,-6 6 752 0 0,-74 25-142 0 0,45-12-52 0 0,-18 13 194 0 0,103-44-1 0 0,6-3-1 0 0,0 1 0 0 0,0 0 0 0 0,0 0 0 0 0,0 0 0 0 0,-3 3 2 0 0,7-5-53 0 0,0 0-11 0 0,0 0-28 0 0,26-8-492 0 0,-1 0 1 0 0,15-9 583 0 0,19-7 136 0 0,50-13-237 0 0,-101 34-36 0 0,92-29-2285 0 0,-92 30-1299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4:16.464"/>
    </inkml:context>
    <inkml:brush xml:id="br0">
      <inkml:brushProperty name="width" value="0.025" units="cm"/>
      <inkml:brushProperty name="height" value="0.025" units="cm"/>
    </inkml:brush>
  </inkml:definitions>
  <inkml:trace contextRef="#ctx0" brushRef="#br0">49 542 7920 0 0,'-5'2'377'0'0,"-1"0"-114"0"0,5-2-235 0 0,-1 1 0 0 0,0-1 0 0 0,1 1 0 0 0,-1-1 0 0 0,0 0 0 0 0,1 0 0 0 0,-1 0 0 0 0,0 0 0 0 0,0 0-28 0 0,1 0 388 0 0,1 0 109 0 0,0 0 14 0 0,0 0-26 0 0,0 0-110 0 0,0 0-45 0 0,0 0-8 0 0,0 0-20 0 0,0 0-72 0 0,1 0-36 0 0,102-46 674 0 0,-22 8-334 0 0,261-102 234 0 0,-201 80-52 0 0,2-1-54 0 0,80-19-153 0 0,10 2-34 0 0,-156 51-368 0 0,-31 10-14 0 0,-41 16-40 0 0,-10 6 11 0 0,-4 0-22 0 0,0 0-1 0 0,0 0 1 0 0,0-1-1 0 0,-1 0 1 0 0,-9 2-42 0 0,4-1 114 0 0,-19 8 113 0 0,-5 1-346 0 0,-13 2 119 0 0,-300 89-493 0 0,145-41 402 0 0,-129 52-43 0 0,240-83 134 0 0,27-9 0 0 0,-26 14 0 0 0,46-21 0 0 0,48-16 0 0 0,5-1 0 0 0,6-1 0 0 0,65-25 0 0 0,29-7 0 0 0,-31 9 0 0 0,101-33 0 0 0,-21 6 0 0 0,41-12 0 0 0,-87 29 54 0 0,99-27 140 0 0,0 3 526 0 0,-201 57-720 0 0,0-1 0 0 0,0 1 0 0 0,1 0 0 0 0,-1 0 0 0 0,0 1 0 0 0,3 0 0 0 0,11-5-186 0 0,-18 5-46 0 0,-1 0-22 0 0,0 0-50 0 0,0 0-201 0 0,0 0-87 0 0,0 0-944 0 0,0 0-3718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4:13.706"/>
    </inkml:context>
    <inkml:brush xml:id="br0">
      <inkml:brushProperty name="width" value="0.025" units="cm"/>
      <inkml:brushProperty name="height" value="0.025" units="cm"/>
    </inkml:brush>
  </inkml:definitions>
  <inkml:trace contextRef="#ctx0" brushRef="#br0">57 1039 6304 0 0,'0'0'141'0'0,"0"0"23"0"0,-1 1 11 0 0,-15 10 42 0 0,-6 10 1968 0 0,20-19-1900 0 0,1 1-1 0 0,-1-1 1 0 0,0 1-1 0 0,1-1 1 0 0,0 1 0 0 0,-1 0-1 0 0,1-1 1 0 0,0 1-1 0 0,1 0 1 0 0,-1 1-285 0 0,-2 2 1307 0 0,2 1 1590 0 0,1-7-2878 0 0,1 0 0 0 0,-1 0 0 0 0,0 0-1 0 0,1 0 1 0 0,-1 0 0 0 0,0 1 0 0 0,1-1 0 0 0,-1 0-1 0 0,0 0 1 0 0,1 0 0 0 0,-1 0 0 0 0,0 0 0 0 0,1 0-1 0 0,-1 0 1 0 0,0 0 0 0 0,1 0 0 0 0,-1 0 0 0 0,0 0-1 0 0,1 0 1 0 0,-1 0 0 0 0,0-1 0 0 0,1 1 0 0 0,-1 0-1 0 0,1 0-17 0 0,3-1 114 0 0,1-1 1 0 0,-1 0-1 0 0,0 0 1 0 0,0 0 0 0 0,0 0-1 0 0,0-1 1 0 0,0 1 0 0 0,2-3-116 0 0,11-7 294 0 0,13-6-234 0 0,-1-3 0 0 0,-1 0 0 0 0,-1-2 0 0 0,2-3-60 0 0,18-21 30 0 0,6-5 16 0 0,12-6-46 0 0,-14 17 5 0 0,31-26 54 0 0,18-23 5 0 0,-64 59-64 0 0,16-8 0 0 0,-22 15 0 0 0,97-70 214 0 0,52-28-214 0 0,-45 35 246 0 0,-69 43-170 0 0,-36 26-53 0 0,0 0-1 0 0,1 2 1 0 0,1 2-1 0 0,1 0 0 0 0,4 1-22 0 0,-23 10 0 0 0,-9 2 0 0 0,0 0 0 0 0,0 0 0 0 0,0-1 0 0 0,-1 1 0 0 0,2-1 0 0 0,-3 0 18 0 0,-2 2 67 0 0,0 0 12 0 0,0 0-1 0 0,-7 5 11 0 0,4-1-117 0 0,-15 12 143 0 0,0 0-1 0 0,-1 0 0 0 0,-1-2 0 0 0,0 0-132 0 0,-33 20-540 0 0,-2 5 540 0 0,-1 1-174 0 0,-79 58-322 0 0,82-59 291 0 0,-37 34-8 0 0,51-41 111 0 0,-30 30-85 0 0,23-22 102 0 0,-154 141 133 0 0,63-50-48 0 0,73-72 0 0 0,-45 48 0 0 0,85-83-134 0 0,75-74 236 0 0,22-32-102 0 0,-30 33-262 0 0,76-79 540 0 0,23-10-278 0 0,-75 75 0 0 0,51-47 0 0 0,11 1 0 0 0,22-14 115 0 0,30-23 34 0 0,-163 134-127 0 0,0 0-1 0 0,0 1 0 0 0,11-4-21 0 0,-23 12 19 0 0,-6 3-18 0 0,0 0 0 0 0,0 0 0 0 0,0 0-1 0 0,0 0 1 0 0,0 0 0 0 0,0 0 0 0 0,0 0 0 0 0,0 0 0 0 0,0 0-1 0 0,0 0 1 0 0,0 0 0 0 0,0 0 0 0 0,0 0 0 0 0,0 0-1 0 0,0 0 1 0 0,0 0 0 0 0,0 0 0 0 0,0 0 0 0 0,0 0 0 0 0,0 0-1 0 0,0 1 1 0 0,0-1 0 0 0,0 0 0 0 0,0 0 0 0 0,0 0-1 0 0,0 0 1 0 0,0 0 0 0 0,0 0 0 0 0,0 0 0 0 0,0 0 0 0 0,0 0-1 0 0,0 0 1 0 0,0 0 0 0 0,0 0 0 0 0,0 0 0 0 0,0 0-1 0 0,0 0 1 0 0,0 0 0 0 0,0 0 0 0 0,0 0 0 0 0,0 0 0 0 0,0 0-1 0 0,0 0 1 0 0,0 0 0 0 0,0 0 0 0 0,0 0 0 0 0,0 0-1 0 0,0 0 1 0 0,0 0 0 0 0,0 0 0 0 0,0 0 0 0 0,0 0 0 0 0,0 0-1 0 0,0 0 1 0 0,0 0-1 0 0,-9 8 103 0 0,5-5-80 0 0,-96 85 79 0 0,22-18-410 0 0,-14 5 308 0 0,-117 97-40 0 0,171-139 46 0 0,-430 396-268 0 0,351-322 478 0 0,103-96-152 0 0,60-61-64 0 0,-12 14 0 0 0,0-3 0 0 0,22-24 0 0 0,400-372-132 0 0,-174 193 71 0 0,-240 206 122 0 0,-9 11-48 0 0,0 1 0 0 0,1 1 0 0 0,1 2 0 0 0,27-11-13 0 0,-53 28 0 0 0,-9 4 0 0 0,1 0 0 0 0,-1 0 0 0 0,0-1 0 0 0,0 1 0 0 0,0 0 0 0 0,0 0 0 0 0,0 0 0 0 0,0 0 0 0 0,0 0 0 0 0,1 0 0 0 0,-1 0 0 0 0,0 0 0 0 0,0 0 0 0 0,0 0 0 0 0,0 0 0 0 0,0 0 0 0 0,0 0 0 0 0,0 0 0 0 0,1 0 0 0 0,-1 0 0 0 0,0 0 0 0 0,0 0 0 0 0,0 0 0 0 0,0 0 0 0 0,0 0 0 0 0,0 0 0 0 0,1 0 0 0 0,-1 0 0 0 0,0 0 0 0 0,0 0 0 0 0,0 1 0 0 0,0-1 0 0 0,0 0 0 0 0,0 0 0 0 0,0 0 0 0 0,0 0 0 0 0,0 0 0 0 0,0 1 0 0 0,-1 0 0 0 0,1 0 0 0 0,-1 0 0 0 0,0 0 0 0 0,1 0 0 0 0,-1 0 0 0 0,0 0 0 0 0,0 0 0 0 0,0 0 0 0 0,0-1 0 0 0,0 1 0 0 0,-3 3 0 0 0,-35 34 28 0 0,-22 22 24 0 0,-17 15-53 0 0,58-57-11 0 0,-92 77-267 0 0,12-10 139 0 0,-91 75 237 0 0,44-37-98 0 0,-65 65-280 0 0,81-72 617 0 0,101-90-351 0 0,-1 2 15 0 0,47-44-296 0 0,8-11 296 0 0,-8 8 92 0 0,51-60 85 0 0,31-35-462 0 0,-19 31 416 0 0,28-29 29 0 0,67-56-429 0 0,-97 96 462 0 0,110-96-99 0 0,-125 117-72 0 0,3 3-1 0 0,11-3-21 0 0,-69 46-1 0 0,27-16-102 0 0,9-3 103 0 0,-43 25-5 0 0,0-1 0 0 0,0 0-1 0 0,0 1 1 0 0,0-1 0 0 0,0 0-1 0 0,0 1 1 0 0,0-1 0 0 0,0 0-1 0 0,0 1 1 0 0,0-1 0 0 0,0 1-1 0 0,0-1 1 0 0,0 0 0 0 0,0 1-1 0 0,0-1 6 0 0,-4 6 0 0 0,0-1 0 0 0,0 0 0 0 0,0-1 0 0 0,-1 1 0 0 0,1-1 0 0 0,-4 3 0 0 0,-5 4 12 0 0,-90 93 124 0 0,-33 29-148 0 0,-52 38-30 0 0,17-15 4 0 0,-83 86-74 0 0,209-198 104 0 0,20-16 26 0 0,16-17 20 0 0,0-2 0 0 0,-8 8-38 0 0,24-19 132 0 0,1-4-176 0 0,-1 1 0 0 0,0-1 0 0 0,0 0 0 0 0,-1 0 1 0 0,0-1-1 0 0,3-3 44 0 0,9-9-65 0 0,166-164 188 0 0,-121 120 24 0 0,-1 0-181 0 0,44-42-645 0 0,-95 94 612 0 0,166-160-2648 0 0,-72 67 25 0 0,-73 71 1756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3:50.037"/>
    </inkml:context>
    <inkml:brush xml:id="br0">
      <inkml:brushProperty name="width" value="0.025" units="cm"/>
      <inkml:brushProperty name="height" value="0.025" units="cm"/>
    </inkml:brush>
  </inkml:definitions>
  <inkml:trace contextRef="#ctx0" brushRef="#br0">377 766 12464 0 0,'-15'-2'294'0'0,"11"1"-160"0"0,-1 1 0 0 0,0-1 1 0 0,0 1-1 0 0,1 0 0 0 0,-1 0 0 0 0,0 0 0 0 0,0 1 1 0 0,-3 0-135 0 0,7 0 5 0 0,1-1 1 0 0,-1 0-1 0 0,0 1 1 0 0,0-1-1 0 0,1 1 1 0 0,-1-1-1 0 0,0 1 1 0 0,1 0-1 0 0,-1-1 1 0 0,0 1-1 0 0,1-1 1 0 0,-1 1-1 0 0,1 0 1 0 0,-1 0-1 0 0,1-1 1 0 0,-1 1-1 0 0,1 0 1 0 0,0 0-1 0 0,-1 0 1 0 0,1 0-1 0 0,0-1 1 0 0,0 1-1 0 0,0 0 1 0 0,0 0 0 0 0,-1 0-1 0 0,1 0 1 0 0,0 0-1 0 0,1 0 1 0 0,-1-1-6 0 0,0 2 9 0 0,0-1 0 0 0,0 1 1 0 0,0-1-1 0 0,0 1 1 0 0,1-1-1 0 0,-1 1 0 0 0,1-1 1 0 0,-1 0-1 0 0,1 1 1 0 0,-1-1-1 0 0,1 0 1 0 0,0 0-1 0 0,-1 1 0 0 0,1-1 1 0 0,0 0-1 0 0,0 0 1 0 0,0 0-10 0 0,1 1-1 0 0,0-1 1 0 0,0 0 0 0 0,0 0 0 0 0,0 0-1 0 0,0 0 1 0 0,0 0 0 0 0,0-1 0 0 0,0 1 0 0 0,0-1-1 0 0,0 1 1 0 0,0-1 0 0 0,1 0 0 0 0,-1 1-1 0 0,0-1 1 0 0,0 0 0 0 0,0-1 0 0 0,2 1 0 0 0,5-1 4 0 0,-1-1 0 0 0,1 0-1 0 0,7-3-3 0 0,-8 2 9 0 0,16-5 112 0 0,0-1 1 0 0,16-10-122 0 0,44-26 512 0 0,-14 6 29 0 0,43-25 374 0 0,0-7-915 0 0,23-14 570 0 0,-49 34-70 0 0,91-55 341 0 0,69-40-86 0 0,-112 68 69 0 0,-106 62-807 0 0,0 1 0 0 0,10-2-17 0 0,-12 4-66 0 0,-17 8 103 0 0,0 1 0 0 0,0 0 1 0 0,1 0-38 0 0,-4 1-9 0 0,-5 3-195 0 0,-1-1-1 0 0,1 0 1 0 0,0 1-1 0 0,0-1 1 0 0,0 1-1 0 0,-1 0 1 0 0,2 0 204 0 0,-2 0-1366 0 0,0 4-353 0 0</inkml:trace>
  <inkml:trace contextRef="#ctx0" brushRef="#br0" timeOffset="793.816">0 3826 13520 0 0,'0'0'398'0'0,"0"-1"-3"0"0,1 0-385 0 0,-1 0 0 0 0,0 0 0 0 0,0 0 0 0 0,0 0 1 0 0,1 0-1 0 0,-1 0 0 0 0,0 0 0 0 0,1 0 0 0 0,-1 0 0 0 0,1 0 0 0 0,-1 0 1 0 0,1 0-1 0 0,-1 0 0 0 0,1 1 0 0 0,0-1 0 0 0,0 0 0 0 0,0 0-10 0 0,16-12-37 0 0,-6 5 1 0 0,14-11-25 0 0,1 1 0 0 0,7-2 61 0 0,31-22 6 0 0,60-44-78 0 0,21-11 152 0 0,96-82 360 0 0,-172 128 167 0 0,17-6-607 0 0,18-12 367 0 0,-68 44-571 0 0,1 1-1 0 0,1 3 1 0 0,25-11 204 0 0,-45 24-967 0 0,-4 2-51 0 0</inkml:trace>
  <inkml:trace contextRef="#ctx0" brushRef="#br0" timeOffset="1491.248">4823 2089 11216 0 0,'-68'6'520'0'0,"33"0"-330"0"0,34-6-6 0 0,1 0-6 0 0,8-6 72 0 0,49-25-128 0 0,-49 27-113 0 0,118-65 272 0 0,130-54 814 0 0,-89 44-75 0 0,85-40 179 0 0,-102 50-768 0 0,47-18 419 0 0,-45 19-378 0 0,106-46-136 0 0,-238 105-300 0 0,350-145 704 0 0,-272 119-6 0 0,26-3-734 0 0,-99 33 46 0 0,7-2-1874 0 0,-31 7 774 0 0,-1 0-588 0 0,0 0-2317 0 0,0 0-987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3:36.858"/>
    </inkml:context>
    <inkml:brush xml:id="br0">
      <inkml:brushProperty name="width" value="0.025" units="cm"/>
      <inkml:brushProperty name="height" value="0.025" units="cm"/>
    </inkml:brush>
  </inkml:definitions>
  <inkml:trace contextRef="#ctx0" brushRef="#br0">1 182 14712 0 0,'0'0'332'0'0,"0"0"50"0"0,0 1 25 0 0,22 45 88 0 0,3 10-1515 0 0,6 6 1020 0 0,7 16-691 0 0,71 148-538 0 0,37 83 713 0 0,166 387 554 0 0,-163-289 941 0 0,-20 5 637 0 0,31 186 1417 0 0,-115-424-1076 0 0,32 69-1957 0 0,-61-200 58 0 0,2-1-1 0 0,2-1 1 0 0,14 20-58 0 0,-14-30-5427 0 0,10 11 5427 0 0,6 4-6537 0 0</inkml:trace>
  <inkml:trace contextRef="#ctx0" brushRef="#br0" timeOffset="1214.755">603 0 13792 0 0,'39'45'1068'0'0,"10"13"-636"0"0,48 73-420 0 0,237 293-208 0 0,-255-325 176 0 0,205 266-46 0 0,-44-54 68 0 0,28 26 376 0 0,80 103 755 0 0,103 101 1643 0 0,-136-205-855 0 0,-61-66-983 0 0,-7 7-465 0 0,-240-270-480 0 0,354 428-478 0 0,-244-278-2204 0 0,-66-79-4413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3:30.897"/>
    </inkml:context>
    <inkml:brush xml:id="br0">
      <inkml:brushProperty name="width" value="0.025" units="cm"/>
      <inkml:brushProperty name="height" value="0.025" units="cm"/>
    </inkml:brush>
  </inkml:definitions>
  <inkml:trace contextRef="#ctx0" brushRef="#br0">75 95 8640 0 0,'0'0'197'0'0,"0"0"24"0"0,0 0 17 0 0,0 0-38 0 0,-1 0-88 0 0,0 0 0 0 0,0 0 0 0 0,0-1 1 0 0,0 1-1 0 0,1 0 0 0 0,-1 0 0 0 0,0-1 1 0 0,0 1-1 0 0,0 0 0 0 0,1-1 0 0 0,-1 1 0 0 0,0 0 1 0 0,1-1-1 0 0,-1 1 0 0 0,0-1 0 0 0,1 0 1 0 0,-1 1-113 0 0,0-1 501 0 0,1 1 10 0 0,0 0-205 0 0,-1 0 0 0 0,1 0 1 0 0,-1 0-1 0 0,1 0 0 0 0,-1 0 0 0 0,0-1 1 0 0,1 1-1 0 0,-1 0 0 0 0,1 0 1 0 0,-1-1-1 0 0,1 1 0 0 0,-1 0 0 0 0,1-1 1 0 0,-1 1-1 0 0,1 0-306 0 0,-8-11 527 0 0,7 11-401 0 0,-4-6 350 0 0,1 12-581 0 0,2-5 47 0 0,1 1-1 0 0,0-1 0 0 0,0 1 1 0 0,0 0-1 0 0,1-1 0 0 0,-1 1 1 0 0,0 0-1 0 0,1-1 0 0 0,-1 1 0 0 0,1 0 1 0 0,-1 0-1 0 0,1 0 59 0 0,0-1-67 0 0,0-1 3 0 0,0 0-2 0 0,0 0-12 0 0,0 0-2 0 0,0 0 0 0 0,0 0 0 0 0,0 0 0 0 0,0 0 24 0 0,0 0 96 0 0,0 0 24 0 0,0 0 0 0 0,0 0 0 0 0,0 0-10 0 0,6-4-66 0 0,-6 4 24 0 0,0 0 0 0 0,0 0 0 0 0,0 0 0 0 0,0 0 1 0 0,0 0-1 0 0,0 0 0 0 0,0 0 0 0 0,0 0 0 0 0,0 0 1 0 0,0 0-1 0 0,0 0 0 0 0,0 0 0 0 0,0 0 0 0 0,1 0 1 0 0,-1 0-1 0 0,0 0 0 0 0,0 0 0 0 0,0 0 0 0 0,0 0 1 0 0,0-1-1 0 0,0 1 0 0 0,0 0 0 0 0,0 0 1 0 0,0 0-1 0 0,0 0 0 0 0,0 0 0 0 0,0 0 0 0 0,0 0 1 0 0,0 0-1 0 0,0 0 0 0 0,0 0 0 0 0,0 0 0 0 0,0 0 1 0 0,0-1-1 0 0,0 1 0 0 0,0 0 0 0 0,0 0 0 0 0,0 0 1 0 0,0 0-1 0 0,0 0-12 0 0,0 0 254 0 0,1-2-56 0 0,0 0-234 0 0,0 2-5984 0 0,1 4 911 0 0</inkml:trace>
  <inkml:trace contextRef="#ctx0" brushRef="#br0" timeOffset="883.198">239 288 9328 0 0,'0'0'208'0'0,"0"0"33"0"0,-1 0 15 0 0,0 0-227 0 0,-1 0 0 0 0,0 0-1 0 0,1 0 1 0 0,-1 0 0 0 0,0-1 0 0 0,1 1 0 0 0,-1-1-1 0 0,0 1 1 0 0,0-1-29 0 0,-2-1 96 0 0,1 1 306 0 0,-1-1 0 0 0,0-1 0 0 0,0 1 0 0 0,1 0 0 0 0,-1-1 0 0 0,1 0 0 0 0,0 0 0 0 0,0 0 0 0 0,0 0 0 0 0,0-1 0 0 0,0 1 0 0 0,1-1 0 0 0,-1 1 0 0 0,-1-4-402 0 0,4 6 110 0 0,0 1-12 0 0,0 0 11 0 0,0 0 56 0 0,0 0 24 0 0,0 0 3 0 0,0 0-42 0 0,0 0-172 0 0,0 0-42 0 0,0 0-6 0 0,0 0-21 0 0,0 0 19 0 0,0 1 1 0 0,2 2-1 0 0,-1-3 70 0 0,-1 1 0 0 0,0-1 0 0 0,0 0-1 0 0,0 0 1 0 0,0 0 0 0 0,1 1-1 0 0,-1-1 1 0 0,0 0 0 0 0,0 0-1 0 0,0 0 1 0 0,1 0 0 0 0,-1 1-1 0 0,0-1 1 0 0,0 0 0 0 0,0 0-1 0 0,1 0 1 0 0,-1 0 0 0 0,0 0-1 0 0,0 0 1 0 0,1 0 0 0 0,-1 0-1 0 0,0 0 1 0 0,0 0 0 0 0,1 0-1 0 0,-1 0 1 0 0,0 0 0 0 0,0 0 0 0 0,1 0-1 0 0,-1 0 1 0 0,0 0 2 0 0,1 0-2 0 0,-1 0 2 0 0,1 0 0 0 0,-1 0 1 0 0,1 1-1 0 0,-1-1 1 0 0,1 0-1 0 0,-1 0 1 0 0,1 0-1 0 0,-1 0 0 0 0,1 0 1 0 0,-1 0-1 0 0,1 0 1 0 0,-1 0-1 0 0,1 0 1 0 0,-1 0-1 0 0,1 0 0 0 0,-1-1 1 0 0,1 1-1 0 0,-1 0 1 0 0,0 0-1 0 0,1 0 1 0 0,-1-1-1 0 0,1 1 0 0 0,-1 0 1 0 0,1 0-1 0 0,-1-1 1 0 0,0 1-1 0 0,1 0 1 0 0,-1-1-1 0 0,0 1 0 0 0,1 0 1 0 0,-1-1-1 0 0,1 0 66 0 0,-1 1 0 0 0,4-5 1914 0 0,-4-3-1778 0 0,0 8-148 0 0,-2-3-32 0 0,2 2 26 0 0,-2-1-47 0 0,2 2 3 0 0,0-1 1 0 0,-1 1-1 0 0,1 0 0 0 0,-1-1 1 0 0,1 1-1 0 0,0 0 0 0 0,-1-1 1 0 0,1 1-1 0 0,-1 0 0 0 0,1-1 1 0 0,-1 1-1 0 0,1 0 0 0 0,-1 0 1 0 0,1 0-1 0 0,-1 0 0 0 0,1-1-4 0 0,-6 0 60 0 0,1 0-50 0 0,1 1-20 0 0,3 0-44 0 0,1 0 1 0 0,-3-1 24 0 0,2 1-62 0 0,1 0-6 0 0,0 0 7 0 0,0 0 4 0 0,0 0 4 0 0,0 0 16 0 0,0 3 63 0 0,0-2 56 0 0,0-1 11 0 0,0 0 0 0 0,0 0 2 0 0,0 0 8 0 0,0 0 14 0 0,0 0-12 0 0,0 0-2 0 0,0 0 4 0 0,0 0-26 0 0,0 0-118 0 0,0 0-52 0 0,0 0 51 0 0,0 1-1 0 0,0 0 0 0 0,0-1 0 0 0,0 1 0 0 0,0 0 0 0 0,0-1 1 0 0,0 1-1 0 0,1-1 0 0 0,-1 1 0 0 0,0 0 0 0 0,0-1 0 0 0,0 1 0 0 0,1 0 1 0 0,-1-1-1 0 0,0 1 0 0 0,1-1 0 0 0,-1 1 0 0 0,0-1 0 0 0,1 1 1 0 0,-1-1 67 0 0,1 1-533 0 0,1 2-3652 0 0,-2-2-1352 0 0</inkml:trace>
  <inkml:trace contextRef="#ctx0" brushRef="#br0" timeOffset="1255.158">65 35 9672 0 0,'0'0'216'0'0,"0"0"32"0"0,0 0 13 0 0,0 0-1 0 0,0 0-81 0 0,0 0-6 0 0,0 0 10 0 0,5-9 4014 0 0,-5 9-4131 0 0,0-1 0 0 0,0 1 0 0 0,0 0 0 0 0,1-1 0 0 0,-1 1 0 0 0,0-1 0 0 0,-1 1 0 0 0,1 0 0 0 0,0-1 0 0 0,0 1 0 0 0,0 0 0 0 0,0-1 0 0 0,0 1 0 0 0,0 0 0 0 0,0-1 0 0 0,0 1-1 0 0,-1 0 1 0 0,1-1 0 0 0,0 1 0 0 0,0 0 0 0 0,-1-1 0 0 0,1 1 0 0 0,0 0 0 0 0,0-1 0 0 0,-1 1 0 0 0,1 0 0 0 0,0 0 0 0 0,0 0 0 0 0,-1-1 0 0 0,1 1 0 0 0,0 0 0 0 0,-1 0 0 0 0,1 0 0 0 0,-1 0 0 0 0,1 0 0 0 0,0-1 0 0 0,-1 1-66 0 0,0 0 127 0 0,-3-2-117 0 0,0 2-36 0 0,3 0-113 0 0,1 0-50 0 0,0 0-17 0 0,0 0-190 0 0,0 0-789 0 0,0 0-344 0 0,0 0-64 0 0</inkml:trace>
  <inkml:trace contextRef="#ctx0" brushRef="#br0" timeOffset="1722.111">218 182 7344 0 0,'0'0'216'0'0,"-1"0"-11"0"0,1 1-281 0 0,-2 0 437 0 0,0 0-1 0 0,0-1 1 0 0,1 1 0 0 0,-1 0-1 0 0,0-1 1 0 0,0 1 0 0 0,0-1-1 0 0,-1 1-360 0 0,-16 1 3650 0 0,12-4-2435 0 0,7 2-1167 0 0,-1-1 1 0 0,1 1-1 0 0,0 0 1 0 0,0 0-1 0 0,0 0 1 0 0,-1 0-1 0 0,1 0 0 0 0,0 0 1 0 0,0 0-1 0 0,0 0 1 0 0,-1 0-1 0 0,1 0 1 0 0,0 0-1 0 0,0 0 0 0 0,0 0 1 0 0,-1 0-1 0 0,1 1 1 0 0,0-1-1 0 0,0 0 1 0 0,0 0-1 0 0,0 0 0 0 0,-1 0 1 0 0,1 0-1 0 0,0 0 1 0 0,0 0-1 0 0,0 0 1 0 0,0 1-1 0 0,-1-1 0 0 0,1 0 1 0 0,0 0-1 0 0,0 0 1 0 0,0 0-1 0 0,0 1 1 0 0,0-1-1 0 0,0 0 0 0 0,0 0 1 0 0,0 0-1 0 0,0 0 1 0 0,-1 1-1 0 0,1-1 1 0 0,0 0-1 0 0,0 0 0 0 0,0 0 1 0 0,0 1-1 0 0,0-1 1 0 0,0 0-1 0 0,0 0 1 0 0,0 0-1 0 0,0 1 0 0 0,0-1 1 0 0,1 0-1 0 0,-1 0 1 0 0,0 0-1 0 0,0 0 1 0 0,0 1-1 0 0,0-1 0 0 0,0 0-48 0 0,1 4 0 0 0,-1-3 0 0 0,0 0 0 0 0,0-1 0 0 0,0 0 0 0 0,0 1 0 0 0,0-1 0 0 0,0 0 0 0 0,0 1 0 0 0,0-1 0 0 0,0 1 0 0 0,0-1 0 0 0,0 0 0 0 0,0 1 0 0 0,1-1 0 0 0,-1 0 0 0 0,0 0 0 0 0,0 1 0 0 0,0-1 0 0 0,0 0 0 0 0,1 1 0 0 0,-1-1 0 0 0,0 0 0 0 0,1 1 0 0 0,2 1-16 0 0,-3-1-60 0 0,0-1-150 0 0,0 0-629 0 0,0 0-274 0 0,0 0-56 0 0</inkml:trace>
  <inkml:trace contextRef="#ctx0" brushRef="#br0" timeOffset="2273.221">37 37 9416 0 0,'0'0'208'0'0,"0"0"33"0"0,0 0 16 0 0,0 0 66 0 0,0 0 226 0 0,-5-7 1406 0 0,-1-7-365 0 0,6 13-1400 0 0,-1-1 0 0 0,1 1 0 0 0,-1-1-1 0 0,0 0 1 0 0,0 1 0 0 0,0-1 0 0 0,0 1 0 0 0,0 0 0 0 0,0-1-190 0 0,1 2 199 0 0,0 0 16 0 0,0 0 62 0 0,0 0 31 0 0,0 0 4 0 0,0 0-16 0 0,0 0-68 0 0,0 0-32 0 0,0 0-4 0 0,-8 5 0 0 0,2 1-208 0 0,4-2-14 0 0,1 6 12 0 0,1 0-6031 0 0,0-10 4067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3:25.457"/>
    </inkml:context>
    <inkml:brush xml:id="br0">
      <inkml:brushProperty name="width" value="0.025" units="cm"/>
      <inkml:brushProperty name="height" value="0.025" units="cm"/>
    </inkml:brush>
  </inkml:definitions>
  <inkml:trace contextRef="#ctx0" brushRef="#br0">209 731 3712 0 0,'-9'3'43'0'0,"-14"5"298"0"0,-12 2-341 0 0,-6 1 463 0 0,18-4 378 0 0,-3-1-841 0 0,20-5 223 0 0,1 1 0 0 0,0 0 1 0 0,-4 2-224 0 0,-13 3 656 0 0,17-6 759 0 0,7-2 710 0 0,5-3-1671 0 0,-1 1-439 0 0,0 0 1 0 0,0 0-1 0 0,0 1 0 0 0,0 0 1 0 0,1 0-1 0 0,1 0-15 0 0,10-4 4 0 0,25-10 72 0 0,0-1 0 0 0,0-4-76 0 0,82-44 173 0 0,-33 15 26 0 0,9-8 170 0 0,-24 13-170 0 0,96-57 87 0 0,73-38 232 0 0,-153 92-338 0 0,15-9 752 0 0,50-16-932 0 0,-141 67 3 0 0,60-25 58 0 0,19-1-61 0 0,-94 31-3 0 0,-2 0-4 0 0,1 1 0 0 0,0 0 0 0 0,-1 0 0 0 0,1-1 0 0 0,-1 1 0 0 0,1 0-1 0 0,0 0 1 0 0,-1 0 0 0 0,1 0 0 0 0,-1 0 0 0 0,1 0 0 0 0,0 0 0 0 0,-1 0 0 0 0,1 0 7 0 0,0 0-521 0 0,-1 0-163 0 0,0 0-27 0 0,0 0-7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2:36.135"/>
    </inkml:context>
    <inkml:brush xml:id="br0">
      <inkml:brushProperty name="width" value="0.025" units="cm"/>
      <inkml:brushProperty name="height" value="0.025" units="cm"/>
    </inkml:brush>
  </inkml:definitions>
  <inkml:trace contextRef="#ctx0" brushRef="#br0">2893 33 11496 0 0,'-3'-4'229'0'0,"2"1"-126"0"0,-1 1 0 0 0,1 0 0 0 0,-1-1 0 0 0,0 1 0 0 0,0 0 0 0 0,0 0 0 0 0,0 0 0 0 0,0 0 0 0 0,0 0 0 0 0,0 1 0 0 0,-1-1 0 0 0,1 1 0 0 0,-1-1-103 0 0,2 2 48 0 0,1 0 1 0 0,-1 0-1 0 0,0 0 0 0 0,1 0 1 0 0,-1 0-1 0 0,1 0 1 0 0,-1 0-1 0 0,1 0 1 0 0,-1 0-1 0 0,1 0 1 0 0,-1 0-1 0 0,1 0 1 0 0,-1 1-1 0 0,1-1 1 0 0,-1 0-1 0 0,1 0 1 0 0,-1 1-1 0 0,1-1 1 0 0,0 0-1 0 0,-1 1 0 0 0,1-1 1 0 0,-1 0-49 0 0,-7 10 622 0 0,0 2-302 0 0,0 1 1 0 0,1-1-1 0 0,0 2 1 0 0,0 1-321 0 0,-21 58 285 0 0,8-17-37 0 0,-14 18 191 0 0,-18 28-439 0 0,28-56 57 0 0,21-40-44 0 0,-131 248 689 0 0,-9-4-29 0 0,43-84-312 0 0,8 4-151 0 0,36-62-73 0 0,-17 15-137 0 0,52-89-2 0 0,8-14-213 0 0,0 1 0 0 0,-7 19 215 0 0,19-39-32 0 0,0 0-198 0 0,1 1 0 0 0,-1 0 0 0 0,0-1 0 0 0,1 1 0 0 0,-1 0 0 0 0,1 0-1 0 0,0-1 1 0 0,0 1 0 0 0,-1 0 0 0 0,1 0 230 0 0,0 4-1210 0 0</inkml:trace>
  <inkml:trace contextRef="#ctx0" brushRef="#br0" timeOffset="498.792">1394 1943 15488 0 0,'0'0'356'0'0,"0"0"49"0"0,0 1 19 0 0,11 23-100 0 0,-6-14-227 0 0,-1 1 0 0 0,1 1-97 0 0,44 165 1085 0 0,-18-62-508 0 0,-21-83-617 0 0,10 20 40 0 0,-19-49-28 0 0,8 15-1100 0 0,7 12 1128 0 0,-14-26-475 0 0,12 22-5707 0 0</inkml:trace>
  <inkml:trace contextRef="#ctx0" brushRef="#br0" timeOffset="1093.547">1502 2353 10856 0 0,'0'0'241'0'0,"0"0"38"0"0,0 0 14 0 0,0 0-21 0 0,2-5-165 0 0,18-25 765 0 0,-18 25-831 0 0,1 0 1 0 0,1 0 0 0 0,-1 1 0 0 0,1 0-1 0 0,-1 0 1 0 0,1 0 0 0 0,0 0 0 0 0,1 0 0 0 0,3-2-42 0 0,-6 5 0 0 0,-1 1 0 0 0,0-1 0 0 0,1 1 0 0 0,-1-1 0 0 0,1 1 0 0 0,-1 0 0 0 0,0-1 0 0 0,1 1 0 0 0,-1 0 0 0 0,1 0 0 0 0,-1 0 0 0 0,1 0 0 0 0,-1 1 0 0 0,1-1 0 0 0,-1 0 0 0 0,0 1 0 0 0,1-1 0 0 0,-1 0 0 0 0,1 1 0 0 0,-1 0 0 0 0,0-1 0 0 0,0 1 0 0 0,1 0 0 0 0,-1 0 0 0 0,0-1 0 0 0,0 1 0 0 0,0 0 0 0 0,4 4 0 0 0,0-1 0 0 0,-1 1 0 0 0,1-1 0 0 0,-1 1 0 0 0,2 4 0 0 0,2 2-8 0 0,32 41-72 0 0,-38-50 73 0 0,1 1 0 0 0,-1-1 1 0 0,1 0-1 0 0,-1 0 1 0 0,1-1-1 0 0,0 1 1 0 0,0-1-1 0 0,0 1 1 0 0,0-1-1 0 0,0 0 1 0 0,0 0-1 0 0,0 0 0 0 0,0 0 1 0 0,0-1-1 0 0,1 1 1 0 0,-1-1-1 0 0,0 0 1 0 0,0 0-1 0 0,1 0 1 0 0,-1 0-1 0 0,0-1 0 0 0,0 1 1 0 0,3-2 6 0 0,-4 1 18 0 0,0 0 1 0 0,0 0-1 0 0,0 0 0 0 0,0-1 1 0 0,0 1-1 0 0,0 0 1 0 0,0-1-1 0 0,-1 0 0 0 0,1 1 1 0 0,-1-1-1 0 0,1 0 1 0 0,-1 0-1 0 0,1-1-18 0 0,0-1-3 0 0,0 1 1 0 0,0-1-1 0 0,0 0 0 0 0,-1 0 0 0 0,1 0 1 0 0,-1-3 2 0 0,0 6-9 0 0,-1 0 1 0 0,0 0-1 0 0,0 0 1 0 0,0 0 0 0 0,0 0-1 0 0,0-1 1 0 0,0 1 0 0 0,0 0-1 0 0,-1 0 1 0 0,1 0 0 0 0,0 0-1 0 0,-1 0 1 0 0,1 0-1 0 0,0 0 1 0 0,-1 0 0 0 0,1 0-1 0 0,-1 0 1 0 0,0 0 0 0 0,1 0-1 0 0,-1 1 1 0 0,0-2 8 0 0,-2-1-2 0 0,0 0-1 0 0,-1 0 1 0 0,1 0 0 0 0,-4-1 2 0 0,-1-2 82 0 0,-6-3-48 0 0,10 7-28 0 0,1 0 1 0 0,0 0-1 0 0,-1-1 1 0 0,1 1-1 0 0,0-1 0 0 0,0 0 1 0 0,-1-1-7 0 0,-3-5-12 0 0,-11-15-78 0 0,16 21 81 0 0,1 1 0 0 0,0-1 0 0 0,-1 1 0 0 0,1-1 0 0 0,0 0 0 0 0,0 0 0 0 0,1 0 0 0 0,-1 1 0 0 0,0-2 9 0 0,0-8-32 0 0,1 1 0 0 0,0-1-1 0 0,1 1 1 0 0,0-1 0 0 0,0 0 0 0 0,1 1 0 0 0,1 0 0 0 0,0 0 0 0 0,4-10 32 0 0,0 2 310 0 0,2 1 0 0 0,0 1 1 0 0,0-1-1 0 0,2 2 1 0 0,4-7-311 0 0,-13 21 95 0 0,0-1 1 0 0,0 0-1 0 0,1 1 1 0 0,-1-1 0 0 0,1 1-1 0 0,-1 0 1 0 0,1 0-1 0 0,0 0 1 0 0,2-1-96 0 0,-4 2 72 0 0,1 0-1 0 0,0 0 1 0 0,0 1 0 0 0,0-1 0 0 0,0 1-1 0 0,0-1 1 0 0,0 1 0 0 0,0 0 0 0 0,0 0-1 0 0,0 0 1 0 0,0 0 0 0 0,0 0 0 0 0,-1 0-1 0 0,1 0 1 0 0,0 1 0 0 0,0-1 0 0 0,1 1-72 0 0,4 2 117 0 0,1 0 1 0 0,-1 0-1 0 0,0 0 1 0 0,0 1-1 0 0,0 1 1 0 0,-1-1 0 0 0,3 3-118 0 0,5 4 73 0 0,-1 2 0 0 0,8 8-73 0 0,-14-12-151 0 0,0 1 0 0 0,0-1 1 0 0,0 1-1 0 0,-1 1 0 0 0,-1 0 1 0 0,0-1-1 0 0,0 2 1 0 0,-1-1-1 0 0,2 10 151 0 0,-1-3-5765 0 0</inkml:trace>
  <inkml:trace contextRef="#ctx0" brushRef="#br0" timeOffset="1696.695">1981 1872 11168 0 0,'0'0'330'0'0,"0"0"-8"0"0,0 1-210 0 0,0 9 106 0 0,1 1 0 0 0,1 0 1 0 0,0 0-1 0 0,2 7-218 0 0,15 42 1452 0 0,-14-45-1173 0 0,1 3-57 0 0,2 0 1 0 0,0-1 0 0 0,7 12-223 0 0,-13-26-21 0 0,0 0 0 0 0,-1-1 1 0 0,2 1-1 0 0,-1 0 0 0 0,0 0 1 0 0,0-1-1 0 0,1 0 1 0 0,0 1-1 0 0,-1-1 0 0 0,1 0 1 0 0,0 0-1 0 0,0 0 0 0 0,0-1 1 0 0,0 1-1 0 0,1-1 21 0 0,-3-1-92 0 0,1 1 0 0 0,-1-1 0 0 0,0 0 0 0 0,1 0 0 0 0,-1-1 0 0 0,0 1 0 0 0,1 0 1 0 0,-1 0-1 0 0,0-1 0 0 0,1 1 0 0 0,-1 0 0 0 0,0-1 0 0 0,0 0 0 0 0,1 1 0 0 0,-1-1 0 0 0,0 0 0 0 0,0 1 0 0 0,0-1 0 0 0,0 0 0 0 0,0 0 0 0 0,0 0 0 0 0,0 0 0 0 0,1-1 92 0 0,2-3-434 0 0,1-1-1 0 0,-1 0 1 0 0,3-5 434 0 0,-6 9-88 0 0,11-19-261 0 0,-1 0 0 0 0,-2 0 0 0 0,0-1 0 0 0,-1 0 0 0 0,-1-1 0 0 0,0-6 349 0 0,-5 23 72 0 0,-1 1-1 0 0,0-1 0 0 0,-1 1 0 0 0,1-1 0 0 0,-1-1-71 0 0,0 6-64 0 0,0 1-628 0 0,0 0-2498 0 0</inkml:trace>
  <inkml:trace contextRef="#ctx0" brushRef="#br0" timeOffset="2534.834">2132 1873 9648 0 0,'-5'-7'724'0'0,"-14"-12"426"0"0,18 18-922 0 0,1 1 0 0 0,-1-1 0 0 0,0 1 0 0 0,1-1 0 0 0,-1 1 0 0 0,0-1-1 0 0,0 1 1 0 0,1 0 0 0 0,-1-1 0 0 0,0 1 0 0 0,0 0 0 0 0,0 0 0 0 0,1-1 0 0 0,-1 1-1 0 0,0 0 1 0 0,0 0 0 0 0,0 0 0 0 0,0 0 0 0 0,1 0 0 0 0,-1 0 0 0 0,0 1 0 0 0,0-1 0 0 0,0 0-1 0 0,0 0 1 0 0,1 0 0 0 0,-2 1-228 0 0,1 0 78 0 0,0-1 0 0 0,-1 1-1 0 0,1 0 1 0 0,0-1 0 0 0,-1 1 0 0 0,1 0-1 0 0,0 0 1 0 0,0 0 0 0 0,0 0 0 0 0,0 0 0 0 0,0 0-1 0 0,0 1 1 0 0,0 0-78 0 0,-2 3 80 0 0,0 1 0 0 0,1-1 0 0 0,0 1-1 0 0,0 0 1 0 0,1-1 0 0 0,0 1 0 0 0,0 0 0 0 0,0 0-1 0 0,1 0 1 0 0,-1 0 0 0 0,2 0-80 0 0,-1 1-5 0 0,0 1 0 0 0,1 0 0 0 0,1-1 0 0 0,-1 1 0 0 0,1-1 0 0 0,0 0-1 0 0,1 0 1 0 0,1 3 5 0 0,1 1 0 0 0,-4-8 0 0 0,0 0 0 0 0,0-1 0 0 0,0 1 0 0 0,1 0 0 0 0,-1 0 0 0 0,1-1 0 0 0,0 1 0 0 0,0-1 0 0 0,0 0 0 0 0,0 1 0 0 0,-1-2-14 0 0,0 0-1 0 0,0 0 0 0 0,0 0 0 0 0,1 0 0 0 0,-1 0 0 0 0,0 0 0 0 0,1-1 0 0 0,-1 1 1 0 0,1 0-1 0 0,-1-1 0 0 0,1 1 0 0 0,-1-1 0 0 0,1 1 0 0 0,-1-1 0 0 0,1 0 0 0 0,-1 1 1 0 0,1-1-1 0 0,-1 0 0 0 0,1 0 0 0 0,0 0 0 0 0,-1 0 0 0 0,1-1 0 0 0,-1 1 0 0 0,1 0 1 0 0,-1-1-1 0 0,1 1 0 0 0,-1-1 0 0 0,1 1 0 0 0,-1-1 0 0 0,1 0 0 0 0,-1 1 0 0 0,1-2 15 0 0,3-1-349 0 0,0-2 0 0 0,0 1-1 0 0,0 0 1 0 0,0-1-1 0 0,-1 0 1 0 0,0 0-1 0 0,0 0 1 0 0,0-1 0 0 0,-1 1-1 0 0,0-1 1 0 0,0 0-1 0 0,0 0 1 0 0,0-1 349 0 0,4-7-1185 0 0,1-2-305 0 0,-5 6 1030 0 0,-2 9 409 0 0,-1-1 1 0 0,1 1-1 0 0,0-1 1 0 0,-1 0-1 0 0,0 1 0 0 0,1-1 1 0 0,-1-1 50 0 0,0 2 52 0 0,0 1 68 0 0,0 0 9 0 0,13 0 1434 0 0,-11-2-1467 0 0,0 1 0 0 0,-1-1 0 0 0,1 1 0 0 0,-1-1 0 0 0,1 0 0 0 0,-1 0 1 0 0,0 0-1 0 0,1 0 0 0 0,-1 0 0 0 0,1-2-96 0 0,10-32 1236 0 0,-2 0 0 0 0,1-11-1236 0 0,-9 37 326 0 0,-1 8-225 0 0,-1 0 0 0 0,1-1 0 0 0,-1 1-1 0 0,0 0 1 0 0,0-1 0 0 0,0 1 0 0 0,0-1-1 0 0,0 1 1 0 0,-1 0 0 0 0,1-1 0 0 0,-1 1-1 0 0,1 0 1 0 0,-1-1 0 0 0,0 1 0 0 0,0 0-1 0 0,0-1-100 0 0,0 2 192 0 0,1 1-10 0 0,0 0-45 0 0,-7 11 190 0 0,5-5-336 0 0,0 1-1 0 0,1-1 1 0 0,-1 0 0 0 0,1 0 0 0 0,1 1 0 0 0,-1-1 0 0 0,1 1 9 0 0,0-4 0 0 0,-1 6-13 0 0,0 1 1 0 0,1-1-1 0 0,1 0 1 0 0,-1 0-1 0 0,2 1 1 0 0,-1-1-1 0 0,1 0 0 0 0,0 0 1 0 0,1 0-1 0 0,2 4 13 0 0,-4-11-14 0 0,0 1 0 0 0,0-1 0 0 0,1 0 0 0 0,-1 0 0 0 0,1 0 0 0 0,0 0 0 0 0,-1 0 0 0 0,1 0 0 0 0,0 0 0 0 0,0 0 0 0 0,0-1 0 0 0,0 1 0 0 0,0-1 0 0 0,1 1 0 0 0,-1-1 0 0 0,0 0 0 0 0,1 0 0 0 0,-1 0 0 0 0,1 0 0 0 0,-1 0 0 0 0,1-1 0 0 0,-1 1 0 0 0,1-1 0 0 0,0 0 0 0 0,-1 0 0 0 0,1 0 0 0 0,-1 0 0 0 0,1 0 0 0 0,0 0 0 0 0,-1-1 0 0 0,1 1 0 0 0,-1-1 0 0 0,2 0 14 0 0,3-1 4 0 0,0 0 0 0 0,0 0-1 0 0,-1-1 1 0 0,0 0 0 0 0,1 0 0 0 0,-1-1 0 0 0,0 0 0 0 0,-1 0 0 0 0,1 0 0 0 0,-1 0 0 0 0,1-1 0 0 0,-1 0 0 0 0,-1 0-1 0 0,1-1-3 0 0,-2 2 157 0 0,1-1-1 0 0,-1 0 0 0 0,0 1 0 0 0,-1-1 0 0 0,1 0 0 0 0,-1-1 0 0 0,0 1 0 0 0,0 0 1 0 0,0-1-157 0 0,-2 2 238 0 0,1 0 1 0 0,0 0 0 0 0,-1-1 0 0 0,0 1 0 0 0,0 0 0 0 0,0 0 0 0 0,-1 0 0 0 0,1 0 0 0 0,-1 0 0 0 0,0 0-1 0 0,0 0 1 0 0,-1-3-239 0 0,-13-29 731 0 0,15 36-722 0 0,0 0 1 0 0,0-1-1 0 0,0 1 0 0 0,0 0 0 0 0,0 0 1 0 0,0 0-1 0 0,0 0 0 0 0,0 0 1 0 0,0 0-1 0 0,0 0 0 0 0,0-1 0 0 0,0 1 1 0 0,0 0-1 0 0,0 0 0 0 0,0 0 1 0 0,0 0-1 0 0,0 0 0 0 0,0 0 1 0 0,1 0-1 0 0,-1 0 0 0 0,0-1 0 0 0,0 1 1 0 0,0 0-1 0 0,0 0 0 0 0,0 0 1 0 0,0 0-1 0 0,0 0 0 0 0,0 0 1 0 0,0 0-1 0 0,0 0 0 0 0,1 0 0 0 0,-1 0 1 0 0,0 0-1 0 0,0 0 0 0 0,0 0 1 0 0,0 0-1 0 0,0-1 0 0 0,0 1 0 0 0,0 0 1 0 0,1 0-1 0 0,-1 0 0 0 0,0 0 1 0 0,0 0-1 0 0,0 0 0 0 0,0 0 1 0 0,0 0-1 0 0,0 1 0 0 0,0-1 0 0 0,1 0 1 0 0,-1 0-1 0 0,0 0 0 0 0,0 0 1 0 0,0 0-1 0 0,0 0 0 0 0,0 0 0 0 0,0 0 1 0 0,0 0-1 0 0,0 0-9 0 0,8 3-62 0 0,-5-1 91 0 0,0 0-1 0 0,0 1 0 0 0,-1-1 1 0 0,1 1-1 0 0,-1 0 0 0 0,0 0 1 0 0,0 0-1 0 0,0 0 0 0 0,0 0 1 0 0,0 0-1 0 0,0 1-28 0 0,3 9 3 0 0,0-1 0 0 0,1 6-3 0 0,-3-9-67 0 0,3 14-62 0 0,-2-8-12 0 0,1-1 0 0 0,3 7 141 0 0,-8-21 0 0 0,0 0 0 0 0,0 0 0 0 0,0 0 0 0 0,1 0 0 0 0,-1 0 0 0 0,0 0 0 0 0,0 0 0 0 0,0 0 0 0 0,0 0 0 0 0,0 0 0 0 0,0 0 0 0 0,0 0 0 0 0,0 0 0 0 0,0 0 0 0 0,0 0 0 0 0,0 0 0 0 0,0 0 0 0 0,0 0 0 0 0,0 0 0 0 0,0 0 0 0 0,0 0 0 0 0,0 0 0 0 0,0 0 0 0 0,0 0 0 0 0,1 0 0 0 0,-1 0 0 0 0,0 0 0 0 0,0 0 0 0 0,0 0 0 0 0,0 0 0 0 0,0 0 0 0 0,0 0 0 0 0,0 0 0 0 0,0 0 0 0 0,0-1 0 0 0,0 1 0 0 0,0 0 0 0 0,0 0 0 0 0,0 0 0 0 0,0 0 0 0 0,0 0 0 0 0,0 0 0 0 0,0 0 0 0 0,0 0 0 0 0,0 0 0 0 0,0 0 0 0 0,0 0 0 0 0,0 0 0 0 0,0 0 0 0 0,0 0 0 0 0,0 0 0 0 0,0 0 0 0 0,0 0 0 0 0,0 0 0 0 0,0 0 0 0 0,0 0 0 0 0,0-1 0 0 0,0 1 0 0 0,0 0 0 0 0,0 0 0 0 0,2-6 0 0 0,2-8 0 0 0,-1-14-148 0 0,1-21 148 0 0,1-13-204 0 0,-3 50 178 0 0,0 1 0 0 0,0 0 0 0 0,1 0 0 0 0,3-5 26 0 0,-5 12 59 0 0,1 0-1 0 0,-1 1 1 0 0,1-1-1 0 0,0 1 1 0 0,1 0-1 0 0,-1 0 1 0 0,0 0-1 0 0,1 0 1 0 0,0 0-1 0 0,-1 0 1 0 0,1 0-1 0 0,1 1 1 0 0,-1-1-59 0 0,0 1 11 0 0,0 1 1 0 0,0 0-1 0 0,0-1 1 0 0,-1 1-1 0 0,1 0 1 0 0,1 0-1 0 0,-1 0 1 0 0,0 1-1 0 0,0-1 1 0 0,0 1-1 0 0,0 0 0 0 0,0-1 1 0 0,0 1-1 0 0,1 1 1 0 0,-1-1-1 0 0,2 1-11 0 0,8 2-192 0 0,-1 0 0 0 0,1 2-1 0 0,10 4 193 0 0,13 5-1960 0 0,-26-11 305 0 0,1-1-73 0 0</inkml:trace>
  <inkml:trace contextRef="#ctx0" brushRef="#br0" timeOffset="3042.959">2885 1396 13184 0 0,'-2'-4'160'0'0,"-1"0"1"0"0,1 0 0 0 0,-1 1 0 0 0,0-1 0 0 0,-1 1 0 0 0,1 0 0 0 0,0 0 0 0 0,-1 0 0 0 0,-1 0-161 0 0,5 2 47 0 0,-1 1 0 0 0,0-1 0 0 0,1 1 1 0 0,-1 0-1 0 0,0 0 0 0 0,1-1 1 0 0,-1 1-1 0 0,0 0 0 0 0,1 0 0 0 0,-1 0 1 0 0,0 0-1 0 0,0-1 0 0 0,1 1 1 0 0,-1 0-1 0 0,0 1 0 0 0,1-1 0 0 0,-1 0 1 0 0,0 0-1 0 0,0 0 0 0 0,1 0 1 0 0,-1 0-1 0 0,0 1 0 0 0,1-1 0 0 0,-1 0 1 0 0,0 1-1 0 0,1-1 0 0 0,-1 0 1 0 0,1 1-1 0 0,-1-1 0 0 0,0 1 1 0 0,1-1-1 0 0,-1 1 0 0 0,1 0-47 0 0,-3 2 348 0 0,1 0 1 0 0,0 0-1 0 0,0 0 0 0 0,0 1 1 0 0,1-1-1 0 0,-1 1-348 0 0,0 2 148 0 0,-2 3-53 0 0,0 0 1 0 0,1 1-1 0 0,1 0 0 0 0,0-1 1 0 0,0 4-96 0 0,-1 5 109 0 0,2 1 0 0 0,0 8-109 0 0,1-23 3 0 0,0 2 0 0 0,0 1 0 0 0,0-1-1 0 0,2 4-2 0 0,-2-8 0 0 0,1 0 0 0 0,-1 0 0 0 0,1 0 0 0 0,0 0 0 0 0,0 0 0 0 0,0 0 0 0 0,0 0 0 0 0,0 0 0 0 0,0 0 0 0 0,0 0-1 0 0,1-1 1 0 0,0 1 0 0 0,2 3 0 0 0,1-1 0 0 0,1 0 0 0 0,-1 0 0 0 0,0-1 0 0 0,1 0 0 0 0,1 1 0 0 0,8 4 0 0 0,-7-3 16 0 0,0-1-15 0 0,0 1 1 0 0,0 0-1 0 0,0 1 1 0 0,4 4-2 0 0,-11-8 25 0 0,1-1 0 0 0,0 1 0 0 0,-1 0-1 0 0,1 0 1 0 0,-1 0 0 0 0,0 0 0 0 0,1 0 0 0 0,-1 0 0 0 0,0 0 0 0 0,0 1 0 0 0,0-1 0 0 0,-1 0 0 0 0,1 1 0 0 0,0-1 0 0 0,-1 0 0 0 0,0 1 0 0 0,0-1 0 0 0,1 1-1 0 0,-1-1 1 0 0,-1 2-25 0 0,0 2 102 0 0,0 0 0 0 0,0 0 0 0 0,-1 1 0 0 0,0-2 0 0 0,-1 1 0 0 0,1 0 0 0 0,-3 4-102 0 0,-6 8 263 0 0,-9 11-263 0 0,14-20-66 0 0,2-5-1391 0 0,-3-2-5388 0 0</inkml:trace>
  <inkml:trace contextRef="#ctx0" brushRef="#br0" timeOffset="3443.887">3356 1049 12528 0 0,'-1'0'281'0'0,"-2"0"-124"0"0,0-1-1 0 0,1 0 1 0 0,-1 1 0 0 0,1-1 0 0 0,-1 0-1 0 0,-1-1-156 0 0,-7-3 135 0 0,-26-9-34 0 0,25 9 456 0 0,0 1 1 0 0,-7-2-558 0 0,-37-5 2618 0 0,-44-3-2618 0 0,81 12 176 0 0,-34-1 80 0 0,0 1-1 0 0,0 3 1 0 0,-10 4-256 0 0,14-1 36 0 0,1 3 0 0 0,0 2 0 0 0,1 2-1 0 0,-9 5-35 0 0,-8 5 25 0 0,2 3-1 0 0,-46 24-24 0 0,-31 27-123 0 0,73-39 64 0 0,-4 3-133 0 0,-57 42 192 0 0,101-62-9 0 0,-142 103-542 0 0,93-64 95 0 0,-12 16 456 0 0,22-12 0 0 0,2 3 0 0 0,2 2 0 0 0,-28 45 0 0 0,66-78 0 0 0,1 1 0 0 0,2 1 0 0 0,-10 26 0 0 0,4 0 0 0 0,-15 57 0 0 0,29-77-116 0 0,3 1 0 0 0,1 0 0 0 0,2 1 0 0 0,2 10 116 0 0,2-23-321 0 0,1 0 0 0 0,2 0 0 0 0,1-1-1 0 0,2 1 1 0 0,1 3 321 0 0,-2-20-21 0 0,0-1 1 0 0,2 0-1 0 0,-1 0 0 0 0,2 0 1 0 0,-1 0-1 0 0,2-1 0 0 0,1 3 21 0 0,-2-6-111 0 0,0-1 0 0 0,1 0 0 0 0,-1 0 0 0 0,1 0-1 0 0,1-1 1 0 0,-1 0 0 0 0,2 0 0 0 0,-1-1 0 0 0,9 5 111 0 0,0-1-187 0 0,1-1 1 0 0,0-1 0 0 0,1-1 0 0 0,0 0 0 0 0,0-2-1 0 0,6 1 187 0 0,1-1-155 0 0,1-1-1 0 0,-1-1 0 0 0,1-2 0 0 0,11 0 156 0 0,8-4-121 0 0,1-2 0 0 0,-1-2 0 0 0,-1-2 0 0 0,1-2 0 0 0,9-5 121 0 0,31-14-557 0 0,55-30 557 0 0,-30 8 37 0 0,62-42-37 0 0,97-79 1290 0 0,-36-6-682 0 0,-162 117 33 0 0,62-68-641 0 0,11-30 1841 0 0,-118 130-1517 0 0,12-16 351 0 0,-1-2 0 0 0,8-17-675 0 0,-28 37 270 0 0,-1-1 1 0 0,-1-1 0 0 0,-2-1-1 0 0,9-28-270 0 0,-18 44 94 0 0,0 0 0 0 0,-2-1 0 0 0,0 1 0 0 0,-1-1 1 0 0,0 0-1 0 0,-1 0 0 0 0,-1 0 0 0 0,-1 0 0 0 0,-1-5-94 0 0,1 9 52 0 0,-2-1 0 0 0,1 1 0 0 0,-2 1 0 0 0,1-1 0 0 0,-2 0 0 0 0,0 1 0 0 0,0 0 0 0 0,-1 0 0 0 0,0 1 0 0 0,-1-1 0 0 0,0 1 0 0 0,-3-3-52 0 0,-5-3-34 0 0,0 1 1 0 0,-1 0 0 0 0,-1 1-1 0 0,0 1 1 0 0,-1 0 0 0 0,0 1-1 0 0,-1 1 1 0 0,0 1-1 0 0,-19-7 34 0 0,14 8-381 0 0,0 1-1 0 0,0 1 1 0 0,-1 1-1 0 0,1 2 0 0 0,-1 0 1 0 0,-1 1-1 0 0,1 2 0 0 0,-10 0 382 0 0,15 2-1205 0 0,-12 2 1205 0 0,-27 8-1214 0 0</inkml:trace>
  <inkml:trace contextRef="#ctx0" brushRef="#br0" timeOffset="5399.892">1983 3078 9096 0 0,'0'0'200'0'0,"0"0"33"0"0,-1 0 16 0 0,-2 2 29 0 0,2-2 70 0 0,17 1 74 0 0,-7-1-15 0 0,0 0 0 0 0,5-1-407 0 0,8-2-30 0 0,0-2-1 0 0,-1 0 1 0 0,1-1 0 0 0,14-8 30 0 0,81-38-19 0 0,-114 51 25 0 0,44-24 873 0 0,25-17-879 0 0,42-34 716 0 0,-5 3 320 0 0,129-93 190 0 0,-185 128-888 0 0,-46 32-262 0 0,163-120 1634 0 0,-147 109-1627 0 0,0 1 0 0 0,1 1-1 0 0,0 2 1 0 0,1 0 0 0 0,2 1-83 0 0,-22 9-53 0 0,1 1 0 0 0,-1 1 1 0 0,1-1-1 0 0,0 1 0 0 0,0 0 1 0 0,4 0 52 0 0,-8 1-169 0 0,0 0 1 0 0,0 0 0 0 0,0 0 0 0 0,0 0 0 0 0,0 0 0 0 0,0 1 0 0 0,0-1 0 0 0,0 1 0 0 0,2 0 168 0 0,-3 0-286 0 0,0-1 1 0 0,0 1-1 0 0,0 0 0 0 0,0-1 1 0 0,0 1-1 0 0,0 0 1 0 0,0 0-1 0 0,-1 0 1 0 0,1-1-1 0 0,0 1 1 0 0,0 0-1 0 0,-1 0 0 0 0,1 0 1 0 0,-1 0-1 0 0,1 0 1 0 0,-1 0-1 0 0,1 0 1 0 0,-1 0 285 0 0,3 7-4716 0 0</inkml:trace>
  <inkml:trace contextRef="#ctx0" brushRef="#br0" timeOffset="6866.21">2148 3032 10680 0 0,'-8'0'1165'0'0,"7"0"-1116"0"0,0 0 16 0 0,1 0 1 0 0,-1 0-1 0 0,1 0 0 0 0,-1 0 0 0 0,1 0 1 0 0,-1 0-1 0 0,1 0 0 0 0,0 0 1 0 0,-1 0-1 0 0,1-1 0 0 0,-1 1 0 0 0,1 0 1 0 0,-1 0-1 0 0,1-1 0 0 0,0 1 1 0 0,-1 0-1 0 0,1 0 0 0 0,-1-1 0 0 0,1 1 1 0 0,0 0-1 0 0,-1-1 0 0 0,1 1-65 0 0,0-1 220 0 0,0 1 71 0 0,0 0 12 0 0,-5-1-1887 0 0,5 1-3024 0 0</inkml:trace>
  <inkml:trace contextRef="#ctx0" brushRef="#br0" timeOffset="9641.584">2205 3076 13824 0 0,'-6'6'219'0'0,"1"-1"0"0"0,0 1 0 0 0,0 0 0 0 0,0 0 0 0 0,1 0 0 0 0,0 1 0 0 0,0-1 0 0 0,-2 5-219 0 0,2-1 360 0 0,0 0 0 0 0,0 0 0 0 0,1 0 0 0 0,1 0-1 0 0,-2 10-359 0 0,4-18 32 0 0,-1-1 0 0 0,1 0-1 0 0,0 1 1 0 0,0-1 0 0 0,0 0-1 0 0,0 1 1 0 0,0-1 0 0 0,1 0-1 0 0,-1 1 1 0 0,0-1 0 0 0,0 0-1 0 0,1 1 1 0 0,-1-1 0 0 0,1 0-1 0 0,0 0 1 0 0,-1 0 0 0 0,1 0-1 0 0,0 1 1 0 0,-1-1 0 0 0,2 0-33 0 0,-1 1 53 0 0,1-1 0 0 0,0 0 0 0 0,0 0 0 0 0,-1 1 0 0 0,1-1 0 0 0,0-1 0 0 0,0 1 0 0 0,0 0 0 0 0,0 0 0 0 0,0-1 0 0 0,0 1-1 0 0,2 0-51 0 0,35 5 502 0 0,-26-4-494 0 0,0 0 0 0 0,0 0 0 0 0,-1 1 1 0 0,1 1-1 0 0,10 5-8 0 0,-19-7-97 0 0,-1 0-1 0 0,1 0 1 0 0,0 1-1 0 0,-1-1 1 0 0,3 3 97 0 0,-5-3-130 0 0,1-1 0 0 0,-1 1 0 0 0,0-1 0 0 0,0 1 0 0 0,1-1 0 0 0,-1 1 1 0 0,0-1-1 0 0,0 1 0 0 0,0 0 0 0 0,-1 0 0 0 0,1 0 0 0 0,0-1 0 0 0,-1 2 130 0 0,1 0-216 0 0,-1 0-1 0 0,1-1 1 0 0,-1 1-1 0 0,0 0 0 0 0,0-1 1 0 0,0 1-1 0 0,0-1 1 0 0,-1 1-1 0 0,1 0 1 0 0,-1-1-1 0 0,0 1 1 0 0,0 0 216 0 0,0-1-66 0 0,0 1 1 0 0,0-1 0 0 0,0 1 0 0 0,-1-1 0 0 0,1 0 0 0 0,-1 1-1 0 0,1-1 1 0 0,-1 0 0 0 0,0 0 0 0 0,0 0 0 0 0,0 0-1 0 0,0 0 1 0 0,-1-1 0 0 0,1 1 0 0 0,0-1 0 0 0,-1 1 0 0 0,0-1 65 0 0,3 0-100 0 0,-1-1 0 0 0,0 1 0 0 0,1-1 1 0 0,-1 0-1 0 0,0 1 0 0 0,1-1 1 0 0,-1 0-1 0 0,0 1 0 0 0,1-1 1 0 0,-1 0-1 0 0,0 0 0 0 0,0 0 0 0 0,1 0 1 0 0,-1 0-1 0 0,0 0 0 0 0,0 0 1 0 0,1 0-1 0 0,-1 0 0 0 0,0 0 0 0 0,0 0 1 0 0,1 0-1 0 0,-1-1 0 0 0,0 1 100 0 0,0 0-91 0 0,0-1 0 0 0,1 1 0 0 0,-1-1 0 0 0,0 0-1 0 0,0 1 1 0 0,0-1 0 0 0,1 0 0 0 0,-1 0-1 0 0,0 1 1 0 0,1-1 0 0 0,-1 0 0 0 0,1 0 0 0 0,-1 0-1 0 0,1 0 1 0 0,-1 0 0 0 0,1 0 0 0 0,0 0 0 0 0,-1 0-1 0 0,1 0 1 0 0,0 0 0 0 0,0 0 0 0 0,0 0 0 0 0,0 0-1 0 0,0 0 92 0 0,-1-3-42 0 0,1-1 0 0 0,0 0-1 0 0,0 1 1 0 0,1-5 42 0 0,4-37 480 0 0,-4 25 229 0 0,2-1 1 0 0,0 1-1 0 0,5-11-709 0 0,-6 21 233 0 0,0 6 20 0 0,-1-1 1 0 0,1 0 0 0 0,0 0 0 0 0,0 1 0 0 0,1-1-1 0 0,-1 1 1 0 0,1 0 0 0 0,1 0 0 0 0,2-4-254 0 0,-5 8 156 0 0,0 0 1 0 0,0 0-1 0 0,0-1 1 0 0,0 1-1 0 0,0 0 1 0 0,1 0-1 0 0,-1 1 1 0 0,1-1-1 0 0,-1 0 1 0 0,0 0-1 0 0,1 0-156 0 0,-1 1 38 0 0,1 0 0 0 0,-1 0 0 0 0,0 0 0 0 0,0 0 1 0 0,0 0-1 0 0,0 0 0 0 0,0 0 0 0 0,0 0 0 0 0,0 1 0 0 0,0-1 0 0 0,0 0 0 0 0,0 1 1 0 0,0-1-1 0 0,0 0 0 0 0,0 1 0 0 0,0-1 0 0 0,-1 1 0 0 0,1 0 0 0 0,0 0-38 0 0,7 4 28 0 0,-2 0 0 0 0,1 1 0 0 0,0 1-28 0 0,10 8 34 0 0,-16-13-30 0 0,-1-2-1 0 0,1 1 0 0 0,-1-1 0 0 0,1 0 1 0 0,-1 1-1 0 0,1-1 0 0 0,-1 0 1 0 0,1 1-1 0 0,-1-1 0 0 0,1 0 0 0 0,0 0 1 0 0,-1 0-1 0 0,1 1 0 0 0,-1-1 1 0 0,1 0-1 0 0,0 0-3 0 0,2 0 23 0 0,-2 0-11 0 0,-1 0 1 0 0,0-1-1 0 0,0 1 1 0 0,1 0 0 0 0,-1-1-1 0 0,0 1 1 0 0,0 0 0 0 0,0-1-1 0 0,1 1 1 0 0,-1-1-1 0 0,0 1 1 0 0,0 0 0 0 0,0-1-1 0 0,0 1 1 0 0,0 0 0 0 0,0-1-1 0 0,0 1-12 0 0,1-2 149 0 0,3-4 179 0 0,-4 6-329 0 0,1 0-1 0 0,0 0 1 0 0,-1 0-1 0 0,1-1 0 0 0,-1 1 1 0 0,1 0-1 0 0,-1 1 0 0 0,1-1 1 0 0,0 0-1 0 0,-1 0 0 0 0,1 0 1 0 0,-1 0-1 0 0,1 0 1 0 0,-1 0-1 0 0,1 1 0 0 0,0-1 1 0 0,-1 0-1 0 0,1 1 0 0 0,-1-1 2 0 0,13 9-54 0 0,-10-7 39 0 0,2 3-215 0 0,1 0-1 0 0,-1 1 0 0 0,0-1 0 0 0,0 1 0 0 0,0 0 0 0 0,-1 0 0 0 0,0 1 0 0 0,0 0 0 0 0,-1-1 0 0 0,0 1 1 0 0,2 5 230 0 0,-2-3-539 0 0,0 1 1 0 0,-1-1 0 0 0,0 1 0 0 0,-1 0 0 0 0,1 0-1 0 0,-1 9 539 0 0,-1-17-53 0 0,-1 1 0 0 0,1 0-1 0 0,0-1 1 0 0,0 1 0 0 0,-1-1-1 0 0,0 1 1 0 0,1 0 0 0 0,-1-1-1 0 0,0 0 1 0 0,0 1 0 0 0,-1-1-1 0 0,1 1 1 0 0,0-1 0 0 0,-1 0-1 0 0,1 0 1 0 0,-2 2 53 0 0,1-4-43 0 0,1 1 56 0 0,1-1-1 0 0,-1 0 1 0 0,0 1 0 0 0,0-1-1 0 0,0 0 1 0 0,0 0-1 0 0,0 0 1 0 0,0 0-1 0 0,0 0 1 0 0,0 0 0 0 0,0 0-1 0 0,0 0 1 0 0,0 0-1 0 0,0 0 1 0 0,0-1-1 0 0,0 1 1 0 0,0 0 0 0 0,0-1-1 0 0,0 1 1 0 0,1 0-1 0 0,-1-1 1 0 0,0 1-1 0 0,0-1 1 0 0,0 0 0 0 0,1 1-1 0 0,-1-1 1 0 0,0 0-1 0 0,0 0-12 0 0,-1-1 46 0 0,1 0 0 0 0,-1-1 0 0 0,1 1 0 0 0,0-1 1 0 0,0 0-1 0 0,0 1 0 0 0,-1-3-46 0 0,1 3 27 0 0,-4-15 239 0 0,1-1 1 0 0,1 1 0 0 0,0-1 0 0 0,1 1 0 0 0,1-1 0 0 0,0 0-1 0 0,2 0 1 0 0,0-5-267 0 0,0 16 201 0 0,0 0 0 0 0,0 0-1 0 0,1 0 1 0 0,0 0 0 0 0,0 0-1 0 0,1 0 1 0 0,0 0 0 0 0,0 1 0 0 0,0 0-1 0 0,1-1 1 0 0,0 1 0 0 0,0 0-1 0 0,1 1 1 0 0,0-1 0 0 0,0 1-1 0 0,0 0 1 0 0,5-4-201 0 0,-8 8 38 0 0,0-1-1 0 0,1 1 0 0 0,-1-1 1 0 0,1 1-1 0 0,-1 0 0 0 0,1 0 1 0 0,0 0-1 0 0,-1 0 1 0 0,1 0-1 0 0,0 1 0 0 0,0-1 1 0 0,2 1-38 0 0,-4 0 13 0 0,1 0 0 0 0,-1 0 0 0 0,0 0 1 0 0,1 0-1 0 0,-1 0 0 0 0,0 1 0 0 0,1-1 0 0 0,-1 0 1 0 0,0 1-1 0 0,0-1 0 0 0,0 1 0 0 0,1-1 1 0 0,-1 1-1 0 0,0 0 0 0 0,0-1 0 0 0,0 1 0 0 0,0 0 1 0 0,0 0-1 0 0,0 0 0 0 0,0 0 0 0 0,0 0 0 0 0,0 0 1 0 0,-1 0-1 0 0,1 0 0 0 0,0 0 0 0 0,-1 0 0 0 0,1 0-13 0 0,1 5-73 0 0,0-1-1 0 0,-1 0 0 0 0,1 1 0 0 0,-1 0 1 0 0,0-1-1 0 0,-1 1 0 0 0,1-1 0 0 0,-1 1 0 0 0,0 0 74 0 0,0-6-136 0 0,0 0-17 0 0,0 0-72 0 0,0 0-30 0 0,0 0-7 0 0,-1 0 249 0 0,1 0 1 0 0,0 0 0 0 0,-1 0 0 0 0,1 0 0 0 0,0-1 0 0 0,0 1 0 0 0,-1 0 0 0 0,1 0 0 0 0,0 0 0 0 0,0-1 0 0 0,-1 1 0 0 0,1 0 0 0 0,0 0-1 0 0,0-1 1 0 0,-1 1 0 0 0,1 0 0 0 0,0-1 0 0 0,0 1 0 0 0,0 0 0 0 0,0-1 0 0 0,0 1 0 0 0,0 0 0 0 0,-1-1 0 0 0,1 1 12 0 0,-2-10 49 0 0,2 8-72 0 0,-1-4 35 0 0,0 0 0 0 0,1 1 0 0 0,-1-6-12 0 0,1 10 58 0 0,0-1-1 0 0,0 1 0 0 0,0 0 0 0 0,0 0 0 0 0,0 0 0 0 0,1 0 1 0 0,-1-1-1 0 0,0 1 0 0 0,1 0 0 0 0,-1 0 0 0 0,1 0 0 0 0,-1 0 1 0 0,1 0-1 0 0,-1 0 0 0 0,1 0 0 0 0,0 0 0 0 0,-1 0 0 0 0,1 0 1 0 0,0 0-1 0 0,0 0 0 0 0,0 0 0 0 0,0 0-57 0 0,3 0-7 0 0,-1 1 0 0 0,1-1 0 0 0,0 1 0 0 0,-1-1-1 0 0,1 1 1 0 0,0 0 0 0 0,0 1 0 0 0,-1-1 0 0 0,3 1 7 0 0,-4-1-57 0 0,7 1-102 0 0,1-1 1 0 0,-1 0 0 0 0,1 0-1 0 0,-1-1 1 0 0,5 0 158 0 0,-10 0-106 0 0,-1 0 0 0 0,1 0 0 0 0,-1 0 0 0 0,1 0 0 0 0,-1 0 0 0 0,1-1 0 0 0,-1 0 0 0 0,0 0 0 0 0,0 0-1 0 0,0 0 1 0 0,0 0 0 0 0,0 0 0 0 0,0-1 0 0 0,-1 1 0 0 0,2-3 106 0 0,1-2-110 0 0,0 0 0 0 0,-1 0-1 0 0,0 0 1 0 0,-1 0 0 0 0,1-1 0 0 0,-2 0-1 0 0,1 1 1 0 0,-1-1 0 0 0,0 0 0 0 0,0-6 110 0 0,-1-9 76 0 0,-1 22 6 0 0,0 1 0 0 0,0 0 1 0 0,-1 0-1 0 0,1-1 1 0 0,0 1-1 0 0,0 0 1 0 0,0 0-1 0 0,0 0 1 0 0,0 0-1 0 0,0-1 1 0 0,-1 1-1 0 0,1 0 0 0 0,0 0 1 0 0,0 0-1 0 0,0 0 1 0 0,0-1-1 0 0,-1 1 1 0 0,1 0-1 0 0,0 0 1 0 0,0 0-1 0 0,0 0 0 0 0,-1 0 1 0 0,1 0-1 0 0,0 0 1 0 0,0 0-1 0 0,-1 0 1 0 0,1 0-1 0 0,0 0 1 0 0,0 0-1 0 0,0 0 1 0 0,-1 0-83 0 0,-1 3 116 0 0,-1 1 1 0 0,1 0-1 0 0,0 0 1 0 0,0 0-1 0 0,1 1 1 0 0,-1-1-1 0 0,1 0 1 0 0,0 1 0 0 0,0-1-1 0 0,1 1 1 0 0,-1-1-1 0 0,1 1 1 0 0,0-1-1 0 0,0 3-116 0 0,0 3-69 0 0,1 0-1 0 0,-1 1 0 0 0,2-1 1 0 0,0 5 69 0 0,-1-15-31 0 0,-1 1-1 0 0,0 0 1 0 0,1 0 0 0 0,-1-1-1 0 0,1 1 1 0 0,-1 0 0 0 0,1 0-1 0 0,-1-1 1 0 0,1 1 0 0 0,-1-1-1 0 0,1 1 1 0 0,-1 0 0 0 0,2 0 31 0 0,-2-1-39 0 0,0 0-1 0 0,1 0 1 0 0,-1 1 0 0 0,0-1 0 0 0,1 0 0 0 0,-1 0 0 0 0,0 0-1 0 0,1 0 1 0 0,-1 1 0 0 0,0-1 0 0 0,1 0 0 0 0,-1 0 0 0 0,0 0-1 0 0,1 0 1 0 0,-1 0 0 0 0,1 0 0 0 0,-1 0 0 0 0,0 0 0 0 0,1 0-1 0 0,-1 0 1 0 0,1 0 0 0 0,-1 0 0 0 0,0 0 0 0 0,1-1 0 0 0,-1 1-1 0 0,0 0 1 0 0,1 0 0 0 0,-1 0 0 0 0,0 0 0 0 0,1-1 0 0 0,-1 1 39 0 0,2-2-60 0 0,0 1 0 0 0,0-1 1 0 0,-1 0-1 0 0,1 0 0 0 0,0 1 1 0 0,-1-1-1 0 0,0-1 0 0 0,1 1 1 0 0,-1 0-1 0 0,0 0 0 0 0,0 0 1 0 0,0-3 59 0 0,0 3-1 0 0,3-13-149 0 0,2-13 150 0 0,-5 23-15 0 0,0 1-1 0 0,-1 0 1 0 0,0 0 0 0 0,0-1 0 0 0,0 1-1 0 0,-1 0 1 0 0,1 0 0 0 0,-1-1 0 0 0,0 1 15 0 0,1 3 0 0 0,0 1 0 0 0,0-1 0 0 0,-1 1 0 0 0,1 0 0 0 0,0-1 0 0 0,0 1 0 0 0,0 0 0 0 0,0-1 0 0 0,0 1 0 0 0,-1 0 0 0 0,1 0 0 0 0,0-1 0 0 0,0 1 0 0 0,0 0 0 0 0,-1 0 0 0 0,1-1 0 0 0,0 1 0 0 0,0 0 0 0 0,-1 0 0 0 0,1 0 0 0 0,0 0 0 0 0,-1-1 0 0 0,-2-1 0 0 0,-1 0-1 0 0,3 1 2 0 0,0 1-1 0 0,1-1 1 0 0,-1 1 0 0 0,0 0-1 0 0,0-1 1 0 0,0 1 0 0 0,0 0 0 0 0,0-1-1 0 0,0 1 1 0 0,0 0 0 0 0,0 0-1 0 0,0 0 1 0 0,0 0 0 0 0,0 0 0 0 0,0 0-1 0 0,0 0 0 0 0,0 0 17 0 0,0 0 0 0 0,1 0-1 0 0,-1 0 1 0 0,1-1 0 0 0,-1 1-1 0 0,1 0 1 0 0,-1 0-1 0 0,1-1 1 0 0,-1 1 0 0 0,1 0-1 0 0,-1-1 1 0 0,1 1 0 0 0,-1 0-1 0 0,1-1 1 0 0,-1 1 0 0 0,1-1-1 0 0,0 1 1 0 0,-1-1 0 0 0,1 1-1 0 0,0-1 1 0 0,-1 1 0 0 0,1-1-1 0 0,0 1 1 0 0,0-1 0 0 0,-1 1-17 0 0,1-2 24 0 0,-1 1 1 0 0,1-1 0 0 0,-1 0-1 0 0,1 1 1 0 0,-1-1 0 0 0,1 0 0 0 0,0 0-25 0 0,0-1-7 0 0,0 1 1 0 0,0 0 0 0 0,0 0 0 0 0,1 0-1 0 0,-1-1 1 0 0,1 1 0 0 0,0 0 0 0 0,-1 0-1 0 0,1 0 1 0 0,0 0 0 0 0,0 0 0 0 0,0 0-1 0 0,1-1 7 0 0,0 0 1 0 0,-1 1-1 0 0,0 0 0 0 0,0-1 0 0 0,0 1 1 0 0,1-1-1 0 0,10-15 137 0 0,-12 18-134 0 0,1-1 0 0 0,-1 1 1 0 0,0 0-1 0 0,1 0 0 0 0,-1-1 0 0 0,1 1 1 0 0,-1 0-1 0 0,1 0 0 0 0,-1 0 1 0 0,0 0-1 0 0,1 0 0 0 0,-1-1 0 0 0,1 1 1 0 0,-1 0-1 0 0,1 0 0 0 0,-1 0 0 0 0,1 0 1 0 0,-1 0-1 0 0,1 0 0 0 0,-1 0 0 0 0,1 1 1 0 0,-1-1-1 0 0,1 0 0 0 0,-1 0 1 0 0,0 0-1 0 0,1 0 0 0 0,-1 1 0 0 0,1-1 1 0 0,-1 0-1 0 0,1 0 0 0 0,-1 1 0 0 0,0-1 1 0 0,1 0-1 0 0,-1 1 0 0 0,1-1-3 0 0,1 2 19 0 0,-1 0-1 0 0,1 0 1 0 0,0 0-1 0 0,0 0 1 0 0,0 1-19 0 0,2 3 41 0 0,14 21 745 0 0,-17-24-706 0 0,0 0-1 0 0,1-1 1 0 0,-1 1-1 0 0,-1 0 1 0 0,1-1 0 0 0,0 1-1 0 0,0 0 1 0 0,-1 0-1 0 0,0 2-79 0 0,0-4 232 0 0,0-1-54 0 0,0 0-232 0 0,3-4-286 0 0,-2-1 408 0 0,0 1-1 0 0,0 0 1 0 0,0-1-1 0 0,0 1 0 0 0,-1-1 1 0 0,1-3-68 0 0,0-9 59 0 0,-1 5-59 0 0,0 10 0 0 0,0-1 0 0 0,0 0 0 0 0,0 1 0 0 0,1-1 0 0 0,-1 1 0 0 0,1-1 0 0 0,0-2 0 0 0,1 2 0 0 0,0 0-62 0 0,-1 3-269 0 0,1 1 303 0 0,1-1 0 0 0,-1 1 0 0 0,0 0-1 0 0,1 0 1 0 0,-1 0 0 0 0,0 0 0 0 0,1 1 28 0 0,-1 0-10 0 0,0-1-1 0 0,0 0 1 0 0,0 0 0 0 0,0-1 0 0 0,0 1-1 0 0,0 0 1 0 0,0-1 0 0 0,0 1 0 0 0,0-1-1 0 0,0 0 1 0 0,0 1 0 0 0,1-1 0 0 0,-1 0-1 0 0,0 0 1 0 0,0 0 0 0 0,0-1 0 0 0,0 1-1 0 0,0-1 1 0 0,1 1 0 0 0,-1-1 0 0 0,0 1-1 0 0,0-1 1 0 0,0 0 0 0 0,-1 0 0 0 0,1 0-1 0 0,0 0 1 0 0,0-1 0 0 0,0 1 0 0 0,0-1 10 0 0,0 0-14 0 0,17-11 669 0 0,9-10-655 0 0,-2-1 230 0 0,-2 3-230 0 0,-22 19 0 0 0,0 0 0 0 0,0 0 0 0 0,0 1 0 0 0,1-1 0 0 0,-1 1 0 0 0,1 0 0 0 0,-1 0 0 0 0,1 0 0 0 0,-1 0 0 0 0,2 0 0 0 0,-3 0 0 0 0,-1 1 0 0 0,1 0 0 0 0,0 0 0 0 0,-1 0 0 0 0,1 0 0 0 0,0 0 0 0 0,-1 0 0 0 0,1 1 0 0 0,0-1 0 0 0,-1 0 0 0 0,1 0 0 0 0,0 0 0 0 0,-1 1 0 0 0,1-1 0 0 0,0 0 0 0 0,-1 0 0 0 0,1 1 0 0 0,9 7 0 0 0,-6-3 43 0 0,-1 0 0 0 0,1 0 0 0 0,-2 1 0 0 0,1-1 0 0 0,0 1 0 0 0,-1-1 0 0 0,0 1 0 0 0,0 0 0 0 0,0 4-43 0 0,7 19 125 0 0,-7-23-350 0 0,0 0-1 0 0,-1 0 0 0 0,0 1 0 0 0,0-1 1 0 0,-1 0-1 0 0,1 7 226 0 0,-2-7-300 0 0,1-1 0 0 0,-1 1 0 0 0,-1 0 0 0 0,1-1 0 0 0,-1 1 0 0 0,0-1 0 0 0,0 1 0 0 0,0-1 0 0 0,-1 0 0 0 0,-1 2 300 0 0,3-6-149 0 0,1 0 148 0 0,-1-1 1 0 0,1 1-1 0 0,-1-1 1 0 0,0 1-1 0 0,1-1 1 0 0,-1 1-1 0 0,1-1 0 0 0,-1 0 1 0 0,0 1-1 0 0,1-1 1 0 0,-1 0-1 0 0,0 1 1 0 0,0-1-1 0 0,1 0 1 0 0,-1 0-1 0 0,0 0 1 0 0,1 0-1 0 0,-1 0 1 0 0,0 0-1 0 0,0 0 1 0 0,1 0-1 0 0,-1 0 1 0 0,0 0-1 0 0,0 0 1 0 0,1 0-1 0 0,-1-1 1 0 0,0 1-1 0 0,1 0 1 0 0,-1 0-1 0 0,0-1 1 0 0,1 1-1 0 0,-1-1 1 0 0,0 1-1 0 0,1 0 1 0 0,-1-1-1 0 0,1 1 1 0 0,-1-1-1 0 0,1 1 1 0 0,-1-2 0 0 0,-1 1 0 0 0,1-1 0 0 0,0 0 1 0 0,0 0-1 0 0,0 0 1 0 0,0 0-1 0 0,0 0 0 0 0,0 0 1 0 0,0 0-1 0 0,1 0 1 0 0,-1-2-1 0 0,-1-19 398 0 0,0 1 0 0 0,2-1 1 0 0,0 1-1 0 0,2-1 1 0 0,2-12-399 0 0,-2 24 22 0 0,0 1 1 0 0,1 0-1 0 0,0 0 1 0 0,2 0-23 0 0,-4 6 220 0 0,1 0 1 0 0,0 0-1 0 0,0 1 1 0 0,0-1-1 0 0,0 1 1 0 0,1 0-1 0 0,-1-1 1 0 0,1 1-1 0 0,0 0 1 0 0,0 1-1 0 0,0-1 0 0 0,0 0-220 0 0,-2 3 27 0 0,-1 0-1 0 0,1-1 1 0 0,0 1-1 0 0,-1 0 0 0 0,1 0 1 0 0,-1-1-1 0 0,1 1 1 0 0,0 0-1 0 0,-1 0 0 0 0,1 0 1 0 0,0 0-1 0 0,-1 0 0 0 0,1 0 1 0 0,-1 0-1 0 0,1 0 1 0 0,0 0-1 0 0,-1 0 0 0 0,1 0 1 0 0,0 0-1 0 0,-1 1 1 0 0,1-1-1 0 0,-1 0 0 0 0,1 0 1 0 0,0 1-1 0 0,-1-1 0 0 0,1 0 1 0 0,-1 1-1 0 0,1-1 1 0 0,-1 1-1 0 0,1-1 0 0 0,-1 1-26 0 0,3 1 108 0 0,0 1 0 0 0,-1 0-1 0 0,0 0 1 0 0,0 0 0 0 0,0 0-1 0 0,2 3-107 0 0,-2-2-12 0 0,-2-4-53 0 0,0 0-47 0 0,0 0-60 0 0,0 0-20 0 0,0 0-7 0 0,0 0-11 0 0,0 0-46 0 0,0 0-22 0 0,5-6-282 0 0,-4 4 599 0 0,-1 1-1 0 0,1-1 0 0 0,-1 0 0 0 0,1 1 0 0 0,-1-1 0 0 0,0 1 0 0 0,1-1 0 0 0,-1 0 0 0 0,0 1 0 0 0,0-1 0 0 0,0 0-38 0 0,-2-19 435 0 0,1 14-640 0 0,0-1 1 0 0,1 0-1 0 0,0-1 205 0 0,0 8-23 0 0,1-1 302 0 0,5-2-31 0 0,-3 4-248 0 0,-2 0 0 0 0,-1 0 0 0 0,1-1 0 0 0,-1 1 0 0 0,1 0 0 0 0,-1 0 0 0 0,1 0 0 0 0,-1 0 0 0 0,1 0 0 0 0,-1-1 0 0 0,1 1 0 0 0,-1 0 0 0 0,1 0 0 0 0,-1-1 0 0 0,1 1 0 0 0,-1 0 0 0 0,0-1 0 0 0,1 1 0 0 0,-1-1 0 0 0,1 1 0 0 0,0-1 0 0 0,1 0 0 0 0,1-3 0 0 0,0 0 0 0 0,-2 3 0 0 0,1 0 0 0 0,0 0 0 0 0,0 0 0 0 0,-1 0 0 0 0,1 0 0 0 0,0 0 0 0 0,0 0 0 0 0,1 1 0 0 0,8-1-141 0 0,-9 1 105 0 0,0 0 1 0 0,-1 0-1 0 0,1 0 1 0 0,0 0-1 0 0,-1 0 1 0 0,1-1 0 0 0,0 1-1 0 0,0-1 36 0 0,0 0-62 0 0,-1 1-1 0 0,0-1 0 0 0,0 0 1 0 0,1 0-1 0 0,-1 0 1 0 0,0 0-1 0 0,0 0 1 0 0,0 0-1 0 0,0-1 1 0 0,0 1-1 0 0,-1 0 0 0 0,1 0 1 0 0,0-1-1 0 0,-1 1 1 0 0,1-1 62 0 0,1-3-1 0 0,0-1 1 0 0,-1 1 0 0 0,1-3 0 0 0,0 1-20 0 0,-1 3 39 0 0,0 4 70 0 0,-1 0 2 0 0,0 0-10 0 0,0 0-14 0 0,2 1-54 0 0,-1-1-12 0 0,-1 0-1 0 0,1 0 0 0 0,-1 0 0 0 0,1 1 0 0 0,-1-1 1 0 0,1 0-1 0 0,0 0 0 0 0,-1-1 0 0 0,1 1 1 0 0,-1 0-1 0 0,1 0 0 0 0,-1 0 0 0 0,1 0 0 0 0,-1 0 1 0 0,1 0-1 0 0,-1-1 0 0 0,1 1 0 0 0,-1 0 0 0 0,1 0 1 0 0,-1-1-1 0 0,0 1 0 0 0,1 0 0 0 0,-1-1 0 0 0,1 1 1 0 0,-1-1-1 0 0,0 1 5 0 0,4-3 45 0 0,-1-1 1 0 0,0 0-1 0 0,0 1 1 0 0,-1-1-1 0 0,2-2-50 0 0,-1 1 79 0 0,0 0-1 0 0,1 0 1 0 0,1-1-79 0 0,-4 5 35 0 0,0-1-1 0 0,1 1 1 0 0,-1 0 0 0 0,1 0 0 0 0,-1 0 0 0 0,1 0-1 0 0,-1 0 1 0 0,1 0 0 0 0,0 0 0 0 0,-1 1 0 0 0,1-1-1 0 0,1 0-34 0 0,1 0 36 0 0,-1 0 0 0 0,0 0 0 0 0,1 1-1 0 0,-1-1 1 0 0,1 1 0 0 0,-1 0 0 0 0,0 0-1 0 0,1 0 1 0 0,-1 0 0 0 0,1 1 0 0 0,-1-1-1 0 0,1 1 1 0 0,-1 0 0 0 0,0 0 0 0 0,0 0-1 0 0,4 2-35 0 0,-4-1 0 0 0,0-1 0 0 0,0 1 0 0 0,0 0 0 0 0,-1 0 0 0 0,1 1 0 0 0,-2-2 0 0 0,0-1 0 0 0,0 1 0 0 0,-1 0 0 0 0,1 0 0 0 0,0 0 0 0 0,-1 0 0 0 0,1 0 0 0 0,-1 0 0 0 0,1 0 0 0 0,-1 0 0 0 0,1 0 0 0 0,-1 0 0 0 0,0 0 0 0 0,1 0 0 0 0,-1 0 0 0 0,0 0 0 0 0,0 0 0 0 0,0 1 0 0 0,0 1-13 0 0,0 4-174 0 0,0-1 1 0 0,0 1-1 0 0,-1 0 0 0 0,0 0 187 0 0,-2 5-288 0 0</inkml:trace>
  <inkml:trace contextRef="#ctx0" brushRef="#br0" timeOffset="10713.694">2617 3496 14832 0 0,'-3'0'110'0'0,"0"0"1"0"0,0 0 0 0 0,1 1-1 0 0,-1-1 1 0 0,0 1 0 0 0,0 0-1 0 0,0 0 1 0 0,1 0 0 0 0,-1 0 0 0 0,0 1-1 0 0,1-1 1 0 0,-1 1 0 0 0,1-1-1 0 0,0 1 1 0 0,-1 0 0 0 0,-1 1-111 0 0,1 1 78 0 0,-1 0 0 0 0,1 0 0 0 0,0 0 0 0 0,0 1 0 0 0,0-1 0 0 0,1 1 0 0 0,-1 0 0 0 0,1-1 0 0 0,0 2-78 0 0,-5 13-18 0 0,1 0 0 0 0,1 1 0 0 0,0 0-1 0 0,2 0 1 0 0,0 0 0 0 0,1 0 0 0 0,1 3 18 0 0,1-23-29 0 0,0 0-1 0 0,0 0 1 0 0,0 0-1 0 0,0 1 1 0 0,0-1 0 0 0,0 0-1 0 0,0 0 1 0 0,0 0-1 0 0,0 1 1 0 0,0-1 0 0 0,0 0-1 0 0,0 0 1 0 0,0 0-1 0 0,1 1 1 0 0,-1-1 0 0 0,0 0-1 0 0,0 0 1 0 0,0 0-1 0 0,0 0 1 0 0,0 1-1 0 0,0-1 1 0 0,0 0 0 0 0,1 0-1 0 0,-1 0 1 0 0,0 0-1 0 0,0 0 1 0 0,0 0 0 0 0,0 0-1 0 0,1 1 1 0 0,-1-1-1 0 0,0 0 1 0 0,0 0-1 0 0,0 0 1 0 0,0 0 0 0 0,1 0-1 0 0,-1 0 1 0 0,0 0-1 0 0,0 0 1 0 0,0 0 0 0 0,1 0-1 0 0,-1 0 1 0 0,0 0-1 0 0,0 0 1 0 0,0 0-1 0 0,1 0 1 0 0,-1 0 0 0 0,0 0-1 0 0,0 0 1 0 0,0 0-1 0 0,1 0 30 0 0,7-5-317 0 0,-3 0 315 0 0,0 0-1 0 0,-1-1 1 0 0,1 1-1 0 0,-1-1 0 0 0,0 0 1 0 0,-1-1-1 0 0,2-3 3 0 0,5-12 2 0 0,4-14-2 0 0,-6 12 2 0 0,-5 14 179 0 0,-2 7-67 0 0,0 0-1 0 0,0 1 1 0 0,0-1 0 0 0,0 0 0 0 0,1 0 0 0 0,-1 1 0 0 0,1-1 0 0 0,0 0-114 0 0,-2 3 106 0 0,0-1-100 0 0,1 1 1 0 0,-1 0-1 0 0,0 0 0 0 0,0 0 1 0 0,0 0-1 0 0,0 0 0 0 0,0 0 1 0 0,1-1-1 0 0,-1 1 0 0 0,0 0 0 0 0,0 0 1 0 0,0 0-1 0 0,0 0 0 0 0,1 0 1 0 0,-1 0-1 0 0,0 0 0 0 0,0 0 0 0 0,0 0 1 0 0,1 0-1 0 0,-1 0 0 0 0,0 0 1 0 0,0 0-1 0 0,0 0 0 0 0,1 0 0 0 0,-1 0 1 0 0,0 0-1 0 0,0 0 0 0 0,0 0 1 0 0,1 0-1 0 0,-1 0 0 0 0,0 0-6 0 0,7 2-2 0 0,-2 2 2 0 0,-1-2 0 0 0,-1 0 0 0 0,1 1 0 0 0,0 0 0 0 0,-1 0 0 0 0,0 0 0 0 0,3 3 0 0 0,-4-3-2 0 0,1 1 0 0 0,0-1-1 0 0,0 0 1 0 0,0-1-1 0 0,0 1 1 0 0,0 0 0 0 0,1-1-1 0 0,-1 0 1 0 0,1 1 2 0 0,-2-3-15 0 0,0 1 0 0 0,-1 0 0 0 0,1-1 0 0 0,0 1 0 0 0,-1-1-1 0 0,1 0 1 0 0,0 1 0 0 0,-1-1 0 0 0,1 0 0 0 0,0 0 0 0 0,0 0 0 0 0,-1 0 0 0 0,1 0 0 0 0,0-1 0 0 0,-1 1 0 0 0,1 0 0 0 0,0-1 0 0 0,-1 1 0 0 0,1-1 0 0 0,0 0 0 0 0,-1 1 0 0 0,1-1-1 0 0,0-1 17 0 0,1 0-32 0 0,0 0 0 0 0,0 0 1 0 0,0-1-1 0 0,-1 0 0 0 0,1 0 1 0 0,-1 1-1 0 0,1-1 0 0 0,-1-1 1 0 0,0 1-1 0 0,0 0 31 0 0,3-7-55 0 0,0-1 1 0 0,2-6 54 0 0,-6 15 6 0 0,0-1 0 0 0,-1 1 0 0 0,1 0 0 0 0,-1 0 0 0 0,1-1 1 0 0,-1 1-7 0 0,2-10 41 0 0,-1 6 66 0 0,0 1 0 0 0,0 0-1 0 0,0 0 1 0 0,0-4-107 0 0,-1 8 168 0 0,0 1 6 0 0,0 0-12 0 0,0 0-64 0 0,0 0-30 0 0,1 1-61 0 0,0-1-1 0 0,0 0 0 0 0,0 0 1 0 0,0 1-1 0 0,0-1 0 0 0,0 0 1 0 0,0 1-1 0 0,0-1 0 0 0,0 1 1 0 0,0-1-1 0 0,0 1 0 0 0,0 0 1 0 0,0-1-1 0 0,0 1 0 0 0,0 0 1 0 0,-1 0-1 0 0,1 0 0 0 0,0-1 0 0 0,0 2-6 0 0,4 4 8 0 0,-4-6-6 0 0,-1 0 0 0 0,0 0 0 0 0,1 1 0 0 0,-1-1 0 0 0,1 0-1 0 0,-1 0 1 0 0,1 0 0 0 0,-1 0 0 0 0,0 1 0 0 0,1-1-1 0 0,-1 0 1 0 0,1 0 0 0 0,-1 0 0 0 0,1 0 0 0 0,-1 0-1 0 0,1 0 1 0 0,-1 0 0 0 0,1 0 0 0 0,-1 0 0 0 0,1 0 0 0 0,-1-1-1 0 0,1 1 1 0 0,-1 0 0 0 0,0 0 0 0 0,1 0 0 0 0,-1-1-1 0 0,1 1 1 0 0,-1 0 0 0 0,0 0 0 0 0,1-1 0 0 0,-1 1-1 0 0,1 0 1 0 0,-1-1 0 0 0,0 1 0 0 0,0 0 0 0 0,1-1 0 0 0,-1 1-1 0 0,0-1-1 0 0,2 0 3 0 0,1-2-3 0 0,0 0 0 0 0,-1-1 0 0 0,1 1 0 0 0,-1-1 0 0 0,2-2 0 0 0,-2 2 0 0 0,0 1 0 0 0,1-1 0 0 0,-1 1 0 0 0,1 0 0 0 0,-1 0 0 0 0,2-1 0 0 0,3-2 0 0 0,-2 2 0 0 0,1-1 0 0 0,-1 1 0 0 0,1 0 0 0 0,0 1 0 0 0,1-2 0 0 0,9-1 0 0 0,0 0 0 0 0,10-2 0 0 0,10-4 0 0 0,-32 11 0 0 0,0 0 0 0 0,0-1 0 0 0,-1 0 0 0 0,1 0 0 0 0,0 0 0 0 0,-1 0 0 0 0,0-1 0 0 0,1 1 0 0 0,-1-1 0 0 0,0 0 0 0 0,-1 1 0 0 0,1-2 0 0 0,0 1 0 0 0,-1 0 0 0 0,1 0 0 0 0,-1-1 0 0 0,0 1 0 0 0,0-1 0 0 0,-1 0 0 0 0,1 0 0 0 0,-1 1 0 0 0,1-4 0 0 0,1-6-14 0 0,0 0 0 0 0,0-12 14 0 0,-2 18 162 0 0,-1 0 1 0 0,0 0-1 0 0,0 0 1 0 0,-1 0 0 0 0,0 0-1 0 0,0-3-162 0 0,-6-17 2557 0 0,-8-22-2557 0 0,11 36 313 0 0,3 9-264 0 0,0 1 1 0 0,-1-1-1 0 0,1 0 0 0 0,-1 1 0 0 0,1-1 0 0 0,-1 1-49 0 0,-1-4 1156 0 0,3 7-771 0 0,0 5 122 0 0,0-1-507 0 0,0 0 0 0 0,1 0 0 0 0,0 0 0 0 0,0 1 0 0 0,0-1 0 0 0,2 4 0 0 0,11 24 0 0 0,-8-20 0 0 0,4 8-2049 0 0,1-1 0 0 0,8 10 2049 0 0,-2-2-3436 0 0,-9-14-3445 0 0</inkml:trace>
  <inkml:trace contextRef="#ctx0" brushRef="#br0" timeOffset="11984.573">3039 3388 11976 0 0,'1'-15'479'0'0,"0"-1"0"0"0,1 1 0 0 0,1 0 0 0 0,0 1 1 0 0,1-1-1 0 0,1 0 0 0 0,0 1 0 0 0,1 0 0 0 0,0 0 0 0 0,7-10-479 0 0,-11 22 76 0 0,0-1 0 0 0,0 0 0 0 0,-1 1 0 0 0,1 0 0 0 0,1-1 0 0 0,-1 1 0 0 0,0 0 0 0 0,1 0-76 0 0,-3 1 0 0 0,1 1 0 0 0,-1 0 0 0 0,0 0 0 0 0,1-1 0 0 0,-1 1 0 0 0,1 0 0 0 0,-1 0 0 0 0,1-1 0 0 0,-1 1 0 0 0,1 0 0 0 0,-1 0 0 0 0,0 0 0 0 0,1 0 0 0 0,-1 0 0 0 0,1 0 0 0 0,-1 0 0 0 0,1 0 0 0 0,-1 0 0 0 0,1 0 0 0 0,-1 0 0 0 0,1 0 0 0 0,-1 0 0 0 0,1 0 0 0 0,-1 0 0 0 0,1 1 0 0 0,-1-1 0 0 0,0 0 0 0 0,1 0 0 0 0,3 2 0 0 0,5 4 0 0 0,-9-5 0 0 0,1 0 0 0 0,0-1 0 0 0,0 1 0 0 0,0 0 0 0 0,0-1 0 0 0,0 1 0 0 0,0-1 0 0 0,0 1 0 0 0,0-1 0 0 0,-1 1 0 0 0,1-1 0 0 0,-1 0 0 0 0,0 0 0 0 0,1 0 0 0 0,-1 1 0 0 0,0-1 0 0 0,1 0 0 0 0,-1 0 0 0 0,1 0 0 0 0,-1 0 0 0 0,0 0 0 0 0,1 0 0 0 0,-1 0 0 0 0,1 0 0 0 0,-1 0 0 0 0,0 0 0 0 0,1 0 0 0 0,-1 0 0 0 0,0 0 0 0 0,1-1 0 0 0,1 1 0 0 0,2 0 0 0 0,0-1 0 0 0,0 0 0 0 0,0 0 0 0 0,0 0 0 0 0,0 0 0 0 0,0 0 0 0 0,0-1 0 0 0,0 0 0 0 0,-1 1 0 0 0,1-2 0 0 0,-1 1 0 0 0,3-2 0 0 0,-5 3 0 0 0,1 0 0 0 0,-1 0 0 0 0,0 0 0 0 0,1-1 0 0 0,-1 1 0 0 0,0 0 0 0 0,0-1 0 0 0,0 0 0 0 0,3-3 0 0 0,-4 4-19 0 0,1 1-1 0 0,-1 0 1 0 0,0 0-1 0 0,0-1 1 0 0,1 1-1 0 0,-1 0 1 0 0,0 0-1 0 0,0-1 0 0 0,0 1 1 0 0,0 0-1 0 0,1-1 1 0 0,-1 1-1 0 0,0 0 1 0 0,0-1-1 0 0,0 1 1 0 0,0 0-1 0 0,0-1 1 0 0,0 1-1 0 0,0 0 0 0 0,0-1 1 0 0,0 1-1 0 0,0 0 1 0 0,0-1-1 0 0,0 1 1 0 0,0 0-1 0 0,0-1 1 0 0,0 1-1 0 0,0 0 0 0 0,0-1 1 0 0,-1 1-1 0 0,1 0 1 0 0,0-1-1 0 0,0 1 1 0 0,0 0-1 0 0,0-1 1 0 0,-1 1 19 0 0,1-1-172 0 0,-2-2 27 0 0,1 1 0 0 0,0-1 0 0 0,-1 0 0 0 0,0 1 0 0 0,1-1 0 0 0,-1 1 0 0 0,0 0 1 0 0,-2-2 144 0 0,-9-13 43 0 0,10 13 121 0 0,1 0 1 0 0,0-1 0 0 0,-1 1-1 0 0,2-1 1 0 0,-1 1 0 0 0,0-1-1 0 0,1 1 1 0 0,0-1-1 0 0,0 0 1 0 0,1 0 0 0 0,-1 0-1 0 0,1-3-164 0 0,0 8 1 0 0,0 0-1 0 0,0-1 1 0 0,0 1-1 0 0,0 0 0 0 0,1 0 1 0 0,-1-1-1 0 0,0 1 0 0 0,0 0 1 0 0,0 0-1 0 0,0-1 1 0 0,1 1-1 0 0,-1 0 0 0 0,0 0 1 0 0,0 0-1 0 0,1 0 0 0 0,-1-1 1 0 0,0 1-1 0 0,0 0 1 0 0,1 0-1 0 0,-1 0 0 0 0,0 0 1 0 0,0 0-1 0 0,1 0 0 0 0,-1 0 1 0 0,0 0-1 0 0,0-1 1 0 0,1 1-1 0 0,-1 0 0 0 0,0 0 1 0 0,1 0-1 0 0,-1 0 0 0 0,0 1 1 0 0,0-1-1 0 0,1 0 1 0 0,-1 0-1 0 0,0 0 0 0 0,1 0 1 0 0,-1 0-1 0 0,0 0 0 0 0,1 0 1 0 0,2 1 0 0 0,0-1 0 0 0,1 1-1 0 0,-1 0 1 0 0,0-1-1 0 0,1 2 1 0 0,-1-1-1 0 0,0 0 1 0 0,0 1-1 0 0,0-1 1 0 0,0 1-1 0 0,0 0 1 0 0,0 0-1 0 0,8 5 65 0 0,-10-6-65 0 0,0-1 0 0 0,0 1-1 0 0,0-1 1 0 0,0 0 0 0 0,0 1-1 0 0,0-1 1 0 0,0 0-1 0 0,0 0 1 0 0,0 0 0 0 0,0 0-1 0 0,0 0 1 0 0,0 0 0 0 0,0 0-1 0 0,0 0 1 0 0,0 0-1 0 0,0 0 1 0 0,0-1 0 0 0,0 1-1 0 0,0 0 1 0 0,0-1-1 0 0,0 1 1 0 0,0 0 0 0 0,0-1-1 0 0,-1 1 1 0 0,1-1 0 0 0,0 0-1 0 0,0 1 1 0 0,0-1-1 0 0,-1 0 1 0 0,1 1 0 0 0,0-1-1 0 0,-1 0 1 0 0,1 0 0 0 0,0 0-1 0 0,-1 1 1 0 0,1-1-1 0 0,-1 0 1 0 0,0 0 0 0 0,1 0-1 0 0,-1 0 1 0 0,0 0-1 0 0,1-1 1 0 0,4-9 0 0 0,-4 5-12 0 0,-2 5 20 0 0,1 0 60 0 0,0 0 270 0 0,0 1 136 0 0,0 0 34 0 0,0 0-65 0 0,0 0-294 0 0,1-1-148 0 0,-1 1 0 0 0,1 0-1 0 0,-1 0 1 0 0,0-1 0 0 0,1 1-1 0 0,-1 0 1 0 0,1 0 0 0 0,-1 0-1 0 0,1-1 1 0 0,-1 1 0 0 0,0 0-1 0 0,1 0 1 0 0,-1 0 0 0 0,1 0-1 0 0,-1 0 1 0 0,1 0 0 0 0,-1 0-1 0 0,1 0 1 0 0,-1 0-1 0 0,1 0 1 0 0,-1 0 0 0 0,1 0-1 0 0,-1 0 0 0 0,3 1 1 0 0,5-1-1 0 0,-6 0 0 0 0,1 0 0 0 0,0 0 0 0 0,0 0 0 0 0,-1 0 0 0 0,1 0 0 0 0,0-1 0 0 0,0 1 0 0 0,-1-1 0 0 0,1 0 0 0 0,0 1 0 0 0,-1-1 0 0 0,2-1 0 0 0,-1 0 0 0 0,0 0 0 0 0,-1 0 0 0 0,1-1 0 0 0,-1 1 0 0 0,1-1 0 0 0,-1 1 0 0 0,2-4 0 0 0,-2 3 0 0 0,-2 3 0 0 0,0 0 0 0 0,0 0 0 0 0,0-1 0 0 0,0 1 0 0 0,0 0 0 0 0,1 0 0 0 0,-1 0 0 0 0,0 0 0 0 0,0-1 0 0 0,0 1 0 0 0,0 0 0 0 0,0 0 0 0 0,0 0 0 0 0,1 0 0 0 0,-1 0 0 0 0,0-1 0 0 0,0 1 0 0 0,0 0 0 0 0,0 0 0 0 0,0 0 0 0 0,1 0 0 0 0,-1 0 0 0 0,0 0 0 0 0,0 0 0 0 0,0 0 0 0 0,1 0 0 0 0,-1 0 0 0 0,0 0 0 0 0,0 0 0 0 0,0 0 0 0 0,1 0 0 0 0,-1 0 0 0 0,0 0 0 0 0,0 0 0 0 0,0 0 0 0 0,1 0 0 0 0,-1 0 0 0 0,0 0 0 0 0,0 0 0 0 0,0 0 0 0 0,0 0 0 0 0,1 0 0 0 0,-1 0 0 0 0,7 5 0 0 0,-7-4 0 0 0,6 4 2 0 0,0 1-1 0 0,-1-1 0 0 0,0 1 0 0 0,0 0 0 0 0,1 4-1 0 0,20 33-51 0 0,-21-33 4 0 0,12 20 51 0 0,14 26 92 0 0,-30-54-96 0 0,1-1 0 0 0,-1 1 0 0 0,0 0 0 0 0,0 0 0 0 0,0 0 0 0 0,0 0 0 0 0,0 0 0 0 0,0 2 0 0 0,-1 2 0 0 0,-2-1-65 0 0,1-5-23 0 0,1 0-1 0 0,-1 0 1 0 0,1 0-1 0 0,-1 1 1 0 0,0-1-1 0 0,1 0 1 0 0,-1 0 0 0 0,0 0-1 0 0,1 0 1 0 0,-1 0-1 0 0,0 0 1 0 0,1 0-1 0 0,-1-1 1 0 0,0 1-1 0 0,0 0 89 0 0,-1-1 54 0 0,1 1-1 0 0,-1-1 0 0 0,0 0 1 0 0,0 0-1 0 0,0 0 0 0 0,0 0 1 0 0,1 0-1 0 0,-1 0 0 0 0,0-1 1 0 0,1 1-1 0 0,-1-1 0 0 0,1 1 1 0 0,0-1-1 0 0,-1 1 0 0 0,1-1 1 0 0,0 0-1 0 0,0 0-53 0 0,-4-7 224 0 0,0 1-1 0 0,1-2 1 0 0,-1 0-224 0 0,0-3-194 0 0,-1 0 194 0 0,2-1 0 0 0,-3-7 0 0 0,7 19 0 0 0,-3-6 0 0 0,1-1 0 0 0,0 0 0 0 0,1 0 0 0 0,-1 1 0 0 0,2-1 0 0 0,-1 0 0 0 0,1-5 0 0 0,1 5 0 0 0,-1 4 0 0 0,1 1 0 0 0,-1 0 0 0 0,1 0 0 0 0,0 0 0 0 0,0 0 0 0 0,0 0 0 0 0,1 0 0 0 0,0 0 0 0 0,0-1 0 0 0,0 0 0 0 0,1 1 0 0 0,0-1 0 0 0,2-2 0 0 0,-3 4 0 0 0,-2 2 0 0 0,0 1 0 0 0,1-1 0 0 0,-1 1 0 0 0,0-1 0 0 0,1 0 0 0 0,-1 1 0 0 0,0-1 0 0 0,1 1 0 0 0,-1-1 0 0 0,1 1 0 0 0,-1-1 0 0 0,1 1 0 0 0,0 0 0 0 0,-1-1 0 0 0,0 1 0 0 0,0 0 0 0 0,0 0 0 0 0,0 0 0 0 0,1 0 0 0 0,-1-1 0 0 0,0 1 0 0 0,0 0 0 0 0,0 0 0 0 0,1 0 0 0 0,-1 0 0 0 0,0 0 0 0 0,0 0 0 0 0,0 0 0 0 0,1-1 0 0 0,-1 1 0 0 0,0 0 0 0 0,0 0 0 0 0,1 0 0 0 0,-1 0 0 0 0,0 0 0 0 0,0 0 0 0 0,1 0 0 0 0,-1 0 0 0 0,0 0 0 0 0,0 0 0 0 0,1 0 0 0 0,-1 1 0 0 0,0-1 0 0 0,1 0 0 0 0,-1 0 0 0 0,0 0 0 0 0,0 0 0 0 0,0 0 0 0 0,0 0 0 0 0,0 0-1 0 0,0 0 1 0 0,1 0 0 0 0,-1-1 0 0 0,0 1 0 0 0,0 0 0 0 0,0 0-1 0 0,0 0 1 0 0,0 0 0 0 0,0 0 0 0 0,1 1 0 0 0,-1-1 0 0 0,0 0-1 0 0,0 0 1 0 0,0 0 0 0 0,0 0 0 0 0,0 0 0 0 0,0 0 0 0 0,0 0-1 0 0,1 0 1 0 0,-1 0 0 0 0,0 0 0 0 0,0 0 0 0 0,0 0 0 0 0,0 0-1 0 0,0 0 1 0 0,0 1 0 0 0,0-1 0 0 0,0 0 0 0 0,0 0 0 0 0,1 0-1 0 0,-1 0 1 0 0,0 0 0 0 0,0 0 0 0 0,0 1 3 0 0,0-1 1 0 0,0 0-1 0 0,0 0 0 0 0,0 0 0 0 0,0 1 1 0 0,0-1-1 0 0,1 0 0 0 0,-1 0 0 0 0,0 0 1 0 0,0 1-1 0 0,0-1 0 0 0,0 0 0 0 0,1 0 1 0 0,-1 0-1 0 0,0 0 0 0 0,0 1 1 0 0,0-1-1 0 0,1 0 0 0 0,-1 0 0 0 0,0 0 1 0 0,0 0-1 0 0,1 0 0 0 0,-1 0 0 0 0,0 0-3 0 0,1 1 371 0 0,-1-1 117 0 0,0 0 21 0 0,0 0-66 0 0,0 0-262 0 0,0 0-1 0 0,0 0 32 0 0,0 0 4 0 0,0 0 11 0 0,0 0 44 0 0,0 0 17 0 0,0 0 6 0 0,0 0-36 0 0,0 0-233 0 0,0 0-362 0 0,0 0-141 0 0,0 0-30 0 0,0 0-21 0 0,0 0-74 0 0,0 0-34 0 0,0 0-10 0 0,0 0-182 0 0,0 0-762 0 0,0 0-332 0 0,0 0-71 0 0,0 0-12 0 0</inkml:trace>
  <inkml:trace contextRef="#ctx0" brushRef="#br0" timeOffset="12684.919">3654 2664 13272 0 0,'0'0'288'0'0,"0"0"64"0"0,0 0 16 0 0,0 0 8 0 0,0 0-304 0 0,0 0-72 0 0,0 0 0 0 0,0 0-5888 0 0</inkml:trace>
  <inkml:trace contextRef="#ctx0" brushRef="#br0" timeOffset="13118.678">3542 2203 12528 0 0,'0'0'272'0'0,"0"0"56"0"0,0 0 16 0 0,0 0 8 0 0,0 0-280 0 0,0 0-72 0 0,-3-6 0 0 0,1-5 0 0 0</inkml:trace>
  <inkml:trace contextRef="#ctx0" brushRef="#br0" timeOffset="13540.012">3608 2233 9184 0 0,'0'0'200'0'0,"0"0"48"0"0,0 5 8 0 0,0 2 0 0 0,0-3-256 0 0,2 0 0 0 0,1 2 0 0 0,-1-1 0 0 0</inkml:trace>
  <inkml:trace contextRef="#ctx0" brushRef="#br0" timeOffset="20283.87">2764 3942 7400 0 0,'-48'-32'3545'0'0,"48"32"-3422"0"0,0 0 1 0 0,0 0-1 0 0,0 0 1 0 0,0 0-1 0 0,0 0 0 0 0,-1 0 1 0 0,1 0-1 0 0,0 0 0 0 0,0 0 1 0 0,0 0-1 0 0,0 0 1 0 0,0 0-1 0 0,0 0 0 0 0,0 0 1 0 0,0 0-1 0 0,0 0 0 0 0,0 0 1 0 0,0 0-1 0 0,0 0 1 0 0,0 0-1 0 0,0 0 0 0 0,-1 0 1 0 0,1 0-1 0 0,0 0 0 0 0,0 0 1 0 0,0 0-1 0 0,0 0 1 0 0,0 0-1 0 0,0 0 0 0 0,0 0 1 0 0,0 0-1 0 0,0 0 0 0 0,0 0 1 0 0,0 0-1 0 0,0 0 1 0 0,0 0-1 0 0,0 0 0 0 0,0 0 1 0 0,-1 0-1 0 0,1 0 0 0 0,0 0 1 0 0,0 0-1 0 0,0 0 1 0 0,0 0-1 0 0,0 0 0 0 0,0 0 1 0 0,0 1-1 0 0,0-1 0 0 0,0 0-123 0 0,1 4 948 0 0,2 4-1511 0 0,0-5 563 0 0,0 1 0 0 0,-1-1 0 0 0,1 0 0 0 0,0 0 0 0 0,2 1 0 0 0,-4-3 0 0 0,0 0 0 0 0,1 0 0 0 0,-1 0 0 0 0,1 0 0 0 0,-1 0 0 0 0,1 0 0 0 0,0-1 0 0 0,-1 1 0 0 0,1-1 0 0 0,0 1 0 0 0,-1-1 0 0 0,1 1 0 0 0,0-1 0 0 0,0 0 0 0 0,-1 0 0 0 0,0 0 0 0 0,0 0 0 0 0,0 0 0 0 0,1-1 0 0 0,-1 1 0 0 0,0 0 0 0 0,0-1 0 0 0,0 1 0 0 0,0-1 0 0 0,0 1-1 0 0,0-1 1 0 0,0 1 0 0 0,0-1 0 0 0,0 0 0 0 0,0 1 0 0 0,0-1 0 0 0,0 0 0 0 0,0 0 0 0 0,2-3 3 0 0,0 0 0 0 0,-1 0 0 0 0,1 0 1 0 0,0-1-4 0 0,0-1 16 0 0,-2 5 127 0 0,-1 1 38 0 0,0 0 3 0 0,0 0 19 0 0,0 0 78 0 0,0 0 37 0 0,0 0 8 0 0,0 0-42 0 0,2 4-176 0 0,3 4-108 0 0,0-1 0 0 0,0 0 0 0 0,3 2 0 0 0,-4-6 0 0 0,3 1 0 0 0,-5-4 0 0 0,-1-1 0 0 0,0 2-1 0 0,-1-1-1 0 0,1 0 1 0 0,0 0-1 0 0,0 0 1 0 0,0 0-1 0 0,0 0 0 0 0,0 0 1 0 0,0 0-1 0 0,0 0 1 0 0,0-1-1 0 0,0 1 0 0 0,0 0 1 0 0,-1 0-1 0 0,1-1 1 0 0,0 1-1 0 0,0-1 1 0 0,0 1-1 0 0,0-1 0 0 0,-1 1 1 0 0,1-1-1 0 0,0 1 1 0 0,0-2 1 0 0,1 0-11 0 0,1-1 1 0 0,-1 0-1 0 0,0 0 1 0 0,0 0-1 0 0,0-1 11 0 0,3-5-9 0 0,-2 5 20 0 0,-1 0-1 0 0,0-1 0 0 0,0 1 0 0 0,-1-1 0 0 0,1 0 1 0 0,-1 0-11 0 0,0 1 20 0 0,1-1 1 0 0,-1 0 0 0 0,1 1 0 0 0,0 0 0 0 0,2-3-21 0 0,-4 6 0 0 0,0 0 0 0 0,1 0 1 0 0,0 0-1 0 0,-1 0 0 0 0,1 0 0 0 0,-1 1 1 0 0,1-1-1 0 0,0 0 0 0 0,0 0 0 0 0,-1 1 1 0 0,1-1-1 0 0,0 0 0 0 0,0 1 1 0 0,0-1-1 0 0,0 1 0 0 0,0-1 0 0 0,0 1 1 0 0,0 0-1 0 0,0-1 0 0 0,0 1 1 0 0,0 0-1 0 0,0 0 0 0 0,0-1 0 0 0,0 1 1 0 0,0 0-1 0 0,0 0 0 0 0,0 0 0 0 0,0 0 1 0 0,0 1-1 0 0,0-1 0 0 0,0 0 1 0 0,0 0-1 0 0,0 1 0 0 0,0-1 0 0 0,6 2-3 0 0,-1 0 0 0 0,1 0 1 0 0,-1 1-1 0 0,0 0 0 0 0,1 0 0 0 0,-1 1 0 0 0,-1-1 0 0 0,5 4 3 0 0,3 5-277 0 0,-7-9-4884 0 0,-3 0-880 0 0</inkml:trace>
  <inkml:trace contextRef="#ctx0" brushRef="#br0" timeOffset="20670.84">2963 3659 10136 0 0,'0'0'230'0'0,"-3"-2"309"0"0,-4-5-124 0 0,3 3 3875 0 0,6 4-1246 0 0,7 5-2187 0 0,6 7-838 0 0,-1 1 0 0 0,-1 0 0 0 0,-1 1 0 0 0,0 0-1 0 0,1 2-18 0 0,15 24-5500 0 0,-20-27-573 0 0</inkml:trace>
  <inkml:trace contextRef="#ctx0" brushRef="#br0" timeOffset="21081.743">3076 3682 11976 0 0,'0'1'266'0'0,"-12"15"668"0"0,7-4-792 0 0,1-2 320 0 0,-1-1 0 0 0,-1 10-462 0 0,5-16 48 0 0,1 0-1 0 0,-1-1 0 0 0,1 1 0 0 0,-1 0 0 0 0,1-1 0 0 0,0 1 1 0 0,0 0-1 0 0,0 0 0 0 0,1 0 0 0 0,-1-1 0 0 0,1 1 0 0 0,-1 0 1 0 0,1 0-48 0 0,0-2 0 0 0,-1 0 0 0 0,0 0 1 0 0,1-1-1 0 0,-1 1 1 0 0,1 0-1 0 0,-1 0 1 0 0,1-1-1 0 0,0 1 1 0 0,-1 0-1 0 0,1 0 0 0 0,0-1 1 0 0,-1 1-1 0 0,1-1 1 0 0,0 1-1 0 0,0-1 1 0 0,0 1-1 0 0,0-1 1 0 0,-1 1-1 0 0,1-1 0 0 0,0 0 1 0 0,0 1-1 0 0,0-1 1 0 0,0 0-1 0 0,0 0 1 0 0,0 0-1 0 0,0 0 1 0 0,0 1-1 0 0,0-2 0 0 0,0 1 1 0 0,0 0-1 0 0,0 0 1 0 0,0 0-1 0 0,-1 0 1 0 0,1 0-1 0 0,0-1 1 0 0,0 1-1 0 0,2-1 4 0 0,0 0 0 0 0,0 0 0 0 0,-1 0 0 0 0,1-1 0 0 0,-1 1 0 0 0,1-1 0 0 0,-1 1 0 0 0,0-1 0 0 0,0 0 0 0 0,0 0 0 0 0,1 0 0 0 0,-1 0-4 0 0,57-71 336 0 0,-48 56-165 0 0,5-10-171 0 0,-8 14 1052 0 0,-7 12-634 0 0,-1 1 39 0 0,0 0 20 0 0,0 0 3 0 0,0 0-14 0 0,0 0-61 0 0,0 0-21 0 0,0 0-7 0 0,0 0-33 0 0,0 0-134 0 0,1 0-61 0 0,0 1-100 0 0,1-1 0 0 0,0 1 0 0 0,0 0 0 0 0,-1 0-1 0 0,1 0 1 0 0,-1 0 0 0 0,1 0-49 0 0,10 7 339 0 0,-8-6-384 0 0,-1 0-1 0 0,0 0 1 0 0,0 0 0 0 0,-1 1-1 0 0,1-1 1 0 0,0 1 45 0 0,3 3-1360 0 0,-3-2-184 0 0</inkml:trace>
  <inkml:trace contextRef="#ctx0" brushRef="#br0" timeOffset="21507.743">3197 3515 11672 0 0,'0'0'328'0'0,"0"0"80"0"0,0 0-328 0 0,0 0-80 0 0,0 0 0 0 0,0 0-4992 0 0</inkml:trace>
  <inkml:trace contextRef="#ctx0" brushRef="#br0" timeOffset="21508.743">2799 3724 10512 0 0,'0'0'296'0'0,"0"0"64"0"0,0 0-288 0 0,0 0-72 0 0,0 0 0 0 0,0 0 0 0 0</inkml:trace>
  <inkml:trace contextRef="#ctx0" brushRef="#br0" timeOffset="22869.719">1797 2736 12640 0 0,'0'0'289'0'0,"-4"2"1560"0"0,35-26-659 0 0,10-11-514 0 0,29-17-676 0 0,-1 1 278 0 0,108-87 443 0 0,-34 21-275 0 0,17-13 88 0 0,123-95 596 0 0,-239 188-916 0 0,1 2 1 0 0,2 1 0 0 0,16-6-215 0 0,-46 30 25 0 0,0 1-1 0 0,0 1 1 0 0,15-5-25 0 0,-31 12 0 0 0,7 1-20 0 0,-7 0-76 0 0,-1 0-2 0 0,-2 6-166 0 0,-5 4-1393 0 0,1-1-3691 0 0,1-3-256 0 0</inkml:trace>
  <inkml:trace contextRef="#ctx0" brushRef="#br0" timeOffset="23876.842">225 5122 10136 0 0,'-8'-4'1008'0'0,"4"1"-960"0"0,2 0 88 0 0,1 3 562 0 0,1 0 214 0 0,0 0 31 0 0,0 0-72 0 0,0 0-335 0 0,0 0-148 0 0,3-3 338 0 0,-3 2-717 0 0,0 1 1 0 0,1 0 0 0 0,-1-1-1 0 0,0 1 1 0 0,0 0-1 0 0,1 0 1 0 0,-1-1 0 0 0,0 1-1 0 0,1 0 1 0 0,-1 0-1 0 0,0 0 1 0 0,1-1 0 0 0,-1 1-1 0 0,1 0 1 0 0,-1 0-1 0 0,0 0 1 0 0,1 0-1 0 0,-1 0 1 0 0,0 0 0 0 0,1 0-1 0 0,-1 0 1 0 0,1 0-10 0 0,6-1 108 0 0,0 0 0 0 0,0 1 0 0 0,0 0 0 0 0,0 1 0 0 0,0 0 0 0 0,0 0 0 0 0,1 0-108 0 0,6 3 197 0 0,0 0 0 0 0,0 0-1 0 0,0 1-196 0 0,-6-1 6 0 0,0-1-1 0 0,0 2 0 0 0,0-1 1 0 0,-1 1-1 0 0,1 0 0 0 0,-1 0 1 0 0,0 1-1 0 0,-1 0 0 0 0,1 0 1 0 0,-1 0-1 0 0,-1 1 0 0 0,1 0 1 0 0,-1 1-1 0 0,0-1 0 0 0,-1 1 1 0 0,0-1-1 0 0,0 2 0 0 0,0 0-5 0 0,1 5-867 0 0,-1 1-1 0 0,-1 0 1 0 0,2 10 867 0 0,-3-8-5629 0 0</inkml:trace>
  <inkml:trace contextRef="#ctx0" brushRef="#br0" timeOffset="24932.811">177 5264 10512 0 0,'-3'-7'118'0'0,"0"0"-1"0"0,0 1 1 0 0,0-1 0 0 0,1 0 0 0 0,1 0 0 0 0,-1-1 0 0 0,1 1 0 0 0,0 0 0 0 0,0 0 0 0 0,1-1 0 0 0,0 1 0 0 0,1 0-1 0 0,-1-1 1 0 0,2-3-118 0 0,5-18 187 0 0,1 0-1 0 0,1 1 0 0 0,2-1 0 0 0,1 2 0 0 0,0 0 1 0 0,4-2-187 0 0,-2 4 44 0 0,1 2 0 0 0,1-1 0 0 0,1 2 0 0 0,0 0 0 0 0,6-2-44 0 0,29-23-898 0 0,-2 2-72 0 0,-39 34 376 0 0,0 1 0 0 0,1 1 0 0 0,0 0 0 0 0,5-3 594 0 0,-16 12-1 0 0,0-1 0 0 0,0 0 0 0 0,0 1 0 0 0,0-1 0 0 0,0 1 0 0 0,0-1 0 0 0,0 1 0 0 0,0 0 0 0 0,1 0 0 0 0,-1-1 0 0 0,0 1 0 0 0,0 0 0 0 0,0 0 0 0 0,0 0 0 0 0,1 0 0 0 0,-1 0 0 0 0,0 0 0 0 0,0 0 0 0 0,0 1 0 0 0,0-1 1 0 0,1 1 0 0 0,-1-1 0 0 0,0 1 0 0 0,0 0 1 0 0,1 0-1 0 0,-1 0 0 0 0,0 0 0 0 0,0-1 1 0 0,0 2-1 0 0,0-1 0 0 0,0 0 0 0 0,0 0 1 0 0,-1 0-1 0 0,1 0 0 0 0,0 1 0 0 0,0-1 1 0 0,-1 1-1 0 0,3 4 10 0 0,-1 0 0 0 0,0 0 0 0 0,0 0 0 0 0,0 0 0 0 0,-1 0 0 0 0,0 0 0 0 0,0 2-10 0 0,0 13 233 0 0,0 11-233 0 0,-1-18 98 0 0,-5 99 1493 0 0,4-126-155 0 0,-2-12-1436 0 0,1 11 446 0 0,-2-10-288 0 0,2 17 126 0 0,1-1-1 0 0,0 0 0 0 0,0-6-283 0 0,-2-13 2537 0 0,18 27-1997 0 0,-11 1-528 0 0,0 1-1 0 0,0-1 1 0 0,0 0-1 0 0,0 1 0 0 0,0 0 1 0 0,2 1-12 0 0,6 4-5 0 0,-9-6 4 0 0,1 0 0 0 0,0 1 0 0 0,0-1 0 0 0,-1-1 0 0 0,1 1 0 0 0,0-1 0 0 0,0 1 0 0 0,2-1 1 0 0,-4 0-2 0 0,-1 0-1 0 0,1 0 1 0 0,-1 0 0 0 0,1 0-1 0 0,-1-1 1 0 0,1 1-1 0 0,-1 0 1 0 0,1-1-1 0 0,-1 1 1 0 0,0-1 0 0 0,1 0-1 0 0,-1 1 1 0 0,0-1-1 0 0,1 0 1 0 0,-1 0-1 0 0,0 0 1 0 0,0 1 0 0 0,0-1-1 0 0,0-1 1 0 0,0 1-1 0 0,0 0 1 0 0,0 0-1 0 0,0 0 3 0 0,4-7 13 0 0,-3 4 6 0 0,1 0 0 0 0,-1-1 0 0 0,1 1 1 0 0,-1-1-1 0 0,-1 1 0 0 0,1-1 0 0 0,-1 0 0 0 0,1 1 0 0 0,-2-1 0 0 0,1 0 0 0 0,0-4-19 0 0,1-12 194 0 0,-2 17-65 0 0,1-1 0 0 0,-1 1 0 0 0,0-1 0 0 0,0 1 0 0 0,0 0 0 0 0,-1-1 0 0 0,0 1-1 0 0,1-1-128 0 0,-1 5 14 0 0,1 0-1 0 0,0 0 0 0 0,0-1 0 0 0,0 1 0 0 0,0 0 1 0 0,0 0-1 0 0,0-1 0 0 0,0 1 0 0 0,0 0 0 0 0,0 0 1 0 0,0-1-1 0 0,0 1 0 0 0,0 0 0 0 0,0 0 0 0 0,0-1 1 0 0,0 1-1 0 0,0 0 0 0 0,0 0 0 0 0,1 0 0 0 0,-1-1 1 0 0,0 1-1 0 0,0 0 0 0 0,0 0 0 0 0,0 0 0 0 0,0-1 1 0 0,1 1-1 0 0,-1 0 0 0 0,0 0 0 0 0,0 0 1 0 0,0-1-1 0 0,0 1 0 0 0,1 0 0 0 0,-1 0 0 0 0,0 0 1 0 0,0 0-1 0 0,1 0 0 0 0,-1 0 0 0 0,0 0 0 0 0,0 0 1 0 0,0-1-1 0 0,1 1 0 0 0,-1 0 0 0 0,0 0 0 0 0,0 0 1 0 0,1 0-1 0 0,-1 0 0 0 0,0 0 0 0 0,0 0 0 0 0,1 0 1 0 0,-1 0-1 0 0,0 1 0 0 0,0-1 0 0 0,1 0 0 0 0,-1 0-13 0 0,15 3 106 0 0,-14-2-125 0 0,7 1 7 0 0,-1 0 0 0 0,0 1 0 0 0,-1 1 0 0 0,1-1 0 0 0,0 1 0 0 0,-1 1 12 0 0,4 1-38 0 0,0 0-1 0 0,0 0 0 0 0,8 3 39 0 0,-14-7-49 0 0,0 0 0 0 0,0-1 0 0 0,0 0 0 0 0,0 0 0 0 0,0 0 0 0 0,1 0 0 0 0,-1-1 0 0 0,0 1 0 0 0,1-1-1 0 0,-1 0 1 0 0,2-1 49 0 0,-4 1-11 0 0,-1 0 1 0 0,1-1-1 0 0,0 1 0 0 0,-1-1 0 0 0,1 0 0 0 0,-1 1 0 0 0,1-1 0 0 0,-1 0 0 0 0,1 0 0 0 0,-1 0 0 0 0,0 0 0 0 0,1 0 0 0 0,-1 0 0 0 0,0 0 0 0 0,0-1 0 0 0,0 1 0 0 0,1 0 0 0 0,-2-1 0 0 0,1 1 0 0 0,0 0 0 0 0,0-1 0 0 0,0 0 0 0 0,-1 1 0 0 0,1-1 0 0 0,-1 1 0 0 0,1-1 0 0 0,-1 0 0 0 0,1 1 11 0 0,-1-4 24 0 0,1 1-1 0 0,0-1 0 0 0,-1 1 0 0 0,0-1 1 0 0,0 1-1 0 0,-1-1 0 0 0,1 1 0 0 0,-1-1 1 0 0,0 1-1 0 0,0-1-23 0 0,-5-15 181 0 0,-1-1 0 0 0,-9-15-181 0 0,-6-20 200 0 0,6 18-104 0 0,15 35-106 0 0,0 0-1 0 0,0 0 0 0 0,0 0 1 0 0,1 0-1 0 0,-1 0 0 0 0,1-2 11 0 0,0 3-6 0 0,-1 1 0 0 0,1 0 0 0 0,1-1-1 0 0,-1 1 1 0 0,0-1 0 0 0,0 1-1 0 0,0 0 1 0 0,1-1 0 0 0,-1 1 0 0 0,1 0-1 0 0,-1-1 1 0 0,1 1 0 0 0,-1 0-1 0 0,2-1 7 0 0,16-18-460 0 0,0 1 323 0 0,-8 6 64 0 0,4-8 73 0 0,-9 12-2 0 0,3 2 4 0 0,-7 7-3 0 0,-1-1 0 0 0,0 1 1 0 0,1 0-1 0 0,-1-1 0 0 0,1 1 1 0 0,-1 0-1 0 0,1 0 0 0 0,-1-1 1 0 0,1 1-1 0 0,-1 0 0 0 0,1 0 1 0 0,-1 0-1 0 0,1 0 0 0 0,-1 0 1 0 0,1 0-1 0 0,-1 0 0 0 0,1 0 1 0 0,0 0-1 0 0,-1 0 0 0 0,1 0 1 0 0,-1 0-1 0 0,1 0 1 0 0,1 1-14 0 0,0 1 0 0 0,0-1 0 0 0,0 0 0 0 0,0 1 0 0 0,0 0 0 0 0,-1-1 0 0 0,1 1-1 0 0,0 0 1 0 0,-1 0 0 0 0,0 0 0 0 0,2 2 14 0 0,0 2-5 0 0,0 1 0 0 0,0-1 0 0 0,0 3 5 0 0,1 4-51 0 0,3 7-33 0 0,-6-15 12 0 0,1 0-1 0 0,-1 1 0 0 0,3 2 73 0 0,0 1-87 0 0,-3-7 49 0 0,-1 0 1 0 0,1 0-1 0 0,0 0 1 0 0,0 0-1 0 0,0 0 1 0 0,0 0-1 0 0,0-1 1 0 0,1 1-1 0 0,-1 0 38 0 0,0-2-60 0 0,1-1 49 0 0,-2 1 11 0 0,1 0 0 0 0,-1 0 0 0 0,0 0 0 0 0,0 0 0 0 0,0 0 0 0 0,1 0 0 0 0,-1 0 0 0 0,0 0 0 0 0,0 0 0 0 0,0 0 0 0 0,1 0 0 0 0,-1 0 0 0 0,0 0 0 0 0,0 0 0 0 0,0 0 0 0 0,1 0 0 0 0,-1-1 0 0 0,0 1 0 0 0,0 0 0 0 0,0 0 0 0 0,0 0 0 0 0,0 0 0 0 0,1 0 0 0 0,-1-1 0 0 0,0 1 0 0 0,0 0 0 0 0,0 0 0 0 0,0 0 0 0 0,0-1 0 0 0,0 1 0 0 0,0 0 0 0 0,0 0 0 0 0,0 0 0 0 0,0 0 0 0 0,0-1 0 0 0,0 1 0 0 0,0 0 0 0 0,0 0 0 0 0,0 0 0 0 0,0-1 0 0 0,0 1 0 0 0,0 0 0 0 0,0 0 0 0 0,0-1 0 0 0,1-1 81 0 0,-1-1-1 0 0,1 1 0 0 0,-1-1 0 0 0,0 0 1 0 0,0 1-1 0 0,0-1 0 0 0,0 0 0 0 0,0 1 1 0 0,0-1-1 0 0,-1 0 0 0 0,0 0-80 0 0,1 2 32 0 0,0 1-1 0 0,0 0 1 0 0,0-1-1 0 0,0 1 1 0 0,-1 0 0 0 0,1-1-1 0 0,0 1 1 0 0,0 0-1 0 0,0-1 1 0 0,0 1 0 0 0,0 0-1 0 0,0-1 1 0 0,0 1-1 0 0,0-1 1 0 0,1 1-1 0 0,-1 0 1 0 0,0-1 0 0 0,0 1-1 0 0,0 0 1 0 0,0-1-1 0 0,0 1 1 0 0,1 0 0 0 0,-1-1-1 0 0,0 1 1 0 0,0 0-1 0 0,0 0 1 0 0,1-1-1 0 0,-1 1 1 0 0,0 0 0 0 0,0 0-1 0 0,1-1 1 0 0,-1 1-1 0 0,0 0 1 0 0,1 0 0 0 0,-1 0-1 0 0,0-1 1 0 0,1 1-1 0 0,-1 0 1 0 0,0 0-1 0 0,1 0 1 0 0,-1 0 0 0 0,0 0-1 0 0,1 0 1 0 0,-1 0-1 0 0,1 0 1 0 0,-1 0 0 0 0,0 0-1 0 0,1 0 1 0 0,-1 0-1 0 0,0 0 1 0 0,1 0-32 0 0,3 0-41 0 0,-1 1 1 0 0,1-1-1 0 0,0 1 1 0 0,3 1 40 0 0,-3-1 78 0 0,-2 0-9 0 0,38 7-1056 0 0,-35-7 378 0 0,0-1 0 0 0,1 0 0 0 0,-1 0 0 0 0,0 0 0 0 0,1 0 0 0 0,0-1 609 0 0,12-3-1581 0 0</inkml:trace>
  <inkml:trace contextRef="#ctx0" brushRef="#br0" timeOffset="25691.227">1021 4333 13824 0 0,'-4'0'162'0'0,"-6"0"262"0"0,0 0 0 0 0,-1 1 0 0 0,1 0 0 0 0,0 1 0 0 0,-3 0-424 0 0,10-1 66 0 0,1 0 0 0 0,0-1 0 0 0,-1 1 0 0 0,1 0 0 0 0,0 0 0 0 0,-1 1 0 0 0,1-1 0 0 0,0 0 0 0 0,0 1 0 0 0,0-1 0 0 0,0 1 0 0 0,1 0 0 0 0,-1 0 0 0 0,0 0 0 0 0,1-1 0 0 0,-1 2 0 0 0,1-1 0 0 0,-1 0 0 0 0,1 0 0 0 0,0 0 0 0 0,0 1 0 0 0,0-1 0 0 0,0 0 0 0 0,1 1-66 0 0,-2 3-11 0 0,1-1 0 0 0,0 1 1 0 0,1 0-1 0 0,-1 0 0 0 0,1-1 0 0 0,0 1 0 0 0,1 0 0 0 0,0 0 1 0 0,-1-1-1 0 0,2 1 0 0 0,0 2 11 0 0,-2-5-6 0 0,1-1 1 0 0,0 1-1 0 0,0-1 1 0 0,0 0-1 0 0,1 1 0 0 0,-1-1 1 0 0,0 0-1 0 0,1 0 1 0 0,0 1-1 0 0,-1-1 1 0 0,1 0-1 0 0,0-1 0 0 0,0 1 1 0 0,0 0-1 0 0,0-1 1 0 0,0 1-1 0 0,1-1 1 0 0,-1 1-1 0 0,0-1 0 0 0,1 0 1 0 0,-1 0-1 0 0,1 0 1 0 0,-1 0-1 0 0,1-1 0 0 0,1 1 6 0 0,-1-1 0 0 0,-1 0 0 0 0,0 0 0 0 0,1 0 0 0 0,-1 0 0 0 0,0 0 0 0 0,0-1 0 0 0,1 1 0 0 0,-1-1 0 0 0,0 0 0 0 0,0 0 0 0 0,0 0 0 0 0,0 0 0 0 0,0 0 0 0 0,2-1 0 0 0,0-1 0 0 0,0 0 0 0 0,0 0 0 0 0,0 0 0 0 0,0-1 0 0 0,2-3 0 0 0,0 1 29 0 0,-1-1 0 0 0,0 0-1 0 0,-1 0 1 0 0,1 0 0 0 0,-1-1-1 0 0,-1 1 1 0 0,0-1 0 0 0,0 0-1 0 0,0 0 1 0 0,-1 0 0 0 0,0 0-1 0 0,-1-1 1 0 0,1 1 0 0 0,-1-7-29 0 0,-6-10 2006 0 0,5 25-1494 0 0,0 0 0 0 0,0 0-26 0 0,0 0-113 0 0,0 0-49 0 0,0 0-11 0 0,0 0-39 0 0,2 4-156 0 0,13 21-3180 0 0,19 23 3062 0 0,-29-42-4937 0 0,2-1-1431 0 0</inkml:trace>
  <inkml:trace contextRef="#ctx0" brushRef="#br0" timeOffset="26434.65">868 3886 8464 0 0,'-10'-2'146'0'0,"1"1"1"0"0,-1 1 0 0 0,0 0-1 0 0,1 0 1 0 0,-1 1 0 0 0,-9 1-147 0 0,1 2 58 0 0,-1 0-1 0 0,1 1 1 0 0,0 0 0 0 0,0 2 0 0 0,1 0 0 0 0,-12 7-58 0 0,8-2 167 0 0,0 0 1 0 0,1 2-1 0 0,1 0 0 0 0,0 1 1 0 0,0 3-168 0 0,-30 27 111 0 0,2 3 0 0 0,2 2 0 0 0,-13 22-111 0 0,24-24-38 0 0,3 1 0 0 0,2 2-1 0 0,-16 40 39 0 0,-38 98 544 0 0,53-112-248 0 0,-9 42-296 0 0,26-71 36 0 0,2 0 1 0 0,2 1 0 0 0,2 8-37 0 0,4-21-4 0 0,2-1 0 0 0,1 1 0 0 0,2 0 0 0 0,5 27 4 0 0,0-25 1 0 0,2-2 1 0 0,1 1 0 0 0,2-2 0 0 0,2 1 0 0 0,1-2-1 0 0,5 6-1 0 0,-13-26 21 0 0,2 1 0 0 0,0-1 0 0 0,0-1 0 0 0,1 0 0 0 0,1 0 0 0 0,0-1 0 0 0,1-1 0 0 0,0 0 0 0 0,1 0 0 0 0,0-1 0 0 0,10 5-21 0 0,-12-8 23 0 0,1-1-1 0 0,0 0 1 0 0,0-1-1 0 0,0 0 1 0 0,1-1-1 0 0,0 0 0 0 0,0-1 1 0 0,0-1-1 0 0,0 0 1 0 0,0 0-1 0 0,0-2 1 0 0,1 1-1 0 0,-1-2 1 0 0,9-1-23 0 0,-3-1 20 0 0,0-1 0 0 0,-1 0 0 0 0,1-2 0 0 0,-1 0 0 0 0,10-6-20 0 0,-4 1-13 0 0,-2-1 0 0 0,1-2 0 0 0,16-12 13 0 0,5-9-55 0 0,-2-2 1 0 0,-2-2-1 0 0,18-23 55 0 0,-1-2-65 0 0,44-66 65 0 0,-49 51 829 0 0,30-61-829 0 0,-50 81 274 0 0,69-133 579 0 0,-67 123 589 0 0,18-60-1442 0 0,-38 86 920 0 0,-2 1 0 0 0,2-22-920 0 0,-9 38 447 0 0,-2 0 1 0 0,0 0-1 0 0,-2 0 0 0 0,-2-22-447 0 0,-1 34 180 0 0,0 0-1 0 0,0 1 0 0 0,-1-1 0 0 0,-1 1 1 0 0,0 0-1 0 0,-1 0 0 0 0,-1 0 1 0 0,0 1-1 0 0,-5-10-179 0 0,2 8 195 0 0,-1 1 0 0 0,0 0 0 0 0,-1 0 0 0 0,0 1 0 0 0,-1 0 0 0 0,0 1 0 0 0,-13-9-195 0 0,9 8 181 0 0,-1 1 0 0 0,1 0 0 0 0,-2 2 0 0 0,1 0 0 0 0,-1 1 0 0 0,0 1 0 0 0,-7-2-181 0 0,7 4-113 0 0,0 1 1 0 0,0 1-1 0 0,0 1 1 0 0,0 0 0 0 0,0 1-1 0 0,0 1 1 0 0,0 1-1 0 0,0 0 1 0 0,0 1 0 0 0,0 2-1 0 0,0-1 1 0 0,0 2-1 0 0,-4 2 113 0 0,-9 5-1101 0 0,1 1 0 0 0,0 2-1 0 0,1 1 1 0 0,-23 16 1101 0 0,9 0-6450 0 0</inkml:trace>
  <inkml:trace contextRef="#ctx0" brushRef="#br0" timeOffset="28004.088">1074 4219 11072 0 0,'-5'-1'143'0'0,"1"0"1"0"0,-1 1 0 0 0,1-1-1 0 0,0 1 1 0 0,-1 0 0 0 0,1 1 0 0 0,-1-1-1 0 0,1 1 1 0 0,-2 0-144 0 0,-11 2 2363 0 0,17-3-1787 0 0,0 0 0 0 0,0 0-30 0 0,0 0-123 0 0,-5 8 610 0 0,5-6-1006 0 0,0 0 0 0 0,0 0 0 0 0,0-1 1 0 0,0 1-1 0 0,0 0 0 0 0,0 0 0 0 0,0 0 0 0 0,1 0 0 0 0,-1 0 0 0 0,1-1 0 0 0,-1 1 1 0 0,1 0-1 0 0,0 0 0 0 0,0-1 0 0 0,-1 1 0 0 0,1 0 0 0 0,1-1 0 0 0,-1 1-27 0 0,4 5 119 0 0,1 0 0 0 0,0 0 0 0 0,2 1-119 0 0,-8-8 0 0 0,18 17 72 0 0,0-1 0 0 0,1-1 0 0 0,1 0 0 0 0,12 6-72 0 0,-25-17-556 0 0,1 0 0 0 0,0-1 0 0 0,0 0 0 0 0,0 0 0 0 0,1-1 0 0 0,-1 0 0 0 0,1 0-1 0 0,-1-1 1 0 0,1 0 0 0 0,8 0 556 0 0,-2-1-5782 0 0</inkml:trace>
  <inkml:trace contextRef="#ctx0" brushRef="#br0" timeOffset="29503.294">1114 4222 11376 0 0,'-2'0'256'0'0,"-51"-5"794"0"0,35 5 407 0 0,-17 2-1457 0 0,28-1 194 0 0,1 0 0 0 0,0 0-1 0 0,-1 1 1 0 0,1 0 0 0 0,0 0 0 0 0,0 1 0 0 0,-2 1-194 0 0,-11 5-108 0 0,5-2-518 0 0,-9 7 626 0 0,12-6-570 0 0</inkml:trace>
  <inkml:trace contextRef="#ctx0" brushRef="#br0" timeOffset="32439.375">1193 4574 8928 0 0,'0'0'200'0'0,"0"0"33"0"0,0 0 14 0 0,1 1-41 0 0,9 1-230 0 0,0 0-1 0 0,0 0 1 0 0,1-1-1 0 0,-1-1 1 0 0,3 0 24 0 0,20-1-52 0 0,-1-1 1 0 0,0-2 0 0 0,11-3 51 0 0,16-6-226 0 0,19-8 226 0 0,66-19-192 0 0,95-35 124 0 0,2-14 712 0 0,-202 74-478 0 0,164-73 412 0 0,-100 39-130 0 0,-94 44-766 0 0,0 1 0 0 0,0 0 0 0 0,7-1 318 0 0,-9 3-3574 0 0</inkml:trace>
  <inkml:trace contextRef="#ctx0" brushRef="#br0" timeOffset="32990.705">2345 4077 7400 0 0,'0'0'216'0'0,"-2"1"53"0"0,2 0-228 0 0,0-1 0 0 0,0 0 1 0 0,0 1-1 0 0,0-1 0 0 0,0 0 0 0 0,0 1 0 0 0,0-1 1 0 0,0 0-1 0 0,0 1 0 0 0,0-1 0 0 0,0 0 0 0 0,0 1 1 0 0,0-1-1 0 0,0 0 0 0 0,0 1 0 0 0,0-1 0 0 0,0 0 1 0 0,1 1-1 0 0,-1-1 0 0 0,0 0 0 0 0,0 0 0 0 0,0 1 1 0 0,0-1-1 0 0,1 0 0 0 0,-1 0 0 0 0,0 1 0 0 0,0-1 1 0 0,1 0-1 0 0,-1 0-41 0 0,3 2 161 0 0,1 0 0 0 0,-1-1 0 0 0,0 1 0 0 0,1-1 0 0 0,-1 0 0 0 0,1 0 1 0 0,0 0-1 0 0,1 0-161 0 0,30 2 757 0 0,14-3 180 0 0,-31-1-665 0 0,0 1 1 0 0,5 2-273 0 0,-21-2 23 0 0,1 0 1 0 0,-1 1 0 0 0,1-1 0 0 0,-1 1 0 0 0,1 0 0 0 0,-1-1 0 0 0,0 1-1 0 0,0 0 1 0 0,1 1 0 0 0,-1-1 0 0 0,0 0 0 0 0,0 1 0 0 0,0-1 0 0 0,0 1 0 0 0,-1-1-1 0 0,3 3-23 0 0,-2-2 1 0 0,-1 1-1 0 0,1 0 0 0 0,0 0 0 0 0,-1-1 0 0 0,0 1 0 0 0,1 0 1 0 0,-1 0-1 0 0,-1 0 0 0 0,1 0 0 0 0,0 1 0 0 0,-1-1 0 0 0,1 0 1 0 0,-1 1-1 0 0,0 5 5 0 0,0 0 0 0 0,0 1 1 0 0,-1-1-1 0 0,-1 0 1 0 0,1 0-1 0 0,-1 0-5 0 0,-7 23 177 0 0,-2 1-177 0 0,10-28 15 0 0,-25 65-645 0 0,13-37-776 0 0,4-7-2686 0 0</inkml:trace>
  <inkml:trace contextRef="#ctx0" brushRef="#br0" timeOffset="35419.659">3123 3534 12000 0 0,'0'0'349'0'0,"-3"-2"127"0"0,1-1-413 0 0,2 2 185 0 0,0 1-222 0 0,0 0 0 0 0,0 0 0 0 0,0 0 1 0 0,-1 0-1 0 0,1 0 0 0 0,0 0 1 0 0,0 0-1 0 0,0 0 0 0 0,0 0 1 0 0,0 0-1 0 0,0 0 0 0 0,0-1 0 0 0,0 1 1 0 0,-1 0-1 0 0,1 0 0 0 0,0 0 1 0 0,0 0-1 0 0,0 0 0 0 0,0 0 0 0 0,0 0 1 0 0,0 0-1 0 0,0 0 0 0 0,0-1 1 0 0,0 1-1 0 0,0 0 0 0 0,0 0 0 0 0,0 0 1 0 0,0 0-1 0 0,0 0 0 0 0,0 0 1 0 0,0 0-1 0 0,0-1 0 0 0,-1 1 0 0 0,1 0 1 0 0,1 0-1 0 0,-1 0 0 0 0,0 0 1 0 0,0 0-1 0 0,0 0 0 0 0,0-1 0 0 0,0 1 1 0 0,0 0-1 0 0,0 0 0 0 0,0 0-26 0 0,2-5-780 0 0,1 3-2526 0 0,1 0-1084 0 0</inkml:trace>
  <inkml:trace contextRef="#ctx0" brushRef="#br0" timeOffset="36325.713">2897 4212 7520 0 0,'-1'1'59'0'0,"-3"1"-1"0"0,0 0-1 0 0,1 1 1 0 0,0-1-1 0 0,-1 1 1 0 0,1 0 0 0 0,0 0-1 0 0,1 0 1 0 0,-2 2-58 0 0,4-5 240 0 0,0 0 48 0 0,0 0 0 0 0,0 0-23 0 0,0 0-94 0 0,5-3 147 0 0,-2 0-228 0 0,46-36 1256 0 0,-22 17-987 0 0,11-5-359 0 0,-14 8 166 0 0,0-1-1 0 0,-1 0 1 0 0,-1-2 0 0 0,0-2-166 0 0,8-7 205 0 0,24-27 212 0 0,-23 23 253 0 0,13-10-670 0 0,-17 20 256 0 0,110-103 792 0 0,-122 114-955 0 0,-9 10-132 0 0,-1-1 0 0 0,0 0 0 0 0,1-1 39 0 0,-6 6-21 0 0,0-1 0 0 0,0 1 0 0 0,0 0 1 0 0,0 0-1 0 0,1 0 0 0 0,-1 0 1 0 0,0 0-1 0 0,0-1 0 0 0,0 1 1 0 0,0 0-1 0 0,0 0 0 0 0,0 0 0 0 0,1 0 1 0 0,-1 0-1 0 0,0 0 0 0 0,0 0 1 0 0,0 0-1 0 0,0-1 0 0 0,1 1 1 0 0,-1 0-1 0 0,0 0 0 0 0,0 0 1 0 0,0 0-1 0 0,0 0 0 0 0,1 0 0 0 0,-1 0 1 0 0,0 0-1 0 0,0 0 0 0 0,0 0 1 0 0,0 0-1 0 0,1 0 0 0 0,-1 0 1 0 0,0 0-1 0 0,0 0 0 0 0,0 0 0 0 0,0 0 1 0 0,1 1-1 0 0,-1-1 0 0 0,0 0 1 0 0,0 0-1 0 0,0 0 0 0 0,0 0 1 0 0,0 0-1 0 0,1 0 0 0 0,-1 0 0 0 0,0 0 1 0 0,0 1-1 0 0,0-1 0 0 0,0 0 1 0 0,0 0-1 0 0,0 0 0 0 0,0 0 1 0 0,1 1-1 0 0,-1-1 0 0 0,0 0 0 0 0,0 0 1 0 0,0 0-1 0 0,0 0 0 0 0,0 1 1 0 0,0-1-1 0 0,0 0 0 0 0,0 0 1 0 0,0 0 20 0 0,0 2-161 0 0,1-1 1 0 0,-1 0-1 0 0,0 0 1 0 0,0 0-1 0 0,0 1 1 0 0,0-1 0 0 0,0 0-1 0 0,0 0 1 0 0,0 1 160 0 0,-6 15-1276 0 0,3-8 636 0 0</inkml:trace>
  <inkml:trace contextRef="#ctx0" brushRef="#br0" timeOffset="36720.765">3307 3469 13792 0 0,'-5'-7'304'0'0,"5"7"64"0"0,-5-2 16 0 0,5 2 0 0 0,-5-2-312 0 0,5 2-72 0 0,0 0 0 0 0,0 0 0 0 0,0 0-456 0 0,0 0-112 0 0,0 0-16 0 0</inkml:trace>
  <inkml:trace contextRef="#ctx0" brushRef="#br0" timeOffset="37120.94">3438 3606 5824 0 0,'0'0'160'0'0,"0"0"40"0"0,0 0-200 0 0,0 0 0 0 0,0 0 0 0 0,0 0-2456 0 0</inkml:trace>
  <inkml:trace contextRef="#ctx0" brushRef="#br0" timeOffset="38568.068">3663 3196 6656 0 0,'-1'-2'30'0'0,"0"1"1"0"0,0-1 0 0 0,-1 1-1 0 0,1-1 1 0 0,0 1-1 0 0,0-1 1 0 0,0 0-1 0 0,1 1 1 0 0,-1-1 0 0 0,0 0-1 0 0,1 0 1 0 0,-1 0-31 0 0,-3-23 364 0 0,3 18 171 0 0,-1-4 623 0 0,0 0 0 0 0,-1 0 0 0 0,0 0 0 0 0,0 0 0 0 0,-1 1 0 0 0,-3-5-1158 0 0,7 15 38 0 0,0 0 1 0 0,-1-1-1 0 0,1 1 0 0 0,0 0 0 0 0,0-1 0 0 0,-1 1 0 0 0,1 0 1 0 0,0 0-1 0 0,-1-1 0 0 0,1 1 0 0 0,0 0 0 0 0,-1 0 1 0 0,1-1-1 0 0,-1 1 0 0 0,1 0 0 0 0,0 0 0 0 0,-1 0 0 0 0,1 0 1 0 0,-1 0-1 0 0,1 0 0 0 0,-1-1 0 0 0,1 1 0 0 0,0 0 0 0 0,-1 0 1 0 0,1 0-1 0 0,-1 1 0 0 0,1-1-38 0 0,-13 3 320 0 0,10-2-277 0 0,-1 0-27 0 0,0 1 1 0 0,0-1-1 0 0,0 1 1 0 0,0 0-1 0 0,1 0 1 0 0,-1 1 0 0 0,1-1-1 0 0,-3 3-16 0 0,-5 6-29 0 0,-9 9 29 0 0,12-11 1 0 0,-7 8-148 0 0,13-13 144 0 0,1-3 57 0 0,1-1 20 0 0,0 0 47 0 0,0 0 27 0 0,0 0 4 0 0,1 1-25 0 0,4 5 172 0 0,-3-4-4658 0 0,0-1 3139 0 0,-2 0-10 0 0</inkml:trace>
  <inkml:trace contextRef="#ctx0" brushRef="#br0" timeOffset="39280.902">3569 3072 10680 0 0,'-15'-16'817'0'0,"2"2"-458"0"0,9 11-259 0 0,3 3-6 0 0,0 0 0 0 0,0 0 0 0 0,0 0 0 0 0,0 1 0 0 0,0-1 0 0 0,0 0 0 0 0,0 0 0 0 0,1 0 0 0 0,-1 1 0 0 0,0-1 0 0 0,0 1 0 0 0,0-1 0 0 0,0 0 0 0 0,1 1 0 0 0,-1-1 0 0 0,0 1 0 0 0,0 0 0 0 0,1-1 0 0 0,-1 1 0 0 0,0 0 0 0 0,1-1 0 0 0,-1 1 0 0 0,1 0 0 0 0,-1 0 0 0 0,1-1 0 0 0,-1 2-94 0 0,-2 3 293 0 0,0 0 0 0 0,1 0-1 0 0,-2 4-292 0 0,-3 11 205 0 0,2 0-1 0 0,0 1 0 0 0,1-1 1 0 0,0 9-205 0 0,-5 63 429 0 0,8-69-244 0 0,0-1 0 0 0,2 1-1 0 0,1 2-184 0 0,-1-19 60 0 0,0 0 0 0 0,0-1 0 0 0,1 1-1 0 0,-1 0 1 0 0,1-1 0 0 0,2 5-60 0 0,-2-7 35 0 0,-1-1 0 0 0,1 1 0 0 0,-1-1 1 0 0,1 0-1 0 0,0 0 0 0 0,-1 0 0 0 0,1 0 1 0 0,0 0-1 0 0,0 0 0 0 0,1 0 0 0 0,-1-1 0 0 0,0 1 1 0 0,1-1-1 0 0,-1 1 0 0 0,2-1-35 0 0,1 1 47 0 0,1 0 0 0 0,0 0-1 0 0,0-1 1 0 0,0 1 0 0 0,0-2 0 0 0,0 1-1 0 0,0-1 1 0 0,4 0-47 0 0,10-1 142 0 0,-1-1 0 0 0,1-1-142 0 0,-9 2 55 0 0,6-3-16 0 0,0 0 0 0 0,0 0 0 0 0,-1-2 0 0 0,0 0 0 0 0,0-1 0 0 0,0-1-1 0 0,4-2-38 0 0,-4 2-1855 0 0,1 0-1 0 0,0 2 1 0 0,2-1 1855 0 0,-13 5-5753 0 0</inkml:trace>
  <inkml:trace contextRef="#ctx0" brushRef="#br0" timeOffset="40058.72">4023 3088 7832 0 0,'-1'0'174'0'0,"-7"4"-25"0"0,4-2-67 0 0,1-1 0 0 0,-1 1 0 0 0,1 0 0 0 0,-1 0 1 0 0,1 0-1 0 0,-2 2-82 0 0,2-1 502 0 0,2-3-378 0 0,0 0 1 0 0,1 1 0 0 0,-1-1 0 0 0,1 1-1 0 0,-1-1 1 0 0,0 0 0 0 0,1 1-1 0 0,-1-1 1 0 0,1 1 0 0 0,0-1-1 0 0,-1 1 1 0 0,1-1 0 0 0,-1 1 0 0 0,1 0-1 0 0,0-1 1 0 0,-1 1-125 0 0,1-1 35 0 0,1 1 0 0 0,-1-1 1 0 0,0 0-1 0 0,0 0 0 0 0,0 1 0 0 0,1-1 0 0 0,-1 0 1 0 0,0 0-1 0 0,0 1 0 0 0,1-1 0 0 0,-1 0 1 0 0,0 0-1 0 0,1 0 0 0 0,-1 1 0 0 0,0-1 0 0 0,1 0 1 0 0,-1 0-1 0 0,0 0 0 0 0,1 0 0 0 0,-1 0 0 0 0,0 0 1 0 0,1 0-36 0 0,8 2 256 0 0,-4-2-138 0 0,0 0 0 0 0,0 0 0 0 0,0-1 0 0 0,0 1 0 0 0,0-1 0 0 0,0-1 0 0 0,0 1 0 0 0,0 0 0 0 0,-1-1 0 0 0,1 0 0 0 0,0-1 0 0 0,0 0-118 0 0,10-5 202 0 0,-1-2 0 0 0,0 1 0 0 0,0-2-202 0 0,260-220 644 0 0,-165 134-527 0 0,292-252 1715 0 0,-295 258-1177 0 0,0-1-13 0 0,-64 58-395 0 0,29-16-247 0 0,-70 50 0 0 0,48-30 0 0 0,-48 29 3 0 0,0 0-4 0 0,-1 1 0 0 0,0 0 0 0 0,1 0 0 0 0,-1 0 0 0 0,0-1 0 0 0,1 1 0 0 0,-1 0 0 0 0,1 0 0 0 0,-1 0 1 0 0,0 0-1 0 0,1 0 0 0 0,-1 0 0 0 0,1 0 0 0 0,-1 0 0 0 0,0 0 0 0 0,1 0 0 0 0,-1 0 0 0 0,1 0 0 0 0,-1 0 0 0 0,0 0 1 0 0,1 0-3 0 0,-1 0 0 0 0,0 0-1 0 0,0 0 1 0 0,0 0 0 0 0,0 0-1 0 0,1 1 1 0 0,-1-1 0 0 0,0 0-1 0 0,0 0 1 0 0,0 0-1 0 0,0 0 1 0 0,0 0 0 0 0,1 1-1 0 0,-1-1 1 0 0,0 0 0 0 0,0 0-1 0 0,0 0 1 0 0,0 0 0 0 0,0 1-1 0 0,0-1 1 0 0,0 0 0 0 0,0 0-1 0 0,0 0 1 0 0,0 1-1 0 0,0-1 1 0 0,0 0 0 0 0,0 0-1 0 0,0 0 1 0 0,0 0 0 0 0,0 1 3 0 0,0 5-78 0 0,-2 1-114 0 0,0 5-214 0 0,1-6-1159 0 0,1-1 0 0 0,-1 1 0 0 0,-2 4 1565 0 0,3-8-1600 0 0</inkml:trace>
  <inkml:trace contextRef="#ctx0" brushRef="#br0" timeOffset="40824.604">5456 1463 9152 0 0,'-2'0'208'0'0,"-4"0"-45"0"0,0-1 0 0 0,1-1 0 0 0,-1 1 0 0 0,0-1 0 0 0,1 0 0 0 0,-1 0 0 0 0,1 0 0 0 0,0-1 0 0 0,-5-2-163 0 0,0 0 1790 0 0,9 4-927 0 0,1 1-99 0 0,0 0-42 0 0,0 0-8 0 0,1-1-73 0 0,1 0-562 0 0,1-1-1 0 0,-1 1 1 0 0,1-1 0 0 0,0 1 0 0 0,-1 0 0 0 0,1 0 0 0 0,0 0-1 0 0,0 1 1 0 0,0-1 0 0 0,0 0 0 0 0,0 1 0 0 0,1 0-79 0 0,9-1 78 0 0,0 1 0 0 0,4 1-78 0 0,-13-1 24 0 0,17 2 147 0 0,-1 0 0 0 0,1 1-1 0 0,-1 1 1 0 0,0 1 0 0 0,14 5-171 0 0,-15-3 42 0 0,-7-3-9 0 0,0 0-1 0 0,-1 1 0 0 0,1 1 0 0 0,-1-1 1 0 0,0 2-1 0 0,7 5-32 0 0,-9-5 30 0 0,-1 0 0 0 0,0 1 0 0 0,-1-1-1 0 0,1 3-29 0 0,-4-5 21 0 0,-1 0 0 0 0,1 0 0 0 0,-1 0 0 0 0,-1 1 0 0 0,1-1 0 0 0,-1 1 0 0 0,0 0-1 0 0,0 0-20 0 0,1 4 7 0 0,-1 0-1 0 0,-1 0 0 0 0,0 0 0 0 0,0 0 0 0 0,-1 0 0 0 0,0 0 1 0 0,-1 1-1 0 0,0 3-6 0 0,-3 6-43 0 0,0-1 1 0 0,-1 0 0 0 0,-7 17 42 0 0,-6 8-309 0 0,-9 13 309 0 0,4-11-246 0 0,-35 72-3411 0 0,43-90 2897 0 0,-4 10-766 0 0</inkml:trace>
  <inkml:trace contextRef="#ctx0" brushRef="#br0" timeOffset="43230.585">3372 3420 13072 0 0,'0'0'288'0'0,"0"0"56"0"0,0 0 8 0 0,0 0 24 0 0,0 0-304 0 0,0 0-72 0 0,0 0 0 0 0,0 0 0 0 0,0 0 208 0 0,0 0 24 0 0,-5-2 8 0 0,5 2 0 0 0,0 0-240 0 0,0 0-80 0 0,-5 0 0 0 0,3 0 0 0 0,2 0-1048 0 0,-4 2-216 0 0</inkml:trace>
  <inkml:trace contextRef="#ctx0" brushRef="#br0" timeOffset="43625.866">3400 3542 7888 0 0,'0'0'174'0'0,"0"0"29"0"0,7 4 236 0 0,10 9 945 0 0,-7-6-343 0 0,-10-7-2130 0 0</inkml:trace>
  <inkml:trace contextRef="#ctx0" brushRef="#br0" timeOffset="45324.084">1758 2637 9376 0 0,'0'0'273'0'0,"0"0"-5"0"0,0 1-172 0 0,0 0-96 0 0,0-1 0 0 0,0 1 0 0 0,0 0 0 0 0,0-1 0 0 0,0 1 1 0 0,0 0-1 0 0,0-1 0 0 0,0 1 0 0 0,1 0 0 0 0,-1-1 0 0 0,0 1 0 0 0,0 0 0 0 0,1-1 0 0 0,-1 1 0 0 0,0-1 0 0 0,1 1 1 0 0,-1-1-1 0 0,1 1 0 0 0,-1-1 0 0 0,1 1 0 0 0,-1-1 0 0 0,1 1 0 0 0,-1-1 0 0 0,1 1 0 0 0,0-1 0 0 0,0 1-1 0 0,0-1 0 0 0,0 0 1 0 0,1 1-1 0 0,-1-1 0 0 0,0 0 1 0 0,0 0-1 0 0,0 0 0 0 0,0 0 1 0 0,1 0-1 0 0,-1 0 0 0 0,0 0 1 0 0,1 0 0 0 0,2-1 39 0 0,1-1 0 0 0,-1 1 1 0 0,1-1-1 0 0,-1 1 1 0 0,0-1-1 0 0,0 0 0 0 0,1-1-39 0 0,48-34 2008 0 0,40-36-2008 0 0,-50 38 534 0 0,115-106 1162 0 0,-66 57-824 0 0,262-212 1127 0 0,-269 228-1157 0 0,84-49-842 0 0,-138 99 31 0 0,4-1-31 0 0,-21 12-48 0 0,-1 1 0 0 0,1 1 1 0 0,1 1-1 0 0,0-1 48 0 0,-15 5-18 0 0,1 0 0 0 0,-1 0 0 0 0,1 0 0 0 0,-1 0 0 0 0,1-1 0 0 0,0 1 0 0 0,-1 0 0 0 0,1 0 0 0 0,-1 0 0 0 0,1 0 0 0 0,0 1 0 0 0,-1-1 0 0 0,1 0 0 0 0,-1 0 0 0 0,1 0 0 0 0,-1 0 0 0 0,1 0 0 0 0,0 1 0 0 0,0-1 18 0 0,-1 1-24 0 0,0-1-1 0 0,0 0 0 0 0,0 0 0 0 0,1 1 0 0 0,-1-1 1 0 0,0 0-1 0 0,0 1 0 0 0,0-1 0 0 0,0 0 0 0 0,1 1 1 0 0,-1-1-1 0 0,0 1 0 0 0,0-1 0 0 0,0 0 0 0 0,0 1 1 0 0,0-1-1 0 0,0 0 0 0 0,0 1 0 0 0,0-1 0 0 0,0 0 1 0 0,0 1-1 0 0,0-1 0 0 0,-1 1 25 0 0,1 1-74 0 0,-1 0 1 0 0,0 0-1 0 0,1 0 0 0 0,-1 0 0 0 0,0 0 1 0 0,-1 0-1 0 0,1 0 0 0 0,0-1 0 0 0,0 1 0 0 0,-1 0 74 0 0,-82 90-4521 0 0,52-60 3083 0 0</inkml:trace>
  <inkml:trace contextRef="#ctx0" brushRef="#br0" timeOffset="45756.845">2020 2683 7944 0 0,'1'-1'174'0'0,"27"-20"373"0"0,-3 3-444 0 0,-23 17-107 0 0,188-145 752 0 0,-113 88 9 0 0,26-30-757 0 0,34-27 861 0 0,132-101 2478 0 0,-204 162-1774 0 0,1 2 0 0 0,32-15-1565 0 0,-91 63 84 0 0,0-1-1 0 0,1 1 1 0 0,-1 1-1 0 0,1-1 1 0 0,0 1-1 0 0,1 1 0 0 0,0-1-83 0 0,-8 3-2 0 0,0-1-1 0 0,1 1 1 0 0,-1 0-1 0 0,1 0 1 0 0,-1 0-1 0 0,1 0 0 0 0,-1 0 1 0 0,1 1-1 0 0,-1-1 1 0 0,1 0-1 0 0,-1 1 1 0 0,1-1-1 0 0,-1 0 0 0 0,0 1 1 0 0,1 0-1 0 0,-1-1 1 0 0,0 1 2 0 0,0 0-30 0 0,0 0 1 0 0,0-1-1 0 0,-1 1 0 0 0,1 0 1 0 0,0-1-1 0 0,-1 1 0 0 0,1 0 1 0 0,-1 0-1 0 0,1 0 1 0 0,-1 0-1 0 0,1 0 0 0 0,-1 0 1 0 0,0 0-1 0 0,1 0 1 0 0,-1 0-1 0 0,0 0 0 0 0,0 0 1 0 0,0 0-1 0 0,0 0 1 0 0,0 0-1 0 0,0 0 0 0 0,0 0 1 0 0,0 0-1 0 0,0 0 0 0 0,0 0 30 0 0,-3 13-1608 0 0,0-1-1 0 0,-4 9 1609 0 0,5-15-640 0 0,-2 4-494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0:35.529"/>
    </inkml:context>
    <inkml:brush xml:id="br0">
      <inkml:brushProperty name="width" value="0.025" units="cm"/>
      <inkml:brushProperty name="height" value="0.025" units="cm"/>
    </inkml:brush>
  </inkml:definitions>
  <inkml:trace contextRef="#ctx0" brushRef="#br0">596 149 6080 0 0,'-8'-6'301'0'0,"6"5"191"0"0,2 1 85 0 0,0 0 21 0 0,0 0-32 0 0,0 0-139 0 0,1-8 625 0 0,0 6-1015 0 0,0 0-1 0 0,0 1 1 0 0,0-1-1 0 0,0 0 1 0 0,1 1-1 0 0,-1-1 1 0 0,1 1 0 0 0,-1-1-1 0 0,1 1 1 0 0,-1 0-1 0 0,2-1-36 0 0,20-10 419 0 0,-12 6-349 0 0,136-75-1084 0 0,-117 65-2580 0 0</inkml:trace>
  <inkml:trace contextRef="#ctx0" brushRef="#br0" timeOffset="550.777">638 810 15488 0 0,'31'-16'1375'0'0,"3"-1"-1095"0"0,8 0-280 0 0,-2 0 0 0 0,9-3 0 0 0,0 0 0 0 0,1 1-80 0 0,2-2 80 0 0,3-1-384 0 0,1 3-7 0 0,-2-1-9 0 0,1 1-6000 0 0</inkml:trace>
  <inkml:trace contextRef="#ctx0" brushRef="#br0" timeOffset="68072.852">1788 1196 7224 0 0,'0'0'209'0'0,"0"0"30"0"0,4-1 177 0 0,17-3 516 0 0,0-2 1 0 0,7-2-933 0 0,10-4 316 0 0,168-37 1679 0 0,-135 34-1727 0 0,-43 9 0 0 0,24-1-268 0 0,-13 5-250 0 0,-38 2 60 0 0,-1 0-88 0 0,0 0-356 0 0,6-4-982 0 0,-4 3 784 0 0</inkml:trace>
  <inkml:trace contextRef="#ctx0" brushRef="#br0" timeOffset="70328.327">234 1207 5496 0 0,'0'0'124'0'0,"-6"-6"301"0"0,5 5-233 0 0,0 0-1 0 0,-1-1 1 0 0,1 1 0 0 0,0 0-1 0 0,0 0 1 0 0,0 0-1 0 0,-1 1 1 0 0,1-1 0 0 0,0 0-1 0 0,-1 0 1 0 0,1 1-1 0 0,0-1 1 0 0,-1 1 0 0 0,1-1-1 0 0,-1 1 1 0 0,1 0-1 0 0,-1-1-191 0 0,-4 0-65 0 0,4 1 116 0 0,0-1 1 0 0,0 1-1 0 0,0 0 1 0 0,0 0-1 0 0,0 0 0 0 0,0 1 1 0 0,0-1-1 0 0,0 0 1 0 0,0 1-1 0 0,0-1 0 0 0,0 1 1 0 0,0 0-1 0 0,0 0 1 0 0,0-1-1 0 0,1 1 0 0 0,-3 1-51 0 0,-8 4 197 0 0,7-4-31 0 0,-1 1 1 0 0,1 0-1 0 0,0 0 0 0 0,0 1 1 0 0,0-1-1 0 0,-4 5-166 0 0,-6 6 736 0 0,-5 7-736 0 0,10-8 92 0 0,0 0 0 0 0,0 1 0 0 0,2 1 0 0 0,-1 0 0 0 0,-1 5-92 0 0,2-3 56 0 0,6-14-51 0 0,1 0 1 0 0,0 0-1 0 0,-1 0 0 0 0,1 0 0 0 0,0 0 0 0 0,1 0 0 0 0,-1 0 1 0 0,0 0-1 0 0,1 1 0 0 0,0-1 0 0 0,0 0 0 0 0,0 0 0 0 0,0 1 0 0 0,0-1 1 0 0,1 1-6 0 0,-1-3 0 0 0,0 0 0 0 0,1-1 0 0 0,-1 1 0 0 0,0-1 0 0 0,1 1 0 0 0,-1 0 0 0 0,1-1 0 0 0,-1 1 0 0 0,1-1 0 0 0,-1 1 0 0 0,1-1 0 0 0,-1 0 0 0 0,1 1 0 0 0,0-1 0 0 0,-1 1 0 0 0,1-1 0 0 0,-1 0 0 0 0,1 0 0 0 0,0 1 0 0 0,-1-1 0 0 0,1 0 0 0 0,0 0 0 0 0,0 0 0 0 0,2 1 0 0 0,-1-1 0 0 0,0 1 0 0 0,1-1 0 0 0,-1 0 0 0 0,1 0 0 0 0,1 0 0 0 0,3-1 7 0 0,0-1 0 0 0,-1 0 0 0 0,1 0 0 0 0,0 0 1 0 0,-1 0-1 0 0,6-4-7 0 0,10-6 76 0 0,6-5-76 0 0,-7 5 25 0 0,36-22 5 0 0,23-13 52 0 0,11-13-82 0 0,-62 40 0 0 0,-2-2 0 0 0,12-14 0 0 0,-31 29 0 0 0,-2 1 0 0 0,0 1 0 0 0,-1-1 0 0 0,0 0 0 0 0,1-1 0 0 0,1-3 0 0 0,-5 7 0 0 0,0 1 0 0 0,0-1 0 0 0,0 0 0 0 0,0 0 0 0 0,-1 0 0 0 0,1-1 0 0 0,0-1 0 0 0,-2 1 32 0 0,-7 6 362 0 0,3 0-332 0 0,-1 0-1 0 0,1 1 0 0 0,0-1 1 0 0,0 1-1 0 0,0 0 0 0 0,0 0 1 0 0,1 1-1 0 0,-1-1 0 0 0,1 1 1 0 0,-1 1-62 0 0,-7 9-59 0 0,1 1 1 0 0,-1 4 58 0 0,3-7 29 0 0,2 0-191 0 0,-5 5-286 0 0,10-16 402 0 0,1 0 0 0 0,-1 0-1 0 0,0 0 1 0 0,1 1-1 0 0,-1-1 1 0 0,1 0 0 0 0,0 0-1 0 0,-1 1 47 0 0,-1 4-251 0 0,2-6 228 0 0,0 0 1 0 0,0 0 0 0 0,0 0 0 0 0,0 0-1 0 0,0 0 1 0 0,0 0 0 0 0,0 0-1 0 0,0 1 1 0 0,0-1 0 0 0,0 0 0 0 0,0 0-1 0 0,0 0 1 0 0,0 0 0 0 0,0 0-1 0 0,0 0 1 0 0,0 0 0 0 0,0 0 0 0 0,0 0-1 0 0,0 0 1 0 0,0 0 0 0 0,1 1 0 0 0,-1-1-1 0 0,0 0 1 0 0,0 0 0 0 0,0 0-1 0 0,0 0 1 0 0,0 0 0 0 0,0 0 0 0 0,0 0-1 0 0,0 0 1 0 0,0 0 0 0 0,0 0 0 0 0,0 0-1 0 0,1 0 1 0 0,-1 0 0 0 0,0 0-1 0 0,0 0 1 0 0,0 0 0 0 0,0 0 0 0 0,0 0-1 0 0,0 0 1 0 0,0 0 0 0 0,0 0-1 0 0,0 0 1 0 0,1 0 0 0 0,-1 0 0 0 0,0 0 22 0 0,4 0-579 0 0,-4 0 603 0 0,3-1-72 0 0,0 0 1 0 0,0 0-1 0 0,0 0 0 0 0,0 0 0 0 0,0 0 0 0 0,0-1 0 0 0,-1 1 0 0 0,1-1 0 0 0,-1 0 0 0 0,1 0 0 0 0,-1 0 0 0 0,1 0 0 0 0,-1 0 1 0 0,0-1-1 0 0,0 1 0 0 0,0-2 48 0 0,3 0 102 0 0,-4 4-93 0 0,-1 0 0 0 0,0 0 0 0 0,0 0 0 0 0,0 0 0 0 0,0 0 0 0 0,0 0 0 0 0,0 0 0 0 0,0 0-1 0 0,0 0 1 0 0,1 0 0 0 0,-1 0 0 0 0,0 0 0 0 0,0 0 0 0 0,0 0 0 0 0,0 0 0 0 0,0 0 0 0 0,0 0-1 0 0,0 0 1 0 0,0 0 0 0 0,0 0 0 0 0,1 0 0 0 0,-1 0 0 0 0,0 0 0 0 0,0 1 0 0 0,0-1 0 0 0,0 0-1 0 0,0 0 1 0 0,0 0 0 0 0,0 0 0 0 0,0 0 0 0 0,0 0 0 0 0,0 0 0 0 0,0 0 0 0 0,0 1-9 0 0,2 12 492 0 0,-2-7-637 0 0,2 4 179 0 0,0 0 0 0 0,0 0 0 0 0,1-1 0 0 0,2 6-34 0 0,-5-14 4 0 0,0 0 1 0 0,1 0-1 0 0,-1 0 0 0 0,1 0 1 0 0,-1 0-1 0 0,1 0 1 0 0,0 0-1 0 0,-1 0 1 0 0,1 0-1 0 0,0-1 0 0 0,-1 1 1 0 0,1 0-1 0 0,0 0 1 0 0,0-1-1 0 0,0 1 1 0 0,0 0-1 0 0,0-1 0 0 0,0 1 1 0 0,0-1-1 0 0,0 1 1 0 0,0-1-5 0 0,1 0 16 0 0,-1 0 1 0 0,1 1 0 0 0,-1-1-1 0 0,0 0 1 0 0,1-1-1 0 0,-1 1 1 0 0,1 0 0 0 0,-1 0-1 0 0,1-1 1 0 0,-1 1 0 0 0,0 0-1 0 0,1-1 1 0 0,-1 0 0 0 0,1 0-17 0 0,4-2 88 0 0,-1 0 0 0 0,1-1 0 0 0,-1 0 0 0 0,0 0 0 0 0,0-1 0 0 0,2-2-88 0 0,6-8 151 0 0,0 0 0 0 0,-1 0-1 0 0,10-18-150 0 0,-6 6 525 0 0,-2-1 0 0 0,1-5-525 0 0,-11 25 144 0 0,3-7 249 0 0,-1 0 0 0 0,-1 0 1 0 0,2-7-394 0 0,-7 22 30 0 0,0 0 1 0 0,0 0 0 0 0,0 0 0 0 0,0 0-1 0 0,0 0 1 0 0,0 0 0 0 0,0 0 0 0 0,0 0-1 0 0,0 0 1 0 0,0 0 0 0 0,0 0 0 0 0,0 0-1 0 0,0 0 1 0 0,0 0 0 0 0,0 0 0 0 0,0 0-1 0 0,0 0 1 0 0,0 0 0 0 0,0 0 0 0 0,0 0-1 0 0,0 0 1 0 0,0 0 0 0 0,1 0 0 0 0,-1 0-1 0 0,0 0 1 0 0,0 0 0 0 0,0 0 0 0 0,0 0-1 0 0,0 0 1 0 0,0 0 0 0 0,0 0 0 0 0,0 0-1 0 0,0 0 1 0 0,0 0 0 0 0,0 0 0 0 0,0 0-1 0 0,0 0 1 0 0,0 0 0 0 0,0 0 0 0 0,0 0-1 0 0,0 0 1 0 0,0 0 0 0 0,0 0 0 0 0,0-1-1 0 0,0 1 1 0 0,0 0 0 0 0,0 0 0 0 0,0 0-1 0 0,0 0 1 0 0,0 0 0 0 0,0 0 0 0 0,0 0-31 0 0,0 5 601 0 0,2 12-769 0 0,-2-9 329 0 0,2 23-103 0 0,3 28 173 0 0,4 11-231 0 0,-5-44 39 0 0,3 13-896 0 0,-3-18-3134 0 0,-1-1-1354 0 0</inkml:trace>
  <inkml:trace contextRef="#ctx0" brushRef="#br0" timeOffset="70727.305">712 1230 13616 0 0,'0'0'384'0'0,"0"0"88"0"0,0 0-376 0 0,0 0-96 0 0,0 0 0 0 0,0 0 0 0 0,0 0 152 0 0,5 0 8 0 0,2 0 8 0 0,3 0 0 0 0,0-2-24 0 0,1 0-8 0 0,1 0 0 0 0,3-4 0 0 0,2-1-232 0 0,0-4-56 0 0,0 0-8 0 0,2 0-6000 0 0</inkml:trace>
  <inkml:trace contextRef="#ctx0" brushRef="#br0" timeOffset="72451.081">2648 765 7920 0 0,'0'0'174'0'0,"-3"-4"430"0"0,0 2-496 0 0,0 1-1 0 0,0 0 0 0 0,0 0 0 0 0,0 1 0 0 0,0-1 0 0 0,0 1 0 0 0,0-1 0 0 0,-1 1 0 0 0,1 0 0 0 0,0 0 1 0 0,0 0-1 0 0,0 1 0 0 0,-2-1-107 0 0,-6 3 324 0 0,1-1 1 0 0,-1 2-1 0 0,-2 0-324 0 0,4 0 368 0 0,6-3-84 0 0,-1 0 0 0 0,0-1 0 0 0,1 1 1 0 0,-1-1-1 0 0,-3 1-284 0 0,6-1 408 0 0,1 0 52 0 0,0 0 11 0 0,0 0-25 0 0,0 0-106 0 0,0 0-48 0 0,0 0-10 0 0,0 0-12 0 0,0 0-39 0 0,0 0-20 0 0,0 0-4 0 0,0 0-23 0 0,-5 6-96 0 0,3-1-80 0 0,0-1-1 0 0,1 1 0 0 0,-1-1 1 0 0,1 1-1 0 0,-1 0 0 0 0,1 0 1 0 0,0 0-8 0 0,-2 37 91 0 0,1-16-52 0 0,0 8 97 0 0,1 15-136 0 0,1-41 2 0 0,0-7-4 0 0,0 0 3 0 0,0-1 0 0 0,0 0 0 0 0,0 1 0 0 0,0-1 0 0 0,0 1 0 0 0,0-1 0 0 0,0 1 0 0 0,0-1-1 0 0,0 1 1 0 0,0-1 0 0 0,0 0 0 0 0,1 1 0 0 0,-1-1 0 0 0,0 1 0 0 0,0-1 0 0 0,0 0 0 0 0,1 1 0 0 0,-1-1 0 0 0,0 0-1 0 0,1 1 0 0 0,-1 0 80 0 0,0-1 16 0 0,0 0 7 0 0,0 0 29 0 0,2-1-50 0 0,-1 0 0 0 0,1 0 0 0 0,0 0 0 0 0,-1-1 0 0 0,1 1 0 0 0,-1 0 1 0 0,1-1-83 0 0,0 1 38 0 0,4-4-38 0 0,0 0 1 0 0,1 1-1 0 0,-1 0 0 0 0,2 0 0 0 0,4-2-62 0 0,-7 3 60 0 0,0 0 1 0 0,1 0-1 0 0,-1 1 0 0 0,1 0 1 0 0,-1 0-1 0 0,4-1 2 0 0,-6 3-1 0 0,1-1-1 0 0,-1 1 0 0 0,1 0 1 0 0,-1-1-1 0 0,0 2 0 0 0,1-1 1 0 0,-1 0-1 0 0,1 1 1 0 0,-1-1-1 0 0,0 1 0 0 0,0 0 1 0 0,1 1 1 0 0,1-1-21 0 0,0 1 1 0 0,-1 1-1 0 0,1-1 0 0 0,-1 0 1 0 0,0 1-1 0 0,0 0 0 0 0,0 0 1 0 0,0 0-1 0 0,0 1 1 0 0,-1-1-1 0 0,1 1 0 0 0,-1 0 1 0 0,3 4 20 0 0,-4-4-25 0 0,0-1 0 0 0,0 1 0 0 0,-1 0 0 0 0,1 0 1 0 0,-1 0-1 0 0,1 0 0 0 0,-2 0 0 0 0,1 0 0 0 0,0 0 0 0 0,-1 1 1 0 0,1-1-1 0 0,-1 0 0 0 0,0 0 0 0 0,-1 0 0 0 0,1 1 0 0 0,-2 3 25 0 0,2-6-1 0 0,0 0 0 0 0,-1 1-1 0 0,0-1 1 0 0,1 0-1 0 0,-1 0 1 0 0,0 0-1 0 0,0 0 1 0 0,0 0-1 0 0,0 0 1 0 0,0 0-1 0 0,-1 0 1 0 0,1 0-1 0 0,-1-1 1 0 0,1 1-1 0 0,-1 0 1 0 0,0-1-1 0 0,1 1 1 0 0,-1-1-1 0 0,-2 1 2 0 0,1 1-6 0 0,0-1 0 0 0,0 1 0 0 0,0 0 0 0 0,-2 2 6 0 0,2-2-17 0 0,0 0 0 0 0,0 0 0 0 0,0-1 0 0 0,-3 3 17 0 0,5-4-37 0 0,-8 4 10 0 0,0 0 0 0 0,0 0 0 0 0,-6 2 27 0 0,12-6-261 0 0,0 0 1 0 0,1-1-1 0 0,-1 1 1 0 0,0 0 0 0 0,0-1-1 0 0,0 0 1 0 0,1 0-1 0 0,-1 1 1 0 0,0-2-1 0 0,0 1 1 0 0,0 0-1 0 0,0-1 1 0 0,1 1-1 0 0,-3-2 261 0 0,-4 0-1278 0 0</inkml:trace>
  <inkml:trace contextRef="#ctx0" brushRef="#br0" timeOffset="73117.826">2710 661 9168 0 0,'-1'-3'46'0'0,"0"0"0"0"0,-1 0 0 0 0,0 0 0 0 0,0 1 0 0 0,0-1 0 0 0,0 1 0 0 0,0 0 0 0 0,0-1 0 0 0,-1 1 0 0 0,1 0 0 0 0,-1 0 0 0 0,1 0 0 0 0,-2 0-46 0 0,-1 0 13 0 0,1 0 0 0 0,-1 0 0 0 0,0 0 0 0 0,1 1-1 0 0,-1-1 1 0 0,0 1 0 0 0,0 0 0 0 0,-2 1-13 0 0,-6-1 22 0 0,0 1 0 0 0,1 0-1 0 0,-1 2 1 0 0,0-1 0 0 0,0 1 0 0 0,-5 2-22 0 0,-4 3 12 0 0,1 0 1 0 0,-1 1-1 0 0,1 0 0 0 0,0 2 1 0 0,1 1-1 0 0,-16 11-12 0 0,28-17 13 0 0,-8 4 26 0 0,0 2 0 0 0,1 0-1 0 0,0 1 1 0 0,1 0 0 0 0,-10 11-39 0 0,7-4 54 0 0,1 1 1 0 0,1 1-1 0 0,1 0 0 0 0,1 1 0 0 0,1 1 1 0 0,1 0-1 0 0,-8 24-54 0 0,11-25-14 0 0,1 1-1 0 0,1 0 1 0 0,2 0 0 0 0,0 1-1 0 0,0 12 15 0 0,3-26-52 0 0,1 0-1 0 0,0 1 0 0 0,1-1 0 0 0,0 0 0 0 0,0 0 0 0 0,1 0 0 0 0,1 0 0 0 0,0 0 0 0 0,0 0 1 0 0,1-1-1 0 0,0 1 0 0 0,0-1 0 0 0,1 0 0 0 0,1 0 53 0 0,-2-3-48 0 0,0-1 0 0 0,0 0 0 0 0,1-1-1 0 0,-1 1 1 0 0,1-1 0 0 0,0 0 0 0 0,1 0 0 0 0,-1 0 0 0 0,1-1 0 0 0,-1 0-1 0 0,1 0 1 0 0,0 0 0 0 0,0-1 0 0 0,0 0 0 0 0,1 0 0 0 0,-1-1-1 0 0,0 1 1 0 0,1-1 0 0 0,1-1 48 0 0,9 2 75 0 0,0-2 0 0 0,1 0 1 0 0,-1-2-1 0 0,0 1 0 0 0,0-2 0 0 0,11-3-75 0 0,1-1 317 0 0,0-2-1 0 0,-1-1 1 0 0,0-1 0 0 0,19-12-317 0 0,3-4 1732 0 0,45-34-1732 0 0,-94 61 9 0 0,78-56 1040 0 0,-59 40-704 0 0,-1 0 1 0 0,12-15-346 0 0,-23 22 43 0 0,0 0 0 0 0,0 0 1 0 0,-1 0-1 0 0,0-1 0 0 0,-1 0 0 0 0,0-1 1 0 0,0 1-1 0 0,-1-1 0 0 0,1-7-43 0 0,-2 7 1 0 0,-2 1 0 0 0,0-1 0 0 0,0 0 0 0 0,-1 0 0 0 0,0 0 0 0 0,-1-9-1 0 0,0 13 11 0 0,-1-1 0 0 0,0 1 0 0 0,0 0-1 0 0,-1-1 1 0 0,0 1 0 0 0,-1 0-1 0 0,1 0 1 0 0,-1 0 0 0 0,0 0 0 0 0,-3-3-11 0 0,-1-2 17 0 0,-1 1 0 0 0,0-1 1 0 0,0 1-1 0 0,-1 1 0 0 0,-1 0 1 0 0,0 0-1 0 0,0 1 0 0 0,-1 0 1 0 0,-10-6-18 0 0,3 3-385 0 0,-2 2 1 0 0,1 0 0 0 0,-1 1 384 0 0,7 3-652 0 0,1 2 0 0 0,-1 0 0 0 0,0 1 0 0 0,0 0 1 0 0,-8 0 651 0 0,-15 0-4460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1:06.471"/>
    </inkml:context>
    <inkml:brush xml:id="br0">
      <inkml:brushProperty name="width" value="0.025" units="cm"/>
      <inkml:brushProperty name="height" value="0.025" units="cm"/>
    </inkml:brush>
  </inkml:definitions>
  <inkml:trace contextRef="#ctx0" brushRef="#br0">279 1052 7656 0 0,'5'0'361'0'0,"4"0"-264"0"0,0-1-1 0 0,0 0 1 0 0,0-1 0 0 0,0 0-1 0 0,-1-1 1 0 0,1 1 0 0 0,-1-2-1 0 0,1 1 1 0 0,3-3-97 0 0,15-9 477 0 0,-1-1 0 0 0,3-4-477 0 0,-22 16 60 0 0,50-34 271 0 0,8-6 1045 0 0,0-4-1376 0 0,58-48 1992 0 0,23-7-1992 0 0,-61 47 199 0 0,106-67 186 0 0,-122 80-251 0 0,44-25-898 0 0,-88 57-2510 0 0,-3 1-1142 0 0</inkml:trace>
  <inkml:trace contextRef="#ctx0" brushRef="#br0" timeOffset="861.558">1 296 12152 0 0,'0'0'273'0'0,"0"0"40"0"0,0 0 22 0 0,0 0-39 0 0,1-1-144 0 0,5-4 112 0 0,0 1 0 0 0,0-1 0 0 0,1 1 0 0 0,-1 0 0 0 0,5-1-264 0 0,10-6 160 0 0,81-46 31 0 0,-49 29-143 0 0,86-52-1691 0 0,-23 14-1608 0 0,-71 40-1207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1:04.164"/>
    </inkml:context>
    <inkml:brush xml:id="br0">
      <inkml:brushProperty name="width" value="0.025" units="cm"/>
      <inkml:brushProperty name="height" value="0.025" units="cm"/>
    </inkml:brush>
  </inkml:definitions>
  <inkml:trace contextRef="#ctx0" brushRef="#br0">2284 106 6416 0 0,'-17'-1'225'0'0,"1"-1"0"0"0,0 0 0 0 0,-15-5-225 0 0,-8-1 31 0 0,-17-2 422 0 0,13 1 132 0 0,-16 1-585 0 0,-36 0 336 0 0,0 4 0 0 0,-47 5-336 0 0,39 7 286 0 0,1 5 1 0 0,-88 22-287 0 0,185-34 1 0 0,-132 35 83 0 0,61-12 362 0 0,-47 23-446 0 0,11 4 502 0 0,-16 14-502 0 0,49-18 427 0 0,-68 51-427 0 0,79-47 335 0 0,-28 29-335 0 0,48-35 0 0 0,3 1 0 0 0,-33 44 0 0 0,61-67 0 0 0,0 1 0 0 0,2 0 0 0 0,0 1 0 0 0,2 0 0 0 0,1 2 0 0 0,1-1 0 0 0,-5 19 0 0 0,11-25 0 0 0,0-1 0 0 0,1 1 0 0 0,1 1 0 0 0,1-1 0 0 0,0 0 0 0 0,2 1 0 0 0,0-1 0 0 0,2 0 0 0 0,0 4 0 0 0,3 5-42 0 0,2 0 0 0 0,0 0 0 0 0,2 0 1 0 0,1-1-1 0 0,2 0 0 0 0,0-1 0 0 0,2-1 0 0 0,1 0 1 0 0,1 0-1 0 0,1-2 0 0 0,1 0 0 0 0,6 4 42 0 0,-4-5-186 0 0,1-2-1 0 0,2 0 1 0 0,0-1-1 0 0,0-1 1 0 0,2-2-1 0 0,1 0 1 0 0,0-2-1 0 0,12 5 187 0 0,-5-6-234 0 0,1-2 0 0 0,0-1 0 0 0,0-1 0 0 0,1-2-1 0 0,0-2 1 0 0,1-1 0 0 0,11 0 234 0 0,14-3-218 0 0,1-2-1 0 0,-1-3 1 0 0,52-9 218 0 0,-41-1-32 0 0,0-2 1 0 0,-1-4-1 0 0,41-17 32 0 0,10-11 213 0 0,66-39-213 0 0,-77 28 380 0 0,21-18-380 0 0,100-77 607 0 0,-117 68 48 0 0,-3-4 1 0 0,60-67-656 0 0,-117 102 199 0 0,-3-3 1 0 0,-2-2-1 0 0,35-55-199 0 0,-67 86 115 0 0,-1 0 0 0 0,-2-1 0 0 0,0-1 0 0 0,-2 0 0 0 0,-2-1 0 0 0,-1 0 0 0 0,-1-1 0 0 0,-1 0 0 0 0,0-16-115 0 0,-6 34 68 0 0,-1 0 1 0 0,-1 0-1 0 0,0 0 1 0 0,-1 0-1 0 0,-1 0 1 0 0,0 1-1 0 0,-1-1 1 0 0,0 0-1 0 0,-1 1 1 0 0,0 0-1 0 0,-2-1-68 0 0,2 4 31 0 0,-2-1 0 0 0,1 1 0 0 0,-1 0 0 0 0,-1 0 0 0 0,0 1 0 0 0,0-1 0 0 0,-1 2 0 0 0,0-1 0 0 0,0 1 0 0 0,-1 0 0 0 0,0 1 0 0 0,0 0 0 0 0,-5-2-31 0 0,-3 0 18 0 0,-2 0 0 0 0,1 1-1 0 0,-1 1 1 0 0,0 0 0 0 0,-1 2 0 0 0,-8-1-18 0 0,-1 0-35 0 0,-1 2 0 0 0,1 1-1 0 0,-1 2 1 0 0,-21 1 35 0 0,-11 4-531 0 0,-46 9 531 0 0,-69 22-3422 0 0,82-12-84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9:14.745"/>
    </inkml:context>
    <inkml:brush xml:id="br0">
      <inkml:brushProperty name="width" value="0.025" units="cm"/>
      <inkml:brushProperty name="height" value="0.025" units="cm"/>
    </inkml:brush>
  </inkml:definitions>
  <inkml:trace contextRef="#ctx0" brushRef="#br0">11 166 9816 0 0,'-4'-16'296'0'0,"1"0"1"0"0,1 0-1 0 0,1-1 1 0 0,0 1-1 0 0,1 0 1 0 0,1-1-1 0 0,0 1 1 0 0,2-3-297 0 0,0 2 1986 0 0,0 41-1254 0 0,0 48 699 0 0,-5 36-1431 0 0,1-17 188 0 0,0-8-131 0 0,1 68-158 0 0,3-63-4546 0 0,0-47-443 0 0</inkml:trace>
  <inkml:trace contextRef="#ctx0" brushRef="#br0" timeOffset="1371.946">209 321 9072 0 0,'0'0'200'0'0,"-1"1"33"0"0,-4 18 475 0 0,0 0 1 0 0,1 1-1 0 0,1 0 0 0 0,0 7-708 0 0,-1 9 510 0 0,3-11-510 0 0,2-23 0 0 0,-1-1 0 0 0,0-1 0 0 0,0 1 0 0 0,0-1 0 0 0,0 1 0 0 0,0-1 0 0 0,0 1 0 0 0,0-1 0 0 0,0 1 0 0 0,0-1 0 0 0,0 1 0 0 0,0 0 0 0 0,0-1 0 0 0,0 1 0 0 0,-1-1 0 0 0,1 1 0 0 0,0-1 0 0 0,0 1 0 0 0,-2 3 37 0 0,2-4 152 0 0,0 0 49 0 0,0 0 2 0 0,0 0-30 0 0,0 0-98 0 0,0 0 43 0 0,0 0 8 0 0,-6-7 157 0 0,4 3-321 0 0,1 0 1 0 0,-1-1 0 0 0,1 1 0 0 0,-1-1 0 0 0,1 1 0 0 0,0-5 0 0 0,-2-6-63 0 0,-1-7-501 0 0,-1-16 564 0 0,2 10-20 0 0,0-4 20 0 0,1 17 0 0 0,2 12 0 0 0,0 0 0 0 0,0 0 0 0 0,-1 0 0 0 0,1 0 0 0 0,-1 0 0 0 0,0 0 0 0 0,-1-2 45 0 0,1 0 1 0 0,0 0 0 0 0,1 1 0 0 0,-1-1 0 0 0,1 0-1 0 0,-1 0 1 0 0,2 0 0 0 0,-1 0 0 0 0,0 0 0 0 0,1 1 0 0 0,1-4-46 0 0,-1 5 35 0 0,0 0 0 0 0,0 1 1 0 0,0-1-1 0 0,0 1 0 0 0,0-1 1 0 0,1 1-1 0 0,0-1 1 0 0,-1 1-1 0 0,2-1-35 0 0,6-10 138 0 0,-8 11-126 0 0,0 1 1 0 0,0-1 0 0 0,0 1 0 0 0,1-1 0 0 0,-1 1-1 0 0,0 0 1 0 0,1 0 0 0 0,-1-1 0 0 0,1 1 0 0 0,0 0-1 0 0,-1 0 1 0 0,1 0 0 0 0,0 1 0 0 0,-1-1 0 0 0,1 0 0 0 0,0 1-1 0 0,0-1 1 0 0,1 1-13 0 0,15-8 776 0 0,-15 6-739 0 0,-3 2-36 0 0,0 0-1 0 0,1-1 1 0 0,-1 1-1 0 0,0 0 1 0 0,1-1 0 0 0,-1 1-1 0 0,1 0 1 0 0,-1-1 0 0 0,1 1-1 0 0,-1 0 1 0 0,0 0 0 0 0,1 0-1 0 0,-1 0 1 0 0,1-1-1 0 0,-1 1 1 0 0,1 0 0 0 0,-1 0-1 0 0,1 0 1 0 0,0 0 0 0 0,-1 0-1 0 0,1 0 1 0 0,-1 0 0 0 0,1 0-1 0 0,-1 0 0 0 0,1 1 43 0 0,0-1-43 0 0,-1 0 0 0 0,0 0 0 0 0,0 0 1 0 0,0 0-1 0 0,0 0 0 0 0,0 0 0 0 0,0 0 0 0 0,0 0 1 0 0,0 0-1 0 0,0 1 0 0 0,0-1 0 0 0,1 0 0 0 0,-1 0 1 0 0,0 0-1 0 0,0 0 0 0 0,0 0 0 0 0,0 0 0 0 0,0 0 1 0 0,0 0-1 0 0,0 0 0 0 0,1 0 0 0 0,-1 0 0 0 0,0 0 1 0 0,0 0-1 0 0,0 0 0 0 0,0 0 0 0 0,0 0 0 0 0,0 0 1 0 0,0 0-1 0 0,1 0 0 0 0,-1 0 0 0 0,0 0 0 0 0,0 0 0 0 0,0-1 1 0 0,0 1-1 0 0,0 0 0 0 0,0 0 0 0 0,0 0 0 0 0,0 0 1 0 0,0 0-1 0 0,1 0 0 0 0,-1 0 0 0 0,0 0 0 0 0,0 0 1 0 0,0 0-1 0 0,0 0 24 0 0,0-1 1 0 0,0 1 0 0 0,0 0-1 0 0,0 0 1 0 0,0 0 0 0 0,0 0-1 0 0,0 0 1 0 0,0 0 0 0 0,0 0 0 0 0,0 0-1 0 0,0 0 1 0 0,0 0 0 0 0,0 0-1 0 0,0 0 1 0 0,0 0 0 0 0,0 0-1 0 0,0 0 1 0 0,0 0 0 0 0,0 0-1 0 0,0 0 1 0 0,0-1 0 0 0,0 1-1 0 0,0 0 1 0 0,0 0 0 0 0,0 0 0 0 0,0 0-1 0 0,0 0 1 0 0,0 0 0 0 0,0 0-1 0 0,0 0 1 0 0,0 0 0 0 0,0 0-1 0 0,0 0 1 0 0,0 0 0 0 0,0 0-1 0 0,0 0 1 0 0,0 0 0 0 0,0 0-1 0 0,0 0 1 0 0,0 0 0 0 0,0 0 0 0 0,0 0-1 0 0,-1 0 1 0 0,1 0 0 0 0,0 0-1 0 0,0 0 1 0 0,0 0 0 0 0,0 0-1 0 0,0 0 1 0 0,0 0 0 0 0,0 0-1 0 0,0 0 1 0 0,0 0-25 0 0,-3 1-9 0 0,1 1 0 0 0,-1 0 0 0 0,1 0 0 0 0,0 1 0 0 0,-1-1 0 0 0,1 0 1 0 0,0 1-1 0 0,0 0 0 0 0,1-1 0 0 0,-1 1 0 0 0,1 0 0 0 0,-2 3 9 0 0,-2 7-64 0 0,0 0 0 0 0,-1 5 64 0 0,-6 31 0 0 0,0 1 0 0 0,6-29 0 0 0,1 1 0 0 0,0-1 0 0 0,2 1 0 0 0,0 6 0 0 0,2-24-33 0 0,1 0-1 0 0,0-1 0 0 0,1 1 0 0 0,-1 0 0 0 0,1 0 0 0 0,-1 0 0 0 0,1 0 1 0 0,0-1-1 0 0,0 1 0 0 0,1 0 0 0 0,-1-1 0 0 0,2 2 34 0 0,-3-4-16 0 0,1 1-1 0 0,0-1 0 0 0,0 1 1 0 0,0-1-1 0 0,1 0 0 0 0,-1 0 1 0 0,0 1-1 0 0,1-1 1 0 0,-1 0-1 0 0,0 0 0 0 0,1 0 1 0 0,-1 0-1 0 0,1 0 0 0 0,-1-1 1 0 0,1 1-1 0 0,0 0 0 0 0,-1-1 1 0 0,1 1-1 0 0,0-1 1 0 0,0 0-1 0 0,-1 1 0 0 0,1-1 1 0 0,0 0-1 0 0,0 0 0 0 0,-1 0 1 0 0,3 0 16 0 0,6-2-66 0 0,1 0 0 0 0,-1-1 0 0 0,0 1-1 0 0,0-2 1 0 0,0 0 0 0 0,0 0 0 0 0,9-6 66 0 0,12-8-867 0 0,19-16 867 0 0,-38 26-94 0 0,14-11-71 0 0,0-1 0 0 0,10-12 165 0 0,-24 20-46 0 0,0 0 0 0 0,-1-1-1 0 0,-1 0 1 0 0,0 0 0 0 0,5-11 46 0 0,-12 20 50 0 0,-1 0 1 0 0,0 0 0 0 0,0-1 0 0 0,-1 1 0 0 0,1 0 0 0 0,-1-1 0 0 0,0 1 0 0 0,0-1 0 0 0,-1 1 0 0 0,1-1 0 0 0,-1 0-51 0 0,-2 5 136 0 0,-1 0-103 0 0,0 1 1 0 0,0 0-1 0 0,0 0 1 0 0,1 0-1 0 0,-1 0 1 0 0,0 0-1 0 0,0 1 1 0 0,1-1-1 0 0,-1 1 1 0 0,0 0-1 0 0,-1 1-33 0 0,-5 4 40 0 0,-1 0-40 0 0,0 0 0 0 0,1 1 0 0 0,-4 4 0 0 0,-6 6 0 0 0,10-10-20 0 0,0 0 0 0 0,0 1 1 0 0,1 0-1 0 0,-3 7 20 0 0,-6 10-531 0 0,17-26 521 0 0,0 0 0 0 0,-1 1 0 0 0,1-1 0 0 0,0 0 0 0 0,0 0 0 0 0,0 0 0 0 0,0 0 0 0 0,0 1 0 0 0,0-1 0 0 0,0 0 0 0 0,0 0 0 0 0,0 0 0 0 0,0 0 0 0 0,0 1 1 0 0,1-1-1 0 0,-1 0 0 0 0,0 0 0 0 0,0 0 0 0 0,0 0 0 0 0,0 0 0 0 0,0 1 0 0 0,0-1 0 0 0,0 0 0 0 0,0 0 0 0 0,0 0 0 0 0,0 0 0 0 0,1 0 0 0 0,-1 0 0 0 0,0 1 0 0 0,0-1 0 0 0,0 0 0 0 0,0 0 0 0 0,0 0 0 0 0,1 0 0 0 0,-1 0 10 0 0,5 3-177 0 0,-3-3 140 0 0,-1 0 0 0 0,1 1 0 0 0,-1-1 0 0 0,0 0 0 0 0,1 0 0 0 0,-1 0 0 0 0,1 0 0 0 0,-1-1 1 0 0,1 1-1 0 0,-1 0 0 0 0,0-1 0 0 0,1 1 0 0 0,-1-1 0 0 0,1 1 37 0 0,21-11-202 0 0,-10 3 129 0 0,16-6-107 0 0,-20 9 74 0 0,0 0 1 0 0,0 1 0 0 0,3-1 105 0 0,-11 5-75 0 0,-1 0 6 0 0,0 0 5 0 0,0 0 57 0 0,1 0 0 0 0,-1 0 1 0 0,0 0-1 0 0,0 0 0 0 0,1 0 1 0 0,-1 0-1 0 0,0 1 1 0 0,0-1-1 0 0,0 0 0 0 0,1 0 1 0 0,-1 0-1 0 0,0 1 0 0 0,0-1 1 0 0,0 0-1 0 0,1 0 1 0 0,-1 1-1 0 0,0-1 0 0 0,0 0 1 0 0,0 0-1 0 0,0 1 0 0 0,0-1 1 0 0,0 0-1 0 0,0 1 1 0 0,0-1-1 0 0,0 0 0 0 0,0 0 1 0 0,0 1-1 0 0,0-1 7 0 0,1 9-70 0 0,-1-4 34 0 0,0-2-28 0 0,0 1 1 0 0,0 0 0 0 0,0-1-1 0 0,0 1 1 0 0,-1 0 0 0 0,0 0 63 0 0,1-3-139 0 0,0-1-178 0 0,0 0-78 0 0,0 0-18 0 0,1 0 329 0 0,-1 0 0 0 0,1-1 1 0 0,0 1-1 0 0,0 0 1 0 0,0-1-1 0 0,0 1 0 0 0,0 0 1 0 0,0-1-1 0 0,-1 1 1 0 0,1-1-1 0 0,0 1 0 0 0,0-1 1 0 0,-1 1-1 0 0,1-1 84 0 0,11-11-386 0 0,-8 7 157 0 0,4-3 220 0 0,-1 0 1 0 0,-1 0-1 0 0,1-1 0 0 0,3-7 9 0 0,18-39 775 0 0,-25 51-689 0 0,27-67 1483 0 0,-17 47 631 0 0,-13 23-1827 0 0,0 1-11 0 0,1 1-308 0 0,0 0 1 0 0,-1 1-1 0 0,1-1 1 0 0,-1 0-1 0 0,1 0 1 0 0,-1 1 0 0 0,0-1-1 0 0,1 0 1 0 0,-1 1-1 0 0,0-1 1 0 0,0 0 0 0 0,0 1-55 0 0,0 0 57 0 0,1 14 157 0 0,0 0 1 0 0,-1 0 0 0 0,-2 8-215 0 0,0 19 217 0 0,-3 170 24 0 0,5-190-217 0 0,1-7-8 0 0,-1-1 1 0 0,-1 0 0 0 0,-2 11-17 0 0,3-25-3 0 0,0-1 0 0 0,0 0 0 0 0,0 0 0 0 0,0 0 0 0 0,0 1 0 0 0,0-1 0 0 0,0 0 0 0 0,0 0 1 0 0,0 0-1 0 0,-1 1 0 0 0,1-1 0 0 0,0 0 0 0 0,0 0 0 0 0,0 0 0 0 0,0 1 0 0 0,0-1 0 0 0,0 0 1 0 0,0 0-1 0 0,-1 0 0 0 0,1 0 0 0 0,0 1 0 0 0,0-1 0 0 0,0 0 0 0 0,0 0 0 0 0,-1 0 1 0 0,1 0 2 0 0,-4-3-157 0 0,-2-10 5 0 0,3-8 0 0 0,0 0 1 0 0,0-16 151 0 0,1 8 93 0 0,2-1 0 0 0,1 1 0 0 0,2 0 1 0 0,0-1-1 0 0,2 1 0 0 0,1 1 0 0 0,2-1 0 0 0,8-18-93 0 0,-15 43 17 0 0,1 1 0 0 0,0-1 0 0 0,-1 1 0 0 0,2 0 0 0 0,-1 0 0 0 0,0 0 0 0 0,1 0 0 0 0,-1 0 0 0 0,1 0 0 0 0,0 1 0 0 0,0-1 0 0 0,0 1 0 0 0,0 0 0 0 0,0 0 0 0 0,0 0 0 0 0,4-1-17 0 0,-6 2 5 0 0,0 1 1 0 0,-1 0-1 0 0,1-1 0 0 0,0 1 1 0 0,0 0-1 0 0,0 0 0 0 0,0 0 1 0 0,0 0-1 0 0,0 0 0 0 0,0 0 1 0 0,0 0-1 0 0,0 0 0 0 0,0 0 1 0 0,0 0-1 0 0,0 1 0 0 0,-1-1 1 0 0,1 0-1 0 0,0 1 0 0 0,0-1 1 0 0,0 1-1 0 0,0-1 0 0 0,0 1 1 0 0,-1-1-1 0 0,1 1 0 0 0,0-1 1 0 0,-1 1-1 0 0,1 0 0 0 0,0-1 1 0 0,-1 1-1 0 0,1 0 0 0 0,0 0-5 0 0,1 2 7 0 0,-1-1 1 0 0,1 1-1 0 0,-1 0 0 0 0,1 0 0 0 0,-1-1 0 0 0,0 1 0 0 0,0 0 0 0 0,0 0 0 0 0,-1 1-7 0 0,2 3-5 0 0,-1 1-1 0 0,-1-1 1 0 0,0 1-1 0 0,0-1 0 0 0,0 0 1 0 0,-1 3 5 0 0,-4 13-4610 0 0,2-12-586 0 0</inkml:trace>
  <inkml:trace contextRef="#ctx0" brushRef="#br0" timeOffset="1828.102">887 222 9384 0 0,'0'0'200'0'0,"0"0"48"0"0,0 0 8 0 0,0 0 16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0:51.169"/>
    </inkml:context>
    <inkml:brush xml:id="br0">
      <inkml:brushProperty name="width" value="0.025" units="cm"/>
      <inkml:brushProperty name="height" value="0.025" units="cm"/>
    </inkml:brush>
  </inkml:definitions>
  <inkml:trace contextRef="#ctx0" brushRef="#br0">23 539 11776 0 0,'-8'-9'469'0'0,"6"6"-314"0"0,0 1 1 0 0,0 0-1 0 0,0-1 0 0 0,1 0 1 0 0,-1 1-1 0 0,-1-3-155 0 0,3 4 587 0 0,0 1 198 0 0,0 0 42 0 0,0 0-75 0 0,5 11 49 0 0,-3-6-660 0 0,23 43 621 0 0,-3 2 0 0 0,5 20-762 0 0,-10-14-2305 0 0,8 40 2305 0 0,-17-56-1316 0 0,0-6-17 0 0</inkml:trace>
  <inkml:trace contextRef="#ctx0" brushRef="#br0" timeOffset="1271.747">38 841 13328 0 0,'0'0'298'0'0,"0"-9"744"0"0,1 5-1025 0 0,0 1 0 0 0,0 0 0 0 0,1 0 0 0 0,-1 0 0 0 0,1 0 0 0 0,0 0 0 0 0,0 0 0 0 0,0 1 0 0 0,0-1-17 0 0,22-23 90 0 0,-14 15-32 0 0,-5 7-83 0 0,1 0 0 0 0,-1 0 0 0 0,1 0 0 0 0,0 1 0 0 0,0-1 0 0 0,0 2 0 0 0,0-1 0 0 0,6-2 25 0 0,3 0-1 0 0,24-8-10 0 0,-9 6-122 0 0,-25 6 129 0 0,3-2 20 0 0,1 0 0 0 0,-1-1 1 0 0,1 0-1 0 0,0-1-16 0 0,0 1-10 0 0,-4 1 128 0 0,0 0-1 0 0,1 0 1 0 0,-1-1-1 0 0,0 1 1 0 0,-1-1-1 0 0,1 0 1 0 0,-1-1-1 0 0,1 1 1 0 0,-1-1-1 0 0,0 0-117 0 0,-3 3 23 0 0,3-4-22 0 0,0 0-1 0 0,-1 0 1 0 0,0-1-1 0 0,0 0 0 0 0,-2 6 12 0 0,-1 0 0 0 0,1 0 0 0 0,-1-1 0 0 0,1 1 0 0 0,-1-1 0 0 0,0 1 0 0 0,0 0 0 0 0,1-1 0 0 0,-1 1 0 0 0,0-1 0 0 0,0 1 0 0 0,-1 0 0 0 0,1-1 0 0 0,0 1 0 0 0,0 0 0 0 0,-1-1-1 0 0,1 1 1 0 0,0 0 0 0 0,-1-1 0 0 0,0 1 0 0 0,1 0 0 0 0,-1-1 0 0 0,0 1-12 0 0,0 0 48 0 0,0 0 0 0 0,1 1-1 0 0,-1-1 1 0 0,0 0 0 0 0,0 1 0 0 0,0-1-1 0 0,0 1 1 0 0,0-1 0 0 0,0 1-1 0 0,0 0 1 0 0,0-1 0 0 0,0 1 0 0 0,0 0-1 0 0,0 0 1 0 0,0 0 0 0 0,0-1 0 0 0,-1 1-1 0 0,1 0 1 0 0,-1 1-48 0 0,-1-1 101 0 0,1 0 0 0 0,-1 1 0 0 0,0-1 0 0 0,0 1 0 0 0,0 0 0 0 0,-2 1-101 0 0,2-1 31 0 0,1 0 0 0 0,-1 1 0 0 0,0 0 0 0 0,1 0 0 0 0,0 0 0 0 0,-1 0 0 0 0,1 0 0 0 0,0 0 0 0 0,0 1-31 0 0,-18 24-47 0 0,15-21 61 0 0,0 2-40 0 0,1-1 0 0 0,-1 1 1 0 0,1 0-1 0 0,1 1 0 0 0,0-1 1 0 0,0 0-1 0 0,0 2 26 0 0,1-3-122 0 0,1 0 1 0 0,0 0-1 0 0,0 0 0 0 0,0 0 1 0 0,1 0-1 0 0,0 0 0 0 0,1 0 1 0 0,-1 0-1 0 0,2 2 122 0 0,-2-5-157 0 0,1-1 0 0 0,0 0 0 0 0,0 0 0 0 0,0 0 0 0 0,0 0 0 0 0,1 0 0 0 0,1 2 157 0 0,-3-4-73 0 0,1 0 0 0 0,0 0 1 0 0,0 0-1 0 0,0 0 0 0 0,-1 0 1 0 0,1 0-1 0 0,0-1 0 0 0,0 1 0 0 0,0 0 1 0 0,0-1-1 0 0,0 1 0 0 0,0-1 1 0 0,1 1-1 0 0,-1-1 0 0 0,0 1 1 0 0,0-1-1 0 0,0 0 0 0 0,0 0 1 0 0,0 1-1 0 0,1-1 0 0 0,-1 0 1 0 0,1 0 72 0 0,2 0-170 0 0,0-1 1 0 0,0 1 0 0 0,0-1-1 0 0,0 1 1 0 0,0-1 0 0 0,0-1 0 0 0,0 1-1 0 0,0 0 1 0 0,0-1 0 0 0,-1 0-1 0 0,1 0 1 0 0,0 0 0 0 0,2-2 169 0 0,4-4 46 0 0,-1-1-1 0 0,0 1 1 0 0,7-10-46 0 0,9-9 178 0 0,-1 2 976 0 0,-1-1-1 0 0,2-5-1153 0 0,-14 15 859 0 0,-9 13-613 0 0,1-1 0 0 0,0 0 0 0 0,-1 1 0 0 0,1-1 0 0 0,0 1 0 0 0,0 0 0 0 0,1 0-1 0 0,1-1-245 0 0,-1-1 475 0 0,-4 5-409 0 0,0 0 0 0 0,0 0 0 0 0,0-1 0 0 0,0 1 0 0 0,0 0 0 0 0,0 0 0 0 0,0 0 0 0 0,0 0-1 0 0,0-1 1 0 0,0 1 0 0 0,1 0 0 0 0,-1 0 0 0 0,0 0 0 0 0,0 0 0 0 0,0 0 0 0 0,0-1 0 0 0,0 1 0 0 0,1 0 0 0 0,-1 0 0 0 0,0 0 0 0 0,0 0 0 0 0,0 0 0 0 0,1 0 0 0 0,-1 0 0 0 0,0 0 0 0 0,0 0-66 0 0,0 0 25 0 0,1 0 1 0 0,-1 0 0 0 0,0 0-1 0 0,1 0 1 0 0,-1 0 0 0 0,0 0 0 0 0,0 0-1 0 0,1 1 1 0 0,-1-1 0 0 0,0 0-1 0 0,0 0 1 0 0,1 0 0 0 0,-1 0-1 0 0,0 1 1 0 0,0-1 0 0 0,0 0-1 0 0,1 0 1 0 0,-1 1 0 0 0,0-1-1 0 0,0 0 1 0 0,0 0 0 0 0,0 1-1 0 0,0-1 1 0 0,0 0 0 0 0,0 0 0 0 0,1 1-1 0 0,-1-1-25 0 0,2 10 219 0 0,-2-8-143 0 0,2 10 4 0 0,-1 1 0 0 0,0-1 0 0 0,-1 4-80 0 0,0-15-70 0 0,0-1 2 0 0,0 0 4 0 0,0 0-4 0 0,0 0-16 0 0,8-1-180 0 0,-6 1 268 0 0,-1-1 0 0 0,0 0 0 0 0,1 0 0 0 0,-1 0 0 0 0,0 0-1 0 0,0 0 1 0 0,1 0 0 0 0,-1 0 0 0 0,0 0 0 0 0,0 0 0 0 0,0 0-1 0 0,0-1 1 0 0,0 1 0 0 0,-1 0 0 0 0,1-1 0 0 0,0 1 0 0 0,0-2-4 0 0,11-16-391 0 0,-12 18 399 0 0,1 1-1 0 0,0-1 1 0 0,-1 0-1 0 0,1 0 1 0 0,0 1 0 0 0,0-1-1 0 0,-1 1 1 0 0,1-1-1 0 0,0 0 1 0 0,0 1 0 0 0,0 0-1 0 0,0-1 1 0 0,0 1 0 0 0,0-1-1 0 0,0 1 1 0 0,0 0-1 0 0,0 0 1 0 0,0 0 0 0 0,0-1-8 0 0,3 1-66 0 0,-1 1 1 0 0,0-1 0 0 0,1 0 0 0 0,-1 1 0 0 0,1 0 65 0 0,-1-1-8 0 0,-1 0 0 0 0,1 0-1 0 0,-1 0 1 0 0,0 0 0 0 0,1 0 0 0 0,-1-1 0 0 0,0 1 0 0 0,1-1 0 0 0,-1 0 0 0 0,0 0 0 0 0,0 1 0 0 0,0-1 0 0 0,0-1 0 0 0,0 1-1 0 0,0 0 1 0 0,1-1 8 0 0,4-6-33 0 0,0 1-1 0 0,-1-1 0 0 0,0-1 1 0 0,-1 1-1 0 0,0-1 0 0 0,0 0 1 0 0,1-5 33 0 0,2-2 61 0 0,8-12-61 0 0,-8 15 28 0 0,1 1 0 0 0,0 1 1 0 0,1-1-1 0 0,2-1-28 0 0,-8 10 48 0 0,-1-1 0 0 0,1 1-1 0 0,0 0 1 0 0,0 1 0 0 0,0-1 0 0 0,0 0 0 0 0,0 1 0 0 0,1 0-1 0 0,-1 0 1 0 0,1 1 0 0 0,0-1 0 0 0,-1 1 0 0 0,1 0-1 0 0,4-1-47 0 0,-6 2 5 0 0,0 0 0 0 0,1 0-1 0 0,-1 0 1 0 0,0 1 0 0 0,0-1-1 0 0,0 1 1 0 0,0-1-1 0 0,1 1 1 0 0,-1 0 0 0 0,0 0-1 0 0,0 1 1 0 0,0-1 0 0 0,-1 1-1 0 0,1-1 1 0 0,0 1 0 0 0,0 0-1 0 0,1 1-4 0 0,-2-1 1 0 0,-1 0-1 0 0,1 0 1 0 0,0 0 0 0 0,-1 0-1 0 0,1 0 1 0 0,-1 1 0 0 0,1-1-1 0 0,-1 0 1 0 0,0 1 0 0 0,0-1-1 0 0,0 1 1 0 0,-1-1 0 0 0,1 1-1 0 0,0-1 1 0 0,-1 1 0 0 0,0 0-1 0 0,0-1 1 0 0,0 1 0 0 0,0 0-1 0 0,0 2 0 0 0,-1 0-103 0 0,0 1-1 0 0,0 0 0 0 0,-1-1 0 0 0,1 1 0 0 0,-1-1 0 0 0,0 1 1 0 0,-3 2 103 0 0,4-5-58 0 0,-1 0 1 0 0,1-1 0 0 0,-1 1-1 0 0,0 0 1 0 0,0-1 0 0 0,0 0-1 0 0,0 1 1 0 0,-1-1 0 0 0,1 0-1 0 0,-1 0 1 0 0,1 0 0 0 0,-1-1-1 0 0,0 1 1 0 0,-1 0 57 0 0,3-2-44 0 0,0 1 0 0 0,0-1 0 0 0,0 0-1 0 0,-1 0 1 0 0,1 0 0 0 0,0 0 0 0 0,0 0 0 0 0,-2 0 44 0 0,0 0-148 0 0,2 0 113 0 0,1-1 1 0 0,-1 1-1 0 0,0 0 1 0 0,1-1 0 0 0,-1 1-1 0 0,0-1 1 0 0,1 1-1 0 0,-1-1 1 0 0,1 1-1 0 0,-1-1 1 0 0,1 0-1 0 0,-1 1 1 0 0,1-1 0 0 0,-1 1-1 0 0,1-1 1 0 0,-1 0 34 0 0,0-1-83 0 0,0 0-98 0 0,-1-1-1 0 0,1 1 0 0 0,0-1 0 0 0,0 1 0 0 0,-1-1 0 0 0,2 1 1 0 0,-1-1-1 0 0,0 0 0 0 0,1 0 0 0 0,-1 1 0 0 0,1-1 0 0 0,0 0 1 0 0,0 0-1 0 0,0 0 0 0 0,0 0 0 0 0,0 1 0 0 0,1-1 0 0 0,-1 0 1 0 0,1 0-1 0 0,0 1 0 0 0,0-1 0 0 0,1-2 182 0 0,-1 2-173 0 0,1-1-1 0 0,-1 1 1 0 0,1 0-1 0 0,0 0 0 0 0,0 0 1 0 0,1 0-1 0 0,-1 0 1 0 0,0 0-1 0 0,1 0 1 0 0,0 1-1 0 0,0 0 1 0 0,0-1-1 0 0,0 1 1 0 0,0 0-1 0 0,0 0 1 0 0,0 1-1 0 0,2-1 174 0 0,2-1-43 0 0,-1 2 0 0 0,1-1 1 0 0,0 1-1 0 0,0 0 0 0 0,5 0 43 0 0,15-2 23 0 0,-12 1 129 0 0,-9 1 27 0 0,-1 0-1 0 0,1 0 1 0 0,0 0-1 0 0,0-1 1 0 0,0 0-1 0 0,0 0-178 0 0,1-2 511 0 0,-1 1 1 0 0,0-1-1 0 0,0 0 0 0 0,0 0 0 0 0,-1-1 1 0 0,1 0-1 0 0,-1 0 0 0 0,0 0 0 0 0,0 0 1 0 0,-1-1-1 0 0,0 0 0 0 0,0 0 0 0 0,2-4-511 0 0,-4 7 198 0 0,0-1 0 0 0,0 0 0 0 0,-1 1 0 0 0,1-1 0 0 0,-1 0 0 0 0,0 0 0 0 0,0 1 0 0 0,0-1 0 0 0,-1 0 0 0 0,1 0-1 0 0,-1-3-197 0 0,0 5 74 0 0,-1-1 0 0 0,1 1 0 0 0,0 0 0 0 0,-1-1 0 0 0,0 1 0 0 0,1 0 0 0 0,-1-1 0 0 0,0 1 0 0 0,0 0 0 0 0,0 0 0 0 0,-1 0 0 0 0,1 0 0 0 0,0 0 0 0 0,-1 0 0 0 0,1 1 0 0 0,-1-1-1 0 0,0 0 1 0 0,1 1 0 0 0,-1-1 0 0 0,-1 0-74 0 0,2 1 34 0 0,0 1-1 0 0,0-1 1 0 0,0 0-1 0 0,-1 0 1 0 0,1 1-1 0 0,0-1 1 0 0,0 1-1 0 0,-1-1 1 0 0,1 1-1 0 0,0 0 1 0 0,-1-1-1 0 0,1 1 1 0 0,-1 0-1 0 0,1 0 1 0 0,-1 0-34 0 0,1 0-4 0 0,1 0-1 0 0,-1 1 1 0 0,0-1 0 0 0,0 0 0 0 0,0 0 0 0 0,1 1 0 0 0,-1-1 0 0 0,0 0-1 0 0,0 1 1 0 0,1-1 0 0 0,-1 1 0 0 0,0-1 0 0 0,1 1 0 0 0,-1 0-1 0 0,1-1 1 0 0,-1 1 0 0 0,1-1 0 0 0,-1 1 0 0 0,1 0 0 0 0,-1 0 0 0 0,1-1-1 0 0,-1 1 1 0 0,1 0 0 0 0,0 0 0 0 0,-1 0 4 0 0,-2 8-12 0 0,0 1 0 0 0,1-1-1 0 0,0 0 1 0 0,0 1 0 0 0,1 0 0 0 0,0-1 0 0 0,1 1-1 0 0,0-1 1 0 0,0 1 0 0 0,1 0 0 0 0,0-1 0 0 0,1 1-1 0 0,2 7 13 0 0,-2-11-78 0 0,0 0-1 0 0,0 0 1 0 0,0 0 0 0 0,1 0-1 0 0,0-1 1 0 0,2 4 78 0 0,-3-6-70 0 0,0-1 1 0 0,0 0 0 0 0,0 1 0 0 0,0-1-1 0 0,1 0 1 0 0,-1 0 0 0 0,1 0 0 0 0,-1 0 0 0 0,1-1-1 0 0,0 1 1 0 0,-1-1 0 0 0,1 1 0 0 0,0-1-1 0 0,3 1 70 0 0,-1-1-410 0 0,0 0-1 0 0,0 0 0 0 0,0 0 0 0 0,0-1 1 0 0,0 0-1 0 0,1 0 0 0 0,-1 0 0 0 0,0 0 1 0 0,0-1-1 0 0,0 0 0 0 0,0 0 0 0 0,0-1 1 0 0,3 0 410 0 0,7-4-5724 0 0</inkml:trace>
  <inkml:trace contextRef="#ctx0" brushRef="#br0" timeOffset="1728.886">1319 8 16360 0 0,'-2'-1'166'0'0,"0"0"0"0"0,0 0 0 0 0,0 0 0 0 0,0 0 0 0 0,-1 0 0 0 0,1 0 1 0 0,0 1-1 0 0,-3-1-166 0 0,4 1 86 0 0,0 0 1 0 0,-1 0 0 0 0,1 0-1 0 0,0 0 1 0 0,0 1 0 0 0,0-1-1 0 0,-1 0 1 0 0,1 1 0 0 0,0-1-1 0 0,0 1 1 0 0,0-1 0 0 0,0 1-1 0 0,0-1 1 0 0,0 1 0 0 0,0 0-1 0 0,0-1 1 0 0,0 1 0 0 0,-1 1-87 0 0,-5 5 181 0 0,0 1 0 0 0,0 0 1 0 0,1 1-1 0 0,0-1 0 0 0,1 1 0 0 0,-1 2-181 0 0,-10 21-104 0 0,-1 6 104 0 0,5-11 47 0 0,8-17-129 0 0,0 0 0 0 0,-1 6 82 0 0,4-11-10 0 0,0-1 0 0 0,0 1 1 0 0,1-1-1 0 0,-1 1 1 0 0,1-1-1 0 0,0 1 0 0 0,0 1 10 0 0,1-4-23 0 0,-1-1-1 0 0,0 1 1 0 0,1-1-1 0 0,-1 1 0 0 0,1-1 1 0 0,-1 1-1 0 0,1-1 1 0 0,-1 0-1 0 0,1 1 0 0 0,0-1 1 0 0,0 0-1 0 0,0 1 0 0 0,0-1 1 0 0,0 0-1 0 0,0 0 1 0 0,0 0-1 0 0,0 0 0 0 0,0 0 1 0 0,1 0-1 0 0,-1 0 1 0 0,0-1-1 0 0,1 1 0 0 0,-1 0 1 0 0,1-1-1 0 0,-1 1 1 0 0,0-1-1 0 0,1 1 0 0 0,-1-1 1 0 0,1 0-1 0 0,-1 0 0 0 0,1 1 24 0 0,6-1-83 0 0,0 1-1 0 0,0-1 1 0 0,0-1-1 0 0,1 1 0 0 0,2-2 84 0 0,-3 1 62 0 0,29-5-133 0 0,-18 2-59 0 0,7 1 130 0 0,-20 2-20 0 0,0 1 0 0 0,0 0 1 0 0,1 0-1 0 0,-1 1 0 0 0,0-1 0 0 0,2 2 20 0 0,-7-2-1 0 0,0 0-1 0 0,-1 0 1 0 0,1 1-1 0 0,0-1 1 0 0,0 0-1 0 0,0 0 1 0 0,-1 1-1 0 0,1-1 1 0 0,0 0-1 0 0,-1 1 0 0 0,1-1 1 0 0,0 1-1 0 0,-1-1 1 0 0,1 1-1 0 0,0-1 1 0 0,-1 1-1 0 0,1-1 1 0 0,-1 1-1 0 0,1 0 1 0 0,-1-1-1 0 0,1 1 1 0 0,-1 0-1 0 0,0-1 0 0 0,1 1 1 0 0,-1 0-1 0 0,0 0 1 0 0,0-1-1 0 0,1 1 1 0 0,-1 0-1 0 0,0 0 1 0 0,0 0-1 0 0,0-1 1 0 0,0 1-1 0 0,0 0 1 0 0,0 0-1 0 0,0 0 0 0 0,0-1 1 0 0,0 2 1 0 0,-1 2-27 0 0,-1 0 0 0 0,1 1 1 0 0,-1-1-1 0 0,0 0 0 0 0,0 0 0 0 0,-1 2 27 0 0,-1 1-5 0 0,-4 6-10 0 0,-6 9 15 0 0,0-1-322 0 0,9-14-503 0 0,-1 1 0 0 0,-4 4 825 0 0,9-11-207 0 0,-11 14-5670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0:44.642"/>
    </inkml:context>
    <inkml:brush xml:id="br0">
      <inkml:brushProperty name="width" value="0.025" units="cm"/>
      <inkml:brushProperty name="height" value="0.025" units="cm"/>
    </inkml:brush>
  </inkml:definitions>
  <inkml:trace contextRef="#ctx0" brushRef="#br0">40 115 15840 0 0,'-6'-7'381'0'0,"0"-1"0"0"0,1 1 1 0 0,1-2-1 0 0,-3-3-381 0 0,5 7 27 0 0,0 1 1 0 0,1-1 0 0 0,-1 0-1 0 0,1 0 1 0 0,0 0 0 0 0,0-1-1 0 0,0 1 1 0 0,0-4-28 0 0,1 8 3 0 0,0 0 0 0 0,0 0-1 0 0,0 0 1 0 0,0 1 0 0 0,1-1 0 0 0,-1 0 0 0 0,0 0-1 0 0,0 0 1 0 0,0 0 0 0 0,1 0 0 0 0,-1 0 0 0 0,1 1-1 0 0,-1-1 1 0 0,0 0 0 0 0,1 0 0 0 0,-1 1 0 0 0,1-1-1 0 0,0 0 1 0 0,-1 1 0 0 0,1-1 0 0 0,0 0-1 0 0,-1 1 1 0 0,1-1 0 0 0,0 1 0 0 0,-1-1 0 0 0,1 1-1 0 0,0-1 1 0 0,0 1 0 0 0,0 0 0 0 0,0-1 0 0 0,-1 1-1 0 0,1 0 1 0 0,0 0 0 0 0,0 0 0 0 0,0 0-1 0 0,0 0 1 0 0,0 0 0 0 0,0 0 0 0 0,0 0 0 0 0,-1 0-1 0 0,2 0-2 0 0,3 0 12 0 0,1 1-1 0 0,-1 0 0 0 0,0 0 0 0 0,0 1 0 0 0,0-1 0 0 0,2 2-11 0 0,18 6 52 0 0,-5-2 18 0 0,0 1 0 0 0,8 5-70 0 0,198 107-15 0 0,237 131-55 0 0,-368-198-32 0 0,82 49-127 0 0,-34-16 101 0 0,109 67-97 0 0,13 13 114 0 0,-98-60 719 0 0,-106-68 551 0 0,63 27-1159 0 0,-110-57-213 0 0,0-2 0 0 0,0 0 0 0 0,1-1 0 0 0,0 0 0 0 0,7 0 213 0 0,-9-2-1230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29:45.337"/>
    </inkml:context>
    <inkml:brush xml:id="br0">
      <inkml:brushProperty name="width" value="0.025" units="cm"/>
      <inkml:brushProperty name="height" value="0.025" units="cm"/>
    </inkml:brush>
  </inkml:definitions>
  <inkml:trace contextRef="#ctx0" brushRef="#br0">5848 74 16184 0 0,'0'-10'355'0'0,"0"0"0"0"0,-1 0 0 0 0,0 0 0 0 0,-1 0 0 0 0,-1-6-355 0 0,2 13 0 0 0,1-1 16 0 0,-5 13 128 0 0,-2 6-68 0 0,2 0 0 0 0,0 0 0 0 0,0 0 0 0 0,0 4-76 0 0,0 2 72 0 0,-96 448 1419 0 0,16-34-789 0 0,39-206-280 0 0,-9 60-163 0 0,26-124-525 0 0,1 75 266 0 0,25-204-159 0 0,2 1-1 0 0,1 0 1 0 0,2 0 0 0 0,2 0-1 0 0,2 3 160 0 0,1-12-1749 0 0,2-3-4976 0 0</inkml:trace>
  <inkml:trace contextRef="#ctx0" brushRef="#br0" timeOffset="-3030.758">351 2059 8232 0 0,'0'0'182'0'0,"-2"-4"254"0"0,-20-36 1866 0 0,21 39-2135 0 0,1 0 0 0 0,-1 0 0 0 0,1 0 0 0 0,-1 0 1 0 0,0 0-1 0 0,1 1 0 0 0,-1-1 0 0 0,0 0 0 0 0,0 0 0 0 0,0 0 1 0 0,0 1-1 0 0,0-1 0 0 0,0 1 0 0 0,0-1 0 0 0,0 1 0 0 0,0-1 1 0 0,0 1-1 0 0,0-1 0 0 0,0 1-167 0 0,-1 0 170 0 0,1 0 0 0 0,-1-1 0 0 0,0 1 0 0 0,1 0 0 0 0,-1 1 0 0 0,1-1 0 0 0,-1 0 0 0 0,1 0 0 0 0,-1 1 0 0 0,1-1 0 0 0,-1 1 0 0 0,0 0-170 0 0,-3 1 203 0 0,0 1 0 0 0,0 0 0 0 0,0 0 0 0 0,1 0 0 0 0,0 0 0 0 0,-1 1 0 0 0,1 0-203 0 0,-7 8 34 0 0,0 0-1 0 0,1 1 1 0 0,-9 13-34 0 0,-22 43 5 0 0,29-49 11 0 0,2 1 0 0 0,-3 7-16 0 0,11-22 4 0 0,-1 1 0 0 0,1 1-1 0 0,0-1 1 0 0,1 0-1 0 0,-1 0 1 0 0,1 1-1 0 0,1-1 1 0 0,0 1-1 0 0,0 2-3 0 0,0-8-16 0 0,1 1 0 0 0,-1 0 0 0 0,1-1 0 0 0,0 1 0 0 0,0-1-1 0 0,0 1 1 0 0,0-1 0 0 0,0 1 0 0 0,0-1 0 0 0,1 1 0 0 0,-1-1-1 0 0,1 0 1 0 0,0 0 0 0 0,0 0 0 0 0,-1 0 0 0 0,1 0 0 0 0,1 0-1 0 0,-1-1 1 0 0,0 1 0 0 0,0 0 0 0 0,1-1 0 0 0,-1 0 0 0 0,1 0-1 0 0,0 1 17 0 0,8 2-77 0 0,0 0-1 0 0,0-1 1 0 0,0 0-1 0 0,0-1 0 0 0,3 0 78 0 0,70 14-9 0 0,-68-12-22 0 0,-1 1 0 0 0,1 0 0 0 0,-1 1 0 0 0,4 3 31 0 0,-14-7 2 0 0,-1 1-1 0 0,1 0 0 0 0,0 0 1 0 0,-1 1-1 0 0,1-1 1 0 0,-1 1-1 0 0,0 0 1 0 0,0 0-1 0 0,-1 1 1 0 0,1-1-1 0 0,0 2-1 0 0,-2-3 2 0 0,-1 0 0 0 0,1 0 0 0 0,-1 0 0 0 0,0 1 0 0 0,1-1 0 0 0,-1 0 0 0 0,-1 0 0 0 0,1 1 0 0 0,0-1 0 0 0,-1 1 0 0 0,0-1 0 0 0,0 0 0 0 0,0 1 0 0 0,0-1 0 0 0,0 1 0 0 0,-1-1 0 0 0,1 0 0 0 0,-1 1-1 0 0,-1 0-1 0 0,0 4 1 0 0,-2 0 0 0 0,1 0-1 0 0,-1-1 1 0 0,0 1 0 0 0,-2 1-1 0 0,-9 11-81 0 0,-2 2 81 0 0,10-13-51 0 0,3-5-53 0 0,0 0 0 0 0,0 0 0 0 0,0 0 0 0 0,0-1 0 0 0,0 1 1 0 0,-1-1-1 0 0,0 0 0 0 0,0 0 104 0 0,-7 2-416 0 0</inkml:trace>
  <inkml:trace contextRef="#ctx0" brushRef="#br0" timeOffset="-2155.212">539 2301 9648 0 0,'0'2'53'0'0,"0"-1"0"0"0,0 1 0 0 0,0 0 0 0 0,1-1 1 0 0,-1 1-1 0 0,1-1 0 0 0,-1 1 0 0 0,1-1 0 0 0,0 1 1 0 0,-1-1-1 0 0,1 0 0 0 0,0 1 0 0 0,0-1 0 0 0,0 0 1 0 0,0 0-1 0 0,0 1 0 0 0,2 0-53 0 0,-2-1 24 0 0,0 0-1 0 0,0-1 1 0 0,0 1-1 0 0,0 0 1 0 0,0-1 0 0 0,0 1-1 0 0,0 0 1 0 0,0-1-1 0 0,1 1 1 0 0,-1-1 0 0 0,0 0-1 0 0,1 1 1 0 0,-1-1-1 0 0,0 0 1 0 0,0 0 0 0 0,1 0-1 0 0,-1 0 1 0 0,0 0-1 0 0,1 0 1 0 0,-1 0 0 0 0,1 0-24 0 0,3-2 110 0 0,0 0 1 0 0,0 0-1 0 0,-1 0 1 0 0,1 0 0 0 0,-1-1-1 0 0,0 1 1 0 0,0-1-1 0 0,0 0 1 0 0,0 0-1 0 0,0-1 1 0 0,-1 1 0 0 0,1-1-1 0 0,-1 0 1 0 0,0 0-1 0 0,1-1-110 0 0,1-4 322 0 0,0 0 1 0 0,0 0-1 0 0,-1 0 0 0 0,0-1 0 0 0,0 0 1 0 0,1-9-323 0 0,-4 14 228 0 0,0-1 1 0 0,0 1-1 0 0,0-1 1 0 0,-1 1-1 0 0,0-1 1 0 0,0 1 0 0 0,-1-1-1 0 0,0 1 1 0 0,0-1-1 0 0,-1-4-228 0 0,1 8 72 0 0,1-1 0 0 0,-1 1-1 0 0,0-1 1 0 0,0 1 0 0 0,0 0 0 0 0,0-1-1 0 0,-1 1 1 0 0,1 0 0 0 0,-1 0 0 0 0,1 0-1 0 0,-1 0 1 0 0,0 0 0 0 0,0 0 0 0 0,1 0-1 0 0,-1 1 1 0 0,-1-1 0 0 0,1 1 0 0 0,0-1-1 0 0,0 1 1 0 0,0 0 0 0 0,-1 0 0 0 0,1 0-1 0 0,-2-1-71 0 0,2 2 11 0 0,0 0-1 0 0,0-1 1 0 0,0 1 0 0 0,0 0-1 0 0,0 0 1 0 0,0 0-1 0 0,-1 0 1 0 0,1 1-1 0 0,0-1 1 0 0,0 0-1 0 0,1 1 1 0 0,-1 0-1 0 0,0-1 1 0 0,0 1-1 0 0,0 0 1 0 0,0 0-1 0 0,0 0 1 0 0,1 0-1 0 0,-2 1-10 0 0,0 0-6 0 0,1 0 0 0 0,0 0 0 0 0,0 0 0 0 0,0 1 0 0 0,0-1 0 0 0,0 1 0 0 0,1-1 0 0 0,-1 1-1 0 0,1 0 1 0 0,-1-1 0 0 0,1 1 0 0 0,-1 2 6 0 0,-4 13-40 0 0,3-8 4 0 0,-1-1 0 0 0,2 1 0 0 0,-2 10 36 0 0,2-8-48 0 0,1 0-1 0 0,0 0 1 0 0,1 0 0 0 0,0 0-1 0 0,1 0 1 0 0,1 0-1 0 0,2 9 49 0 0,-3-17-42 0 0,0 0 0 0 0,0 0-1 0 0,1 0 1 0 0,0-1-1 0 0,0 1 1 0 0,0-1 0 0 0,0 1-1 0 0,0-1 1 0 0,1 0 0 0 0,-1 0-1 0 0,1 1 43 0 0,-1-3-64 0 0,0 1 1 0 0,-1 0-1 0 0,1-1 0 0 0,0 0 1 0 0,0 1-1 0 0,0-1 0 0 0,0 0 1 0 0,0 0-1 0 0,0 0 0 0 0,1 0 1 0 0,-1 0-1 0 0,0-1 0 0 0,0 1 1 0 0,1 0-1 0 0,-1-1 0 0 0,0 0 1 0 0,1 0-1 0 0,-1 0 1 0 0,2 0 62 0 0,1-1-49 0 0,0 0-1 0 0,0 0 0 0 0,1 0 1 0 0,-2-1-1 0 0,1 0 0 0 0,0 0 1 0 0,0 0-1 0 0,0-1 1 0 0,-1 0-1 0 0,0 1 0 0 0,1-2 1 0 0,-1 1-1 0 0,0 0 0 0 0,0-1 1 0 0,-1 0-1 0 0,1 0 0 0 0,0-1 51 0 0,7-11 35 0 0,1 0 0 0 0,-2-1-1 0 0,8-17-34 0 0,-7 14 106 0 0,-6 8 81 0 0,0 1 0 0 0,-1-1 0 0 0,0-1 0 0 0,1-3-187 0 0,2-8 431 0 0,-4 14-138 0 0,-1 7-99 0 0,-1 1-1 0 0,-1-1 1 0 0,1 0 0 0 0,0 1-1 0 0,-1-1 1 0 0,1 0-1 0 0,-1-1-193 0 0,0 4 412 0 0,0 0 4 0 0,0 0-48 0 0,0 0-202 0 0,1 1-92 0 0,1 6-41 0 0,0 1 0 0 0,-1 0 0 0 0,0-1 0 0 0,0 6-33 0 0,1-1-4 0 0,-1 13 4 0 0,0-16 0 0 0,-1 0 0 0 0,1 0 0 0 0,1 2 0 0 0,0-7 0 0 0,-2-4 0 0 0,1 1 0 0 0,-1-1 0 0 0,0 0 0 0 0,0 0 0 0 0,0 1 0 0 0,1-1 0 0 0,-1 0 0 0 0,0 0 0 0 0,0 0 0 0 0,1 1 0 0 0,-1-1 0 0 0,0 0 0 0 0,1 0 0 0 0,-1 0 0 0 0,0 0 0 0 0,0 1 0 0 0,1-1 0 0 0,-1 0 0 0 0,0 0 0 0 0,1 0 0 0 0,-1 0 0 0 0,0 0 0 0 0,1 0 0 0 0,-1 0 0 0 0,0 0 0 0 0,1 0 0 0 0,-1 0 0 0 0,0 0 0 0 0,1 0 0 0 0,-1 0 0 0 0,0-1 0 0 0,1 1 0 0 0,-1 0 0 0 0,0 0 0 0 0,0 0 0 0 0,1 0 0 0 0,-1 0 0 0 0,0-1 0 0 0,1 1 0 0 0,-1 0 0 0 0,0 0 0 0 0,0 0 0 0 0,0-1 0 0 0,1 1 0 0 0,-1 0 0 0 0,0-1 0 0 0,1 1 0 0 0,0-1 0 0 0,0 0 0 0 0,0-1 0 0 0,0 1 0 0 0,0 0 0 0 0,0-1 0 0 0,0 1 0 0 0,-1-1 0 0 0,1 1 0 0 0,-1-1 0 0 0,1 1 0 0 0,-1-1 0 0 0,1 1 0 0 0,-1-2 0 0 0,3-4 0 0 0,1-2 0 0 0,0-1 0 0 0,0 0 0 0 0,0-2 0 0 0,-3 8 0 0 0,-1 3-1 0 0,0 1 0 0 0,0 0 0 0 0,0 0 0 0 0,0-1 0 0 0,0 1 0 0 0,0 0 0 0 0,0 0 0 0 0,0-1 0 0 0,0 1 0 0 0,0 0 0 0 0,0 0 0 0 0,0-1 0 0 0,0 1 0 0 0,0 0 0 0 0,0 0 0 0 0,1 0 0 0 0,-1-1 0 0 0,0 1 0 0 0,0 0 0 0 0,0 0 0 0 0,0 0 0 0 0,1 0 0 0 0,-1-1 0 0 0,0 1 0 0 0,0 0 0 0 0,0 0 0 0 0,1 0 0 0 0,-1 0 0 0 0,0 0 0 0 0,0 0 0 0 0,0 0 0 0 0,1-1 0 0 0,-1 1 0 0 0,0 0 0 0 0,0 0 0 0 0,1 0 0 0 0,-1 0 0 0 0,0 0 0 0 0,0 0 0 0 0,1 0 0 0 0,-1 0 0 0 0,0 0 0 0 0,0 0 0 0 0,1 1 0 0 0,-1-1 0 0 0,0 0 0 0 0,0 0 0 0 0,0 0 0 0 0,1 0 0 0 0,-1 0 0 0 0,0 0 0 0 0,0 0 0 0 0,0 0 0 0 0,1 1 0 0 0,-1-1 1 0 0,0 0-15 0 0,2 1 6 0 0,0 0 0 0 0,0-1 0 0 0,-1 1 0 0 0,1 0 0 0 0,0 1-1 0 0,-1-1 1 0 0,1 0 0 0 0,-1 0 0 0 0,0 1 0 0 0,1-1 0 0 0,-1 0 0 0 0,0 1 0 0 0,1 1 9 0 0,10 10-14 0 0,-11-13-9 0 0,-1 1 1 0 0,1 0-1 0 0,0-1 0 0 0,0 1 1 0 0,0-1-1 0 0,0 0 0 0 0,0 1 1 0 0,0-1-1 0 0,0 1 0 0 0,0-1 0 0 0,0 0 1 0 0,0 0-1 0 0,0 0 0 0 0,0 0 1 0 0,0 0 22 0 0,0 0-50 0 0,0 0 0 0 0,0 0 0 0 0,0 0 0 0 0,-1-1 0 0 0,1 1 0 0 0,0 0 0 0 0,0-1 0 0 0,0 1 0 0 0,-1-1 0 0 0,1 1 0 0 0,0-1 0 0 0,0 1 0 0 0,-1-1 0 0 0,1 1 0 0 0,0-1 0 0 0,0 0 50 0 0,10-14-640 0 0,-7 9 429 0 0,4-6-166 0 0,-1-1 1 0 0,0 0-1 0 0,-1 0 0 0 0,0 0 1 0 0,-1-1-1 0 0,2-11 377 0 0,-3 7-152 0 0,0 0-1 0 0,-1-1 0 0 0,-1 0 1 0 0,-1-6 152 0 0,-1 11 33 0 0,0 0 0 0 0,-1-3-33 0 0,0 2 151 0 0,-4-17 222 0 0,0 8-63 0 0,2 3 371 0 0,-1 0 1 0 0,-1 0 0 0 0,-1 0-682 0 0,5 20 48 0 0,1-1 62 0 0,0 2-41 0 0,0-1-1 0 0,-1 0 1 0 0,1 1 0 0 0,0-1-1 0 0,0 0 1 0 0,-1 0 0 0 0,1 1-1 0 0,-1-1 1 0 0,1 0-1 0 0,0 1 1 0 0,-1-1-69 0 0,0 1 372 0 0,1 0-20 0 0,1 1-255 0 0,-1 1 1 0 0,0 0-1 0 0,1 0 0 0 0,-1-1 0 0 0,1 1 0 0 0,-1 0 1 0 0,1-1-1 0 0,0 1-97 0 0,2 5 115 0 0,32 112 853 0 0,-3-8-628 0 0,2 16-3632 0 0,-29-103-3543 0 0</inkml:trace>
  <inkml:trace contextRef="#ctx0" brushRef="#br0" timeOffset="-1348.562">1020 2098 11552 0 0,'0'0'334'0'0,"0"0"5"0"0,7 1-180 0 0,-3-2 10 0 0,1-1 1 0 0,-1 1-1 0 0,0-1 1 0 0,0 0-1 0 0,0 0 1 0 0,-1 0-1 0 0,1-1 0 0 0,0 1 1 0 0,-1-1-1 0 0,1 0 1 0 0,-1 0-1 0 0,0 0-169 0 0,-1 1-52 0 0,0 0 66 0 0,5-4-94 0 0,-1 0 0 0 0,0 1-1 0 0,0-3 81 0 0,-5 7-1 0 0,1 0 0 0 0,0-1 0 0 0,0 1 0 0 0,0 0 0 0 0,0 0 0 0 0,0 0-1 0 0,0 0 1 0 0,0 1 0 0 0,0-1 0 0 0,1 0 0 0 0,-1 1 1 0 0,8-4 2 0 0,0 0-2 0 0,0-2 0 0 0,0 1 0 0 0,-1-1 0 0 0,0-1 0 0 0,5-4 0 0 0,4-8 0 0 0,-13 15 159 0 0,-1-1 1 0 0,0 1-1 0 0,0-1 1 0 0,0 0-1 0 0,-1 1 1 0 0,1-2-1 0 0,-1 1 1 0 0,-1 0 0 0 0,1-1-1 0 0,-1 1 1 0 0,1-1-1 0 0,-1-1-159 0 0,-2 5 25 0 0,0 0 0 0 0,0 1 0 0 0,0-1 0 0 0,0 0 0 0 0,0 1 0 0 0,0-1 0 0 0,-1 0 0 0 0,1 1 0 0 0,-1-1 0 0 0,1 1 0 0 0,-1-1 0 0 0,1 1 0 0 0,-1-1 0 0 0,0 1 0 0 0,0-1 0 0 0,0 1 0 0 0,0-1 0 0 0,0 1 0 0 0,0 0 0 0 0,0 0 0 0 0,0 0 0 0 0,0-1 0 0 0,-1 1 0 0 0,1 0 0 0 0,0 1 0 0 0,-1-1-25 0 0,0-1 35 0 0,1 1 1 0 0,-1 1 0 0 0,0-1-1 0 0,1 0 1 0 0,-1 0-1 0 0,0 1 1 0 0,0-1 0 0 0,0 1-1 0 0,0-1 1 0 0,1 1 0 0 0,-1 0-1 0 0,0-1 1 0 0,0 1 0 0 0,0 0-1 0 0,0 1 1 0 0,0-1 0 0 0,0 0-1 0 0,0 0 1 0 0,0 1 0 0 0,1-1-1 0 0,-1 1 1 0 0,0 0-1 0 0,0 0-35 0 0,0 0 16 0 0,-1 1 0 0 0,1 0-1 0 0,0 0 1 0 0,0 0-1 0 0,0 0 1 0 0,0 0-1 0 0,0 1 1 0 0,0-1-1 0 0,0 0 1 0 0,1 1 0 0 0,0 0-1 0 0,-1-1 1 0 0,1 1-1 0 0,0 0 1 0 0,0-1-1 0 0,0 1 1 0 0,1 0-1 0 0,-1 1-15 0 0,-1 7 42 0 0,0 0 0 0 0,1 1 0 0 0,1-1 0 0 0,0 3-42 0 0,0-6-75 0 0,0 1 0 0 0,1-1-1 0 0,0 1 1 0 0,1-1-1 0 0,0 0 1 0 0,0 1 0 0 0,0-1-1 0 0,1 0 1 0 0,2 3 75 0 0,-4-9-37 0 0,0 0 0 0 0,0 0 0 0 0,1 0 0 0 0,-1-1 0 0 0,0 1 1 0 0,1 0-1 0 0,-1 0 0 0 0,1-1 0 0 0,0 1 0 0 0,-1-1 0 0 0,1 0 0 0 0,0 1 0 0 0,0-1 1 0 0,0 0-1 0 0,0 0 0 0 0,1 0 37 0 0,-1 0-34 0 0,1 0 1 0 0,0 0 0 0 0,0-1 0 0 0,0 1-1 0 0,0-1 1 0 0,0 0 0 0 0,0 0-1 0 0,-1 0 1 0 0,1 0 0 0 0,0-1-1 0 0,2 1 34 0 0,3-2-15 0 0,0-1 1 0 0,1 0-1 0 0,-1 0 0 0 0,0 0 0 0 0,-1-1 1 0 0,1 0-1 0 0,6-6 15 0 0,0 0-16 0 0,0-1 0 0 0,0-1 0 0 0,9-12 16 0 0,0 1 104 0 0,-12 11 362 0 0,6-8-466 0 0,5-5 1048 0 0,-16 18-631 0 0,-5 5-236 0 0,0 1 0 0 0,0 0 0 0 0,0-1 0 0 0,1 1 0 0 0,-1 0 0 0 0,1-1 0 0 0,-1 1-1 0 0,2 0-180 0 0,-2 0 468 0 0,0 2-365 0 0,0-1 0 0 0,0 1-1 0 0,1 0 1 0 0,-1-1 0 0 0,0 1-1 0 0,0 0 1 0 0,0 0 0 0 0,0 0-1 0 0,0 0 1 0 0,0 0-103 0 0,2 4 94 0 0,0 0 0 0 0,-1 0 1 0 0,1 0-1 0 0,-1 0 0 0 0,0 1 0 0 0,-1-1 1 0 0,1 0-1 0 0,-1 1 0 0 0,0 1-94 0 0,1-1 25 0 0,-1-1 29 0 0,-1-5-54 0 0,0 1 0 0 0,0-1 0 0 0,0 0 0 0 0,0 0 1 0 0,0 0-1 0 0,0 0 0 0 0,0 0 0 0 0,0 0 0 0 0,0 0 1 0 0,0 0-1 0 0,0 1 0 0 0,0-1 0 0 0,0 0 0 0 0,0 0 1 0 0,0 0-1 0 0,0 0 0 0 0,0 0 0 0 0,0 0 0 0 0,1 0 1 0 0,-1 0-1 0 0,0 0 0 0 0,0 0 0 0 0,0 0 0 0 0,0 0 0 0 0,0 0 1 0 0,0 1-1 0 0,0-1 0 0 0,0 0 0 0 0,1 0 0 0 0,-1 0 1 0 0,0 0-1 0 0,0 0 0 0 0,0 0 0 0 0,0 0 0 0 0,0 0 1 0 0,0 0-1 0 0,0 0 0 0 0,0 0 0 0 0,1 0 0 0 0,-1 0 1 0 0,0 0-1 0 0,0 0 0 0 0,0-1 0 0 0,0 1 0 0 0,0 0 1 0 0,0 0-1 0 0,0 0 0 0 0,0 0 0 0 0,1 0 0 0 0,-1 0 1 0 0,0 0-1 0 0,0 0 0 0 0,0 0 0 0 0,0 0 0 0 0,0 0 0 0 0,0 0 1 0 0,0 0-1 0 0,0-1 0 0 0,0 1 0 0 0,0 0 0 0 0,2-4-1 0 0,6-15 1 0 0,6-19 0 0 0,-13 35 0 0 0,0 0 0 0 0,0 1 0 0 0,0-1 0 0 0,0 1 0 0 0,1 0 0 0 0,-1-1 0 0 0,1 1 0 0 0,0-1 0 0 0,-1 2 0 0 0,-1 1 0 0 0,1-1 0 0 0,-1 1 0 0 0,1-1 0 0 0,-1 1 0 0 0,1-1 0 0 0,0 1 0 0 0,-1-1 0 0 0,1 1 0 0 0,0 0 0 0 0,-1-1 0 0 0,1 1 0 0 0,0 0 0 0 0,0-1 0 0 0,-1 1 0 0 0,1 0 0 0 0,0 0 0 0 0,-1 0 0 0 0,1 0 0 0 0,0 0 0 0 0,0 0 0 0 0,0 0 0 0 0,-1 0 0 0 0,1 0 0 0 0,0 0 0 0 0,0 0 0 0 0,-1 0 0 0 0,1 1 0 0 0,0-1 0 0 0,-1 0 0 0 0,1 1 0 0 0,4 1-19 0 0,-1 1-1 0 0,0 0 0 0 0,-1 1 0 0 0,1-1 1 0 0,-1 1-1 0 0,1-1 0 0 0,1 4 20 0 0,-1-1-193 0 0,1-1-1 0 0,0 0 0 0 0,2 1 194 0 0,-5-4-203 0 0,-1-1-1 0 0,1 0 1 0 0,0 1 0 0 0,0-1-1 0 0,0 0 1 0 0,0 0-1 0 0,1 0 1 0 0,-1-1 0 0 0,0 1-1 0 0,0 0 1 0 0,0-1-1 0 0,1 1 204 0 0,7-1-1936 0 0</inkml:trace>
  <inkml:trace contextRef="#ctx0" brushRef="#br0" timeOffset="-917.894">1898 1580 10064 0 0,'0'0'297'0'0,"-1"0"-9"0"0,-1 1-256 0 0,0 0 0 0 0,0 0 0 0 0,0 1 0 0 0,0-1 0 0 0,0 1 0 0 0,0-1 0 0 0,1 1 0 0 0,-1-1 0 0 0,1 1 0 0 0,-1 0 0 0 0,1 0 0 0 0,0 0 0 0 0,-1 0 0 0 0,1 0 0 0 0,0 0 0 0 0,0 1-32 0 0,-3 7 668 0 0,0 1 0 0 0,-2 7-668 0 0,1-1 472 0 0,-1 2 16 0 0,0 0-1 0 0,2 0 0 0 0,0 0 0 0 0,1 9-487 0 0,2-23 5 0 0,1 0 0 0 0,1 0 0 0 0,-1 0 0 0 0,1 0 0 0 0,-1 0-1 0 0,1 0 1 0 0,1 0 0 0 0,-1-1 0 0 0,1 1 0 0 0,0 0 0 0 0,1 1-5 0 0,-2-4 1 0 0,0 0 0 0 0,0 0 0 0 0,0-1 0 0 0,0 1 0 0 0,1-1 0 0 0,-1 1 0 0 0,0-1 0 0 0,1 1 0 0 0,-1-1 0 0 0,1 0 0 0 0,0 1 0 0 0,-1-1 0 0 0,1 0 0 0 0,0 0 0 0 0,0 0 0 0 0,0-1 0 0 0,0 1 0 0 0,0 0 0 0 0,0-1 0 0 0,0 1 0 0 0,0-1 0 0 0,0 0 0 0 0,0 1 0 0 0,0-1 0 0 0,0 0 0 0 0,0 0 0 0 0,0 0 0 0 0,1-1-1 0 0,3 0-3 0 0,0 0 0 0 0,0-1 0 0 0,0 0 0 0 0,0 0 0 0 0,-1 0 0 0 0,1-1 0 0 0,0 0 3 0 0,12-8-42 0 0,8-6 42 0 0,-9 5-17 0 0,2-1-6 0 0,-1-2 1 0 0,0 0 0 0 0,5-7 22 0 0,8-11 21 0 0,7-10-21 0 0,-32 35 128 0 0,-1 1 0 0 0,1-1-1 0 0,-1 0 1 0 0,-1 0 0 0 0,1 0-1 0 0,-2-1 1 0 0,1 0 0 0 0,-1 0-128 0 0,-2 7 8 0 0,-1 0 1 0 0,0 0 0 0 0,1 0 0 0 0,-1 0 0 0 0,0 0-1 0 0,0 0 1 0 0,-1 0 0 0 0,1 0 0 0 0,0 0-1 0 0,-1 0 1 0 0,1 0 0 0 0,-1 0 0 0 0,0 0 0 0 0,1 0-1 0 0,-1 0 1 0 0,0 0 0 0 0,0 0 0 0 0,0 1 0 0 0,-1-1-1 0 0,1 0 1 0 0,0 1 0 0 0,-1-1-9 0 0,1 1 19 0 0,0 0 0 0 0,0 0 0 0 0,1 0-1 0 0,-1 1 1 0 0,0-1 0 0 0,0 0 0 0 0,0 1 0 0 0,0-1 0 0 0,0 1-1 0 0,0-1 1 0 0,0 1 0 0 0,-1-1 0 0 0,1 1 0 0 0,0 0 0 0 0,0-1-1 0 0,0 1 1 0 0,0 0 0 0 0,0 0 0 0 0,-1 0 0 0 0,1 0 0 0 0,0 0-1 0 0,0 0 1 0 0,0 0 0 0 0,0 0 0 0 0,0 1 0 0 0,-1-1 0 0 0,1 0-1 0 0,0 1 1 0 0,0-1 0 0 0,0 1 0 0 0,0-1 0 0 0,0 1-1 0 0,0-1 1 0 0,0 1 0 0 0,0 0 0 0 0,0 0 0 0 0,0-1 0 0 0,1 1-1 0 0,-1 0-18 0 0,-5 5 67 0 0,1 1-1 0 0,0-1 1 0 0,1 1-1 0 0,-1 0 1 0 0,1 0-1 0 0,1 0 0 0 0,-1 1 1 0 0,0 3-67 0 0,-1 2 93 0 0,1 0 0 0 0,1 0 0 0 0,0 0 0 0 0,0 11-93 0 0,1-12 141 0 0,2 0-1 0 0,-1-1 0 0 0,1 1 0 0 0,1 0 0 0 0,0 0 0 0 0,2 6-140 0 0,-2-14-73 0 0,0 0-1 0 0,1 0 0 0 0,-1 0 1 0 0,1 0-1 0 0,0 0 1 0 0,0-1-1 0 0,0 1 0 0 0,0-1 1 0 0,1 2 73 0 0,0-3-402 0 0,-1 1 0 0 0,0-1 0 0 0,1 0 0 0 0,-1 0 0 0 0,1 0 0 0 0,0 0 0 0 0,-1-1 0 0 0,1 1 0 0 0,0-1 0 0 0,0 1 0 0 0,0-1 0 0 0,3 1 402 0 0,13 1-5618 0 0</inkml:trace>
  <inkml:trace contextRef="#ctx0" brushRef="#br0" timeOffset="51781.28">592 2670 12784 0 0,'-4'0'126'0'0,"0"1"0"0"0,-1 0 0 0 0,1 0 0 0 0,0 1 0 0 0,0-1 1 0 0,0 1-1 0 0,0 0 0 0 0,0 0 0 0 0,0 0 0 0 0,1 0 1 0 0,-1 1-127 0 0,0 0 11 0 0,-11 9 0 0 0,22-9 43 0 0,-1-2-40 0 0,-1-1 1 0 0,1 1 0 0 0,-1-1 0 0 0,1 0-1 0 0,-1 0 1 0 0,1 0 0 0 0,1-1-15 0 0,12-3 166 0 0,8-2-166 0 0,-17 4 25 0 0,32-9 361 0 0,36-15-386 0 0,37-21 81 0 0,-68 27-142 0 0,295-138 356 0 0,-208 93-306 0 0,-83 41-14 0 0,264-131-728 0 0,-238 113 323 0 0</inkml:trace>
  <inkml:trace contextRef="#ctx0" brushRef="#br0" timeOffset="53854.501">1366 2256 11688 0 0,'0'0'264'0'0,"0"-2"34"0"0,0 2-276 0 0,0-1-1 0 0,-1 1 1 0 0,1-1 0 0 0,0 1 0 0 0,0-1-1 0 0,0 1 1 0 0,0-1 0 0 0,0 1 0 0 0,-1-1-1 0 0,1 1 1 0 0,0-1 0 0 0,0 1 0 0 0,0-1-1 0 0,0 1 1 0 0,1-1 0 0 0,-1 1 0 0 0,0-1-1 0 0,0 1 1 0 0,0-1 0 0 0,0 1 0 0 0,0-1-1 0 0,1 1 1 0 0,-1-1 0 0 0,0 1 0 0 0,0 0-1 0 0,1-1 1 0 0,-1 1 0 0 0,0-1 0 0 0,1 1-1 0 0,-1 0 1 0 0,0-1 0 0 0,1 1 0 0 0,-1-1-22 0 0,39-22 0 0 0,0 2 0 0 0,1 1 0 0 0,17-4 0 0 0,30-19 0 0 0,-60 29 0 0 0,160-91 0 0 0,-131 68 0 0 0,5-7 0 0 0,-16 11 0 0 0,75-59 0 0 0,-92 70 0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0:07.958"/>
    </inkml:context>
    <inkml:brush xml:id="br0">
      <inkml:brushProperty name="width" value="0.025" units="cm"/>
      <inkml:brushProperty name="height" value="0.025" units="cm"/>
    </inkml:brush>
  </inkml:definitions>
  <inkml:trace contextRef="#ctx0" brushRef="#br0">0 600 10416 0 0,'0'0'301'0'0,"0"0"4"0"0,5-1-183 0 0,-3 1-112 0 0,0 0 1 0 0,0 0 0 0 0,0 0-1 0 0,0 0 1 0 0,0 0 0 0 0,-1 1-1 0 0,1-1 1 0 0,0 1-1 0 0,0-1 1 0 0,0 1 0 0 0,-1 0-1 0 0,1 0 1 0 0,0 0 0 0 0,0 0-11 0 0,5 4 150 0 0,1 0 1 0 0,3 4-151 0 0,-9-7 38 0 0,20 18 669 0 0,-1 0-1 0 0,-2 2 1 0 0,1 1-707 0 0,33 36 1672 0 0,-49-56-1539 0 0,-1 1 0 0 0,1-1 0 0 0,0 0 1 0 0,0 0-1 0 0,0 0 0 0 0,1-1 1 0 0,1 2-134 0 0,-4-3 54 0 0,1-1 0 0 0,-1 1 0 0 0,0 0 1 0 0,1 0-1 0 0,-1-1 0 0 0,1 0 0 0 0,-1 1 1 0 0,1-1-1 0 0,-1 0 0 0 0,1 0 0 0 0,-1 0 0 0 0,1-1 1 0 0,-1 1-1 0 0,1-1 0 0 0,1 0-54 0 0,6-2 249 0 0,0-1 1 0 0,0 0-1 0 0,-1-1 0 0 0,1 0 0 0 0,-1-1 0 0 0,1 0-249 0 0,17-15 908 0 0,6-6-908 0 0,-13 11 172 0 0,629-486 802 0 0,-511 404-3713 0 0,-86 61-364 0 0,35-26-3294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29:53.707"/>
    </inkml:context>
    <inkml:brush xml:id="br0">
      <inkml:brushProperty name="width" value="0.025" units="cm"/>
      <inkml:brushProperty name="height" value="0.025" units="cm"/>
    </inkml:brush>
  </inkml:definitions>
  <inkml:trace contextRef="#ctx0" brushRef="#br0">48 340 13448 0 0,'0'0'298'0'0,"0"0"46"0"0,0 0 24 0 0,0 0-37 0 0,0 5-151 0 0,1 0 20 0 0,-1 1-1 0 0,1-1 1 0 0,0 0 0 0 0,1 0-1 0 0,-1 0 1 0 0,1 0 0 0 0,2 4-200 0 0,4 12 287 0 0,14 66 653 0 0,-11-42-1586 0 0,2 0-3886 0 0,-9-29-812 0 0</inkml:trace>
  <inkml:trace contextRef="#ctx0" brushRef="#br0" timeOffset="1282.173">1 642 12960 0 0,'24'-37'904'0'0,"-15"24"-904"0"0,0 1 0 0 0,0 0 0 0 0,1 0 0 0 0,10-8 0 0 0,1-3-11 0 0,8-8-100 0 0,-7 8 80 0 0,-1 0 0 0 0,-1-2 0 0 0,14-24 31 0 0,-29 42 410 0 0,1-1-1 0 0,-1 1 1 0 0,1-1 0 0 0,3-1-410 0 0,-9 9 328 0 0,0 0-10 0 0,0 0-4 0 0,0 0-39 0 0,0 0-148 0 0,3 5-43 0 0,0 4-60 0 0,-1 0-1 0 0,0 0 1 0 0,0 7-24 0 0,0-5 43 0 0,0 0 1 0 0,3 8-44 0 0,-4-16 4 0 0,0 0 1 0 0,0 0-1 0 0,1 0 0 0 0,-1 0 1 0 0,1 0-1 0 0,0 0 0 0 0,0 0 1 0 0,0 0-1 0 0,0-1 0 0 0,3 3-4 0 0,-4-4-11 0 0,1 0-1 0 0,0 0 1 0 0,-1 0-1 0 0,1 0 1 0 0,0 0-1 0 0,-1-1 0 0 0,1 1 1 0 0,0 0-1 0 0,0-1 1 0 0,-1 0-1 0 0,1 1 0 0 0,0-1 1 0 0,0 0-1 0 0,0 0 1 0 0,0 0-1 0 0,0 0 0 0 0,-1 0 1 0 0,1-1 11 0 0,1 1-19 0 0,-1 0 0 0 0,1-1 0 0 0,-1 1 0 0 0,1-1 0 0 0,-1 0-1 0 0,1 0 1 0 0,-1 0 0 0 0,0 0 0 0 0,1 0 0 0 0,-1 0 0 0 0,0-1 0 0 0,1-1 19 0 0,7-6-33 0 0,-1-1 0 0 0,4-7 33 0 0,-11 15 0 0 0,0-1 0 0 0,-1 0 0 0 0,1 1 0 0 0,-1-1 0 0 0,0 0 0 0 0,0 0 0 0 0,1-1 0 0 0,2-8 0 0 0,-2 8 22 0 0,-1 0 1 0 0,0 0-1 0 0,0 0 1 0 0,-1-1-23 0 0,2-6 64 0 0,-1 10-34 0 0,-1 0 0 0 0,0 0 0 0 0,0-1 0 0 0,-1 1 0 0 0,1 0 0 0 0,0 0 0 0 0,0 0 0 0 0,-1 0 0 0 0,1 0 0 0 0,-1-1-30 0 0,-1-8 729 0 0,1 8 104 0 0,2 6-730 0 0,2 6-163 0 0,-1-5 48 0 0,0-2 2 0 0,-2-2-18 0 0,0-1 86 0 0,0 0 10 0 0,0 0-4 0 0,0 0 11 0 0,0 0 42 0 0,0 0 13 0 0,0 0 4 0 0,0 0 6 0 0,0 0 16 0 0,0 0 4 0 0,0 0 0 0 0,0 0-10 0 0,0 0-46 0 0,0 0-22 0 0,0 0-2 0 0,0 0 0 0 0,0 0 0 0 0,0 0-1 0 0,2 11-19 0 0,1-1-154 0 0,0 0 1 0 0,3 8 93 0 0,-2-8-63 0 0,-1 1 1 0 0,1 3 62 0 0,8 33-49 0 0,-7-30-133 0 0,-1 0 1 0 0,0 0 0 0 0,0 8 181 0 0,-2 10-1719 0 0,-1 3 1719 0 0,-1-37-39 0 0,0-1-1 0 0,0 1 1 0 0,0-1 0 0 0,0 0-1 0 0,0 1 1 0 0,0-1 0 0 0,0 1 0 0 0,-1-1-1 0 0,1 1 1 0 0,0-1 0 0 0,0 1-1 0 0,0-1 1 0 0,0 1 0 0 0,-1-1-1 0 0,1 0 1 0 0,0 1 0 0 0,0-1-1 0 0,-1 1 1 0 0,1-1 0 0 0,0 0-1 0 0,-1 1 1 0 0,1-1 0 0 0,0 0-1 0 0,-1 0 1 0 0,1 1 0 0 0,-1-1-1 0 0,1 0 1 0 0,0 0 0 0 0,-1 1-1 0 0,1-1 1 0 0,-1 0 0 0 0,1 0-1 0 0,-1 0 40 0 0,-1 1-191 0 0,0-1 1 0 0,0 0-1 0 0,-1 0 0 0 0,1 0 0 0 0,0 0 0 0 0,-2-1 191 0 0,3 1 10 0 0,-3-1-231 0 0,1 0-1 0 0,-1 0 1 0 0,1-1 0 0 0,-1 1-1 0 0,1-1 1 0 0,0 0 0 0 0,0 0-1 0 0,-1 0 1 0 0,1 0 0 0 0,0-1-1 0 0,1 1 1 0 0,-1-1 0 0 0,-1-1 221 0 0,1 1-28 0 0,1 1 21 0 0,0 0 1 0 0,1 0 0 0 0,-1-1-1 0 0,0 1 1 0 0,1-1 0 0 0,-1 0-1 0 0,1 1 1 0 0,0-1 0 0 0,0 0-1 0 0,0 0 1 0 0,0 0 0 0 0,0 0 0 0 0,1 0-1 0 0,-1 0 1 0 0,1 1 0 0 0,0-1-1 0 0,0 0 1 0 0,0 0 0 0 0,0-2 6 0 0,1-4-8 0 0,1 0 0 0 0,-1 0 0 0 0,2 0 0 0 0,-1 0 0 0 0,4-6 8 0 0,7-17 38 0 0,2 0 1 0 0,1 1 0 0 0,5-4-39 0 0,-19 30 17 0 0,39-59 826 0 0,-41 63-833 0 0,13-18 835 0 0,1 1-1 0 0,0 1 1 0 0,4-3-845 0 0,-15 16 179 0 0,10-9 308 0 0,-12 13-459 0 0,-1 0 1 0 0,1-1-1 0 0,-1 1 1 0 0,0 0 0 0 0,1 0-1 0 0,-1-1 1 0 0,1 1-1 0 0,-1 0 1 0 0,1 0-1 0 0,-1 0 1 0 0,1-1 0 0 0,-1 1-1 0 0,1 0 1 0 0,-1 0-1 0 0,1 0 1 0 0,-1 0-1 0 0,1 0 1 0 0,-1 0 0 0 0,1 0-1 0 0,-1 0 1 0 0,1 0-1 0 0,-1 0 1 0 0,1 1-1 0 0,-1-1 1 0 0,1 0 0 0 0,-1 0-1 0 0,1 0 1 0 0,-1 1-1 0 0,0-1 1 0 0,1 0-1 0 0,0 0-28 0 0,3 5 62 0 0,0-1 0 0 0,0 1-1 0 0,0 0 1 0 0,-1 0-1 0 0,0 1 1 0 0,0-1 0 0 0,0 0-1 0 0,0 1 1 0 0,-1 0-1 0 0,0 0 1 0 0,0 0-62 0 0,4 14 107 0 0,-2 0-1 0 0,2 15-106 0 0,1 14 123 0 0,-1 0-1 0 0,-3 23-122 0 0,-3-63 2 0 0,0-2-6 0 0,0 0 0 0 0,0 0 0 0 0,1 0 0 0 0,0 1 4 0 0,-1-7-415 0 0,-2-3 223 0 0,-5-7 170 0 0,0 0-63 0 0,2 3 15 0 0,1 0-1 0 0,-1 0 1 0 0,0-2 70 0 0,-5-7-109 0 0,6 9 89 0 0,1-1-1 0 0,-1 0 0 0 0,-1-5 21 0 0,-1 0-12 0 0,3 3-3 0 0,-1-1 1 0 0,1 1-1 0 0,1-1 1 0 0,-2-8 14 0 0,0-9 4 0 0,1-3-4 0 0,2 26 0 0 0,1 0 0 0 0,1 0 0 0 0,-1-1 0 0 0,0 1 0 0 0,1 0 0 0 0,0 1 0 0 0,0-4 0 0 0,0 5 0 0 0,0 0 0 0 0,0-1 0 0 0,0 1 0 0 0,0 0 0 0 0,0-1 0 0 0,0 1 0 0 0,1 0 0 0 0,-1 0 0 0 0,1 0 0 0 0,0 0 0 0 0,-1 0 0 0 0,2 0 0 0 0,-2 1 2 0 0,1 0 0 0 0,-1 0 0 0 0,1 0 0 0 0,-1 0 0 0 0,1 1 0 0 0,0-1 0 0 0,-1 0 0 0 0,1 1 0 0 0,0-1 0 0 0,0 1 0 0 0,-1 0 0 0 0,1 0 0 0 0,0-1 0 0 0,0 1 0 0 0,0 0-2 0 0,2 1 20 0 0,-1-1 1 0 0,1 0 0 0 0,-1 1-1 0 0,0 0 1 0 0,1 0-1 0 0,-1 0 1 0 0,2 1-21 0 0,-4-2-9 0 0,0 0 1 0 0,-1 1-1 0 0,1-1 1 0 0,0 1-1 0 0,0-1 1 0 0,0 1-1 0 0,-1 0 1 0 0,1-1-1 0 0,0 1 1 0 0,-1-1-1 0 0,1 1 1 0 0,-1 0-1 0 0,1 0 1 0 0,-1-1-1 0 0,1 1 0 0 0,-1 0 1 0 0,1 0-1 0 0,-1 1 9 0 0,1-1 54 0 0,-1 1-1 0 0,1 0 0 0 0,-1-1 0 0 0,0 1 1 0 0,0 0-1 0 0,0 0 0 0 0,0-1 0 0 0,0 1 1 0 0,0 0-1 0 0,0 0-53 0 0,-6 18-1000 0 0,-2-3-3750 0 0,3-9-476 0 0</inkml:trace>
  <inkml:trace contextRef="#ctx0" brushRef="#br0" timeOffset="1831.382">770 254 12728 0 0,'0'0'289'0'0,"0"0"40"0"0,0-1 21 0 0,1 0-307 0 0,0 0 0 0 0,0-1 0 0 0,0 1 0 0 0,1 0 0 0 0,-1 0 0 0 0,0 0 1 0 0,0 0-1 0 0,2-1-43 0 0,5-5 79 0 0,-7 6-78 0 0,14-15 1029 0 0,0-1 0 0 0,-1-1-1 0 0,3-6-1029 0 0,-13 20 46 0 0,-2-1 0 0 0,1 0 0 0 0,0 0 1 0 0,-1 1-1 0 0,0-2 0 0 0,0 1 0 0 0,0-2-46 0 0,-2 6 39 0 0,0 1 0 0 0,0-1 0 0 0,-1 0 0 0 0,1 0 0 0 0,0 0 0 0 0,0 0 0 0 0,0 0 0 0 0,-1 0 0 0 0,1 1 0 0 0,0-1 0 0 0,-1 0 0 0 0,1 0 0 0 0,-1 1 0 0 0,1-1 0 0 0,-1 0 0 0 0,1 0 0 0 0,-1 1 0 0 0,0-1 0 0 0,0 0-39 0 0,0-1 165 0 0,-1 0-1 0 0,0 1 0 0 0,-1-1 0 0 0,1 0 0 0 0,-2-1-164 0 0,-1 1 69 0 0,1 0-1 0 0,0 1 1 0 0,0-1-1 0 0,-1 1 1 0 0,1-1-1 0 0,-3 1-68 0 0,-10-3 389 0 0,16 4-307 0 0,-4 3-532 0 0,4-3 435 0 0,1 1-1 0 0,-1 0 1 0 0,1-1-1 0 0,-1 1 1 0 0,1 0-1 0 0,-1-1 0 0 0,1 1 1 0 0,0 0-1 0 0,0 0 1 0 0,-1 0-1 0 0,1-1 1 0 0,0 1-1 0 0,0 0 1 0 0,0 0-1 0 0,0 0 0 0 0,0-1 1 0 0,0 1-1 0 0,0 0 1 0 0,0 0-1 0 0,0 0 1 0 0,0 0-1 0 0,0-1 0 0 0,1 2 16 0 0,0 3-30 0 0,1 1-1 0 0,0-1 0 0 0,1 2 31 0 0,0 4-62 0 0,10 30-24 0 0,-5-12-451 0 0,1-1 0 0 0,8 16 537 0 0,-16-40-65 0 0,1-1 0 0 0,1 1-1 0 0,-1 0 1 0 0,1 0 65 0 0,-2-2-15 0 0,0-1 1 0 0,0 0-1 0 0,0 0 1 0 0,0 0 0 0 0,0 0-1 0 0,0 0 1 0 0,1 0-1 0 0,-1 0 1 0 0,0-1-1 0 0,0 1 1 0 0,1 0-1 0 0,-1-1 1 0 0,1 1-1 0 0,-1-1 15 0 0,0 0-1 0 0,0 0-1 0 0,0 0 0 0 0,0 0 1 0 0,0 0-1 0 0,0 0 0 0 0,1 0 0 0 0,-1 0 1 0 0,0-1-1 0 0,0 1 0 0 0,0 0 0 0 0,0-1 1 0 0,0 1-1 0 0,0-1 0 0 0,0 1 0 0 0,-1-1 1 0 0,1 1-1 0 0,0-1 0 0 0,0 0 2 0 0,2-1-21 0 0,0 0-1 0 0,-1-1 1 0 0,1 1-1 0 0,2-4 22 0 0,4-6-27 0 0,0-1-1 0 0,4-10 28 0 0,-4 9-222 0 0,1 0-956 0 0,-6 4-2756 0 0,-1-1-1175 0 0</inkml:trace>
  <inkml:trace contextRef="#ctx0" brushRef="#br0" timeOffset="2243.05">1031 0 12032 0 0,'0'0'344'0'0,"0"0"72"0"0,0 0-336 0 0,0 0-80 0 0,0 0 0 0 0,0 0 0 0 0,0 0 0 0 0,2 5 0 0 0,3-3 0 0 0,-2 2 0 0 0</inkml:trace>
  <inkml:trace contextRef="#ctx0" brushRef="#br0" timeOffset="2244.05">1053 156 10856 0 0,'0'4'232'0'0,"0"-4"56"0"0,0 0 0 0 0,0 0 32 0 0,0 0-256 0 0,0 0-64 0 0,0 0 0 0 0,0 0-3208 0 0,0 0-656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29:47.411"/>
    </inkml:context>
    <inkml:brush xml:id="br0">
      <inkml:brushProperty name="width" value="0.025" units="cm"/>
      <inkml:brushProperty name="height" value="0.025" units="cm"/>
    </inkml:brush>
  </inkml:definitions>
  <inkml:trace contextRef="#ctx0" brushRef="#br0">501 597 15056 0 0,'-1'-1'340'0'0,"-2"0"-253"0"0,0-1 1 0 0,-1 0 0 0 0,1 1-1 0 0,0 0 1 0 0,-1-1 0 0 0,1 1 0 0 0,-1 1-1 0 0,1-1 1 0 0,-1 0 0 0 0,1 1 0 0 0,-1 0-1 0 0,0 0 1 0 0,1 0 0 0 0,-1 0-1 0 0,-1 1-87 0 0,2-1 20 0 0,0 1 0 0 0,1 0-1 0 0,-1 0 1 0 0,1 0-1 0 0,-1 0 1 0 0,1 1-1 0 0,0-1 1 0 0,-1 1-1 0 0,1-1 1 0 0,0 1 0 0 0,0 0-1 0 0,0 0-19 0 0,-6 5 166 0 0,1 1 0 0 0,-3 5-166 0 0,5-7 31 0 0,-4 6-26 0 0,0 2 0 0 0,0-1 0 0 0,2 1 1 0 0,-1 0-1 0 0,2 0 0 0 0,0 1 0 0 0,-2 9-5 0 0,0 6-32 0 0,0 1 0 0 0,2 0 0 0 0,1 9 32 0 0,3-25-68 0 0,1 1 1 0 0,0-1 0 0 0,2 13 67 0 0,0-22 1 0 0,-1 0 0 0 0,1-1 1 0 0,1 1-1 0 0,-1-1 0 0 0,1 1 0 0 0,-1-1 1 0 0,2 0-1 0 0,-1 0 0 0 0,0 0 1 0 0,1 0-1 0 0,3 4-1 0 0,-4-6-52 0 0,0-1 1 0 0,0 0-1 0 0,0 0 0 0 0,0 0 1 0 0,0 0-1 0 0,0 0 1 0 0,1-1-1 0 0,-1 1 0 0 0,1-1 1 0 0,-1 1-1 0 0,1-1 1 0 0,-1 0-1 0 0,1 0 0 0 0,0 0 1 0 0,2 0 51 0 0,-1 0-179 0 0,1-1-1 0 0,-1 0 1 0 0,0 0 0 0 0,1 0 0 0 0,-1 0 0 0 0,1 0 0 0 0,-1-1 0 0 0,0 0 0 0 0,4-1 179 0 0,4-3-591 0 0,1 1 0 0 0,-2-2 0 0 0,1 0 0 0 0,-1 0 0 0 0,0-1 0 0 0,6-5 591 0 0,14-12-509 0 0,-2-1-1 0 0,0-1 1 0 0,-2-1 0 0 0,-1-2-1 0 0,-1 0 1 0 0,8-16 509 0 0,-16 21 1297 0 0,0-1 1 0 0,-2-1-1 0 0,11-24-1297 0 0,-18 30 756 0 0,0-1 0 0 0,-1 1 0 0 0,-2-1 0 0 0,0 0-1 0 0,0-6-755 0 0,-3 13 348 0 0,-1 1-1 0 0,0 0 0 0 0,-1 0 0 0 0,-1-1 0 0 0,0 1 0 0 0,-1 0 0 0 0,0 0 1 0 0,-1 0-1 0 0,-1-3-347 0 0,-8-19 1749 0 0,-6-13-1749 0 0,13 36 436 0 0,-1 1 0 0 0,0 0 0 0 0,-1 0 0 0 0,0 0 0 0 0,-7-7-436 0 0,14 17 70 0 0,-1 0 1 0 0,0 0-1 0 0,0 0 0 0 0,1 1 0 0 0,-1-1 1 0 0,0 0-1 0 0,0 0 0 0 0,0 1 0 0 0,0-1 1 0 0,0 0-1 0 0,0 1 0 0 0,0-1 1 0 0,0 1-1 0 0,0 0 0 0 0,0-1 0 0 0,0 1 1 0 0,-1 0-71 0 0,2 0 5 0 0,0 0-1 0 0,0 0 1 0 0,-1 0 0 0 0,1 0 0 0 0,0 0 0 0 0,-1 0 0 0 0,1 1 0 0 0,0-1 0 0 0,0 0 0 0 0,0 0 0 0 0,-1 0-1 0 0,1 1 1 0 0,0-1 0 0 0,0 0 0 0 0,0 0 0 0 0,-1 1 0 0 0,1-1 0 0 0,0 0 0 0 0,0 1 0 0 0,0-1 0 0 0,0 0-1 0 0,0 0 1 0 0,0 1 0 0 0,-1-1 0 0 0,1 0 0 0 0,0 1-5 0 0,-2 10 16 0 0,2-8-17 0 0,-4 21 1 0 0,1 1 0 0 0,2 0 0 0 0,0 0 0 0 0,2 0 0 0 0,2 12 0 0 0,1 1 0 0 0,2-1 0 0 0,1 0 0 0 0,8 22 0 0 0,-9-39-288 0 0,1-1-1 0 0,7 13 289 0 0,-11-26-83 0 0,1 0 1 0 0,-1 0-1 0 0,1-1 1 0 0,0 0-1 0 0,0 0 1 0 0,0 0-1 0 0,1 0 1 0 0,0 0-1 0 0,0-1 1 0 0,2 1 82 0 0,-3-2-179 0 0,0 0 1 0 0,0 0 0 0 0,1-1-1 0 0,-1 0 1 0 0,1 0-1 0 0,-1 0 1 0 0,1 0 0 0 0,0-1-1 0 0,-1 0 1 0 0,1 0 0 0 0,0 0-1 0 0,0 0 1 0 0,0-1-1 0 0,0 0 1 0 0,0 0 0 0 0,0 0-1 0 0,0-1 1 0 0,0 0 0 0 0,0 0-1 0 0,0 0 1 0 0,-1 0-1 0 0,1-1 1 0 0,1 0 178 0 0,7-3-463 0 0,0-1 1 0 0,-1-1-1 0 0,1 0 0 0 0,-1 0 0 0 0,0-1 0 0 0,5-6 463 0 0,2-2-347 0 0,0-1-1 0 0,-1-2 0 0 0,3-4 348 0 0,1-6-84 0 0,12-20 84 0 0,-24 34 62 0 0,-3 5 122 0 0,0-1 1 0 0,-2 0 0 0 0,1 0-1 0 0,-1 0 1 0 0,-1-1 0 0 0,0 0 0 0 0,-1 0-1 0 0,0 0 1 0 0,0 0 0 0 0,-2 0-1 0 0,1-10-184 0 0,-2 16 189 0 0,0-1 0 0 0,-1 0 0 0 0,-1-5-189 0 0,1 9 60 0 0,1 1 0 0 0,-1-1-1 0 0,0 0 1 0 0,0 1 0 0 0,0-1 0 0 0,0 1-1 0 0,-1 0 1 0 0,1-1 0 0 0,-1 1-1 0 0,-1-2-59 0 0,3 3 15 0 0,-1 1 0 0 0,1-1 0 0 0,-1 1 0 0 0,0-1 0 0 0,1 1-1 0 0,-1-1 1 0 0,0 1 0 0 0,1 0 0 0 0,-1-1 0 0 0,0 1 0 0 0,0 0-1 0 0,1 0 1 0 0,-1-1 0 0 0,0 1 0 0 0,0 0 0 0 0,1 0 0 0 0,-1 0-1 0 0,0 0 1 0 0,0 0 0 0 0,0 0-15 0 0,-1 0 11 0 0,0 1 0 0 0,1-1 1 0 0,-1 1-1 0 0,0-1 0 0 0,1 1 0 0 0,-1 0 0 0 0,0-1 1 0 0,1 1-1 0 0,-2 1-11 0 0,-2 2 2 0 0,0 0 1 0 0,0 0 0 0 0,0 1-1 0 0,-4 4-2 0 0,-6 11-117 0 0,0 1 0 0 0,1 0 0 0 0,-8 17 117 0 0,3-6-241 0 0,0 3-467 0 0,1 0 1 0 0,0 6 707 0 0,12-27-1208 0 0,-2 12 1208 0 0,7-14-819 0 0,1-11 624 0 0,1-1 174 0 0,1 0 0 0 0,-1-1 0 0 0,1 0 0 0 0,-1 1-1 0 0,1-1 1 0 0,-1 0 0 0 0,0 0 0 0 0,1 0 0 0 0,-1 0 0 0 0,0 0-1 0 0,0 0 1 0 0,0 0 0 0 0,1-1 21 0 0,1 0 1 0 0,5-7 164 0 0,0 0 0 0 0,-1-1-1 0 0,0 0 1 0 0,0 0 0 0 0,3-8-165 0 0,5-7 664 0 0,1-2 206 0 0,-1-1 0 0 0,-1 0 0 0 0,2-10-870 0 0,-14 31 447 0 0,1 0-1 0 0,-1 0 1 0 0,0 0 0 0 0,-1-1-1 0 0,0 1 1 0 0,0-5-447 0 0,-1 11 348 0 0,0 1-11 0 0,1 1-1 0 0,2 5-249 0 0,-1-1 0 0 0,0 0 0 0 0,0 1 1 0 0,-1-1-1 0 0,1 5-87 0 0,4 30-65 0 0,-5-32 94 0 0,1 7 34 0 0,1 11-509 0 0,2 3 446 0 0,-3-21-292 0 0,0 0 0 0 0,0-1-1 0 0,1 1 1 0 0,0-1-1 0 0,0 0 1 0 0,1 0 292 0 0,-4-6-79 0 0,1 0 0 0 0,-1 0 0 0 0,1 0 0 0 0,-1 0 0 0 0,1 0 1 0 0,0 0-1 0 0,0 0 0 0 0,-1 0 0 0 0,1 0 0 0 0,0-1 0 0 0,0 1 0 0 0,0 0 0 0 0,0-1 0 0 0,0 1 0 0 0,0-1 0 0 0,0 1 0 0 0,0-1 0 0 0,0 1 1 0 0,0-1-1 0 0,1 1 79 0 0,-1-1-43 0 0,0 0 1 0 0,0-1-1 0 0,0 1 1 0 0,1 0-1 0 0,-1 0 1 0 0,0 0-1 0 0,0-1 1 0 0,0 1-1 0 0,0-1 1 0 0,0 1-1 0 0,0-1 1 0 0,0 1-1 0 0,0-1 1 0 0,0 1-1 0 0,0-1 1 0 0,-1 0 0 0 0,1 0-1 0 0,0 1 1 0 0,0-1-1 0 0,0-1 43 0 0,6-6-35 0 0,-1 0-1 0 0,1 0 1 0 0,-1-1-1 0 0,-1 0 0 0 0,1-2 36 0 0,22-49 275 0 0,-14 27 41 0 0,0 1 1496 0 0,6-25-1812 0 0,-10 25 506 0 0,-7 25-396 0 0,-3 5-85 0 0,0 1 1 0 0,1-1-1 0 0,-1 1 0 0 0,1-1 0 0 0,-1 1 0 0 0,1-1 1 0 0,0 1-1 0 0,-1 0 0 0 0,1 0 0 0 0,1-1-25 0 0,-2 2 9 0 0,1 1 0 0 0,-1-1 0 0 0,1 1 0 0 0,-1-1 0 0 0,0 1 0 0 0,1 0 0 0 0,-1-1-1 0 0,1 1 1 0 0,-1 0 0 0 0,0-1 0 0 0,0 1 0 0 0,1 0-9 0 0,6 21-561 0 0,-1-1 0 0 0,-1 1 0 0 0,2 21 561 0 0,-7-41-111 0 0,1 0 0 0 0,0 0-1 0 0,-1 0 1 0 0,1 0-1 0 0,0 0 1 0 0,0 0 0 0 0,1 0-1 0 0,-1 0 1 0 0,0-1-1 0 0,0 1 1 0 0,2 1 111 0 0,-3-3-28 0 0,1 1 0 0 0,-1-1 0 0 0,0 1 0 0 0,1-1 0 0 0,-1 1 0 0 0,1-1 0 0 0,0 1 0 0 0,-1-1 0 0 0,1 0 0 0 0,-1 1 0 0 0,1-1 0 0 0,-1 0 0 0 0,1 1 0 0 0,0-1 1 0 0,-1 0-1 0 0,1 0 0 0 0,0 0 0 0 0,-1 1 0 0 0,1-1 0 0 0,0 0 0 0 0,-1 0 0 0 0,1 0 0 0 0,0 0 0 0 0,0 0 0 0 0,-1 0 0 0 0,1 0 0 0 0,0-1 0 0 0,-1 1 0 0 0,1 0 0 0 0,0 0 0 0 0,-1 0 0 0 0,1-1 0 0 0,-1 1 0 0 0,1 0 0 0 0,0-1 0 0 0,-1 1 0 0 0,1-1 28 0 0,3-3 17 0 0,0-1 0 0 0,0 0 0 0 0,-1 0 0 0 0,0 0 0 0 0,0 0 0 0 0,0 0 0 0 0,0-1 0 0 0,-1 0-17 0 0,5-8 87 0 0,-3 4 403 0 0,-1 1 0 0 0,0-1-1 0 0,1-2-489 0 0,-4 9 63 0 0,0 3-46 0 0,0 0 0 0 0,1-1 1 0 0,-1 1-1 0 0,0 0 0 0 0,0-1 0 0 0,0 1 0 0 0,0 0 0 0 0,0 0 0 0 0,1-1 0 0 0,-1 1 1 0 0,0 0-1 0 0,0 0 0 0 0,0-1 0 0 0,1 1 0 0 0,-1 0 0 0 0,0 0 0 0 0,0 0 1 0 0,1-1-1 0 0,-1 1 0 0 0,0 0 0 0 0,0 0 0 0 0,1 0 0 0 0,-1 0 0 0 0,0 0 1 0 0,1 0-1 0 0,-1 0 0 0 0,0-1 0 0 0,1 1 0 0 0,-1 0 0 0 0,0 0 0 0 0,1 0 1 0 0,-1 0-1 0 0,0 0 0 0 0,0 0 0 0 0,1 1 0 0 0,-1-1 0 0 0,0 0 0 0 0,1 0 1 0 0,-1 0-1 0 0,0 0 0 0 0,1 0 0 0 0,-1 0 0 0 0,0 0 0 0 0,0 1 0 0 0,1-1 1 0 0,-1 0-1 0 0,0 0 0 0 0,0 0 0 0 0,1 1 0 0 0,-1-1-17 0 0,13 11-64 0 0,-6-3 31 0 0,-1 1 0 0 0,1 0 0 0 0,-1 1 33 0 0,11 14-469 0 0,-17-23 412 0 0,1 0 0 0 0,0 0 0 0 0,0 0 0 0 0,0 0 0 0 0,-1 0 0 0 0,1 0 0 0 0,0 0 0 0 0,0 0 0 0 0,1-1 0 0 0,-1 1 0 0 0,0 0 0 0 0,0-1 0 0 0,0 1 0 0 0,0-1-1 0 0,1 1 1 0 0,-1-1 0 0 0,0 0 0 0 0,0 1 0 0 0,1-1 0 0 0,-1 0 0 0 0,0 0 57 0 0,1 0-35 0 0,0 0 0 0 0,-1-1 0 0 0,1 1 0 0 0,0 0 0 0 0,-1-1 0 0 0,1 0 0 0 0,0 1 0 0 0,-1-1 0 0 0,1 0 0 0 0,-1 0 0 0 0,1 0 0 0 0,-1 0 0 0 0,0 0 0 0 0,1 0-1 0 0,0 0 36 0 0,6-8-10 0 0,0 1-1 0 0,-1-1 0 0 0,0-1 1 0 0,0 1-1 0 0,-1-1 0 0 0,0 0 1 0 0,0-1 10 0 0,14-30 473 0 0,2-2 252 0 0,-20 40-592 0 0,-1 1 0 0 0,1-1-1 0 0,0 1 1 0 0,0-1 0 0 0,0 1-1 0 0,1 0 1 0 0,-1 0 0 0 0,0 0-1 0 0,1 0 1 0 0,1-1-133 0 0,-3 3 24 0 0,-1 0 0 0 0,1 0-1 0 0,-1 0 1 0 0,1-1 0 0 0,-1 1 0 0 0,1 0-1 0 0,-1 0 1 0 0,0 0 0 0 0,1 0 0 0 0,-1 0-1 0 0,1 0 1 0 0,-1 1 0 0 0,1-1 0 0 0,-1 0-1 0 0,1 0 1 0 0,-1 0 0 0 0,0 0 0 0 0,1 0-1 0 0,-1 1 1 0 0,1-1 0 0 0,-1 0 0 0 0,0 0-1 0 0,1 1 1 0 0,-1-1 0 0 0,0 0 0 0 0,1 1-1 0 0,-1-1 1 0 0,0 0 0 0 0,1 1-24 0 0,9 13 63 0 0,-8-11-38 0 0,5 7-39 0 0,-1 0 1 0 0,-1 1-1 0 0,0 0 0 0 0,0-1 0 0 0,-1 2 0 0 0,0-1 0 0 0,-1 0 0 0 0,0 1 0 0 0,-1-1 0 0 0,-1 1 0 0 0,1 4 14 0 0,-2-5-627 0 0,0 0 0 0 0,0-1 0 0 0,-1 1 0 0 0,-2 7 627 0 0,2-14-401 0 0,0-3 7 0 0,1-1 42 0 0,0 0 170 0 0,0 0 77 0 0,0-5-102 0 0,1-7-67 0 0,0 0 1 0 0,1-1-1 0 0,2-7 274 0 0,0 0-140 0 0,-1 8 140 0 0,1-1 0 0 0,0 1 0 0 0,1 0 0 0 0,0 0 0 0 0,4-6 0 0 0,-6 13 46 0 0,0 1 0 0 0,-1 0 0 0 0,1 0 1 0 0,1 0-1 0 0,-1 0 0 0 0,1 0 1 0 0,0 1-1 0 0,-1-1 0 0 0,1 1 1 0 0,1 0-1 0 0,-1 1 0 0 0,3-3-46 0 0,9-2 314 0 0,-1 0 0 0 0,1 1-1 0 0,3 0-313 0 0,19-8 293 0 0,-15 4 577 0 0,-1 0 0 0 0,14-9-870 0 0,-26 12 269 0 0,0 0 0 0 0,-1 0 0 0 0,1 0 0 0 0,-2-1 0 0 0,1-1 0 0 0,4-4-269 0 0,-11 9 74 0 0,1 1-1 0 0,-1-1 0 0 0,0 1 1 0 0,0-1-1 0 0,1-2-73 0 0,-3 4 11 0 0,1 1-1 0 0,0-1 1 0 0,-1 1-1 0 0,1-1 1 0 0,-1 1 0 0 0,0-1-1 0 0,0 0 1 0 0,1 1-1 0 0,-1-1 1 0 0,0 1 0 0 0,0-1-1 0 0,0 0 1 0 0,-1 1-1 0 0,1-1 1 0 0,0 1-1 0 0,-1-1-10 0 0,0 1 9 0 0,1-1 0 0 0,-1 1-1 0 0,0 0 1 0 0,0 0-1 0 0,0 0 1 0 0,0 0 0 0 0,0 1-1 0 0,0-1 1 0 0,0 0-1 0 0,-1 0 1 0 0,1 1 0 0 0,0-1-1 0 0,0 1 1 0 0,-1-1-9 0 0,-19-6 63 0 0,17 6-72 0 0,1 1 0 0 0,0-1 0 0 0,0 1 0 0 0,-1 0-1 0 0,1 0 1 0 0,0 0 0 0 0,0 1 0 0 0,-1-1-1 0 0,1 1 1 0 0,0 0 0 0 0,0 0 0 0 0,0 0 0 0 0,0 0-1 0 0,0 0 1 0 0,0 1 0 0 0,0-1 0 0 0,0 1 0 0 0,1 0-1 0 0,-1 0 1 0 0,0 0 0 0 0,-1 2 9 0 0,-1 1-37 0 0,-1 1-1 0 0,2-1 1 0 0,-1 1 0 0 0,0 0-1 0 0,1 0 1 0 0,0 1 0 0 0,1-1-1 0 0,0 1 1 0 0,-1 1 37 0 0,1 0-45 0 0,0 1 0 0 0,1 0 1 0 0,0 0-1 0 0,0 0 0 0 0,1 0 0 0 0,0 0 0 0 0,0 7 45 0 0,1-2-151 0 0,1 0 0 0 0,1 0 0 0 0,0 0-1 0 0,3 9 152 0 0,-4-18-10 0 0,0 0 0 0 0,1 0-1 0 0,0 0 1 0 0,0-1 0 0 0,0 1-1 0 0,1-1 1 0 0,-1 1-1 0 0,1-1 1 0 0,0 0 0 0 0,0 0-1 0 0,1 0 1 0 0,-1 0 0 0 0,1 0-1 0 0,0-1 1 0 0,0 0-1 0 0,0 0 1 0 0,0 0 0 0 0,1 0-1 0 0,-1-1 1 0 0,1 1 0 0 0,0-1-1 0 0,-1 0 1 0 0,1-1 0 0 0,0 1-1 0 0,0-1 1 0 0,0 0-1 0 0,3 0 11 0 0,2 0-14 0 0,-1-1-1 0 0,1 0 0 0 0,-1 0 0 0 0,1-1 0 0 0,-1-1 0 0 0,7-1 15 0 0,-1-1-78 0 0,0-1 1 0 0,-1 0-1 0 0,12-5 78 0 0,-4-2-880 0 0,-1-1 1 0 0,9-6 879 0 0,-6 3-6134 0 0</inkml:trace>
  <inkml:trace contextRef="#ctx0" brushRef="#br0" timeOffset="2752.694">49 1523 15144 0 0,'-45'24'1663'0'0,"42"-21"-1609"0"0,3-3 222 0 0,0 0 92 0 0,0 1 14 0 0,1 1-351 0 0,0-1 0 0 0,-1 0-1 0 0,1 0 1 0 0,0 0-1 0 0,0 1 1 0 0,0-1 0 0 0,0 0-1 0 0,0 0 1 0 0,0-1 0 0 0,0 1-1 0 0,0 0 1 0 0,0 0-1 0 0,0 0 1 0 0,1-1 0 0 0,-1 1-1 0 0,0 0 1 0 0,0-1-1 0 0,1 1 1 0 0,-1-1 0 0 0,0 0-1 0 0,1 1 1 0 0,-1-1-1 0 0,1 0-30 0 0,5 1 26 0 0,0-1-1 0 0,1 1 0 0 0,-1-1 0 0 0,1-1-25 0 0,-6 1 27 0 0,14-1 27 0 0,-1-1-1 0 0,0 0 0 0 0,1-1 0 0 0,-1-1 1 0 0,0-1-1 0 0,3-1-53 0 0,28-13 248 0 0,12-8-248 0 0,-10 4 87 0 0,120-59-70 0 0,-69 30-17 0 0,65-36 0 0 0,475-251 1064 0 0,-452 246-570 0 0,-10 5 204 0 0,179-99 93 0 0,-193 107-590 0 0,-15 7-57 0 0,-125 61-133 0 0,250-123 50 0 0,-268 133-62 0 0,40-19-346 0 0,2 2 1 0 0,22-5 346 0 0,-66 23-201 0 0,0 0 0 0 0,0 0 0 0 0,-1 0 0 0 0,1 1 1 0 0,0-1-1 0 0,0 1 0 0 0,0 0 0 0 0,0 0 0 0 0,0 0 1 0 0,0 0-1 0 0,0 0 0 0 0,-1 1 0 0 0,2 0 201 0 0,-4-1-90 0 0,1 0 0 0 0,-1 0-1 0 0,0 0 1 0 0,0 0 0 0 0,1 0-1 0 0,-1 0 1 0 0,0 0 0 0 0,0 0 0 0 0,0 0-1 0 0,1 1 1 0 0,-1-1 0 0 0,0 0-1 0 0,0 0 1 0 0,0 0 0 0 0,1 0 0 0 0,-1 1-1 0 0,0-1 1 0 0,0 0 0 0 0,0 0-1 0 0,0 0 1 0 0,0 1 0 0 0,1-1 0 0 0,-1 0-1 0 0,0 0 1 0 0,0 1 0 0 0,0-1-1 0 0,0 0 1 0 0,0 0 0 0 0,0 1 0 0 0,0-1-1 0 0,0 0 1 0 0,0 0 0 0 0,0 1-1 0 0,0-1 1 0 0,0 0 90 0 0,0 6-1622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29:39.058"/>
    </inkml:context>
    <inkml:brush xml:id="br0">
      <inkml:brushProperty name="width" value="0.025" units="cm"/>
      <inkml:brushProperty name="height" value="0.025" units="cm"/>
    </inkml:brush>
  </inkml:definitions>
  <inkml:trace contextRef="#ctx0" brushRef="#br0">2469 206 11600 0 0,'-36'-44'1261'0'0,"32"38"-1190"0"0,0 0 1 0 0,0-1-1 0 0,0 0 1 0 0,1 1-1 0 0,-2-8-71 0 0,2 6 264 0 0,-2-2 180 0 0,2 1 0 0 0,-1-1-1 0 0,1-1 1 0 0,1 1 0 0 0,0 0-1 0 0,0 0 1 0 0,1-1-1 0 0,1 0-443 0 0,0-4 895 0 0,0 15-614 0 0,0 0-23 0 0,0 0-96 0 0,0 0-39 0 0,1 0-109 0 0,0 0-1 0 0,0 1 1 0 0,0-1-1 0 0,0 1 1 0 0,0 0-1 0 0,0-1 1 0 0,-1 1-1 0 0,1 0 1 0 0,0 0-1 0 0,0-1 1 0 0,0 1-1 0 0,-1 0 1 0 0,1 0-1 0 0,0 0 1 0 0,-1 0-1 0 0,1 0-13 0 0,0 0 9 0 0,4 9-9 0 0,1-1 0 0 0,-1 1 0 0 0,-1 0 0 0 0,1 2 0 0 0,1 4 0 0 0,2 3 0 0 0,-2 0 0 0 0,0 0 0 0 0,0 7 0 0 0,9 60 0 0 0,-5-29 0 0 0,3 36 1 0 0,0 58-1 0 0,-8-80 14 0 0,11 242 279 0 0,-14-264-393 0 0,2-5 100 0 0,3 11 0 0 0,-2-14 0 0 0,-1-19-44 0 0,1-1 0 0 0,1 1 0 0 0,0-1 0 0 0,2 0-1 0 0,0-1 1 0 0,2 0 44 0 0,-7-12-86 0 0,-2-4 18 0 0,1-1 0 0 0,-1 0 1 0 0,1 0-1 0 0,-1 0 0 0 0,1 0 1 0 0,0 0-1 0 0,0 0 0 0 0,1 0 1 0 0,-1-1-1 0 0,1 1 0 0 0,1 1 68 0 0,-4-4-265 0 0,0 0-644 0 0,0 0-283 0 0,0 0-59 0 0,0 0-11 0 0</inkml:trace>
  <inkml:trace contextRef="#ctx0" brushRef="#br0" timeOffset="2014.601">2321 464 6296 0 0,'0'0'184'0'0,"0"0"58"0"0,0 0 121 0 0,0 0 48 0 0,-2-1 239 0 0,0 0 2898 0 0,1 1-3409 0 0,-1 0 0 0 0,0 1-1 0 0,1-1 1 0 0,-1 1 0 0 0,0-1-1 0 0,1 1 1 0 0,-1-1 0 0 0,0 1-1 0 0,1 0 1 0 0,-1 0 0 0 0,0 0-139 0 0,-9 5 356 0 0,8-4-267 0 0,0-1 1 0 0,0 1 0 0 0,0 0 0 0 0,0 0 0 0 0,-2 3-90 0 0,-6 3 125 0 0,-10 8 168 0 0,1 1 0 0 0,-3 4-293 0 0,-7 7 189 0 0,-112 101 48 0 0,-246 199-322 0 0,207-189-71 0 0,61-49 139 0 0,-104 83-41 0 0,-56 40 260 0 0,48-29-23 0 0,81-65 36 0 0,-148 129 447 0 0,180-146-718 0 0,111-95-301 0 0,6-6 153 0 0,1 0 1 0 0,-1 0-1 0 0,1 0 0 0 0,-1 1 1 0 0,1-1-1 0 0,-1 0 0 0 0,1 1 1 0 0,0-1-1 0 0,0 1 0 0 0,-1 1 204 0 0,1-2-918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28:51.409"/>
    </inkml:context>
    <inkml:brush xml:id="br0">
      <inkml:brushProperty name="width" value="0.025" units="cm"/>
      <inkml:brushProperty name="height" value="0.025" units="cm"/>
    </inkml:brush>
  </inkml:definitions>
  <inkml:trace contextRef="#ctx0" brushRef="#br0">4793 957 15000 0 0,'0'0'340'0'0,"0"0"50"0"0,0 0 24 0 0,-1 1-53 0 0,0 2-349 0 0,-1 0 0 0 0,1 0 1 0 0,0 0-1 0 0,0 0 0 0 0,1 0 1 0 0,-1 1-1 0 0,0-1 0 0 0,1 0 0 0 0,0 0 1 0 0,0 1-1 0 0,0-1-12 0 0,0 4 19 0 0,-1 16 98 0 0,2 0 0 0 0,1 10-117 0 0,0-13 68 0 0,3 48 383 0 0,7 81 80 0 0,-6-78-1733 0 0,-2 0-1 0 0,-5 37 1203 0 0,-1-86-1172 0 0,-1-3-10 0 0</inkml:trace>
  <inkml:trace contextRef="#ctx0" brushRef="#br0" timeOffset="1766.006">4727 1351 14336 0 0,'-1'-8'257'0'0,"1"-1"1"0"0,-1 1-1 0 0,-1-2-257 0 0,-1-11 325 0 0,-5-56 234 0 0,2-44-559 0 0,6 89 663 0 0,2 0 0 0 0,4-25-663 0 0,-4 44 237 0 0,1 0 0 0 0,0 0 1 0 0,1 1-1 0 0,1-1 0 0 0,0 1 0 0 0,0 0 0 0 0,1 0 0 0 0,1-1-237 0 0,-4 8 131 0 0,1 0 0 0 0,-1 1 0 0 0,1-1 0 0 0,0 1 0 0 0,1 0 0 0 0,-1 0 0 0 0,0 1 0 0 0,1-1-1 0 0,0 1 1 0 0,0 0 0 0 0,0 0 0 0 0,0 0 0 0 0,1 1 0 0 0,-1 0 0 0 0,5-1-131 0 0,-6 1 72 0 0,1 1-1 0 0,-1 1 1 0 0,1-1 0 0 0,-1 1 0 0 0,1 0 0 0 0,-1 0 0 0 0,1 0-1 0 0,0 0 1 0 0,-1 1 0 0 0,1 0 0 0 0,-1 0 0 0 0,0 0 0 0 0,1 0-1 0 0,-1 1 1 0 0,0 0 0 0 0,0 0 0 0 0,0 0 0 0 0,0 0-1 0 0,0 1 1 0 0,2 1-72 0 0,-2-1 11 0 0,1 1 1 0 0,-1 1-1 0 0,0-1 0 0 0,0 0 0 0 0,0 1 0 0 0,0 0 0 0 0,-1 0 0 0 0,0 0 1 0 0,0 0-1 0 0,0 1 0 0 0,-1-1 0 0 0,0 1 0 0 0,0-1 0 0 0,0 2-11 0 0,0 2 6 0 0,0-1 0 0 0,-1 0 0 0 0,0 1-1 0 0,-1-1 1 0 0,0 1 0 0 0,0-1 0 0 0,-1 1 0 0 0,0-1-1 0 0,-1 8-5 0 0,-4 7-106 0 0,-1 0-1 0 0,-9 21 107 0 0,-23 43-348 0 0,20-45 261 0 0,-18 31-387 0 0,21-43-519 0 0,1 0-1 0 0,-9 28 994 0 0,23-56-56 0 0,1-1 1 0 0,0 0-1 0 0,-1 0 0 0 0,1 1 1 0 0,0-1-1 0 0,0 0 0 0 0,0 1 1 0 0,0-1-1 0 0,0 0 0 0 0,0 0 1 0 0,0 1-1 0 0,0-1 0 0 0,1 0 1 0 0,-1 1-1 0 0,0-1 0 0 0,1 0 56 0 0,-1 0-38 0 0,1 0 1 0 0,-1-1-1 0 0,0 1 0 0 0,1-1 0 0 0,-1 1 1 0 0,1-1-1 0 0,-1 1 0 0 0,1-1 0 0 0,0 1 0 0 0,-1-1 1 0 0,1 0-1 0 0,-1 1 0 0 0,1-1 0 0 0,0 0 0 0 0,-1 1 1 0 0,1-1-1 0 0,0 0 0 0 0,-1 0 0 0 0,1 1 1 0 0,0-1-1 0 0,-1 0 0 0 0,1 0 0 0 0,0 0 0 0 0,-1 0 1 0 0,1 0-1 0 0,0 0 0 0 0,0 0 0 0 0,-1 0 0 0 0,1-1 38 0 0,16-2-474 0 0,-1 0 0 0 0,0-2 0 0 0,1 0 474 0 0,4-2-735 0 0,9-1 735 0 0,9 2-669 0 0,0 1 0 0 0,7 1 669 0 0,-19 4 632 0 0,0 1 1 0 0,0 1 0 0 0,7 3-633 0 0,-28-4 63 0 0,26 4 890 0 0,-16-2-104 0 0,1-1-1 0 0,15 0-848 0 0,-10-2 436 0 0,-1-1 0 0 0,0 0-1 0 0,5-3-435 0 0,-24 4 8 0 0,-1 0-1 0 0,1-1 0 0 0,0 1 1 0 0,0-1-1 0 0,0 0 1 0 0,-1 0-1 0 0,1 0 1 0 0,0 0-1 0 0,-1 0 1 0 0,1 0-1 0 0,0 0 1 0 0,-1 0-1 0 0,0-1 1 0 0,1 1-1 0 0,-1 0 1 0 0,1-2-8 0 0,0 1 14 0 0,-1-1 1 0 0,1 1-1 0 0,-1-1 1 0 0,0 0-1 0 0,0 0 1 0 0,0 0-1 0 0,0 0 1 0 0,0 0-1 0 0,0 0 1 0 0,-1 0-15 0 0,1-6 126 0 0,-1 0-1 0 0,0 0 1 0 0,0 0 0 0 0,-1 0 0 0 0,0 0 0 0 0,-1-5-126 0 0,1 13 54 0 0,1-1 10 0 0,0 0 0 0 0,0 0 0 0 0,-1 1 1 0 0,1-1-1 0 0,-1 1 0 0 0,0-1 0 0 0,1 0 0 0 0,-1 1 1 0 0,0-1-1 0 0,0 1 0 0 0,0-1-64 0 0,0 1-2 0 0,1 1 0 0 0,-1-1 0 0 0,1 0 0 0 0,-1 1 0 0 0,1-1 0 0 0,-1 1 0 0 0,1-1 0 0 0,-1 1 0 0 0,0-1 0 0 0,1 1 1 0 0,-1-1-1 0 0,0 1 0 0 0,1-1 0 0 0,-1 1 0 0 0,0 0 0 0 0,0-1 0 0 0,1 1 0 0 0,-1 0 0 0 0,0 0 0 0 0,0 0 0 0 0,1 0 0 0 0,-1-1 0 0 0,0 1 0 0 0,0 0 0 0 0,0 1 2 0 0,-1-1-39 0 0,1 0 0 0 0,0 1 0 0 0,-1-1 0 0 0,1 1 0 0 0,0 0 0 0 0,0-1 1 0 0,-1 1-1 0 0,1 0 0 0 0,0 0 0 0 0,0 0 39 0 0,-1 0-63 0 0,-5 6-295 0 0,0-1 1 0 0,0 1-1 0 0,1 0 0 0 0,0 1 1 0 0,0 0-1 0 0,1 0 1 0 0,0 0-1 0 0,0 0 1 0 0,1 1-1 0 0,0 0 0 0 0,-2 7 358 0 0,6-15-50 0 0,0 0 0 0 0,-1 0 0 0 0,1 0 0 0 0,0-1 0 0 0,0 1 0 0 0,0 0-1 0 0,0 0 1 0 0,0 0 0 0 0,0 0 0 0 0,0 0 0 0 0,0 0 0 0 0,0-1-1 0 0,0 1 1 0 0,0 0 0 0 0,0 0 0 0 0,1 0 0 0 0,-1 0 0 0 0,0-1-1 0 0,1 1 1 0 0,-1 0 0 0 0,1 0 0 0 0,-1-1 50 0 0,1 1-65 0 0,-1 0 0 0 0,1-1 0 0 0,0 1 0 0 0,0 0 0 0 0,0-1 0 0 0,0 1 0 0 0,-1-1 1 0 0,1 0-1 0 0,0 1 0 0 0,0-1 0 0 0,0 0 0 0 0,0 1 0 0 0,0-1 0 0 0,0 0 0 0 0,0 0 0 0 0,0 0 0 0 0,0 0 0 0 0,0 0 0 0 0,0 0 65 0 0,3 0-136 0 0,0 0 0 0 0,0-1 0 0 0,0 1 0 0 0,-1-1 0 0 0,1 0-1 0 0,0 0 1 0 0,-1 0 0 0 0,1-1 0 0 0,-1 1 0 0 0,1-1 136 0 0,6-4-215 0 0,-1 0 0 0 0,8-6 215 0 0,-8 4 34 0 0,2 1-1 0 0,3-1-33 0 0,6-4 774 0 0,9-8-774 0 0,-19 12 456 0 0,2 1 0 0 0,-1 0 0 0 0,1 0 0 0 0,0 1 0 0 0,0 0-1 0 0,2 1-455 0 0,-5 2 229 0 0,1 1 0 0 0,0 0-1 0 0,1 1 1 0 0,-1 0-1 0 0,0 1 1 0 0,0 0-1 0 0,0 0 1 0 0,1 1 0 0 0,-1 0-1 0 0,0 1 1 0 0,0 0-1 0 0,0 1 1 0 0,0 0-1 0 0,-1 0 1 0 0,1 1 0 0 0,-1 0-1 0 0,0 1 1 0 0,0 0-1 0 0,0 0 1 0 0,-1 1-1 0 0,2 2-228 0 0,-7-6-11 0 0,-1 0 0 0 0,0 0 0 0 0,0 0 0 0 0,0 0 0 0 0,0 0 0 0 0,0 1 0 0 0,-1-1 0 0 0,1 1 0 0 0,-1-1 0 0 0,1 1 0 0 0,-1-1 0 0 0,0 1 0 0 0,0 0 0 0 0,0 0 0 0 0,0 0 0 0 0,0 2 11 0 0,-1-2-113 0 0,0-1 0 0 0,0 1 0 0 0,0-1 0 0 0,0 1 0 0 0,-1 0 0 0 0,1-1 0 0 0,-1 1 0 0 0,1-1 0 0 0,-1 1 0 0 0,0-1 0 0 0,0 1 0 0 0,0-1 0 0 0,-1 1 0 0 0,1-1 0 0 0,0 0 0 0 0,-1 0 0 0 0,1 0 0 0 0,-2 2 113 0 0,-2 0-310 0 0,0 0 1 0 0,0 0-1 0 0,0-1 1 0 0,0 0 0 0 0,0 0-1 0 0,-1 0 1 0 0,1 0-1 0 0,-1-1 1 0 0,0 0-1 0 0,0 0 1 0 0,0 0 309 0 0,2-2-127 0 0,0 1 1 0 0,0-1 0 0 0,0 1-1 0 0,0-1 1 0 0,0 0-1 0 0,0-1 1 0 0,0 1-1 0 0,0-1 1 0 0,0 0 0 0 0,0 0-1 0 0,0 0 127 0 0,3 1-24 0 0,0-1 0 0 0,0 1 0 0 0,1-1 1 0 0,-1 1-1 0 0,0-1 0 0 0,1 1 0 0 0,-1-1 0 0 0,1 0 0 0 0,-1 1 0 0 0,0-1 0 0 0,1 0 0 0 0,-1 1 0 0 0,1-1 0 0 0,-1 0 24 0 0,-3-6-281 0 0,3 7-103 0 0,1-2-61 0 0,0-2 280 0 0,0 1-1 0 0,0-1 1 0 0,0 1 0 0 0,1-1-1 0 0,0 1 1 0 0,-1-1 0 0 0,1 1-1 0 0,0 0 1 0 0,1-1 0 0 0,-1 1 165 0 0,8-15-125 0 0,1 1 0 0 0,1 0 0 0 0,1 1 0 0 0,11-13 125 0 0,-4 4 550 0 0,-12 17-207 0 0,-1-1 1 0 0,1 1-1 0 0,0 1-343 0 0,5-5 1619 0 0,5-8-1619 0 0,-7 7 731 0 0,-8 11-518 0 0,-1 1-1 0 0,1 0 0 0 0,-1-1 1 0 0,1 1-1 0 0,0 0 1 0 0,-1 0-1 0 0,1 0 0 0 0,0 0 1 0 0,0 0-1 0 0,1 0-212 0 0,-3 0 32 0 0,0 1 1 0 0,1 0-1 0 0,-1 0 0 0 0,0 0 0 0 0,1 0 1 0 0,-1 0-1 0 0,0 0 0 0 0,0 0 1 0 0,1 0-1 0 0,-1 0 0 0 0,0 0 0 0 0,0 1 1 0 0,1-1-1 0 0,-1 0 0 0 0,0 0 0 0 0,0 0 1 0 0,1 0-1 0 0,-1 0 0 0 0,0 0 1 0 0,0 1-1 0 0,0-1 0 0 0,1 0 0 0 0,-1 0 1 0 0,0 0-1 0 0,0 0 0 0 0,0 1 0 0 0,0-1 1 0 0,1 0-1 0 0,-1 0 0 0 0,0 1 0 0 0,0-1 1 0 0,0 0-1 0 0,0 0 0 0 0,0 1 1 0 0,0-1-1 0 0,0 0 0 0 0,0 0 0 0 0,1 1 1 0 0,-1-1-1 0 0,0 0-32 0 0,1 12 289 0 0,-1-8-225 0 0,-1 30 274 0 0,0-30-321 0 0,1-1 1 0 0,-1 1-1 0 0,0-1 1 0 0,0 1-1 0 0,0-1 1 0 0,0 0-1 0 0,-1 1 0 0 0,0 0-17 0 0,1-2-2 0 0,0 0-1 0 0,0 0 0 0 0,1 0 0 0 0,-1 0 1 0 0,1 0-1 0 0,-1 0 0 0 0,1 0 0 0 0,0 0 0 0 0,0 0 1 0 0,0 0-1 0 0,0 0 0 0 0,0 0 0 0 0,0 0 3 0 0,0-2-10 0 0,0 1 0 0 0,1-1 0 0 0,-1 0 0 0 0,0 1 0 0 0,0-1 0 0 0,0 0-1 0 0,1 1 1 0 0,-1-1 0 0 0,0 0 0 0 0,0 1 0 0 0,1-1 0 0 0,-1 0-1 0 0,0 0 1 0 0,1 0 0 0 0,-1 1 0 0 0,0-1 0 0 0,1 0 0 0 0,-1 0 0 0 0,0 0-1 0 0,1 1 1 0 0,-1-1 0 0 0,1 0 0 0 0,-1 0 0 0 0,0 0 0 0 0,1 0 0 0 0,-1 0-1 0 0,1 0 1 0 0,-1 0 0 0 0,0 0 0 0 0,1 0 0 0 0,-1 0 0 0 0,0 0-1 0 0,1 0 1 0 0,-1 0 0 0 0,1-1 0 0 0,-1 1 0 0 0,0 0 0 0 0,1 0 0 0 0,-1 0-1 0 0,0 0 1 0 0,1-1 10 0 0,2 0-20 0 0,0-1 1 0 0,0 0-1 0 0,0 0 0 0 0,1-1 20 0 0,-1 1-35 0 0,16-12 30 0 0,9-6 538 0 0,13-13-533 0 0,-41 33 14 0 0,1 0 1 0 0,-1-1-1 0 0,1 1 1 0 0,-1 0-1 0 0,1-1 1 0 0,-1 1-1 0 0,1 0 1 0 0,-1 0-1 0 0,1 0 1 0 0,-1 0-1 0 0,1-1 0 0 0,-1 1 1 0 0,1 0-1 0 0,-1 0 1 0 0,1 0-1 0 0,-1 0 1 0 0,1 0-1 0 0,-1 0 1 0 0,1 0-1 0 0,0 0 1 0 0,-1 0-1 0 0,1 1 1 0 0,-1-1-1 0 0,1 0 1 0 0,-1 0-1 0 0,1 0 1 0 0,-1 1-1 0 0,1-1 1 0 0,-1 0-1 0 0,1 0 1 0 0,-1 1-1 0 0,0-1 1 0 0,1 0-1 0 0,-1 1 0 0 0,1-1 1 0 0,-1 1-1 0 0,0-1-14 0 0,3 3-127 0 0,0 1-1 0 0,0-1 1 0 0,-1 1-1 0 0,2 2 128 0 0,-1 0 19 0 0,0-2-52 0 0,-1 0 0 0 0,0 0 1 0 0,0 1-1 0 0,-1-1 1 0 0,1 2 32 0 0,-1-2-66 0 0,1 1 1 0 0,0-1-1 0 0,0 1 0 0 0,1 2 66 0 0,1 0-103 0 0,-2-5 57 0 0,-1 0-1 0 0,0 0 0 0 0,0 0 0 0 0,1 0 0 0 0,-1 0 1 0 0,1 0-1 0 0,0 0 47 0 0,-1-2-12 0 0,-1 1 1 0 0,1-1-1 0 0,-1 0 1 0 0,1 1 0 0 0,-1-1-1 0 0,1 0 1 0 0,0 0-1 0 0,-1 0 1 0 0,1 1-1 0 0,0-1 1 0 0,-1 0-1 0 0,1 0 1 0 0,0 0-1 0 0,-1 0 1 0 0,1 0-1 0 0,0 0 1 0 0,-1 0-1 0 0,1 0 1 0 0,0 0-1 0 0,-1 0 1 0 0,1-1-1 0 0,-1 1 1 0 0,1 0-1 0 0,0 0 1 0 0,-1-1-1 0 0,1 1 1 0 0,-1 0-1 0 0,1-1 12 0 0,13-7-24 0 0,0 0 0 0 0,-1-2 0 0 0,0 1 0 0 0,-1-2 0 0 0,0 0 0 0 0,4-5 24 0 0,10-14 100 0 0,-16 18 8 0 0,0 0 0 0 0,1 1 0 0 0,3-1-108 0 0,-14 11 15 0 0,1 0-1 0 0,0 1 1 0 0,-1-1 0 0 0,1 1-1 0 0,0-1 1 0 0,0 1-1 0 0,-1-1 1 0 0,1 1-1 0 0,0 0 1 0 0,0-1-1 0 0,0 1 1 0 0,-1 0-1 0 0,1-1 1 0 0,0 1-1 0 0,0 0 1 0 0,0 0-1 0 0,0 0 1 0 0,0 0-1 0 0,0 0 1 0 0,-1 0-1 0 0,1 0 1 0 0,0 0-1 0 0,1 0-14 0 0,-1 1 15 0 0,0 0-1 0 0,0 0 0 0 0,0-1 0 0 0,0 1 0 0 0,0 0 0 0 0,0 0 0 0 0,0 0 0 0 0,0 0 1 0 0,0 0-1 0 0,0 0 0 0 0,-1 0 0 0 0,1 1 0 0 0,0-1 0 0 0,-1 0 0 0 0,1 0 0 0 0,0 1-14 0 0,2 5 13 0 0,1 1 65 0 0,0 0 1 0 0,-1 1-1 0 0,2 5-78 0 0,1 4 81 0 0,-5-15-72 0 0,1 1 0 0 0,-1-1 0 0 0,0 1 0 0 0,0 0 0 0 0,-1-1 0 0 0,1 1 0 0 0,0 1-9 0 0,1 0 344 0 0,-1-15-409 0 0,0 0-1 0 0,1 0 1 0 0,0 0 0 0 0,0 1-1 0 0,1-1 1 0 0,0 0-1 0 0,1 1 1 0 0,0 0-1 0 0,1-1 1 0 0,0 2-1 0 0,4-8 66 0 0,-8 15 0 0 0,0-1 0 0 0,0 1 0 0 0,0-1 0 0 0,0 1 0 0 0,0-1 0 0 0,1 0 0 0 0,3 1-6 0 0,-4 0 3 0 0,1 0-1 0 0,-1 1 1 0 0,0-1-1 0 0,1 1 0 0 0,-1 0 1 0 0,1-1-1 0 0,0 1 1 0 0,-1 0-1 0 0,1 0 1 0 0,-1 0-1 0 0,1 0 0 0 0,-1 0 1 0 0,1 1-1 0 0,-1-1 1 0 0,1 0-1 0 0,-1 1 0 0 0,1-1 1 0 0,0 1 3 0 0,1 0-5 0 0,-1-1 0 0 0,1 1 0 0 0,-1-1 0 0 0,1 0 1 0 0,0 0-1 0 0,-1 0 0 0 0,1 0 0 0 0,-1 0 0 0 0,1 0 0 0 0,2-1 5 0 0,26-8 264 0 0,-27 8-249 0 0,5-3 138 0 0,1-1 0 0 0,-1 1 0 0 0,0-2 0 0 0,2-1-153 0 0,3-1 202 0 0,-3 1-260 0 0,1 0 0 0 0,0 1 0 0 0,0 0 0 0 0,1 1 0 0 0,-1 1 0 0 0,1 0 0 0 0,0 0 58 0 0,-10 4 21 0 0,0-1-1 0 0,0 1 0 0 0,-1 0 0 0 0,1 0 0 0 0,0 0 0 0 0,0 0 0 0 0,0 1 0 0 0,-1-1 0 0 0,1 1 1 0 0,0 0-1 0 0,0 0-20 0 0,-1-1 8 0 0,-1 1 1 0 0,1 0 0 0 0,-1-1-1 0 0,1 1 1 0 0,-1 0-1 0 0,0 0 1 0 0,1 0 0 0 0,-1 0-1 0 0,0 0 1 0 0,1 1 0 0 0,-1-1-1 0 0,0 0 1 0 0,0 1 0 0 0,0-1-1 0 0,0 0 1 0 0,0 1-1 0 0,-1-1 1 0 0,1 1 0 0 0,0 0-9 0 0,0 2-67 0 0,0-2 12 0 0,0 1 1 0 0,0-1-1 0 0,0 1 0 0 0,0 0 1 0 0,-1-1-1 0 0,1 1 0 0 0,-1 2 55 0 0,0-3-52 0 0,0-1-1 0 0,0 1 0 0 0,0-1 1 0 0,0 1-1 0 0,1-1 0 0 0,-1 1 1 0 0,0-1-1 0 0,1 0 0 0 0,-1 1 1 0 0,1-1-1 0 0,0 0 0 0 0,0 1 53 0 0,-1-1-165 0 0,4-2 97 0 0,-1-1 0 0 0,1 0 0 0 0,-1 0 0 0 0,0 0 0 0 0,1 0 0 0 0,1-2 68 0 0,-4 4-3 0 0,20-19 3 0 0,-18 17 0 0 0,-3 1-3 0 0,0 1 0 0 0,1 0 0 0 0,-1 0-1 0 0,1 0 1 0 0,-1 0 0 0 0,0-1-1 0 0,1 1 1 0 0,-1 0 0 0 0,1 0 0 0 0,-1 0-1 0 0,0 0 1 0 0,1 0 0 0 0,-1 0 0 0 0,1 0-1 0 0,-1 0 1 0 0,1 0 0 0 0,-1 0-1 0 0,0 0 1 0 0,1 1 0 0 0,-1-1 0 0 0,1 0-1 0 0,-1 0 1 0 0,0 0 0 0 0,1 0-1 0 0,-1 1 1 0 0,1-1 3 0 0,5 9-150 0 0,-1-4 89 0 0,-3-3 61 0 0,0-1 0 0 0,1 1 0 0 0,-1-1 0 0 0,1 0 0 0 0,-1 0 0 0 0,1 0 0 0 0,0 0 0 0 0,-1 0 0 0 0,1-1 0 0 0,0 1 0 0 0,2-1 0 0 0,-3 0 0 0 0,0 0 0 0 0,0 0 0 0 0,0 0 0 0 0,1-1 0 0 0,-1 1 0 0 0,0-1 0 0 0,0 0 0 0 0,0 1 0 0 0,0-1 0 0 0,0 0 0 0 0,0 0 0 0 0,0 0 0 0 0,-1 0 0 0 0,1-1 0 0 0,0 1 0 0 0,3-3 0 0 0,-2 2 0 0 0,0 0 0 0 0,-1 1 0 0 0,1-1 0 0 0,-1-1 0 0 0,0 1 0 0 0,0 0 0 0 0,1-1 0 0 0,-1 1 0 0 0,-1-1 0 0 0,1 1 0 0 0,0-1 0 0 0,-1 0 0 0 0,1 0 0 0 0,0-2 0 0 0,-1 2 14 0 0,-1 0 0 0 0,1 1-1 0 0,-1-1 1 0 0,1 0 0 0 0,-1 0-1 0 0,0 0 1 0 0,0 1-1 0 0,0-1 1 0 0,0 0 0 0 0,-1 0-14 0 0,-1-5 100 0 0,0 0 1 0 0,-2-7-101 0 0,2 10 17 0 0,1 2 40 0 0,-1-1 1 0 0,0 1-1 0 0,0 0 1 0 0,-1-2-58 0 0,-4-7 151 0 0,5 9 2 0 0,0-1 0 0 0,0 0 0 0 0,0 0 0 0 0,-1 1 0 0 0,1 0 0 0 0,-1-1 0 0 0,0 1 0 0 0,-1 0-153 0 0,4 3 17 0 0,-1 0-1 0 0,0 0 0 0 0,0 0 1 0 0,0 0-1 0 0,0 0 1 0 0,0 0-1 0 0,1 1 0 0 0,-1-1 1 0 0,0 0-1 0 0,0 1 0 0 0,0-1 1 0 0,1 0-1 0 0,-1 1 0 0 0,0-1 1 0 0,0 1-17 0 0,0 0 0 0 0,-1 1 1 0 0,0-1 0 0 0,1 1 0 0 0,-1-1-1 0 0,1 1 1 0 0,-1 0 0 0 0,1 0 0 0 0,0 0-1 0 0,0 0 1 0 0,-1 0-1 0 0,-8 22-110 0 0,-1 15 22 0 0,5-12 89 0 0,5-24 0 0 0,0 0 0 0 0,1 1 0 0 0,-1-1 0 0 0,1 0 0 0 0,0 0 0 0 0,0 0 0 0 0,0 0 0 0 0,0 0 0 0 0,1 1 0 0 0,-1-1 0 0 0,1 1-1 0 0,0-2-7 0 0,-1-1 0 0 0,1 1 0 0 0,0 0 0 0 0,-1-1 0 0 0,1 1 0 0 0,0-1 0 0 0,0 1 0 0 0,0-1 0 0 0,0 0 0 0 0,0 1 0 0 0,0-1 0 0 0,1 0 0 0 0,-1 0 0 0 0,0 0-1 0 0,1 1 1 0 0,-1-2 0 0 0,0 1 0 0 0,1 0 0 0 0,-1 0 0 0 0,1 0 0 0 0,1 0 7 0 0,9 2-80 0 0,-1 0 0 0 0,1-1 0 0 0,0 0 0 0 0,0-1 0 0 0,0 0 0 0 0,0-1 0 0 0,0-1 0 0 0,7 0 80 0 0,21-5-147 0 0,35-9 147 0 0,-53 10-88 0 0,50-14-774 0 0,-25 4-3729 0 0,-8 0-1231 0 0</inkml:trace>
  <inkml:trace contextRef="#ctx0" brushRef="#br0" timeOffset="2567.835">3930 950 17335 0 0,'-6'-22'636'0'0,"1"0"-1"0"0,1-1 0 0 0,0-6-635 0 0,-1-6-10 0 0,2 14 130 0 0,3 14 79 0 0,0 6-78 0 0,1 4 7 0 0,3 9-127 0 0,0-1 7 0 0,-1 0-1 0 0,0 3-7 0 0,10 75 525 0 0,-1 53-525 0 0,-5-56 173 0 0,44 424-87 0 0,0 57 47 0 0,-37-390-76 0 0,64 735-295 0 0,-62-720-74 0 0,10 84-846 0 0,-7-90 195 0 0,-5-33 67 0 0,33 201-3800 0 0,-28-243 3018 0 0</inkml:trace>
  <inkml:trace contextRef="#ctx0" brushRef="#br0" timeOffset="3467.18">3862 639 14944 0 0,'1'-1'340'0'0,"13"-3"-7"0"0,1 0 1 0 0,0 1 0 0 0,0 0 0 0 0,8 1-334 0 0,3-1-154 0 0,1-2 154 0 0,19-4-217 0 0,187-45-1349 0 0,-9-5 1556 0 0,-106 32 50 0 0,-23 6-16 0 0,780-175-88 0 0,-684 158 66 0 0,120-21-95 0 0,-60 17-117 0 0,149-27 243 0 0,-315 53 277 0 0,1 4 0 0 0,58 0-310 0 0,-56 12 1 0 0,9 5-1 0 0,-58-3 144 0 0,0 1 495 0 0,27 7-639 0 0,-58-9 136 0 0,1 1 1 0 0,-1 0-1 0 0,0 0 1 0 0,0 1-1 0 0,0 0 1 0 0,-1 1 0 0 0,1 0-1 0 0,-1 0 1 0 0,4 3-137 0 0,-5-3 353 0 0,-4-3-287 0 0,-1-1 0 0 0,0 1 0 0 0,0 0 0 0 0,0 0 1 0 0,0-1-1 0 0,0 1 0 0 0,0 0 0 0 0,0 0 0 0 0,0 0 0 0 0,-1 0 0 0 0,1 0 0 0 0,0 0-66 0 0,7 15 547 0 0,-1 1 0 0 0,-1-1 0 0 0,0 1 0 0 0,1 8-547 0 0,8 26 236 0 0,38 112 210 0 0,-25-75-149 0 0,8 55-297 0 0,10 91 681 0 0,-44-223-673 0 0,48 363-8 0 0,-35-181 27 0 0,-10-117 45 0 0,4 179 103 0 0,-8-208-155 0 0,3 113 22 0 0,12 420 246 0 0,45 245-96 0 0,2-185-2335 0 0,-40-389 1453 0 0,-4-16-1618 0 0,-13-135-3186 0 0,-4-54 218 0 0</inkml:trace>
  <inkml:trace contextRef="#ctx0" brushRef="#br0" timeOffset="4256.327">4055 2167 14336 0 0,'0'0'330'0'0,"0"0"45"0"0,0 0 17 0 0,0 0-47 0 0,0 0-278 0 0,5 3-730 0 0,-3-3 424 0 0,1 1 0 0 0,0-1 0 0 0,-1 1 0 0 0,1-1 0 0 0,-1 0 0 0 0,1 0 0 0 0,-1 0 0 0 0,2 0 240 0 0,3-1-654 0 0,-5 1 535 0 0,0 0-1 0 0,0-1 1 0 0,0 1-1 0 0,0-1 1 0 0,-1 0-1 0 0,1 0 1 0 0,0 1-1 0 0,0-1 1 0 0,1-2 118 0 0,-3 3 229 0 0,1-7 6 0 0,-1 6-215 0 0,0 0 1 0 0,1 0-1 0 0,-1 0 0 0 0,0 0 1 0 0,0 0-1 0 0,-1 0 1 0 0,1 0-1 0 0,0 0 1 0 0,0-1-21 0 0,-1 0 42 0 0,1 0 0 0 0,-1 0 1 0 0,0 1-1 0 0,0-1 0 0 0,0 0 1 0 0,0 0-1 0 0,0 0 0 0 0,-1 1 1 0 0,1-1-1 0 0,0 1 0 0 0,-1-1 1 0 0,1 1-1 0 0,-1-1 0 0 0,0 1 1 0 0,1 0-1 0 0,-1 0 0 0 0,0 0 1 0 0,0 0-1 0 0,0 0 0 0 0,1 0 1 0 0,-1 0-1 0 0,0 1 0 0 0,0-1 1 0 0,0 1-1 0 0,0-1 0 0 0,0 1 1 0 0,-1 0-1 0 0,0 0-42 0 0,2 0 207 0 0,1 0-14 0 0,-4-2 1423 0 0,22-6-1489 0 0,1 1 1 0 0,0 1-1 0 0,1 0 1 0 0,8 0-128 0 0,24-6 9 0 0,719-195-9 0 0,-225 57 198 0 0,-85 27 475 0 0,-261 82-182 0 0,-178 36-408 0 0,152-31 723 0 0,87-14 286 0 0,306-15 351 0 0,-224 44-1037 0 0,-198 16-6366 0 0,-113 4-552 0 0</inkml:trace>
  <inkml:trace contextRef="#ctx0" brushRef="#br0" timeOffset="5134.886">4252 4127 18023 0 0,'0'0'407'0'0,"0"0"60"0"0,0 0 23 0 0,0 0-50 0 0,-1 0-285 0 0,1 0-157 0 0,-1 0-1 0 0,0 0 1 0 0,1 0-1 0 0,-1 0 1 0 0,1 0 0 0 0,-1 0-1 0 0,1 0 1 0 0,-1 0 0 0 0,1 1-1 0 0,-1-1 1 0 0,1 0-1 0 0,-1 0 1 0 0,1 1 0 0 0,-1-1-1 0 0,1 0 1 0 0,-1 1-1 0 0,1-1 1 0 0,0 0 0 0 0,-1 1-1 0 0,1-1 1 0 0,-1 1-1 0 0,1-1 1 0 0,0 0 0 0 0,-1 1-1 0 0,1-1 1 0 0,0 1 0 0 0,0-1-1 0 0,-1 1 1 0 0,1-1-1 0 0,0 1 1 0 0,0-1 0 0 0,0 1-1 0 0,0 0 1 0 0,0-1-1 0 0,0 1 1 0 0,0-1 0 0 0,0 1 2 0 0,-1 2-55 0 0,0 6-96 0 0,-1 1-1 0 0,1 0 0 0 0,1 0 0 0 0,0 1 152 0 0,0 10-27 0 0,0 5-27 0 0,1 2 54 0 0,0 11 0 0 0,-9 235 576 0 0,-13 8-576 0 0,14-150-625 0 0,7-95 262 0 0,1-1-1 0 0,5 24 364 0 0,-4-51-152 0 0,0 0 0 0 0,0 0 0 0 0,0 0-1 0 0,1-1 1 0 0,1 1 0 0 0,0-1-1 0 0,0 1 1 0 0,5 6 152 0 0,-6-9-96 0 0,1-1 1 0 0,0-1-1 0 0,0 1 0 0 0,0-1 0 0 0,1 1 0 0 0,-1-1 0 0 0,1 0 1 0 0,0-1-1 0 0,0 1 0 0 0,0-1 0 0 0,1 0 0 0 0,-1 0 1 0 0,6 1 95 0 0,5 1-222 0 0,0-1 0 0 0,0 0 0 0 0,0-2 1 0 0,1 0-1 0 0,-1 0 0 0 0,1-2 1 0 0,11 0 221 0 0,27-4-179 0 0,36-9 179 0 0,-49 7-21 0 0,242-49 693 0 0,-244 46-544 0 0,461-111 2967 0 0,-435 102-2754 0 0,412-119 1797 0 0,-173 49-1666 0 0,-74 17-278 0 0,236-69 437 0 0,-37 25-463 0 0,254-46-713 0 0,-658 156 225 0 0,-11 3-1043 0 0,-1-1 0 0 0,0-1 0 0 0,11-4 1363 0 0,-15 3-6301 0 0</inkml:trace>
  <inkml:trace contextRef="#ctx0" brushRef="#br0" timeOffset="6111.819">4061 2702 11048 0 0,'0'0'324'0'0,"0"0"-4"0"0,0 0-182 0 0,0 0 9 0 0,0 0 21 0 0,0 0 7 0 0,-6 3 762 0 0,1-3-645 0 0,1 1-1 0 0,-1-1 1 0 0,0 1 0 0 0,1 0-1 0 0,-1 1-291 0 0,0-1 147 0 0,0 0 0 0 0,0 1-1 0 0,-1-2 1 0 0,1 1 0 0 0,-1-1-147 0 0,-38-1 947 0 0,0-2 0 0 0,-25-6-947 0 0,33 2 0 0 0,1-2 0 0 0,-6-3 0 0 0,0-1 0 0 0,-28-10 340 0 0,-57-27-340 0 0,54 20 124 0 0,-152-74-317 0 0,76 33 500 0 0,-92-40-1269 0 0,83 43 962 0 0,-96-47-114 0 0,105 46 30 0 0,73 35 17 0 0,-88-39-52 0 0,67 31 37 0 0,-56-22 10 0 0,-165-74 19 0 0,77 31 82 0 0,63 29 8 0 0,76 35-22 0 0,-5-1-16 0 0,-171-70 1 0 0,183 77 0 0 0,69 27 0 0 0,-29-11 0 0 0,-10-8 0 0 0,60 27 0 0 0,-124-68 10 0 0,107 61 49 0 0,16 7-86 0 0,-1-1 1 0 0,1 1-1 0 0,0-1 0 0 0,-1-1 27 0 0,5 4 9 0 0,-12-8-608 0 0,12 8 415 0 0,0-1 0 0 0,0 1-1 0 0,1 0 1 0 0,-1 0 0 0 0,0 0 0 0 0,0 0-1 0 0,0 0 1 0 0,1 0 0 0 0,-1 0 0 0 0,0 0 0 0 0,0 0-1 0 0,1 0 1 0 0,-1 0 0 0 0,0 1 0 0 0,0-1-1 0 0,1 0 1 0 0,-1 0 0 0 0,0 1 0 0 0,0-1 184 0 0,-3 3-1408 0 0</inkml:trace>
  <inkml:trace contextRef="#ctx0" brushRef="#br0" timeOffset="7137.918">462 1053 11256 0 0,'0'0'256'0'0,"-5"-9"621"0"0,3 7-802 0 0,0-1 0 0 0,0 0-1 0 0,0 1 1 0 0,-1 0 0 0 0,1-1 0 0 0,0 1 0 0 0,-1 0 0 0 0,0 0 0 0 0,1 0-1 0 0,-1 1 1 0 0,0-1 0 0 0,0 1 0 0 0,0-1 0 0 0,0 1 0 0 0,-2-1-75 0 0,-8-2 374 0 0,0 1 0 0 0,0 1 0 0 0,-2-1-374 0 0,10 2-58 0 0,-3 1 130 0 0,0-1 1 0 0,-1 1-1 0 0,-6 1-72 0 0,-13-1 95 0 0,15 0-5 0 0,1 0 1 0 0,-9 2-91 0 0,-13 1 147 0 0,11-4-31 0 0,-1 2 0 0 0,1 1 0 0 0,-1 1 0 0 0,1 1 1 0 0,0 1-1 0 0,-2 2-116 0 0,0-3-73 0 0,21-2 91 0 0,3-2 84 0 0,1 0 52 0 0,0 0 20 0 0,0 0-1 0 0,0 0-11 0 0,0 0-2 0 0,0 0 0 0 0,0 0-16 0 0,0 0-61 0 0,0 1-19 0 0,-1-1-63 0 0,1 0-1 0 0,0 0 0 0 0,-1 0 1 0 0,1 0-1 0 0,0 0 1 0 0,0 0-1 0 0,-1 1 1 0 0,1-1-1 0 0,0 0 0 0 0,0 0 1 0 0,-1 0-1 0 0,1 1 1 0 0,0-1-1 0 0,0 0 0 0 0,-1 0 1 0 0,1 0-1 0 0,0 1 1 0 0,0-1-1 0 0,0 0 1 0 0,0 1-1 0 0,0-1 0 0 0,-1 0 1 0 0,1 0-1 0 0,0 1 1 0 0,0-1-1 0 0,0 0 1 0 0,0 1-1 0 0,0-1 0 0 0,0 1 0 0 0,0 0 1 0 0,-2 3 9 0 0,1 0-1 0 0,0 1 0 0 0,0-1 1 0 0,1 1-1 0 0,-1 0 0 0 0,1-1 1 0 0,0 1-1 0 0,1 4-9 0 0,1 7 164 0 0,3 14-164 0 0,-3-19 23 0 0,9 31 116 0 0,2-1 1 0 0,1 0 0 0 0,4 3-140 0 0,-15-38 19 0 0,4 11-50 0 0,1-1 0 0 0,1 0-1 0 0,1-1 1 0 0,0 0-1 0 0,11 12 32 0 0,0-7 172 0 0,-20-19-261 0 0,-1-1-58 0 0,0 0-12 0 0,0 0 9 0 0,0 0 38 0 0,0 0 14 0 0,0 0 2 0 0,0 0 28 0 0,3-8 172 0 0,-4-18-24 0 0,0 10-89 0 0,1 1 1 0 0,1-2 8 0 0,1 5-20 0 0,1-1 1 0 0,0 0-1 0 0,0 1 0 0 0,1 0 0 0 0,1 0 0 0 0,0 0 0 0 0,6-9 20 0 0,-5 11-6 0 0,0 1 0 0 0,0 0-1 0 0,1 0 1 0 0,0 1-1 0 0,0 0 1 0 0,1 0 0 0 0,0 0-1 0 0,0 1 1 0 0,1 0-1 0 0,7-4 7 0 0,28-19 160 0 0,-40 26-100 0 0,0 1 0 0 0,0-1-1 0 0,3-3-59 0 0,5-5 149 0 0,-6 9-69 0 0,-3 1-51 0 0,-1 1 0 0 0,1-1-1 0 0,-1 0 1 0 0,1 0 0 0 0,-1 0-1 0 0,1-1-28 0 0,-2 3 63 0 0,-1 0 18 0 0,0 0-13 0 0,0 0-4 0 0,0 0 6 0 0,-1 0-41 0 0,1 0 1 0 0,-1 0-1 0 0,1 0 0 0 0,-1-1 1 0 0,1 1-1 0 0,-1 0 1 0 0,1 0-1 0 0,0 0 1 0 0,-1 0-1 0 0,1-1 0 0 0,-1 1 1 0 0,1 0-1 0 0,0-1 1 0 0,-1 1-30 0 0,0-1-34 0 0,0 1 20 0 0,1 0 0 0 0,-1 0 0 0 0,1 0 0 0 0,0 0 0 0 0,-1 0 0 0 0,1 0-1 0 0,-1 0 1 0 0,1 0 0 0 0,-1 0 0 0 0,1 0 0 0 0,0 1 0 0 0,-1-1 0 0 0,1 0-1 0 0,-1 0 1 0 0,1 1 14 0 0,-1-1-35 0 0,0 0 1 0 0,1 0-1 0 0,-1 1 0 0 0,0-1 0 0 0,1 0 1 0 0,-1 0-1 0 0,0 0 0 0 0,1 1 0 0 0,-1-1 1 0 0,0 0-1 0 0,0 0 0 0 0,0 0 35 0 0,-7-1-497 0 0,-3 0-1230 0 0,4-1 349 0 0</inkml:trace>
  <inkml:trace contextRef="#ctx0" brushRef="#br0" timeOffset="14520.799">4286 2420 7568 0 0,'-10'-26'792'0'0,"8"21"-330"0"0,1-1 0 0 0,-1 1 0 0 0,1-1 0 0 0,0 1 0 0 0,0-4-462 0 0,-2-9 1066 0 0,-7 74 4389 0 0,9-44-5455 0 0,0-3 0 0 0,0-1 0 0 0,0 1 0 0 0,1 0 0 0 0,1-1 0 0 0,0 1 0 0 0,0 4 0 0 0,0-10-25 0 0,0 0 0 0 0,0 1 0 0 0,0-1 0 0 0,0 0-1 0 0,1 0 1 0 0,-1 0 0 0 0,1 0 0 0 0,-1 0 0 0 0,1-1-1 0 0,1 2 26 0 0,-2-3-8 0 0,-1-1-1 0 0,1 1 0 0 0,0 0 1 0 0,0 0-1 0 0,0 0 0 0 0,0-1 1 0 0,0 1-1 0 0,0-1 0 0 0,0 1 1 0 0,0-1-1 0 0,1 1 0 0 0,-1-1 1 0 0,0 1-1 0 0,0-1 0 0 0,0 0 0 0 0,0 0 1 0 0,1 1-1 0 0,-1-1 0 0 0,0 0 1 0 0,0 0-1 0 0,1 0 0 0 0,-1-1 1 0 0,0 1-1 0 0,0 0 0 0 0,0 0 1 0 0,0-1-1 0 0,1 1 0 0 0,-1 0 0 0 0,0-1 9 0 0,9-4 45 0 0,-1 0 0 0 0,1 0-1 0 0,-1-1 1 0 0,0-1-1 0 0,0 0 1 0 0,-1 0-45 0 0,-4 4 10 0 0,3-4 91 0 0,0 0 0 0 0,0 0 1 0 0,0-1-1 0 0,1-3-101 0 0,-7 10 32 0 0,0 0 0 0 0,-1 0 0 0 0,1 0 0 0 0,0 1 0 0 0,0-1 0 0 0,0 0 0 0 0,0 0 0 0 0,0 1 0 0 0,0-1 0 0 0,0 1 0 0 0,0-1 0 0 0,0 1 0 0 0,0-1 0 0 0,0 1 0 0 0,0-1 0 0 0,1 1 0 0 0,0 0-32 0 0,6-3 45 0 0,-5 2-55 0 0,-3 1 1 0 0,0 0 1 0 0,1-1-1 0 0,-1 1 0 0 0,1 0 1 0 0,-1 0-1 0 0,1 0 0 0 0,-1 0 1 0 0,0 0-1 0 0,1 0 0 0 0,-1-1 1 0 0,1 1-1 0 0,-1 0 0 0 0,1 0 1 0 0,-1 0-1 0 0,1 1 0 0 0,-1-1 1 0 0,1 0-1 0 0,-1 0 0 0 0,0 0 0 0 0,1 0 1 0 0,-1 0-1 0 0,1 0 0 0 0,-1 1 1 0 0,0-1-1 0 0,1 0 0 0 0,-1 0 1 0 0,1 1-1 0 0,-1-1 0 0 0,0 0 1 0 0,1 0-1 0 0,-1 1 0 0 0,0-1 1 0 0,1 1-1 0 0,-1-1 9 0 0,2 2-69 0 0,0 0-1 0 0,0 1 1 0 0,1-1 0 0 0,-2 1-1 0 0,1 0 1 0 0,0-1 0 0 0,0 2 69 0 0,-1-3-14 0 0,-1 0 0 0 0,0-1 0 0 0,1 1 1 0 0,-1 0-1 0 0,1-1 0 0 0,-1 1 0 0 0,1-1 1 0 0,0 1-1 0 0,-1-1 0 0 0,1 1 0 0 0,0-1 1 0 0,-1 1-1 0 0,1-1 14 0 0,1 1-28 0 0,-2-1 23 0 0,1 0 0 0 0,-1 1-1 0 0,0-1 1 0 0,1 0 0 0 0,-1 0 0 0 0,1 0 0 0 0,-1 0-1 0 0,0 0 1 0 0,1 0 0 0 0,-1 0 0 0 0,0 0-1 0 0,1 0 1 0 0,-1 0 0 0 0,1 0 0 0 0,-1 0-1 0 0,0 0 1 0 0,1-1 0 0 0,-1 1 0 0 0,0 0 0 0 0,1 0-1 0 0,-1 0 1 0 0,0 0 0 0 0,1-1 0 0 0,-1 1-1 0 0,0 0 1 0 0,1 0 0 0 0,-1-1 0 0 0,0 1 5 0 0,7-8 78 0 0,-2-7 59 0 0,-4 12-173 0 0,0-1-1 0 0,0 1 0 0 0,0 0 1 0 0,-1 0-1 0 0,1 0 0 0 0,-1-1 1 0 0,0 1-1 0 0,0-2 37 0 0,-1 3-104 0 0,1-1-1 0 0,0 0 1 0 0,1 0 0 0 0,-1 1 0 0 0,0-1-1 0 0,1 0 1 0 0,-1 1 0 0 0,1-1 0 0 0,0 0 0 0 0,1-1 104 0 0,-2 3-224 0 0,0 1 0 0 0,3-2-882 0 0,11 3-617 0 0,-10-1 1659 0 0,-1 1-1 0 0,1-1 1 0 0,-1 0-1 0 0,1 0 1 0 0,-1-1-1 0 0,1 1 1 0 0,0-1 64 0 0,-2 1 4 0 0,1-1 1 0 0,-1 0-1 0 0,1 0 0 0 0,-1 0 1 0 0,1 0-1 0 0,-1 0 1 0 0,0 0-1 0 0,0-1 1 0 0,1 1-1 0 0,-1-1 1 0 0,0 1-1 0 0,0-1-4 0 0,2-2 6 0 0,0 0 71 0 0,0 1 0 0 0,0-1 1 0 0,-1 1-1 0 0,2-3-77 0 0,-1 1 133 0 0,-1 2-41 0 0,-1 0 1 0 0,0 0-1 0 0,0 0 1 0 0,0 0-1 0 0,1-3-92 0 0,-3 5 40 0 0,1 0-1 0 0,-1 0 1 0 0,0 0 0 0 0,0 0-1 0 0,0 0 1 0 0,1 0-1 0 0,-1 0 1 0 0,0 0 0 0 0,0 0-1 0 0,0 0 1 0 0,-1 0-1 0 0,1 0 1 0 0,0 0 0 0 0,0 0-1 0 0,0 0 1 0 0,-1 0 0 0 0,1 0-1 0 0,0 0 1 0 0,-1 0-1 0 0,1 0 1 0 0,-1 0 0 0 0,1 1-1 0 0,-1-2-39 0 0,-3-3 229 0 0,4 4-176 0 0,0 1 1 0 0,-1-1 0 0 0,1 0 0 0 0,-1 1 0 0 0,1-1-1 0 0,-1 0 1 0 0,1 1 0 0 0,-1-1 0 0 0,1 1-1 0 0,-1-1 1 0 0,0 0 0 0 0,1 1 0 0 0,-1 0 0 0 0,0-1-54 0 0,0 1 158 0 0,1 0-4 0 0,0 0-41 0 0,0 0-153 0 0,0 0-33 0 0,0 0 1 0 0,0 0-4 0 0,0 0-16 0 0,0 0-4 0 0,0 0 0 0 0,0 0 5 0 0,0 0 22 0 0,0 0 29 0 0,0 0 93 0 0,0 0 19 0 0,0 0 19 0 0,0 0 3 0 0,0 0-4 0 0,0 0-2 0 0,1 15-6 0 0,-1-10-100 0 0,1 0 0 0 0,-1 0 0 0 0,-1-1 0 0 0,1 4 18 0 0,-2 5 60 0 0,1-7-138 0 0,0 0 1 0 0,0-1-1 0 0,-2 6 78 0 0,3-8-122 0 0,-2 2-103 0 0,1-4 152 0 0,1-1 5 0 0,8-9-9 0 0,-7 7 91 0 0,0 0 0 0 0,0 0 0 0 0,0 0 0 0 0,-1 0 0 0 0,1 0 1 0 0,-1-1-1 0 0,1 1 0 0 0,-1 0 0 0 0,0-3-14 0 0,4-12 25 0 0,-3 12-14 0 0,1 0 1 0 0,0 0 0 0 0,1 1 0 0 0,-1-1 0 0 0,1 0 0 0 0,0 1 0 0 0,0 0 0 0 0,1 0-1 0 0,-1 0 1 0 0,1 0 0 0 0,0 0-12 0 0,-2 2 20 0 0,1 0-1 0 0,-1 0 1 0 0,0 1 0 0 0,1-1 0 0 0,-1 1-1 0 0,1 0 1 0 0,-1-1 0 0 0,1 1-1 0 0,0 1 1 0 0,-1-1 0 0 0,1 0-1 0 0,0 1 1 0 0,0-1 0 0 0,0 1-1 0 0,-1 0 1 0 0,1 0 0 0 0,0 0-1 0 0,0 0 1 0 0,0 0 0 0 0,0 1 0 0 0,1 0-20 0 0,4 1 114 0 0,-3-2-46 0 0,-1 1 1 0 0,0 1-1 0 0,0-1 1 0 0,0 1-1 0 0,0-1 1 0 0,0 1-1 0 0,0 0 1 0 0,0 0-1 0 0,-1 1 1 0 0,1-1-1 0 0,-1 1 1 0 0,2 2-69 0 0,4 3-76 0 0,-9-6 19 0 0,1-1-5 0 0,0 1-177 0 0,0 3-459 0 0,-1-4 243 0 0,-2-6 210 0 0,1 0 232 0 0,1-1 1 0 0,-1 0 0 0 0,1 1 0 0 0,0-1 0 0 0,1 0 0 0 0,-1 1 0 0 0,1-1 0 0 0,1-4 12 0 0,1-10 167 0 0,-1 8-5 0 0,0-5 1627 0 0,-1-14-1789 0 0,-1 29 172 0 0,0 1 1 0 0,0-1-1 0 0,0 0 1 0 0,1 1 0 0 0,-1-1-1 0 0,0 1 1 0 0,1-1-1 0 0,-1 0 1 0 0,1 1-1 0 0,-1-1 1 0 0,1 1-1 0 0,0-2-172 0 0,2 10 307 0 0,1 7-142 0 0,-1 0 0 0 0,0 8-165 0 0,3 7 47 0 0,0 13-42 0 0,-5-32-74 0 0,1 1 0 0 0,0-1 1 0 0,0 1-1 0 0,1-1 1 0 0,3 8 68 0 0,-6-17-19 0 0,0-1-1 0 0,0 0 1 0 0,1 1 0 0 0,-1-1 0 0 0,0 1 0 0 0,0-1-1 0 0,0 0 1 0 0,0 0 0 0 0,0 1 0 0 0,1-1-1 0 0,-1 0 1 0 0,0 1 0 0 0,0-1 0 0 0,1 0 0 0 0,-1 0-1 0 0,0 1 1 0 0,0-1 0 0 0,1 0 0 0 0,-1 0 0 0 0,0 0-1 0 0,1 1 1 0 0,-1-1 0 0 0,0 0 0 0 0,1 0 0 0 0,-1 0-1 0 0,0 0 1 0 0,1 0 0 0 0,-1 0 0 0 0,1 0 0 0 0,-1 0-1 0 0,0 0 1 0 0,1 0 0 0 0,-1 0 0 0 0,0 0-1 0 0,1 0 1 0 0,-1 0 0 0 0,0 0 0 0 0,1 0 0 0 0,-1 0-1 0 0,0 0 1 0 0,1 0 0 0 0,-1 0 0 0 0,0-1 0 0 0,1 1-1 0 0,-1 0 1 0 0,0 0 0 0 0,1 0 0 0 0,-1-1 0 0 0,0 1-1 0 0,1 0 20 0 0,1-2 3 0 0,0-1 0 0 0,0 1-1 0 0,0 0 1 0 0,0-1 0 0 0,1-1-3 0 0,-1 0 72 0 0,5-6-48 0 0,-1-1 1 0 0,0 0-1 0 0,0 0 0 0 0,-1-1 1 0 0,-1 0-1 0 0,0 0 0 0 0,0 0 1 0 0,-1 0-1 0 0,0-3-24 0 0,1-7-14 0 0,-2 13 105 0 0,-1 1 0 0 0,0-1-1 0 0,1-5-90 0 0,0-18 512 0 0,-2 31-378 0 0,0 1 22 0 0,-1 1-115 0 0,0-1 1 0 0,0 1-1 0 0,0 0 1 0 0,1 0-1 0 0,-1-1 0 0 0,0 1 1 0 0,0 0-1 0 0,1 0 1 0 0,-1 0-1 0 0,1 0 1 0 0,-1 0-1 0 0,0 0-41 0 0,-5 11 12 0 0,1 0 1 0 0,0 1-1 0 0,0-1 0 0 0,1 1 1 0 0,1 0-1 0 0,0-1 0 0 0,1 2 1 0 0,0 3-13 0 0,1-14-14 0 0,1 0 0 0 0,0 0 1 0 0,0 1-1 0 0,0-1 0 0 0,1 0 1 0 0,-1 0-1 0 0,1 0 0 0 0,-1 0 0 0 0,1 0 1 0 0,0 0-1 0 0,0 0 0 0 0,1 1 14 0 0,-1-3-66 0 0,0 1 0 0 0,1 0 0 0 0,-1 0-1 0 0,0-1 1 0 0,1 1 0 0 0,-1 0 0 0 0,1-1-1 0 0,0 1 1 0 0,-1-1 0 0 0,1 0 0 0 0,0 0-1 0 0,0 0 1 0 0,0 0 0 0 0,0 0 0 0 0,0 0-1 0 0,0 0 1 0 0,2 0 66 0 0,0 0-435 0 0,1-1 1 0 0,-1 1-1 0 0,1-1 0 0 0,-1 0 0 0 0,1 0 0 0 0,-1 0 1 0 0,0-1-1 0 0,1 0 0 0 0,-1 0 0 0 0,4-1 435 0 0,12-6-1622 0 0</inkml:trace>
  <inkml:trace contextRef="#ctx0" brushRef="#br0" timeOffset="15056.842">5145 2175 5840 0 0,'0'0'128'0'0,"0"0"24"0"0,0 0 8 0 0,0 0 8 0 0,0 0-168 0 0,0 0 0 0 0,0 0 0 0 0,0 0-2560 0 0</inkml:trace>
  <inkml:trace contextRef="#ctx0" brushRef="#br0" timeOffset="15481.462">5100 2247 13792 0 0,'0'0'304'0'0,"0"0"64"0"0,0 0 16 0 0,5-2 0 0 0,2-2-312 0 0,0 1-72 0 0,1-1 0 0 0,2 2 0 0 0,-1-1 176 0 0,0-1 16 0 0,4 0 8 0 0,-1 2 0 0 0,0-2-288 0 0,0 0-56 0 0,1-1-16 0 0,-4 1-6128 0 0</inkml:trace>
  <inkml:trace contextRef="#ctx0" brushRef="#br0" timeOffset="15904.936">5328 2152 3536 0 0,'5'-1'168'0'0,"-2"0"-148"0"0,1 0 0 0 0,-1-1-1 0 0,1 1 1 0 0,-1-1 0 0 0,0 0 0 0 0,0 0 0 0 0,0-1-1 0 0,0 1 1 0 0,0-1 0 0 0,0 1-20 0 0,-1 0 2 0 0,13-11 1573 0 0,-1-1-1 0 0,0 0 1 0 0,7-11-1575 0 0,-15 17 632 0 0,0 0 1 0 0,0-1-1 0 0,-1 0 0 0 0,-1 0 0 0 0,0 0 1 0 0,0 0-1 0 0,0 0 0 0 0,-1-3-632 0 0,-2 9 189 0 0,-1 1-1 0 0,1-1 0 0 0,-1 0 0 0 0,0 1 1 0 0,0-1-1 0 0,-1 0 0 0 0,1 1 0 0 0,0-1 1 0 0,-1 1-1 0 0,0-1 0 0 0,1 1 1 0 0,-2-3-189 0 0,2 4 116 0 0,-1-1 0 0 0,0 1 1 0 0,1-1-1 0 0,-1 1 1 0 0,0-1-1 0 0,0 1 1 0 0,0-1-1 0 0,0 1 1 0 0,0 0-1 0 0,0 0 0 0 0,-1-1 1 0 0,1 1-1 0 0,0 0 1 0 0,-1 0-1 0 0,1 0 1 0 0,0 0-1 0 0,-1 1 1 0 0,1-1-1 0 0,-3 0-116 0 0,3 0 34 0 0,0 1 0 0 0,0 0 0 0 0,-1 0 0 0 0,1 0 0 0 0,0 0 0 0 0,-1 0 0 0 0,1 1 0 0 0,0-1 0 0 0,0 0 0 0 0,-1 1 1 0 0,1-1-1 0 0,0 0 0 0 0,0 1 0 0 0,-1 0 0 0 0,1-1 0 0 0,0 1 0 0 0,0 0 0 0 0,0-1 0 0 0,0 1-34 0 0,-2 2 7 0 0,0-1 0 0 0,0 0 0 0 0,1 1 0 0 0,-1 0 0 0 0,1-1 0 0 0,-1 2-7 0 0,-3 6 0 0 0,-1 0 0 0 0,2 0 0 0 0,0 0 0 0 0,-1 2 0 0 0,3-6 0 0 0,1 1 0 0 0,0-1 0 0 0,1 1 0 0 0,-1 0 0 0 0,1-1 0 0 0,0 1 0 0 0,1 6 0 0 0,-1-11-28 0 0,1 0 0 0 0,0 0-1 0 0,1 0 1 0 0,-1 0-1 0 0,0 0 1 0 0,1-1 0 0 0,-1 1-1 0 0,1 0 1 0 0,-1 0-1 0 0,1 0 29 0 0,0-1-17 0 0,0 0-1 0 0,-1 0 1 0 0,1 0 0 0 0,0 0-1 0 0,0 0 1 0 0,-1-1-1 0 0,1 1 1 0 0,0 0-1 0 0,0-1 1 0 0,0 1-1 0 0,0 0 1 0 0,0-1-1 0 0,0 1 1 0 0,0-1-1 0 0,0 0 1 0 0,0 1-1 0 0,0-1 1 0 0,0 0-1 0 0,1 1 18 0 0,2-1-24 0 0,0 0 0 0 0,-1 0 0 0 0,1 0 0 0 0,-1 0 0 0 0,1 0 0 0 0,0-1-1 0 0,-1 1 1 0 0,3-2 24 0 0,30-9 7 0 0,-30 9-13 0 0,22-10-199 0 0,1-1 0 0 0,-2-2 0 0 0,18-12 205 0 0,-13 8-73 0 0,-28 17 74 0 0,98-60 283 0 0,-66 38 42 0 0,24-21-326 0 0,-32 18 479 0 0,-21 21 583 0 0,-7 6-634 0 0,0 0-82 0 0,0 0-33 0 0,0 0-258 0 0,0 1-1 0 0,-1 0 0 0 0,1-1 1 0 0,0 1-1 0 0,-1 0 1 0 0,1-1-1 0 0,0 1 1 0 0,-1-1-1 0 0,1 1 1 0 0,0-1-1 0 0,-1 1 1 0 0,1-1-1 0 0,-1 1-54 0 0,-2 2 124 0 0,-45 73 76 0 0,-14 7-2593 0 0,47-61 1387 0 0</inkml:trace>
  <inkml:trace contextRef="#ctx0" brushRef="#br0" timeOffset="15905.936">5694 2001 10680 0 0,'2'-1'70'0'0,"-1"0"1"0"0,-1 0-1 0 0,1 0 1 0 0,0 0-1 0 0,0 0 1 0 0,0 0-1 0 0,0 0 1 0 0,-1 0-71 0 0,1 0 56 0 0,0 0 0 0 0,0 0 1 0 0,0 0-1 0 0,0-1 1 0 0,0 2-1 0 0,0-1 1 0 0,0 0-1 0 0,0 0 1 0 0,0 0-57 0 0,2-1 45 0 0,0 0-18 0 0,1 0-1 0 0,-1 0 1 0 0,1 0 0 0 0,-1 0-1 0 0,1 1 1 0 0,0 0 0 0 0,0-1-1 0 0,2 1-26 0 0,-1 0 116 0 0,2 1-13 0 0,-1-1 0 0 0,1 1 0 0 0,0 0 0 0 0,0 0 0 0 0,-1 0 0 0 0,3 2-103 0 0,-4-2-135 0 0,1 1 1 0 0,-1-1-1 0 0,1 0 1 0 0,-1 0-1 0 0,6-1 135 0 0,-11 1-113 0 0,10 0-4133 0 0</inkml:trace>
  <inkml:trace contextRef="#ctx0" brushRef="#br0" timeOffset="15906.936">5940 1835 11720 0 0,'0'-49'1370'0'0,"0"48"-902"0"0,0 1 152 0 0,0 0 27 0 0,0 0-46 0 0,0 5 58 0 0,1 40 200 0 0,3 4-859 0 0,1 8 173 0 0,1 0-258 0 0,0 1-322 0 0,-5-47 225 0 0,0 22-1288 0 0,-3-11-3943 0 0</inkml:trace>
  <inkml:trace contextRef="#ctx0" brushRef="#br0" timeOffset="16336.976">5921 1918 13128 0 0,'4'-7'298'0'0,"-1"0"0"0"0,1 0 1 0 0,4-4-299 0 0,-6 8 67 0 0,0 1-1 0 0,1-1 1 0 0,-1 0-1 0 0,1 0 1 0 0,0 1-1 0 0,0 0 1 0 0,0 0 0 0 0,2-2-67 0 0,1 1 28 0 0,-3 1 17 0 0,1-1 0 0 0,0 2 0 0 0,0-1-1 0 0,0 0 1 0 0,-1 1 0 0 0,1-1 0 0 0,1 1 0 0 0,-1 0-1 0 0,0 0 1 0 0,0 1 0 0 0,2-1-45 0 0,-1 1 228 0 0,1 1 0 0 0,-1-1-1 0 0,0 1 1 0 0,1 0 0 0 0,-1 0 0 0 0,0 1 0 0 0,0 0-1 0 0,0 0 1 0 0,0 0 0 0 0,0 0 0 0 0,2 2-228 0 0,-5-3 40 0 0,0 0 0 0 0,0 0 0 0 0,-1 1 0 0 0,1-1 0 0 0,0 1 0 0 0,-1-1 0 0 0,1 1 0 0 0,-1 0 0 0 0,1-1 0 0 0,-1 1 0 0 0,0 0 0 0 0,0 0 0 0 0,0 0 0 0 0,0 0 0 0 0,0 0 0 0 0,0 0 0 0 0,-1 1 0 0 0,1-1 0 0 0,-1 0 0 0 0,1 0 0 0 0,-1 0 0 0 0,0 1 0 0 0,0-1 0 0 0,0 0 0 0 0,0 0 0 0 0,0 0 0 0 0,0 1 0 0 0,-1 0-40 0 0,0 2-106 0 0,-1 0 0 0 0,0 0-1 0 0,0-1 1 0 0,0 1 0 0 0,-1-1-1 0 0,1 1 1 0 0,-1-1 0 0 0,0 0-1 0 0,0 0 1 0 0,0 0-1 0 0,-1-1 1 0 0,-2 3 106 0 0,-8 7-934 0 0,-1-2 1 0 0,-12 8 933 0 0,17-12-478 0 0,0-1 0 0 0,-1-1 0 0 0,-6 3 478 0 0,-5 0-4213 0 0,13-5-60 0 0</inkml:trace>
  <inkml:trace contextRef="#ctx0" brushRef="#br0" timeOffset="16756.814">6321 1726 14368 0 0,'0'-15'512'0'0,"0"8"2697"0"0,-10 14-2243 0 0,5 0-827 0 0,0-1 0 0 0,0 1 0 0 0,1 0-1 0 0,0 0 1 0 0,0 0 0 0 0,-1 5-139 0 0,-4 11 71 0 0,-3 13-71 0 0,9-25-34 0 0,0-2 56 0 0,0 0 0 0 0,1 0 0 0 0,-1 7-22 0 0,2-14-33 0 0,1 0 0 0 0,0 1 0 0 0,0-1 0 0 0,0 1 0 0 0,0-1 0 0 0,0 0 0 0 0,1 1 0 0 0,-1-1 1 0 0,1 0-1 0 0,-1 0 0 0 0,1 1 0 0 0,0-1 0 0 0,0 0 0 0 0,0 0 0 0 0,0 0 0 0 0,0 0 0 0 0,1 1 33 0 0,0-1-149 0 0,0 0 0 0 0,-1 0 0 0 0,1 0-1 0 0,0 0 1 0 0,0 0 0 0 0,0-1-1 0 0,2 1 150 0 0,-3-1-80 0 0,0 0 0 0 0,0-1 1 0 0,0 1-1 0 0,1-1 0 0 0,-1 0 0 0 0,0 1 0 0 0,0-1 0 0 0,1 0 0 0 0,-1 0 0 0 0,0 0 0 0 0,1 0 0 0 0,-1 0 0 0 0,0 0 0 0 0,0 0 0 0 0,1 0 0 0 0,-1-1 80 0 0,9-1-1184 0 0,-1 0-1 0 0,0-1 0 0 0,0-1 0 0 0,7-3 1185 0 0,7-4-1728 0 0</inkml:trace>
  <inkml:trace contextRef="#ctx0" brushRef="#br0" timeOffset="17206.903">6603 1623 12032 0 0,'0'-9'920'0'0,"0"9"-874"0"0,0-1 1 0 0,0 1 0 0 0,0 0 0 0 0,0 0 0 0 0,0 0-1 0 0,0 0 1 0 0,0 0 0 0 0,0-1 0 0 0,0 1 0 0 0,0 0 0 0 0,0 0-1 0 0,0 0 1 0 0,0 0 0 0 0,0 0 0 0 0,0-1 0 0 0,0 1-1 0 0,0 0 1 0 0,0 0 0 0 0,0 0 0 0 0,0 0 0 0 0,0 0-1 0 0,1 0 1 0 0,-1-1 0 0 0,0 1 0 0 0,0 0 0 0 0,0 0 0 0 0,0 0-1 0 0,0 0 1 0 0,0 0 0 0 0,1 0 0 0 0,-1 0 0 0 0,0 0-1 0 0,0 0 1 0 0,0 0 0 0 0,0 0 0 0 0,0 0 0 0 0,1 0-1 0 0,-1 0 1 0 0,0 0 0 0 0,0 0 0 0 0,0 0 0 0 0,0 0-1 0 0,0 0 1 0 0,1 0 0 0 0,-1 0 0 0 0,0 0 0 0 0,0 0 0 0 0,0 0-1 0 0,0 0 1 0 0,0 0 0 0 0,1 0 0 0 0,-1 0 0 0 0,0 0-1 0 0,0 0-46 0 0,10 6 752 0 0,-4-2-153 0 0,-3-3-473 0 0,-1 0 1 0 0,1 0-1 0 0,-1 1 0 0 0,0 0 0 0 0,1-1 0 0 0,-1 1 1 0 0,0 0-1 0 0,0 0 0 0 0,0 0 0 0 0,-1 0 0 0 0,1 0 1 0 0,0 1-1 0 0,0 1-126 0 0,5 8 379 0 0,0-1-1 0 0,0 5-378 0 0,-5-11 155 0 0,1 0-61 0 0,-1 0 0 0 0,-1-1 0 0 0,1 1 0 0 0,-1 0 0 0 0,0 0 0 0 0,0 0 0 0 0,0 0 0 0 0,-1 0 0 0 0,0 0 0 0 0,0 4-94 0 0,-1-3-23 0 0,0 1 0 0 0,0-1 0 0 0,0 0 0 0 0,-1 0 0 0 0,0 0 0 0 0,0 0 0 0 0,-1 0 0 0 0,0 2 23 0 0,-7 8-666 0 0,0 0 0 0 0,-1 0 0 0 0,0-1 0 0 0,-11 10 666 0 0,8-10-1020 0 0</inkml:trace>
  <inkml:trace contextRef="#ctx0" brushRef="#br0" timeOffset="21843.767">4169 3802 9216 0 0,'0'0'208'0'0,"-4"0"288"0"0,0 0-346 0 0,1 0-112 0 0,0 0 0 0 0,0 0 0 0 0,-1 0 0 0 0,1-1 0 0 0,-2 0-38 0 0,3 1 333 0 0,0 0 0 0 0,1-1 0 0 0,-1 1 1 0 0,0 0-1 0 0,0 0 0 0 0,0 0 0 0 0,0 1-333 0 0,-4-1 798 0 0,1 1 478 0 0,4 0-1142 0 0,1-1 0 0 0,-1 0-1 0 0,1 0 1 0 0,-1 0-1 0 0,1 0 1 0 0,-1 1 0 0 0,1-1-1 0 0,-1 0 1 0 0,0 0 0 0 0,1 0-1 0 0,-1 0 1 0 0,1 0-1 0 0,-1 0 1 0 0,1 0 0 0 0,-1 0-1 0 0,1-1 1 0 0,-1 1-1 0 0,0 0-133 0 0,-7-3 2431 0 0,7 2-2142 0 0,1 1-1 0 0,0 0-20 0 0,0 0-84 0 0,0 0-37 0 0,0 0-10 0 0,0 0 22 0 0,0 0 90 0 0,0 0 23 0 0,0 0 0 0 0,5-2 0 0 0,5 2-271 0 0,-9 0-3 0 0,0 0 0 0 0,1 0 0 0 0,-1-1 0 0 0,0 1 1 0 0,1 0-1 0 0,-1 0 0 0 0,0 0 0 0 0,1-1 2 0 0,42-12-27 0 0,-6 4 228 0 0,-14 2-99 0 0,-6 2 18 0 0,16-7-120 0 0,0 0 239 0 0,29-7-239 0 0,-2 1 110 0 0,279-85 207 0 0,-273 83-317 0 0,74-19 0 0 0,-76 22 0 0 0,-1-3 0 0 0,-1-2 0 0 0,4-5 0 0 0,74-29 0 0 0,-19 8 0 0 0,104-40 0 0 0,-98 47 0 0 0,-50 15 4 0 0,169-63 46 0 0,-96 31-50 0 0,-10 3-19 0 0,-114 46 48 0 0,4-3-29 0 0,137-49 0 0 0,-95 39 0 0 0,9-2 0 0 0,30-10 0 0 0,-91 29 0 0 0,76-21 0 0 0,-94 25 0 0 0,57-19 0 0 0,26-10-61 0 0,-58 21 50 0 0,168-60 75 0 0,-158 55 129 0 0,24-9 534 0 0,-54 20-741 0 0,3-1 592 0 0,-9 3-1547 0 0,-4 1-1711 0 0,-12 2-1272 0 0,4 2-2434 0 0</inkml:trace>
  <inkml:trace contextRef="#ctx0" brushRef="#br0" timeOffset="23178.718">4099 3820 12752 0 0,'0'0'289'0'0,"0"0"40"0"0,0 0 22 0 0,0 0-40 0 0,0 0-190 0 0,0 0-42 0 0,3-3 81 0 0,-1 0-78 0 0,1 0 0 0 0,0 0 0 0 0,0 0 1 0 0,1 0-1 0 0,-1 1 0 0 0,0-1 0 0 0,1 1 1 0 0,0 0-1 0 0,0 0-82 0 0,10-5 1390 0 0,13-3-1390 0 0,-14 4 453 0 0,2 2 17 0 0,0-1 0 0 0,-1 2-1 0 0,4 0-469 0 0,20-6 343 0 0,45-9-77 0 0,-24 7-84 0 0,228-67 638 0 0,-240 64-961 0 0,35-12 14 0 0,56-17 240 0 0,-55 17 30 0 0,64-28-142 0 0,-3 1 158 0 0,79-29-76 0 0,-160 57-67 0 0,108-45-28 0 0,-111 44 0 0 0,39-22 70 0 0,0 1-63 0 0,0 2 5 0 0,-13 5 0 0 0,-50 23 0 0 0,15-6 0 0 0,-43 20 0 0 0,70-27 0 0 0,7 2 0 0 0,-62 21 4 0 0,214-59 144 0 0,-96 22 157 0 0,15-3 60 0 0,-63 18-227 0 0,-8 2 12 0 0,-38 12 199 0 0,-1-2 1 0 0,3-4-350 0 0,-44 19-9 0 0,49-18-211 0 0,13 1 209 0 0,-41 12 10 0 0,24-4 1 0 0,-32 5 62 0 0,-12 4-1 0 0,1-1 0 0 0,-1 2 1 0 0,3-1-62 0 0,-3 0 68 0 0,0 1-59 0 0,-5 0 34 0 0,-1 1-34 0 0,1 0 1 0 0,-1-1 0 0 0,1 1-1 0 0,-1-1 1 0 0,0 1-1 0 0,1 0 1 0 0,-1-1 0 0 0,1 1-1 0 0,-1 0 1 0 0,1-1 0 0 0,0 1-1 0 0,-1 0 1 0 0,1 0-1 0 0,-1 0 1 0 0,1 0 0 0 0,-1-1-1 0 0,1 1-9 0 0,5-1 95 0 0,10-6 159 0 0,-11 4-244 0 0,-5 3-1 0 0,1-1 0 0 0,-1 1 0 0 0,1-1-1 0 0,0 1 1 0 0,-1-1 0 0 0,1 1 0 0 0,-1 0 0 0 0,1 0-1 0 0,0-1 1 0 0,-1 1 0 0 0,1 0 0 0 0,0 0 0 0 0,0 0-1 0 0,-1 0 1 0 0,1-1 0 0 0,0 1 0 0 0,-1 0-1 0 0,1 0 1 0 0,0 1-9 0 0,1-1 25 0 0,-2 0 39 0 0,0 0 0 0 0,0 0 23 0 0,0 0 94 0 0,0 0 41 0 0,0 0 8 0 0,0 0-19 0 0,0 0-90 0 0,0 0-38 0 0,0 0-10 0 0,0 0 3 0 0,0 0 16 0 0,0 0-1 0 0,2 1 106 0 0,-13 5-654 0 0,0 0-1 0 0,0-1 1 0 0,-6 2 457 0 0,1 0-1452 0 0,-3 1-36 0 0</inkml:trace>
  <inkml:trace contextRef="#ctx0" brushRef="#br0" timeOffset="24034.719">4686 3976 8840 0 0,'-1'0'197'0'0,"-4"2"20"0"0,-1-1 1 0 0,0 0-1 0 0,-4 0-217 0 0,4-1 129 0 0,0 1 1 0 0,0 0-1 0 0,1 0 0 0 0,-6 2-129 0 0,-7 4 985 0 0,12-5-503 0 0,0 0 1 0 0,0 0-1 0 0,-1 1 0 0 0,2 0 1 0 0,-1 0-1 0 0,0 1 1 0 0,-2 1-483 0 0,7-4 448 0 0,1-1-27 0 0,0 0-112 0 0,0 0-47 0 0,8 2 228 0 0,0-1-387 0 0,0-1 0 0 0,0 0 0 0 0,0-1 0 0 0,0 0 0 0 0,0 0 0 0 0,2-1-103 0 0,18-5 438 0 0,1-1-438 0 0,-18 5 103 0 0,197-69 418 0 0,-159 54-500 0 0,191-71-227 0 0,-172 63-234 0 0,-25 8-537 0 0,0 3 1 0 0,18-3 976 0 0,-29 10-583 0 0,-13 2-18 0 0,8 0 601 0 0,-25 6-144 0 0,0 0 1 0 0,-1 0 0 0 0,1 0-1 0 0,0 0 1 0 0,-1 0 0 0 0,1 0 0 0 0,0 0-1 0 0,-1 0 1 0 0,1 1 0 0 0,-1-1-1 0 0,1 1 1 0 0,-1-1 0 0 0,1 1 0 0 0,-1 0-1 0 0,2 0 144 0 0,-3 0-3077 0 0,-2 2-888 0 0</inkml:trace>
  <inkml:trace contextRef="#ctx0" brushRef="#br0" timeOffset="24649.812">4694 4428 16783 0 0,'-2'2'160'0'0,"2"-1"-92"0"0,-1-1 0 0 0,1 1 0 0 0,0-1 1 0 0,0 0-1 0 0,-1 1 0 0 0,1-1 1 0 0,0 1-1 0 0,0-1 0 0 0,-1 1 1 0 0,1-1-1 0 0,0 1 0 0 0,0 0-68 0 0,6 0 189 0 0,-3-1-168 0 0,0-1-1 0 0,1 0 0 0 0,-1 1 0 0 0,0-1 0 0 0,0-1 0 0 0,1 1 0 0 0,-1 0 1 0 0,2-2-21 0 0,5-2 46 0 0,273-136 155 0 0,-169 82-194 0 0,-89 46-7 0 0,122-60 0 0 0,-85 45-11 0 0,109-47 127 0 0,-116 53-100 0 0,1 3-1 0 0,8 1-15 0 0,-50 15-302 0 0,1 0 0 0 0,0 1 0 0 0,0 0 0 0 0,8 1 302 0 0,-22 1-55 0 0,0 0 0 0 0,0 0 0 0 0,0 0 0 0 0,0 0-1 0 0,-1 0 1 0 0,1 0 0 0 0,0 0 0 0 0,0 1 0 0 0,0-1-1 0 0,0 0 1 0 0,-1 1 0 0 0,1-1 0 0 0,0 0 0 0 0,0 1 0 0 0,-1-1-1 0 0,1 1 1 0 0,0 0 55 0 0,0-1-49 0 0,-1 1 0 0 0,0-1 0 0 0,0 1 0 0 0,1-1-1 0 0,-1 1 1 0 0,0-1 0 0 0,0 1 0 0 0,0 0 0 0 0,0-1 0 0 0,0 1 0 0 0,0-1-1 0 0,0 1 1 0 0,0 0 0 0 0,0-1 0 0 0,0 1 0 0 0,0-1 0 0 0,0 1 0 0 0,0-1-1 0 0,0 1 1 0 0,-1 0 0 0 0,1-1 0 0 0,0 1 0 0 0,0-1 0 0 0,-1 1 0 0 0,1-1 0 0 0,-1 1 49 0 0,-1 5-400 0 0,-1-1 0 0 0,-1 0 0 0 0,1 1 0 0 0,-1-1 0 0 0,0 0 0 0 0,0-1 0 0 0,-1 1 0 0 0,1-1 0 0 0,-4 2 400 0 0,-9 7-1024 0 0</inkml:trace>
  <inkml:trace contextRef="#ctx0" brushRef="#br0" timeOffset="24650.812">4989 4659 15232 0 0,'10'-5'432'0'0,"-5"4"88"0"0,2-3-416 0 0,6-3-104 0 0,1-2 0 0 0,6-2 0 0 0,4-2 0 0 0,5-1-120 0 0,1-4 24 0 0,1-1 8 0 0,5-1-104 0 0,-2-3-32 0 0,5-4 0 0 0,-2 4 0 0 0,-1-1 24 0 0,-2 0 0 0 0,0 1 0 0 0,-3 1 0 0 0</inkml:trace>
  <inkml:trace contextRef="#ctx0" brushRef="#br0" timeOffset="32078.074">4342 2662 12464 0 0,'0'0'281'0'0,"0"0"40"0"0,0 0 22 0 0,0 5 68 0 0,0 7-226 0 0,2 0 0 0 0,0 0 1 0 0,1 5-186 0 0,2 10 493 0 0,17 114 587 0 0,-20-113-1693 0 0,-2-15 293 0 0</inkml:trace>
  <inkml:trace contextRef="#ctx0" brushRef="#br0" timeOffset="32789.813">4249 3002 12640 0 0,'1'-3'135'0'0,"0"1"1"0"0,-1 0 0 0 0,1-1-1 0 0,0 1 1 0 0,0-1 0 0 0,1 1-1 0 0,-1 0 1 0 0,1-1-136 0 0,1-3 187 0 0,3-5-22 0 0,0 1 1 0 0,1-1 0 0 0,1 1-1 0 0,-1 0 1 0 0,5-3-166 0 0,16-15 1726 0 0,3 0-1726 0 0,-13 11 179 0 0,-15 14-78 0 0,3-2 182 0 0,-1 0 0 0 0,1 1 0 0 0,1-1-283 0 0,-6 4 44 0 0,1 0 0 0 0,-1 0 0 0 0,1 0-1 0 0,-1 0 1 0 0,1 1 0 0 0,-1-1 0 0 0,1 1 0 0 0,0-1 0 0 0,-1 1 0 0 0,1 0 0 0 0,0-1 0 0 0,-1 1 0 0 0,1 0 0 0 0,0 0 0 0 0,1 0-44 0 0,-2 1 5 0 0,0-1 0 0 0,1 1 0 0 0,-1-1-1 0 0,0 1 1 0 0,0 0 0 0 0,0-1 0 0 0,0 1 0 0 0,0 0-1 0 0,0 0 1 0 0,0 0 0 0 0,0 0 0 0 0,0 0 0 0 0,0 0-1 0 0,0 0 1 0 0,-1 0 0 0 0,1 0 0 0 0,0 0 0 0 0,-1 1-1 0 0,1-1-4 0 0,1 4 26 0 0,1 0 0 0 0,-1 1 0 0 0,1 3-26 0 0,-1-2 36 0 0,1 6 7 0 0,1-1 0 0 0,1 2-43 0 0,-3-11-43 0 0,-1 0 0 0 0,1 0 0 0 0,0 1 1 0 0,0-1-1 0 0,0 0 0 0 0,0-1 0 0 0,0 1 0 0 0,1 0 0 0 0,1 1 43 0 0,-1-2-90 0 0,0 0-1 0 0,0-1 0 0 0,0 1 0 0 0,0-1 0 0 0,2 1 91 0 0,-1-1-107 0 0,-3 0 79 0 0,0-1 0 0 0,0 0 0 0 0,0 0 0 0 0,0 0 0 0 0,0 0 0 0 0,0 0-1 0 0,0 0 1 0 0,-1 0 0 0 0,1 0 0 0 0,0 0 0 0 0,0 0 0 0 0,0 0 0 0 0,0-1 0 0 0,0 1 0 0 0,-1 0-1 0 0,1-1 1 0 0,0 1 0 0 0,0-1 0 0 0,0 1 0 0 0,-1 0 0 0 0,1-1 28 0 0,16-14-706 0 0,-11 10 378 0 0,-5 4 277 0 0,-1 1 0 0 0,1-1 0 0 0,0 1 0 0 0,-1-1 0 0 0,1 0 0 0 0,-1 0 0 0 0,1 1 0 0 0,-1-1 0 0 0,1 0 0 0 0,-1 0 0 0 0,0 0 0 0 0,1 0 0 0 0,-1 1 0 0 0,0-1 0 0 0,0 0 1 0 0,1-1 50 0 0,-1 0-50 0 0,0 1 0 0 0,0-1 0 0 0,-1 1 0 0 0,1-1 0 0 0,0 0 1 0 0,-1 1-1 0 0,1-1 0 0 0,-1 0 0 0 0,1 1 50 0 0,-10-21-125 0 0,7 16 131 0 0,1 0 1 0 0,-1 0 0 0 0,1-1 0 0 0,0 1-1 0 0,-1-6-6 0 0,3 9 9 0 0,-1-2 22 0 0,1 0 1 0 0,-1 0-1 0 0,1 0 1 0 0,0 0-1 0 0,0 0 1 0 0,1-1-32 0 0,-1 4-2 0 0,1 1 0 0 0,-1 0 0 0 0,1-1 0 0 0,-1 1 0 0 0,1 0 1 0 0,0-1-1 0 0,0 1 0 0 0,0 0 0 0 0,0 0 0 0 0,0 0 1 0 0,0-1 1 0 0,13-11-246 0 0,-11 12 184 0 0,33-24-2164 0 0,-28 18 1452 0 0,-2 3 440 0 0,-1 0 1 0 0,-1-1 0 0 0,1 0-1 0 0,1-1 334 0 0,-1 1 473 0 0,-2 5 990 0 0,-2 0-1208 0 0,-1 1 0 0 0,1 0 0 0 0,-1-1 0 0 0,1 1 0 0 0,-1 0 0 0 0,0 0 0 0 0,1 0 0 0 0,-1 0 0 0 0,0-1 0 0 0,0 2-255 0 0,2 5-616 0 0,6 23 824 0 0,-5-20-108 0 0,0-1 0 0 0,-1 1 0 0 0,0 0 0 0 0,0 8-100 0 0,3 1 142 0 0,-4-16-114 0 0,0 1 1 0 0,0-1-1 0 0,0 1 1 0 0,-1 1-29 0 0,4 63-39 0 0,-2-22-1604 0 0,-2-38 1085 0 0</inkml:trace>
  <inkml:trace contextRef="#ctx0" brushRef="#br0" timeOffset="33204.436">4684 2836 10104 0 0,'0'-1'230'0'0,"0"-2"-184"0"0,0 0-1 0 0,1 0 1 0 0,-1 0-1 0 0,1 0 0 0 0,0-1 1 0 0,-1 1-1 0 0,1 1 1 0 0,1-1-1 0 0,-1 0 0 0 0,0 0 1 0 0,1 0-1 0 0,-1 1 1 0 0,1-1-1 0 0,0 0 0 0 0,0 1 1 0 0,0 0-1 0 0,0-1 1 0 0,1 1-1 0 0,0 0-45 0 0,-2 1 63 0 0,0 0 0 0 0,0 0 0 0 0,1 0 0 0 0,-1 1 0 0 0,1-1 0 0 0,-1 0 0 0 0,1 1 0 0 0,-1-1 0 0 0,1 1 0 0 0,-1-1 0 0 0,1 1 0 0 0,1 0-63 0 0,-3 0 18 0 0,1 0-1 0 0,0 0 1 0 0,0 1 0 0 0,0-1-1 0 0,-1 0 1 0 0,1 0-1 0 0,0 1 1 0 0,0-1 0 0 0,-1 0-1 0 0,1 1 1 0 0,0-1-1 0 0,-1 1 1 0 0,1-1 0 0 0,0 1-1 0 0,-1 0 1 0 0,1-1-1 0 0,-1 1 1 0 0,1 0 0 0 0,-1-1-1 0 0,1 1 1 0 0,-1 0-1 0 0,1-1 1 0 0,-1 1 0 0 0,0 0-18 0 0,2 1 18 0 0,-1 0 0 0 0,0 1 1 0 0,0-1-1 0 0,-1 0 1 0 0,1 1-1 0 0,0-1 0 0 0,-1 1 1 0 0,0-1-1 0 0,1 1 1 0 0,-1-1-1 0 0,0 1 0 0 0,0-1 1 0 0,0 0-1 0 0,-1 1-18 0 0,0 3-848 0 0,0 0 0 0 0,-1 0-1 0 0,1-1 1 0 0,-2 1 0 0 0,0 1 848 0 0,1 1-3616 0 0</inkml:trace>
  <inkml:trace contextRef="#ctx0" brushRef="#br0" timeOffset="33914.504">4837 2706 11200 0 0,'0'0'248'0'0,"0"0"48"0"0,0 0 16 0 0,0 0 0 0 0,0 0-248 0 0,0 0-64 0 0,0 0 0 0 0,2 7 0 0 0,3-1 160 0 0,0 1 32 0 0,-3 2 0 0 0,1-1 0 0 0,2-1-112 0 0,-3 2-16 0 0,1-1-64 0 0,-3 1 96 0 0,2-3-384 0 0,-2 2-72 0 0</inkml:trace>
  <inkml:trace contextRef="#ctx0" brushRef="#br0" timeOffset="34331.319">4791 2689 11024 0 0,'0'0'240'0'0,"-5"-2"48"0"0,3 0 16 0 0,-3-2 16 0 0,2 2-256 0 0,1-3-64 0 0,2 5 0 0 0,0-4 0 0 0,0 4 112 0 0,0-5 16 0 0,2 1 0 0 0,1-1 0 0 0,-1 1-512 0 0,3 0-104 0 0,-2-2-24 0 0,4 2-4080 0 0</inkml:trace>
  <inkml:trace contextRef="#ctx0" brushRef="#br0" timeOffset="34772.919">4881 2572 8232 0 0,'28'-18'733'0'0,"-19"12"-204"0"0,0 0 1 0 0,1 0-1 0 0,0 1 0 0 0,0 0 1 0 0,1 1-530 0 0,-11 3 29 0 0,1 1 1 0 0,0 0-1 0 0,-1 0 1 0 0,1-1-1 0 0,0 1 1 0 0,0 0-1 0 0,-1 0 1 0 0,1 0-1 0 0,0 0 1 0 0,-1 0-1 0 0,1 0 1 0 0,0 0-1 0 0,0 0 1 0 0,-1 0-1 0 0,1 0 1 0 0,0 0-1 0 0,-1 1 1 0 0,1-1-1 0 0,0 0 1 0 0,-1 0-1 0 0,1 1 1 0 0,0-1-1 0 0,-1 0 1 0 0,1 1-1 0 0,-1-1 1 0 0,1 1-1 0 0,-1-1 1 0 0,1 1-1 0 0,-1-1 1 0 0,1 1-1 0 0,-1-1 1 0 0,1 1 0 0 0,-1-1-1 0 0,1 1 1 0 0,-1 0-1 0 0,0-1 1 0 0,0 1-1 0 0,1 0 1 0 0,-1-1-1 0 0,0 1 1 0 0,0 0-30 0 0,1 3 58 0 0,0 1 1 0 0,0-1-1 0 0,-1 0 0 0 0,0 1 1 0 0,1-1-1 0 0,-2 1-58 0 0,1-1 188 0 0,0 13 447 0 0,-4 15-635 0 0,0 13 246 0 0,4-39-172 0 0,0 0 1 0 0,0 0-1 0 0,1 0 0 0 0,0 0 0 0 0,0 0 0 0 0,0 1-74 0 0,0-4 25 0 0,0-1 0 0 0,0 1 1 0 0,1 0-1 0 0,-1 0 0 0 0,1 0 0 0 0,1 2-25 0 0,-2-4 10 0 0,-1 0 0 0 0,1 0-1 0 0,0 0 1 0 0,0-1 0 0 0,-1 1 0 0 0,1 0 0 0 0,0 0 0 0 0,0-1 0 0 0,0 1-1 0 0,0-1 1 0 0,0 1 0 0 0,0 0 0 0 0,0-1 0 0 0,0 0 0 0 0,0 1 0 0 0,0-1 0 0 0,0 0-1 0 0,0 1 1 0 0,0-1 0 0 0,1 0-10 0 0,3 0 114 0 0,0 0-1 0 0,0-1 0 0 0,0 1 1 0 0,0-1-1 0 0,0 0 0 0 0,0-1 1 0 0,0 1-1 0 0,0-1 0 0 0,1-1-113 0 0,-3 2 21 0 0,5-2 19 0 0,1-1 0 0 0,-2 0 0 0 0,1 0-1 0 0,0 0 1 0 0,5-6-40 0 0,2 1-726 0 0,-10 5-166 0 0</inkml:trace>
  <inkml:trace contextRef="#ctx0" brushRef="#br0" timeOffset="34773.919">5203 2685 9184 0 0,'3'-2'200'0'0,"2"-2"48"0"0,-3-1 8 0 0,6 1 0 0 0,-4-3-256 0 0,4 0 0 0 0,6-7 0 0 0,-2 3 0 0 0</inkml:trace>
  <inkml:trace contextRef="#ctx0" brushRef="#br0" timeOffset="36347.074">5247 2433 10424 0 0,'0'0'233'0'0,"-1"0"39"0"0,-4 0-183 0 0,1 0 0 0 0,0 1 0 0 0,1-1-1 0 0,-1 1 1 0 0,0 0 0 0 0,0 0 0 0 0,0 1 0 0 0,0-1 0 0 0,1 1 0 0 0,-1 0-1 0 0,1 0 1 0 0,-1 0 0 0 0,1 0 0 0 0,0 1 0 0 0,0-1 0 0 0,0 1 0 0 0,-2 2-89 0 0,1-1 130 0 0,0 1 0 0 0,1 0 1 0 0,0-1-1 0 0,0 1 0 0 0,0 0 1 0 0,-1 4-131 0 0,3-8 19 0 0,1 1 1 0 0,0-1-1 0 0,-1 0 1 0 0,1 0-1 0 0,0 1 1 0 0,-1-1 0 0 0,1 0-1 0 0,0 0 1 0 0,0 1-1 0 0,0-1 1 0 0,0 0-1 0 0,1 1 1 0 0,-1-1-1 0 0,0 0 1 0 0,0 0 0 0 0,1 0-1 0 0,-1 1 1 0 0,1-1-1 0 0,-1 0 1 0 0,1 0-1 0 0,-1 0 1 0 0,1 0 0 0 0,0 0-1 0 0,-1 0 1 0 0,1 0-1 0 0,0 0 1 0 0,0 0-1 0 0,0 0 1 0 0,0 0-1 0 0,0 0 1 0 0,0 0 0 0 0,1 0-20 0 0,5 3 111 0 0,1 0 1 0 0,0 0-1 0 0,0-1 1 0 0,1 0-1 0 0,-1-1 1 0 0,0 0-1 0 0,1 0 1 0 0,6 0-112 0 0,7 2 132 0 0,-13-2-42 0 0,0 1 1 0 0,0-1 0 0 0,2 2-91 0 0,-9-2 21 0 0,0-1 0 0 0,0 0 1 0 0,0 1-1 0 0,0-1 0 0 0,0 1 1 0 0,1 1-22 0 0,-3-3 13 0 0,1 0 1 0 0,-1 1 0 0 0,0-1 0 0 0,1 1 0 0 0,-1-1 0 0 0,1 1-1 0 0,-1-1 1 0 0,0 1 0 0 0,1-1 0 0 0,-1 1 0 0 0,0-1 0 0 0,1 1-1 0 0,-1-1 1 0 0,0 1 0 0 0,0-1 0 0 0,0 1 0 0 0,0 0 0 0 0,1-1-1 0 0,-1 1 1 0 0,0-1 0 0 0,0 1 0 0 0,0 0 0 0 0,0-1 0 0 0,0 1-1 0 0,-1 0 1 0 0,1 0-14 0 0,0 3 121 0 0,0-2-90 0 0,-1 1 0 0 0,1-1 0 0 0,0 0 1 0 0,-1 0-1 0 0,0 1 0 0 0,1-1 1 0 0,-1 0-1 0 0,0 0 0 0 0,0 0 1 0 0,0 0-1 0 0,0 0 0 0 0,-1 0 0 0 0,0 1-31 0 0,-5 5-78 0 0,1-1-1 0 0,-7 5 79 0 0,-2 3-1003 0 0,10-9 573 0 0</inkml:trace>
  <inkml:trace contextRef="#ctx0" brushRef="#br0" timeOffset="37290.957">5677 2282 10240 0 0,'0'0'298'0'0,"0"0"-3"0"0,-1 0-188 0 0,-4 0-25 0 0,0 1 0 0 0,-1 0 0 0 0,1 0 0 0 0,0 1 0 0 0,0-1 0 0 0,0 1 0 0 0,-4 2-82 0 0,-13 5-664 0 0,16-7 642 0 0,0 1-26 0 0,2-2 46 0 0,3-1 56 0 0,1 0 10 0 0,0 0 0 0 0,-1 0 0 0 0,0 0-56 0 0,-1 0 0 0 0,0 0 0 0 0,1 0 0 0 0,-1 0 0 0 0,0 0 0 0 0,1 0 0 0 0,-1 1 0 0 0,0-1 1 0 0,1 0-1 0 0,-1 1 0 0 0,1 0 0 0 0,-1-1 0 0 0,0 1 0 0 0,1 0 0 0 0,0-1 0 0 0,-1 1-8 0 0,1 0-1 0 0,-1 1-10 0 0,-1 1 1 0 0,0-1-1 0 0,1 1 1 0 0,-2 1 10 0 0,-3 4-22 0 0,4-5 0 0 0,1 1 1 0 0,-1-1-1 0 0,1 1 1 0 0,0 0-1 0 0,0 0 1 0 0,0 0 0 0 0,0 1 21 0 0,-2 4-26 0 0,2-4 26 0 0,0 1 0 0 0,0-1 0 0 0,1 0 0 0 0,0 0 0 0 0,0 1 0 0 0,0-1 0 0 0,1 0 0 0 0,-1 1 0 0 0,1 4 0 0 0,1 4 0 0 0,1 0 0 0 0,0 0 0 0 0,1 1 0 0 0,-1-8 28 0 0,1 0 1 0 0,0 0 0 0 0,0 0 0 0 0,0 0 0 0 0,1 0-1 0 0,-1-1 1 0 0,2 1 0 0 0,-1-1 0 0 0,1 0 0 0 0,4 4-29 0 0,-6-7 110 0 0,0-1 1 0 0,0 0 0 0 0,1 0-1 0 0,-1 0 1 0 0,0 0 0 0 0,1-1 0 0 0,-1 0-1 0 0,1 1 1 0 0,0-1 0 0 0,-1 0-1 0 0,3 0-110 0 0,-5-1 25 0 0,1 1 54 0 0,1-1 0 0 0,0 0-1 0 0,0 1 1 0 0,-1-1 0 0 0,1 0 0 0 0,0 0-1 0 0,0 0 1 0 0,-1-1 0 0 0,1 1 0 0 0,0-1-1 0 0,-1 0 1 0 0,1 1 0 0 0,0-1-1 0 0,-1 0 1 0 0,1 0 0 0 0,-1-1 0 0 0,0 1-1 0 0,1-1 1 0 0,-1 1 0 0 0,0-1 0 0 0,2-1-79 0 0,11-8 22 0 0,-13 10-469 0 0,1-1 1 0 0,0 0-1 0 0,0 0 0 0 0,-1-1 1 0 0,0 1-1 0 0,2-1 447 0 0,-2-1-990 0 0</inkml:trace>
  <inkml:trace contextRef="#ctx0" brushRef="#br0" timeOffset="38039.86">5362 2495 10880 0 0,'0'0'248'0'0,"0"0"34"0"0,0 0 20 0 0,0 0-38 0 0,3-4-160 0 0,15-12 1153 0 0,-13 12-720 0 0,-1 0 1 0 0,1 0-1 0 0,2-3-537 0 0,-5 5 108 0 0,1-1 0 0 0,-1 1 0 0 0,1 0 0 0 0,0 0 0 0 0,-1 0 0 0 0,1 1 0 0 0,0-1 0 0 0,2 0-108 0 0,-4 1-52 0 0,0 1-715 0 0,-1 0-2878 0 0,0 0-1240 0 0</inkml:trace>
  <inkml:trace contextRef="#ctx0" brushRef="#br0" timeOffset="38449.033">5401 2599 10120 0 0,'0'0'288'0'0,"0"0"64"0"0,5 0-288 0 0,-1 0-64 0 0,1 0 0 0 0,3-1 0 0 0,-1-2 216 0 0,0 1 24 0 0,1-2 8 0 0,-1 0-3288 0 0,0-1-664 0 0</inkml:trace>
  <inkml:trace contextRef="#ctx0" brushRef="#br0" timeOffset="38894.054">5766 2269 11672 0 0,'0'0'341'0'0,"0"0"-1"0"0,5-7 436 0 0,0 3-496 0 0,0-1-1 0 0,1 2 1 0 0,-1-1 0 0 0,1 0 0 0 0,-1 1 0 0 0,1 0-1 0 0,1 0-279 0 0,11-6 1089 0 0,-7 3-236 0 0,-7 4-475 0 0,0 0 0 0 0,0 0 0 0 0,0-1 0 0 0,-1 1 0 0 0,3-3-378 0 0,-5 5 194 0 0,-1 0 4 0 0,2 0-103 0 0,-1-1-53 0 0,-1 1 0 0 0,1 0 1 0 0,0 0-1 0 0,-1 0 0 0 0,1 0 1 0 0,-1 1-1 0 0,1-1 1 0 0,0 0-1 0 0,-1 0 0 0 0,1 0 1 0 0,-1 0-1 0 0,1 1 0 0 0,-1-1 1 0 0,1 0-1 0 0,0 0 1 0 0,-1 1-1 0 0,1-1 0 0 0,-1 1 1 0 0,1-1-1 0 0,-1 0 0 0 0,0 1-42 0 0,3 2 8 0 0,0 0 0 0 0,-1 0-1 0 0,0 0 1 0 0,0 0-1 0 0,0 0 1 0 0,0 1 0 0 0,0-1-1 0 0,-1 1 1 0 0,0-1 0 0 0,1 1-1 0 0,-1 0 1 0 0,0 0-8 0 0,2 11 59 0 0,-1 0 0 0 0,0 6-59 0 0,-1-16 4 0 0,0 7 74 0 0,-2 12-78 0 0,1-16 10 0 0,0-1-1 0 0,0 0 1 0 0,0 1 0 0 0,1-1 0 0 0,0 0 0 0 0,0 0-1 0 0,3 7-9 0 0,-3-12 0 0 0,0 1 0 0 0,0-1 0 0 0,0 1 0 0 0,1 0 0 0 0,-1-1 0 0 0,1 0 0 0 0,0 1 0 0 0,1 0 0 0 0,10 19-53 0 0,-12-21 45 0 0,0 0 1 0 0,-1 0-1 0 0,1 0 1 0 0,-1 0-1 0 0,1 0 1 0 0,-1 0-1 0 0,1 0 0 0 0,-1 0 1 0 0,0 0-1 0 0,1 1 1 0 0,-1-1-1 0 0,0 0 1 0 0,0 0-1 0 0,0 0 0 0 0,0 0 1 0 0,0 0-1 0 0,0 1 1 0 0,0-1-1 0 0,0 0 1 0 0,0 0-1 0 0,-1 0 0 0 0,1 0 1 0 0,0 0-1 0 0,-1 0 1 0 0,1 1-1 0 0,-1-1 0 0 0,1 0 1 0 0,-1 0 7 0 0,-2 4-35 0 0,-1 0 0 0 0,1-1 0 0 0,-1 1 1 0 0,0-1-1 0 0,-2 2 35 0 0,1 0 25 0 0,-24 19-531 0 0,19-16-863 0 0,0-1-1 0 0,0 0 1 0 0,-5 1 1369 0 0,2 0-891 0 0,-6 5-837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28:18.263"/>
    </inkml:context>
    <inkml:brush xml:id="br0">
      <inkml:brushProperty name="width" value="0.025" units="cm"/>
      <inkml:brushProperty name="height" value="0.025" units="cm"/>
    </inkml:brush>
  </inkml:definitions>
  <inkml:trace contextRef="#ctx0" brushRef="#br0">1929 5261 8984 0 0,'0'0'200'0'0,"0"0"33"0"0,0 0 15 0 0,0 0 73 0 0,0 0 282 0 0,0 0 124 0 0,0 0 29 0 0,0 0 0 0 0,0 0-16 0 0,0 0-4 0 0,0 0 0 0 0,0 0-22 0 0,0 0-88 0 0,0 0-40 0 0,0 0-9 0 0,0 0-11 0 0,0 0-48 0 0,0 0-26 0 0,-1 0-4 0 0,-2 3-423 0 0,0-1-1 0 0,0 0 0 0 0,0 1 0 0 0,1 0 0 0 0,-1 0 0 0 0,1 0 0 0 0,-1 0 1 0 0,1 0-1 0 0,0 0 0 0 0,0 0 0 0 0,1 1 0 0 0,-1-1 0 0 0,0 3-64 0 0,-2 5 197 0 0,0 1 0 0 0,0 0-1 0 0,0 7-196 0 0,0 3 80 0 0,-1 19-80 0 0,4-33 14 0 0,1 1-1 0 0,0-1 0 0 0,0 0 1 0 0,1 0-1 0 0,0 1 0 0 0,2 3-13 0 0,-2-9-36 0 0,0 0-1 0 0,0-1 1 0 0,0 1 0 0 0,0-1-1 0 0,0 1 1 0 0,1-1-1 0 0,-1 1 1 0 0,1-1-1 0 0,0 0 1 0 0,0 0-1 0 0,0 0 1 0 0,0 0-1 0 0,0 0 1 0 0,0 0-1 0 0,0-1 1 0 0,0 1 0 0 0,1 0-1 0 0,-1-1 1 0 0,1 0-1 0 0,-1 0 1 0 0,1 0-1 0 0,0 0 1 0 0,-1 0-1 0 0,1 0 1 0 0,0-1-1 0 0,0 1 37 0 0,4 0-183 0 0,0-1-1 0 0,0 1 1 0 0,-1-1-1 0 0,1 0 0 0 0,0-1 1 0 0,0 0-1 0 0,0 0 1 0 0,-1 0-1 0 0,1-1 0 0 0,1-1 184 0 0,6-2-1280 0 0,0 0-1 0 0,-1-2 0 0 0,3-1 1281 0 0,15-12-1981 0 0</inkml:trace>
  <inkml:trace contextRef="#ctx0" brushRef="#br0" timeOffset="423.147">2178 5124 15488 0 0,'0'0'356'0'0,"0"0"49"0"0,0 0 19 0 0,0 0-51 0 0,5-1-228 0 0,-2 1-28 0 0,1-1-1 0 0,-1 1 0 0 0,1 0 0 0 0,-1 1 0 0 0,0-1 0 0 0,1 0 0 0 0,-1 1 0 0 0,0 0 0 0 0,2 0-116 0 0,7 3 772 0 0,-1 1 0 0 0,0 0-772 0 0,-2-1 195 0 0,-3-1 10 0 0,0 0 0 0 0,0 0 0 0 0,-1 1 0 0 0,1 0 0 0 0,-1 0 0 0 0,0 0 0 0 0,0 1-1 0 0,0-1 1 0 0,0 1 0 0 0,-1 0 0 0 0,2 3-205 0 0,-3-3 61 0 0,0-1 1 0 0,-1 1-1 0 0,1 0 0 0 0,-1 0 1 0 0,0 0-1 0 0,0 0 0 0 0,-1 1 0 0 0,1-1 1 0 0,-1 0-1 0 0,0 1 0 0 0,-1-1 1 0 0,1 1-1 0 0,-1-1 0 0 0,0 3-61 0 0,-2 10-321 0 0,-1 0 0 0 0,-1-1 0 0 0,0 1 1 0 0,-1-1-1 0 0,-1 0 0 0 0,0 0 0 0 0,-5 8 321 0 0,-6 9-1266 0 0</inkml:trace>
  <inkml:trace contextRef="#ctx0" brushRef="#br0" timeOffset="3112.815">929 6244 12272 0 0,'0'0'352'0'0,"0"0"64"0"0,4-2-328 0 0,4-2-88 0 0,-1-1 0 0 0,2 1 0 0 0,1-2-392 0 0,2-1-96 0 0,15-10-24 0 0,-2 4 0 0 0</inkml:trace>
  <inkml:trace contextRef="#ctx0" brushRef="#br0" timeOffset="3472.899">1677 5999 4608 0 0,'10'7'96'0'0,"-5"-5"32"0"0,2 2 0 0 0,0 0 0 0 0,3 0-128 0 0</inkml:trace>
  <inkml:trace contextRef="#ctx0" brushRef="#br0" timeOffset="3855.795">845 6587 18959 0 0,'-13'9'536'0'0,"8"-7"120"0"0,5-2-528 0 0,0 0-128 0 0,0 0 0 0 0,0 0 0 0 0,0 0-344 0 0,8-4-96 0 0,6-3-16 0 0,3-1-7207 0 0</inkml:trace>
  <inkml:trace contextRef="#ctx0" brushRef="#br0" timeOffset="3856.795">1990 6227 12984 0 0,'0'0'288'0'0,"2"2"56"0"0,3 2 8 0 0,2 1 16 0 0,1-1-296 0 0,-1 1-72 0 0,3 1 0 0 0,0-2-3832 0 0,-1 0-776 0 0</inkml:trace>
  <inkml:trace contextRef="#ctx0" brushRef="#br0" timeOffset="-8795.348">144 5423 10240 0 0,'-19'3'436'0'0,"0"0"1"0"0,0 1-1 0 0,1 0 0 0 0,-1 2 1 0 0,1 0-1 0 0,-3 2-436 0 0,17-6 24 0 0,-2 0 911 0 0,6-1-484 0 0,3-1-287 0 0,14-4 239 0 0,1 0 0 0 0,8-4-403 0 0,18-4 410 0 0,87-22 220 0 0,35-8-559 0 0,230-37 3 0 0,129-1 910 0 0,-304 51-694 0 0,229-29 260 0 0,64-19-595 0 0,-227 31 26 0 0,160-36 200 0 0,-267 46-92 0 0,369-81 836 0 0,-368 77-520 0 0,105-27-263 0 0,112-24-261 0 0,-16 22 1024 0 0,-339 63-381 0 0,1 1 0 0 0,29 3-524 0 0,-59 1-45 0 0,-1 1-1 0 0,1 1 0 0 0,0 1 0 0 0,-1 0 0 0 0,0 0 1 0 0,6 3 45 0 0,-13-4-463 0 0,-5 0-5282 0 0,-1-1-828 0 0</inkml:trace>
  <inkml:trace contextRef="#ctx0" brushRef="#br0" timeOffset="-6648.18">792 5601 9760 0 0,'-3'-2'474'0'0,"-12"-15"886"0"0,14 17-464 0 0,1 0 31 0 0,0 0-47 0 0,0 0-229 0 0,0 0-106 0 0,0 0-22 0 0,0 0-28 0 0,0 0-100 0 0,0 0-47 0 0,0 1-11 0 0,1 7-250 0 0,0 0 0 0 0,0 0-1 0 0,1 0 1 0 0,0 1-87 0 0,3 12 53 0 0,6 36-89 0 0,-4 0-1 0 0,0 12 37 0 0,-7-33 26 0 0,-1 1-26 0 0,0-11-995 0 0,1-1 0 0 0,1 1 1 0 0,2 5 994 0 0,1 7-5162 0 0,-3-35 3308 0 0</inkml:trace>
  <inkml:trace contextRef="#ctx0" brushRef="#br0" timeOffset="-6255.817">772 5797 11344 0 0,'-4'-11'389'0'0,"-6"-17"272"0"0,-3-11-661 0 0,11 31 239 0 0,0-1 1 0 0,1 1-1 0 0,0-1 0 0 0,0 1 0 0 0,0-1 1 0 0,1 1-1 0 0,1-2-239 0 0,-1 7 151 0 0,1 0 1 0 0,-1 0-1 0 0,1 1 1 0 0,0-1-1 0 0,-1 0 0 0 0,2 0 1 0 0,-1 1-1 0 0,0-1 1 0 0,0 0-1 0 0,1 1 1 0 0,-1-1-1 0 0,1 1 0 0 0,0 0 1 0 0,0-1-1 0 0,0 1 1 0 0,0 0-1 0 0,0 0 0 0 0,0 0 1 0 0,0 1-1 0 0,1-1 1 0 0,-1 0-1 0 0,1 1 1 0 0,0-1-152 0 0,1 1 69 0 0,0-1 0 0 0,-1 1 1 0 0,1 0-1 0 0,0 0 1 0 0,0 0-1 0 0,0 1 0 0 0,0 0 1 0 0,0-1-1 0 0,0 1 1 0 0,0 0-1 0 0,1 1 0 0 0,-1-1 1 0 0,0 1-1 0 0,-1 0 1 0 0,1 0-1 0 0,2 1-69 0 0,-2-1 54 0 0,4 2 35 0 0,0-1 0 0 0,0 2 0 0 0,3 1-89 0 0,-9-4 5 0 0,1 1 1 0 0,-1-1-1 0 0,1 1 0 0 0,-1 0 1 0 0,0 0-1 0 0,0 0 1 0 0,0 0-1 0 0,0 1 0 0 0,0-1 1 0 0,0 0-1 0 0,0 3-5 0 0,0-2-6 0 0,0 0 0 0 0,-1 0 0 0 0,0 0 0 0 0,0 1 0 0 0,0-1 0 0 0,0 1 0 0 0,0-1 0 0 0,-1 1 0 0 0,1-1 0 0 0,-1 1 0 0 0,0-1-1 0 0,0 1 1 0 0,0 0 0 0 0,-1 1 6 0 0,0 0-126 0 0,0 1 0 0 0,-1 0-1 0 0,0 0 1 0 0,0-1-1 0 0,0 1 1 0 0,-1-1 0 0 0,1 0-1 0 0,-3 3 127 0 0,0 0-591 0 0,0 0-1 0 0,0-1 0 0 0,-1 0 1 0 0,0 0-1 0 0,0 0 1 0 0,0 0-1 0 0,-5 2 592 0 0,3-2-5077 0 0</inkml:trace>
  <inkml:trace contextRef="#ctx0" brushRef="#br0" timeOffset="-5522.562">1102 5520 10680 0 0,'4'-3'520'0'0,"9"-9"205"0"0,-13 11-365 0 0,0 1-249 0 0,0-1 0 0 0,0 1 0 0 0,0 0 1 0 0,0-1-1 0 0,-1 1 0 0 0,1-1 0 0 0,0 1 0 0 0,0 0 0 0 0,0-1 0 0 0,0 1 0 0 0,-1 0 1 0 0,1-1-1 0 0,0 1 0 0 0,0 0 0 0 0,-1-1 0 0 0,1 1 0 0 0,0 0 0 0 0,-1 0 1 0 0,1-1-1 0 0,0 1 0 0 0,-1 0 0 0 0,1 0 0 0 0,0 0 0 0 0,-1-1 0 0 0,1 1 0 0 0,-1 0 1 0 0,1 0-1 0 0,0 0 0 0 0,-1 0 0 0 0,1 0 0 0 0,-1 0 0 0 0,1 0 0 0 0,0 0 1 0 0,-1 0-1 0 0,1 0 0 0 0,-1 0 0 0 0,1 0 0 0 0,0 0 0 0 0,-1 0-111 0 0,-1 0 28 0 0,-1 1 0 0 0,1-1 0 0 0,0 1 0 0 0,-1-1 0 0 0,1 1 0 0 0,-1 0-28 0 0,-1 1 4 0 0,0 0 0 0 0,1 1-1 0 0,-1-1 1 0 0,1 1 0 0 0,-1 0-1 0 0,1-1 1 0 0,0 2 0 0 0,0-1-1 0 0,1 0-3 0 0,-7 7-15 0 0,2 1-1 0 0,-3 3 16 0 0,-4 10-1990 0 0,0 1 0 0 0,-1 6 1990 0 0,12-25-1039 0 0,1 0 1 0 0,-1 0-1 0 0,1 1 0 0 0,1-1 1 0 0,-1 1-1 0 0,1-1 0 0 0,0 7 1039 0 0,1-13-32 0 0,0 0 0 0 0,0 1 0 0 0,0-1-1 0 0,0 0 1 0 0,0 0 0 0 0,0 0 0 0 0,0 0-1 0 0,0 1 1 0 0,1-1 0 0 0,-1 0 0 0 0,0 0-1 0 0,0 0 1 0 0,0 0 0 0 0,0 0-1 0 0,0 0 1 0 0,0 1 0 0 0,1-1 0 0 0,-1 0-1 0 0,0 0 1 0 0,0 0 0 0 0,0 0 0 0 0,0 0-1 0 0,1 0 1 0 0,-1 0 0 0 0,0 0 0 0 0,0 0-1 0 0,0 0 1 0 0,0 0 0 0 0,1 0-1 0 0,-1 0 1 0 0,0 0 0 0 0,0 0 32 0 0,6 0-385 0 0,-3-1 346 0 0,1-1-1 0 0,-1 1 1 0 0,0-1 0 0 0,0 0-1 0 0,0 0 1 0 0,0 0 0 0 0,0 0-1 0 0,2-3 40 0 0,3-3 388 0 0,1-1 0 0 0,-2-1-388 0 0,9-8 779 0 0,5-9 702 0 0,-15 18-157 0 0,1 0-1 0 0,5-4-1323 0 0,0-2 689 0 0,-10 12-493 0 0,0 1 0 0 0,-1 0-1 0 0,1-1 1 0 0,1 1 0 0 0,-1 0 0 0 0,0 0 0 0 0,1 0 0 0 0,1-2-196 0 0,-3 4 101 0 0,-1 0 1 0 0,0 0-1 0 0,0 0 1 0 0,1-1-1 0 0,-1 1 1 0 0,0 0-1 0 0,0 0 1 0 0,1 0-1 0 0,-1 0 0 0 0,0 0 1 0 0,1 0-1 0 0,-1 0 1 0 0,0 0-1 0 0,0 0 1 0 0,1 0-1 0 0,-1 0 1 0 0,0 0-1 0 0,1 0 1 0 0,-1 0-1 0 0,0 0 0 0 0,0 0 1 0 0,1 0-1 0 0,-1 0 1 0 0,0 0-1 0 0,0 0 1 0 0,1 1-1 0 0,-1-1-101 0 0,1 0 69 0 0,-1 1 0 0 0,0-1-1 0 0,1 1 1 0 0,-1-1 0 0 0,0 1 0 0 0,1-1 0 0 0,-1 1-1 0 0,0-1 1 0 0,0 1 0 0 0,0-1 0 0 0,1 1-1 0 0,-1-1 1 0 0,0 1-69 0 0,1 4-23 0 0,-1-1 1 0 0,0 0-1 0 0,0 0 0 0 0,0 0 23 0 0,0-1 187 0 0,0-3-207 0 0,0 0 0 0 0,0 0 0 0 0,0 0 0 0 0,0 1 0 0 0,0-1 0 0 0,0 0 0 0 0,0 0-1 0 0,0 0 1 0 0,0 0 0 0 0,0 0 0 0 0,0 0 0 0 0,0 0 0 0 0,0 0 0 0 0,0 0 0 0 0,0 0 0 0 0,0 0 0 0 0,0 0 0 0 0,1 0-1 0 0,-1 0 1 0 0,0 0 0 0 0,0 0 0 0 0,0 1 0 0 0,0-1 0 0 0,0 0 0 0 0,0 0 0 0 0,0 0 0 0 0,0 0 0 0 0,0 0 0 0 0,0 0-1 0 0,0 0 1 0 0,0 0 0 0 0,0 0 0 0 0,0 0 0 0 0,0 0 0 0 0,1 0 0 0 0,-1 0 0 0 0,0 0 0 0 0,0 0 0 0 0,0 0 0 0 0,0 0-1 0 0,0 0 1 0 0,0 0 0 0 0,0 0 0 0 0,0 0 0 0 0,0 0 0 0 0,0 0 0 0 0,0 0 0 0 0,0 0 0 0 0,0 0 0 0 0,0 0 0 0 0,1 0-1 0 0,-1-1 21 0 0,5-2-41 0 0,6-7 381 0 0,-9 9-309 0 0,-1-1 0 0 0,1 0 0 0 0,0 1 0 0 0,-1-1 0 0 0,1 1 0 0 0,0 0 0 0 0,0 0 0 0 0,0-1 1 0 0,0 1-1 0 0,0 1 0 0 0,0-1 0 0 0,0 0 0 0 0,1 0 0 0 0,-1 1 0 0 0,0-1 0 0 0,0 1 1 0 0,1 0-1 0 0,-1 0 0 0 0,0-1 0 0 0,0 2 0 0 0,2-1-31 0 0,0 0 30 0 0,0 1 0 0 0,1 0 0 0 0,-1 0 0 0 0,0 0 1 0 0,0 0-1 0 0,0 1 0 0 0,0 0 0 0 0,0 0 0 0 0,0 0 0 0 0,2 1-30 0 0,-1 0 39 0 0,-1 1-1 0 0,0-1 0 0 0,0 0 1 0 0,0 1-1 0 0,0 0 0 0 0,-1 0 1 0 0,1 0-1 0 0,-1 0 0 0 0,0 1 1 0 0,0-1-1 0 0,-1 1 0 0 0,1 0 1 0 0,0 1-39 0 0,-2-1-45 0 0,1 0 1 0 0,-1 0-1 0 0,0 0 1 0 0,0 0-1 0 0,-1 0 0 0 0,1 1 1 0 0,-1 1 44 0 0,0 2-1111 0 0,-1-14-952 0 0,2-14 548 0 0,1 6 1293 0 0,0-7 488 0 0,1 0 1 0 0,1 0-1 0 0,0 0 1 0 0,3-1-267 0 0,-2 5 293 0 0,-2 5 23 0 0,1 0 0 0 0,0 1-1 0 0,1 0 1 0 0,0 0 0 0 0,3-4-316 0 0,2-2 602 0 0,-8 11-275 0 0,1 0 1 0 0,0 1-1 0 0,0-1 1 0 0,2-1-328 0 0,-2 3 109 0 0,-3 2-109 0 0,0 1 0 0 0,0 0 0 0 0,0 0 1 0 0,0 0-1 0 0,0 0 0 0 0,0 0 0 0 0,0 0 0 0 0,0 0 0 0 0,0 0 1 0 0,0 0-1 0 0,1 0 0 0 0,-1 0 0 0 0,0 0 0 0 0,0-1 1 0 0,0 1-1 0 0,0 0 0 0 0,0 0 0 0 0,0 0 0 0 0,0 0 0 0 0,1 0 1 0 0,-1 0-1 0 0,0 0 0 0 0,0 0 0 0 0,0 0 0 0 0,0 0 0 0 0,0 0 1 0 0,0 0-1 0 0,0 0 0 0 0,1 0 0 0 0,-1 0 0 0 0,0 1 1 0 0,0-1-1 0 0,0 0 0 0 0,0 0 0 0 0,0 0 0 0 0,0 0 0 0 0,0 0 1 0 0,0 0-1 0 0,1 0 0 0 0,-1 0 0 0 0,0 0 0 0 0,0 0 0 0 0,0 0 1 0 0,0 0-1 0 0,0 1 0 0 0,0-1 0 0 0,0 0 0 0 0,0 0 1 0 0,0 0-1 0 0,0 0 0 0 0,0 0 0 0 0,0 0 0 0 0,0 0 0 0 0,0 1 1 0 0,0-1-1 0 0,0 0 0 0 0,0 0 0 0 0,0 0 0 0 0,0 0 1 0 0,0 0-1 0 0,1 3 0 0 0,0 0 0 0 0,0 0 0 0 0,0-1 0 0 0,-1 1 0 0 0,1 0 0 0 0,-1 0 0 0 0,0 2 0 0 0,0-2 0 0 0,0 0 0 0 0,1 0 0 0 0,-1 0 0 0 0,1 0 0 0 0,-1 0 0 0 0,1 0 0 0 0,0-1 0 0 0,1 2 0 0 0,3 6 0 0 0,1-1 0 0 0,6 7 0 0 0,8 14 0 0 0,-12-16-180 0 0,0 0 1 0 0,-1 3 179 0 0,-5-12-17 0 0,0 1-1 0 0,0-1 1 0 0,-1 1 0 0 0,1-1-1 0 0,-2 1 1 0 0,1-1 0 0 0,0 6 17 0 0,-1-7-27 0 0,-1-1 0 0 0,1 0 0 0 0,-1 1 0 0 0,0-1 0 0 0,0 0 1 0 0,0 0-1 0 0,0 0 0 0 0,0 1 0 0 0,-1-1 0 0 0,1 0 1 0 0,-1-1-1 0 0,-2 4 27 0 0,1 0-137 0 0,2-6-623 0 0,-8 0-1295 0 0,7 0 993 0 0</inkml:trace>
  <inkml:trace contextRef="#ctx0" brushRef="#br0" timeOffset="-5119.068">1559 5513 9760 0 0,'0'0'222'0'0,"5"0"300"0"0,-2 0-334 0 0,0-1 0 0 0,1 1 0 0 0,-1-1 0 0 0,0 1 1 0 0,0-1-1 0 0,0 0 0 0 0,0-1 0 0 0,0 1 0 0 0,0-1 0 0 0,0 1 1 0 0,0-1-1 0 0,0 0 0 0 0,0 0-188 0 0,5-4 1163 0 0,0-1-1 0 0,-1 0 1 0 0,4-4-1163 0 0,-8 8 229 0 0,0-1-1 0 0,-1 1 1 0 0,1-1-1 0 0,-1 1 1 0 0,0-1-1 0 0,0 0 1 0 0,0 0-1 0 0,1-3-228 0 0,-3 6 14 0 0,0-1 1 0 0,0 1-1 0 0,0 0 1 0 0,0 0-1 0 0,0 0 0 0 0,0 0 1 0 0,-1 0-1 0 0,1 0 0 0 0,0-1 1 0 0,-1 1-1 0 0,1 0 0 0 0,-1 0 1 0 0,1 0-1 0 0,-1 0 0 0 0,1 0 1 0 0,-1 0-1 0 0,0 1 0 0 0,1-1 1 0 0,-1 0-1 0 0,0 0 0 0 0,0 0-14 0 0,0 1 6 0 0,0 0-1 0 0,0 0 0 0 0,0 0 1 0 0,0-1-1 0 0,0 1 0 0 0,0 0 1 0 0,0 0-1 0 0,0 0 0 0 0,0 1 1 0 0,1-1-1 0 0,-1 0 0 0 0,-1 0-5 0 0,0 1-10 0 0,-1 0 0 0 0,1 0-1 0 0,-1 0 1 0 0,1 1 0 0 0,0-1-1 0 0,-1 1 1 0 0,1-1 0 0 0,0 1-1 0 0,0 0 1 0 0,0-1 0 0 0,0 1-1 0 0,-1 2 11 0 0,0 0-20 0 0,0 0-1 0 0,0 0 0 0 0,0 0 1 0 0,0 1-1 0 0,1-1 0 0 0,-1 2 21 0 0,-1 4-2 0 0,1-5-5 0 0,1 1 0 0 0,0 0 0 0 0,0 0 0 0 0,0 0 0 0 0,0 3 7 0 0,2-7-1 0 0,0 0-1 0 0,0 0 1 0 0,0 0 0 0 0,0 0-1 0 0,0 0 1 0 0,1 0-1 0 0,-1 0 1 0 0,0 0-1 0 0,1 0 1 0 0,0 0 0 0 0,-1 0-1 0 0,1 0 1 0 0,0-1-1 0 0,0 1 1 0 0,0 0 0 0 0,0 0-1 0 0,0-1 1 0 0,1 1-1 0 0,-1 0 2 0 0,0-1-3 0 0,0 0-1 0 0,1 0 1 0 0,-1-1-1 0 0,0 1 1 0 0,0 0-1 0 0,1 0 1 0 0,-1-1 0 0 0,1 1-1 0 0,-1-1 1 0 0,0 1-1 0 0,1-1 1 0 0,-1 0-1 0 0,1 1 1 0 0,-1-1-1 0 0,1 0 1 0 0,-1 0-1 0 0,1 0 4 0 0,4 0-20 0 0,-1 0 0 0 0,0-1 1 0 0,0 0-1 0 0,2 0 20 0 0,9-3-531 0 0,1-1 0 0 0,-1-1 0 0 0,7-4 531 0 0,-2 2-3992 0 0,-2 1-1428 0 0</inkml:trace>
  <inkml:trace contextRef="#ctx0" brushRef="#br0" timeOffset="-50912.433">954 1048 13224 0 0,'0'-10'1000'0'0,"0"9"-530"0"0,0 3 136 0 0,1 23 1313 0 0,0-11-1265 0 0,-1-1-1 0 0,0 0-653 0 0,-3 18 1006 0 0,0 0 0 0 0,-2-1-1 0 0,-4 12-1005 0 0,0-5 390 0 0,-2 24-390 0 0,11-58 30 0 0,-1 6 66 0 0,-1-5-132 0 0,2-3 100 0 0,0-1 32 0 0,0-7 128 0 0,12-32 176 0 0,-9 27-400 0 0,1 1 0 0 0,0 0 0 0 0,0 0 0 0 0,1 0 0 0 0,1 0 0 0 0,-5 10-3 0 0,-1 0-1 0 0,1-1 0 0 0,0 1 0 0 0,-1 0 1 0 0,1 0-1 0 0,0 0 0 0 0,0 0 1 0 0,0 0-1 0 0,0 0 0 0 0,0 0 0 0 0,0 0 1 0 0,0 0-1 0 0,0 1 0 0 0,0-1 1 0 0,0 0-1 0 0,0 1 0 0 0,1-1 0 0 0,-1 1 4 0 0,0-1-11 0 0,1 1-1 0 0,-1 0 1 0 0,0 0-1 0 0,1 0 1 0 0,-1 0-1 0 0,0 1 1 0 0,1-1-1 0 0,-1 0 1 0 0,0 0-1 0 0,0 1 0 0 0,1-1 1 0 0,-1 1-1 0 0,0-1 1 0 0,0 1-1 0 0,0 0 1 0 0,1-1-1 0 0,-1 1 1 0 0,0 0 11 0 0,15 11-68 0 0,-10-8 42 0 0,0 0-1 0 0,0 0 0 0 0,0 0 0 0 0,4 1 27 0 0,-8-4-14 0 0,0 0 1 0 0,1 0-1 0 0,-1-1 1 0 0,0 1-1 0 0,0-1 1 0 0,0 1-1 0 0,0-1 0 0 0,1 0 1 0 0,-1 0-1 0 0,0 0 1 0 0,0 0-1 0 0,0-1 1 0 0,0 1-1 0 0,1-1 0 0 0,-1 1 1 0 0,0-1-1 0 0,0 0 14 0 0,1 0 0 0 0,1 0 0 0 0,-1 0 0 0 0,0-1 0 0 0,0 1 0 0 0,0-1 0 0 0,-1 0 0 0 0,1 0 0 0 0,0 0 0 0 0,-1 0 0 0 0,1 0 0 0 0,-1-1 0 0 0,0 1 0 0 0,1-1 0 0 0,0-1 0 0 0,5-8-89 0 0,0 0 0 0 0,-1-1 0 0 0,0 0 0 0 0,1-5 89 0 0,-5 10-51 0 0,0 0 1 0 0,-1-1-1 0 0,1 0 0 0 0,-2 1 0 0 0,1-1 0 0 0,-1 0 0 0 0,-1-7 51 0 0,0-6-14 0 0,-1 0 0 0 0,-1 1 0 0 0,-1-1 0 0 0,0 1 0 0 0,-2 0 0 0 0,-3-7 14 0 0,-1 0-88 0 0,-1 0 0 0 0,-9-15 88 0 0,16 35-4 0 0,-1 1 1 0 0,-1-1-1 0 0,1 1 0 0 0,-1 0 0 0 0,-1 1 1 0 0,1-1-1 0 0,-1 1 0 0 0,0 0 0 0 0,-1 0 1 0 0,1 1-1 0 0,-3-2 4 0 0,3 4 24 0 0,0 0 1 0 0,0 0-1 0 0,0 1 0 0 0,0 0 0 0 0,0 0 1 0 0,-1 1-1 0 0,1-1 0 0 0,0 1 0 0 0,-1 1 1 0 0,1-1-1 0 0,-1 1 0 0 0,0 0 1 0 0,-3 1-25 0 0,-5 0 36 0 0,1 2 1 0 0,-1 0-1 0 0,1 0 1 0 0,-1 1 0 0 0,-4 3-37 0 0,5-1 94 0 0,0 1 0 0 0,0 0 0 0 0,1 0 0 0 0,-8 7-94 0 0,-5 5-140 0 0,-15 15 140 0 0,37-31-33 0 0,0 1 1 0 0,1-1 0 0 0,0 1-1 0 0,0 0 1 0 0,0 0 0 0 0,-2 4 32 0 0,5-7-16 0 0,-1 0-1 0 0,0 0 1 0 0,1 0 0 0 0,0 0 0 0 0,-1 0 0 0 0,1 1 0 0 0,0-1 0 0 0,-1 0 0 0 0,1 0 0 0 0,0 0 0 0 0,0 1 0 0 0,0-1-1 0 0,0 1 17 0 0,1-2-26 0 0,-1 1-1 0 0,0 0 1 0 0,0 0-1 0 0,1 0 0 0 0,-1-1 1 0 0,0 1-1 0 0,1 0 0 0 0,-1-1 1 0 0,1 1-1 0 0,-1 0 0 0 0,1-1 1 0 0,-1 1-1 0 0,1 0 1 0 0,-1-1-1 0 0,1 1 0 0 0,0-1 1 0 0,-1 1-1 0 0,1-1 0 0 0,0 1 1 0 0,0-1-1 0 0,0 0 27 0 0,2 2-76 0 0,0-1-1 0 0,0 0 1 0 0,0 0 0 0 0,0 0 0 0 0,0-1-1 0 0,0 1 1 0 0,0-1 0 0 0,1 1-1 0 0,1-1 77 0 0,7-1-15 0 0,0 0 0 0 0,0 0 15 0 0,1-1-47 0 0,29-3-280 0 0,0-2 0 0 0,4-3 327 0 0,81-24-264 0 0,-113 30 297 0 0,131-35-147 0 0,-116 31 72 0 0,12-1 42 0 0,-30 8-9 0 0,0-1 1 0 0,1 1 0 0 0,-1 1 0 0 0,1 0-1 0 0,0 0 9 0 0,-8 1 0 0 0,0-1 0 0 0,1 1 0 0 0,-1 0 0 0 0,0 0 0 0 0,0 0 0 0 0,0 1 0 0 0,0-1 0 0 0,0 1 0 0 0,-1 0 0 0 0,1 0 0 0 0,0 1 0 0 0,-1-1 0 0 0,0 1 0 0 0,1-1 0 0 0,-1 1 0 0 0,0 0 0 0 0,0 1 0 0 0,-1-1 0 0 0,1 0 0 0 0,-1 1 0 0 0,1-1 0 0 0,-1 1 0 0 0,0 0 0 0 0,-1 0 0 0 0,1-1 0 0 0,-1 1 0 0 0,1 1 0 0 0,-1-1 0 0 0,1 10 0 0 0,-1-1 0 0 0,0 1 0 0 0,-1 0 0 0 0,0 0 0 0 0,-2 9 0 0 0,1-7 0 0 0,0-2 0 0 0,0 0 0 0 0,1 0 0 0 0,2 7 0 0 0,-2-20 0 0 0,0 1 0 0 0,1-1 0 0 0,-1 1 0 0 0,0-1 0 0 0,1 1 0 0 0,0-1 0 0 0,-1 0 0 0 0,1 1 0 0 0,0-1 0 0 0,0 0 0 0 0,0 1 0 0 0,0 0 0 0 0,0-2 0 0 0,-1 1 0 0 0,1-1 0 0 0,-1 1 0 0 0,1-1 0 0 0,0 0 0 0 0,-1 1 0 0 0,1-1 0 0 0,-1 0 0 0 0,1 1 0 0 0,0-1 0 0 0,-1 0 0 0 0,1 0 0 0 0,-1 0 0 0 0,1 0 0 0 0,0 1 0 0 0,-1-1 0 0 0,1 0 0 0 0,0 0 0 0 0,-1 0 0 0 0,1 0 0 0 0,0-1 0 0 0,-1 1 0 0 0,1 0 0 0 0,0 0 0 0 0,-1 0 0 0 0,1 0 0 0 0,0-1 0 0 0,-1 1 0 0 0,1 0 0 0 0,-1-1 0 0 0,1 1 0 0 0,0 0 0 0 0,3-3-15 0 0,1-1 0 0 0,-1 1 0 0 0,1-1 0 0 0,-1 0-1 0 0,0 0 1 0 0,0 0 0 0 0,0 0 0 0 0,-1-1 0 0 0,0 1-1 0 0,3-5 16 0 0,-5 6-9 0 0,1 0 1 0 0,0 0-1 0 0,-1-1 0 0 0,0 1 0 0 0,0 0 0 0 0,0-1 0 0 0,0 1 0 0 0,0-1 0 0 0,-1 1 0 0 0,1-1 0 0 0,-1 0 0 0 0,0 1 0 0 0,0-1 0 0 0,-1 1 0 0 0,1-1 0 0 0,-1 0 0 0 0,0-2 9 0 0,-4-7 10 0 0,-1 0-1 0 0,0 0 0 0 0,-1 1 0 0 0,0 0 0 0 0,-1 0 0 0 0,0 1 0 0 0,-5-6-9 0 0,7 11 26 0 0,0 0 0 0 0,-5-5-26 0 0,5 6 4 0 0,0 0 0 0 0,1-1 0 0 0,-2-2-4 0 0,3 5-2 0 0,4 3-45 0 0,1-1-20 0 0,3 0-9 0 0,30-5-126 0 0,4 0 148 0 0,81-23 82 0 0,-102 25 8 0 0,7-4-36 0 0,-20 6 0 0 0,1 1 0 0 0,-1-1 0 0 0,1 1 0 0 0,0 0 0 0 0,-1 0 0 0 0,5 0 0 0 0,-9 1-2 0 0,1 0 0 0 0,-1 0 1 0 0,0 0-1 0 0,1 0 0 0 0,-1 0 0 0 0,0 0 0 0 0,1 0 0 0 0,-1 0 0 0 0,0 0 0 0 0,1 0 0 0 0,-1 0 0 0 0,0 1 0 0 0,1-1 0 0 0,-1 0 0 0 0,0 0 0 0 0,0 0 0 0 0,1 1 0 0 0,-1-1 0 0 0,0 0 0 0 0,0 0 0 0 0,1 0 0 0 0,-1 1 0 0 0,0-1 0 0 0,0 0 0 0 0,0 1 0 0 0,1-1 0 0 0,-1 0 0 0 0,0 1 0 0 0,0-1 0 0 0,0 0 0 0 0,0 1 0 0 0,0-1 0 0 0,0 0 0 0 0,0 1 0 0 0,0-1 2 0 0,0 10 8 0 0,0-9-11 0 0,-3 9 3 0 0,0-1 0 0 0,-1 1 0 0 0,1 0 0 0 0,-3 2 0 0 0,-7 18 0 0 0,-23 80 0 0 0,34-100 0 0 0,-1-3 0 0 0,2 0 0 0 0,-1 0 0 0 0,1 0 0 0 0,0 1 0 0 0,1-6 0 0 0,0 0 0 0 0,0 0 0 0 0,0 0 0 0 0,0 0 0 0 0,0 0 0 0 0,1 0 0 0 0,-1 0 0 0 0,1 0 0 0 0,-1 0 0 0 0,1 0 0 0 0,0-1 0 0 0,0 1 0 0 0,0 0 0 0 0,0 0 0 0 0,0-1 0 0 0,0 1 0 0 0,0 0 0 0 0,0-2 10 0 0,0 1-1 0 0,0 0 0 0 0,0 0 0 0 0,0-1 0 0 0,0 1 0 0 0,0-1 0 0 0,1 1 0 0 0,-1-1 0 0 0,0 1 0 0 0,0-1 0 0 0,0 1 0 0 0,1-1 0 0 0,-1 0 1 0 0,0 0-1 0 0,0 0 0 0 0,1 0 0 0 0,-1 0 0 0 0,0 0 0 0 0,0 0 0 0 0,1 0-9 0 0,4-1 65 0 0,1 0 0 0 0,0 0 0 0 0,1-2-65 0 0,-2 2 26 0 0,18-6-79 0 0,-1-1 0 0 0,0-2 0 0 0,2-1 53 0 0,-9 4-672 0 0,1 1-52 0 0</inkml:trace>
  <inkml:trace contextRef="#ctx0" brushRef="#br0" timeOffset="-48380.94">1886 780 9760 0 0,'2'-4'121'0'0,"-2"3"-81"0"0,0 0 0 0 0,1 1 0 0 0,-1-1 0 0 0,0 0 0 0 0,1 1 0 0 0,-1-1 0 0 0,1 0 0 0 0,-1 1 0 0 0,1-1 0 0 0,-1 1 0 0 0,1-1 0 0 0,0 1 0 0 0,-1-1 0 0 0,1 1 0 0 0,0-1 0 0 0,0 1-40 0 0,0-1 421 0 0,-1 1 142 0 0,0 0 21 0 0,0 0-12 0 0,0 0-76 0 0,0 0-31 0 0,1 6 683 0 0,0 3-710 0 0,-2-6-331 0 0,-2 15 263 0 0,1 0-1 0 0,0 1 1 0 0,1-1 0 0 0,2 11-370 0 0,-1-27 1 0 0,0 1 0 0 0,1 0-1 0 0,-1-1 1 0 0,1 1 0 0 0,0-1 0 0 0,0 1-1 0 0,0-1 1 0 0,0 1 0 0 0,0-1-1 0 0,0 0 1 0 0,1 0 0 0 0,-1 1 0 0 0,3 0-1 0 0,-3-2 2 0 0,0 0 1 0 0,0 0 0 0 0,0 0 0 0 0,0 0 0 0 0,0 0 0 0 0,0-1 0 0 0,0 1 0 0 0,0 0 0 0 0,0-1 0 0 0,1 1 0 0 0,-1-1 0 0 0,0 0-1 0 0,1 1 1 0 0,-1-1 0 0 0,0 0 0 0 0,1 0 0 0 0,-1 0 0 0 0,0 0 0 0 0,1 0 0 0 0,-1 0 0 0 0,0 0 0 0 0,0 0 0 0 0,1 0-1 0 0,-1-1 1 0 0,0 1 0 0 0,1 0 0 0 0,0-1-3 0 0,15-6 109 0 0,0 0-1 0 0,-1-2 0 0 0,12-7-108 0 0,-19 10 28 0 0,0-1 0 0 0,-1 0 0 0 0,1 0 0 0 0,-1-1 0 0 0,6-8-28 0 0,15-18 620 0 0,-26 31-620 0 0,-3 3 0 0 0,1 0 0 0 0,-1 0 0 0 0,0 0 0 0 0,0 0 0 0 0,0 0 0 0 0,0 0 0 0 0,1 0 0 0 0,-1 0 0 0 0,0-1 0 0 0,0 1 0 0 0,0 0 0 0 0,0 0 0 0 0,1 0 0 0 0,-1 0 0 0 0,0 0 0 0 0,0 0 0 0 0,0 0 0 0 0,1 0 0 0 0,-1 0 0 0 0,0 0 0 0 0,0 0 0 0 0,0 0 0 0 0,0 0 0 0 0,1 1 0 0 0,-1-1 0 0 0,0 0 0 0 0,0 0 0 0 0,0 0 0 0 0,0 0 0 0 0,1 0 0 0 0,-1 0 0 0 0,0 0 0 0 0,0 0 0 0 0,0 0 0 0 0,0 1 0 0 0,0-1 0 0 0,1 0 0 0 0,-1 0 0 0 0,0 0 0 0 0,0 0 0 0 0,0 1 0 0 0,0-1 0 0 0,0 0 0 0 0,0 0 0 0 0,0 0 0 0 0,0 1 0 0 0,3 5 0 0 0,-2 5-3 0 0,1-1-28 0 0,-1 0 0 0 0,2 0 0 0 0,-1 0-1 0 0,3 6 32 0 0,-2-10-5 0 0,-2-4 14 0 0,-1 1 0 0 0,1-1 0 0 0,0 0 1 0 0,0 0-1 0 0,0 0 0 0 0,1 0 1 0 0,-1 0-1 0 0,0 0 0 0 0,1 0 0 0 0,-1 0 1 0 0,1 0-1 0 0,0 0 0 0 0,-1-1 1 0 0,1 1-1 0 0,0-1 0 0 0,0 1 0 0 0,1 0-9 0 0,0-1 0 0 0,-1-1 0 0 0,0 1 0 0 0,1 0 0 0 0,-1 0 0 0 0,0-1 0 0 0,1 0 0 0 0,-1 1 0 0 0,1-1 0 0 0,-1 0 0 0 0,0 0 0 0 0,1 0 0 0 0,-1 0 0 0 0,1-1 0 0 0,-1 1 0 0 0,0-1 0 0 0,1 1 0 0 0,-1-1 0 0 0,1 0 0 0 0,1-1 0 0 0,0 0 0 0 0,1 0 0 0 0,-1 0 0 0 0,0 0 0 0 0,0-1 0 0 0,0 0 0 0 0,-1 1 0 0 0,1-1 0 0 0,0-1 0 0 0,26-27 0 0 0,19-28 0 0 0,-18 25 0 0 0,-23 25 0 0 0,-7 8 9 0 0,0 0-1 0 0,0-1 0 0 0,0 1 1 0 0,1 0-1 0 0,-1 1 1 0 0,0-1-1 0 0,0 0 0 0 0,1 0 1 0 0,-1 1-1 0 0,1-1 0 0 0,-1 0 1 0 0,0 1-1 0 0,1-1 0 0 0,-1 1 1 0 0,1 0-1 0 0,-1 0 0 0 0,1-1 1 0 0,-1 1-1 0 0,1 0 0 0 0,-1 0 1 0 0,1 0-1 0 0,-1 1 0 0 0,2-1-8 0 0,-3 0 6 0 0,1 0 0 0 0,-1 1 0 0 0,0-1 0 0 0,0 0-1 0 0,1 0 1 0 0,-1 1 0 0 0,0-1 0 0 0,0 0-1 0 0,0 1 1 0 0,0-1 0 0 0,1 0 0 0 0,-1 1-1 0 0,0-1 1 0 0,0 0 0 0 0,0 0 0 0 0,0 1 0 0 0,0-1-1 0 0,0 1-5 0 0,1 0 14 0 0,1 6 79 0 0,0 0 0 0 0,0 0 1 0 0,-1 0-1 0 0,0 0 0 0 0,0 0 1 0 0,-1 0-1 0 0,0 4-93 0 0,1 13 359 0 0,0-18-291 0 0,-1 0 1 0 0,-1 0 0 0 0,1 0 0 0 0,-1 0-1 0 0,0 0 1 0 0,0 1-69 0 0,-12 34 314 0 0,9-30-314 0 0,4-6 0 0 0,1-4 0 0 0,0-3 0 0 0,3-2 0 0 0,-1 0 0 0 0,-1 0 0 0 0,1 0 0 0 0,-1 0 0 0 0,1 0 0 0 0,-1-1 0 0 0,3-5 0 0 0,6-10 0 0 0,-3 8 0 0 0,-1-1 0 0 0,-1 0 0 0 0,1-3 0 0 0,-5 11 0 0 0,0 0 0 0 0,0 1 0 0 0,0-1 0 0 0,1 1 0 0 0,-1 0 0 0 0,1 0 0 0 0,0 0 0 0 0,1 0 0 0 0,-1 0 0 0 0,3-2 0 0 0,-5 6 0 0 0,-1-1 0 0 0,1 1 0 0 0,-1-1 0 0 0,1 0 0 0 0,0 1 0 0 0,0-1 0 0 0,-1 1 0 0 0,1-1 0 0 0,0 1 0 0 0,0 0 0 0 0,-1-1 0 0 0,1 1 0 0 0,0 0 0 0 0,0 0 0 0 0,0-1 0 0 0,0 1 0 0 0,0 0 0 0 0,-1 0 0 0 0,1 0 0 0 0,0 0 0 0 0,0 0 0 0 0,0 0 0 0 0,0 0 0 0 0,0 0 0 0 0,0 1 0 0 0,-1-1 0 0 0,1 0 0 0 0,0 0 0 0 0,0 1 0 0 0,0-1 0 0 0,-1 0 0 0 0,1 1 0 0 0,0-1 0 0 0,0 1 0 0 0,-1-1 0 0 0,1 1 0 0 0,0 0 0 0 0,2 2 0 0 0,0 1 0 0 0,0 0 0 0 0,0 0 0 0 0,0 0 0 0 0,-1 0 0 0 0,2 2 0 0 0,2 5 0 0 0,-5-10 0 0 0,-1 0 0 0 0,1-1 0 0 0,-1 1 0 0 0,1 0 0 0 0,-1 0 0 0 0,1-1 0 0 0,0 1 0 0 0,-1 0 0 0 0,1-1 0 0 0,0 1 0 0 0,-1 0 0 0 0,1-1 0 0 0,0 1 0 0 0,0-1 0 0 0,0 1 0 0 0,-1-1 0 0 0,1 0 0 0 0,0 1 0 0 0,0-1 0 0 0,0 0 0 0 0,0 0 0 0 0,0 1 0 0 0,0-1 0 0 0,0 0 0 0 0,0 0 0 0 0,0 0 0 0 0,-1 0 0 0 0,1 0 0 0 0,0 0 0 0 0,0-1 0 0 0,0 1 0 0 0,0 0 0 0 0,0 0 0 0 0,0-1 0 0 0,2 1 20 0 0,1-1-1 0 0,-1 0 1 0 0,0 0-1 0 0,0 0 0 0 0,0 0 1 0 0,0-1-1 0 0,0 1 1 0 0,0-1-1 0 0,0 0 0 0 0,0 0 1 0 0,2-2-20 0 0,26-17 10 0 0,-25 17-35 0 0,-6 4 23 0 0,0-1 0 0 0,1 1 1 0 0,-1 0-1 0 0,0 0 0 0 0,0 0 0 0 0,1 0 1 0 0,-1 0-1 0 0,0 0 0 0 0,1 0 1 0 0,-1 0-1 0 0,0 0 0 0 0,0 0 1 0 0,1 0-1 0 0,-1 0 0 0 0,0 0 0 0 0,1 0 1 0 0,-1 0-1 0 0,0 0 0 0 0,1 0 1 0 0,-1 0-1 0 0,0 0 0 0 0,0 0 1 0 0,1 0-1 0 0,-1 0 0 0 0,0 1 0 0 0,0-1 1 0 0,1 0-1 0 0,-1 0 2 0 0,4 4 0 0 0,-1 0-1 0 0,0 0 1 0 0,0 1 0 0 0,-1-1-1 0 0,1 2 1 0 0,0-1 7 0 0,0-1-1 0 0,0 1 1 0 0,0 0-1 0 0,3 2-6 0 0,-5-6 2 0 0,0 0-1 0 0,1 1 0 0 0,-1-1 0 0 0,1 0 0 0 0,-1 0 0 0 0,1 0 0 0 0,-1 0 0 0 0,1-1 0 0 0,-1 1 0 0 0,1 0 0 0 0,0-1 0 0 0,0 1 0 0 0,-1-1 0 0 0,1 1 0 0 0,0-1 0 0 0,1 0-1 0 0,1 1 4 0 0,1-1-1 0 0,0-1 1 0 0,-1 1 0 0 0,1-1-1 0 0,0 1 1 0 0,-1-1-1 0 0,1-1 1 0 0,-1 1-1 0 0,3-2-3 0 0,2 0 8 0 0,-1-1 0 0 0,0 0 0 0 0,-1-1 0 0 0,4-3-8 0 0,-1 1 0 0 0,-1-1 0 0 0,0-1 0 0 0,1-1 0 0 0,-9 9 3 0 0,0 0 0 0 0,0 1 0 0 0,-1-1 0 0 0,1 0 0 0 0,-1 0 0 0 0,1 0 0 0 0,-1 0 0 0 0,1 0 0 0 0,-1 0-1 0 0,1 0 1 0 0,-1 0 0 0 0,0 0 0 0 0,0 0 0 0 0,1 0 0 0 0,-1 0 0 0 0,0 0 0 0 0,0 0 0 0 0,0 0 0 0 0,0 0 0 0 0,0 0-1 0 0,0-1 1 0 0,-1 1-3 0 0,1-1 5 0 0,-1 1 0 0 0,1-1 0 0 0,-1 1 0 0 0,0-1 0 0 0,0 1 0 0 0,1-1 0 0 0,-1 1 0 0 0,0 0 0 0 0,-1-1 0 0 0,1 1 0 0 0,0 0-1 0 0,0 0 1 0 0,-1-1-5 0 0,2 2-1 0 0,0 0-1 0 0,-1 0 1 0 0,1-1-1 0 0,0 1 1 0 0,0 0-1 0 0,0 0 1 0 0,-1 0-1 0 0,1 0 1 0 0,0 0-1 0 0,0 0 1 0 0,-1 0-1 0 0,1 0 1 0 0,0 0-1 0 0,0 0 1 0 0,-1 0-1 0 0,1 0 1 0 0,0 0-1 0 0,0 0 1 0 0,0 0-1 0 0,-1 0 1 0 0,1 0-1 0 0,0 0 0 0 0,0 0 1 0 0,-1 0-1 0 0,1 0 1 0 0,0 0-1 0 0,0 0 1 0 0,0 0-1 0 0,-1 1 1 0 0,1-1-1 0 0,0 0 1 0 0,0 0-1 0 0,0 0 1 0 0,-1 0 1 0 0,-3 6-92 0 0,4-6 75 0 0,-3 3-4 0 0,1 0 0 0 0,0-1 0 0 0,0 1 0 0 0,1 0 0 0 0,-1 0 0 0 0,0 0 0 0 0,1 1-1 0 0,0-1 1 0 0,0 0 0 0 0,-1 1 21 0 0,2-2-62 0 0,0 0 0 0 0,0 1 0 0 0,-1-1-1 0 0,1 0 1 0 0,0 0 0 0 0,1 0 0 0 0,-1 0-1 0 0,0 0 1 0 0,1 0 0 0 0,-1 1 0 0 0,1-1 0 0 0,0 0-1 0 0,-1 0 1 0 0,1 0 0 0 0,0-1 0 0 0,1 3 62 0 0,-1-3-33 0 0,0 0 1 0 0,0 0-1 0 0,0 0 1 0 0,0 0-1 0 0,0 0 1 0 0,0 0-1 0 0,0-1 0 0 0,0 1 1 0 0,0 0-1 0 0,0-1 1 0 0,0 1-1 0 0,0-1 1 0 0,1 1-1 0 0,-1-1 1 0 0,0 1-1 0 0,1-1 1 0 0,-1 0-1 0 0,0 0 0 0 0,0 1 1 0 0,1-1-1 0 0,-1 0 33 0 0,3 0-47 0 0,0 0-1 0 0,-1-1 0 0 0,1 1 1 0 0,-1 0-1 0 0,1-1 0 0 0,2-1 48 0 0,8-3-115 0 0,-1-1 0 0 0,1 0 0 0 0,-1-1-1 0 0,-1 0 1 0 0,6-5 115 0 0,10-6-104 0 0,30-20 120 0 0,-58 38-1 0 0,0 0-1 0 0,0 0 1 0 0,0 0-1 0 0,1 0 1 0 0,-1 0-1 0 0,0 0 1 0 0,0 0-1 0 0,0 0 1 0 0,0 0-1 0 0,1 0 1 0 0,-1 0-1 0 0,0 0 1 0 0,0 0-1 0 0,0 0 0 0 0,0 0 1 0 0,1 0-1 0 0,-1 0 1 0 0,0 0-1 0 0,0 0 1 0 0,0 0-1 0 0,0 0 1 0 0,1 1-1 0 0,-1-1 1 0 0,0 0-1 0 0,0 0 1 0 0,0 0-1 0 0,0 0 1 0 0,0 0-1 0 0,0 0 0 0 0,0 1 1 0 0,1-1-1 0 0,-1 0 1 0 0,0 0-15 0 0,4 9 197 0 0,1 10 160 0 0,-4-12-103 0 0,-1-1-1 0 0,1 1 1 0 0,-2 2-254 0 0,1 2 319 0 0,0-10-159 0 0,0-1 0 0 0,7-4 84 0 0,-6 3-231 0 0,0 0-1 0 0,0 0 1 0 0,0 1-1 0 0,0-1 1 0 0,0 0-1 0 0,0 0 1 0 0,0 0-1 0 0,0-1 1 0 0,0 1-1 0 0,0-1-12 0 0,-1 1 9 0 0,1 0 0 0 0,0 0 0 0 0,0 0 0 0 0,0 0 0 0 0,0 0 0 0 0,0 0-1 0 0,0 0 1 0 0,1-1-9 0 0,15-11 0 0 0,-13 10 0 0 0,-1 0 0 0 0,1 0 0 0 0,0 1 0 0 0,0-1 0 0 0,1 1 0 0 0,2-1 0 0 0,-2 1 0 0 0,0 1 0 0 0,1 0 0 0 0,-1 0 0 0 0,0 0 0 0 0,0 0 0 0 0,0 1 0 0 0,1 0 0 0 0,4 1 0 0 0,9 1 0 0 0,15 4 0 0 0,-23-4 0 0 0,-6-1 0 0 0,1-1 0 0 0,-1 1 0 0 0,0-1 0 0 0,0-1 0 0 0,1 1 0 0 0,2-1 0 0 0,30-8 0 0 0,-20 4 0 0 0,-1-2 0 0 0,-1 0 0 0 0,1-1 0 0 0,-1-1 0 0 0,0 0 0 0 0,0-2 0 0 0,-11 8 3 0 0,-1 0 0 0 0,1-1 0 0 0,-1 1 0 0 0,0-1 0 0 0,0 0 0 0 0,0 0 0 0 0,-1-1 0 0 0,1 1 0 0 0,-1-1 0 0 0,2-4-3 0 0,-3 6 2 0 0,0-1 1 0 0,-1 1 0 0 0,0 0-1 0 0,0-1 1 0 0,0 1 0 0 0,0-1-1 0 0,0 1 1 0 0,-1-1 0 0 0,0 0-1 0 0,1 1 1 0 0,-1-1 0 0 0,-1 1-1 0 0,1-1 1 0 0,0 0 0 0 0,-1 1-1 0 0,0-1 1 0 0,0 0-3 0 0,-3-8 29 0 0,0 1-1 0 0,-2-1 1 0 0,1 1-1 0 0,-1 0 1 0 0,-1 0-1 0 0,0 0 1 0 0,-8-9-29 0 0,6 12 317 0 0,8 7-145 0 0,0 2 52 0 0,0 0-154 0 0,0 1-1 0 0,0 0 0 0 0,0 0 1 0 0,0-1-1 0 0,0 1 0 0 0,0 0 1 0 0,0 0-1 0 0,1 0 0 0 0,-1 0 0 0 0,1 0 1 0 0,-1 0-1 0 0,1 2-69 0 0,-3 27 99 0 0,3-20-34 0 0,0-9-61 0 0,-2 33 608 0 0,1 21-612 0 0,2-49 21 0 0,9 146 1158 0 0,0-77-2504 0 0,-2-23 153 0 0,-5-36 245 0 0</inkml:trace>
  <inkml:trace contextRef="#ctx0" brushRef="#br0" timeOffset="-47934.002">3486 622 16440 0 0,'4'0'801'0'0,"12"-1"-523"0"0,-1-1 1 0 0,0 0-1 0 0,0-1 0 0 0,-1-1 1 0 0,4-2-279 0 0,48-15 148 0 0,-1-2 1 0 0,7-8-149 0 0,-68 30-135 0 0,52-26-2446 0 0,-42 19 1559 0 0</inkml:trace>
  <inkml:trace contextRef="#ctx0" brushRef="#br0" timeOffset="-47498.427">380 850 12928 0 0,'-2'-21'299'0'0,"2"1"0"0"0,0 0 1 0 0,1-1-1 0 0,3-13-299 0 0,0 10 1843 0 0,2 36-590 0 0,-2 1-812 0 0,0 0 0 0 0,-1 0 0 0 0,1 12-441 0 0,3 42 1021 0 0,-5-41-627 0 0,8 114 666 0 0,-7 0 0 0 0,-11 88-1060 0 0,0 47-3770 0 0,8-244-2955 0 0</inkml:trace>
  <inkml:trace contextRef="#ctx0" brushRef="#br0" timeOffset="-46797.964">433 593 15616 0 0,'0'-1'5'0'0,"-1"-1"77"0"0,1 0 0 0 0,0 0 0 0 0,0 0 0 0 0,1-1-1 0 0,-1 1 1 0 0,0 0 0 0 0,1 0 0 0 0,-1 0 0 0 0,1 0 0 0 0,0 0 0 0 0,0 1 0 0 0,-1-1 0 0 0,2-2-82 0 0,2-2 6 0 0,0-1 1 0 0,0 0-1 0 0,-1-2-6 0 0,0 3 0 0 0,0 0-1 0 0,0 0 1 0 0,1 0-1 0 0,0 0 1 0 0,1-1 23 0 0,-2 2 6 0 0,0 1 1 0 0,0 0-1 0 0,0 0 0 0 0,1 0 0 0 0,-1 1 0 0 0,1-1 0 0 0,0 1 1 0 0,0 0-1 0 0,4-2-29 0 0,-5 3 153 0 0,0 0 0 0 0,0 0 0 0 0,0-1 0 0 0,0 1 1 0 0,0-1-1 0 0,1-1-153 0 0,-2 2 60 0 0,1 0 0 0 0,-1 0 0 0 0,0 0 0 0 0,1 0 0 0 0,0 0 0 0 0,0 0 0 0 0,-1 0-1 0 0,1 1 1 0 0,1-1-60 0 0,47-22 552 0 0,-29 16-417 0 0,-4 0-58 0 0,0 2-1 0 0,18-4-76 0 0,130-16 0 0 0,1 8 0 0 0,-45 6 0 0 0,118-10-173 0 0,37-3 313 0 0,270-48-320 0 0,-178 24 441 0 0,-362 48-261 0 0,305-36 0 0 0,-214 24 10 0 0,348-41 183 0 0,-374 47 4 0 0,267-16 59 0 0,-293 21-256 0 0,3 1 0 0 0,24 2 0 0 0,-36 1 0 0 0,-11-1 0 0 0,0 1 0 0 0,0 2 0 0 0,0 0 0 0 0,5 3 0 0 0,-27-6 1 0 0,0 0-1 0 0,0 1 1 0 0,0 0-1 0 0,0 0 1 0 0,0 0-1 0 0,-1 0 1 0 0,1 0-1 0 0,-1 1 1 0 0,0-1-1 0 0,1 1 1 0 0,-1 0-1 0 0,0 0 1 0 0,-1 1-1 0 0,2 0 0 0 0,0 2 26 0 0,0 1 0 0 0,0-1 0 0 0,-1 1 0 0 0,0 0 0 0 0,0 0 0 0 0,-1 0-1 0 0,2 7-25 0 0,5 25 334 0 0,-2 0-1 0 0,-2 0 0 0 0,0 20-333 0 0,-2 121 716 0 0,-3-140-576 0 0,-7 155 364 0 0,-9 4-504 0 0,15-191 20 0 0,-4 144 268 0 0,7-114-1073 0 0,1-1 0 0 0,8 31 785 0 0,-8-44-314 0 0,0-9-707 0 0,-3-2-10 0 0</inkml:trace>
  <inkml:trace contextRef="#ctx0" brushRef="#br0" timeOffset="-46228.223">349 1694 9376 0 0,'-3'1'72'0'0,"0"0"0"0"0,0 1 0 0 0,-1-1 0 0 0,1 1 0 0 0,0-1 0 0 0,1 1 0 0 0,-1 0 0 0 0,0 0 0 0 0,-1 2-72 0 0,3-4 10 0 0,1 1 0 0 0,-1-1 0 0 0,0 1-1 0 0,1 0 1 0 0,-1 0 0 0 0,1-1 0 0 0,-1 1 0 0 0,1 0 0 0 0,-1 0 0 0 0,1 0 0 0 0,-1 0 0 0 0,1-1 0 0 0,0 2-10 0 0,0-2 16 0 0,0 0 0 0 0,0 1 1 0 0,0-1-1 0 0,0 1 0 0 0,0-1 0 0 0,0 1 0 0 0,0-1 1 0 0,0 0-1 0 0,0 1 0 0 0,0-1 0 0 0,0 1 1 0 0,0-1-1 0 0,0 0 0 0 0,1 1 0 0 0,-1-1 0 0 0,0 0 1 0 0,0 1-1 0 0,0-1 0 0 0,1 1-16 0 0,0 0 75 0 0,0 0-1 0 0,1 0 1 0 0,-1 0-1 0 0,0 0 1 0 0,0-1-1 0 0,1 1 1 0 0,-1 0 0 0 0,1-1-1 0 0,0 1-74 0 0,-1 0 49 0 0,8 1 186 0 0,-1 0-1 0 0,0 0 1 0 0,1 0-1 0 0,-1-1 1 0 0,1-1-1 0 0,4 1-234 0 0,4-1 276 0 0,24 1 442 0 0,1-1 1 0 0,19-5-719 0 0,-7 1 144 0 0,232-24 74 0 0,-106 8-89 0 0,275-18 955 0 0,-101 20-848 0 0,-63 3 116 0 0,140-5 31 0 0,-9-5 389 0 0,-186 10-349 0 0,77-6-267 0 0,93-6 21 0 0,-207 15-1841 0 0,13-1-982 0 0,-184 12 1091 0 0,-4 1-11 0 0</inkml:trace>
  <inkml:trace contextRef="#ctx0" brushRef="#br0" timeOffset="-38870.154">430 1419 4504 0 0,'-1'0'133'0'0,"-20"0"77"0"0,20 0 94 0 0,1 0 0 0 0,0 0 0 0 0,0 0 0 0 0,0 0 0 0 0,0 0 0 0 0,-1 0 1 0 0,1 0-1 0 0,0 0 0 0 0,0 0 0 0 0,0 0 0 0 0,0 0 0 0 0,-1 0 1 0 0,1 0-1 0 0,0 0 0 0 0,0 0 0 0 0,0 0 0 0 0,0 0 0 0 0,0 0 1 0 0,-1 1-1 0 0,1-1 0 0 0,0 0 0 0 0,0 0 0 0 0,0 0 0 0 0,0 0 0 0 0,0 0 1 0 0,0 0-1 0 0,0 1 0 0 0,-1-1 0 0 0,1 0 0 0 0,0 0 0 0 0,0 0 1 0 0,0 0-1 0 0,0 1 0 0 0,0-1 0 0 0,0 0 0 0 0,0 0 0 0 0,0 0-304 0 0,0 10 1941 0 0,5 12-2431 0 0,0-4 804 0 0,-1 0-1 0 0,1 14-313 0 0,2 10 309 0 0,0-5-38 0 0,0 33-271 0 0,-4-34 55 0 0,15 196 339 0 0,-10-85-248 0 0,1 21-272 0 0,3 121 440 0 0,-9-200-110 0 0,0 84 50 0 0,-3-139-254 0 0,-11 265 0 0 0,-2 83 710 0 0,16-275-607 0 0,11 55-103 0 0,22 104 158 0 0,-6-50-97 0 0,-27-194-61 0 0,11 124 0 0 0,-10 4 0 0 0,-8 22 0 0 0,-10 211 1016 0 0,13-227-1224 0 0,1-84-408 0 0,1-27-3833 0 0,3 21 4449 0 0,-1-46-1470 0 0</inkml:trace>
  <inkml:trace contextRef="#ctx0" brushRef="#br0" timeOffset="-38240.981">4297 984 11976 0 0,'0'0'266'0'0,"0"0"44"0"0,0 0 15 0 0,0 0-26 0 0,-1 1-170 0 0,-6 15 412 0 0,5-10-281 0 0,-1 0-1 0 0,2 0 1 0 0,-2 2-260 0 0,-3 34 617 0 0,1 0 0 0 0,3 0 0 0 0,1 10-617 0 0,-1 17 86 0 0,1 91 309 0 0,1-85-159 0 0,9 197 581 0 0,-1 2-82 0 0,-7-188-499 0 0,-2 86 214 0 0,-52 598 1078 0 0,17-431-1096 0 0,-16 173 782 0 0,37-275 368 0 0,11 123-1582 0 0,20-137 206 0 0,-8-136-154 0 0,26 220 252 0 0,-24-223-362 0 0,11 97-378 0 0,-16-143-102 0 0,1 8-1496 0 0,-4-15-4368 0 0,-2-14-191 0 0</inkml:trace>
  <inkml:trace contextRef="#ctx0" brushRef="#br0" timeOffset="-36668.964">592 5303 11024 0 0,'0'0'248'0'0,"0"0"34"0"0,0 0 22 0 0,0 0-29 0 0,0 0-110 0 0,0 0 206 0 0,0 0 114 0 0,0 1 25 0 0,-2 41 1660 0 0,4 66-453 0 0,6 87-336 0 0,-2-56-367 0 0,-5 43-217 0 0,-16 93-797 0 0,9-213 54 0 0,-5 83-406 0 0,11-104-2071 0 0,0-24-4143 0 0</inkml:trace>
  <inkml:trace contextRef="#ctx0" brushRef="#br0" timeOffset="-35872.676">4261 5391 11432 0 0,'0'0'333'0'0,"0"0"0"0"0,-1-1-213 0 0,0 0 293 0 0,-1-1-1 0 0,0 0 0 0 0,0 0 1 0 0,1 0-1 0 0,-1 0 1 0 0,1-1-1 0 0,-1-1-412 0 0,1 3 551 0 0,1 0 83 0 0,-1 0 0 0 0,1 0 1 0 0,0 0-1 0 0,-1 0 0 0 0,1 0 1 0 0,-1 0-1 0 0,0 0 0 0 0,1 0 1 0 0,-2 0-635 0 0,1 2-3 0 0,0 0 1 0 0,0-1-1 0 0,1 1 0 0 0,-1 0 1 0 0,0 0-1 0 0,0 0 1 0 0,0 0-1 0 0,1 0 0 0 0,-1 0 1 0 0,0 0-1 0 0,1 1 1 0 0,-1-1-1 0 0,1 0 1 0 0,0 0-1 0 0,-1 0 0 0 0,1 1 1 0 0,0-1-1 0 0,0 0 1 0 0,-1 1 2 0 0,0 5-11 0 0,1 0 1 0 0,0 6 10 0 0,4 100 6 0 0,-1-50 52 0 0,-3 27-58 0 0,-1 11 0 0 0,0-3 0 0 0,0-44 15 0 0,-1 19 138 0 0,-8 109 431 0 0,8-137-296 0 0,2 44-288 0 0,7-48-2009 0 0,-7-32-5325 0 0</inkml:trace>
  <inkml:trace contextRef="#ctx0" brushRef="#br0" timeOffset="-34549.936">494 2352 10120 0 0,'0'0'298'0'0,"0"0"-4"0"0,0 0-144 0 0,0 0 116 0 0,0 0 71 0 0,0 0 14 0 0,0 0-37 0 0,0 0-154 0 0,0 0-61 0 0,0 0-16 0 0,0 0 30 0 0,0 0 140 0 0,0 0 61 0 0,0 0 7 0 0,0 0-2 0 0,0 0-34 0 0,0 0-18 0 0,0 0-3 0 0,0 0 12 0 0,0 0 50 0 0,0 0 24 0 0,0 0 2 0 0,0 0-39 0 0,0 0-162 0 0,0 0-73 0 0,0 0-13 0 0,3 1 95 0 0,48 9 592 0 0,0-2 0 0 0,26-1-752 0 0,-30-4 66 0 0,1-3-66 0 0,15 1 9 0 0,77-2 106 0 0,-42-2-97 0 0,136-3 500 0 0,-51 1-268 0 0,208-9-20 0 0,-300 9-287 0 0,68-3-196 0 0,-58 0 323 0 0,235-26 644 0 0,-40-3-554 0 0,-148 16-160 0 0,170-22 0 0 0,26 4 0 0 0,-316 37 0 0 0,28 2 0 0 0,-26 0 0 0 0,-6 2-202 0 0,-23-2-45 0 0,-1 0-17 0 0,2 0-2848 0 0,-2 0 2106 0 0</inkml:trace>
  <inkml:trace contextRef="#ctx0" brushRef="#br0" timeOffset="-33892.316">3819 2188 11256 0 0,'-5'1'546'0'0,"2"0"-345"0"0,2-1-162 0 0,1 1 1 0 0,-1-1-1 0 0,1 0 0 0 0,-1 0 0 0 0,0 1 1 0 0,1-1-1 0 0,-1 0 0 0 0,0 0 0 0 0,1 0 0 0 0,-1 0 1 0 0,0 0-1 0 0,1 0 0 0 0,-1 0 0 0 0,0 0 1 0 0,0 0-40 0 0,0 0 496 0 0,1 0 165 0 0,0 0 38 0 0,0 0-43 0 0,9-6 528 0 0,-5 3-1052 0 0,1 0 1 0 0,0 0 0 0 0,0 0 0 0 0,0 1 0 0 0,1 0 0 0 0,-1 0 0 0 0,1 0 0 0 0,-1 0 0 0 0,5 0-133 0 0,13-4 403 0 0,-7 0-145 0 0,30-9 500 0 0,0 2 0 0 0,28-5-758 0 0,-50 15 189 0 0,1 1 0 0 0,20 0-189 0 0,-20 7-6217 0 0,-25-5 4651 0 0</inkml:trace>
  <inkml:trace contextRef="#ctx0" brushRef="#br0" timeOffset="-31541.881">872 1846 9760 0 0,'0'-4'474'0'0,"1"0"-299"0"0,-1 3-149 0 0,0 1 0 0 0,0-1 1 0 0,0 0-1 0 0,0 0 0 0 0,0 0 0 0 0,0 0 0 0 0,0 0 0 0 0,0 0 0 0 0,0 0 0 0 0,0 0 0 0 0,-1 0 0 0 0,1 0 1 0 0,0 0-1 0 0,0 0 0 0 0,-1 0 0 0 0,1 0 0 0 0,-1 0-26 0 0,1 1 393 0 0,0 0 106 0 0,0 0 12 0 0,-4 10 497 0 0,3-5-826 0 0,-1 0-17 0 0,-2 7 279 0 0,0-1 0 0 0,1 0 1 0 0,-1 10-445 0 0,-1 27 988 0 0,2-1-1 0 0,2 47-987 0 0,2-77-25 0 0,2 0-1 0 0,-1 0 1 0 0,2 0-1 0 0,0-1 0 0 0,6 15 26 0 0,-7-26-437 0 0,-1 0-1 0 0,0 0 1 0 0,1 0-1 0 0,0 0 1 0 0,0-1-1 0 0,2 3 438 0 0,3 0-1022 0 0</inkml:trace>
  <inkml:trace contextRef="#ctx0" brushRef="#br0" timeOffset="-30853.23">1115 2058 5616 0 0,'0'0'124'0'0,"0"1"17"0"0,2 3 38 0 0,-2-2-154 0 0,1 0 0 0 0,-1 0 1 0 0,1 0-1 0 0,0-1 0 0 0,-1 1 1 0 0,1 0-1 0 0,0 0 0 0 0,0-1 1 0 0,1 1-1 0 0,-1-1 0 0 0,0 1 1 0 0,0-1-1 0 0,1 1 0 0 0,-1-1 1 0 0,1 0-1 0 0,-1 0 0 0 0,1 0 1 0 0,-1 0-1 0 0,3 1-25 0 0,-2-1 195 0 0,1 0-1 0 0,0 0 0 0 0,-1 0 1 0 0,1 0-1 0 0,0-1 0 0 0,0 0 1 0 0,-1 1-1 0 0,1-1 0 0 0,0 0 1 0 0,0 0-1 0 0,0 0 1 0 0,0-1-1 0 0,1 1-194 0 0,0-1 353 0 0,0-1 1 0 0,0 1-1 0 0,0-1 1 0 0,0 1-1 0 0,0-1 0 0 0,-1 0 1 0 0,1-1-1 0 0,2 0-353 0 0,2-5 462 0 0,1 1-1 0 0,-1-1 1 0 0,0-1 0 0 0,0 1-1 0 0,-1-1 1 0 0,1-3-462 0 0,-6 8 92 0 0,1 0 0 0 0,-1 1 0 0 0,-1-1 0 0 0,1 0-1 0 0,-1-1 1 0 0,1 1 0 0 0,-1 0 0 0 0,-1 0 0 0 0,1-1 0 0 0,0 1 0 0 0,-1 0 0 0 0,0-1 0 0 0,0 1 0 0 0,0 0 0 0 0,-1-2-92 0 0,0 2 109 0 0,0 1 0 0 0,0 0 0 0 0,0 0 1 0 0,0 1-1 0 0,0-1 0 0 0,-2-2-109 0 0,-2-5 284 0 0,4 7-214 0 0,0 1-1 0 0,0 0 0 0 0,0-1 1 0 0,-1 1-1 0 0,1 0 0 0 0,-1 0 1 0 0,1 0-1 0 0,-1 0 1 0 0,-1 0-70 0 0,3 1 10 0 0,-1 1 0 0 0,1-1 0 0 0,-1 1 0 0 0,1-1-1 0 0,-1 1 1 0 0,1 0 0 0 0,-1-1 0 0 0,0 1 0 0 0,1 0 0 0 0,-1 0 0 0 0,0 0 0 0 0,1-1 0 0 0,-1 1 0 0 0,0 0 0 0 0,1 0 0 0 0,-1 0 0 0 0,0 0 0 0 0,1 0 0 0 0,-1 0 0 0 0,0 0 0 0 0,1 0 0 0 0,-1 0 0 0 0,0 1 0 0 0,1-1 0 0 0,-1 0 0 0 0,0 0 0 0 0,1 1 0 0 0,-1-1 0 0 0,1 0 0 0 0,-1 1 0 0 0,0-1 0 0 0,1 0 0 0 0,-1 1 0 0 0,1-1 0 0 0,-1 1 0 0 0,0 0-10 0 0,-7 8-21 0 0,-1 1-1 0 0,2 1 0 0 0,-1 0 0 0 0,1 0 1 0 0,1 0-1 0 0,-3 7 22 0 0,3-6-79 0 0,1 0 0 0 0,1 1-1 0 0,0-1 1 0 0,-2 11 79 0 0,4-15-172 0 0,1 0-1 0 0,0 1 1 0 0,0-1-1 0 0,1 1 1 0 0,0-1-1 0 0,0 0 1 0 0,2 8 172 0 0,-1-13-52 0 0,-1-1 0 0 0,1 1 0 0 0,0-1-1 0 0,0 1 1 0 0,0-1 0 0 0,0 0 0 0 0,0 1 0 0 0,1-1 0 0 0,-1 0 0 0 0,1 0 0 0 0,-1 0 0 0 0,1 0 0 0 0,0 0-1 0 0,0 0 1 0 0,-1 0 0 0 0,2-1 0 0 0,-1 1 0 0 0,0-1 0 0 0,0 1 0 0 0,0-1 0 0 0,1 0 0 0 0,-1 0 0 0 0,0 0-1 0 0,1 0 1 0 0,-1 0 0 0 0,1-1 0 0 0,-1 1 0 0 0,1-1 0 0 0,0 1 0 0 0,-1-1 0 0 0,1 0 0 0 0,-1 0-1 0 0,1 0 1 0 0,-1-1 0 0 0,1 1 0 0 0,0 0 0 0 0,-1-1 0 0 0,1 0 0 0 0,0 0 52 0 0,6-2-73 0 0,-1 0 0 0 0,0 0 0 0 0,1-1 0 0 0,-2 0 0 0 0,1-1 0 0 0,0 0 0 0 0,6-5 73 0 0,12-11-17 0 0,-12 11 131 0 0,0-2 0 0 0,-1 0 1 0 0,9-10-115 0 0,-17 16 171 0 0,0 0 0 0 0,0 1 1 0 0,1 0-1 0 0,5-4-171 0 0,-7 6 167 0 0,0-1-1 0 0,0 0 1 0 0,-1 0 0 0 0,1 0 0 0 0,-1 0-1 0 0,0-1 1 0 0,0 0-167 0 0,11-15 452 0 0,-14 20-437 0 0,0-1 1 0 0,0 1 0 0 0,1 0-1 0 0,-1 0 1 0 0,0-1 0 0 0,0 1-1 0 0,1 0 1 0 0,-1-1 0 0 0,0 1 0 0 0,1 0-1 0 0,-1 0 1 0 0,0-1 0 0 0,1 1-1 0 0,-1 0 1 0 0,1 0 0 0 0,-1 0-1 0 0,0 0 1 0 0,1 0 0 0 0,-1-1 0 0 0,1 1-1 0 0,-1 0-15 0 0,1 0 28 0 0,-1 1 0 0 0,0-1 0 0 0,0 0-1 0 0,1 0 1 0 0,-1 0 0 0 0,0 0 0 0 0,0 0-1 0 0,1 1 1 0 0,-1-1 0 0 0,0 0 0 0 0,0 0 0 0 0,1 0-1 0 0,-1 1 1 0 0,0-1 0 0 0,0 0 0 0 0,0 0-1 0 0,0 1 1 0 0,1-1 0 0 0,-1 0 0 0 0,0 1 0 0 0,0-1-28 0 0,1 3 119 0 0,0 0 0 0 0,0 0 1 0 0,-1 1-1 0 0,1-1 1 0 0,-1 0-120 0 0,0-3-1 0 0,1 15 75 0 0,-1 0 0 0 0,0 1 1 0 0,-2-1-1 0 0,0 4-74 0 0,0 0 145 0 0,-1-4-127 0 0,2-10-21 0 0,0 0 0 0 0,0 0 0 0 0,1 0 0 0 0,-1 0 0 0 0,1 3 3 0 0,0-7-3 0 0,1-1 0 0 0,-1 0 0 0 0,0 0 1 0 0,0 0-1 0 0,1 0 0 0 0,-1 0 0 0 0,0 1 0 0 0,1-1 0 0 0,-1 0 0 0 0,0 0 0 0 0,0 0 0 0 0,1 0 0 0 0,-1 0 1 0 0,0 0-1 0 0,1 0 0 0 0,-1 0 0 0 0,0 0 0 0 0,1 0 0 0 0,-1 0 0 0 0,0 0 0 0 0,0 0 0 0 0,1-1 0 0 0,-1 1 3 0 0,2 0 6 0 0,-1-1-1 0 0,0 0 0 0 0,1 1 1 0 0,-1-1-1 0 0,0 0 0 0 0,1 0 0 0 0,-1 0 1 0 0,0 0-1 0 0,0 0 0 0 0,0 0 1 0 0,0-1-1 0 0,0 1 0 0 0,1-1-5 0 0,3-3-5 0 0,3-4 5 0 0,0-1 0 0 0,-1 0 0 0 0,0 0 0 0 0,-1-1 0 0 0,0 1 0 0 0,5-12 0 0 0,-8 16 4 0 0,1-1-1 0 0,0 1 1 0 0,6-6-4 0 0,-4 4 49 0 0,-6 7-40 0 0,1 0-1 0 0,1 0 0 0 0,-1 1 1 0 0,0-1-1 0 0,0 0 0 0 0,0 0 1 0 0,0 1-1 0 0,0-1 0 0 0,1 1 1 0 0,-1-1-1 0 0,0 1 0 0 0,1-1 1 0 0,-1 1-1 0 0,0 0 0 0 0,1-1 1 0 0,-1 1-1 0 0,0 0 0 0 0,1 0 1 0 0,-1 0-1 0 0,1 0 0 0 0,-1 1 1 0 0,0-1-1 0 0,1 0 0 0 0,-1 0 1 0 0,0 1-1 0 0,1-1 0 0 0,-1 1 1 0 0,0-1-1 0 0,0 1 0 0 0,0 0 0 0 0,1-1 1 0 0,-1 1-1 0 0,0 0 0 0 0,0 0 1 0 0,0 0-1 0 0,0 0 0 0 0,0 0-8 0 0,10 12 163 0 0,0 1 0 0 0,-2 0-1 0 0,0 0 1 0 0,1 4-163 0 0,-4-8-369 0 0,7 15 1378 0 0,7 8-1009 0 0,-14-24-1944 0 0,0 0-1 0 0,1-1 1 0 0,1 2 1944 0 0,2-1-6105 0 0</inkml:trace>
  <inkml:trace contextRef="#ctx0" brushRef="#br0" timeOffset="-28397.31">2217 2145 7824 0 0,'0'0'230'0'0,"0"0"117"0"0,0 0 382 0 0,0 0 167 0 0,0 0 31 0 0,0 0-62 0 0,0 0-289 0 0,0 0-126 0 0,0 0-30 0 0,0 0-27 0 0,0 0-96 0 0,0 0-45 0 0,1 1-10 0 0,1 0-165 0 0,0 1 1 0 0,0-1-1 0 0,1 0 1 0 0,-1 0-1 0 0,0 0 1 0 0,0 0-1 0 0,1 0 1 0 0,-1-1-1 0 0,1 1 1 0 0,-1 0-1 0 0,0-1 1 0 0,1 0-1 0 0,-1 0 1 0 0,1 0-1 0 0,0 0-77 0 0,18 3 163 0 0,-16-1-174 0 0,0-1 1 0 0,0-1 0 0 0,0 1-1 0 0,0-1 1 0 0,1 0-1 0 0,-1 0 1 0 0,0 0 0 0 0,0-1-1 0 0,3 0 11 0 0,8-3-615 0 0,-1 0 0 0 0,6-3 615 0 0,-3 1-995 0 0,-6 2 341 0 0</inkml:trace>
  <inkml:trace contextRef="#ctx0" brushRef="#br0" timeOffset="-28004.321">2457 2157 6072 0 0,'0'0'133'0'0,"0"0"23"0"0,0 0 12 0 0,5 7 7 0 0,-4-6-93 0 0,1 0 0 0 0,-1 0 0 0 0,0 0 0 0 0,0 0 0 0 0,1-1 0 0 0,-1 1 0 0 0,0 0 0 0 0,1-1 0 0 0,-1 1 0 0 0,1-1 0 0 0,-1 1 0 0 0,0-1 0 0 0,1 0 1 0 0,-1 0-1 0 0,1 1 0 0 0,-1-1 0 0 0,1 0 0 0 0,-1 0 0 0 0,2-1-82 0 0,6 1 956 0 0,0-1 0 0 0,6-2-956 0 0,-13 3 33 0 0,7-2 445 0 0,0 0 1 0 0,0-1 0 0 0,0 0-1 0 0,7-3-478 0 0,3-2 265 0 0,-12 5-589 0 0,0 0 1 0 0,0-1-1 0 0,5-3 324 0 0,-7 4-408 0 0</inkml:trace>
  <inkml:trace contextRef="#ctx0" brushRef="#br0" timeOffset="-27553.128">2802 1899 9184 0 0,'-15'-78'960'0'0,"15"76"-1724"0"0,-3-9 3664 0 0,1 10-641 0 0,0 5-1674 0 0,-1 8-353 0 0,1 0 0 0 0,1 0 1 0 0,0 0-1 0 0,0 0 0 0 0,2 12-232 0 0,-1-9 83 0 0,1 18 366 0 0,3 23-449 0 0,-3-51-290 0 0,0 0 1 0 0,1 0 0 0 0,-1 0 0 0 0,1 0-1 0 0,0 0 1 0 0,0-1 0 0 0,1 1-1 0 0,-1-1 1 0 0,4 4 289 0 0,-1-1-5173 0 0</inkml:trace>
  <inkml:trace contextRef="#ctx0" brushRef="#br0" timeOffset="-27042.207">2930 2064 8840 0 0,'33'-36'884'0'0,"-7"6"-304"0"0,-23 26-333 0 0,0 1 0 0 0,0-1 1 0 0,-1 0-1 0 0,1 0 0 0 0,-1 0 1 0 0,0 0-1 0 0,0 0 0 0 0,-1 0 1 0 0,1-1-1 0 0,-1 1 0 0 0,0 0 1 0 0,0-1-1 0 0,0-1-247 0 0,-1 4 88 0 0,1-1 0 0 0,-1 0 0 0 0,0 0 0 0 0,0 0 0 0 0,-1 0 0 0 0,1 0 0 0 0,0 0 0 0 0,-1 0 0 0 0,0 0 0 0 0,0 1 0 0 0,0-1 0 0 0,0 0 0 0 0,0 0-1 0 0,0 1 1 0 0,-1-1 0 0 0,1 1 0 0 0,-1-1 0 0 0,0 1 0 0 0,0 0 0 0 0,-1-2-88 0 0,2 3 14 0 0,0 0 0 0 0,0 0 0 0 0,0 1 0 0 0,0-1 0 0 0,0 1 0 0 0,1-1 0 0 0,-1 1 0 0 0,0-1 0 0 0,0 1 0 0 0,0-1 0 0 0,0 1 0 0 0,-1 0 0 0 0,1 0 0 0 0,0-1 0 0 0,0 1 0 0 0,0 0 0 0 0,0 0 0 0 0,0 0 0 0 0,0 0 0 0 0,0 0 0 0 0,0 1 0 0 0,0-1 0 0 0,0 0 0 0 0,0 0 0 0 0,0 1 0 0 0,0-1 0 0 0,0 0 0 0 0,0 1 0 0 0,0-1 0 0 0,0 1 0 0 0,0 0 0 0 0,0-1 0 0 0,0 1 0 0 0,0 0 0 0 0,1-1-1 0 0,-2 2-13 0 0,-1 1-16 0 0,-1 1-1 0 0,1 0 0 0 0,-1 1 0 0 0,1-1 0 0 0,0 0 0 0 0,1 1 1 0 0,-1 0 16 0 0,-5 10 73 0 0,1 1 1 0 0,-3 8-74 0 0,8-17-22 0 0,0 0 0 0 0,0 1 0 0 0,0 0-1 0 0,1-1 1 0 0,0 1 0 0 0,0 6 22 0 0,1-9-53 0 0,0-2 3 0 0,0 0-1 0 0,0 0 0 0 0,0 1 0 0 0,1-1 0 0 0,-1 0 0 0 0,1 0 0 0 0,0 0 0 0 0,-1 0 1 0 0,2 2 50 0 0,0-1-52 0 0,-1-1-35 0 0,1 1-1 0 0,0-1 0 0 0,0 0 1 0 0,0 1-1 0 0,1 0 88 0 0,-2-3-30 0 0,0 1 0 0 0,1-1 0 0 0,-1 0 0 0 0,0 0 0 0 0,1 0 0 0 0,-1-1 0 0 0,0 1 0 0 0,1 0-1 0 0,-1 0 1 0 0,1-1 0 0 0,-1 1 0 0 0,1-1 0 0 0,0 1 0 0 0,0-1 30 0 0,3 1-15 0 0,-1-1 0 0 0,0 0 0 0 0,1 0 0 0 0,-1 0 0 0 0,0-1 0 0 0,1 1 0 0 0,-1-1 0 0 0,0 0 0 0 0,1 0-1 0 0,-1-1 1 0 0,0 1 0 0 0,0-1 0 0 0,0 0 0 0 0,1-1 15 0 0,3-1 20 0 0,0-1-1 0 0,0 0 0 0 0,-1 0 1 0 0,0-1-1 0 0,0 0 0 0 0,2-4-19 0 0,8-7 94 0 0,-9 10 2 0 0,-1 0 0 0 0,0 0 0 0 0,0-2-96 0 0,6-8 307 0 0,-9 13-77 0 0,0-1 0 0 0,-1 0 1 0 0,1 0-1 0 0,-1-1 0 0 0,0 1 1 0 0,0-2-231 0 0,9-18 1441 0 0,-13 28 840 0 0,-3 16-2213 0 0,0-7-68 0 0,1 0 0 0 0,-1 7 0 0 0,1-6 0 0 0,3-9-18 0 0,0-4-18 0 0,1 1 0 0 0,0-1 0 0 0,0 0 1 0 0,-1 0-1 0 0,1 0 0 0 0,0 0 0 0 0,0 0 1 0 0,0 0-1 0 0,-1 0 0 0 0,1 0 0 0 0,0-1 0 0 0,0 1 36 0 0,1-1-36 0 0,0 0 0 0 0,1 0 0 0 0,-1-1 0 0 0,0 1 0 0 0,2-2 36 0 0,10-6-16 0 0,-8 5-29 0 0,1 0 0 0 0,-1 0 0 0 0,0 0-1 0 0,0-1 1 0 0,0 0 0 0 0,4-6 45 0 0,9-6-55 0 0,-18 16 56 0 0,1 0 0 0 0,-1 0 0 0 0,1 0 0 0 0,-1 0 0 0 0,1 0 0 0 0,0 0 0 0 0,0 0 0 0 0,0 1 0 0 0,-1-1 0 0 0,2 0-1 0 0,-2 1 2 0 0,0 0 0 0 0,0 0 0 0 0,0 0 0 0 0,0 0 0 0 0,0 0 0 0 0,0 0 0 0 0,0 0 0 0 0,0 0 0 0 0,0 0-1 0 0,0 0 1 0 0,0 1 0 0 0,0-1 0 0 0,0 0 0 0 0,0 1 0 0 0,0-1 0 0 0,0 0 0 0 0,0 1 0 0 0,0 0 0 0 0,-1-1 0 0 0,1 1-1 0 0,0-1-1 0 0,3 5 0 0 0,14 13 0 0 0,-1-3-21 0 0,-14-13 16 0 0,0 0 1 0 0,-1 0-1 0 0,1 1 0 0 0,-1-1 0 0 0,0 1 1 0 0,0-1-1 0 0,0 1 0 0 0,0 0 0 0 0,2 2 5 0 0,5 12-5255 0 0,-7-15-673 0 0</inkml:trace>
  <inkml:trace contextRef="#ctx0" brushRef="#br0" timeOffset="-26505.059">3496 2006 11600 0 0,'0'0'264'0'0,"0"0"34"0"0,1 0 21 0 0,18-13 118 0 0,-16 11-324 0 0,0-1 0 0 0,0 1 1 0 0,0 0-1 0 0,0 0 0 0 0,0 0 0 0 0,0 1 0 0 0,1-1 1 0 0,0 1-114 0 0,1-1 31 0 0,0 0 0 0 0,0-1 0 0 0,-1 0 0 0 0,1 1 1 0 0,0-2-1 0 0,-1 1 0 0 0,1-1-31 0 0,8-6 63 0 0,3-1-1599 0 0,-11 8-3009 0 0</inkml:trace>
  <inkml:trace contextRef="#ctx0" brushRef="#br0" timeOffset="-26504.059">3707 1926 8032 0 0,'0'0'182'0'0,"5"0"252"0"0,27-2-76 0 0,8-1 3060 0 0,-25 1-2849 0 0,-6 1-286 0 0,1-1-1 0 0,-1-1 1 0 0,0 1 0 0 0,8-5-283 0 0,-9 3-100 0 0</inkml:trace>
  <inkml:trace contextRef="#ctx0" brushRef="#br0" timeOffset="-22877.698">452 3131 6192 0 0,'0'0'133'0'0,"0"0"23"0"0,0 0 13 0 0,0 1-18 0 0,-7 1 793 0 0,7-2-911 0 0,0 0 1 0 0,0 0-1 0 0,0 0 0 0 0,0 0 1 0 0,0 1-1 0 0,0-1 0 0 0,0 0 1 0 0,0 0-1 0 0,0 0 0 0 0,0 0 1 0 0,0 0-1 0 0,0 0 1 0 0,0 0-1 0 0,0 0 0 0 0,0 0 1 0 0,0 0-1 0 0,0 0 0 0 0,-1 0 1 0 0,1 0-1 0 0,0 0 0 0 0,0 0 1 0 0,0 0-1 0 0,0 0 1 0 0,0 0-1 0 0,0 0 0 0 0,0 0 1 0 0,0 0-1 0 0,0 0 0 0 0,0 0 1 0 0,0 0-1 0 0,0 0 0 0 0,0 0 1 0 0,0 0-1 0 0,0 0 1 0 0,0 0-1 0 0,0 0 0 0 0,0 0 1 0 0,0 0-1 0 0,0 0 0 0 0,0 0 1 0 0,0 0-1 0 0,0 0 0 0 0,0 0 1 0 0,0 1-1 0 0,0-1 1 0 0,0 0-1 0 0,0 0 0 0 0,0 0 1 0 0,0 0-1 0 0,0 0 0 0 0,0 0 1 0 0,1 0-1 0 0,-1 0 0 0 0,0 0 1 0 0,0 0-1 0 0,0 0 0 0 0,0 0 1 0 0,0 0-1 0 0,0 0 1 0 0,0 0-1 0 0,0 0 0 0 0,0 0 1 0 0,0 0-1 0 0,0 0-33 0 0,9 1 3578 0 0,-5-1-4388 0 0,3 0 1176 0 0,1 1 0 0 0,0-2 0 0 0,-1 1 0 0 0,6-2-366 0 0,12 0 222 0 0,24-3-5 0 0,0-2-1 0 0,23-8-216 0 0,22-3 153 0 0,117-21 347 0 0,69 2 16 0 0,-187 27-516 0 0,-17 2 0 0 0,12 2 0 0 0,-9 1 0 0 0,5 0 0 0 0,-6 1 0 0 0,54-9 0 0 0,198-34-12 0 0,-57 10-159 0 0,-235 31 194 0 0,360-47 368 0 0,-278 36-230 0 0,-53 6-58 0 0,-11 3-44 0 0,145-20 286 0 0,1 11 219 0 0,-111 10-88 0 0,34 0-128 0 0,-18 3-136 0 0,-107 4-211 0 0,6 0 38 0 0,0 0 0 0 0,0 0 0 0 0,0 1 0 0 0,1 0 0 0 0,0 0-39 0 0,-7 0-20 0 0,1-1 0 0 0,-1 0 0 0 0,0 0 0 0 0,0 0 0 0 0,1 0 0 0 0,-1 0 0 0 0,0 0 0 0 0,1 0 0 0 0,-1 0 0 0 0,0 0 0 0 0,1 0 0 0 0,-1 0 0 0 0,0 0 0 0 0,0 0 0 0 0,1 0 0 0 0,-1 0 1 0 0,0-1-1 0 0,1 1 0 0 0,-1 0 0 0 0,0 0 0 0 0,0 0 0 0 0,1 0 20 0 0,7-3-2124 0 0,-8 3-3712 0 0</inkml:trace>
  <inkml:trace contextRef="#ctx0" brushRef="#br0" timeOffset="-21701.221">4074 2663 6296 0 0,'0'0'184'0'0,"0"0"48"0"0,0 0 77 0 0,0 0 38 0 0,0 0 5 0 0,0 0-38 0 0,0 0-154 0 0,-5 2 22 0 0,-4-1-132 0 0,8-1-48 0 0,1 0 0 0 0,-1 0 0 0 0,0 0 1 0 0,0 0-1 0 0,0 0 0 0 0,1 0 0 0 0,-1 0 0 0 0,0 1 0 0 0,0-1 0 0 0,1 0 0 0 0,-1 1 1 0 0,0-1-1 0 0,0 0 0 0 0,1 1-2 0 0,-10 2 214 0 0,9-2-159 0 0,0-1 0 0 0,-1 0-1 0 0,1 1 1 0 0,0-1 0 0 0,0 1-1 0 0,-1-1 1 0 0,1 1 0 0 0,0 0-1 0 0,0-1 1 0 0,-1 1-55 0 0,-1 3 383 0 0,2-4 17 0 0,1 0 69 0 0,0 0 38 0 0,0 0 5 0 0,0 0-11 0 0,0 0-42 0 0,0 0-13 0 0,0 0-4 0 0,0 0-38 0 0,0 0-152 0 0,1 0-70 0 0,2-1-101 0 0,1-1 0 0 0,0 1 0 0 0,0 1 0 0 0,0-1 0 0 0,0 1 0 0 0,4-1-81 0 0,13-1 196 0 0,-1-1-168 0 0,-14 2 10 0 0,0 0 0 0 0,1 0-1 0 0,-1-1 1 0 0,0 1-1 0 0,0-1 1 0 0,0 0 0 0 0,4-3-38 0 0,-8 4 89 0 0,-2 0-51 0 0,1 1-1 0 0,0 0 1 0 0,0-1-1 0 0,-1 1 1 0 0,1 0 0 0 0,0-1-1 0 0,0 1 1 0 0,0 0 0 0 0,-1 0-1 0 0,1 0 1 0 0,0 0 0 0 0,0 0-1 0 0,0 0 1 0 0,-1 0 0 0 0,1 0-1 0 0,0 0 1 0 0,0 0-38 0 0,0 0 119 0 0,-7 5 74 0 0,4-4-192 0 0,0 1 0 0 0,0-1 0 0 0,0 1 1 0 0,0-1-1 0 0,-1 0 0 0 0,1 0 0 0 0,0 0 0 0 0,-1 0 1 0 0,1 0-1 0 0,-1 0-1 0 0,-25 3 1 0 0,22-4-2 0 0,-1 1 1 0 0,1 0-1 0 0,-1 0 1 0 0,-1 2 0 0 0,0-1-18 0 0,0 1 0 0 0,-1-1 1 0 0,1 0-1 0 0,-1-1 1 0 0,0 1 17 0 0,2-1 0 0 0,0 0 0 0 0,0 1 0 0 0,0-1 0 0 0,1 2 0 0 0,-1-1 0 0 0,-1 2 0 0 0,-22 7 0 0 0,27-11 0 0 0,1 1 0 0 0,0 0 0 0 0,0 0 0 0 0,0 0 0 0 0,0 0 0 0 0,0 0 0 0 0,-1 1 0 0 0,3-2 0 0 0,0 0 0 0 0,0 0 0 0 0,0 0 0 0 0,0 0 0 0 0,0 0 0 0 0,0 0 0 0 0,0 0 0 0 0,0 0 0 0 0,0 0 0 0 0,0 0 0 0 0,0 0 0 0 0,0 0 0 0 0,0 0 0 0 0,0 0 0 0 0,0 0 0 0 0,0 1 0 0 0,0-1 0 0 0,0 0 0 0 0,-1 0 0 0 0,1 0 0 0 0,0 0 0 0 0,0 0 0 0 0,0 0 0 0 0,0 0 0 0 0,0 0 0 0 0,0 0 0 0 0,0 0 0 0 0,0 0 0 0 0,0 0 0 0 0,0 0 0 0 0,0 0 0 0 0,0 0 0 0 0,0 0 0 0 0,0 0 0 0 0,0 0 0 0 0,0 0 0 0 0,0 0 0 0 0,0 0 0 0 0,0 0 0 0 0,0 0 0 0 0,0 1 0 0 0,0-1 0 0 0,1 0 0 0 0,-1 0 0 0 0,0 0 0 0 0,0 0 0 0 0,0 0 0 0 0,0 0 0 0 0,0 0 0 0 0,0 0 0 0 0,0 0 0 0 0,0 0 0 0 0,0 0 0 0 0,0 0 0 0 0,0 0 0 0 0,0 0 0 0 0,0 0 0 0 0,0 0 0 0 0,4 0 0 0 0,2-1 0 0 0,69-13 136 0 0,-63 11-136 0 0,-1-1 0 0 0,9-4 0 0 0,-11 4 0 0 0,-1 1 0 0 0,1-1 0 0 0,0 2 0 0 0,8-2 0 0 0,3-1 0 0 0,-16 3 0 0 0,0 1 0 0 0,0 0 0 0 0,0 1 0 0 0,0-1 0 0 0,0 1 0 0 0,1-1 0 0 0,0 1-226 0 0,0 0 1 0 0,0-1 0 0 0,0 0-1 0 0,0 0 1 0 0,0 0 0 0 0,3-2 225 0 0,0 0-480 0 0</inkml:trace>
  <inkml:trace contextRef="#ctx0" brushRef="#br0" timeOffset="-19756.224">1167 2650 9504 0 0,'-1'-3'26'0'0,"-11"-15"932"0"0,-9-9-958 0 0,14 16 121 0 0,7 10 500 0 0,0 1 183 0 0,0 0 27 0 0,0 0-36 0 0,0 0-186 0 0,-1 1-86 0 0,0 0-424 0 0,1 0 0 0 0,-1 1 1 0 0,0-1-1 0 0,1 0 1 0 0,0 1-1 0 0,-1-1 0 0 0,1 1 1 0 0,0-1-1 0 0,0 1 1 0 0,-1-1-1 0 0,1 1-99 0 0,1 19 388 0 0,-1-8-182 0 0,2 35 761 0 0,1 1 0 0 0,6 21-967 0 0,-1 8-906 0 0,-6-61-3353 0 0,1 1-1437 0 0</inkml:trace>
  <inkml:trace contextRef="#ctx0" brushRef="#br0" timeOffset="-18903.786">1052 2825 10624 0 0,'0'0'241'0'0,"0"0"38"0"0,0 0 10 0 0,0-1-33 0 0,0-2-127 0 0,-3-12 874 0 0,4 13-950 0 0,-1 0 0 0 0,0 0 0 0 0,0 1 0 0 0,1-1 1 0 0,-1 1-1 0 0,1-1 0 0 0,0 0 0 0 0,-1 1 0 0 0,1-1 0 0 0,0 1 0 0 0,0-1 0 0 0,0 1 1 0 0,0 0-1 0 0,0-1 0 0 0,0 1 0 0 0,0 0 0 0 0,1 0 0 0 0,-1 0 0 0 0,0 0 0 0 0,1 0 1 0 0,0-1-54 0 0,3-1 19 0 0,0 0 0 0 0,0 1 1 0 0,1-1-1 0 0,-1 1 1 0 0,0 0-1 0 0,1 1-19 0 0,40-14 160 0 0,-27 8-109 0 0,0 1-1 0 0,0 1 1 0 0,8-1-51 0 0,-25 6 4 0 0,0 0 0 0 0,1 0 0 0 0,-1 0 0 0 0,0 0-1 0 0,0 0 1 0 0,1 1 0 0 0,-1-1 0 0 0,0 1 0 0 0,0 0 0 0 0,0-1 0 0 0,0 1 0 0 0,0 0 0 0 0,0 0 0 0 0,0 1-4 0 0,2 0-7 0 0,-1 0 1 0 0,0 0-1 0 0,-1 0 1 0 0,1 1-1 0 0,0-1 1 0 0,-1 1-1 0 0,1 0 1 0 0,-1 0 6 0 0,3 5-42 0 0,-4-6 33 0 0,1 0-1 0 0,-1 0 1 0 0,1 0-1 0 0,-1 0 1 0 0,1 0-1 0 0,0 0 1 0 0,-1-1-1 0 0,3 2 10 0 0,-4-3-2 0 0,0 0 0 0 0,1 1 0 0 0,-1-1 0 0 0,1 0 0 0 0,-1 0 0 0 0,0 0 0 0 0,1 0 0 0 0,-1 0 0 0 0,1 1 0 0 0,-1-1 0 0 0,1 0 0 0 0,-1 0 0 0 0,0 0 0 0 0,1 0 0 0 0,-1 0 0 0 0,1 0 0 0 0,-1-1 0 0 0,1 1 0 0 0,-1 0 0 0 0,0 0 0 0 0,1 0 0 0 0,-1 0 0 0 0,1 0 2 0 0,1-1-31 0 0,0 1 33 0 0,0-1 1 0 0,1 1 0 0 0,-1 0-1 0 0,0-1 1 0 0,0 0-1 0 0,1 0 1 0 0,-1 1-1 0 0,0-1 1 0 0,0 0-1 0 0,0-1 1 0 0,0 1-1 0 0,0 0 1 0 0,0-1-1 0 0,-1 1 1 0 0,1-1 0 0 0,0 1-1 0 0,-1-1 1 0 0,1 0-1 0 0,-1 0 1 0 0,1 1-1 0 0,-1-1-2 0 0,7-9 14 0 0,-5 9 9 0 0,-1 0 0 0 0,0-1 0 0 0,-1 1 0 0 0,1-1 1 0 0,1-3-24 0 0,0 1 113 0 0,-2 4-87 0 0,-1 0-1 0 0,1 0 1 0 0,-1-1 0 0 0,1 1 0 0 0,-1 0 0 0 0,1 0 0 0 0,-1-1 0 0 0,0 1 0 0 0,0 0 0 0 0,1-1-26 0 0,-1 1 96 0 0,0 1 0 0 0,0 0-6 0 0,0 0-20 0 0,0 1-6 0 0,2 0-62 0 0,0 1 0 0 0,0-1 0 0 0,0 1 1 0 0,0-1-1 0 0,0 1 0 0 0,-1 0 1 0 0,1 0-1 0 0,0 0 0 0 0,-1 0 0 0 0,0 0 1 0 0,0 0-1 0 0,1 1 0 0 0,-1 0-2 0 0,4 7-55 0 0,-2 1-1 0 0,2 4 56 0 0,-5-14 8 0 0,4 14-162 0 0,-1 0-1 0 0,0 0 1 0 0,-1 1-1 0 0,-1-1 1 0 0,0 1-1 0 0,-1-1 1 0 0,-2 12 154 0 0,1-19-387 0 0,0-1 1 0 0,0 1-1 0 0,-1-1 1 0 0,0 1-1 0 0,-1-1 1 0 0,1 0-1 0 0,-1 0 1 0 0,-3 5 386 0 0,6-12-28 0 0,0 1 0 0 0,-1-1 0 0 0,1 0 0 0 0,0 1 1 0 0,0-1-1 0 0,-1 1 0 0 0,1-1 0 0 0,0 0 0 0 0,-1 0 0 0 0,1 1 0 0 0,0-1 0 0 0,-1 0 0 0 0,1 1 0 0 0,0-1 1 0 0,-1 0-1 0 0,1 0 0 0 0,0 0 0 0 0,-1 0 0 0 0,1 1 0 0 0,-1-1 0 0 0,1 0 28 0 0,-1 0-17 0 0,0 0 0 0 0,0 0 0 0 0,1 0 0 0 0,-1-1 0 0 0,0 1 0 0 0,1 0 0 0 0,-1 0 0 0 0,0 0 0 0 0,1-1 0 0 0,-1 1 0 0 0,0 0 0 0 0,1-1 0 0 0,-1 1 0 0 0,0-1 17 0 0,0 0-67 0 0,0 0 0 0 0,-1 0 0 0 0,1-1 0 0 0,0 1 0 0 0,0 0-1 0 0,0-1 1 0 0,0 1 0 0 0,0-1 0 0 0,0 1 0 0 0,0-1 0 0 0,1 1 0 0 0,-1-1 0 0 0,0 0 0 0 0,0-1 67 0 0,1 0-40 0 0,-1 0 0 0 0,1 0 0 0 0,-1 0 1 0 0,1 0-1 0 0,0 0 0 0 0,0 0 0 0 0,0 0 1 0 0,1-1 39 0 0,-1-4 55 0 0,2 1 0 0 0,-1 0 0 0 0,1 0 1 0 0,0 0-1 0 0,1 1 0 0 0,-1-1 0 0 0,2 0 0 0 0,-1 1 1 0 0,0 0-1 0 0,4-4-55 0 0,-1 2 491 0 0,-1-1 0 0 0,2-1-491 0 0,7-13 966 0 0,-8 16-245 0 0,0-1 1 0 0,4-3-722 0 0,-7 8 215 0 0,0 0-1 0 0,0 0 1 0 0,0 1-1 0 0,0-1 1 0 0,1 1-1 0 0,-1 0 1 0 0,3-1-215 0 0,-1 0 223 0 0,-5 3-205 0 0,0 0 0 0 0,0-1 0 0 0,0 1 0 0 0,1 0 0 0 0,-1 0 0 0 0,0 0 0 0 0,0 0 0 0 0,0 0 0 0 0,1-1-1 0 0,-1 1 1 0 0,0 0 0 0 0,1 0 0 0 0,-1 0 0 0 0,0 0 0 0 0,0 0 0 0 0,1 0 0 0 0,-1 0 0 0 0,0 0 0 0 0,0 0-1 0 0,1 0 1 0 0,-1 0 0 0 0,0 0 0 0 0,1 0 0 0 0,-1 0 0 0 0,0 0 0 0 0,0 0 0 0 0,1 0 0 0 0,-1 0 0 0 0,0 0-18 0 0,2 1 13 0 0,0 0 0 0 0,0 1 0 0 0,-1-1 1 0 0,1 0-1 0 0,-1 0 0 0 0,1 1 0 0 0,-1-1 1 0 0,1 1-1 0 0,-1-1 0 0 0,0 1 1 0 0,0 0-1 0 0,0 0 0 0 0,0-1 0 0 0,0 1 1 0 0,0 0-1 0 0,0 0 0 0 0,0 2-13 0 0,2 5 66 0 0,-1 1 0 0 0,0 0 0 0 0,0 2-66 0 0,0-4 93 0 0,-1 4 27 0 0,1 1 0 0 0,-2 0 0 0 0,0 10-120 0 0,-5 40 141 0 0,4-54-144 0 0,-2 7-632 0 0,1 0 0 0 0,-3 1 635 0 0,3-7-5292 0 0</inkml:trace>
  <inkml:trace contextRef="#ctx0" brushRef="#br0" timeOffset="-18508.221">1545 2712 9488 0 0,'2'-2'102'0'0,"1"0"0"0"0,-1-1-1 0 0,1 1 1 0 0,-1 0 0 0 0,1 0 0 0 0,0 1 0 0 0,0-1 0 0 0,0 0 0 0 0,0 1 0 0 0,0 0 0 0 0,0-1-1 0 0,0 1 1 0 0,0 1 0 0 0,0-1 0 0 0,1 0 0 0 0,-1 1 0 0 0,3-1-102 0 0,-2 1 265 0 0,0 0 1 0 0,0 0-1 0 0,1 0 0 0 0,-1 1 0 0 0,0 0 1 0 0,0-1-1 0 0,0 1 0 0 0,0 1 1 0 0,-1-1-1 0 0,1 0 0 0 0,0 1 1 0 0,0 0-1 0 0,-1 0 0 0 0,2 1-265 0 0,-4-2 40 0 0,0 0 0 0 0,0-1 0 0 0,0 1 0 0 0,0 0 0 0 0,0 0 0 0 0,0 0 0 0 0,0 0 0 0 0,-1 0 0 0 0,1 0-1 0 0,0 0 1 0 0,-1 0 0 0 0,1 0 0 0 0,-1 0 0 0 0,1 0 0 0 0,-1 0 0 0 0,1 0 0 0 0,-1 0 0 0 0,0 1 0 0 0,0-1 0 0 0,1 0 0 0 0,-1 0-1 0 0,0 0 1 0 0,0 1 0 0 0,0-1-40 0 0,-1 2-142 0 0,1 0 1 0 0,-1-1-1 0 0,0 0 0 0 0,0 1 0 0 0,0-1 0 0 0,0 1 1 0 0,0-1-1 0 0,-1 0 0 0 0,1 0 0 0 0,-1 2 142 0 0,-4 4-5202 0 0</inkml:trace>
  <inkml:trace contextRef="#ctx0" brushRef="#br0" timeOffset="-18135.231">1722 2803 11072 0 0,'0'-1'45'0'0,"1"-1"1"0"0,0 0 0 0 0,0 1-1 0 0,0-1 1 0 0,0 1 0 0 0,1 0-1 0 0,-1-1 1 0 0,0 1-1 0 0,0 0 1 0 0,1 0 0 0 0,-1 0-1 0 0,1 0 1 0 0,-1 0 0 0 0,1 0-1 0 0,0 0 1 0 0,-1 0 0 0 0,2 0-46 0 0,0 0 152 0 0,0-1 0 0 0,0 0 1 0 0,0-1-1 0 0,-1 1 0 0 0,1 0 0 0 0,-1-1 1 0 0,1 0-1 0 0,-1 1 0 0 0,0-1 1 0 0,0 0-1 0 0,0 0 0 0 0,0 0 1 0 0,-1-1-153 0 0,12-15 824 0 0,-5 8-300 0 0,0 0 1 0 0,-1-1 0 0 0,2-4-525 0 0,-8 13 70 0 0,1-1-1 0 0,-1 1 1 0 0,1-1-1 0 0,-1 0 1 0 0,0 1-1 0 0,0-1 1 0 0,-1 0-1 0 0,1 0 1 0 0,-1 0-1 0 0,0 0 1 0 0,0 1-1 0 0,0-1 1 0 0,-1 0-1 0 0,1 0 1 0 0,-1 0-1 0 0,0-1-69 0 0,1 5 31 0 0,0-1 0 0 0,-1 0 0 0 0,1 1 0 0 0,0-1 0 0 0,-1 0 0 0 0,1 1 0 0 0,0-1 0 0 0,-1 1 0 0 0,1-1 0 0 0,-1 0 0 0 0,1 1 1 0 0,-1-1-1 0 0,1 1 0 0 0,-1-1 0 0 0,1 1 0 0 0,-1 0 0 0 0,1-1 0 0 0,-1 1 0 0 0,0-1 0 0 0,1 1 0 0 0,-1 0 0 0 0,0 0 0 0 0,1-1 0 0 0,-1 1 0 0 0,0 0 0 0 0,1 0 0 0 0,-1 0 0 0 0,0 0 0 0 0,0 0 0 0 0,1 0 0 0 0,-1 0-31 0 0,-1 0 21 0 0,1 0-1 0 0,-1 0 1 0 0,1 1-1 0 0,-1-1 1 0 0,1 1-1 0 0,0-1 1 0 0,-1 1-1 0 0,1-1 0 0 0,0 1 1 0 0,0 0-1 0 0,0 0 1 0 0,-1 0-1 0 0,1 0 1 0 0,0 0-1 0 0,0 0-20 0 0,-6 6-7 0 0,1 0 0 0 0,1 0 0 0 0,-1 0 0 0 0,1 1 0 0 0,1 0 0 0 0,-1 0 0 0 0,2 0 0 0 0,-4 9 7 0 0,5-11-1 0 0,0 1 0 0 0,1-1 1 0 0,-1 1-1 0 0,2 0 1 0 0,-1-1-1 0 0,1 1 0 0 0,0 0 1 0 0,0 0-1 0 0,0-1 1 0 0,1 1-1 0 0,0 0 0 0 0,2 2 1 0 0,-3-6-6 0 0,1 0-1 0 0,0 0 0 0 0,0 0 1 0 0,1 0-1 0 0,-1 0 0 0 0,1-1 1 0 0,-1 1-1 0 0,1 0 0 0 0,0-1 0 0 0,0 1 1 0 0,0-1-1 0 0,0 0 0 0 0,0 0 1 0 0,1 0-1 0 0,0 1 7 0 0,0-1-2 0 0,0 0 0 0 0,0-1 0 0 0,0 1 0 0 0,0-1-1 0 0,1 0 1 0 0,-1 1 0 0 0,1-1 0 0 0,-1-1 0 0 0,1 1 0 0 0,-1-1 0 0 0,1 1 0 0 0,-1-1-1 0 0,2 0 3 0 0,9 0-120 0 0,-1-1 0 0 0,0-1 0 0 0,0 0 0 0 0,1-1 0 0 0,6-2 120 0 0,17-8-4709 0 0,-8 2-925 0 0</inkml:trace>
  <inkml:trace contextRef="#ctx0" brushRef="#br0" timeOffset="-16616.054">592 3850 8752 0 0,'0'0'398'0'0,"0"0"-3"0"0,-10 1 508 0 0,8 0-746 0 0,0-1 0 0 0,0 1 0 0 0,0-1 0 0 0,0 1 0 0 0,0-1 0 0 0,1 0 0 0 0,-1 0 0 0 0,-1 0-157 0 0,2 0 313 0 0,-2 0 1685 0 0,2 0-712 0 0,5 1-707 0 0,4 0-458 0 0,1 0 1 0 0,-1 0 0 0 0,1-1 0 0 0,0 0 0 0 0,2 0-122 0 0,10-1 199 0 0,31-1 622 0 0,18-4-821 0 0,-42 3 196 0 0,27 0 50 0 0,-24 2-382 0 0,2-2 136 0 0,-4 0-49 0 0,115-11 277 0 0,18 5-35 0 0,-54 3-309 0 0,42-1 266 0 0,78-11 38 0 0,-160 11-142 0 0,124-21-16 0 0,-51 6 74 0 0,-14 4-92 0 0,88-11-14 0 0,384-27 2 0 0,-599 56 0 0 0,335-22 0 0 0,-196 15 0 0 0,13-1 0 0 0,-84 3 0 0 0,3-3 0 0 0,25-2 0 0 0,20-4 0 0 0,-92 11 0 0 0,-16 2 0 0 0,0 0 0 0 0,6 0 0 0 0,-12 0-2 0 0,0 0 3 0 0,9 1 11 0 0,-11 0 41 0 0,0 0-18 0 0,0 0-115 0 0,0 0-19 0 0,0 0-134 0 0,0 0-576 0 0,0 0-250 0 0,0 0-49 0 0,0 0-10 0 0</inkml:trace>
  <inkml:trace contextRef="#ctx0" brushRef="#br0" timeOffset="-15095.066">1574 2737 6408 0 0,'0'0'134'0'0,"0"0"84"0"0,0 0 240 0 0,0 0 101 0 0,0 0 17 0 0,0 0-4 0 0,0 0-43 0 0,-4 2 250 0 0,3-2 3625 0 0,2 0-4402 0 0,-1-1 1 0 0,1 1-1 0 0,0-1 0 0 0,-1 1 1 0 0,1 0-1 0 0,0-1 1 0 0,-1 1-1 0 0,1 0 0 0 0,0 0 1 0 0,-1-1-1 0 0,1 1 1 0 0,0 0-1 0 0,0 0 0 0 0,-1 0 1 0 0,1 0-1 0 0,0 0 1 0 0,0 0-1 0 0,-1 0 0 0 0,1 0 1 0 0,0 0-1 0 0,0 0 1 0 0,-1 0-1 0 0,1 1 0 0 0,0-1 1 0 0,-1 0-1 0 0,1 1 1 0 0,0-1-1 0 0,-1 0 0 0 0,1 1 1 0 0,0-1-3 0 0,9 4 11 0 0,6 3-11 0 0,-8-3 0 0 0,-7-3 0 0 0,0-1 0 0 0,0 1 1 0 0,0 0-1 0 0,0-1 0 0 0,0 1 1 0 0,0 0-1 0 0,0 0 0 0 0,0 0 1 0 0,-1 0-1 0 0,1 0 0 0 0,0 0-2 0 0,-1 0 1 0 0,1 0 0 0 0,0-1-1 0 0,-1 1 1 0 0,1 0 0 0 0,0 0-1 0 0,0-1 1 0 0,-1 1-1 0 0,1-1 1 0 0,0 1 0 0 0,0-1-1 0 0,1 1 2 0 0,-1 0-53 0 0,0 1 50 0 0,1-2 50 0 0,-2 1-44 0 0,0-1 0 0 0,0 0-1 0 0,1 1 1 0 0,-1-1 0 0 0,0 0 0 0 0,0 0 0 0 0,0 1 0 0 0,0-1-1 0 0,0 0 1 0 0,1 1 0 0 0,-1-1 0 0 0,0 0 0 0 0,0 1-1 0 0,0-1 1 0 0,0 0 0 0 0,0 1 0 0 0,0-1 0 0 0,0 0 0 0 0,0 1-1 0 0,0-1 1 0 0,0 0 0 0 0,0 1 0 0 0,0-1 0 0 0,-1 0 0 0 0,1 1-3 0 0,1 0 18 0 0,-1 1 0 0 0,-3 5 22 0 0,1-4-24 0 0,0 0 1 0 0,0 0-1 0 0,0 0 1 0 0,-1 0-1 0 0,1 0 1 0 0,-1-1-1 0 0,1 0 1 0 0,-1 1-1 0 0,0-1 1 0 0,-2 1-17 0 0,-9 8 39 0 0,8-7-334 0 0,1 0 0 0 0,-1-1 0 0 0,1 0 0 0 0,-1 0 0 0 0,0 0 0 0 0,-4 1 295 0 0,-14 7-1134 0 0,12-5 142 0 0</inkml:trace>
  <inkml:trace contextRef="#ctx0" brushRef="#br0" timeOffset="-13414.352">1004 3585 12528 0 0,'0'0'272'0'0,"0"0"56"0"0,0 0 16 0 0,0 0 8 0 0,5 2-280 0 0,-1 0-72 0 0,6-2 0 0 0,0 2-3696 0 0,-3-2-752 0 0</inkml:trace>
  <inkml:trace contextRef="#ctx0" brushRef="#br0" timeOffset="-13006.24">1392 3486 8784 0 0,'0'0'192'0'0,"2"4"32"0"0,-2 0 16 0 0,3 1 16 0 0,1-1-256 0 0,1 0 0 0 0,0 3 0 0 0,0-1 0 0 0,0 1 64 0 0,0-1-64 0 0,2-1 0 0 0,1-1 0 0 0</inkml:trace>
  <inkml:trace contextRef="#ctx0" brushRef="#br0" timeOffset="-13005.24">1991 3432 9416 0 0,'5'-2'200'0'0,"5"-1"48"0"0,2-3 8 0 0,3 2 16 0 0,-1 2-272 0 0,3 0 0 0 0,0-2 0 0 0,0 1 0 0 0,0 1 384 0 0,-2 2 32 0 0,0 0 0 0 0,-1 0 0 0 0,-2 2-416 0 0,0 1 0 0 0,10-2-72 0 0,-7 4 8 0 0</inkml:trace>
  <inkml:trace contextRef="#ctx0" brushRef="#br0" timeOffset="-12541.252">1081 4263 14136 0 0,'0'0'312'0'0,"0"0"64"0"0,0 0 8 0 0,0 0 16 0 0,3 3-320 0 0,2-3-80 0 0,4 2 0 0 0,1-2-4176 0 0,0 0-848 0 0</inkml:trace>
  <inkml:trace contextRef="#ctx0" brushRef="#br0" timeOffset="-12111.201">1769 4117 9760 0 0,'12'8'216'0'0,"-4"-5"40"0"0,-1 1 16 0 0,0-2 0 0 0,2 0-272 0 0,4 3 0 0 0,-1-1 0 0 0,3 0-2840 0 0,-1 1-616 0 0</inkml:trace>
  <inkml:trace contextRef="#ctx0" brushRef="#br0" timeOffset="10774.012">1040 6218 12872 0 0,'0'0'289'0'0,"-5"-2"708"0"0,4 1-974 0 0,1 1-1 0 0,-1-1 1 0 0,0 1 0 0 0,1-1-1 0 0,-1 1 1 0 0,0-1-1 0 0,0 1 1 0 0,1-1 0 0 0,-1 1-1 0 0,0 0 1 0 0,0-1-1 0 0,0 1 1 0 0,0 0 0 0 0,0 0-1 0 0,1 0 1 0 0,-1 0-1 0 0,0 0 1 0 0,0 0 0 0 0,0 0-1 0 0,0 0 1 0 0,0 0-23 0 0,-2 0 217 0 0,1 1 0 0 0,-1 0 0 0 0,1 0 0 0 0,-1 0 0 0 0,-1 1-217 0 0,-3 0 155 0 0,-2 3-174 0 0,0 0-1 0 0,-1 0 1 0 0,2 1 0 0 0,-1 0 0 0 0,1 1-1 0 0,0-1 1 0 0,-5 6 19 0 0,3-2 15 0 0,1 1 0 0 0,1-1-1 0 0,-1 2 1 0 0,2-1 0 0 0,-1 2-15 0 0,6-10 13 0 0,1 0 0 0 0,0 0 0 0 0,0 0 0 0 0,0 0 1 0 0,0 0-1 0 0,0 0 0 0 0,1 0 0 0 0,-1 1 0 0 0,1-1 1 0 0,0 3-14 0 0,0-6 0 0 0,0 1 0 0 0,1 0 0 0 0,-1 0 0 0 0,0 0 0 0 0,0-1 0 0 0,1 1 0 0 0,-1 0 0 0 0,1 0 0 0 0,-1-1 0 0 0,1 1 0 0 0,-1 0 0 0 0,1 0 0 0 0,-1-1 0 0 0,1 1 0 0 0,-1-1 0 0 0,1 1 0 0 0,0-1 0 0 0,-1 1 0 0 0,1-1 0 0 0,0 1 0 0 0,0-1 0 0 0,-1 1 0 0 0,1-1 0 0 0,0 0 0 0 0,0 1 0 0 0,2 0 0 0 0,0 0 0 0 0,0 0 0 0 0,0 0 0 0 0,1 0 0 0 0,1 0 0 0 0,21 1-70 0 0,0-2 0 0 0,7 0 70 0 0,-4 0-28 0 0,-28 0 30 0 0,1-1 1 0 0,-1 2 0 0 0,0-1-1 0 0,1 0 1 0 0,-1 0 0 0 0,0 0-1 0 0,1 1 1 0 0,-1-1 0 0 0,0 0-1 0 0,0 1 1 0 0,0-1 0 0 0,1 1-3 0 0,-1 0-170 0 0,-1-1-70 0 0,-1 2 165 0 0,1 0 0 0 0,0 0 1 0 0,-1 0-1 0 0,1 0 0 0 0,-1 0 0 0 0,0 0 0 0 0,0 0 0 0 0,1 0 0 0 0,-1-1 0 0 0,-1 1 0 0 0,1 0 75 0 0,-15 18-574 0 0,1-3-1178 0 0,8-6-2728 0 0</inkml:trace>
  <inkml:trace contextRef="#ctx0" brushRef="#br0" timeOffset="11685.695">1081 6301 7016 0 0,'1'0'201'0'0,"7"1"414"0"0,1-2 0 0 0,-1 1 0 0 0,0-1 0 0 0,1 0 1 0 0,-1-1-1 0 0,2 0-615 0 0,-3 0 559 0 0,-1-1 1 0 0,1 0-1 0 0,0 0 1 0 0,-1 0-1 0 0,1-1 1 0 0,-1 0-1 0 0,0 0 1 0 0,0 0 0 0 0,1-3-560 0 0,-2 3 379 0 0,-1 0 1 0 0,0-1 0 0 0,0 1-1 0 0,-1-1 1 0 0,1 0-380 0 0,-3 3 27 0 0,0 1 1 0 0,0 0 0 0 0,-1 0-1 0 0,1-1 1 0 0,-1 1-1 0 0,1 0 1 0 0,-1-1-1 0 0,1 1 1 0 0,-1 0 0 0 0,0-1-1 0 0,0 1 1 0 0,0 0-1 0 0,0-1 1 0 0,0 1-1 0 0,0-1 1 0 0,0 1-1 0 0,0-1 1 0 0,0 1 0 0 0,-1 0-1 0 0,1-1 1 0 0,0 1-1 0 0,-1 0 1 0 0,1-1-1 0 0,-1 1-27 0 0,0-2 45 0 0,0 2-31 0 0,1 0 0 0 0,-1 0-1 0 0,1 0 1 0 0,-1 0-1 0 0,0 0 1 0 0,1 1 0 0 0,-1-1-1 0 0,0 0 1 0 0,0 0-1 0 0,1 0 1 0 0,-1 1-1 0 0,0-1 1 0 0,0 0 0 0 0,0 1-1 0 0,0-1 1 0 0,0 1-1 0 0,0-1 1 0 0,0 1-1 0 0,0 0 1 0 0,0-1 0 0 0,0 1-1 0 0,0 0 1 0 0,-1-1-14 0 0,1 1 8 0 0,0 0 1 0 0,0 0-1 0 0,1 0 1 0 0,-1 0-1 0 0,0 0 1 0 0,0 0-1 0 0,0 0 1 0 0,0 0 0 0 0,0 0-1 0 0,1 0 1 0 0,-1 1-1 0 0,0-1 1 0 0,0 0-1 0 0,0 1 1 0 0,1-1-1 0 0,-1 0 1 0 0,0 1-1 0 0,0-1-8 0 0,-1 2-18 0 0,1-1-1 0 0,-1 0 0 0 0,1 1 0 0 0,0-1 1 0 0,-1 0-1 0 0,1 1 0 0 0,0 0 1 0 0,-1 0 18 0 0,0 2-77 0 0,-1 1 1 0 0,1-1-1 0 0,0 1 1 0 0,0 0 0 0 0,1 0-1 0 0,-1 1 77 0 0,2-5 5 0 0,-5 17-1558 0 0,0 14 1553 0 0,4-26-482 0 0,1-1-1 0 0,-1 1 1 0 0,1 0 0 0 0,1-1-1 0 0,-1 1 1 0 0,1-1 0 0 0,0 1 0 0 0,0 0 482 0 0,0-4-248 0 0,-1-1 0 0 0,1 1 0 0 0,-1-1 0 0 0,1 1 1 0 0,0-1-1 0 0,0 1 0 0 0,-1-1 0 0 0,1 0 1 0 0,0 1-1 0 0,0-1 0 0 0,0 0 0 0 0,1 1 0 0 0,-1-1 1 0 0,0 0-1 0 0,0 0 0 0 0,1 0 0 0 0,-1 0 0 0 0,0 0 1 0 0,1-1 247 0 0,-1 1-124 0 0,1-1 0 0 0,-1 1 0 0 0,0-1 0 0 0,1 0 0 0 0,-1 0 0 0 0,0 1 1 0 0,1-1-1 0 0,-1 0 0 0 0,0 0 0 0 0,1 0 0 0 0,-1-1 0 0 0,1 1 0 0 0,-1 0 0 0 0,0 0 1 0 0,1-1-1 0 0,-1 1 0 0 0,0-1 0 0 0,0 1 0 0 0,1-1 0 0 0,-1 0 0 0 0,0 1 1 0 0,1-2 122 0 0,13-8 191 0 0,1-2 0 0 0,-2 0 0 0 0,1-1 0 0 0,-2 0-1 0 0,0-1 1 0 0,8-10-190 0 0,-17 18 361 0 0,3-3 808 0 0,0 0-1 0 0,1 1 1 0 0,2-3-1169 0 0,0 0 2141 0 0,-10 11-1422 0 0,0 0 1 0 0,0 0 0 0 0,0 0-62 0 0,0 0-258 0 0,0 0-117 0 0,0 11 291 0 0,-11 36-504 0 0,10-43-140 0 0,1-4 0 0 0,0 0-16 0 0,0 0-30 0 0,0 0 10 0 0,0 0 9 0 0,1 0 91 0 0,0 0 1 0 0,0 0 0 0 0,0 0-1 0 0,0-1 1 0 0,0 1 0 0 0,0 0 0 0 0,0-1-1 0 0,-1 1 1 0 0,1-1 0 0 0,0 1-1 0 0,0-1 1 0 0,0 1 0 0 0,-1-1 0 0 0,1 1-1 0 0,0-1 1 0 0,0 0 5 0 0,11-15-74 0 0,-5 8 57 0 0,-4 3 35 0 0,-2 3-7 0 0,1 1 0 0 0,-1-1 0 0 0,0 1 0 0 0,1-1 0 0 0,-1 1 0 0 0,0 0 0 0 0,1-1 0 0 0,0 1 0 0 0,-1 0-11 0 0,0 1 1 0 0,0-1-1 0 0,1 1 1 0 0,-1 0 0 0 0,0-1 0 0 0,0 1 0 0 0,0 0-1 0 0,0 0 1 0 0,1 0 0 0 0,-1 0 0 0 0,0 0-1 0 0,0 0 1 0 0,0 0 0 0 0,0 0 0 0 0,1 1-1 0 0,-1-1 0 0 0,3 1 3 0 0,0-1 0 0 0,0 1 0 0 0,0-1 0 0 0,0 0 1 0 0,0 0-1 0 0,0-1 0 0 0,0 1 0 0 0,0-1 0 0 0,0 0 1 0 0,0 0-1 0 0,0 0 0 0 0,0 0 0 0 0,-1-1 0 0 0,1 0 1 0 0,0 1-1 0 0,-1-1 0 0 0,0-1 0 0 0,1 1 0 0 0,-1 0 1 0 0,2-3-4 0 0,11-9-228 0 0,-1-1 0 0 0,-1-1 0 0 0,0-1 1 0 0,-1 0-1 0 0,1-5 228 0 0,-8 13-47 0 0,-1-1 1 0 0,1-3 46 0 0,2-2 0 0 0,-7 11 28 0 0,0 1 1 0 0,0 0 0 0 0,0-1 0 0 0,0 1 0 0 0,0-1 0 0 0,-1 1 0 0 0,1-1 0 0 0,-1 1 0 0 0,0-1 0 0 0,0 0 0 0 0,0 1 0 0 0,-1-1 0 0 0,1 1 0 0 0,-1-1-29 0 0,0 2 122 0 0,0 0 0 0 0,1 0 1 0 0,-1 0-1 0 0,0 0 0 0 0,0 1 1 0 0,0-1-1 0 0,-1 1 0 0 0,1-1 0 0 0,0 1 1 0 0,-1-2-123 0 0,-16-12 1252 0 0,16 13-1093 0 0,2 2-68 0 0,0 0-1 0 0,0-1 1 0 0,-1 1-1 0 0,1 0 1 0 0,0 0-1 0 0,0-1 1 0 0,-1 1-1 0 0,1 0 1 0 0,0 0-1 0 0,-1 0 1 0 0,1-1-1 0 0,0 1 1 0 0,-1 0-1 0 0,1 0 0 0 0,0 0 1 0 0,-1 0-1 0 0,1 0 1 0 0,-1 0-1 0 0,1 0 1 0 0,0 0-1 0 0,-1 0 1 0 0,1 0-1 0 0,0 0 1 0 0,-1 0-1 0 0,1 0 1 0 0,-1 0-1 0 0,1 0 1 0 0,0 0-1 0 0,-1 0-90 0 0,1 1 27 0 0,-1-1 0 0 0,1 1 0 0 0,0-1 0 0 0,-1 1 0 0 0,1-1-1 0 0,0 1 1 0 0,-1-1 0 0 0,1 1 0 0 0,0-1 0 0 0,0 1 0 0 0,0-1 0 0 0,-1 1 0 0 0,1 0 0 0 0,0-1 0 0 0,0 1-1 0 0,0 0-26 0 0,0 4-90 0 0,-1 0-1 0 0,1 0 0 0 0,1 5 91 0 0,-1-10 26 0 0,3 23 144 0 0,1 0 0 0 0,1 0-1 0 0,3 7-169 0 0,10 28-1588 0 0,-5-20-3428 0 0,-8-24-1368 0 0</inkml:trace>
  <inkml:trace contextRef="#ctx0" brushRef="#br0" timeOffset="13296.953">1049 6207 11520 0 0,'0'0'264'0'0,"0"-1"34"0"0,-9-10 333 0 0,8 9-544 0 0,0 0-1 0 0,-1 0 1 0 0,1 0 0 0 0,-1 0-1 0 0,1 1 1 0 0,-1-1 0 0 0,0 0-1 0 0,1 1 1 0 0,-2-1-87 0 0,-1 0 522 0 0,1 0-1 0 0,-1 0 1 0 0,0 1 0 0 0,0-1 0 0 0,0 1 0 0 0,0 0-522 0 0,2 1 62 0 0,1-1 0 0 0,-1 1 1 0 0,0 0-1 0 0,1 0 1 0 0,-1 0-1 0 0,0 1 0 0 0,1-1 1 0 0,-1 0-1 0 0,0 1 1 0 0,1-1-1 0 0,-1 1 0 0 0,1-1 1 0 0,-1 1-1 0 0,1 0 1 0 0,-1 0-1 0 0,0 0-62 0 0,-3 2 16 0 0,0 1-1 0 0,1 0 1 0 0,-1 0-1 0 0,1 0 0 0 0,0 0 1 0 0,0 1-1 0 0,1 0 1 0 0,-1 0-1 0 0,1 0 1 0 0,0 0-1 0 0,0 0 1 0 0,1 0-1 0 0,-3 6-15 0 0,1 2-54 0 0,0 1 1 0 0,1-1-1 0 0,0 1 0 0 0,1-1 0 0 0,0 8 54 0 0,2-15-106 0 0,0 0-1 0 0,0-1 1 0 0,0 1-1 0 0,1 0 1 0 0,0-1-1 0 0,0 1 1 0 0,0-1-1 0 0,1 1 1 0 0,0-1-1 0 0,0 0 1 0 0,0 0-1 0 0,1 0 1 0 0,-1 0 0 0 0,3 3 106 0 0,-4-7-100 0 0,0 0 0 0 0,0 1 1 0 0,0-1-1 0 0,1 0 1 0 0,-1 1-1 0 0,0-1 1 0 0,1 0-1 0 0,-1 0 0 0 0,1 0 1 0 0,-1 0-1 0 0,1-1 1 0 0,-1 1-1 0 0,1 0 1 0 0,0-1-1 0 0,-1 1 0 0 0,1-1 1 0 0,0 1-1 0 0,-1-1 1 0 0,1 0-1 0 0,0 1 1 0 0,0-1-1 0 0,-1 0 0 0 0,1 0 1 0 0,0-1-1 0 0,0 1 1 0 0,1 0 99 0 0,2-2-115 0 0,0 1 0 0 0,0-1 0 0 0,-1 0 0 0 0,1 0-1 0 0,0 0 1 0 0,-1-1 0 0 0,1 1 0 0 0,2-3 115 0 0,-3 1-3 0 0,1 1 1 0 0,-1-1-1 0 0,0 0 0 0 0,0-1 0 0 0,0 1 1 0 0,-1-1-1 0 0,0 0 0 0 0,0 1 0 0 0,0-2 0 0 0,1 0 3 0 0,3-9 48 0 0,-1-1 0 0 0,4-15-48 0 0,-9 27 110 0 0,0 0 1 0 0,-1 0-1 0 0,1 0 0 0 0,-1 0 0 0 0,0 0 0 0 0,0 0 0 0 0,0-1 1 0 0,-1 1-1 0 0,1 0 0 0 0,-1 0 0 0 0,0 0 0 0 0,0 0 0 0 0,-1 0 1 0 0,1 0-1 0 0,-1 0 0 0 0,-1-2-110 0 0,3 5 303 0 0,0 1-3 0 0,0 0-18 0 0,0 0-8 0 0,0 0-2 0 0,-1 1-236 0 0,1 0 1 0 0,-1 0 0 0 0,1 0 0 0 0,-1 0 0 0 0,1 0 0 0 0,-1 0 0 0 0,1 0 0 0 0,0 0 0 0 0,0-1 0 0 0,0 1 0 0 0,-1 0 0 0 0,1 1-37 0 0,0 1 51 0 0,-1 5-26 0 0,0 1-1 0 0,1-1 0 0 0,0 1 1 0 0,0-1-1 0 0,1 1 1 0 0,0-1-1 0 0,2 6-24 0 0,-1-3 6 0 0,24 113 18 0 0,-14-70-4 0 0,-2 1 1 0 0,0 18-21 0 0,-8-51-15 0 0,0-7-19 0 0,0 1 0 0 0,-2 0 0 0 0,0-1 0 0 0,-1 1 1 0 0,-2 14 33 0 0,1-24 2 0 0,0 1 0 0 0,0-1 0 0 0,0 0 0 0 0,-1 0 1 0 0,0 0-1 0 0,-2 3-2 0 0,3-6 0 0 0,1-1-1 0 0,-1 1 1 0 0,0 0 0 0 0,0-1 0 0 0,0 1 0 0 0,-1-1-1 0 0,1 0 1 0 0,0 0 0 0 0,-1 0 0 0 0,0 0 0 0 0,1 0 0 0 0,-1-1-1 0 0,0 1 1 0 0,-1 0 0 0 0,2-2-18 0 0,1 0 1 0 0,-1 0-1 0 0,1 1 0 0 0,-1-1 0 0 0,1 0 0 0 0,-1-1 0 0 0,0 1 1 0 0,1 0-1 0 0,-1 0 0 0 0,1-1 0 0 0,-1 1 0 0 0,1-1 1 0 0,-1 1-1 0 0,1-1 0 0 0,0 0 0 0 0,-1 1 0 0 0,1-1 1 0 0,0 0-1 0 0,-1 0 0 0 0,1 0 0 0 0,0 0 0 0 0,-1-1 18 0 0,-3-3-406 0 0,-1 0-1 0 0,1-1 0 0 0,-3-5 407 0 0,-2-2-526 0 0</inkml:trace>
  <inkml:trace contextRef="#ctx0" brushRef="#br0" timeOffset="14024.891">1521 5868 11760 0 0,'-6'-1'810'0'0,"1"-1"-503"0"0,3 3-195 0 0,-1 1 1087 0 0,3-2-1119 0 0,-1 0 0 0 0,0 0 1 0 0,1 0-1 0 0,-1 1 0 0 0,1-1 1 0 0,-1 0-1 0 0,1 0 0 0 0,-1 1 1 0 0,1-1-1 0 0,-1 0 1 0 0,1 1-1 0 0,-1-1 0 0 0,1 0 1 0 0,-1 1-1 0 0,1-1 0 0 0,0 1 1 0 0,-1-1-1 0 0,1 1 0 0 0,0-1 1 0 0,-1 1-1 0 0,1-1 1 0 0,0 1-1 0 0,0-1 0 0 0,-1 1 1 0 0,1-1-1 0 0,0 1 0 0 0,0 0 1 0 0,0-1-81 0 0,-4 22 266 0 0,3-14-23 0 0,-1 2 16 0 0,1 1 0 0 0,1-1-1 0 0,-1 1 1 0 0,2 9-259 0 0,7 42 616 0 0,-6-52-551 0 0,3 16 135 0 0,0 0-1 0 0,2 0 0 0 0,2-1 1 0 0,2 5-200 0 0,-9-24 25 0 0,1 1 0 0 0,0-1 1 0 0,1 0-1 0 0,-1 0 1 0 0,1-1-1 0 0,0 1 0 0 0,5 4-25 0 0,-7-8 5 0 0,0 0-1 0 0,1 0 0 0 0,-1 0 0 0 0,1 0 0 0 0,0 0 0 0 0,-1 0 0 0 0,1-1 0 0 0,0 1 1 0 0,0-1-1 0 0,0 0 0 0 0,0 0 0 0 0,0 0 0 0 0,0 0 0 0 0,0-1 0 0 0,1 1 1 0 0,-1-1-1 0 0,2 1-4 0 0,2-2 30 0 0,-1 1 0 0 0,0-1 0 0 0,1 0 0 0 0,-1 0 1 0 0,0 0-1 0 0,0-1 0 0 0,1 0 0 0 0,-2 0 0 0 0,1-1 0 0 0,0 0 0 0 0,2-1-29 0 0,-2 0-411 0 0,1-1 1 0 0,-1 1 0 0 0,0-1 0 0 0,0-1 0 0 0,-1 1 0 0 0,1-1-1 0 0,-1 0 1 0 0,-1 0 0 0 0,2-2 409 0 0,1-5-6030 0 0</inkml:trace>
  <inkml:trace contextRef="#ctx0" brushRef="#br0" timeOffset="14439.466">1467 6097 12528 0 0,'0'0'281'0'0,"0"0"40"0"0,0 0 22 0 0,0 0-39 0 0,5 2-185 0 0,-4-2-106 0 0,0 0 0 0 0,1 0 1 0 0,-1 0-1 0 0,0 0 1 0 0,1 0-1 0 0,-1-1 1 0 0,0 1-1 0 0,1 0 1 0 0,-1-1-1 0 0,0 1 0 0 0,1-1 1 0 0,-1 1-1 0 0,0-1-13 0 0,17-9 258 0 0,-18 9-250 0 0,16-9 136 0 0,-1-1 0 0 0,-1 0 0 0 0,5-6-144 0 0,12-11 28 0 0,10-4-28 0 0,-9 8-3908 0 0,-10 8-764 0 0</inkml:trace>
  <inkml:trace contextRef="#ctx0" brushRef="#br0" timeOffset="14889.108">1881 5850 10656 0 0,'0'0'241'0'0,"-1"0"38"0"0,-9 7 274 0 0,8-5-534 0 0,-1 0 0 0 0,1-1 0 0 0,-1 1-1 0 0,1 0 1 0 0,0 1 0 0 0,0-1 0 0 0,0 0-19 0 0,-21 30 2485 0 0,0 5-2485 0 0,16-24 567 0 0,1-5-148 0 0,1 1 1 0 0,0 0 0 0 0,0 0-1 0 0,1 1 1 0 0,0 0 0 0 0,1-1-1 0 0,-2 11-419 0 0,5-19 26 0 0,0 1-1 0 0,0-1 1 0 0,0 1-1 0 0,1-1 1 0 0,-1 1-1 0 0,0-1 1 0 0,1 1-1 0 0,-1-1 1 0 0,1 0-1 0 0,-1 1 1 0 0,1-1-1 0 0,0 0 1 0 0,-1 1-1 0 0,1-1 1 0 0,0 0-1 0 0,0 0 1 0 0,0 0-1 0 0,0 0 1 0 0,0 1 0 0 0,0-2-1 0 0,0 1 1 0 0,0 0-1 0 0,2 1-25 0 0,0 0 170 0 0,1 1-1 0 0,-1-1 1 0 0,1 0-1 0 0,0 0 0 0 0,0 0 1 0 0,0-1-1 0 0,4 2-169 0 0,45 9 424 0 0,-51-12-461 0 0,-1 0-162 0 0,2 2-499 0 0,-1-1-4530 0 0,-2-1-745 0 0</inkml:trace>
  <inkml:trace contextRef="#ctx0" brushRef="#br0" timeOffset="15270.955">1959 6051 13648 0 0,'3'-3'168'0'0,"1"0"1"0"0,0 0 0 0 0,-1 0-1 0 0,0-1 1 0 0,0 1 0 0 0,0-1 0 0 0,0 0-1 0 0,0 0-168 0 0,6-8 133 0 0,-1 2-203 0 0,15-18 565 0 0,-20 24-226 0 0,-1 0-1 0 0,0 1 1 0 0,0-1-1 0 0,0-1 1 0 0,0 1-1 0 0,1-3-268 0 0,1-16 340 0 0,-4 21-311 0 0,0 1 0 0 0,0-1 0 0 0,0 1-1 0 0,0-1 1 0 0,0 1 0 0 0,0-1-1 0 0,-1 1 1 0 0,1-1 0 0 0,0 1-1 0 0,-1-1 1 0 0,0 1 0 0 0,1-1-1 0 0,-1 1-28 0 0,1 0 108 0 0,0 1 16 0 0,-5 1 132 0 0,3 0-258 0 0,0 0 0 0 0,0 0 0 0 0,0 0 0 0 0,1 1-1 0 0,-1-1 1 0 0,1 1 0 0 0,-1 0 0 0 0,1-1-1 0 0,-1 1 1 0 0,1 0 0 0 0,0 0 0 0 0,0 0-1 0 0,-1 1 3 0 0,-2 5-178 0 0,1 0 0 0 0,-3 6 178 0 0,0 4-956 0 0,-3 17 956 0 0,7-28-338 0 0,1 0 0 0 0,0 0 0 0 0,1 1 0 0 0,-1-1 0 0 0,1 0 0 0 0,1 4 338 0 0,-1-9-114 0 0,1-1 0 0 0,-1 1 0 0 0,0 0 0 0 0,1-1-1 0 0,-1 1 1 0 0,1 0 0 0 0,0-1 0 0 0,-1 1 0 0 0,1-1 0 0 0,0 1-1 0 0,0-1 1 0 0,0 1 0 0 0,0-1 0 0 0,0 0 0 0 0,1 1 114 0 0,-2-2-57 0 0,1 1 1 0 0,0-1 0 0 0,0 1-1 0 0,0 0 1 0 0,0-1 0 0 0,0 0 0 0 0,0 1-1 0 0,0-1 1 0 0,0 0 0 0 0,0 1-1 0 0,0-1 1 0 0,0 0 0 0 0,0 0 0 0 0,0 0-1 0 0,0 0 1 0 0,0 0 0 0 0,0 0-1 0 0,0 0 1 0 0,0 0 0 0 0,0 0-1 0 0,0 0 1 0 0,0-1 0 0 0,0 1 0 0 0,0 0-1 0 0,0-1 57 0 0,5-2-157 0 0,0 0 0 0 0,0 0 0 0 0,0 0 0 0 0,0-1 0 0 0,0 0 0 0 0,1-2 157 0 0,8-7-92 0 0,7-8 92 0 0,5-5 424 0 0,-19 18 88 0 0,-1-1 1 0 0,1 0 0 0 0,-1 0 0 0 0,0-1-513 0 0,18-22 2878 0 0,-25 32-2829 0 0,0 0 0 0 0,0 0 0 0 0,0 0 0 0 0,0 0 0 0 0,0 0 0 0 0,1 0 0 0 0,-1-1 0 0 0,0 1 0 0 0,0 0 0 0 0,0 0 0 0 0,0 0 1 0 0,0 0-1 0 0,0 0 0 0 0,0 0 0 0 0,0 0 0 0 0,1 0 0 0 0,-1 0 0 0 0,0 0 0 0 0,0 0 0 0 0,0 0 0 0 0,0 0 0 0 0,0 0 0 0 0,0 0 0 0 0,0 0 0 0 0,0 0 0 0 0,1 0 0 0 0,-1 0 0 0 0,0 0 0 0 0,0 0 0 0 0,0 0 1 0 0,0 0-1 0 0,0 1 0 0 0,0-1 0 0 0,0 0 0 0 0,0 0 0 0 0,0 0 0 0 0,1 0 0 0 0,-1 0 0 0 0,0 0 0 0 0,0 0 0 0 0,0 0 0 0 0,0 0 0 0 0,0 0 0 0 0,0 0 0 0 0,0 1 0 0 0,0-1 0 0 0,0 0 0 0 0,0 0 1 0 0,0 0-1 0 0,0 0 0 0 0,0 0 0 0 0,0 0 0 0 0,0 0 0 0 0,0 0 0 0 0,0 1 0 0 0,0-1 0 0 0,0 0 0 0 0,0 0 0 0 0,0 0 0 0 0,0 0 0 0 0,0 0 0 0 0,0 0 0 0 0,0 0-49 0 0,1 10-73 0 0,0-7 426 0 0,-1 2-73 0 0,0-1 0 0 0,0 1 0 0 0,0 4-280 0 0,-1 4 398 0 0,0-8-364 0 0,1-4-36 0 0,0 0 0 0 0,-1 0 0 0 0,1 0 0 0 0,0 0 0 0 0,0 0 0 0 0,0 0-1 0 0,0 0 1 0 0,0 0 0 0 0,0 0 0 0 0,0 1 2 0 0,0-1-100 0 0,0-1 7 0 0,0 0 11 0 0,2-7 2 0 0,18-32 80 0 0,-19 37 43 0 0,0 0 0 0 0,1 0 0 0 0,-1 0 0 0 0,1 0 0 0 0,-1 1 0 0 0,1-1 0 0 0,0 0 0 0 0,-1 1 0 0 0,3-2-43 0 0,-4 3 53 0 0,1 1 1 0 0,17 18-118 0 0,-8-8-12 0 0,0-1-1 0 0,0 0 0 0 0,6 3 77 0 0,-13-11-263 0 0,0-1 1 0 0,-1 0-1 0 0,1 0 0 0 0,0 0 0 0 0,0 0 0 0 0,0 0 0 0 0,0 0 0 0 0,0-1 0 0 0,0 1 0 0 0,0-1 0 0 0,0 0 0 0 0,0 0 0 0 0,0 0 0 0 0,0 0 0 0 0,1-1 263 0 0,6-1-1343 0 0</inkml:trace>
  <inkml:trace contextRef="#ctx0" brushRef="#br0" timeOffset="15706.691">2515 5705 9760 0 0,'10'-35'680'0'0,"-10"37"-268"0"0,-2 14 6198 0 0,-1 8-6610 0 0,-14 73 1993 0 0,15-83-1685 0 0,1 0 0 0 0,1 11-308 0 0,0-19 23 0 0,0-1 0 0 0,1 0 0 0 0,-1 1 0 0 0,1-1 0 0 0,1 0 0 0 0,-1 1 0 0 0,1-1 0 0 0,2 4-23 0 0,-4-8-18 0 0,1 1-1 0 0,0 0 1 0 0,0-1-1 0 0,0 1 1 0 0,0-1-1 0 0,0 0 1 0 0,0 1-1 0 0,1-1 1 0 0,-1 0-1 0 0,0 0 1 0 0,1 0-1 0 0,-1 0 1 0 0,1 0-1 0 0,-1 0 1 0 0,1 0-1 0 0,0 0 1 0 0,-1 0-1 0 0,1-1 1 0 0,0 1-1 0 0,1-1 19 0 0,1 1-180 0 0,0-1 0 0 0,0 0 1 0 0,0 0-1 0 0,0 0 0 0 0,0 0 0 0 0,0-1 0 0 0,0 1 0 0 0,2-2 180 0 0,9-2-884 0 0,0 0-39 0 0</inkml:trace>
  <inkml:trace contextRef="#ctx0" brushRef="#br0" timeOffset="15707.691">2773 5567 13216 0 0,'1'-4'88'0'0,"0"0"0"0"0,0 1 1 0 0,0-1-1 0 0,1 0 1 0 0,-1 1-1 0 0,1-1 1 0 0,0 1-1 0 0,0-1 1 0 0,2-2-89 0 0,-3 5 34 0 0,1-1 0 0 0,-1 1 1 0 0,1 0-1 0 0,-1-1 0 0 0,1 1 0 0 0,-1 0 1 0 0,1 0-1 0 0,0 0 0 0 0,0 0 1 0 0,0 0-1 0 0,-1 0 0 0 0,1 0 1 0 0,0 1-1 0 0,0-1 0 0 0,0 1 1 0 0,0-1-1 0 0,0 1 0 0 0,0 0 1 0 0,2 0-35 0 0,0 0 104 0 0,0 0 1 0 0,0 1 0 0 0,0 0-1 0 0,0 0 1 0 0,0 0 0 0 0,0 0-1 0 0,0 1 1 0 0,0 0 0 0 0,0-1-1 0 0,0 2 1 0 0,0-1-105 0 0,6 5 486 0 0,0 0 0 0 0,0 1 0 0 0,1 2-486 0 0,0 0 381 0 0,-1 0 0 0 0,0 0 0 0 0,-1 1 1 0 0,0 1-1 0 0,-1 0 0 0 0,0 0 0 0 0,0 3-381 0 0,-3-6 143 0 0,-1-1 0 0 0,-1 1-1 0 0,0 1 1 0 0,0-1 0 0 0,0 0 0 0 0,-2 1-1 0 0,1-1 1 0 0,-1 1 0 0 0,0 0 0 0 0,-1-1-1 0 0,0 2-142 0 0,-1 4-217 0 0,-1 0 0 0 0,0-1 1 0 0,-2 1-1 0 0,1-1 0 0 0,-2 0 0 0 0,0 0 0 0 0,-2 4 217 0 0,-7 14-1154 0 0</inkml:trace>
  <inkml:trace contextRef="#ctx0" brushRef="#br0" timeOffset="17357.186">698 6228 12840 0 0,'-12'4'507'0'0,"10"-4"-451"0"0,1 1-1 0 0,-1-1 1 0 0,1 1-1 0 0,-1-1 1 0 0,0 1-1 0 0,1 0 1 0 0,-2 0-56 0 0,2 0 82 0 0,-1 0 0 0 0,1 0 0 0 0,-1 0 0 0 0,1 0 0 0 0,0 0 1 0 0,-1 0-1 0 0,1 0 0 0 0,0 1 0 0 0,0-1 0 0 0,0 0 1 0 0,0 1-1 0 0,0-1 0 0 0,0 1 0 0 0,0-1 0 0 0,1 1 0 0 0,-1-1 1 0 0,0 1-1 0 0,1-1 0 0 0,0 1 0 0 0,-1 0 0 0 0,1 0 1 0 0,0 0-83 0 0,-1 12 22 0 0,0 1 1 0 0,1-1 0 0 0,1 0-1 0 0,1 1 1 0 0,2 9-23 0 0,0 1-89 0 0,16 147-615 0 0,-14-93-687 0 0,-3 16 1391 0 0,-1-43-952 0 0,-2 22-2996 0 0,-2-33 239 0 0</inkml:trace>
  <inkml:trace contextRef="#ctx0" brushRef="#br0" timeOffset="18119.665">642 7391 9992 0 0,'-6'22'554'0'0,"3"-10"-350"0"0,0-1-1 0 0,1 1 0 0 0,0-1 1 0 0,1 8-204 0 0,1-18 305 0 0,0-1 14 0 0,0 0-38 0 0,12 0-101 0 0,-3-1-156 0 0,1 0 1 0 0,-1 0-1 0 0,0-1 0 0 0,0-1 0 0 0,1 0-24 0 0,-3 1 34 0 0,14-3 114 0 0,8-1-148 0 0,16-3 92 0 0,10-2-92 0 0,-8 1 0 0 0,11-1 48 0 0,1 2 1 0 0,12 2-49 0 0,18-3 31 0 0,-61 7-31 0 0,134-20 0 0 0,-82 9 0 0 0,2-4 0 0 0,583-173 0 0 0,-379 108 0 0 0,0 6 50 0 0,5 12 17 0 0,-80 27 325 0 0,0 12 423 0 0,-139 21-160 0 0,0 3 0 0 0,1 3 0 0 0,70 11-655 0 0,-101-6 149 0 0,60 9 75 0 0,-77-9-165 0 0,0 0 1 0 0,23 9-60 0 0,-40-12-63 0 0,0 1 1 0 0,0 0 0 0 0,4 3 62 0 0,6 4-4697 0 0,-8-6-408 0 0</inkml:trace>
  <inkml:trace contextRef="#ctx0" brushRef="#br0" timeOffset="18120.665">4066 6073 15288 0 0,'2'-9'545'0'0,"-1"2"817"0"0,4 10-648 0 0,-2 3-682 0 0,1 0 0 0 0,-1 0 0 0 0,0 1 0 0 0,-1 0 0 0 0,0-1 0 0 0,0 1 0 0 0,0 0 0 0 0,-1 1-32 0 0,5 13 234 0 0,11 54 1186 0 0,5 48-1420 0 0,-14-76 199 0 0,2 21-469 0 0,-3 2 1 0 0,-2 19 269 0 0,-7 9-6683 0 0,2-76 1167 0 0</inkml:trace>
  <inkml:trace contextRef="#ctx0" brushRef="#br0" timeOffset="18555.394">1361 6706 14976 0 0,'7'-5'328'0'0,"-5"3"72"0"0,3-2 16 0 0,2 0-1 0 0,0-3-335 0 0,5 1-80 0 0,3-3 0 0 0,0 1-6639 0 0</inkml:trace>
  <inkml:trace contextRef="#ctx0" brushRef="#br0" timeOffset="19000.929">2217 6374 11544 0 0,'3'0'256'0'0,"4"-3"48"0"0,5 3 16 0 0,-3-2 0 0 0,4 0-256 0 0,1 0-64 0 0,3 2 0 0 0,3-4 0 0 0,-1 1 0 0 0,0-1 0 0 0,1 0 0 0 0,2-2 64 0 0,2-1-200 0 0,0 1-48 0 0,1-3-8 0 0,-1-2 0 0 0</inkml:trace>
  <inkml:trace contextRef="#ctx0" brushRef="#br0" timeOffset="19001.929">2907 6134 20631 0 0,'0'0'584'0'0,"0"0"128"0"0,0 0-568 0 0,-3 5-144 0 0,3-1 0 0 0,0 2 0 0 0,0-2-424 0 0,0 3-120 0 0,0-3-16 0 0</inkml:trace>
  <inkml:trace contextRef="#ctx0" brushRef="#br0" timeOffset="19427.732">1251 7035 19855 0 0,'0'0'560'0'0,"0"0"128"0"0,0 0-552 0 0,0-4-136 0 0,5-3 0 0 0,2 1-5647 0 0,6-5-1161 0 0</inkml:trace>
  <inkml:trace contextRef="#ctx0" brushRef="#br0" timeOffset="19428.732">2283 6651 19951 0 0,'5'7'440'0'0,"-1"-3"88"0"0,1 2 16 0 0,3 1 24 0 0,-1 1-456 0 0,5 1-112 0 0,-3 1 0 0 0,4-1 0 0 0,-1 0-720 0 0,0 0-168 0 0,0-5-32 0 0,1 2-7015 0 0</inkml:trace>
  <inkml:trace contextRef="#ctx0" brushRef="#br0" timeOffset="19429.732">2605 6698 11376 0 0,'0'0'248'0'0,"0"0"48"0"0,0 0 16 0 0,0 0 8 0 0,0 0-256 0 0,0 0-64 0 0,0 0 0 0 0,0 0-3360 0 0,0 0-680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40:15.051"/>
    </inkml:context>
    <inkml:brush xml:id="br0">
      <inkml:brushProperty name="width" value="0.025" units="cm"/>
      <inkml:brushProperty name="height" value="0.025" units="cm"/>
    </inkml:brush>
  </inkml:definitions>
  <inkml:trace contextRef="#ctx0" brushRef="#br0">52 153 9504 0 0,'-4'2'674'0'0,"3"-2"3172"0"0,35-30-2502 0 0,-18 16-800 0 0,9-10-544 0 0,-8 5 168 0 0,-11 11-65 0 0,2 0 1 0 0,-1 0-1 0 0,7-4-103 0 0,-7 7 47 0 0,0-1 5 0 0,0 0 1 0 0,1 0-1 0 0,6-2-52 0 0,-14 8 53 0 0,0 0 11 0 0,0 0 0 0 0,0 0 0 0 0,-13 7 80 0 0,5-3-124 0 0,0 1-1 0 0,1 1 0 0 0,-1-1 0 0 0,1 1 0 0 0,1 0 0 0 0,-2 3-18 0 0,-3 1-3 0 0,1-1 0 0 0,-3 1 2 0 0,-42 33 0 0 0,42-30-6 0 0,-1-1-1 0 0,-5 9 7 0 0,10-11-47 0 0,4-5 35 0 0,3-1-1 0 0,1-3-51 0 0,1-1-3 0 0,13-3 7 0 0,-6 0 110 0 0,0-1 0 0 0,-1-1 0 0 0,0 1 0 0 0,0-1 0 0 0,0 0 0 0 0,0-1 0 0 0,1-1-50 0 0,1-1 40 0 0,-1 1-1 0 0,1 0 0 0 0,4-2-39 0 0,-4 3 0 0 0,0 0 0 0 0,-1-1 0 0 0,1-1 0 0 0,-1 0 0 0 0,-1-2 75 0 0,-4 6 61 0 0,-2 4 21 0 0,0 0 3 0 0,0 0-77 0 0,-3 4-706 0 0,-1-1 211 0 0,-1 1-4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8:59.109"/>
    </inkml:context>
    <inkml:brush xml:id="br0">
      <inkml:brushProperty name="width" value="0.025" units="cm"/>
      <inkml:brushProperty name="height" value="0.025" units="cm"/>
    </inkml:brush>
  </inkml:definitions>
  <inkml:trace contextRef="#ctx0" brushRef="#br0">10 3520 5616 0 0,'0'0'124'0'0,"0"0"17"0"0,0 0 11 0 0,-6 7 2056 0 0,3 0-659 0 0,4-10 1526 0 0,7-11 979 0 0,3-5-3979 0 0,1 1 0 0 0,1 0 0 0 0,8-8-75 0 0,47-49 409 0 0,-30 34-251 0 0,156-163 373 0 0,161-147-14 0 0,-264 263-389 0 0,-54 55-216 0 0,-37 31-94 0 0,0 2 154 0 0,0 0-1 0 0,1-1 1 0 0,-1 1 0 0 0,0 0 0 0 0,0-1-1 0 0,0 1 1 0 0,0 0 0 0 0,0-1 0 0 0,0 1 0 0 0,0 0-1 0 0,1-1 1 0 0,-1 1 0 0 0,0 0 0 0 0,0 0-1 0 0,1-1 1 0 0,-1 1 0 0 0,0 0 0 0 0,0 0 0 0 0,1-1-1 0 0,-1 1 1 0 0,0 0 0 0 0,0 0 0 0 0,1 0-1 0 0,-1-1 29 0 0,10-3-5793 0 0,-5 0 551 0 0</inkml:trace>
  <inkml:trace contextRef="#ctx0" brushRef="#br0" timeOffset="1667.925">1676 906 12528 0 0,'0'0'281'0'0,"0"0"40"0"0,0 0 22 0 0,0 0-39 0 0,0 0-173 0 0,0 1 3 0 0,-2 30 653 0 0,-1 1-1 0 0,-1-1 0 0 0,-2 1-786 0 0,3-18 87 0 0,0 8 254 0 0,1 12-341 0 0,-1 2 122 0 0,0-8-86 0 0,1 0 0 0 0,1 0 0 0 0,2 0 0 0 0,2 17-36 0 0,1-31 0 0 0,-4-27-185 0 0,0 0-1 0 0,2-13 186 0 0,-1 12-221 0 0,2-45-508 0 0,2-27 69 0 0,-3 59 652 0 0,13-106-79 0 0,-10 97 57 0 0,2 0 1 0 0,9-22 29 0 0,-13 48 0 0 0,6-21 0 0 0,7-12 0 0 0,-13 36 18 0 0,-1 3 29 0 0,-1 0 0 0 0,1 1 0 0 0,0-1 1 0 0,0 0-1 0 0,0 0 0 0 0,0 1 0 0 0,1 0 0 0 0,-1-1 0 0 0,1 1 0 0 0,0 0 0 0 0,0 0 1 0 0,1 0-48 0 0,0 1-20 0 0,-4 2 9 0 0,0 0-1 0 0,1 0 1 0 0,-1 0 0 0 0,0 0 0 0 0,0 0 0 0 0,0 0 0 0 0,1 1 0 0 0,-1-1 0 0 0,0 0 0 0 0,0 0 0 0 0,0 0 0 0 0,0 1 0 0 0,1-1 0 0 0,-1 0 0 0 0,0 0 0 0 0,0 0 0 0 0,0 1 0 0 0,0-1 0 0 0,0 0 0 0 0,0 0 0 0 0,0 1 0 0 0,0-1 0 0 0,1 0 0 0 0,-1 0 0 0 0,0 1 11 0 0,1 5-120 0 0,0-1 101 0 0,-1 1 1 0 0,0 0 0 0 0,-1-1 0 0 0,1 1 0 0 0,-1-1 0 0 0,0 1 0 0 0,0-1 0 0 0,-1 2 18 0 0,-3 12-7 0 0,-6 28-71 0 0,-7 17 78 0 0,14-53-100 0 0,-2 12-85 0 0,1 0 0 0 0,1 1-1 0 0,0-1 1 0 0,2 0 0 0 0,1 19 185 0 0,1-30 3 0 0,0 0 0 0 0,1 0 1 0 0,1-1-1 0 0,0 1 1 0 0,0-1-1 0 0,1 1 1 0 0,3 4-4 0 0,-4-10 0 0 0,1 0 0 0 0,0 0 0 0 0,1-1 0 0 0,-1 1 0 0 0,1-1 0 0 0,0 0 0 0 0,0 0 0 0 0,1 0 0 0 0,0-1 0 0 0,-1 1 0 0 0,2-1 0 0 0,-1-1 0 0 0,0 1 0 0 0,1 0 0 0 0,-3-3-8 0 0,1 1 0 0 0,0-1 0 0 0,0 1 0 0 0,0-1 0 0 0,0 0 1 0 0,3 0 7 0 0,4 1-68 0 0,-6 0-111 0 0,1-1 1 0 0,0-1 0 0 0,-1 1-1 0 0,1-1 1 0 0,3 0 178 0 0,-4 0-1170 0 0,0 0 0 0 0,-1-1 1 0 0,6-1 1169 0 0,8-3-4044 0 0</inkml:trace>
  <inkml:trace contextRef="#ctx0" brushRef="#br0" timeOffset="3012.968">2095 1082 4032 0 0,'0'0'91'0'0,"0"0"11"0"0,0 0 9 0 0,-1 0-18 0 0,-2 0-22 0 0,2 0 196 0 0,1 0 78 0 0,0 0 8 0 0,0 0 51 0 0,0 0 191 0 0,5-7 1433 0 0,5-6-778 0 0,-8 11-1087 0 0,0 0 0 0 0,-1 0 1 0 0,1 0-1 0 0,0-1 0 0 0,-1 1 0 0 0,1-1-163 0 0,-2 2 46 0 0,0 0-1 0 0,1 0 1 0 0,-1 0-1 0 0,0 0 0 0 0,0 0 1 0 0,1-1-1 0 0,-1 1 0 0 0,0 0 1 0 0,0 0-1 0 0,0 0 1 0 0,-1 0-1 0 0,1 0 0 0 0,0 0 1 0 0,0 0-1 0 0,-1 0 1 0 0,1 0-1 0 0,0 0 0 0 0,-1 0 1 0 0,1 0-46 0 0,-1-1 89 0 0,0 0 0 0 0,0 0 1 0 0,0 0-1 0 0,-1 0 0 0 0,1 1 1 0 0,0-1-1 0 0,-1 0 0 0 0,1 1 1 0 0,-1-1-90 0 0,1 2 23 0 0,1-1 0 0 0,-1 1 0 0 0,0-1 1 0 0,1 1-1 0 0,-1 0 0 0 0,1-1 0 0 0,-1 1 1 0 0,0 0-1 0 0,0-1 0 0 0,1 1 0 0 0,-1 0 1 0 0,0 0-1 0 0,0 0 0 0 0,1 0 0 0 0,-1 0 1 0 0,0 0-1 0 0,0 0 0 0 0,1 0 1 0 0,-1 0-1 0 0,0 0 0 0 0,0 0 0 0 0,1 0 1 0 0,-1 0-1 0 0,0 1 0 0 0,1-1 0 0 0,-1 0 1 0 0,0 1-24 0 0,-3 1 73 0 0,1 0 0 0 0,-1 1-1 0 0,1-1 1 0 0,0 1 0 0 0,0 0 0 0 0,0 0 0 0 0,1 0 0 0 0,-1 0 0 0 0,-1 3-73 0 0,-4 6 107 0 0,1 1 0 0 0,0 1-107 0 0,5-11-6 0 0,0 0-1 0 0,1 0 1 0 0,0 0-1 0 0,0 0 0 0 0,0 0 1 0 0,0 0-1 0 0,0 0 1 0 0,1 0-1 0 0,-1 1 1 0 0,1-1-1 0 0,0 0 1 0 0,0 0-1 0 0,0 0 1 0 0,1 1-1 0 0,-1-1 0 0 0,1 0 1 0 0,-1 0-1 0 0,1 0 1 0 0,0 0-1 0 0,0 0 1 0 0,1 0-1 0 0,0 2 7 0 0,-2-5-15 0 0,1 1-1 0 0,0 0 1 0 0,-1-1-1 0 0,1 0 0 0 0,-1 1 1 0 0,1-1-1 0 0,0 1 1 0 0,-1-1-1 0 0,1 0 1 0 0,0 1-1 0 0,-1-1 1 0 0,1 0-1 0 0,0 0 1 0 0,0 1-1 0 0,-1-1 0 0 0,1 0 1 0 0,0 0-1 0 0,0 0 1 0 0,0 0-1 0 0,-1 0 1 0 0,1 0-1 0 0,0 0 16 0 0,19-3-88 0 0,-19 2 98 0 0,16-4 71 0 0,0-1 0 0 0,0 0 0 0 0,-1-1 0 0 0,0-1-1 0 0,1-2-80 0 0,19-8 144 0 0,25-14 63 0 0,36-25-207 0 0,-90 52 41 0 0,-1 0-1 0 0,0-1 1 0 0,0 0 0 0 0,3-3-41 0 0,2-3 706 0 0,-11 11-416 0 0,-8 10 734 0 0,7-8-999 0 0,-10 12-8 0 0,-58 72 200 0 0,62-72-153 0 0,7-13-64 0 0,0 0 0 0 0,0 0 0 0 0,0 0 0 0 0,0 0 0 0 0,0 0 0 0 0,-1 0 0 0 0,1 1 0 0 0,0-1 0 0 0,0 0 0 0 0,0 0 0 0 0,0 0 0 0 0,0 0 0 0 0,0 0 0 0 0,0 1 0 0 0,0-1 0 0 0,0 0 0 0 0,0 0 0 0 0,0 0 0 0 0,0 0 0 0 0,0 0 0 0 0,0 1 0 0 0,0-1 0 0 0,0 0 0 0 0,0 0 0 0 0,0 0 0 0 0,0 0 0 0 0,0 0 0 0 0,0 1 0 0 0,0-1 0 0 0,0 0 0 0 0,1 0 0 0 0,-1 0 0 0 0,0 0 0 0 0,0 0 0 0 0,0 0 0 0 0,0 1 0 0 0,0-1 0 0 0,0 0 0 0 0,0 0 0 0 0,1 0 0 0 0,-1 0 0 0 0,0 0 0 0 0,0 0 0 0 0,0 0 0 0 0,0 0 0 0 0,0 0 0 0 0,0 0 0 0 0,1 0 0 0 0,-1 1 0 0 0,0-1 0 0 0,0 0 0 0 0,0 0 0 0 0,0 0 0 0 0,1 0 0 0 0,-1 0 0 0 0,0 0 0 0 0,0 0 0 0 0,0 0 0 0 0,0 0 0 0 0,0-1 0 0 0,1 1 0 0 0,-1 0 0 0 0,0 0 0 0 0,0 0 0 0 0,0 0 0 0 0,0 0 0 0 0,0 0 0 0 0,1 0 0 0 0,5 0 9 0 0,-1-1-1 0 0,1 0 1 0 0,-1 0-1 0 0,0 0 1 0 0,1-1-1 0 0,2 0-8 0 0,5-4 67 0 0,12-5-67 0 0,74-43 74 0 0,-89 49-43 0 0,-9 5-14 0 0,1-1 0 0 0,0 1 0 0 0,-1-1 1 0 0,0 0-1 0 0,1 0 0 0 0,-1 0 0 0 0,1 0 0 0 0,-1 0-17 0 0,-1 1 76 0 0,0 0-1 0 0,0 0-10 0 0,0 0-1 0 0,0 0-32 0 0,0 0-122 0 0,0 0-10 0 0,1 1 25 0 0,23 33 352 0 0,-23-34-283 0 0,-1 1-1 0 0,1-1 0 0 0,-1 1 0 0 0,1-1 1 0 0,-1 1-1 0 0,1-1 0 0 0,0 1 0 0 0,-1-1 1 0 0,1 0-1 0 0,-1 1 0 0 0,1-1 0 0 0,0 0 1 0 0,-1 0-1 0 0,1 0 0 0 0,0 1 0 0 0,0-1 0 0 0,-1 0 1 0 0,1 0-1 0 0,0 0 0 0 0,-1 0 0 0 0,1 0 1 0 0,0 0-1 0 0,0 0 0 0 0,-1 0 0 0 0,1-1 1 0 0,0 1-1 0 0,-1 0 0 0 0,1 0 0 0 0,0 0 1 0 0,-1-1-1 0 0,1 1 0 0 0,0 0 0 0 0,-1-1 1 0 0,1 1-1 0 0,-1-1 0 0 0,1 1 0 0 0,-1-1 0 0 0,1 1 1 0 0,-1-1-1 0 0,1 1 0 0 0,-1-1 0 0 0,1 1 1 0 0,-1-1-1 0 0,0 0 0 0 0,1 1 0 0 0,-1-1 1 0 0,0 1-1 0 0,1-1 0 0 0,-1 0 0 0 0,0 0 1 0 0,0 1-1 0 0,0-1 0 0 0,0 0 0 0 0,0 1 0 0 0,0-2 7 0 0,1-11-75 0 0,0 0 0 0 0,1 1-1 0 0,1-1 1 0 0,2-8 75 0 0,-4 17-3 0 0,-1 1-1 0 0,1 1-1 0 0,0 0 0 0 0,0-1 0 0 0,0 1 0 0 0,0 0 1 0 0,0 0-1 0 0,1 0 0 0 0,-1 0 0 0 0,1 0 0 0 0,-1 0 1 0 0,1 0-1 0 0,0 0 0 0 0,-1 0 0 0 0,1 1 0 0 0,0-1 0 0 0,2 0 5 0 0,3-2-22 0 0,0 0 0 0 0,1 1 0 0 0,-1-1 0 0 0,4 1 22 0 0,-2-1 0 0 0,-8 4 11 0 0,0-1 0 0 0,1 1 0 0 0,-1 0 0 0 0,0 0 0 0 0,1-1-1 0 0,-1 1 1 0 0,1 0 0 0 0,-1 0 0 0 0,0 0 0 0 0,1 0 0 0 0,-1 1 0 0 0,1-1 0 0 0,-1 0 0 0 0,0 1-1 0 0,1-1 1 0 0,-1 0 0 0 0,0 1 0 0 0,0 0 0 0 0,1-1 0 0 0,-1 1 0 0 0,0 0 0 0 0,0 0 0 0 0,0-1-1 0 0,0 1 1 0 0,0 0 0 0 0,0 0 0 0 0,0 0 0 0 0,0 0 0 0 0,0 0 0 0 0,0 1 0 0 0,0-1-11 0 0,2 4 15 0 0,-1-1 0 0 0,0 0 0 0 0,0 1 0 0 0,0-1 0 0 0,0 1 0 0 0,-1-1 0 0 0,1 1 0 0 0,-1 1-16 0 0,2 8 35 0 0,-1-1 0 0 0,0 1-1 0 0,-2 0 1 0 0,1 5-34 0 0,-1-18 59 0 0,0-1 30 0 0,0 0-1 0 0,1 0-68 0 0,-1 0-1 0 0,1-1 0 0 0,0 1 1 0 0,0 0-1 0 0,0-1 0 0 0,0 1 1 0 0,-1-1-1 0 0,1 1 1 0 0,0-1-1 0 0,-1 1 0 0 0,1-1 1 0 0,0 1-1 0 0,-1-1 0 0 0,1 0 1 0 0,-1 1-1 0 0,1-1 1 0 0,-1 0-1 0 0,1 0 0 0 0,-1 1 1 0 0,1-1-1 0 0,-1 0-19 0 0,4-4 106 0 0,1-2-90 0 0,-1 1-1 0 0,1-1 0 0 0,-1 0 0 0 0,0 0 1 0 0,-1 0-1 0 0,3-8-15 0 0,-3 7 5 0 0,1 0-1 0 0,0 1 1 0 0,0-1 0 0 0,0 1 0 0 0,1 0-1 0 0,1-1-4 0 0,11-14 9 0 0,12-12 26 0 0,-24 29-32 0 0,-1 1 1 0 0,1 0-1 0 0,0 0 0 0 0,0 0 1 0 0,1 1-1 0 0,-1-1-3 0 0,6-3 0 0 0,0 0 0 0 0,8-7 0 0 0,6-5 0 0 0,-22 18-26 0 0,-3 1-120 0 0,0 0-78 0 0,0 0-28 0 0,0 1 39 0 0,-1 3 209 0 0,0 0-1 0 0,-1 0 1 0 0,1 0 0 0 0,-1 0 0 0 0,0-1-1 0 0,0 1 1 0 0,0 0 0 0 0,0-1-1 0 0,-1 1 5 0 0,-1 3-4 0 0,-21 29-16 0 0,16-24 5 0 0,1 0 0 0 0,0 0 0 0 0,1 1 0 0 0,-5 12 15 0 0,5-4 71 0 0,5-13-16 0 0,2-7-56 0 0,0-1 0 0 0,0 0 0 0 0,0 1 0 0 0,0-1 0 0 0,1 1 0 0 0,-1-1 0 0 0,0 1 0 0 0,0-1 0 0 0,0 0 1 0 0,1 1-1 0 0,-1-1 0 0 0,0 0 0 0 0,0 1 0 0 0,1-1 0 0 0,-1 0 0 0 0,0 1 0 0 0,1-1 0 0 0,-1 0 0 0 0,0 0 0 0 0,1 1 0 0 0,-1-1 0 0 0,0 0 1 0 0,1 0-1 0 0,-1 0 0 0 0,1 1 0 0 0,-1-1 0 0 0,1 0 0 0 0,-1 0 0 0 0,0 0 0 0 0,1 0 0 0 0,-1 0 0 0 0,1 0 0 0 0,-1 0 0 0 0,1 0 0 0 0,-1 0 0 0 0,0 0 1 0 0,1 0 0 0 0,1 0-27 0 0,1-1 0 0 0,-1 1 0 0 0,0-1 0 0 0,1 1 0 0 0,-1-1 0 0 0,1 0 27 0 0,6-4-16 0 0,0 0-1 0 0,0 0 1 0 0,0-1 0 0 0,-1 0 0 0 0,6-6 16 0 0,14-10-1 0 0,-22 17-4 0 0,0 1-1 0 0,-1-2 0 0 0,0 1 1 0 0,0 0-1 0 0,0-1 0 0 0,0 0 1 0 0,-1 0-1 0 0,0-1 1 0 0,-1 1-1 0 0,1-1 0 0 0,-1 1 1 0 0,0-1-1 0 0,-1 0 0 0 0,0-1 1 0 0,0 1-1 0 0,0 0 0 0 0,-1 0 1 0 0,0-1-1 0 0,-1 1 0 0 0,1-1 1 0 0,-1 1-1 0 0,-1 0 0 0 0,1-1 1 0 0,-2 0 4 0 0,-2-10 50 0 0,-1 0 0 0 0,0 1-1 0 0,-2-1 1 0 0,-6-11-49 0 0,-37-64 735 0 0,39 75 370 0 0,11 19-1041 0 0,0-1 0 0 0,-1 0-1 0 0,1 1 1 0 0,0-1 0 0 0,-1 1 0 0 0,1-1 0 0 0,0 1-1 0 0,0-1 1 0 0,0 1 0 0 0,-1-1 0 0 0,1 1 0 0 0,0-1-1 0 0,0 1-63 0 0,-4 16 125 0 0,0 1 0 0 0,2 0 0 0 0,0-1 0 0 0,1 4-125 0 0,0 19-20 0 0,2-1 0 0 0,2 1 0 0 0,2 0 0 0 0,1-1 0 0 0,2 0 0 0 0,2 0 0 0 0,1-1 0 0 0,2 0 0 0 0,3 0 20 0 0,1 4-4789 0 0,-1-1-1677 0 0</inkml:trace>
  <inkml:trace contextRef="#ctx0" brushRef="#br0" timeOffset="3614.234">769 983 13520 0 0,'-6'-26'751'0'0,"3"15"-443"0"0,2 10-66 0 0,1 3 99 0 0,10 97 145 0 0,-5-27-37 0 0,2 9-147 0 0,67 333 674 0 0,-28-180-390 0 0,-10 3-284 0 0,29 514-105 0 0,-43-248 222 0 0,6-78-259 0 0,-18-355-186 0 0,2 0-1 0 0,14 38 27 0 0,-14-65-64 0 0,2 0 0 0 0,2 0 0 0 0,1-1 0 0 0,3-2 0 0 0,13 22 64 0 0,-26-51 72 0 0,0-1 1 0 0,1 0-1 0 0,5 6-72 0 0,-9-12-229 0 0,0 0 0 0 0,0 0 1 0 0,1-1-1 0 0,0 1 229 0 0,-2-2-776 0 0,0 0-1 0 0,1 0 1 0 0,-1-1 0 0 0,1 1 0 0 0,0-1-1 0 0,0 1 777 0 0,12 1-5718 0 0</inkml:trace>
  <inkml:trace contextRef="#ctx0" brushRef="#br0" timeOffset="4338.782">941 652 10680 0 0,'1'0'241'0'0,"49"-15"694"0"0,76-17-892 0 0,110-25 106 0 0,-129 29 88 0 0,-58 15-89 0 0,313-88 267 0 0,-67 16 248 0 0,126-34 554 0 0,-311 90-1024 0 0,258-63 214 0 0,-331 83-407 0 0,60-11 0 0 0,223-25 32 0 0,-272 41 190 0 0,0 2 1 0 0,1 1 0 0 0,0 3-223 0 0,-34 0 82 0 0,1 0 0 0 0,-1 1 0 0 0,0 0 0 0 0,0 1 1 0 0,-1 1-1 0 0,1 0 0 0 0,-1 1 0 0 0,0 1 0 0 0,7 4-82 0 0,-11-4 81 0 0,-1 0 0 0 0,1 1-1 0 0,-1 0 1 0 0,0 0-1 0 0,-1 1 1 0 0,0 0-1 0 0,0 1 1 0 0,-1 0-1 0 0,-1 0 1 0 0,4 7-81 0 0,1 2 96 0 0,-2 1 0 0 0,0 1 0 0 0,-1 0 0 0 0,-2 0 0 0 0,2 8-96 0 0,9 48 319 0 0,-2 19-319 0 0,7 81 438 0 0,-9-67-65 0 0,50 359 1220 0 0,-60-449-1538 0 0,22 171 522 0 0,44 272 494 0 0,18 126-84 0 0,-75-472-1247 0 0,12 100-957 0 0,-22-201 553 0 0,4 41 150 0 0,-5-48-924 0 0,-1 0 0 0 0,0 0 0 0 0,-1-1 0 0 0,0 1 0 0 0,-1 4 1438 0 0,-3 4-5869 0 0</inkml:trace>
  <inkml:trace contextRef="#ctx0" brushRef="#br0" timeOffset="4754.523">1198 4025 12528 0 0,'0'0'281'0'0,"2"0"40"0"0,3 0-202 0 0,1 1 0 0 0,-1-1 0 0 0,0 2 0 0 0,1-1-119 0 0,1 1 97 0 0,0-1-1 0 0,0 0 1 0 0,1 0-97 0 0,12-1 0 0 0,0-1 0 0 0,1 0 0 0 0,-1-1 0 0 0,17-5 0 0 0,80-24 0 0 0,-112 30 0 0 0,186-61 528 0 0,154-74-528 0 0,67-26 1880 0 0,-258 107-1036 0 0,301-105 1407 0 0,2 16-967 0 0,211-62-1464 0 0,-473 141-3433 0 0,-154 50-2613 0 0</inkml:trace>
  <inkml:trace contextRef="#ctx0" brushRef="#br0" timeOffset="5577.567">390 2781 8000 0 0,'-2'2'80'0'0,"-1"0"12"0"0,0 1-1 0 0,-1-1 1 0 0,1 0 0 0 0,0 0-1 0 0,-4 1-91 0 0,6-2 171 0 0,1-1 24 0 0,0 0-3 0 0,2 1 18 0 0,-1 0-141 0 0,0-1 0 0 0,0 1 0 0 0,0-1-1 0 0,0 1 1 0 0,0-1 0 0 0,0 0 0 0 0,1 1-1 0 0,-1-1 1 0 0,0 0 0 0 0,0 0-1 0 0,0 1 1 0 0,0-1 0 0 0,1 0 0 0 0,-1 0-1 0 0,0-1 1 0 0,0 1 0 0 0,0 0 0 0 0,0 0-1 0 0,1 0 1 0 0,0-1-69 0 0,20-6 847 0 0,-1-1 0 0 0,1-1-1 0 0,-1-1 1 0 0,13-9-847 0 0,-8 6 420 0 0,131-74 1185 0 0,-34 18-900 0 0,-73 40-100 0 0,-24 14-323 0 0,0 1-1 0 0,1 1 0 0 0,20-7-281 0 0,-38 18 0 0 0,-1 3 0 0 0,-7 0 0 0 0,0-1 0 0 0,0 1 0 0 0,0 0 0 0 0,0 0 0 0 0,0-1 0 0 0,0 1 0 0 0,0 0 0 0 0,0 0 0 0 0,0 0 0 0 0,-1 0 0 0 0,1 0 0 0 0,0 1 0 0 0,-1-1 0 0 0,1 0 0 0 0,-1 0 0 0 0,1 0 0 0 0,-1 0 0 0 0,1 1 0 0 0,-1-1 0 0 0,0 0 0 0 0,1 1 0 0 0,-1 3 0 0 0,1 1 0 0 0,0 0 0 0 0,-1 0 0 0 0,0 1 0 0 0,0-3 0 0 0,-1 12 28 0 0,0-1-1 0 0,-1-1 1 0 0,-1 1-1 0 0,0 0 1 0 0,-1 1-28 0 0,-25 71 146 0 0,25-76-130 0 0,-34 82 68 0 0,28-66 12 0 0,-2-1 0 0 0,-14 24-96 0 0,24-47-2 0 0,1-1-1 0 0,-1 0 1 0 0,0 1-1 0 0,1-1 1 0 0,-1 0-1 0 0,0 0 1 0 0,-1 0-1 0 0,1 0 1 0 0,0-1-1 0 0,0 1 1 0 0,-1-1-1 0 0,1 1 1 0 0,-2 0 2 0 0,0-1-46 0 0,0 1 0 0 0,0-1 0 0 0,0 0 0 0 0,-1 0 1 0 0,1 0-1 0 0,0-1 0 0 0,0 1 0 0 0,-3-1 46 0 0,-3-1-92 0 0,0 1-1 0 0,1-1 0 0 0,-1-1 1 0 0,0 0-1 0 0,0-1 0 0 0,1 0 0 0 0,-4-1 93 0 0,-10-5-150 0 0,0-2-1 0 0,-18-11 151 0 0,28 14 54 0 0,0 0 0 0 0,1-1 0 0 0,0-1 0 0 0,0 0-1 0 0,-2-4-53 0 0,-12-12 174 0 0,11 13-13 0 0,2-1 0 0 0,-7-10-161 0 0,-8-12 326 0 0,2-2-1 0 0,0-5-325 0 0,21 37 43 0 0,5 5-37 0 0,-1 1 0 0 0,1-1 0 0 0,-1 0 0 0 0,1 1-1 0 0,-1-1 1 0 0,1 1 0 0 0,0-1 0 0 0,-1 0 0 0 0,1 1-1 0 0,0-1 1 0 0,0 0 0 0 0,-1 0 0 0 0,1 1 0 0 0,0-1-1 0 0,0 0 1 0 0,0 0-6 0 0,0 0 24 0 0,0 1-103 0 0,2 2-11 0 0,37 21-660 0 0,-21-12-4185 0 0,-5-4-741 0 0</inkml:trace>
  <inkml:trace contextRef="#ctx0" brushRef="#br0" timeOffset="6554.599">755 1861 7824 0 0,'-2'1'40'0'0,"-1"1"55"0"0,0 0 1 0 0,0 0-1 0 0,0-1 1 0 0,0 1 0 0 0,0-1-1 0 0,-4 1-95 0 0,6-2 643 0 0,1 0 191 0 0,0 0 29 0 0,0 0-82 0 0,1 1-374 0 0,2 0-303 0 0,1 0 0 0 0,-1 0-1 0 0,0 0 1 0 0,1 0 0 0 0,-1-1 0 0 0,1 1 0 0 0,-1-1 0 0 0,1 0-1 0 0,-1 0 1 0 0,1 0 0 0 0,1-1-104 0 0,11-1 404 0 0,-1-1 0 0 0,2-1-404 0 0,1 0 265 0 0,113-28 1683 0 0,96-38-1948 0 0,1-14 615 0 0,-55 19 99 0 0,-114 44-432 0 0,315-110 882 0 0,0 4-276 0 0,-10 6-519 0 0,-219 74-266 0 0,-97 32-89 0 0,290-94 84 0 0,-197 66-98 0 0,-76 23 0 0 0,1 4 0 0 0,0 2 0 0 0,41-2 0 0 0,-22 7-10 0 0,-84 8 5 0 0,1 1 0 0 0,0 0 0 0 0,0 0 0 0 0,0 0 0 0 0,-1 0 1 0 0,1 0-1 0 0,0 0 0 0 0,0 1 0 0 0,-1-1 0 0 0,1 0 0 0 0,1 1 5 0 0,-2 0-1 0 0,-1-1 1 0 0,0 0 0 0 0,0 0 0 0 0,0 0-1 0 0,0 0 1 0 0,0 0 0 0 0,1 0 0 0 0,-1 0-1 0 0,0 0 1 0 0,0 0 0 0 0,0 0-1 0 0,0 0 1 0 0,0 0 0 0 0,0 0 0 0 0,1 0-1 0 0,-1 0 1 0 0,0 0 0 0 0,0 0 0 0 0,0 0-1 0 0,0 0 1 0 0,0 0 0 0 0,0 0 0 0 0,1 0-1 0 0,-1 0 1 0 0,0 0 0 0 0,0 0 0 0 0,0 0-1 0 0,0-1 1 0 0,0 1 0 0 0,0 0 0 0 0,0 0-1 0 0,1 0 1 0 0,-1 0 0 0 0,0 0-1 0 0,0 0 1 0 0,0 0 0 0 0,0 0 0 0 0,0-1-1 0 0,0 1 1 0 0,0 0 0 0 0,0 0 0 0 0,0 0-1 0 0,0 0 1 0 0,-5-5-1132 0 0,-1 1-74 0 0,5 4-60 0 0</inkml:trace>
  <inkml:trace contextRef="#ctx0" brushRef="#br0" timeOffset="21503.565">1003 2165 4776 0 0,'0'0'101'0'0,"0"0"22"0"0,0 0 8 0 0,0 0 39 0 0,5 2 473 0 0,-3-2-517 0 0,0 0-1 0 0,-1 1 1 0 0,1-1 0 0 0,0 0 0 0 0,0 0 0 0 0,0 0-1 0 0,-1-1 1 0 0,1 1 0 0 0,0 0 0 0 0,0-1 0 0 0,0 1-1 0 0,-1-1 1 0 0,1 1 0 0 0,0-1 0 0 0,-1 0 0 0 0,1 0-1 0 0,-1 0 1 0 0,1 0 0 0 0,0 0-126 0 0,1-2 242 0 0,1 1 1 0 0,-1 1-1 0 0,1-1 0 0 0,0 1 0 0 0,-1-1 1 0 0,4 0-243 0 0,-4 1 22 0 0,13-13 1928 0 0,-14 11-1915 0 0,1 1 0 0 0,-1-1 0 0 0,1 1 0 0 0,-1-1 0 0 0,0 0 0 0 0,0 1 0 0 0,0-1 0 0 0,0-1-35 0 0,-1 3 15 0 0,0 0 1 0 0,-1 0-1 0 0,1 0 1 0 0,-1 0-1 0 0,1-1 1 0 0,-1 1-1 0 0,1 0 1 0 0,-1 0-1 0 0,0 0 1 0 0,0-1-1 0 0,0 1 0 0 0,1 0 1 0 0,-1 0-1 0 0,0-1 1 0 0,-1 1-16 0 0,1-3 132 0 0,0 4-87 0 0,0-1 1 0 0,0 0-1 0 0,0 1 0 0 0,0-1 1 0 0,0 0-1 0 0,0 1 1 0 0,0-1-1 0 0,0 0 1 0 0,-1 1-1 0 0,1-1 0 0 0,0 1 1 0 0,-1-1-1 0 0,1 1 1 0 0,0-1-1 0 0,-1 1 1 0 0,1-1-1 0 0,0 1 1 0 0,-1-1-1 0 0,1 1 0 0 0,-1-1 1 0 0,1 1-1 0 0,-1-1 1 0 0,1 1-46 0 0,-2-1 52 0 0,1 1 0 0 0,0-1 1 0 0,0 1-1 0 0,0-1 0 0 0,-1 1 1 0 0,1 0-1 0 0,0 0 0 0 0,0-1 1 0 0,-1 1-1 0 0,1 0 0 0 0,0 0 1 0 0,0 0-53 0 0,-2 0 4 0 0,0 1 1 0 0,0-1 0 0 0,0 1-1 0 0,0-1 1 0 0,0 1-1 0 0,1 0 1 0 0,-1 0 0 0 0,0 0-1 0 0,1 0 1 0 0,-1 1 0 0 0,0 0-5 0 0,-2 1-15 0 0,1 1 0 0 0,-1-1 1 0 0,1 1-1 0 0,0 1 1 0 0,0-1-1 0 0,1 1 0 0 0,-1-1 1 0 0,0 3 14 0 0,3-5-10 0 0,0 0 0 0 0,-1 0 0 0 0,1 1 1 0 0,0-1-1 0 0,1 1 0 0 0,-1-1 0 0 0,0 1 1 0 0,1-1-1 0 0,-1 1 0 0 0,1-1 0 0 0,0 1 0 0 0,0-1 1 0 0,0 1-1 0 0,0 0 0 0 0,0-1 0 0 0,0 1 0 0 0,1-1 1 0 0,-1 1-1 0 0,2 1 10 0 0,-1-2-17 0 0,0 0 0 0 0,0 0 0 0 0,0 0 1 0 0,0 0-1 0 0,0-1 0 0 0,0 1 0 0 0,1 0 0 0 0,-1-1 1 0 0,1 1-1 0 0,0-1 0 0 0,-1 1 0 0 0,1-1 0 0 0,0 0 1 0 0,0 0-1 0 0,-1 0 0 0 0,1 0 0 0 0,0 0 0 0 0,0 0 1 0 0,0 0-1 0 0,1-1 0 0 0,-1 1 0 0 0,0-1 0 0 0,0 0 1 0 0,0 1-1 0 0,1-1 17 0 0,2 0-14 0 0,1 0 1 0 0,-1 0 0 0 0,0 0-1 0 0,1-1 1 0 0,-1 1 0 0 0,0-1 0 0 0,0-1-1 0 0,0 1 1 0 0,4-2 13 0 0,10-5-9 0 0,0-1 0 0 0,-1-1 0 0 0,0-1 0 0 0,-1 0 0 0 0,0-1 1 0 0,14-13 8 0 0,-29 23-30 0 0,0 0 0 0 0,0 0 1 0 0,0 0-1 0 0,0 0 1 0 0,0-1-1 0 0,0 1 1 0 0,-1-1-1 0 0,1 1 0 0 0,-1-1 1 0 0,0 0-1 0 0,1 0 30 0 0,1-4 248 0 0,-2 7-186 0 0,-1-1 0 0 0,1 0 0 0 0,-1 0 0 0 0,1 1 0 0 0,-1-1 0 0 0,0 0 0 0 0,1 0-1 0 0,-1 0 1 0 0,0 1 0 0 0,0-1 0 0 0,0 0 0 0 0,1 0 0 0 0,-1 0 0 0 0,0 0-62 0 0,0 0 1075 0 0,-1 2-489 0 0,1 7-405 0 0,0 12-444 0 0,0-20 261 0 0,1 8 20 0 0,1-1-1 0 0,1 7-17 0 0,-2-12 27 0 0,0 0 0 0 0,0 1 0 0 0,0-1-1 0 0,0 0 1 0 0,0 0 0 0 0,0 0 0 0 0,1 0-1 0 0,-1 0 1 0 0,1 0 0 0 0,-1 0 0 0 0,1 0-27 0 0,0-1 2 0 0,-1 1 0 0 0,1-1 0 0 0,0 1 0 0 0,0-1 0 0 0,-1 0 1 0 0,1 0-1 0 0,0 0 0 0 0,1 0-2 0 0,-2 0 0 0 0,0-1 0 0 0,0 0 0 0 0,0 0 0 0 0,0 0 0 0 0,0 0-1 0 0,0 0 1 0 0,0 0 0 0 0,0 0 0 0 0,0 0 0 0 0,0 0 0 0 0,0 0 0 0 0,0-1 0 0 0,0 1 0 0 0,1 0 0 0 0,-1-1 0 0 0,-1 1 0 0 0,2-1 0 0 0,3-2 0 0 0,0-1 0 0 0,-1 1 0 0 0,1-1 0 0 0,-1 0 0 0 0,0 0 0 0 0,0-1 0 0 0,0 1 0 0 0,2-6 0 0 0,4-2 0 0 0,-6 7-15 0 0,-1 0 0 0 0,0-1 0 0 0,0 1 1 0 0,0-1-1 0 0,1-5 15 0 0,3-5 110 0 0,-6 14-87 0 0,-1 1 1 0 0,1-1-1 0 0,-1 1 1 0 0,1-1-1 0 0,-1 1 1 0 0,0-1-1 0 0,0 1 1 0 0,0-1 0 0 0,0 0-24 0 0,0 2 0 0 0,0 0 0 0 0,0 0 0 0 0,0 0 0 0 0,0-1 0 0 0,0 1 0 0 0,0 0 0 0 0,0 0 0 0 0,1-1 0 0 0,-1 1 0 0 0,0 0 0 0 0,0 0 0 0 0,0 0 0 0 0,0-1 0 0 0,0 1 0 0 0,1 0 0 0 0,-1 0 0 0 0,0 0 0 0 0,0-1 0 0 0,0 1 0 0 0,0 0 0 0 0,1 0 0 0 0,-1 0 0 0 0,0 0 0 0 0,0 0 0 0 0,1 0 0 0 0,-1 0 0 0 0,0-1 0 0 0,0 1 0 0 0,0 0 0 0 0,1 0 0 0 0,-1 0 0 0 0,0 0 0 0 0,0 0 0 0 0,1 0 0 0 0,-1 0 0 0 0,0 0 0 0 0,0 0 0 0 0,1 0 0 0 0,-1 0 0 0 0,0 0 0 0 0,0 0 0 0 0,1 1 0 0 0,-1-1 0 0 0,0 0 0 0 0,0 0 0 0 0,0 0 0 0 0,1 0 0 0 0,-1 0 0 0 0,0 0 0 0 0,0 1 0 0 0,0-1 0 0 0,1 0 0 0 0,-1 0 0 0 0,0 0 0 0 0,1 1 0 0 0,3 0 0 0 0,-3-1 0 0 0,0 0 0 0 0,1 1 0 0 0,-1-1 0 0 0,0 0 0 0 0,1 1 0 0 0,-1-1 0 0 0,0 0 0 0 0,1 0 0 0 0,-1 0 0 0 0,0-1 0 0 0,1 1 0 0 0,1 0 0 0 0,15-6-7 0 0,-15 5-16 0 0,1 0 0 0 0,-1 0 0 0 0,0-1 0 0 0,1 1 0 0 0,-1-1 1 0 0,1 0 22 0 0,7-5-59 0 0,1-1 164 0 0,0 0 1 0 0,8-7-106 0 0,-8 5 0 0 0,-9 8 0 0 0,0 0 0 0 0,0-1 0 0 0,0 1 0 0 0,0-1 0 0 0,0 1 0 0 0,-1-2 0 0 0,0 1-15 0 0,-1 2-54 0 0,-1 1 1 0 0,0 0-36 0 0,0 0-168 0 0,-3 7-426 0 0,-12 21 82 0 0,0-1 210 0 0,10-18 260 0 0,-4 11-531 0 0,9-18 641 0 0,-1-1 0 0 0,1 0 1 0 0,0 0-1 0 0,-1 1 0 0 0,1-1 0 0 0,0 0 0 0 0,0 0 0 0 0,0 1 1 0 0,0-1-1 0 0,0 0 0 0 0,0 1 0 0 0,0-1 0 0 0,1 0 1 0 0,-1 1 35 0 0,0-2-17 0 0,1 1 1 0 0,-1-1 0 0 0,0 0 0 0 0,1 0-1 0 0,-1 1 1 0 0,0-1 0 0 0,0 0 0 0 0,1 0-1 0 0,-1 0 1 0 0,1 0 0 0 0,-1 1-1 0 0,0-1 1 0 0,1 0 0 0 0,-1 0 0 0 0,0 0-1 0 0,1 0 1 0 0,-1 0 0 0 0,1 0 0 0 0,-1 0-1 0 0,0 0 1 0 0,1 0 0 0 0,-1 0 0 0 0,0 0-1 0 0,1 0 1 0 0,-1 0 0 0 0,1 0 0 0 0,-1-1-1 0 0,0 1 1 0 0,1 0 0 0 0,-1 0 16 0 0,11-4-124 0 0,-6 1 102 0 0,0-1 1 0 0,-1 1 0 0 0,1-1 0 0 0,-1 1 0 0 0,2-3 21 0 0,6-6-22 0 0,44-39 22 0 0,-42 36 0 0 0,-11 11 0 0 0,1 0 0 0 0,-1 1 0 0 0,1-1 0 0 0,0 1 0 0 0,0 0 0 0 0,0 0 24 0 0,1 0 173 0 0,-4 5 38 0 0,-1 2-155 0 0,2 13 233 0 0,-1 0 0 0 0,-1 9-313 0 0,0-25 6 0 0,1 4 42 0 0,-1-3-38 0 0,1 0 0 0 0,-1-1-1 0 0,1 1 1 0 0,-1 0 0 0 0,0 0-1 0 0,0 0 1 0 0,0-1 0 0 0,0 1 0 0 0,0 1-10 0 0,0-2 74 0 0,0-1 44 0 0,0 0 11 0 0,0 0 6 0 0,0 0 10 0 0,0 0 40 0 0,0 0 21 0 0,2-12 400 0 0,1-38-434 0 0,-3 46-129 0 0,2 0-52 0 0,-2 3-85 0 0,4 2 44 0 0,0-1 0 0 0,-1 1 0 0 0,1-1 0 0 0,0 1 0 0 0,0 0 50 0 0,7 2-34 0 0,-8-3 41 0 0,0 0-1 0 0,0 0 0 0 0,0 0 1 0 0,0 0-1 0 0,0-1 1 0 0,0 1-1 0 0,-1-1 0 0 0,1 1 1 0 0,0-1-1 0 0,0 0 0 0 0,-1 0 1 0 0,1-1-1 0 0,0 1-6 0 0,8-5-127 0 0,0-1-1 0 0,3-2 128 0 0,0 0-96 0 0,-1-1 1 0 0,-1-1-1 0 0,0 0 0 0 0,0-1 0 0 0,-1 0 1 0 0,9-13 95 0 0,-18 23 0 0 0,-1 0 0 0 0,1 0 0 0 0,-1-1 0 0 0,0 1 0 0 0,0 0 0 0 0,0-1 0 0 0,0 1 0 0 0,0-1 0 0 0,-1 1 0 0 0,1-1 0 0 0,-1 1 0 0 0,0-1 0 0 0,1 1 0 0 0,-1-1 0 0 0,-1-1 0 0 0,1 1 0 0 0,-1-1 0 0 0,1 1 0 0 0,-1 0 0 0 0,0 0 0 0 0,0-1 0 0 0,-1 1 0 0 0,1 0 0 0 0,-1 0 0 0 0,0-1 0 0 0,-2-3 24 0 0,3 5-2 0 0,1 0-1 0 0,-1 0 1 0 0,0 1 0 0 0,0-1 0 0 0,-1 0 0 0 0,1 1-1 0 0,0-1 1 0 0,-1 1 0 0 0,1 0 0 0 0,0-1 0 0 0,-1 1-22 0 0,-23-15 472 0 0,24 15-315 0 0,1 1 90 0 0,0 0 38 0 0,0 0 10 0 0,-6 2 82 0 0,6-2-369 0 0,-1 0 0 0 0,1 1-1 0 0,-1-1 1 0 0,1 0-1 0 0,-1 0 1 0 0,1 0-1 0 0,-1 1 1 0 0,1-1-1 0 0,-1 0 1 0 0,1 1-1 0 0,-1-1 1 0 0,1 0 0 0 0,-1 1-1 0 0,1-1 1 0 0,0 0-1 0 0,-1 1 1 0 0,1-1-1 0 0,0 1 1 0 0,-1-1-1 0 0,1 1 1 0 0,0-1-1 0 0,-1 1-7 0 0,0 3 9 0 0,0-1 0 0 0,0 1 0 0 0,0 0-1 0 0,0 0 1 0 0,0 0 0 0 0,1 0 0 0 0,0-1-1 0 0,0 2-8 0 0,2 31-11 0 0,0-19 17 0 0,-1-13-7 0 0,0 1 1 0 0,0-1-1 0 0,0 1 1 0 0,1-1-1 0 0,0 1 1 0 0,-1-1-1 0 0,3 3 1 0 0,16 27 57 0 0,7 1-772 0 0,-18-22-3054 0 0,2-2-1296 0 0</inkml:trace>
  <inkml:trace contextRef="#ctx0" brushRef="#br0" timeOffset="21969.174">1908 1849 7968 0 0,'5'-1'224'0'0,"-2"-2"56"0"0,2 1-280 0 0,2-3 0 0 0,-1 3 0 0 0,1-3 0 0 0,0 3 0 0 0,3-2 0 0 0,1-3 0 0 0,-1 0-3360 0 0</inkml:trace>
  <inkml:trace contextRef="#ctx0" brushRef="#br0" timeOffset="23355.729">2020 1735 8480 0 0,'0'0'248'0'0,"0"0"-6"0"0,0 0-91 0 0,0 0 170 0 0,0 0 95 0 0,0 0 22 0 0,0 0-4 0 0,0 0-22 0 0,1 5 390 0 0,0-1-485 0 0,0 0 1 0 0,1 0-1 0 0,0-1 1 0 0,-1 1 0 0 0,3 2-318 0 0,-1-1 169 0 0,-1-1 0 0 0,0 1 1 0 0,2 3-170 0 0,-2 1 25 0 0,0-1 1 0 0,-1 0 0 0 0,0 0 0 0 0,0 1-1 0 0,0-1 1 0 0,-2 6-26 0 0,1-13 7 0 0,0 0-1 0 0,0 0 0 0 0,0 0 1 0 0,0-1-1 0 0,0 1 1 0 0,0 0-1 0 0,-1 0 0 0 0,1 0 1 0 0,0 0-1 0 0,-1 0-6 0 0,1 0 55 0 0,0-1 17 0 0,0 0 15 0 0,0 0 30 0 0,0 0-4 0 0,0 0-7 0 0,0 0-5 0 0,0 0-12 0 0,0 0-7 0 0,0 0-2 0 0,0 0 12 0 0,-1-5 376 0 0,1 4-461 0 0,-1 0 1 0 0,1-1 0 0 0,0 1-1 0 0,0 0 1 0 0,-1 0 0 0 0,1 0-1 0 0,0 0 1 0 0,0 0 0 0 0,0 0 0 0 0,0 0-1 0 0,0 0 1 0 0,0-1 0 0 0,0 1-1 0 0,1-1-7 0 0,4-17 54 0 0,-3 11-47 0 0,1 4-7 0 0,-2 3-26 0 0,0 0 0 0 0,1 0 0 0 0,-1 0 0 0 0,0 0 0 0 0,1 0 0 0 0,-1 0 0 0 0,1 0 0 0 0,-1 1 0 0 0,1-1 0 0 0,-1 0 0 0 0,1 1 0 0 0,0 0 0 0 0,-1-1 0 0 0,1 1 0 0 0,0 0 0 0 0,-1 0 0 0 0,1 0 0 0 0,0 0 0 0 0,-1 0 0 0 0,1 0 0 0 0,0 0 0 0 0,-1 1 0 0 0,1-1 0 0 0,-1 1 0 0 0,1-1 0 0 0,-1 1 0 0 0,1-1 0 0 0,-1 1 0 0 0,1 0 0 0 0,-1 0 0 0 0,1 0 0 0 0,0 0 26 0 0,0 1 4 0 0,1-1 0 0 0,-1 0 0 0 0,1 1 1 0 0,0-1-1 0 0,-1 0 0 0 0,1 0 1 0 0,0-1-1 0 0,0 1 0 0 0,0 0 0 0 0,0-1 1 0 0,0 0-1 0 0,0 0 0 0 0,0 0 1 0 0,2 0-5 0 0,3-1 23 0 0,1 0 0 0 0,-1-1 0 0 0,0 0 0 0 0,4-1-23 0 0,-6 1 16 0 0,0 0 0 0 0,-1-1 0 0 0,1 0 0 0 0,2-2-16 0 0,10-4 0 0 0,-2 1 0 0 0,9-6 0 0 0,-20 10 0 0 0,0 1 0 0 0,-1-1 0 0 0,1 0 0 0 0,0 0 0 0 0,-1 0 0 0 0,2-3 0 0 0,14-12 0 0 0,-19 17 0 0 0,-1 2 13 0 0,1 0 0 0 0,-1-1 0 0 0,1 1 0 0 0,-1-1 0 0 0,0 1 1 0 0,0 0-1 0 0,1-1 0 0 0,-1 1 0 0 0,0-1 0 0 0,0 1 1 0 0,1-1-1 0 0,-1 1 0 0 0,0-1 0 0 0,0 1 0 0 0,0-1 0 0 0,0 1 1 0 0,0-1-1 0 0,0 1 0 0 0,0-1 0 0 0,0 1 0 0 0,0-1 1 0 0,0 1-1 0 0,0-1 0 0 0,0 1 0 0 0,0-1 0 0 0,0 1 0 0 0,0-1 1 0 0,0 1-1 0 0,-1 0 0 0 0,1-1 0 0 0,0 1 0 0 0,0-1 1 0 0,-1 1-1 0 0,1-1 0 0 0,0 1 0 0 0,-1-1-13 0 0,0 0 63 0 0,-1-1 1 0 0,1 0-1 0 0,-1 0 0 0 0,0 1 0 0 0,0-1 1 0 0,0 1-1 0 0,0-1-63 0 0,1 2 5 0 0,0 0 1 0 0,0-1-1 0 0,0 1 1 0 0,-1 0-1 0 0,1-1 1 0 0,0 1-1 0 0,0 0 1 0 0,0 0-1 0 0,0 0 0 0 0,-1 0 1 0 0,1 0-1 0 0,0 1 1 0 0,0-1-1 0 0,0 0 1 0 0,0 0-1 0 0,-1 1 1 0 0,1-1-1 0 0,0 1 1 0 0,-1 0-6 0 0,-3 1 6 0 0,0 0 1 0 0,0 1 0 0 0,-3 2-7 0 0,6-4-17 0 0,0 1 8 0 0,0-1 0 0 0,0 1 1 0 0,0 0-1 0 0,0 0 1 0 0,0 0-1 0 0,0 0 0 0 0,1 0 1 0 0,-2 2 8 0 0,2-3-2 0 0,-1 2-74 0 0,1-2-19 0 0,1-1-7 0 0,0 0-128 0 0,0 0-52 0 0,0 0-8 0 0,0 0 13 0 0,0 0 70 0 0,0 0 30 0 0,0 0 166 0 0,1 1 0 0 0,-1-1 1 0 0,0 0-1 0 0,0 0 0 0 0,0 0 1 0 0,0 1-1 0 0,0-1 0 0 0,0 0 1 0 0,1 0-1 0 0,-1 1 0 0 0,0-1 0 0 0,0 0 1 0 0,0 0-1 0 0,1 0 0 0 0,-1 0 1 0 0,0 0-1 0 0,0 1 0 0 0,1-1 1 0 0,-1 0-1 0 0,0 0 0 0 0,0 0 0 0 0,0 0 1 0 0,1 0-1 0 0,-1 0 0 0 0,0 0 1 0 0,1 0-1 0 0,-1 0 0 0 0,0 0 0 0 0,0 0 1 0 0,1 0-1 0 0,-1 0 0 0 0,0 0 1 0 0,0 0-1 0 0,1 0 11 0 0,9-1 43 0 0,-10 1-59 0 0,9-4 15 0 0,-8 4-7 0 0,0-1-1 0 0,0 0 1 0 0,0 1-1 0 0,1 0 0 0 0,-1-1 1 0 0,0 1-1 0 0,0-1 1 0 0,0 1-1 0 0,0 0 1 0 0,0 0-1 0 0,1 0 1 0 0,-1 0-1 0 0,0 0 1 0 0,0 0-1 0 0,0 0 1 0 0,0 0-1 0 0,1 0 0 0 0,-1 0 1 0 0,1 1 8 0 0,-2-1-2 0 0,0 0-1 0 0,1 0 1 0 0,-1 0 0 0 0,0 0 0 0 0,0 1 0 0 0,1-1-1 0 0,-1 0 1 0 0,0 0 0 0 0,0 0 0 0 0,1 0 0 0 0,-1 1-1 0 0,0-1 1 0 0,0 0 0 0 0,0 0 0 0 0,1 0-1 0 0,-1 1 1 0 0,0-1 0 0 0,0 0 0 0 0,0 0 0 0 0,0 1-1 0 0,1-1 1 0 0,-1 0 0 0 0,0 0 0 0 0,0 1-1 0 0,0-1 1 0 0,0 0 0 0 0,0 0 0 0 0,0 1 0 0 0,0-1 2 0 0,0 0-5 0 0,1 3-46 0 0,1-1 0 0 0,-1 0 1 0 0,1 0-1 0 0,0 0 0 0 0,-1 0 1 0 0,1 0-1 0 0,0 0 0 0 0,1 0 51 0 0,-3-2 8 0 0,1 0 1 0 0,-1 1-1 0 0,1-1 0 0 0,-1 0 0 0 0,1 0 0 0 0,-1 0 0 0 0,0 0 0 0 0,1 0 1 0 0,-1 1-1 0 0,1-1 0 0 0,-1 0 0 0 0,1 0 0 0 0,-1 0 0 0 0,1 0 0 0 0,-1 0 1 0 0,1-1-1 0 0,-1 1 0 0 0,1 0 0 0 0,-1 0 0 0 0,0 0 0 0 0,1 0 0 0 0,-1 0 1 0 0,1-1-1 0 0,-1 1 0 0 0,1 0 0 0 0,-1 0 0 0 0,0-1 0 0 0,1 1 0 0 0,-1 0-8 0 0,9-10 149 0 0,-8 9-160 0 0,7-15 11 0 0,-4 5 8 0 0,-4 10 10 0 0,0-1 0 0 0,1 1 0 0 0,-1 0 0 0 0,1-1 0 0 0,-1 1 0 0 0,1 0 0 0 0,0 0 0 0 0,-1-1 0 0 0,1 1-18 0 0,0 0 94 0 0,-1 1 2 0 0,0 0 0 0 0,0 1-16 0 0,18 32-152 0 0,-9-14 82 0 0,-9-18 44 0 0,0-1 15 0 0,0 0 18 0 0,8-4 146 0 0,-8 4-226 0 0,1-1-1 0 0,-1 1 1 0 0,1 0-1 0 0,-1-1 1 0 0,0 1 0 0 0,0-1-1 0 0,1 1 1 0 0,-1 0 0 0 0,0-1-1 0 0,0 1 1 0 0,1-1 0 0 0,-1 1-1 0 0,0-1 1 0 0,0 1 0 0 0,0-1-1 0 0,0 1 1 0 0,0-1-7 0 0,1-2 34 0 0,22-40 30 0 0,-20 37-64 0 0,0 1 0 0 0,-1 1 0 0 0,1 0 0 0 0,0 0 0 0 0,0 0 0 0 0,1-1 0 0 0,1-1 3 0 0,-3 3 2 0 0,0 1 1 0 0,0-1-1 0 0,1 1 1 0 0,-1 0-1 0 0,0 0 1 0 0,1 0-1 0 0,0 0 1 0 0,-1 0-1 0 0,1 0 1 0 0,0 1-1 0 0,0-1 1 0 0,0 1-1 0 0,2-1-5 0 0,15-2 622 0 0,-20 4-614 0 0,0 0 1 0 0,1 0 0 0 0,-1 0 0 0 0,1 0 0 0 0,-1 0 0 0 0,0 0 0 0 0,1 0 0 0 0,-1 0 0 0 0,1 0 0 0 0,-1 0 0 0 0,0 0 0 0 0,1 0-1 0 0,-1 0 1 0 0,0 0 0 0 0,1 0 0 0 0,-1 1 0 0 0,0-1 0 0 0,1 0 0 0 0,-1 0 0 0 0,0 0 0 0 0,1 1 0 0 0,-1-1 0 0 0,0 0 0 0 0,1 1-9 0 0,0-1-2 0 0,-1 1 0 0 0,1 0 1 0 0,0-1-1 0 0,0 1 1 0 0,0-1-1 0 0,0 1 1 0 0,0-1-1 0 0,0 0 1 0 0,1 1 1 0 0,4 0 0 0 0,-4 0 0 0 0,0 0 0 0 0,0-1 0 0 0,0 0 0 0 0,0 1 0 0 0,1-1 0 0 0,-1 0 0 0 0,0 0 0 0 0,0 0 0 0 0,1 0 0 0 0,-1 0 0 0 0,0-1 0 0 0,2 0 0 0 0,-3 1 0 0 0,0 0 0 0 0,-1 0 0 0 0,1-1 0 0 0,0 1 0 0 0,0 0 0 0 0,0 0 0 0 0,-1 0 0 0 0,1 0 0 0 0,0 0 0 0 0,0 0 0 0 0,0 0 0 0 0,0 0 0 0 0,-1 1 0 0 0,1-1 0 0 0,0 0 0 0 0,0 0 0 0 0,-1 1 0 0 0,1-1 0 0 0,0 0 0 0 0,0 1 0 0 0,1 0 0 0 0,2 0 0 0 0,-4-1 0 0 0,1 0 0 0 0,0 0 0 0 0,-1 0 0 0 0,1 1 0 0 0,-1-1 0 0 0,1 0 0 0 0,0 0 0 0 0,-1 1 0 0 0,1-1 0 0 0,-1 0 0 0 0,1 1 0 0 0,-1-1 0 0 0,1 0 0 0 0,-1 1 0 0 0,1-1 0 0 0,-1 1 0 0 0,1 0 0 0 0,24 20 0 0 0,-23-21 0 0 0,-1 1 1 0 0,0 0 0 0 0,0-1 0 0 0,0 1 0 0 0,0-1 0 0 0,1 1 0 0 0,-1-1 0 0 0,0 0 0 0 0,1 1 0 0 0,-1-1 0 0 0,0 0-1 0 0,1 0 1 0 0,-1 0 0 0 0,0 0 0 0 0,1 0 0 0 0,-1 0 0 0 0,0 0 0 0 0,0 0 0 0 0,1-1 0 0 0,0 1-1 0 0,0-1 18 0 0,0 1 1 0 0,0-1-1 0 0,0 0 1 0 0,-1 1-1 0 0,1-1 1 0 0,0 0-1 0 0,0 0 1 0 0,-1 0-1 0 0,1-1 1 0 0,-1 1-1 0 0,1 0 1 0 0,-1-1-1 0 0,0 1 1 0 0,2-2-19 0 0,-1 1 11 0 0,0-1-1 0 0,0 0 1 0 0,0-1 0 0 0,-1 1-1 0 0,1 0 1 0 0,-1 0 0 0 0,0-1-1 0 0,0 1 1 0 0,0 0 0 0 0,0-1-1 0 0,-1 1 1 0 0,1-1 0 0 0,-1-2-11 0 0,0 4 0 0 0,0 1 0 0 0,0-1 0 0 0,0 1 0 0 0,-1-1 0 0 0,1 1 0 0 0,0-1 0 0 0,-1 1 0 0 0,1-1 0 0 0,-1 1 0 0 0,0 0 0 0 0,0-2 0 0 0,-1-1 0 0 0,1 4 1 0 0,1-1 4 0 0,0 0-1 0 0,-1 0 1 0 0,1 0 0 0 0,-1 0-1 0 0,1 0 1 0 0,-1 0-1 0 0,0 0 1 0 0,1 1 0 0 0,-1-1-1 0 0,0 0 1 0 0,0 1-1 0 0,1-1 1 0 0,-1 0 0 0 0,0 1-1 0 0,0-1 1 0 0,0 1 0 0 0,0-1-5 0 0,-5 5 95 0 0,4-3-104 0 0,0 0-1 0 0,-1 1 1 0 0,1-1-1 0 0,0 0 0 0 0,0 1 1 0 0,0 0-1 0 0,0-1 0 0 0,1 1 1 0 0,-1 0-1 0 0,0 0 0 0 0,1 0 1 0 0,-1 0-1 0 0,0 2 10 0 0,0-1-1 0 0,1 0-1 0 0,-1 0 1 0 0,1 0-1 0 0,-1 0 1 0 0,1 1-1 0 0,0-1 1 0 0,0 0-1 0 0,1 1 0 0 0,-1-1 1 0 0,1 0-1 0 0,-1 1 1 0 0,1-1-1 0 0,0 1 1 0 0,1 0 1 0 0,-1-3-9 0 0,0 0 1 0 0,1 1-1 0 0,0-1 1 0 0,-1 0-1 0 0,1 1 1 0 0,0-1-1 0 0,-1 0 1 0 0,1 0-1 0 0,0 0 1 0 0,0 0-1 0 0,0 0 0 0 0,0 0 1 0 0,0 0-1 0 0,0 0 1 0 0,0 0-1 0 0,1 0 9 0 0,1 1-24 0 0,-1 0-1 0 0,0-1 0 0 0,1 0 1 0 0,0 0-1 0 0,-1 0 0 0 0,1 0 1 0 0,2 1 24 0 0,2-2-121 0 0,0 1 0 0 0,0-1 0 0 0,-1-1 0 0 0,1 0 0 0 0,0 1 1 0 0,0-2-1 0 0,-1 1 0 0 0,1-1 121 0 0,-1 1-112 0 0,7-3-814 0 0,0-1 0 0 0,-1 0 0 0 0,5-2 926 0 0,-9 3-2043 0 0,5-3-2321 0 0</inkml:trace>
  <inkml:trace contextRef="#ctx0" brushRef="#br0" timeOffset="24001.851">2872 1424 11072 0 0,'0'0'312'0'0,"0"0"72"0"0,0 0-304 0 0,0 0-80 0 0,0 0 0 0 0,0 0 0 0 0,-2 6 160 0 0,2-1 24 0 0,0-5 0 0 0,-3 7 0 0 0,0-1-184 0 0,3 1-104 0 0,0-1 8 0 0,-2 1 8 0 0</inkml:trace>
  <inkml:trace contextRef="#ctx0" brushRef="#br0" timeOffset="37015.795">542 2683 5640 0 0,'-18'-27'352'0'0,"1"-4"2820"0"0,16 30-2650 0 0,1 1-8 0 0,0 0-14 0 0,0 0-52 0 0,0 0-28 0 0,-1-2 216 0 0,0 1 3021 0 0,-3 1-3614 0 0,3 5-43 0 0,1-1-14 0 0,-5 14-812 0 0,5-16 744 0 0,-1 0 0 0 0,1 0 1 0 0,-1 0-1 0 0,0 0 0 0 0,0 0 1 0 0,0 0-1 0 0,0 0 0 0 0,0 0 1 0 0,0 0-1 0 0,0-1 0 0 0,-1 1 1 0 0,1 0-1 0 0,-2 1 82 0 0,2-2-171 0 0,-1 1 0 0 0,1-1 0 0 0,-1 0 1 0 0,1 1-1 0 0,-1-1 0 0 0,0 0 0 0 0,1 0 0 0 0,-1 0 1 0 0,0 0-1 0 0,0 0 0 0 0,1 0 0 0 0,-1-1 0 0 0,0 1 0 0 0,0 0 1 0 0,-1-1 170 0 0,2 0-418 0 0,1 1 420 0 0,0-1-1 0 0,0 0 0 0 0,0 0 0 0 0,-1 0 1 0 0,1 0-1 0 0,0 0 0 0 0,0 1 0 0 0,0-1 1 0 0,0 0-1 0 0,-1 0 0 0 0,1 0 0 0 0,0 0 1 0 0,0 0-1 0 0,0 0 0 0 0,-1 0 0 0 0,1 0 1 0 0,0 0-1 0 0,0 0 0 0 0,0 0 0 0 0,-1 0 1 0 0,1 0-1 0 0,0 0 0 0 0,0 0 0 0 0,0 0 1 0 0,-1 0-1 0 0,1 0 0 0 0,0 0 0 0 0,0 0 0 0 0,0 0 1 0 0,-1 0-1 0 0,1 0 0 0 0,0 0 0 0 0,0 0 1 0 0,0 0-1 0 0,0-1 0 0 0,-1 1 0 0 0,1 0 1 0 0,0 0-1 0 0,0 0 0 0 0,0 0-1 0 0,-5-8 642 0 0,4 6-380 0 0,-3-2 18 0 0,3 3-11 0 0,1-1 158 0 0,0 2-421 0 0,1-7 1415 0 0,3 9-194 0 0,2 3-1201 0 0,-1-1 117 0 0,-3-2-96 0 0,1 0-1 0 0,0 0 1 0 0,0 0-1 0 0,-1 0 1 0 0,0 1-1 0 0,1 0-46 0 0,9 11 205 0 0,0-1 0 0 0,1-1-1 0 0,1-1 1 0 0,2 2-205 0 0,6 5 726 0 0,-1 1-726 0 0,27 25 344 0 0,-23-19-344 0 0,3 5 0 0 0,6 3 0 0 0,-22-24 0 0 0,11 8 0 0 0,-11-9 0 0 0,0 0 0 0 0,3 4 0 0 0,-13-9 0 0 0,5 3 0 0 0,0 0 0 0 0,-1 1 0 0 0,2 3 0 0 0,2 1 0 0 0,-8-8 4 0 0,-3-2-1 0 0,-2-3-35 0 0,-16-16-318 0 0,9 8 182 0 0,0 0 0 0 0,-1 1 1 0 0,-5-3 167 0 0,12 9-31 0 0,0-1 0 0 0,0 1 1 0 0,0-1-1 0 0,0 0 0 0 0,1 0 0 0 0,-3-3 31 0 0,-16-29-45 0 0,2-2-71 0 0,-4-16 116 0 0,7 17-16 0 0,-11-20 16 0 0,24 50 7 0 0,0 0 122 0 0,0 0 0 0 0,0 0-1 0 0,-1 0 1 0 0,0 0-1 0 0,0 1 1 0 0,-1 0-1 0 0,1 0 1 0 0,-1 0-1 0 0,-2 0-128 0 0,4 3 325 0 0,0 0 0 0 0,0-1 0 0 0,-3-3-325 0 0,16 1 160 0 0,-6 6-158 0 0,0-1 1 0 0,1 0-1 0 0,-1 1 0 0 0,1-1 1 0 0,-1 1-1 0 0,1 0-2 0 0,15-2-1 0 0,3-2 1 0 0,13-1 0 0 0,-14 3 0 0 0,18-5 0 0 0,13-8 0 0 0,0-2 0 0 0,-34 11 0 0 0,99-30 128 0 0,-84 26-128 0 0,-28 9-3 0 0,-1 0 1 0 0,1 0-1 0 0,0 1 0 0 0,-1-1 0 0 0,2 1 3 0 0,-6 0-1 0 0,0 0 0 0 0,0 0 0 0 0,0 0 0 0 0,0 0 0 0 0,0 0 0 0 0,0 0 0 0 0,0 0 0 0 0,0 0 1 0 0,1 0-1 0 0,-1 0 0 0 0,0 0 0 0 0,0 0 0 0 0,0 0 0 0 0,0 0 0 0 0,0 0 0 0 0,0 0 0 0 0,0 0 0 0 0,0 0 0 0 0,0 0 1 0 0,0 0-1 0 0,0 1 0 0 0,0-1 0 0 0,0 0 0 0 0,1 0 0 0 0,-1 0 0 0 0,0 0 0 0 0,0 0 0 0 0,0 0 0 0 0,0 0 0 0 0,0 0 1 0 0,0 0-1 0 0,0 0 0 0 0,0 0 0 0 0,0 1 0 0 0,0-1 0 0 0,0 0 0 0 0,0 0 0 0 0,0 0 0 0 0,0 0 0 0 0,0 0 0 0 0,0 0 1 0 0,0 0-1 0 0,0 0 0 0 0,0 0 0 0 0,0 0 0 0 0,0 1 0 0 0,0-1 0 0 0,0 0 0 0 0,0 0 0 0 0,-1 0 1 0 0,0 4-27 0 0,1-4 26 0 0,-4 5 1 0 0,0 0 0 0 0,0 0 0 0 0,-1 0 0 0 0,1 0 0 0 0,-6 3 0 0 0,-3 4 0 0 0,-20 19-13 0 0,11-10-12 0 0,1 1-1 0 0,-9 13 26 0 0,-9 13 27 0 0,8-10 17 0 0,2 1 0 0 0,-5 12-44 0 0,5 2-54 0 0,14-24 41 0 0,14-24 13 0 0,2-3 0 0 0,1-3 0 0 0,11-3 16 0 0,-12 4 108 0 0,0 0-120 0 0,-1 0 1 0 0,0-1 0 0 0,0 1 0 0 0,0 0-1 0 0,0 0 1 0 0,0 0 0 0 0,0-1 0 0 0,1 1-1 0 0,-1 0 1 0 0,0 0 0 0 0,0 0 0 0 0,0 0-1 0 0,1-1 1 0 0,-1 1 0 0 0,0 0 0 0 0,0 0-1 0 0,0 0 1 0 0,1 0 0 0 0,-1 0-1 0 0,0 0 1 0 0,0 0 0 0 0,1 0 0 0 0,-1 0-1 0 0,0-1 1 0 0,0 1 0 0 0,1 0 0 0 0,-1 0-1 0 0,0 0-4 0 0,5-3-1248 0 0,-4 2-4087 0 0,-1 1 3831 0 0</inkml:trace>
  <inkml:trace contextRef="#ctx0" brushRef="#br0" timeOffset="37928.214">530 2696 7920 0 0,'0'0'174'0'0,"0"0"29"0"0,-1 0 13 0 0,-2 0-92 0 0,2 0-111 0 0,0 0 1 0 0,0 0-1 0 0,0 0 1 0 0,-1 0-1 0 0,1 0 1 0 0,0 0-1 0 0,0 1 1 0 0,0-1-1 0 0,0 0 0 0 0,0 1 1 0 0,0-1-1 0 0,0 1 1 0 0,0-1-14 0 0,0 1 388 0 0,-2 2 508 0 0,3-3-848 0 0,0 0 1 0 0,-1 0-1 0 0,1 1 1 0 0,0-1-1 0 0,0 0 1 0 0,0 0 0 0 0,-1 0-1 0 0,1 1 1 0 0,0-1-1 0 0,0 0 1 0 0,0 0-1 0 0,-1 0 1 0 0,1 1 0 0 0,0-1-1 0 0,0 0 1 0 0,0 0-1 0 0,0 1 1 0 0,0-1-1 0 0,0 0 1 0 0,0 1 0 0 0,-1-1-1 0 0,1 0 1 0 0,0 0-1 0 0,0 1 1 0 0,0-1-1 0 0,0 0 1 0 0,0 1 0 0 0,0-1-49 0 0,3 5 285 0 0,1 0 0 0 0,-1 0 1 0 0,1 0-1 0 0,0-1 0 0 0,0 0 1 0 0,0 0-1 0 0,0 0 0 0 0,1 0-285 0 0,10 7 389 0 0,1 0-1 0 0,-1-1 1 0 0,2-1-1 0 0,-1 0 0 0 0,1-2 1 0 0,5 2-389 0 0,48 13 437 0 0,-39-13 24 0 0,26 12-461 0 0,-52-19 0 0 0,0 0 0 0 0,0 1 0 0 0,0-1 0 0 0,0 1 0 0 0,0 1 0 0 0,-1-1 0 0 0,1 1 0 0 0,-3-2 0 0 0,1 0 0 0 0,-1 0 0 0 0,1 0 0 0 0,-1 1 0 0 0,0-1 0 0 0,0 1 0 0 0,0-1 0 0 0,0 1 0 0 0,0 0 0 0 0,0 2 0 0 0,-1-4-22 0 0,0 0-1 0 0,-1 1 0 0 0,1-1 1 0 0,-1 0-1 0 0,0 0 0 0 0,1 0 1 0 0,-1 1-1 0 0,0-1 0 0 0,0 0 1 0 0,0 0-1 0 0,1 1 0 0 0,-1-1 1 0 0,-1 0-1 0 0,1 0 1 0 0,0 1-1 0 0,0-1 0 0 0,0 0 1 0 0,-1 0-1 0 0,1 0 0 0 0,0 1 1 0 0,-1-1-1 0 0,0 0 0 0 0,1 0 1 0 0,-1 0-1 0 0,1 0 0 0 0,-1 0 1 0 0,0 0-1 0 0,0 0 0 0 0,0 0 1 0 0,1 0-1 0 0,-1 0 0 0 0,0 0 1 0 0,-1 0 22 0 0,0 0-84 0 0,0-1 0 0 0,0 1 0 0 0,0-1 0 0 0,0 1 0 0 0,0-1 0 0 0,0 0 0 0 0,0 0 0 0 0,0 0 0 0 0,0 0 0 0 0,0 0 0 0 0,0 0 0 0 0,0 0 0 0 0,0-1 0 0 0,0 1 0 0 0,-1-1 84 0 0,-9-1-216 0 0,5 1 161 0 0,-1-1 0 0 0,0 0 1 0 0,1-1-1 0 0,0 1 0 0 0,0-1 1 0 0,0-1-1 0 0,-4-2 55 0 0,-11-4-105 0 0,12 5 97 0 0,0 0 0 0 0,0-1 0 0 0,1 0 0 0 0,-1-1 0 0 0,1 0 0 0 0,1 0 0 0 0,0-1 0 0 0,0 0 0 0 0,-4-6 8 0 0,-12-14-34 0 0,15 19 24 0 0,2 0 0 0 0,-7-9 10 0 0,3 3 138 0 0,7 11 57 0 0,1-1 0 0 0,-1 0 0 0 0,1 0 0 0 0,-2-5-195 0 0,4 9 229 0 0,1 1 24 0 0,0 0 17 0 0,0-1-195 0 0,0 1 0 0 0,0 0 0 0 0,0-1 0 0 0,-1 1 1 0 0,1-1-1 0 0,0 1 0 0 0,0 0 0 0 0,0-1 0 0 0,0 1 0 0 0,0-1 1 0 0,0 1-1 0 0,0-1 0 0 0,0 1 0 0 0,0-1 0 0 0,0 1-75 0 0,5-2 22 0 0,-3 1-21 0 0,0 0-1 0 0,1 0 0 0 0,-1 1 1 0 0,0-1-1 0 0,0 1 0 0 0,1-1 0 0 0,1 1 0 0 0,11-1 0 0 0,-1 0 0 0 0,1-2 0 0 0,10-2 0 0 0,3-1 0 0 0,-20 4 0 0 0,0 0 0 0 0,0 0 0 0 0,0-1 0 0 0,0-1 0 0 0,13-4 0 0 0,1-1 0 0 0,0-1 0 0 0,2-3 0 0 0,3-1 0 0 0,2 1 0 0 0,-17 8 24 0 0,1-1 0 0 0,-2-1 0 0 0,1 0 0 0 0,-1 0 0 0 0,0-2 0 0 0,8-6-24 0 0,-15 11 15 0 0,-1 1-1 0 0,0-1 1 0 0,1 0-1 0 0,-2 0 1 0 0,1-1-1 0 0,0 1 1 0 0,1-4-15 0 0,-4 7 61 0 0,1 0-93 0 0,-7-4 659 0 0,6 4-632 0 0,-1 1-1 0 0,1 0 1 0 0,-1-1 0 0 0,1 1 0 0 0,-1-1 0 0 0,1 1-1 0 0,-1 0 1 0 0,0-1 0 0 0,1 1 0 0 0,-1 0 0 0 0,1 0-1 0 0,-1 0 1 0 0,0-1 0 0 0,1 1 0 0 0,-1 0 0 0 0,0 0-1 0 0,1 0 1 0 0,-1 0 0 0 0,1 0 0 0 0,-1 0 0 0 0,0 0-1 0 0,1 0 1 0 0,-1 0 0 0 0,0 1 0 0 0,1-1 0 0 0,-1 0-1 0 0,1 0 1 0 0,-1 0 0 0 0,0 1 0 0 0,1-1 5 0 0,-3 1-74 0 0,2-1 64 0 0,0 1 0 0 0,0-1 0 0 0,0 0 0 0 0,1 1 1 0 0,-1-1-1 0 0,0 0 0 0 0,0 1 0 0 0,0-1 0 0 0,0 1 0 0 0,1 0 0 0 0,-1-1 0 0 0,0 1 0 0 0,1-1 0 0 0,-1 1 0 0 0,0 0 10 0 0,-3 3-45 0 0,3-3 5 0 0,-1 1 0 0 0,0-1 0 0 0,1 1-1 0 0,-1-1 1 0 0,1 1 0 0 0,0 0 0 0 0,-1 0 0 0 0,1-1 0 0 0,0 1 0 0 0,0 0 0 0 0,0 0 0 0 0,1 0 0 0 0,-1 1 40 0 0,-2 4 202 0 0,2-5-192 0 0,1 1 0 0 0,-1 0 0 0 0,1 0 0 0 0,0-1 0 0 0,0 1 1 0 0,0 0-1 0 0,0-1 0 0 0,1 3-10 0 0,0 7-14 0 0,-1-7-30 0 0,0 10 26 0 0,0 1 1 0 0,-1-1 0 0 0,-1 0-1 0 0,-3 12 18 0 0,2-14-3 0 0,-1 0 0 0 0,0 1-1 0 0,-1-2 1 0 0,-1 1-1 0 0,0 0 1 0 0,-1-1-1 0 0,-6 9 4 0 0,7-13-20 0 0,-3 5 79 0 0,1-2 1 0 0,-2 1-1 0 0,-1 0-59 0 0,1-2 157 0 0,4-5-38 0 0,1 0 1 0 0,0 1-1 0 0,0 0 1 0 0,0 0-1 0 0,0 1-119 0 0,-1 1 0 0 0,5-8 0 0 0,1 1 0 0 0,-1 0 0 0 0,0 0 0 0 0,1 0 0 0 0,-1 0 0 0 0,0 0 0 0 0,1 0 0 0 0,-1 0 0 0 0,1 0 0 0 0,-1 1 0 0 0,0 2-50 0 0,-1-1-161 0 0,1-2-567 0 0,1 1-3961 0 0,0 2-498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9:26.917"/>
    </inkml:context>
    <inkml:brush xml:id="br0">
      <inkml:brushProperty name="width" value="0.025" units="cm"/>
      <inkml:brushProperty name="height" value="0.025" units="cm"/>
    </inkml:brush>
  </inkml:definitions>
  <inkml:trace contextRef="#ctx0" brushRef="#br0">250 579 5072 0 0,'-5'-2'289'0'0,"2"0"-164"0"0,0 1-1 0 0,0-1 0 0 0,1 0 1 0 0,-1 0-1 0 0,0-1 1 0 0,1 1-1 0 0,0 0 1 0 0,-1-1-1 0 0,1 0 0 0 0,0 0-124 0 0,-14-13 2355 0 0,5 5-809 0 0,10 10-1124 0 0,1 1-6 0 0,0 0-19 0 0,0 0-78 0 0,0 0-37 0 0,0 0-8 0 0,0 0 6 0 0,0 0 32 0 0,0 0 9 0 0,0 0 6 0 0,-1 2-290 0 0,0 0 0 0 0,1 0 0 0 0,-1 0 1 0 0,1-1-1 0 0,-1 1 0 0 0,1 0 0 0 0,0 0 1 0 0,0 0-1 0 0,-1 0 0 0 0,2 1-37 0 0,-2 1 20 0 0,1 6 49 0 0,0 0 0 0 0,1 0 0 0 0,0-1 0 0 0,0 1 1 0 0,1 0-1 0 0,0 0-69 0 0,2 5 119 0 0,-2 0 0 0 0,0 1-119 0 0,0 5 88 0 0,1-1 1 0 0,0 1-1 0 0,2-1 1 0 0,2 6-89 0 0,9 18-4447 0 0,-10-33-193 0 0</inkml:trace>
  <inkml:trace contextRef="#ctx0" brushRef="#br0" timeOffset="1424.448">198 803 4384 0 0,'0'-1'127'0'0,"3"-4"-90"0"0,0 1 1 0 0,0 0 0 0 0,0 0 0 0 0,1 0 0 0 0,0 1 0 0 0,0-1-38 0 0,10-11 864 0 0,2-3-22 0 0,-2 0 0 0 0,0-1 0 0 0,3-8-842 0 0,-15 23 40 0 0,1-2 0 0 0,-1 1 0 0 0,0 0 0 0 0,-1 0 0 0 0,1-1 0 0 0,-1 1 0 0 0,0 0-1 0 0,-1-1 1 0 0,1 0-40 0 0,-1-3 186 0 0,0 0 0 0 0,-1 0 0 0 0,1 0 0 0 0,-2 0 0 0 0,1-1-186 0 0,0 5 219 0 0,0 0 1 0 0,0 0-1 0 0,0 0 1 0 0,-1 0-1 0 0,0 1 1 0 0,0-1-1 0 0,0 0 1 0 0,0 1-1 0 0,-1-1 0 0 0,0 1 1 0 0,0 0-1 0 0,-3-4-219 0 0,-6-7 1112 0 0,11 14-762 0 0,-6 12 354 0 0,4 10-704 0 0,0 0 0 0 0,2 1 0 0 0,0-1 0 0 0,1 0 0 0 0,3 14 0 0 0,-2-31 0 0 0,-1 0 0 0 0,1 0 0 0 0,1 0 0 0 0,-1 1 0 0 0,4 10 0 0 0,-4-10 0 0 0,0-1 1 0 0,1 0 0 0 0,-1 1 0 0 0,1-1 0 0 0,0 0-1 0 0,0 0 1 0 0,1 0 0 0 0,-1 0 0 0 0,1 0 0 0 0,0-1 0 0 0,0 1-1 0 0,0-1 1 0 0,1 1-1 0 0,-2-3 43 0 0,2 1-18 0 0,-4-1 49 0 0,3-3 42 0 0,-2 2-102 0 0,-1 0 1 0 0,1 0 0 0 0,-1 0 0 0 0,0-1-1 0 0,1 1 1 0 0,-1 0 0 0 0,1-1 0 0 0,-1 1-1 0 0,1 0 1 0 0,-1-1 0 0 0,0 1-1 0 0,1-1 1 0 0,-1 1 0 0 0,0 0 0 0 0,1-1-1 0 0,-1 1 1 0 0,0-1 0 0 0,0 1 0 0 0,1-1-1 0 0,-1 1-14 0 0,1-3 3 0 0,0 0 0 0 0,0-1-1 0 0,0 1 1 0 0,0 0 0 0 0,-1 0 0 0 0,1-1-3 0 0,4-19-3 0 0,-3 18-8 0 0,0 2-45 0 0,-1 2 35 0 0,0 1 0 0 0,-1 0 0 0 0,1 0 1 0 0,0 0-1 0 0,0 0 0 0 0,0 0 0 0 0,0 0 0 0 0,0 0 1 0 0,0 0-1 0 0,0 0 0 0 0,0 0 0 0 0,-1 0 0 0 0,2 0 21 0 0,17 6-92 0 0,0-1 50 0 0,-19-4 42 0 0,1-1 0 0 0,-1 0 0 0 0,0 0 0 0 0,1 1 0 0 0,-1-1 0 0 0,0 0 0 0 0,1 0 0 0 0,-1 0 0 0 0,0 0 0 0 0,1 0 0 0 0,-1 1 0 0 0,1-1 0 0 0,-1 0 0 0 0,1 0 0 0 0,-1 0 0 0 0,0 0 0 0 0,1 0 0 0 0,-1 0 0 0 0,1 0 0 0 0,-1 0 0 0 0,0-1 0 0 0,1 1 0 0 0,-1 0 0 0 0,1 0 0 0 0,-1 0 0 0 0,0 0 0 0 0,1-1 0 0 0,0 1 0 0 0,3-1 5 0 0,0 0 0 0 0,0 1 1 0 0,0-1-1 0 0,0-1 0 0 0,0 1 1 0 0,-1 0-1 0 0,1-1 0 0 0,0 0 1 0 0,-1 0-1 0 0,0 0 0 0 0,1 0 1 0 0,0-2-6 0 0,5-3 13 0 0,-7 6-6 0 0,0 0-1 0 0,0-1 0 0 0,-1 1 0 0 0,1-1 0 0 0,0 1 0 0 0,-1-1 0 0 0,1 0 0 0 0,-1 0 0 0 0,0 1 0 0 0,2-3-6 0 0,-3 3 54 0 0,0 1 11 0 0,0-1 29 0 0,0 1-95 0 0,0 0 0 0 0,0 0-1 0 0,0 0 1 0 0,0 0 0 0 0,0-1-1 0 0,0 1 1 0 0,0 0 0 0 0,0 0-1 0 0,0 0 1 0 0,0 0 0 0 0,0 0-1 0 0,0 0 1 0 0,0 0 0 0 0,0 0-1 0 0,0-1 1 0 0,0 1 0 0 0,0 0-1 0 0,0 0 1 0 0,0 0 0 0 0,0 0-1 0 0,0 0 1 0 0,0 0 0 0 0,0 0-1 0 0,0 0 1 0 0,0 0 0 0 0,0-1-1 0 0,0 1 1 0 0,0 0 0 0 0,1 0 0 0 0,-1 0-1 0 0,0 0 1 0 0,0 0 0 0 0,0 0-1 0 0,0 0 1 0 0,0 0 0 0 0,0 0-1 0 0,0 0 1 0 0,0 0 0 0 0,0 0-1 0 0,1 0 2 0 0,0 0 13 0 0,1-1 0 0 0,0 1 0 0 0,0 0 0 0 0,0-1 0 0 0,0 1 0 0 0,0-1 0 0 0,0 0 0 0 0,0 0 0 0 0,0 1 0 0 0,-1-1 0 0 0,2-1-13 0 0,3-2 53 0 0,-1 0 0 0 0,0 0 0 0 0,1-2-53 0 0,5-7 22 0 0,-10 11-14 0 0,1-1 1 0 0,0 0 0 0 0,0 1 0 0 0,1 0-1 0 0,-1 0 1 0 0,2-2-9 0 0,-3 3 43 0 0,2-2-20 0 0,-2 2 35 0 0,7 17 74 0 0,-7-15-131 0 0,-1 0 0 0 0,0 0 0 0 0,0 0 0 0 0,1 0 0 0 0,-1 0 0 0 0,0-1 0 0 0,1 1 0 0 0,-1 0 1 0 0,1 0-1 0 0,-1 0 0 0 0,1-1 0 0 0,0 2-1 0 0,1-1 1 0 0,-1 0-1 0 0,0 0 0 0 0,0-1 0 0 0,0 1 0 0 0,0-1 0 0 0,0 1 0 0 0,0-1 0 0 0,0 0 0 0 0,1 1 0 0 0,-2-1 0 0 0,2 0 29 0 0,-1 0 1 0 0,1 0 0 0 0,-1 0 0 0 0,1-1 0 0 0,-1 1 0 0 0,1 0-1 0 0,-1 0 1 0 0,1-1 0 0 0,-1 1 0 0 0,1-1 0 0 0,-1 0 0 0 0,1 1-1 0 0,-1-1 1 0 0,0 0 0 0 0,1 0 0 0 0,-1 0 0 0 0,0 0 0 0 0,0 0-1 0 0,1 0-29 0 0,7-6 66 0 0,16-8-151 0 0,0 0-150 0 0,2 0 235 0 0,-4 7-6 0 0,-18 6 15 0 0,0 1 0 0 0,0-1 0 0 0,5-2-9 0 0,3-3 166 0 0,0-1 0 0 0,6-4-166 0 0,-14 7-5 0 0,1 1 1 0 0,-1-1 0 0 0,0 0 0 0 0,-1 0 0 0 0,1 0 0 0 0,1-4 4 0 0,-5 8 0 0 0,0 0 1 0 0,0 0 0 0 0,0-1 0 0 0,0 1 0 0 0,-1-1 0 0 0,1 1 0 0 0,0-1 0 0 0,-1 1 0 0 0,1-1 0 0 0,-1 1 0 0 0,0-1 0 0 0,0 1 0 0 0,1-1 0 0 0,-1 1 0 0 0,0-1 0 0 0,0 0 0 0 0,-1 0-1 0 0,1 2 76 0 0,0 0-2 0 0,0 0-8 0 0,-1 0-13 0 0,-2 2-51 0 0,1-1 0 0 0,-1 1 0 0 0,1 0 0 0 0,-1 0 0 0 0,1 0 0 0 0,-1 2-2 0 0,1-3-1 0 0,1 1-1 0 0,-1 0 1 0 0,1 0-1 0 0,0 0 1 0 0,0 0-1 0 0,0 1 1 0 0,0-1 0 0 0,0 0-1 0 0,0 0 1 0 0,0 1-1 0 0,1-1 1 0 0,-1 0-1 0 0,1 1 1 0 0,0 0 1 0 0,-1 11-23 0 0,0-1 0 0 0,2 1 0 0 0,-1 0 0 0 0,2-1 0 0 0,0 1 0 0 0,1-1 0 0 0,0 0 0 0 0,0 0 0 0 0,2 0 1 0 0,4 9 22 0 0,-5-12-100 0 0,0 0 0 0 0,1-1 0 0 0,0 0 0 0 0,1 0 0 0 0,0 0 0 0 0,0-1 0 0 0,7 7 100 0 0,42 42-526 0 0,-54-56 486 0 0,1 1-1 0 0,-1-1 0 0 0,0 1 1 0 0,0 0-1 0 0,0-1 1 0 0,0 1-1 0 0,0 0 0 0 0,0 0 1 0 0,-1 0-1 0 0,1 0 41 0 0,-1-1-33 0 0,1 0 0 0 0,-1-1 0 0 0,0 1-1 0 0,0-1 1 0 0,0 1 0 0 0,0-1 0 0 0,0 1 0 0 0,0 0-1 0 0,0-1 1 0 0,0 1 0 0 0,0-1 0 0 0,0 1 0 0 0,-1 0 0 0 0,1-1-1 0 0,0 1 1 0 0,0-1 0 0 0,0 1 0 0 0,-1-1 0 0 0,1 1-1 0 0,0-1 1 0 0,-1 1 0 0 0,1-1 0 0 0,0 1 0 0 0,-1-1-1 0 0,1 1 1 0 0,-1-1 0 0 0,1 0 0 0 0,-1 1 0 0 0,1-1-1 0 0,-1 0 1 0 0,1 1 0 0 0,-1-1 0 0 0,1 0 0 0 0,-1 0 33 0 0,-6 4-249 0 0,5-3 226 0 0,1-1 1 0 0,-1 1-1 0 0,0 0 1 0 0,0-1-1 0 0,0 1 1 0 0,0-1-1 0 0,-1 1 23 0 0,-46 8-1236 0 0,32-7 631 0 0</inkml:trace>
  <inkml:trace contextRef="#ctx0" brushRef="#br0" timeOffset="1857.32">715 810 8840 0 0,'-1'-2'197'0'0,"0"-1"-147"0"0,1 0-1 0 0,-1 0 1 0 0,1 0-1 0 0,-1 0 1 0 0,1 0 0 0 0,0 0-1 0 0,0 0 1 0 0,0 0-1 0 0,1 0 1 0 0,-1 0 0 0 0,1 0-1 0 0,0-1 1 0 0,0 2-1 0 0,0-1 1 0 0,0 0-50 0 0,3-8 76 0 0,1 1-1 0 0,0 0 1 0 0,4-5-76 0 0,7-11 575 0 0,2 2 1 0 0,0 0-1 0 0,19-20-575 0 0,-24 30-740 0 0,10-14 740 0 0,-15 16-3906 0 0</inkml:trace>
  <inkml:trace contextRef="#ctx0" brushRef="#br0" timeOffset="1858.32">404 456 5640 0 0,'0'0'120'0'0,"0"0"24"0"0,0 0 8 0 0,5 1 16 0 0</inkml:trace>
  <inkml:trace contextRef="#ctx0" brushRef="#br0" timeOffset="3064.586">909 407 7488 0 0,'-2'4'78'0'0,"2"-3"-42"0"0,0 0 0 0 0,-1 0-1 0 0,1 1 1 0 0,0-1 0 0 0,0 0 0 0 0,-1 0 0 0 0,1 0-1 0 0,0 0 1 0 0,0 0 0 0 0,0 1 0 0 0,1-1-36 0 0,-1 1-7 0 0,0 0 1 0 0,0 0 0 0 0,0-1-1 0 0,-1 1 1 0 0,1 0-1 0 0,0 0 1 0 0,-1 0 6 0 0,1 0 120 0 0,-1 0 1 0 0,1 0-1 0 0,0-1 0 0 0,0 1 0 0 0,0 0 1 0 0,0 0-1 0 0,0-1 0 0 0,0 1-120 0 0,0 1 362 0 0,0-1 0 0 0,0 1 0 0 0,0-1 0 0 0,-1 1 0 0 0,1-1 0 0 0,0 1 0 0 0,-1-1 0 0 0,0 1 0 0 0,0 0-362 0 0,-3 10 1174 0 0,3-8-590 0 0,0 0-1 0 0,0 0 1 0 0,-3 5-584 0 0,-5 19 596 0 0,9-28-522 0 0,0-1-4 0 0,0 0 6 0 0,0 0 44 0 0,0 0-6 0 0,0 0-8 0 0,0 0 52 0 0,0 0 230 0 0,0 0 100 0 0,0 0 21 0 0,0 0-53 0 0,0 0-234 0 0,-1-1-191 0 0,1-1 0 0 0,0 1 0 0 0,1 0 0 0 0,-1-1 1 0 0,0 1-1 0 0,0 0 0 0 0,0-1 0 0 0,1 1 0 0 0,-1 0 0 0 0,1-2-31 0 0,1-4 3 0 0,4-10-3 0 0,-4 15 0 0 0,-1-1 0 0 0,0 1 0 0 0,0-1 0 0 0,-1 1 0 0 0,1-3 0 0 0,5-19 20 0 0,-1 3 14 0 0,-4 17-31 0 0,0 1 0 0 0,0 0 0 0 0,0 0 0 0 0,0 0 0 0 0,1-2-3 0 0,4-10 46 0 0,-6 15-53 0 0,0 0-1 0 0,0-1 1 0 0,0 1-1 0 0,0 0 1 0 0,0-1-1 0 0,0 1 1 0 0,0 0-1 0 0,0 0 1 0 0,1-1-1 0 0,-1 1 1 0 0,0 0-1 0 0,0 0 1 0 0,0-1-1 0 0,1 1 1 0 0,-1 0-1 0 0,0 0 0 0 0,0 0 1 0 0,0-1-1 0 0,1 1 1 0 0,-1 0-1 0 0,0 0 1 0 0,1 0-1 0 0,-1 0 1 0 0,0 0-1 0 0,0-1 1 0 0,1 1-1 0 0,-1 0 1 0 0,0 0-1 0 0,1 0 1 0 0,-1 0-1 0 0,0 0 1 0 0,1 0-1 0 0,-1 0 1 0 0,0 0-1 0 0,0 0 1 0 0,1 0-1 0 0,-1 0 1 0 0,0 0-1 0 0,1 1 1 0 0,-1-1-1 0 0,0 0 1 0 0,0 0-1 0 0,1 0 1 0 0,-1 0 7 0 0,11 9-37 0 0,-8-7-11 0 0,5 8 43 0 0,8 5-44 0 0,-16-14 37 0 0,1 0 1 0 0,0-1 0 0 0,0 1-1 0 0,0-1 1 0 0,0 1-1 0 0,0-1 1 0 0,0 1 0 0 0,0-1-1 0 0,0 1 1 0 0,0-1 0 0 0,0 0-1 0 0,1 0 1 0 0,-1 0 0 0 0,0 0-1 0 0,0 0 1 0 0,0 0-1 0 0,0 0 12 0 0,5 0-17 0 0,0-1 0 0 0,0 0 0 0 0,-1 0 0 0 0,1-1 0 0 0,0 0 0 0 0,-1 0 0 0 0,0 0 0 0 0,1-1 0 0 0,-1 1 0 0 0,0-1 0 0 0,0 0 0 0 0,4-4 17 0 0,-5 3 0 0 0,0 0 0 0 0,0 1 0 0 0,1-1 0 0 0,0 1 0 0 0,0 0 0 0 0,0 0 0 0 0,3 0 0 0 0,-3 0 0 0 0,1 1 0 0 0,-1-1 0 0 0,0 0 0 0 0,0 0 0 0 0,0 0 0 0 0,0-1 0 0 0,-1 1 0 0 0,0-1 0 0 0,1-1 0 0 0,-1 1 0 0 0,0 0 0 0 0,0-2 0 0 0,-3 5 1 0 0,-1 1-1 0 0,0-1 0 0 0,1 0 0 0 0,-1 1 0 0 0,0-1 0 0 0,1 0 0 0 0,-1 1 0 0 0,0-1 0 0 0,0 0 0 0 0,0 1 0 0 0,0-1 0 0 0,1 0 0 0 0,-1 0 0 0 0,0 1 1 0 0,0-1-1 0 0,0 0 0 0 0,0 0 0 0 0,-1 1 0 0 0,1-1 0 0 0,0 0 0 0 0,0 1 0 0 0,0-1 0 0 0,-1 0 0 0 0,1 1 0 0 0,0-1 0 0 0,-1 0 0 0 0,1 1 0 0 0,0-1 0 0 0,-1 0 1 0 0,1 1-1 0 0,-1-1 0 0 0,1 1 0 0 0,-1-1 0 0 0,1 1 0 0 0,-1-1 0 0 0,1 1 0 0 0,-1 0 0 0 0,0-1 0 0 0,1 1 0 0 0,-1-1 0 0 0,1 1 0 0 0,-1 0 0 0 0,0 0 1 0 0,0-1-1 0 0,0 1 0 0 0,0 0-3 0 0,-1-1 1 0 0,0 0 0 0 0,0 1-1 0 0,1 0 1 0 0,-1 0 0 0 0,0-1-1 0 0,0 1 1 0 0,0 0 0 0 0,1 0 0 0 0,-1 0-1 0 0,0 1 1 0 0,0-1 0 0 0,1 0-1 0 0,-1 1 1 0 0,0-1 0 0 0,0 1-1 0 0,-1 0 3 0 0,1 1-17 0 0,-4 1-145 0 0,1 1 0 0 0,0 0 1 0 0,0 0-1 0 0,0 0 0 0 0,0 1 0 0 0,-1 1 162 0 0,5-4-14 0 0,0-2 3 0 0,1 1 0 0 0,0-1 0 0 0,0 0 0 0 0,-1 1 0 0 0,1-1 0 0 0,0 0 0 0 0,0 1 0 0 0,-1-1 0 0 0,1 0 0 0 0,0 1 0 0 0,0-1 0 0 0,0 1 0 0 0,0-1 0 0 0,0 0 0 0 0,-1 1 0 0 0,1-1 11 0 0,0 1-82 0 0,0-1-43 0 0,0 0-189 0 0,0 0-81 0 0,0 0-18 0 0,0 0-15 0 0,1 1-52 0 0,0-1 443 0 0,0 1 1 0 0,-1-1 0 0 0,1 1 0 0 0,0-1 0 0 0,-1 0 0 0 0,1 1 0 0 0,0-1 0 0 0,0 0 0 0 0,-1 0 0 0 0,1 0 0 0 0,0 0 0 0 0,0 0-1 0 0,0 0 1 0 0,-1 0 0 0 0,1 0 0 0 0,0 0 0 0 0,0 0 0 0 0,-1 0 0 0 0,1 0 0 0 0,0 0 36 0 0,21-7-888 0 0,-10 3 606 0 0,-10 4 281 0 0,-2 0-5 0 0,1-1 0 0 0,-1 1 0 0 0,1 0 1 0 0,-1 0-1 0 0,1 0 0 0 0,-1 0 0 0 0,1 0 0 0 0,-1 0 1 0 0,1 0-1 0 0,-1 0 0 0 0,1 0 0 0 0,-1 0 0 0 0,1 0 1 0 0,0 0 5 0 0,4 8-129 0 0,4 8 73 0 0,-9-16 57 0 0,0 1-1 0 0,0-1 1 0 0,1 0-1 0 0,-1 1 1 0 0,0-1 0 0 0,1 0-1 0 0,-1 1 1 0 0,0-1 0 0 0,1 0-1 0 0,-1 1 1 0 0,0-1-1 0 0,1 0 1 0 0,-1 1 0 0 0,1-1-1 0 0,-1 0 1 0 0,0 0 0 0 0,1 0-1 0 0,-1 0 1 0 0,1 1-1 0 0,-1-1 1 0 0,1 0 0 0 0,-1 0-1 0 0,1 0 1 0 0,-1 0 0 0 0,1 0-1 0 0,-1 0 1 0 0,0 0-1 0 0,1 0 1 0 0,-1 0 0 0 0,1 0-1 0 0,-1 0 1 0 0,1-1 0 0 0,-1 1-1 0 0,1 0 1 0 0,-1 0-1 0 0,1 0 1 0 0,-1-1 0 0 0,0 1-1 0 0,1 0 1 0 0,-1 0 0 0 0,0-1-1 0 0,1 1 1 0 0,-1 0-1 0 0,1-1 1 0 0,-1 1 0 0 0,0 0-1 0 0,0-1 0 0 0,3-2 9 0 0,0 1 0 0 0,-1-1 0 0 0,1 0 1 0 0,-1-1-1 0 0,0 1-9 0 0,19-28 204 0 0,-12 17 124 0 0,-8 13-204 0 0,0 0 54 0 0,-1 1-167 0 0,0 0 0 0 0,0 0 0 0 0,0 0 1 0 0,0 0-1 0 0,0 0 0 0 0,0-1 0 0 0,0 1 0 0 0,0 0 1 0 0,0 0-1 0 0,0 0 0 0 0,0 0 0 0 0,0 0 0 0 0,0 0 1 0 0,0 0-1 0 0,0 0 0 0 0,0 0 0 0 0,0 0 0 0 0,0 0 1 0 0,0 0-1 0 0,1 0 0 0 0,-1 0 0 0 0,0 0 0 0 0,0 0 1 0 0,0 0-1 0 0,0 0 0 0 0,0 0 0 0 0,0 0 0 0 0,0 0 1 0 0,0 0-1 0 0,0 0 0 0 0,0 0 0 0 0,0 0 0 0 0,0 0 1 0 0,1 0-1 0 0,-1 0 0 0 0,0 0 0 0 0,0 0 0 0 0,0 0 1 0 0,0 0-1 0 0,0 0 0 0 0,0 0-11 0 0,0 0 0 0 0,1 0 1 0 0,-1 0-1 0 0,1 0 1 0 0,-1 0-1 0 0,0 1 1 0 0,1-1-1 0 0,-1 0 1 0 0,0 0-1 0 0,0 0 1 0 0,1 1-1 0 0,-1-1 1 0 0,0 0-1 0 0,1 0 0 0 0,-1 1 1 0 0,0-1-1 0 0,0 0 1 0 0,1 0-1 0 0,-1 1 1 0 0,0-1-1 0 0,0 0 1 0 0,0 1-1 0 0,0-1 1 0 0,1 0-1 0 0,-1 1 1 0 0,0-1-1 0 0,0 1 0 0 0,0 0-1 0 0,5 5 10 0 0,-4-5-3 0 0,0 1 0 0 0,0-1 0 0 0,-1 0 0 0 0,1 0 0 0 0,0 1-1 0 0,0-1 1 0 0,-1 0 0 0 0,1 1 0 0 0,-1-1 0 0 0,1 1 0 0 0,-1 0-6 0 0,7 23 54 0 0,-4-20-54 0 0,3-2-3 0 0,-5-4 16 0 0,-1 1-5 0 0,1 0 0 0 0,-1 0-1 0 0,1-1 1 0 0,-1 1 0 0 0,1 0 0 0 0,-1 0-1 0 0,1-1 1 0 0,-1 1 0 0 0,0 0-1 0 0,1 0 1 0 0,-1-1 0 0 0,1 1-1 0 0,-1 0 1 0 0,0-1 0 0 0,1 1 0 0 0,-1-1-1 0 0,0 1 1 0 0,1-1 0 0 0,-1 1-1 0 0,0-1-7 0 0,7-11 71 0 0,-4 6-82 0 0,4-7 11 0 0,-6 10 0 0 0,0 0 0 0 0,1 0 0 0 0,-1 1 0 0 0,1-1 0 0 0,2-2 0 0 0,-2 3 0 0 0,0-1 0 0 0,0 0 0 0 0,-1 0 0 0 0,1 0 0 0 0,-1 0 0 0 0,1 0 0 0 0,-1 0 0 0 0,1 1 0 0 0,-1-1 0 0 0,1 0 0 0 0,1 0 0 0 0,4-5 0 0 0,-6 6 0 0 0,1 0 0 0 0,0-1 0 0 0,0 1 0 0 0,1 0 0 0 0,-1 0 0 0 0,0 1 0 0 0,1-1 0 0 0,-1 0 0 0 0,1 1 0 0 0,0-1 0 0 0,4 0-1 0 0,-4 3-6 0 0,-2-1-4 0 0,6 3-110 0 0,-3-2 129 0 0,1 1 0 0 0,0-1 0 0 0,0 0 0 0 0,0 0 0 0 0,3 0-8 0 0,9-4 134 0 0,-7 1-136 0 0,2-3 2 0 0,-9 4 0 0 0,-1-1 0 0 0,1 1 0 0 0,0 0 0 0 0,-1 0 0 0 0,1 1 0 0 0,0-1 0 0 0,2 0 0 0 0,-4 1-1 0 0,2 0-6 0 0,-1 0 1 0 0,0 0 0 0 0,1 0-1 0 0,-1 0 1 0 0,0 1 0 0 0,1-1-1 0 0,-1 1 1 0 0,0-1 0 0 0,0 1 0 0 0,2 0 6 0 0,-3 0 3 0 0,1 0 0 0 0,0-1 0 0 0,-1 1 1 0 0,1-1-1 0 0,0 1 0 0 0,0-1 0 0 0,-1 0 1 0 0,1 0-1 0 0,0 0 0 0 0,0 0 0 0 0,0 0 1 0 0,-1 0-1 0 0,1-1 0 0 0,0 1 0 0 0,0 0 1 0 0,-1-1-1 0 0,1 1 0 0 0,0-1 0 0 0,-1 0 0 0 0,1 0 1 0 0,-1 0-1 0 0,1 1 0 0 0,0-2-3 0 0,-1 1 3 0 0,-1 0 0 0 0,1 0 0 0 0,0 0 0 0 0,0-1 0 0 0,0 1 0 0 0,-1 0 0 0 0,1-1 0 0 0,0 1 1 0 0,-1-1-1 0 0,1 1 0 0 0,-1-1 0 0 0,0 1 0 0 0,0 0 0 0 0,1-1 0 0 0,-1 0 0 0 0,0 1 0 0 0,0-1 0 0 0,0 1 0 0 0,0-1 0 0 0,-1 1 0 0 0,1-1 0 0 0,0 1-3 0 0,-2-5 130 0 0,-7-13 239 0 0,9 17-305 0 0,0 2 0 0 0,-1-1-11 0 0,-2 0-57 0 0,2 0-65 0 0,1 1 1 0 0,5 5-92 0 0,-2-5 132 0 0,1 1 1 0 0,-1-1 0 0 0,0 0 0 0 0,0 0 0 0 0,0 0 0 0 0,1 0 0 0 0,-1-1 0 0 0,0 1 0 0 0,0-1 0 0 0,0 1 0 0 0,0-1 0 0 0,0 0 0 0 0,0-1 27 0 0,61-20-654 0 0,-7 2-404 0 0,-25 11 514 0 0</inkml:trace>
  <inkml:trace contextRef="#ctx0" brushRef="#br0" timeOffset="4000.286">36 1033 9528 0 0,'-35'11'1065'0'0,"34"-11"-693"0"0,1 0 96 0 0,0 0-433 0 0,0 0 1 0 0,0 1-1 0 0,0-1 1 0 0,1 0-1 0 0,-1 0 1 0 0,0 1-1 0 0,0-1 1 0 0,0 0-1 0 0,0 0 1 0 0,1 0-1 0 0,-1 1 1 0 0,0-1-1 0 0,0 0 1 0 0,0 0-1 0 0,1 0 1 0 0,-1 1-1 0 0,0-1 1 0 0,0 0-1 0 0,1 0 1 0 0,-1 0-1 0 0,0 0 1 0 0,0 0-1 0 0,1 0 1 0 0,-1 0-1 0 0,0 0 1 0 0,1 0-1 0 0,-1 0 0 0 0,0 0 1 0 0,1 0-36 0 0,8 1 271 0 0,-9-1-247 0 0,18-1 282 0 0,-1 0 0 0 0,1-1 0 0 0,-1-2 1 0 0,1 1-1 0 0,10-5-306 0 0,26-11 351 0 0,3-3-351 0 0,-34 13 121 0 0,270-120 883 0 0,-90 37-648 0 0,255-95 1058 0 0,-350 145-1119 0 0,111-41 137 0 0,171-55-350 0 0,-291 104-82 0 0,138-45 0 0 0,-136 46 0 0 0,42-11 0 0 0,255-54-70 0 0,-350 87-14 0 0,-37 9-479 0 0,-6 2-239 0 0,-1-1 0 0 0,0 0-1 0 0,0 0 1 0 0,1-1 802 0 0,0-1-5361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40:42.481"/>
    </inkml:context>
    <inkml:brush xml:id="br0">
      <inkml:brushProperty name="width" value="0.025" units="cm"/>
      <inkml:brushProperty name="height" value="0.025" units="cm"/>
    </inkml:brush>
  </inkml:definitions>
  <inkml:trace contextRef="#ctx0" brushRef="#br0">662 838 5032 0 0,'5'0'82'0'0,"1"-1"0"0"0,-1 0 0 0 0,5 0-82 0 0,29-10-13 0 0,-31 8 43 0 0,105-29 568 0 0,-11-3-522 0 0,-60 19-36 0 0,2 2-1 0 0,0 1 1 0 0,17-1-40 0 0,-3 4 0 0 0,27-5 0 0 0,-60 12 5 0 0,26-4 64 0 0,11 3-69 0 0,23-2 40 0 0,-22 1-26 0 0,232-23-14 0 0,-237 21 0 0 0,98-13 0 0 0,25-2 0 0 0,-134 17 0 0 0,148-13 0 0 0,154-13-527 0 0,-311 25-867 0 0,1 0-453 0 0</inkml:trace>
  <inkml:trace contextRef="#ctx0" brushRef="#br0" timeOffset="2484.965">1478 186 5816 0 0,'0'0'132'0'0,"0"0"17"0"0,-5-2 143 0 0,0 0-169 0 0,0 0-1 0 0,0 0 0 0 0,0-1 1 0 0,1 0-1 0 0,-1 0 1 0 0,1 0-1 0 0,0 0 1 0 0,0-1-1 0 0,0 0 0 0 0,0 0-122 0 0,-7-6 281 0 0,5 4-150 0 0,0 1 0 0 0,0 0 0 0 0,-1 0 0 0 0,0 1 0 0 0,0 0 0 0 0,0 0 0 0 0,-1 0 0 0 0,-6-1-131 0 0,0 1 48 0 0,-1 1-1 0 0,1 0 0 0 0,0 2 1 0 0,-1 0-1 0 0,1 0 0 0 0,-2 1-47 0 0,-18 2 15 0 0,1 1 0 0 0,-3 2-15 0 0,-14 3-2 0 0,-24 4 57 0 0,-207 17 108 0 0,228-26-166 0 0,-21-4 3 0 0,-26 1-45 0 0,48 4 395 0 0,0 2 0 0 0,-5 3-350 0 0,43-7 50 0 0,-61 14 129 0 0,59-12-143 0 0,-1 1 0 0 0,0 1 0 0 0,-5 4-36 0 0,9-4 12 0 0,1 1 0 0 0,0 0 1 0 0,1 0-1 0 0,-1 1 0 0 0,1 1 0 0 0,1 0 0 0 0,-3 4-12 0 0,3-4 10 0 0,1 1 0 0 0,1 0 0 0 0,0 1-1 0 0,0 0 1 0 0,1 0 0 0 0,0 1 0 0 0,1 0 0 0 0,1 0-1 0 0,0 0 1 0 0,0 1 0 0 0,1 0 0 0 0,-1 7-10 0 0,3-6-1 0 0,1-1 1 0 0,0 0 0 0 0,1 0-1 0 0,0 0 1 0 0,1 1-1 0 0,0-1 1 0 0,1 0 0 0 0,1 0-1 0 0,0 0 1 0 0,1-1-1 0 0,0 1 1 0 0,2 2 0 0 0,2 3 8 0 0,0 0 1 0 0,2-1-1 0 0,0 0 0 0 0,1 0 0 0 0,1-1 1 0 0,0 0-1 0 0,12 11-8 0 0,-4-9 4 0 0,1 0-1 0 0,1-1 1 0 0,3 0-4 0 0,-21-13 0 0 0,17 10 6 0 0,0-1 0 0 0,0 0-1 0 0,2-2 1 0 0,-1-1 0 0 0,1 0 0 0 0,1-2 0 0 0,0 0 0 0 0,0-2 0 0 0,8 1-6 0 0,-4-3 9 0 0,1-1-1 0 0,0-1 1 0 0,-1-1-1 0 0,1-1 1 0 0,0-2-1 0 0,-1-1 1 0 0,15-4-9 0 0,-5-1-15 0 0,23-3-14 0 0,0-4 0 0 0,26-10 29 0 0,-51 12 20 0 0,-1-2 0 0 0,0-1 0 0 0,-1-1 0 0 0,19-15-20 0 0,-18 8 18 0 0,-1-2 1 0 0,7-8-19 0 0,-20 15 133 0 0,0-2 0 0 0,-2 0 0 0 0,15-21-133 0 0,-21 25 134 0 0,-2 1-1 0 0,0-2 1 0 0,-1 0 0 0 0,0 0 0 0 0,-2 0-134 0 0,-1-2 62 0 0,0-1 0 0 0,-2 1 0 0 0,0-1-1 0 0,-2 0 1 0 0,0 0 0 0 0,-1 0 0 0 0,-1 0 0 0 0,-1-1 0 0 0,-1 1-1 0 0,-1 0 1 0 0,-1 0 0 0 0,-1 0 0 0 0,-4-11-62 0 0,5 18 30 0 0,-2 0 0 0 0,0 1 1 0 0,0-1-1 0 0,-6-7-30 0 0,7 14 3 0 0,0 1 0 0 0,-1-1-1 0 0,1 1 1 0 0,-2 0 0 0 0,1 0 0 0 0,-1 0 0 0 0,0 1 0 0 0,0 0 0 0 0,-1-1-3 0 0,1 2 0 0 0,0-1 0 0 0,0 1 0 0 0,-1 1 0 0 0,0-1 0 0 0,1 1 0 0 0,-1 0 0 0 0,0 1 0 0 0,-1 0 0 0 0,1 0 0 0 0,0 0 0 0 0,0 1 0 0 0,-1 0 0 0 0,0 0 0 0 0,-6 1-212 0 0,0 0 1 0 0,0 1-1 0 0,0 1 1 0 0,0 0-1 0 0,0 1 1 0 0,1 0 0 0 0,-12 5 211 0 0,-8 5-4136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40:15.735"/>
    </inkml:context>
    <inkml:brush xml:id="br0">
      <inkml:brushProperty name="width" value="0.025" units="cm"/>
      <inkml:brushProperty name="height" value="0.025" units="cm"/>
    </inkml:brush>
  </inkml:definitions>
  <inkml:trace contextRef="#ctx0" brushRef="#br0">98 206 7968 0 0,'-3'-1'50'0'0,"1"-1"1"0"0,-1 1-1 0 0,0-1 0 0 0,0 1 1 0 0,0 0-1 0 0,1 0 1 0 0,-1 1-1 0 0,0-1 0 0 0,0 1 1 0 0,-2-1-51 0 0,0 1 714 0 0,-1-1 1 0 0,1 0 0 0 0,-4 0-715 0 0,-14-3 2216 0 0,22 4-1855 0 0,1 0 39 0 0,0 0 15 0 0,0 0 1 0 0,0 0-14 0 0,0 0-55 0 0,3-4 296 0 0,4-3-508 0 0,1 0 1 0 0,-1 0 0 0 0,1 1 0 0 0,0 0 0 0 0,1 0-136 0 0,5-3 164 0 0,118-93 1476 0 0,-85 68-1424 0 0,-50 39-214 0 0,1-1 0 0 0,-1 0-1 0 0,1 0 1 0 0,-2 1-2 0 0,-107 111-203 0 0,28-34 139 0 0,69-69 64 0 0,8-6 0 0 0,-1-1 0 0 0,0 0 0 0 0,-4 2 0 0 0,7-6-17 0 0,3-1-63 0 0,2-1 76 0 0,0 0 0 0 0,0 0 0 0 0,0 0 0 0 0,0 0 0 0 0,0 0 0 0 0,0 0 1 0 0,0 0-1 0 0,0 0 0 0 0,0 0 0 0 0,0 0 0 0 0,0-1 0 0 0,0 1 0 0 0,0 0 0 0 0,0-1 0 0 0,-1 1 0 0 0,1-1 0 0 0,0 1 0 0 0,0-1 0 0 0,0 1 4 0 0,16-12-18 0 0,39-36-1785 0 0,-43 37 245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40:11.650"/>
    </inkml:context>
    <inkml:brush xml:id="br0">
      <inkml:brushProperty name="width" value="0.025" units="cm"/>
      <inkml:brushProperty name="height" value="0.025" units="cm"/>
    </inkml:brush>
  </inkml:definitions>
  <inkml:trace contextRef="#ctx0" brushRef="#br0">780 1119 6128 0 0,'0'0'133'0'0,"0"0"23"0"0,0 0 13 0 0,0-1-18 0 0,-2-2-27 0 0,-2 0 909 0 0,0 0 4833 0 0,3 6-5786 0 0,0 0 0 0 0,0 1 1 0 0,1-1-1 0 0,-1 1 0 0 0,1-1 1 0 0,0 1-1 0 0,0 2-80 0 0,4 27 248 0 0,-3-26-186 0 0,-1-2-31 0 0,1 1 0 0 0,1-1 0 0 0,-1 0 0 0 0,1 0 0 0 0,0 1-31 0 0,-1-4-25 0 0,-1-1-1 0 0,1 1 1 0 0,0 0 0 0 0,0 0-1 0 0,0-1 1 0 0,0 1-1 0 0,1-1 1 0 0,-1 1 0 0 0,0-1-1 0 0,1 1 1 0 0,-1-1-1 0 0,1 0 1 0 0,-1 0 0 0 0,2 1 25 0 0,-2-2-20 0 0,0 0 0 0 0,1 1 0 0 0,-1-1 0 0 0,1 0 0 0 0,-1-1 0 0 0,0 1 0 0 0,1 0 0 0 0,-1 0 0 0 0,1-1 0 0 0,-1 1 0 0 0,0 0 0 0 0,1-1 20 0 0,-2 1 0 0 0,1-1 11 0 0,0 1 0 0 0,0-1 1 0 0,1 0-1 0 0,-1 0 1 0 0,0 0-1 0 0,0 0 0 0 0,0 0 1 0 0,0 0-1 0 0,0-1 1 0 0,0 1-1 0 0,0 0 0 0 0,-1 0 1 0 0,1-1-1 0 0,0 1 0 0 0,-1 0 1 0 0,1-1-1 0 0,-1 1 1 0 0,1-1-1 0 0,-1 1 0 0 0,0-1 1 0 0,1 1-1 0 0,-1-1-11 0 0,1-4 98 0 0,-1 6-80 0 0,0 0 0 0 0,0 0-1 0 0,1-1 1 0 0,-1 1 0 0 0,0 0 0 0 0,0-1 0 0 0,0 1-1 0 0,0 0 1 0 0,0-1 0 0 0,0 1 0 0 0,0 0 0 0 0,0-1-1 0 0,0 1 1 0 0,0 0 0 0 0,0-1 0 0 0,0 1 0 0 0,0 0 0 0 0,0-1-1 0 0,0 1 1 0 0,-1 0 0 0 0,1-1 0 0 0,0 1 0 0 0,0 0-1 0 0,0-1 1 0 0,0 1 0 0 0,-1 0 0 0 0,1-1-18 0 0,0 1 283 0 0,0 0 6 0 0,0 0 0 0 0,0 0-21 0 0,0 0-10 0 0,0 0-3 0 0,0 0-28 0 0,0 0-120 0 0,0 1-51 0 0,0 6-152 0 0,0 0 1 0 0,1-1-1 0 0,0 1 1 0 0,0 0-1 0 0,1 1 96 0 0,-1-7-74 0 0,-1 0-1 0 0,1 0 1 0 0,-1 0-1 0 0,1 0 0 0 0,0-1 1 0 0,0 1-1 0 0,-1 0 0 0 0,1 0 1 0 0,0 0-1 0 0,0-1 0 0 0,0 1 1 0 0,0 0-1 0 0,0-1 0 0 0,0 1 1 0 0,-1-1-1 0 0,2 1 75 0 0,0 0-216 0 0,0 0-1 0 0,0-1 1 0 0,0 1-1 0 0,0-1 0 0 0,0 1 1 0 0,0-1-1 0 0,0 1 1 0 0,1-1 216 0 0,0 0-80 0 0,-1-1 0 0 0,1 1-1 0 0,-1 0 1 0 0,1-1 0 0 0,-1 0 0 0 0,0 0-1 0 0,1 1 1 0 0,-1-1 0 0 0,0-1 0 0 0,0 1 0 0 0,1 0-1 0 0,-1 0 1 0 0,0-1 0 0 0,0 1 0 0 0,0-1 0 0 0,-1 0-1 0 0,1 0 1 0 0,1-1 80 0 0,4-6 25 0 0,-1 0-1 0 0,0 1 1 0 0,4-11-25 0 0,-6 11 17 0 0,-2 5 129 0 0,-1 1 0 0 0,1-1 1 0 0,0 0-1 0 0,0 1 1 0 0,2-3-147 0 0,-3 5 30 0 0,-1-1 1 0 0,1 1 0 0 0,-1-1 0 0 0,1 1 0 0 0,0-1-1 0 0,0 1 1 0 0,-1-1 0 0 0,1 1 0 0 0,0 0-1 0 0,-1 0 1 0 0,1-1 0 0 0,0 1 0 0 0,0 0 0 0 0,0 0-1 0 0,-1 0 1 0 0,1 0 0 0 0,0 0 0 0 0,0 0-1 0 0,0 0 1 0 0,-1 0 0 0 0,1 0 0 0 0,0 0 0 0 0,1 0-31 0 0,-1 1 6 0 0,1 0 1 0 0,0-1 0 0 0,0 1-1 0 0,-1 0 1 0 0,1 0 0 0 0,0 0-1 0 0,-1 0 1 0 0,1 0 0 0 0,-1 0-1 0 0,1 0 1 0 0,-1 0 0 0 0,1 1 0 0 0,-1-1-1 0 0,1 1-6 0 0,0 2 30 0 0,1 0-1 0 0,-1 0 1 0 0,0 0 0 0 0,0 0-1 0 0,0 1-29 0 0,6 13 31 0 0,-3-9-157 0 0,-5-8 54 0 0,0-1-29 0 0,0 0 17 0 0,0 0 33 0 0,0 0 94 0 0,0 0 29 0 0,3-8 81 0 0,-2 5-129 0 0,1-3 58 0 0,-1 0-1 0 0,1 0 0 0 0,-1 0 1 0 0,0-4-82 0 0,-1 9 84 0 0,1 0-9 0 0,-1 1-73 0 0,0-1 0 0 0,0 1 1 0 0,1 0-1 0 0,-1 0 1 0 0,0 0-1 0 0,0 0 0 0 0,0-1 1 0 0,0 1-1 0 0,0 0 0 0 0,0 0 1 0 0,1 0-1 0 0,-1 0 1 0 0,0 0-1 0 0,0 0 0 0 0,0-1 1 0 0,1 1-1 0 0,-1 0 0 0 0,0 0 1 0 0,0 0-1 0 0,0 0 0 0 0,1 0 1 0 0,-1 0-1 0 0,0 0 1 0 0,0 0-3 0 0,2 0-5 0 0,0 0 1 0 0,0 1-1 0 0,0-1 1 0 0,0 1 0 0 0,0-1-1 0 0,-1 1 1 0 0,1 0-1 0 0,0 0 1 0 0,0 0 0 0 0,-1 0-1 0 0,1 0 1 0 0,-1 0-1 0 0,1 0 1 0 0,-1 0 0 0 0,1 1-1 0 0,-1-1 1 0 0,0 1-1 0 0,1 0 5 0 0,9 8-16 0 0,2 5-208 0 0,-8-13 104 0 0</inkml:trace>
  <inkml:trace contextRef="#ctx0" brushRef="#br0" timeOffset="430.246">1120 1014 10912 0 0,'0'0'248'0'0,"0"0"34"0"0,0 0 20 0 0,0 0-38 0 0,0 0-96 0 0,0 0 228 0 0,0 0 116 0 0,0 0 28 0 0,0 0-51 0 0,5 2-69 0 0,-4-2-367 0 0,0 1-1 0 0,1 0 1 0 0,-1 0-1 0 0,0 0 1 0 0,0 0 0 0 0,0 0-1 0 0,0 0 1 0 0,0 0-1 0 0,0 0 1 0 0,0 1 0 0 0,0-1-1 0 0,0 0 1 0 0,0 0 0 0 0,-1 1-53 0 0,9 20 781 0 0,-8-19-714 0 0,2 7 303 0 0,-1 0 0 0 0,0 0 0 0 0,-1 1-1 0 0,0-1 1 0 0,0 3-370 0 0,-1-9 39 0 0,1 35 115 0 0,1 12-432 0 0,2-19-3422 0 0,-3-30 2358 0 0</inkml:trace>
  <inkml:trace contextRef="#ctx0" brushRef="#br0" timeOffset="882.097">1237 951 13272 0 0,'0'0'298'0'0,"0"0"46"0"0,0 0 23 0 0,0 0-43 0 0,0 0-164 0 0,0 0 107 0 0,0 0 70 0 0,1 5 354 0 0,8 20 169 0 0,-2-5-281 0 0,-1-1-109 0 0,-1 0-1 0 0,0 0 0 0 0,-2 1 1 0 0,0 0-470 0 0,0 8 79 0 0,-1-8-1928 0 0,0 17 1849 0 0,-2-24-1064 0 0</inkml:trace>
  <inkml:trace contextRef="#ctx0" brushRef="#br0" timeOffset="1398.122">1114 1202 9416 0 0,'0'0'208'0'0,"0"0"33"0"0,0 0 16 0 0,3-4 13 0 0,1 0-71 0 0,1-1 1 0 0,0 1 0 0 0,1 0-1 0 0,-1 1-199 0 0,11-8 770 0 0,11-11-1056 0 0,30-18 286 0 0,-52 37-402 0 0,1-1 0 0 0,0 1 0 0 0,0 0 0 0 0,0 0 0 0 0,0 0 0 0 0,1 1 0 0 0,-1 0 0 0 0,1 0 0 0 0,-1 1 0 0 0,1 0 0 0 0,-1 0 0 0 0,1 0 0 0 0,0 1 402 0 0,-3 0 0 0 0,7 4 328 0 0,-11-4-293 0 0,0 0 1 0 0,0 0 0 0 0,1 1-1 0 0,-1-1 1 0 0,0 0-1 0 0,0 0 1 0 0,1 0-1 0 0,-1 0 1 0 0,0 0 0 0 0,0 0-1 0 0,1 0 1 0 0,-1 0-1 0 0,0 0 1 0 0,0 1 0 0 0,1-1-1 0 0,-1 0 1 0 0,0 0-1 0 0,0 0 1 0 0,0 0-1 0 0,1 1 1 0 0,-1-1-36 0 0,0 0 13 0 0,0 0 1 0 0,0 0-1 0 0,0 1 0 0 0,1-1 1 0 0,-1 0-1 0 0,0 0 1 0 0,0 0-1 0 0,0 0 0 0 0,0 0 1 0 0,1 0-1 0 0,-1 1 0 0 0,0-1 1 0 0,0 0-1 0 0,0 0 0 0 0,1 0 1 0 0,-1 0-1 0 0,0 0 0 0 0,0 0 1 0 0,0 0-1 0 0,1 0 1 0 0,-1 0-1 0 0,0 0 0 0 0,0 0 1 0 0,0 0-1 0 0,1 0 0 0 0,-1 0 1 0 0,0 0-1 0 0,0 0 0 0 0,0 0 1 0 0,1 0-1 0 0,-1 0 0 0 0,0-1-13 0 0,6 0 187 0 0,-1-1-1 0 0,0-1 0 0 0,0 1 1 0 0,3-2-187 0 0,-5 2 3 0 0,-1 0 0 0 0,0 1 0 0 0,0-1 0 0 0,1 0 1 0 0,-1 0-1 0 0,-1-1 0 0 0,1 1 0 0 0,0 0 1 0 0,0-1-1 0 0,-1 1-3 0 0,0 0 70 0 0,0 1 1 0 0,0-1-1 0 0,0 1 1 0 0,-1-1-1 0 0,1 0 1 0 0,0 1-1 0 0,-1-1 1 0 0,0 0-1 0 0,1 1 1 0 0,-1-1-1 0 0,0 0 1 0 0,0 1 0 0 0,0-1-1 0 0,0 0 1 0 0,0 0-1 0 0,0 1 1 0 0,0-1-1 0 0,-1 0 1 0 0,1 0-71 0 0,0 1 58 0 0,0 1 1 0 0,0-1 0 0 0,-1 1 0 0 0,1 0 0 0 0,0-1-1 0 0,0 1 1 0 0,0 0 0 0 0,0-1 0 0 0,-1 1 0 0 0,1 0-1 0 0,0-1 1 0 0,0 1 0 0 0,-1 0 0 0 0,1-1 0 0 0,0 1-1 0 0,-1 0 1 0 0,1 0 0 0 0,0-1 0 0 0,-1 1 0 0 0,1 0-1 0 0,0 0 1 0 0,-1 0 0 0 0,1 0 0 0 0,0-1 0 0 0,-1 1-1 0 0,1 0 1 0 0,-1 0 0 0 0,1 0 0 0 0,0 0 0 0 0,-1 0-1 0 0,1 0 1 0 0,0 0 0 0 0,-1 0 0 0 0,1 0 0 0 0,-1 0-1 0 0,1 0 1 0 0,0 0 0 0 0,-1 0 0 0 0,1 1-1 0 0,-1-1 1 0 0,1 0 0 0 0,0 0 0 0 0,-1 0 0 0 0,1 0-1 0 0,0 1 1 0 0,-1-1 0 0 0,1 0 0 0 0,0 0 0 0 0,-1 1-59 0 0,0 0 47 0 0,-1 0 0 0 0,0 0 0 0 0,1 1 0 0 0,-1-1 0 0 0,0 1 1 0 0,1-1-1 0 0,0 1 0 0 0,-1-1 0 0 0,1 2-47 0 0,-2 2 6 0 0,0 1 0 0 0,1 0 1 0 0,-1 0-1 0 0,1 0 0 0 0,1 0 0 0 0,-1 1 0 0 0,1-1 1 0 0,0 1-1 0 0,1-1 0 0 0,-1 0 0 0 0,1 1 1 0 0,0-1-7 0 0,0 0-277 0 0,1 0 1 0 0,-1-1-1 0 0,1 1 1 0 0,0-1-1 0 0,0 1 1 0 0,1-1-1 0 0,-1 0 1 0 0,3 5 276 0 0,-4-9-70 0 0,1 1-1 0 0,0-1 1 0 0,-1 0 0 0 0,1 0 0 0 0,0 1 0 0 0,0-1 0 0 0,0 0 0 0 0,0 0 0 0 0,0 0 0 0 0,0 0-1 0 0,0 0 1 0 0,0 0 0 0 0,0 0 0 0 0,0-1 0 0 0,1 1 0 0 0,-1 0 0 0 0,0-1 0 0 0,0 1 0 0 0,1-1-1 0 0,-1 1 1 0 0,1-1 0 0 0,-1 1 0 0 0,0-1 0 0 0,1 0 0 0 0,-1 0 0 0 0,1 0 0 0 0,-1 0 0 0 0,1 0-1 0 0,-1 0 1 0 0,0 0 0 0 0,1 0 0 0 0,-1 0 0 0 0,1-1 0 0 0,-1 1 0 0 0,0-1 0 0 0,1 1 70 0 0,2-2-200 0 0,-1 1-1 0 0,1-1 1 0 0,-1 1 0 0 0,1-1 0 0 0,-1 0-1 0 0,0 0 1 0 0,0-1 0 0 0,0 1 0 0 0,1-1 200 0 0,3-4 182 0 0,-1 0 0 0 0,0-1 0 0 0,0 0-182 0 0,-5 6 48 0 0,22-29 2152 0 0,-22 30-1603 0 0,-1 1-42 0 0,0 0-13 0 0,0 0-4 0 0,0 0-30 0 0,1 2-358 0 0,0-1 0 0 0,-1 0 1 0 0,1 1-1 0 0,0-1 0 0 0,0 1 1 0 0,-1-1-1 0 0,1 1 1 0 0,-1-1-1 0 0,1 2-150 0 0,0 7-122 0 0,0 0 0 0 0,0 1 0 0 0,-1-1 0 0 0,0 0 0 0 0,-1 1 1 0 0,0-1-1 0 0,-3 8 122 0 0,35-95-112 0 0,-28 71 694 0 0,0-1 0 0 0,1 0 0 0 0,0 1-582 0 0,-3 4 203 0 0,-1 1 152 0 0,0 1-3 0 0,1 0-46 0 0,0 0-302 0 0,-1-1-1 0 0,0 1 1 0 0,1 0 0 0 0,-1 0-1 0 0,1 0 1 0 0,-1 0 0 0 0,1 0-1 0 0,-1 0 1 0 0,0 0 0 0 0,1 0-1 0 0,-1 0 1 0 0,1 0-1 0 0,-1 0 1 0 0,1 0 0 0 0,-1 0-1 0 0,1 0 1 0 0,-1 0 0 0 0,0 0-1 0 0,1 0 1 0 0,-1 0 0 0 0,1 1-1 0 0,-1-1 1 0 0,0 0-1 0 0,1 0 1 0 0,-1 0 0 0 0,1 1-1 0 0,-1-1 1 0 0,0 0 0 0 0,1 1-1 0 0,-1-1 1 0 0,0 0 0 0 0,0 1-1 0 0,1-1-3 0 0,0 1 20 0 0,2 2-88 0 0,1 0-1 0 0,-1 1 1 0 0,0-1-1 0 0,0 1 0 0 0,0-1 1 0 0,-1 1-1 0 0,1 0 1 0 0,-1 0-1 0 0,0 0 1 0 0,0 1 68 0 0,3 4-3507 0 0,-2-2-1531 0 0</inkml:trace>
  <inkml:trace contextRef="#ctx0" brushRef="#br0" timeOffset="-91667.527">554 274 12464 0 0,'0'0'281'0'0,"-1"0"40"0"0,-1-2-121 0 0,0 1-87 0 0,1 0 1 0 0,-1 0 0 0 0,0 0-1 0 0,0 1 1 0 0,0-1-1 0 0,0 0 1 0 0,0 0-114 0 0,1 2 50 0 0,-1-1-1 0 0,1 0 1 0 0,0 1 0 0 0,0-1 0 0 0,0 0-1 0 0,0 1 1 0 0,0-1 0 0 0,0 1 0 0 0,0 0 0 0 0,0-1-1 0 0,0 1 1 0 0,0 0 0 0 0,0-1 0 0 0,0 1-1 0 0,0 0 1 0 0,0 0 0 0 0,1 0 0 0 0,-1 0-1 0 0,0 0 1 0 0,1 0 0 0 0,-1 0 0 0 0,1 0-1 0 0,-1 0 1 0 0,1 0 0 0 0,-1 1-50 0 0,-1 4 189 0 0,0 0 1 0 0,0 0-1 0 0,-1 7-189 0 0,-5 28 210 0 0,2 1 1 0 0,2-1 0 0 0,1 1-1 0 0,3 18-210 0 0,15 168 1093 0 0,-7-141-958 0 0,-4-33-135 0 0,15 214 0 0 0,-7 52 0 0 0,-9-4-87 0 0,-3-307 86 0 0,2 298 79 0 0,13 245 76 0 0,-11-475-359 0 0,3 67-212 0 0,1-17 194 0 0,13 133-4022 0 0,-14-210 2856 0 0</inkml:trace>
  <inkml:trace contextRef="#ctx0" brushRef="#br0" timeOffset="-91043.01">524 257 7688 0 0,'-2'-5'361'0'0,"-8"-26"70"0"0,7 20 228 0 0,3 10-498 0 0,0 0 1 0 0,0 0-1 0 0,-1 0 1 0 0,1 0 0 0 0,0 0-1 0 0,0 0 1 0 0,-1 0 0 0 0,1 0-1 0 0,-1 0 1 0 0,1 0-1 0 0,0 0 1 0 0,-1 0 0 0 0,0 0-162 0 0,1 1 448 0 0,0 0-6 0 0,0 0-23 0 0,-1-1 1474 0 0,8 5-1885 0 0,0-1-1 0 0,0 1 0 0 0,1-1 1 0 0,0 0-1 0 0,-1-1 1 0 0,1 0-1 0 0,0 0 0 0 0,0-1 1 0 0,8 0-8 0 0,39-1 201 0 0,0-3 1 0 0,39-7-202 0 0,-14 1 49 0 0,40-5 94 0 0,-9 2-89 0 0,34 4-54 0 0,-23 1-174 0 0,-13 0 165 0 0,226-18 126 0 0,-153 12 7 0 0,21-3-44 0 0,-192 15-79 0 0,460-36 630 0 0,-148 33-454 0 0,-113 3-82 0 0,-119 1-95 0 0,58-2 0 0 0,-99-2 11 0 0,74-5 195 0 0,-78 4 566 0 0,31-9-772 0 0,-53 10 409 0 0,-15 3-241 0 0,0-1-1 0 0,-1 1 1 0 0,3-2-168 0 0,-6 1 11 0 0,-5 2 2 0 0,1 0 0 0 0,0 0 1 0 0,-1 0-1 0 0,1 0 0 0 0,0 0 1 0 0,-1-1-1 0 0,1 1 0 0 0,0 0 1 0 0,-1-1-1 0 0,1 1 0 0 0,-1 0 1 0 0,1-1-1 0 0,-1 1 0 0 0,1-1 0 0 0,0 1-13 0 0,-1-1 104 0 0,0 1 0 0 0,0 0 4 0 0,0 0 16 0 0,0 0 4 0 0,0 0 0 0 0,0 0-9 0 0,0 0-39 0 0,0 0-15 0 0,0 0-1 0 0,0 0 12 0 0,0 0 51 0 0,0 0 22 0 0,0 0 3 0 0,0 0-8 0 0,0 0-37 0 0,0 0-31 0 0,0 0-11 0 0,0 0-1 0 0,0 0 0 0 0,1 1-57 0 0,0 0-1 0 0,-1 0 1 0 0,1 0-1 0 0,-1 0 0 0 0,1 0 1 0 0,-1 0-1 0 0,1 0 1 0 0,-1 0-1 0 0,1 0 0 0 0,-1 1-6 0 0,15 50 119 0 0,-3-6 210 0 0,6 8-329 0 0,13 38 243 0 0,-3 8-243 0 0,-7-27 45 0 0,13 60 177 0 0,-5 1 0 0 0,7 103-222 0 0,-19-45 444 0 0,-6 130-444 0 0,-16-25 0 0 0,0-110 0 0 0,10 204 0 0 0,9-241 148 0 0,5-2 0 0 0,14 33-148 0 0,-18-124-2882 0 0,8 20 2882 0 0,-15-49-7069 0 0</inkml:trace>
  <inkml:trace contextRef="#ctx0" brushRef="#br0" timeOffset="-89986.853">484 3186 11488 0 0,'0'0'264'0'0,"0"0"34"0"0,0 0 20 0 0,0 0-41 0 0,-1 0-181 0 0,-2 0-35 0 0,2 0 201 0 0,1 0 84 0 0,0 0 20 0 0,0 0-30 0 0,0 0-135 0 0,0 1-60 0 0,2 0-91 0 0,-1 1 0 0 0,0-1-1 0 0,1 0 1 0 0,-1 1 0 0 0,0-1-1 0 0,1 0 1 0 0,-1 0 0 0 0,1 0-1 0 0,0 0 1 0 0,-1 0 0 0 0,1 0 0 0 0,1 0-50 0 0,5 3 214 0 0,7 4-23 0 0,0-1 1 0 0,1 0-1 0 0,-1-1 0 0 0,2-1 1 0 0,-1 0-1 0 0,14 1-191 0 0,25 3 310 0 0,21-2-310 0 0,-69-6 28 0 0,109 6 52 0 0,77-6-80 0 0,-97-4 7 0 0,278-3 50 0 0,138 3-57 0 0,-39-6 15 0 0,-370 4 51 0 0,35-2 21 0 0,-7-3 81 0 0,146-9 730 0 0,-87 5-370 0 0,44-1 414 0 0,67-9-719 0 0,-264 17-1117 0 0,-23 4-505 0 0,7 0-4978 0 0</inkml:trace>
  <inkml:trace contextRef="#ctx0" brushRef="#br0" timeOffset="-88736.854">525 804 5928 0 0,'-13'4'246'0'0,"0"-1"1"0"0,-3 0-247 0 0,5-1 232 0 0,0 1 0 0 0,0 0 0 0 0,-5 2-232 0 0,-2 1 1932 0 0,17-5-1269 0 0,1-1 1 0 0,0 0 0 0 0,0 0-58 0 0,0 0-520 0 0,0 1 0 0 0,0 0 0 0 0,0 0-1 0 0,0-1 1 0 0,0 1 0 0 0,0 0-1 0 0,1 0 1 0 0,-1-1 0 0 0,0 1 0 0 0,0 0-86 0 0,1 0 59 0 0,1 0-1 0 0,-1-1 1 0 0,0 1 0 0 0,0-1 0 0 0,0 0 0 0 0,0 1 0 0 0,1-1 0 0 0,-1 0 0 0 0,0 0 0 0 0,0 0 0 0 0,2 0-59 0 0,4 1 233 0 0,23 7 108 0 0,2-2 1 0 0,-1-1-1 0 0,1-1 0 0 0,1-2-341 0 0,42-1 215 0 0,47-5-215 0 0,21-3 11 0 0,-80 4-11 0 0,23-6 0 0 0,-7 0 0 0 0,-21 4-7 0 0,209-16 196 0 0,106 1 421 0 0,285-27 413 0 0,-167-1 8 0 0,-238 24-590 0 0,135-16-11 0 0,-153 9-236 0 0,-204 27-203 0 0,-20 3-412 0 0,1 0 0 0 0,0-1-1 0 0,-1-1 1 0 0,1 0 421 0 0,-11 3-106 0 0,-1 0 0 0 0,0 0 0 0 0,0 0 1 0 0,1 0-1 0 0,-1-1 0 0 0,0 1 0 0 0,0 0 1 0 0,1 0-1 0 0,-1 0 0 0 0,0 0 0 0 0,0 0 1 0 0,1-1-1 0 0,-1 1 0 0 0,0 0 0 0 0,0 0 0 0 0,0 0 1 0 0,0-1-1 0 0,1 1 0 0 0,-1 0 0 0 0,0 0 1 0 0,0-1-1 0 0,0 1 0 0 0,0 0 0 0 0,0 0 106 0 0,1-3-1310 0 0</inkml:trace>
  <inkml:trace contextRef="#ctx0" brushRef="#br0" timeOffset="-87629.175">1253 532 7656 0 0,'-7'-9'847'0'0,"3"5"-748"0"0,3 3 495 0 0,1 1 198 0 0,0 0 37 0 0,0 0-36 0 0,0 0-189 0 0,-6 1 1091 0 0,5 1-1660 0 0,-1 0 1 0 0,0-1-1 0 0,1 1 1 0 0,-1 0-1 0 0,1 0 0 0 0,0 0 1 0 0,0 1-1 0 0,0-1 1 0 0,0 0-1 0 0,0 0 0 0 0,0 1 1 0 0,0 0-36 0 0,-1 7 43 0 0,0 0 1 0 0,-1 5-44 0 0,2-2 76 0 0,-1-1-45 0 0,-1 5 65 0 0,0-1 0 0 0,1 1 0 0 0,2 0 0 0 0,0 12-96 0 0,-1 2-139 0 0,1-29 23 0 0,0-2 4 0 0,0 0-27 0 0,0 0-11 0 0,0 0-2 0 0,0 0 40 0 0,1 0 145 0 0,0 0-27 0 0,0 0 1 0 0,0-1-1 0 0,0 1 0 0 0,0 0 1 0 0,0 0-1 0 0,0 0 1 0 0,0-1-1 0 0,-1 1 0 0 0,1 0 1 0 0,0-1-1 0 0,0 1 1 0 0,0-1-1 0 0,0 1 0 0 0,-1-1 1 0 0,1 1-1 0 0,0-1 1 0 0,-1 0-1 0 0,1 1 0 0 0,0-1 1 0 0,-1 0-1 0 0,1 1 0 0 0,0-1-6 0 0,0-2 20 0 0,1-1 0 0 0,0 1 0 0 0,-1-1-1 0 0,1 1 1 0 0,-1-1-20 0 0,6-12 192 0 0,-7 15-104 0 0,10 8 0 0 0,-4-3-88 0 0,-2-2 0 0 0,-1 1 0 0 0,0 0 0 0 0,1 0 0 0 0,-1 0 0 0 0,-1-1 10 0 0,0 0 0 0 0,0 0 0 0 0,0 0 1 0 0,1-1-1 0 0,-1 1 0 0 0,0-1 1 0 0,1 0-1 0 0,-1 1 0 0 0,1-1 0 0 0,-1 0 1 0 0,1-1-1 0 0,-1 1 0 0 0,1 0 1 0 0,0-1-1 0 0,-1 1 0 0 0,1-1 0 0 0,0 0 1 0 0,0 0-1 0 0,-1 0 0 0 0,1 0 1 0 0,0 0-1 0 0,-1-1 0 0 0,1 1 0 0 0,0-1 1 0 0,-1 0-1 0 0,1 0 0 0 0,-1 0 1 0 0,2 0-11 0 0,2-3 29 0 0,-1 1 1 0 0,0-1-1 0 0,1 0 1 0 0,-1 0-1 0 0,-1 0 1 0 0,1-1-1 0 0,-1 1 1 0 0,1-1-1 0 0,-1 0 1 0 0,-1-1-1 0 0,1 1 1 0 0,-1-1 0 0 0,2-3-30 0 0,-4 7 17 0 0,-1 0 0 0 0,1-1 0 0 0,0 1 0 0 0,-1 0 0 0 0,0-1 0 0 0,1 1 0 0 0,-1-1 0 0 0,0 1 0 0 0,0 0 0 0 0,-1-1 0 0 0,1 1 0 0 0,0-1-17 0 0,-2-5 104 0 0,0 0 0 0 0,-3-7-104 0 0,0 2 108 0 0,3 7-56 0 0,0 1 0 0 0,0-1 0 0 0,-1 1 0 0 0,0 0 0 0 0,-1 0 0 0 0,-2-5-52 0 0,-8-6 379 0 0,-4-5-379 0 0,7 9 172 0 0,0 1 84 0 0,0 0 1 0 0,-2-1-257 0 0,9 8 92 0 0,0 1 0 0 0,0 0 0 0 0,0 1 1 0 0,-1-1-1 0 0,1 1 0 0 0,-1 0 1 0 0,1 0-1 0 0,-5-1-92 0 0,5 1 44 0 0,0 1 0 0 0,-1 0 0 0 0,1 1 0 0 0,0-1 0 0 0,-1 1-1 0 0,-3 0-43 0 0,6 0 3 0 0,0 0 0 0 0,0 1 0 0 0,0-1 0 0 0,0 1 0 0 0,0-1 0 0 0,0 1 0 0 0,0 0-1 0 0,0 0 1 0 0,0 0 0 0 0,0 0 0 0 0,1 0 0 0 0,-1 0 0 0 0,0 1 0 0 0,1-1 0 0 0,-1 1-1 0 0,0 0-2 0 0,0 0-2 0 0,0 1-1 0 0,0 0 1 0 0,0 0-1 0 0,0 0 1 0 0,0 0-1 0 0,0 0 1 0 0,1 1-1 0 0,-1-1 1 0 0,1 0-1 0 0,0 1 1 0 0,0-1-1 0 0,0 1 0 0 0,1 2 3 0 0,-1-4-15 0 0,1 0 0 0 0,0 0 0 0 0,0 0-1 0 0,0-1 1 0 0,0 1 0 0 0,1 0 0 0 0,-1 0-1 0 0,1 0 1 0 0,-1 0 0 0 0,1-1-1 0 0,-1 1 1 0 0,1 0 0 0 0,0-1 0 0 0,0 1-1 0 0,0 0 1 0 0,0-1 0 0 0,0 1 0 0 0,0-1-1 0 0,0 1 1 0 0,1-1 0 0 0,-1 0-1 0 0,0 1 1 0 0,1-1 0 0 0,-1 0 0 0 0,1 0-1 0 0,-1 0 1 0 0,1 0 15 0 0,3 1-45 0 0,1 0 0 0 0,-1 0 0 0 0,1 0 0 0 0,-1 0 0 0 0,1-1 1 0 0,0 0-1 0 0,-1 0 0 0 0,1-1 0 0 0,0 0 0 0 0,2 0 45 0 0,8 0-165 0 0,1-2 0 0 0,15-3 165 0 0,-2-2 41 0 0,-1-1-1 0 0,0-1 1 0 0,11-6-41 0 0,-7 2 30 0 0,7-3 60 0 0,9-7-90 0 0,30-13 550 0 0,-71 34-416 0 0,-8 2-133 0 0,0 0 0 0 0,1 0 0 0 0,-1 0 0 0 0,0 0 0 0 0,0 0 0 0 0,0 0 1 0 0,1 0-1 0 0,-1 0 0 0 0,0 0 0 0 0,0 0 0 0 0,0 0 0 0 0,1 0 0 0 0,-1 0 0 0 0,0 0 0 0 0,0 0 1 0 0,0 0-1 0 0,1 0 0 0 0,-1 0 0 0 0,0 0 0 0 0,0 0 0 0 0,0 0 0 0 0,0 0 0 0 0,1 1 0 0 0,-1-1-1 0 0,0 0-4 0 0,0 1-1 0 0,0-1 1 0 0,1 1-1 0 0,-1 0 0 0 0,0-1 1 0 0,0 1-1 0 0,0 0 0 0 0,0-1 1 0 0,0 1-1 0 0,0-1 0 0 0,0 1 1 0 0,0 0-1 0 0,0-1 0 0 0,-1 1 1 0 0,1-1-1 0 0,0 1 1 0 0,0 0-1 0 0,0-1 0 0 0,-1 1 5 0 0,-5 12-146 0 0,6-12 134 0 0,-55 97 506 0 0,51-91-500 0 0,0 0 0 0 0,1 1-1 0 0,0 0 1 0 0,1-1-1 0 0,0 1 1 0 0,0 0 0 0 0,0 0-1 0 0,1 0 1 0 0,0 0-1 0 0,1 8 7 0 0,7-16-158 0 0,-4 0 120 0 0,0-1 0 0 0,0 1 0 0 0,0-1 0 0 0,-1 1 0 0 0,1-1 1 0 0,0 0-1 0 0,-1 0 0 0 0,1 0 0 0 0,0 0 0 0 0,-1-1 0 0 0,0 1 0 0 0,1-1 0 0 0,-1 1 1 0 0,0-1-1 0 0,1 0 0 0 0,-1 0 0 0 0,0 0 0 0 0,0 0 0 0 0,-1 0 0 0 0,1 0 0 0 0,0-1 38 0 0,4-7-226 0 0,0 0 0 0 0,0 0-1 0 0,-1-1 1 0 0,2-6 226 0 0,-3 7-36 0 0,-3 7 36 0 0,0 0 0 0 0,0 0 0 0 0,0 0 0 0 0,-1 0 0 0 0,0 0 0 0 0,1-1 0 0 0,-1 1 0 0 0,0 0 0 0 0,0 0 0 0 0,-1 0 0 0 0,1 0 0 0 0,-1-1 0 0 0,0-1 0 0 0,-1-2 0 0 0,0 0 0 0 0,-1 0 0 0 0,0 0 0 0 0,0 0 0 0 0,-1 0 0 0 0,3 5 1 0 0,1 2 1 0 0,0-1 1 0 0,0 1-1 0 0,-1-1 1 0 0,1 1-1 0 0,0 0 1 0 0,-1-1-1 0 0,1 1 1 0 0,-1-1-1 0 0,1 1 1 0 0,0 0-1 0 0,-1-1 0 0 0,1 1 1 0 0,-1 0-1 0 0,1-1 1 0 0,-1 1-1 0 0,1 0 1 0 0,-1 0-1 0 0,1 0 1 0 0,-1-1-1 0 0,1 1 1 0 0,-1 0-3 0 0,-2 0 11 0 0,-2 0-11 0 0,3 0-15 0 0,12-7-164 0 0,17-10-52 0 0,17-6 231 0 0,-28 15-111 0 0,12-6 181 0 0,2 1 1 0 0,14-3-71 0 0,-19 12 11 0 0,-17 2-11 0 0,-3 4 0 0 0,-5-2 0 0 0,1 1 0 0 0,-1-1 0 0 0,0 1 0 0 0,0-1 0 0 0,1 1 0 0 0,-1-1 0 0 0,0 1 0 0 0,0 0 0 0 0,0-1 0 0 0,0 1 0 0 0,1-1 0 0 0,-1 1 0 0 0,0-1 0 0 0,0 1 0 0 0,0 0 0 0 0,0-1 0 0 0,0 1 0 0 0,0-1 0 0 0,-1 1 0 0 0,1 0 0 0 0,0-1 0 0 0,0 1 0 0 0,0-1 0 0 0,0 1 0 0 0,-1-1 0 0 0,1 1 0 0 0,-8 15 0 0 0,7-15 0 0 0,-10 16 0 0 0,-7 6 0 0 0,-9 13 0 0 0,17-22-51 0 0,2 0 1 0 0,0 0 0 0 0,0 1 0 0 0,1 0-1 0 0,1 0 1 0 0,0 3 50 0 0,5-12 12 0 0,0 1 0 0 0,0 0 0 0 0,1 5-12 0 0,0-11-13 0 0,1 0 0 0 0,-1 0-1 0 0,0 0 1 0 0,1 0 0 0 0,-1 0-1 0 0,1 0 1 0 0,0 0 0 0 0,-1-1-1 0 0,1 1 1 0 0,0 0 0 0 0,-1 0 0 0 0,1-1-1 0 0,0 1 1 0 0,0 0 0 0 0,-1-1-1 0 0,1 1 1 0 0,1-1 13 0 0,-1 1 13 0 0,0 0 2 0 0,1 0 1 0 0,0 0-1 0 0,-1-1 1 0 0,1 1-1 0 0,0 0 1 0 0,0-1-1 0 0,-1 1 1 0 0,1-1-1 0 0,0 0 1 0 0,0 0-1 0 0,0 0 1 0 0,-1 0-1 0 0,1 0 0 0 0,2 0-15 0 0,3-1 113 0 0,1 0-1 0 0,7-3-112 0 0,-7 2 22 0 0,2 0-22 0 0,1 0 0 0 0,-1-1 0 0 0,0-1 0 0 0,0 0 0 0 0,1-1 0 0 0,21-9 15 0 0,-17 8-94 0 0,11-7 79 0 0,12-9-1312 0 0,-27 15 800 0 0</inkml:trace>
  <inkml:trace contextRef="#ctx0" brushRef="#br0" timeOffset="-86104.769">2057 378 10680 0 0,'0'0'241'0'0,"0"0"38"0"0,0 0 11 0 0,0 0-28 0 0,0 0-86 0 0,0 0 262 0 0,0 0 136 0 0,0 0 30 0 0,0 0-23 0 0,0 0-110 0 0,0 0-45 0 0,-1 0-8 0 0,-1 3-300 0 0,1-1 0 0 0,-1 1 0 0 0,0-1 0 0 0,1 1 0 0 0,-1-1 1 0 0,1 1-1 0 0,0 0 0 0 0,0 0 0 0 0,0 0 0 0 0,0 3-118 0 0,-3 6 292 0 0,3-10-263 0 0,0 1 0 0 0,0-1-1 0 0,1 1 1 0 0,-1-1 0 0 0,1 1 0 0 0,0-1 0 0 0,0 1 0 0 0,0 0 0 0 0,0-1-1 0 0,0 1 1 0 0,0-1 0 0 0,1 3-29 0 0,0-4 30 0 0,-1 0 0 0 0,0 1 1 0 0,1-1-1 0 0,0 1 0 0 0,-1-1 0 0 0,1 0 0 0 0,0 0 0 0 0,0 0 1 0 0,-1 1-1 0 0,1-1 0 0 0,0 0 0 0 0,0 0 0 0 0,0 0 0 0 0,1 0 1 0 0,-1 0-1 0 0,0 0 0 0 0,0-1 0 0 0,0 1 0 0 0,1 0 0 0 0,-1-1 0 0 0,0 1 1 0 0,1-1-1 0 0,0 1-30 0 0,3 0 24 0 0,0 0-1 0 0,1 0 1 0 0,-1-1 0 0 0,1 1-1 0 0,-1-2 1 0 0,0 1 0 0 0,1 0 0 0 0,-1-1-1 0 0,1 0 1 0 0,-1 0 0 0 0,0-1-1 0 0,0 1 1 0 0,0-1 0 0 0,3-2-24 0 0,2 0 27 0 0,0-2 1 0 0,0 1-1 0 0,-1-1 1 0 0,0 0 0 0 0,0-1-1 0 0,6-6-27 0 0,-5 0 138 0 0,-9 11-88 0 0,1 1 0 0 0,-1-1 0 0 0,0 1 0 0 0,1-1 0 0 0,-1 1-1 0 0,2-2-49 0 0,-3 3 64 0 0,0 0 0 0 0,0 0 23 0 0,0 0 94 0 0,0 0 41 0 0,0 0 8 0 0,0 0-52 0 0,0 0-230 0 0,0 0-99 0 0,0 1-17 0 0,-1 2 125 0 0,0 0 0 0 0,1 0-1 0 0,0 0 1 0 0,-1 0 0 0 0,1 0-1 0 0,0 0 1 0 0,1 2 43 0 0,-1 1-24 0 0,0-1 24 0 0,0-5-4 0 0,0 0 0 0 0,0 1 0 0 0,0-1 0 0 0,1 1 0 0 0,-1-1-1 0 0,0 0 1 0 0,0 1 0 0 0,0-1 0 0 0,0 0 0 0 0,1 1 0 0 0,-1-1-1 0 0,0 0 1 0 0,0 1 0 0 0,1-1 0 0 0,-1 0 0 0 0,0 1 0 0 0,1-1-1 0 0,-1 0 1 0 0,0 0 0 0 0,1 1 4 0 0,3-1-153 0 0,-4-1 117 0 0,4 1 18 0 0,-1-1 0 0 0,0 0 0 0 0,0 0-1 0 0,0 0 1 0 0,0-1 0 0 0,0 1 0 0 0,0-1-1 0 0,0 0 1 0 0,0 0 0 0 0,0 0 18 0 0,68-46 14 0 0,-25 15-27 0 0,-46 33 11 0 0,0-1 0 0 0,0 1 0 0 0,0 0 0 0 0,1 0 0 0 0,-1 0-1 0 0,0 0 1 0 0,0 0 0 0 0,0 0 0 0 0,0 0 0 0 0,1 0 0 0 0,-1 0 0 0 0,0 0 0 0 0,0 0 0 0 0,0 0 0 0 0,0 0-1 0 0,1 0 1 0 0,-1 1 0 0 0,0-1 0 0 0,0 0 0 0 0,0 0 0 0 0,0 0 0 0 0,0 0 0 0 0,1 0 0 0 0,-1 0 0 0 0,0 0-1 0 0,0 0 1 0 0,0 0 0 0 0,0 1 0 0 0,0-1 0 0 0,0 0 0 0 0,1 0 0 0 0,-1 0 0 0 0,0 0 0 0 0,0 0 2 0 0,3 5-8 0 0,-3 1 2 0 0,0 0-1 0 0,0 0 0 0 0,0-1 0 0 0,0 1 0 0 0,-1 0 0 0 0,0-1 0 0 0,0 1 0 0 0,-1 0 7 0 0,-1 6-5 0 0,0 1 5 0 0,1 1 0 0 0,1 0 0 0 0,-1 1 0 0 0,3-10 0 0 0,-1-5 0 0 0,0 0 0 0 0,0 0 0 0 0,0 1 0 0 0,0-1 0 0 0,0 0 0 0 0,0 0 0 0 0,0 0 0 0 0,0 1 0 0 0,0-1 0 0 0,0 0 0 0 0,1 0 0 0 0,-1 0 0 0 0,0 0 0 0 0,0 1 0 0 0,0-1 0 0 0,0 0 0 0 0,0 0 0 0 0,0 0 0 0 0,1 0 0 0 0,-1 0 0 0 0,0 1 0 0 0,0-1 0 0 0,0 0 0 0 0,0 0 0 0 0,1 0 0 0 0,-1 0 0 0 0,0 0 0 0 0,0 0 0 0 0,0 0 0 0 0,1 0 0 0 0,-1 0 0 0 0,0 0 0 0 0,0 0 0 0 0,0 0 0 0 0,1 0 0 0 0,-1 0 0 0 0,0 0 0 0 0,0 0 0 0 0,0 0 0 0 0,1 0 0 0 0,-1 0 0 0 0,0 0 0 0 0,0 0 0 0 0,0 0 0 0 0,1 0 0 0 0,-1 0 0 0 0,0 0 0 0 0,0 0 0 0 0,1-1 11 0 0,1 1 0 0 0,-1 0 0 0 0,0-1 0 0 0,0 1 0 0 0,0-1 0 0 0,0 1 0 0 0,1-1 0 0 0,-1 0 0 0 0,0 1 0 0 0,0-1 0 0 0,0 0 0 0 0,-1 0 0 0 0,1 0 0 0 0,0 0 0 0 0,0 0 0 0 0,0 0-11 0 0,11-19 111 0 0,-4 5-110 0 0,-5 10 23 0 0,0 0 0 0 0,0 0 0 0 0,0-1 0 0 0,-1 1 0 0 0,1-1 0 0 0,-1 0 0 0 0,0-2-24 0 0,-1 7-1 0 0,-1 1-3 0 0,0 0-1 0 0,1-1 1 0 0,-1 1 0 0 0,0 0 0 0 0,0-1-1 0 0,0 1 1 0 0,0 0 0 0 0,0 0 0 0 0,0-1 0 0 0,1 1-1 0 0,-1 0 1 0 0,0-1 0 0 0,0 1 0 0 0,0 0 0 0 0,0-1-1 0 0,0 1 1 0 0,0 0 0 0 0,0-1 0 0 0,0 1-1 0 0,0 0 1 0 0,-1-1 0 0 0,1 1 0 0 0,0 0 4 0 0,0-1-54 0 0,0 1-10 0 0,0 0 0 0 0,5 2-10 0 0,2 4-38 0 0,0 0 106 0 0,-6-6 6 0 0,0 1 0 0 0,0-1 0 0 0,0 1 0 0 0,0-1 0 0 0,0 0 0 0 0,1 1 0 0 0,-1-1 0 0 0,0 0 0 0 0,0 0 0 0 0,0 0 0 0 0,1 0 0 0 0,-1 0 0 0 0,0 0 0 0 0,2 0 0 0 0,16-7 0 0 0,-17 7 0 0 0,4-3 19 0 0,0 1-1 0 0,0-1 0 0 0,-1 0 1 0 0,1 0-1 0 0,-1 0 0 0 0,0-1 0 0 0,5-3-18 0 0,7-4 64 0 0,-17 10-65 0 0,1 1-1 0 0,-1 0 1 0 0,0 0-1 0 0,1 0 1 0 0,-1 0 0 0 0,0 0-1 0 0,1 0 1 0 0,-1 0-1 0 0,1 0 1 0 0,-1 0-1 0 0,0 0 1 0 0,1 0-1 0 0,-1 0 1 0 0,0 0-1 0 0,1 0 1 0 0,-1 0-1 0 0,0 0 1 0 0,1 0-1 0 0,-1 0 1 0 0,0 0-1 0 0,1 1 1 0 0,-1-1-1 0 0,0 0 1 0 0,1 0-1 0 0,-1 0 1 0 0,0 1-1 0 0,0-1 1 0 0,1 0-1 0 0,-1 1 2 0 0,7 7-122 0 0,-6-7 159 0 0,0 0-37 0 0,0 0 0 0 0,0 0 0 0 0,0 0 0 0 0,0 0 0 0 0,0 0 0 0 0,0-1 0 0 0,1 1 0 0 0,-1 0 0 0 0,0 0 0 0 0,0-1 0 0 0,1 1 0 0 0,-1-1 0 0 0,0 1 0 0 0,1-1 0 0 0,-1 0 0 0 0,2 1 0 0 0,-1-1 0 0 0,1 0 0 0 0,0 0 0 0 0,0 0 0 0 0,0-1 0 0 0,0 1 0 0 0,0-1 0 0 0,0 1 0 0 0,0-1 0 0 0,7-2 0 0 0,-1-1 0 0 0,0 0 0 0 0,0-1 0 0 0,3-2 0 0 0,-1 1 0 0 0,-5 3 0 0 0,0 0 0 0 0,-1 0 0 0 0,0-1 0 0 0,3-2 0 0 0,16-13 0 0 0,-21 16-32 0 0,-6 5-58 0 0,0 0-1 0 0,0 0 1 0 0,0 1-1 0 0,0-1 0 0 0,1 1 1 0 0,-1 0-1 0 0,1-1 0 0 0,-1 2 91 0 0,-3 3 34 0 0,1 1-1 0 0,-4 6-33 0 0,0 0 11 0 0,6-9-72 0 0,-1 1-1 0 0,1 0 0 0 0,-1 2 62 0 0,4-7-35 0 0,0-1 0 0 0,0 0 0 0 0,0 0 0 0 0,0 0 0 0 0,0 0 0 0 0,0 1 0 0 0,0-1 0 0 0,-1 0 0 0 0,1 0-1 0 0,0 0 1 0 0,0 1 0 0 0,0-1 0 0 0,0 0 0 0 0,0 0 0 0 0,0 0 0 0 0,0 1 0 0 0,0-1 0 0 0,0 0 0 0 0,0 0-1 0 0,1 0 1 0 0,-1 1 0 0 0,0-1 0 0 0,0 0 0 0 0,0 0 0 0 0,0 0 0 0 0,0 1 0 0 0,0-1 0 0 0,0 0-1 0 0,0 0 1 0 0,1 0 0 0 0,-1 0 0 0 0,0 0 0 0 0,0 1 0 0 0,0-1 0 0 0,0 0 0 0 0,0 0 35 0 0,9 0-275 0 0,7-5 299 0 0,-7-1-49 0 0,0 0 0 0 0,0-1 0 0 0,0 1 1 0 0,-1-2 24 0 0,14-10-8 0 0,11-6 288 0 0,-33 24-266 0 0,0 0 0 0 0,0 0 0 0 0,0 0-1 0 0,0-1 1 0 0,0 1 0 0 0,1 0 0 0 0,-1 0-1 0 0,0 0 1 0 0,0 0 0 0 0,0 0 0 0 0,0 0 0 0 0,0 0-1 0 0,0 0 1 0 0,1 0 0 0 0,-1 0 0 0 0,0 0 0 0 0,0 0-1 0 0,0 0 1 0 0,0 0 0 0 0,0 0 0 0 0,0 0-1 0 0,1 0 1 0 0,-1 0 0 0 0,0 0 0 0 0,0 0 0 0 0,0 0-1 0 0,0 0 1 0 0,0 0 0 0 0,0 0 0 0 0,1 1 0 0 0,-1-1-1 0 0,0 0 1 0 0,0 0 0 0 0,0 0 0 0 0,0 0-1 0 0,0 0 1 0 0,0 0 0 0 0,0 0-14 0 0,3 7 118 0 0,-2 9-40 0 0,-1-8-30 0 0,-1-1-1 0 0,0 0 0 0 0,0 2-47 0 0,-1 0 37 0 0,1 1 0 0 0,0 0 0 0 0,0 4-37 0 0,1-13 118 0 0,0-1 12 0 0,8 1 126 0 0,-7-1-256 0 0,0 0 0 0 0,0 0 0 0 0,0-1 0 0 0,0 1 0 0 0,0-1 0 0 0,0 1 0 0 0,0-1 0 0 0,0 0 0 0 0,0 1 0 0 0,0-1 0 0 0,0 0 0 0 0,0 1 0 0 0,0-1 0 0 0,0 0 0 0 0,-1 0 0 0 0,13-14 0 0 0,-2-1 0 0 0,-7 10 0 0 0,-1 1 0 0 0,1-1 0 0 0,1 1 0 0 0,-1 0 0 0 0,1 0 0 0 0,0 1 0 0 0,2-3 0 0 0,-5 6 0 0 0,-1 1 0 0 0,1-1 0 0 0,-1 0 0 0 0,1 0 0 0 0,0 0 0 0 0,-1 1 0 0 0,1-1 0 0 0,0 1 0 0 0,0 0 0 0 0,-1-1 0 0 0,1 1 0 0 0,0 0 0 0 0,0 0 0 0 0,-1 0 0 0 0,1 0 0 0 0,0 0 0 0 0,0 0 0 0 0,-1 1 0 0 0,1-1 0 0 0,0 1 0 0 0,0-1 0 0 0,0 1 0 0 0,4 2 0 0 0,-1 0 0 0 0,1 0 0 0 0,-1 1 0 0 0,0-1 0 0 0,4 4 0 0 0,10 7 0 0 0,-13-10 0 0 0,-3-2 1 0 0,-1 0 0 0 0,1 0-1 0 0,0-1 1 0 0,0 1 0 0 0,0-1-1 0 0,1 1 1 0 0,-1-1 0 0 0,0 0-1 0 0,0 0 1 0 0,1 0 0 0 0,-1-1-1 0 0,0 1 1 0 0,1-1 0 0 0,-1 0-1 0 0,1 0 1 0 0,1 0-1 0 0,3-1 16 0 0,0-1 1 0 0,0 0-1 0 0,1 0 0 0 0,-2-1 1 0 0,1 0-1 0 0,7-3-16 0 0,8-6 111 0 0,12-9-111 0 0,-6 3 52 0 0,-15 9-52 0 0,14-10 0 0 0,-24 16 0 0 0,1-1 0 0 0,-1 1 0 0 0,0-1 0 0 0,0 0 0 0 0,-1-1 0 0 0,1 1 0 0 0,1-5 0 0 0,-3 7 13 0 0,-1-1 0 0 0,0 1 0 0 0,0-1 0 0 0,0 0 0 0 0,0 1 0 0 0,-1-1 0 0 0,1 0-1 0 0,-1 0 1 0 0,0 0 0 0 0,1 1 0 0 0,-1-1 0 0 0,-1 0 0 0 0,1 0 0 0 0,0 0-1 0 0,-1 1 1 0 0,1-1 0 0 0,-1 0 0 0 0,0 0 0 0 0,0 1 0 0 0,0-1 0 0 0,0 1-13 0 0,-1-2 33 0 0,0 0 0 0 0,0 1 0 0 0,0-1 1 0 0,-1 1-1 0 0,1-1 0 0 0,-1 1 1 0 0,0 0-1 0 0,0 0 0 0 0,0 1 0 0 0,0-1 1 0 0,0 1-1 0 0,-1-1 0 0 0,-2-1-33 0 0,1 2 54 0 0,3 0 39 0 0,-1 1-1 0 0,0 0 1 0 0,1-1 0 0 0,-1 1-1 0 0,0 0 1 0 0,0 0 0 0 0,0 0-1 0 0,0 1 1 0 0,0-1 0 0 0,0 1-1 0 0,-2 0-92 0 0,3 0 7 0 0,1-1 0 0 0,-1 2 0 0 0,1-1 0 0 0,-1 0 0 0 0,1 0 0 0 0,-1 0 0 0 0,1 1 0 0 0,-1-1 0 0 0,1 1 0 0 0,-1-1 0 0 0,1 1 0 0 0,-1-1 0 0 0,1 1 0 0 0,-1 0-7 0 0,1 1 15 0 0,-1 0 0 0 0,0-1 0 0 0,1 1 0 0 0,0 0 0 0 0,-1 0 0 0 0,1 0 0 0 0,0 0-1 0 0,0 0 1 0 0,0 1-15 0 0,-3 4 20 0 0,1 1 0 0 0,0-1 0 0 0,1 1 0 0 0,0 0 0 0 0,0 0 0 0 0,1 0 0 0 0,0 0 0 0 0,0 0 0 0 0,1 0 0 0 0,0 0-1 0 0,0 0 1 0 0,1 0 0 0 0,0 0 0 0 0,2 7-20 0 0,-2-8 2 0 0,2 0 1 0 0,-1 0-1 0 0,1 0 0 0 0,0 0 0 0 0,0 0 0 0 0,0-1 0 0 0,1 0 0 0 0,0 0 1 0 0,1 0-1 0 0,-1 0 0 0 0,1 0 0 0 0,0-1 0 0 0,1 0 0 0 0,-1 0 1 0 0,1 0-1 0 0,3 1-2 0 0,2 1-777 0 0,0-1 1 0 0,1 0-1 0 0,0-1 1 0 0,0 0-1 0 0,4 1 777 0 0,8-1-1374 0 0</inkml:trace>
  <inkml:trace contextRef="#ctx0" brushRef="#br0" timeOffset="-85679.88">3232 283 12872 0 0,'5'0'280'0'0,"6"-4"56"0"0,2 0 16 0 0,5-3 16 0 0,0 0-296 0 0,0 0-72 0 0,1-2 0 0 0,2 0 0 0 0,0 0 0 0 0,-1-3 0 0 0,-3 3 0 0 0,1-2-88 0 0</inkml:trace>
  <inkml:trace contextRef="#ctx0" brushRef="#br0" timeOffset="10751.127">1719 1096 12152 0 0,'0'0'356'0'0,"0"0"-7"0"0,0 0-129 0 0,0 0 271 0 0,0 0 145 0 0,0 0 32 0 0,0 0-10 0 0,0 0-55 0 0,0 0-25 0 0,0 0-2 0 0,0 0-41 0 0,0 0-174 0 0,0 0-75 0 0,-3 5 224 0 0,2-4-462 0 0,-1 1-1 0 0,1 0 0 0 0,0 0 0 0 0,0 0 0 0 0,0 0 1 0 0,0 0-1 0 0,1 0 0 0 0,-1 0 0 0 0,0 0 1 0 0,1 0-1 0 0,-1 1-47 0 0,-1 27 149 0 0,0-12-96 0 0,-2 29-1472 0 0,4-37 8 0 0</inkml:trace>
  <inkml:trace contextRef="#ctx0" brushRef="#br0" timeOffset="11337.051">1834 1019 9416 0 0,'0'0'208'0'0,"0"0"33"0"0,0 0 16 0 0,0 0 49 0 0,0 0 154 0 0,0 0 69 0 0,0 0 14 0 0,0 0-30 0 0,0 0-128 0 0,0 5 269 0 0,1 10-206 0 0,0 0 1 0 0,4 15-449 0 0,1 11 323 0 0,-3-20-294 0 0,0 13-1088 0 0,-1 11 1059 0 0,-2-31-390 0 0</inkml:trace>
  <inkml:trace contextRef="#ctx0" brushRef="#br0" timeOffset="11778.952">1834 1081 10912 0 0,'0'-3'147'0'0,"0"0"0"0"0,0 0 0 0 0,1 0-1 0 0,-1-1 1 0 0,1 1 0 0 0,-1 0 0 0 0,2-3-147 0 0,-1 5 81 0 0,-1-1-1 0 0,1 1 0 0 0,0 0 0 0 0,-1 0 0 0 0,1 0 0 0 0,0 0 0 0 0,0 0 1 0 0,0 0-1 0 0,0 0 0 0 0,0 1 0 0 0,0-1 0 0 0,0 0 0 0 0,0 0 1 0 0,0 1-1 0 0,0-1 0 0 0,0 1 0 0 0,0-1 0 0 0,1 1 0 0 0,-1-1 0 0 0,0 1 1 0 0,1 0-81 0 0,2-1 196 0 0,-1 1 1 0 0,1-1 0 0 0,-1 1-1 0 0,1 0 1 0 0,0 1 0 0 0,-1-1 0 0 0,1 0-1 0 0,-1 1 1 0 0,1 0 0 0 0,-1 0-1 0 0,1 0 1 0 0,1 1-197 0 0,-3-1 10 0 0,1 0-1 0 0,0 0 1 0 0,-1 1-1 0 0,0-1 1 0 0,1 1-1 0 0,-1-1 1 0 0,0 1-1 0 0,1 0 1 0 0,-1 0 0 0 0,0 0-1 0 0,0 0 1 0 0,-1 0-1 0 0,1 0 1 0 0,0 0-1 0 0,-1 1 1 0 0,1 0-10 0 0,-1-1-139 0 0,-1-1 1 0 0,1 1-1 0 0,-1 0 1 0 0,1 0-1 0 0,-1 0 1 0 0,0 0-1 0 0,0 0 1 0 0,0-1-1 0 0,0 2 139 0 0,-1 6-3949 0 0,-1 0-760 0 0</inkml:trace>
  <inkml:trace contextRef="#ctx0" brushRef="#br0" timeOffset="12205.017">1974 1039 7856 0 0,'0'0'168'0'0,"0"0"40"0"0,0 4 8 0 0,3 0 8 0 0,-3 3-224 0 0,0 0 0 0 0,0 0 0 0 0,-3 0-2280 0 0,1 1-504 0 0</inkml:trace>
  <inkml:trace contextRef="#ctx0" brushRef="#br0" timeOffset="12206.017">2008 993 9528 0 0,'0'0'216'0'0,"3"-3"290"0"0,-1 2-378 0 0,1-1 0 0 0,-1 1 0 0 0,1 0 0 0 0,-1 0-1 0 0,1 0 1 0 0,0 0 0 0 0,0 0 0 0 0,-1 0-1 0 0,1 1 1 0 0,0 0 0 0 0,0-1 0 0 0,0 1 0 0 0,2 0-128 0 0,-5 1 36 0 0,1-1 1 0 0,-1 1 0 0 0,1-1-1 0 0,0 1 1 0 0,-1-1 0 0 0,1 1-1 0 0,-1-1 1 0 0,1 1 0 0 0,-1-1-1 0 0,0 1 1 0 0,1 0 0 0 0,-1-1-1 0 0,0 1 1 0 0,1 0 0 0 0,-1-1-1 0 0,0 1 1 0 0,0 0 0 0 0,1 0-37 0 0,-1 3-25 0 0,1 1 1 0 0,-1-1 0 0 0,0 1-1 0 0,-1-1 1 0 0,1 1 0 0 0,-1-1-1 0 0,1 1 1 0 0,-1-1 0 0 0,-1 0-1 0 0,1 1 1 0 0,-1-1 0 0 0,-1 4 24 0 0,2-7 0 0 0,0 0 0 0 0,1-1 0 0 0,0 1 0 0 0,0-1 0 0 0,0 1 0 0 0,-1 0 0 0 0,1-1 0 0 0,0 1 0 0 0,0-1 0 0 0,0 1 0 0 0,0 0 0 0 0,0-1 0 0 0,0 1 0 0 0,0-1 0 0 0,0 1 0 0 0,0-1 0 0 0,0 1 0 0 0,0 0 0 0 0,0-1 0 0 0,0 1 0 0 0,0-1 0 0 0,0 1 0 0 0,0 0 0 0 0,0-1 0 0 0,0 1 0 0 0,1-1 0 0 0,-1 1 0 0 0,0-1 0 0 0,0 1 0 0 0,0-1 0 0 0,0 1 0 0 0,1-1 0 0 0,-1 1 0 0 0,0-1 0 0 0,1 1 0 0 0,3 0 0 0 0,-3 0 0 0 0,0-1-5 0 0,0 1 1 0 0,0-1 0 0 0,1 1 0 0 0,-1-1 0 0 0,0 1-1 0 0,1-1 1 0 0,-1 0 0 0 0,1 0 0 0 0,-1 0 0 0 0,0 0 0 0 0,1 0-1 0 0,-1 0 1 0 0,1 0 0 0 0,-1 0 0 0 0,1-1 4 0 0,22-5-72 0 0,-21 5 71 0 0,24-6-362 0 0,-16 2-460 0 0,-6 4 401 0 0</inkml:trace>
  <inkml:trace contextRef="#ctx0" brushRef="#br0" timeOffset="12641.994">1990 968 9528 0 0,'-6'-2'208'0'0,"1"2"48"0"0,3-3 0 0 0,2 3 16 0 0,-5-2-272 0 0,5 2 0 0 0,0 0 0 0 0,0 0 0 0 0,0 0 384 0 0,0 0 32 0 0,0 0 0 0 0,0 0 0 0 0,0 0-416 0 0,5-2-72 0 0,-3 0-24 0 0,3 2-4704 0 0</inkml:trace>
  <inkml:trace contextRef="#ctx0" brushRef="#br0" timeOffset="12642.994">2255 1018 9384 0 0,'0'0'200'0'0,"-3"4"48"0"0,1-1 8 0 0,-1 4 16 0 0,1 0-272 0 0,-1-1 0 0 0,1 3 0 0 0,0 0 0 0 0,-1 3 344 0 0,1-1 8 0 0,-1-2 8 0 0,0 2-3360 0 0,3-2-672 0 0</inkml:trace>
  <inkml:trace contextRef="#ctx0" brushRef="#br0" timeOffset="13752.046">2464 936 9760 0 0,'0'0'222'0'0,"-6"0"300"0"0,-5-1-237 0 0,10 1-270 0 0,0-1 0 0 0,-1 1 0 0 0,1 0 0 0 0,0 0 0 0 0,-1 0 0 0 0,1 0 1 0 0,0 0-1 0 0,-1 0 0 0 0,1 0 0 0 0,0 0 0 0 0,-1 0 0 0 0,1 1 0 0 0,0-1 0 0 0,0 0 0 0 0,-1 1 0 0 0,1 0-15 0 0,-9 4 428 0 0,7-4-387 0 0,-1 1 0 0 0,0 0 0 0 0,1 0 0 0 0,0 1 0 0 0,-1-1 0 0 0,1 1 0 0 0,0 0 0 0 0,0-1 0 0 0,0 1 0 0 0,-2 4-41 0 0,5-7 16 0 0,-1 4 82 0 0,4 4-88 0 0,-2-7-16 0 0,0 0 0 0 0,0 0 1 0 0,0 0-1 0 0,0 0 0 0 0,0 0 1 0 0,0-1-1 0 0,0 1 0 0 0,0 0 0 0 0,0 0 1 0 0,1-1-1 0 0,-1 1 0 0 0,0-1 1 0 0,0 1-1 0 0,1-1 6 0 0,7 5 16 0 0,-6-4 6 0 0,0 1 0 0 0,0-1 1 0 0,0 0-1 0 0,1 0 0 0 0,-1 0 1 0 0,2 0-23 0 0,14 4 92 0 0,12 5 124 0 0,-31-10-212 0 0,0 0 0 0 0,1 0 0 0 0,-1 0 0 0 0,0 1 0 0 0,1-1-1 0 0,-1 0 1 0 0,0 1 0 0 0,1-1 0 0 0,-1 0 0 0 0,0 0 0 0 0,1 1 0 0 0,-1-1-1 0 0,0 1 1 0 0,0-1 0 0 0,0 0 0 0 0,1 1 0 0 0,-1-1 0 0 0,0 0 0 0 0,0 1-1 0 0,0-1 1 0 0,0 1 0 0 0,0-1 0 0 0,0 1 0 0 0,0-1 0 0 0,0 0 0 0 0,0 1-1 0 0,0-1 1 0 0,0 1 0 0 0,0-1 0 0 0,0 0 0 0 0,0 1 0 0 0,0-1-1 0 0,0 1-3 0 0,-5 13 167 0 0,4-11-111 0 0,-1-1 0 0 0,1 0 1 0 0,-1 0-1 0 0,1 0 1 0 0,-1 0-1 0 0,0 0 1 0 0,0 0-1 0 0,0 0-56 0 0,-9 9 405 0 0,10-9-539 0 0,-1 0 0 0 0,0 0 0 0 0,1-1 1 0 0,-1 1-1 0 0,0 0 0 0 0,0-1 0 0 0,0 0 1 0 0,0 1-1 0 0,-1-1 0 0 0,0 1 134 0 0,2-2-4414 0 0</inkml:trace>
  <inkml:trace contextRef="#ctx0" brushRef="#br0" timeOffset="14677.49">2567 944 8840 0 0,'0'0'197'0'0,"0"0"24"0"0,0 0 19 0 0,0 1-29 0 0,0 5-9 0 0,-1 0 1 0 0,0 0-1 0 0,0-1 0 0 0,-1 2-202 0 0,1-1 257 0 0,-1 0-1 0 0,1 0 0 0 0,1 0 1 0 0,-1 3-257 0 0,1 16 256 0 0,0-19-256 0 0,0-5 0 0 0,1-1 0 0 0,-1 1 0 0 0,0 0 0 0 0,0-1 0 0 0,0 1 0 0 0,0-1 0 0 0,1 1 0 0 0,-1 0 0 0 0,0-1 0 0 0,0 1 0 0 0,1-1 0 0 0,-1 1 0 0 0,0-1 0 0 0,1 1 0 0 0,-1-1 0 0 0,1 1 0 0 0,-1-1 0 0 0,1 0 0 0 0,-1 1 0 0 0,1-1 0 0 0,-1 1 0 0 0,1-1 0 0 0,-1 0 0 0 0,2 1 0 0 0,-2 0-1 0 0,1-1 1 0 0,-1 0 0 0 0,1 1-1 0 0,0-1 1 0 0,-1 0 0 0 0,1 0-1 0 0,-1 1 1 0 0,1-1 0 0 0,0 0-1 0 0,-1 0 1 0 0,1 0-1 0 0,0 0 1 0 0,-1 0 0 0 0,1 1-1 0 0,-1-1 1 0 0,1 0 0 0 0,0-1-1 0 0,-1 1 1 0 0,1 0 0 0 0,0 0-1 0 0,-1 0 1 0 0,1 0 0 0 0,0 0-1 0 0,0-1 1 0 0,15-8 136 0 0,-5 3 241 0 0,-10 5-341 0 0,0 1 0 0 0,0-1 0 0 0,0 0 0 0 0,0 0 0 0 0,0 0 0 0 0,0 0 0 0 0,0 0 0 0 0,0 0 0 0 0,0 0 0 0 0,0-1 0 0 0,-1 1 0 0 0,1 0 0 0 0,0 0 0 0 0,-1-1 0 0 0,1 1 0 0 0,0-1-36 0 0,2-5 425 0 0,-3 7-360 0 0,0-1-1 0 0,0 1 1 0 0,0 0 0 0 0,0 0-1 0 0,0-1 1 0 0,0 1 0 0 0,0 0-1 0 0,0 0 1 0 0,0-1 0 0 0,0 1-1 0 0,0 0 1 0 0,0 0 0 0 0,0-1 0 0 0,0 1-1 0 0,0 0 1 0 0,0 0 0 0 0,0-1-1 0 0,0 1 1 0 0,0 0 0 0 0,-1 0-1 0 0,1-1 1 0 0,0 1 0 0 0,0 0-1 0 0,0 0 1 0 0,0 0 0 0 0,-1-1-1 0 0,1 1 1 0 0,0 0 0 0 0,0 0-65 0 0,-8-6 153 0 0,6 4 137 0 0,-8-8 214 0 0,9 8-444 0 0,0-4-46 0 0,1 5-15 0 0,-1 1 0 0 0,1-1 0 0 0,0 1 0 0 0,0 0 0 0 0,0-1 0 0 0,0 1 1 0 0,-1 0-1 0 0,1-1 0 0 0,0 1 0 0 0,0-1 0 0 0,0 1 0 0 0,0 0 0 0 0,0-1 0 0 0,0 1 0 0 0,0-1 1 0 0,0 1-1 0 0,0 0 0 0 0,0-1 0 0 0,0 1 1 0 0,1 0-6 0 0,-1-1 0 0 0,0 1 1 0 0,0 0-1 0 0,0 0 0 0 0,0 0 0 0 0,0 0 1 0 0,0-1-1 0 0,0 1 0 0 0,0 0 0 0 0,1 0 1 0 0,-1 0-1 0 0,0 0 0 0 0,0 0 0 0 0,0 0 1 0 0,0 0-1 0 0,0-1 0 0 0,1 1 0 0 0,-1 0 1 0 0,0 0-1 0 0,0 0 0 0 0,0 0 0 0 0,0 0 1 0 0,1 0-1 0 0,-1 0 0 0 0,0 0 0 0 0,0 0 1 0 0,0 0-1 0 0,1 0 0 0 0,-1 0 1 0 0,0 0-1 0 0,0 0 6 0 0,7 0-17 0 0,-6 0 11 0 0,1 0 11 0 0,0 0 1 0 0,0 0 0 0 0,-1 0 0 0 0,1 0 0 0 0,0 0 0 0 0,-1 1 0 0 0,1-1 0 0 0,0 0 0 0 0,-1 1 0 0 0,1-1 0 0 0,0 1-6 0 0,0 1-103 0 0,-1-1 0 0 0,0 0 0 0 0,1 1 0 0 0,-1-1 0 0 0,0 1 0 0 0,0-1 0 0 0,0 1 0 0 0,0 0 0 0 0,0-1 1 0 0,0 2 102 0 0,6 14-260 0 0,-6-16 156 0 0,-1-1 1 0 0,0 0 6 0 0,0 0 1 0 0,3 4-126 0 0,-3-4 197 0 0,0 0 1 0 0,0 0-1 0 0,0 1 0 0 0,1-1 0 0 0,-1 0 1 0 0,0 0-1 0 0,1 0 0 0 0,-1 1 0 0 0,0-1 0 0 0,0 0 1 0 0,1 0-1 0 0,-1 0 0 0 0,0 0 0 0 0,1 0 1 0 0,-1 0-1 0 0,0 0 0 0 0,1 0 0 0 0,-1 0 0 0 0,0 0 1 0 0,0 0-1 0 0,1 0 0 0 0,-1 0 0 0 0,0 0 1 0 0,1 0-1 0 0,-1 0 0 0 0,0 0 0 0 0,1 0 0 0 0,-1 0 1 0 0,0 0-1 0 0,1 0 0 0 0,-1 0 0 0 0,0-1 0 0 0,0 1 1 0 0,1 0 24 0 0,11-4-400 0 0,-11 4 400 0 0,-1 0 0 0 0,1 0 0 0 0,-1-1 0 0 0,1 1 0 0 0,-1 0 0 0 0,1 0 0 0 0,-1-1 0 0 0,1 1 0 0 0,-1 0 0 0 0,1-1 0 0 0,-1 1 0 0 0,1 0 0 0 0,-1-1 0 0 0,0 1 0 0 0,1-1 0 0 0,-1 1 0 0 0,0-1 0 0 0,0 1 0 0 0,1-1 0 0 0,-1 1 0 0 0,0-1 0 0 0,0 1 0 0 0,1-1 0 0 0,7-12 0 0 0,-6 10 33 0 0,-2 2 142 0 0,0 1 66 0 0,0 0 14 0 0,0 0-22 0 0,0 0-94 0 0,0 0-41 0 0,0 0-8 0 0,0 0-36 0 0,0 0-126 0 0,6 7-173 0 0,-6-7 185 0 0,1 1 1 0 0,-1-1-1 0 0,1 0 0 0 0,0 1 1 0 0,-1-1-1 0 0,1 0 0 0 0,0 0 1 0 0,-1 1-1 0 0,1-1 0 0 0,0 0 1 0 0,0 0-1 0 0,-1 0 0 0 0,1 0 1 0 0,0 0-1 0 0,-1 0 0 0 0,1 0 1 0 0,0 0-1 0 0,-1-1 1 0 0,1 1-1 0 0,0 0 0 0 0,-1 0 1 0 0,1 0-1 0 0,0-1 0 0 0,-1 1 1 0 0,1 0-1 0 0,0-1 0 0 0,-1 1 1 0 0,1-1-1 0 0,-1 1 60 0 0,4-3 36 0 0,0 1 0 0 0,-1-1 0 0 0,0 0 1 0 0,1-1-37 0 0,-3 3 80 0 0,-1 1 0 0 0,0 0 34 0 0,0 0 145 0 0,0 0 58 0 0,0 0 17 0 0,0 0-32 0 0,0 0-139 0 0,0 0-60 0 0,0 0-9 0 0,1 1-19 0 0,4 1-60 0 0,-3 0-19 0 0,0 2-14 0 0,-2-3-83 0 0,0-1 1 0 0,1 0 25 0 0,0 0 86 0 0,0 0-1 0 0,0 0 1 0 0,0 0-1 0 0,0 0 1 0 0,0 0-1 0 0,0 0 1 0 0,0-1-1 0 0,0 1 1 0 0,0 0-1 0 0,0 0 1 0 0,0-1-1 0 0,0 1 1 0 0,0-1-1 0 0,0 1 1 0 0,0-1-1 0 0,-1 1 0 0 0,1-1 1 0 0,0 0-11 0 0,0 1 61 0 0,0-1 5 0 0,0 1-65 0 0,0 0 0 0 0,0 0-1 0 0,0 0 1 0 0,-1 1 0 0 0,1-1 0 0 0,0 0-1 0 0,0 0 1 0 0,0 1 0 0 0,-1-1 0 0 0,1 1-1 0 0,0-1 1 0 0,-1 0 0 0 0,1 1 0 0 0,0-1-1 0 0,-1 1 1 0 0,1 0 0 0 0,0-1 0 0 0,-1 1-1 0 0,1-1 1 0 0,-1 1 0 0 0,1 0 0 0 0,-1 0-1 0 0,1 0-1 0 0,-1-1 1 0 0,1 1 0 0 0,-1 0 0 0 0,1-1-1 0 0,0 1 1 0 0,-1-1 0 0 0,1 1 0 0 0,0 0-1 0 0,-1-1 1 0 0,1 1 0 0 0,0-1 0 0 0,0 1 0 0 0,1-1-51 0 0,-1 1 0 0 0,0-1 0 0 0,1 0 0 0 0,-1 1 0 0 0,1-1 0 0 0,-1 0 0 0 0,1 0 0 0 0,-1 0 0 0 0,1 0 0 0 0,-1 0 0 0 0,1 0 0 0 0,-1 0 0 0 0,1-1 1 0 0,-1 1-1 0 0,1 0 0 0 0,-1-1 0 0 0,0 1 0 0 0,1-1 0 0 0,-1 0 0 0 0,1 0 51 0 0,3-2-720 0 0,0 2-29 0 0</inkml:trace>
  <inkml:trace contextRef="#ctx0" brushRef="#br0" timeOffset="15649.275">2964 910 1664 0 0,'0'0'0'0'0,"0"0"72"0"0,0 0-72 0 0,0 0 96 0 0</inkml:trace>
  <inkml:trace contextRef="#ctx0" brushRef="#br0" timeOffset="16394.364">2966 930 7920 0 0,'0'0'174'0'0,"0"0"29"0"0,0 0 13 0 0,-1-1 101 0 0,0-3 398 0 0,0 3 169 0 0,1 1 39 0 0,0 0-59 0 0,0 0-270 0 0,-1 0-119 0 0,-6-1 265 0 0,5 1-585 0 0,1-1 1 0 0,-1 1-1 0 0,1 0 0 0 0,-1 0 1 0 0,1 0-1 0 0,-1 0 1 0 0,1 1-1 0 0,-1-1 1 0 0,0 0-156 0 0,1 1 362 0 0,0-1-188 0 0,-1 1-159 0 0,0 0 1 0 0,0 0 0 0 0,0 0-1 0 0,0 0 1 0 0,1 0 0 0 0,-1 0-1 0 0,0 1 1 0 0,1-1 0 0 0,-1 0-1 0 0,1 1 1 0 0,-1 0 0 0 0,1-1-1 0 0,0 1 1 0 0,-1 0 0 0 0,1 0-1 0 0,0-1 1 0 0,0 1 0 0 0,0 0 0 0 0,1 0-1 0 0,-2 2-15 0 0,1 0-1 0 0,1-1 0 0 0,-1 0 0 0 0,1 0 0 0 0,-1 0 0 0 0,1 1 1 0 0,0-1-1 0 0,0 0 0 0 0,0 0 0 0 0,1 1 0 0 0,-1-1 0 0 0,1 0 0 0 0,0 0 0 0 0,0 3 1 0 0,0-5-44 0 0,-1-1 0 0 0,0 1 1 0 0,0 0-1 0 0,1-1 0 0 0,-1 1 0 0 0,0-1 0 0 0,1 1 1 0 0,-1-1-1 0 0,0 1 0 0 0,1-1 0 0 0,-1 1 1 0 0,1-1-1 0 0,-1 0 0 0 0,1 1 0 0 0,-1-1 1 0 0,1 1-1 0 0,-1-1 0 0 0,1 0 0 0 0,-1 0 0 0 0,1 1 1 0 0,0-1-1 0 0,-1 0 0 0 0,1 0 44 0 0,0 0-21 0 0,0 0-1 0 0,0 1 1 0 0,1-1-1 0 0,-1-1 1 0 0,0 1-1 0 0,0 0 1 0 0,0 0 0 0 0,0 0-1 0 0,0-1 1 0 0,0 1-1 0 0,1 0 1 0 0,-1-1 21 0 0,3-1-27 0 0,-1 0 0 0 0,1 0 0 0 0,-1 0 0 0 0,1-1 0 0 0,-1 1 0 0 0,0-1 0 0 0,1-1 27 0 0,11-13 87 0 0,9-12-87 0 0,-18 22 252 0 0,-1-1-1 0 0,0-1 1 0 0,0 1 0 0 0,-1-1 0 0 0,1-2-252 0 0,-4 8 165 0 0,0 0 0 0 0,-1 0 0 0 0,1 0 0 0 0,-1 0 0 0 0,0 0 0 0 0,1 0 0 0 0,-1 0 0 0 0,-1 0 0 0 0,1 0 0 0 0,0 0-1 0 0,-1 0 1 0 0,1 0 0 0 0,-1 0 0 0 0,0 0 0 0 0,0 1 0 0 0,0-1 0 0 0,0 0 0 0 0,-1 0 0 0 0,1 1 0 0 0,-1-1 0 0 0,-1-1-165 0 0,0-1 126 0 0,-1 1 0 0 0,0 0 1 0 0,1 0-1 0 0,-1 0 0 0 0,-1 1 1 0 0,1-1-1 0 0,-1 1 0 0 0,1 0 1 0 0,-1 0-1 0 0,0 1 0 0 0,-2-2-126 0 0,2 3 11 0 0,5 1-9 0 0,-1 0 0 0 0,1 0 0 0 0,-1 0 0 0 0,1 0 0 0 0,0 0 0 0 0,-1 0 0 0 0,1 0-1 0 0,0 0 1 0 0,-1 0 0 0 0,1 0 0 0 0,-1 0 0 0 0,1 0 0 0 0,0 0 0 0 0,-1 0 0 0 0,1 1 0 0 0,0-1 0 0 0,-1 0 0 0 0,1 0 0 0 0,0 0 0 0 0,0 1-1 0 0,-1-1 1 0 0,1 0 0 0 0,0 0 0 0 0,-1 1 0 0 0,1-1 0 0 0,0 0-2 0 0,-1 1 3 0 0,-1 0-3 0 0,-6 7-16 0 0,8-7-17 0 0,-1 0-1 0 0,1 0 0 0 0,-1 0 1 0 0,1 0-1 0 0,-1 1 1 0 0,1-1-1 0 0,0 0 0 0 0,-1 0 1 0 0,1 0-1 0 0,0 1 0 0 0,0-1 1 0 0,0 0-1 0 0,0 0 1 0 0,0 1-1 0 0,0-1 0 0 0,0 0 1 0 0,1 0-1 0 0,-1 1 0 0 0,0-1 1 0 0,1 0 33 0 0,-1 1-177 0 0,1 0 1 0 0,0 0-1 0 0,0 0 1 0 0,0 0-1 0 0,0 0 1 0 0,0 0-1 0 0,0 0 0 0 0,0-1 1 0 0,0 1-1 0 0,1 0 1 0 0,0 0 176 0 0,6 6-912 0 0,3 4-4317 0 0,-3-8-79 0 0</inkml:trace>
  <inkml:trace contextRef="#ctx0" brushRef="#br0" timeOffset="16995.006">26 1102 13648 0 0,'-3'-5'316'0'0,"0"0"1"0"0,-1 1 0 0 0,0-1 0 0 0,0 1 0 0 0,-3-2-317 0 0,7 5 536 0 0,0 1 157 0 0,0 0 37 0 0,0 0-669 0 0,0 1-1 0 0,1-1 0 0 0,-1 1 0 0 0,1-1 0 0 0,-1 1 0 0 0,0-1 1 0 0,1 1-1 0 0,-1 0 0 0 0,0-1 0 0 0,1 1 0 0 0,-1-1 1 0 0,0 1-1 0 0,0 0 0 0 0,0-1 0 0 0,0 1 0 0 0,1 0-60 0 0,-1-1 67 0 0,2 6-16 0 0,0 0 0 0 0,1 0 0 0 0,0-1 0 0 0,0 1 1 0 0,2 1-52 0 0,5 11 146 0 0,-2-4-52 0 0,2 6 606 0 0,13 16-700 0 0,-4-6-682 0 0,4 9 682 0 0,-16-26-1254 0 0,3 3-5091 0 0</inkml:trace>
  <inkml:trace contextRef="#ctx0" brushRef="#br0" timeOffset="17811.996">34 1312 9432 0 0,'0'0'274'0'0,"0"-4"97"0"0,2-1-170 0 0,-1 1 0 0 0,0 0 0 0 0,1 0 0 0 0,0 0 0 0 0,0 0 1 0 0,0 0-1 0 0,0 0 0 0 0,1 1 0 0 0,-1-1 0 0 0,1 1 0 0 0,1-2-201 0 0,6-4 646 0 0,-1 0-1 0 0,1 1 1 0 0,1 0-1 0 0,-1 1 1 0 0,5-2-646 0 0,-3 1 307 0 0,-10 6-224 0 0,1 0-68 0 0,-1 1 1 0 0,0 0-1 0 0,0-1 1 0 0,0 1-1 0 0,1 0 1 0 0,-1 0-1 0 0,1 0 0 0 0,-1 1 1 0 0,1-1-1 0 0,-1 1 1 0 0,1-1-1 0 0,-1 1 1 0 0,1 0-1 0 0,-1 0 1 0 0,1 0-1 0 0,0 0-15 0 0,-1 0 43 0 0,2 2-32 0 0,11 2-11 0 0,-12-3 33 0 0,7 3 62 0 0,-7-1-95 0 0,2 12 0 0 0,-5-7 6 0 0,1 0 0 0 0,-1 0 1 0 0,1-1-1 0 0,1 1 1 0 0,0-1-1 0 0,0 1 0 0 0,0-1 1 0 0,1 1-1 0 0,0-1 0 0 0,2 2-5 0 0,1 4-19 0 0,-1 0 0 0 0,0 0 1 0 0,-1 1-1 0 0,-1 0 0 0 0,0 0 1 0 0,0 0-1 0 0,-1 0 0 0 0,-1 1 1 0 0,-1 5 17 0 0,0-20-125 0 0,0 0-17 0 0,0 0-8 0 0,0 0-2 0 0,0 0 36 0 0,-3-1 180 0 0,3 1-58 0 0,-1 0 0 0 0,1 0-1 0 0,-1-1 1 0 0,1 1 0 0 0,0 0 0 0 0,-1 0 0 0 0,1-1 0 0 0,-1 1 0 0 0,1 0 0 0 0,0-1 0 0 0,-1 1 0 0 0,1 0-1 0 0,0-1 1 0 0,-1 1 0 0 0,1-1 0 0 0,0 1 0 0 0,0 0 0 0 0,0-1 0 0 0,-1 1 0 0 0,1-1 0 0 0,0 0-6 0 0,-2-5 47 0 0,0 0 0 0 0,0-1 0 0 0,0 0 0 0 0,1 1 0 0 0,0-1 0 0 0,1 0 0 0 0,-1 0 0 0 0,1 1 0 0 0,1-1 0 0 0,-1 0 0 0 0,1 0 0 0 0,0 0 1 0 0,2-3-48 0 0,-2 5 47 0 0,1 0 0 0 0,0 1 0 0 0,-1-1 1 0 0,2 1-1 0 0,0-2-47 0 0,-2 4 77 0 0,1-1 0 0 0,0 1-1 0 0,-1 0 1 0 0,1-1 0 0 0,0 1 0 0 0,0 0-1 0 0,0 0 1 0 0,0 1 0 0 0,1-1-1 0 0,0 0-76 0 0,-2 1 29 0 0,-1 1-1 0 0,1 0 0 0 0,0-1 0 0 0,0 1 0 0 0,0 0 0 0 0,0 0 0 0 0,0 0 0 0 0,0 0 0 0 0,0 0 0 0 0,0 0 0 0 0,0 0 0 0 0,0 0 0 0 0,0 0 0 0 0,0 0 0 0 0,-1 1 0 0 0,1-1 0 0 0,0 0 0 0 0,0 0 0 0 0,0 1 0 0 0,0-1 0 0 0,0 1 0 0 0,0-1 0 0 0,-1 1 0 0 0,1-1 0 0 0,0 1 0 0 0,-1 0 0 0 0,1-1 0 0 0,0 1 0 0 0,0 0-28 0 0,1 1 21 0 0,0 1-1 0 0,0-1 0 0 0,0 1 0 0 0,0 0 1 0 0,0 0-1 0 0,0 0 0 0 0,1 2-20 0 0,1 8 27 0 0,-1 0-1 0 0,0 0 1 0 0,0 0 0 0 0,-1 0-1 0 0,-1 5-26 0 0,1-7-8 0 0,1 9-81 0 0,-2-15-95 0 0,0 1 1 0 0,0 0-1 0 0,0 4 184 0 0,-1-9-192 0 0,0-1-46 0 0,0 0-197 0 0,0 0-86 0 0,0 0-20 0 0,0 0-10 0 0,0 0-29 0 0,0 0-17 0 0,-2 0 409 0 0,0-1 0 0 0,1 0 1 0 0,-1 0-1 0 0,1 0 1 0 0,-1 0-1 0 0,1 0 1 0 0,-1 0-1 0 0,1-1 1 0 0,-1 1-1 0 0,1 0 1 0 0,-1-2 187 0 0,-1 0-58 0 0,1 0 1 0 0,0 0 0 0 0,0 0 0 0 0,0 0-1 0 0,0-2 58 0 0,-4-7 127 0 0,4 8 1 0 0,0-1 0 0 0,0 0-1 0 0,0 0 1 0 0,0-3-128 0 0,-2-9 492 0 0,2 12-286 0 0,1-1-1 0 0,0 1 1 0 0,0-1-1 0 0,0 1 1 0 0,1-2-206 0 0,-1 2 196 0 0,2 1 0 0 0,-1-1 0 0 0,0 1 0 0 0,1-1 0 0 0,0 1 0 0 0,0-1 0 0 0,0 1 0 0 0,1 0 1 0 0,-1 0-1 0 0,1-1 0 0 0,1-1-196 0 0,-2 5 21 0 0,-1 1-1 0 0,1-1 1 0 0,-1 0 0 0 0,1 1-1 0 0,-1-1 1 0 0,1 1 0 0 0,-1-1-1 0 0,1 1 1 0 0,-1 0 0 0 0,1-1-1 0 0,-1 1 1 0 0,1-1 0 0 0,0 1-1 0 0,-1 0 1 0 0,1 0 0 0 0,0-1-1 0 0,-1 1 1 0 0,1 0 0 0 0,0 0-21 0 0,14-1 126 0 0,-10 1-162 0 0,-4 0-1 0 0,0 0 1 0 0,0 1-1 0 0,-1-1 1 0 0,1 0-1 0 0,0 0 1 0 0,-1 1 0 0 0,1-1-1 0 0,0 0 1 0 0,-1 1-1 0 0,1-1 1 0 0,-1 1 0 0 0,1-1-1 0 0,0 1 1 0 0,-1-1-1 0 0,1 1 37 0 0,2 1-2485 0 0,-3-1 1101 0 0</inkml:trace>
  <inkml:trace contextRef="#ctx0" brushRef="#br0" timeOffset="18284.335">439 1307 7568 0 0,'0'0'166'0'0,"0"0"29"0"0,9-2 236 0 0,-3-1-479 0 0,-5 2 184 0 0,1 0-1 0 0,-1 1 0 0 0,0-1 0 0 0,1 0 0 0 0,-1 0 1 0 0,0 0-1 0 0,1 0 0 0 0,-1 0 0 0 0,0 0 0 0 0,0 0 1 0 0,1-1-136 0 0,-2 1 484 0 0,2-6 1518 0 0,-14-6-207 0 0,11 13-1588 0 0,0-1-1 0 0,-1 1 1 0 0,1 0 0 0 0,-1 0-1 0 0,1 0 1 0 0,-1 0 0 0 0,1 0-1 0 0,-1 1 1 0 0,1-1 0 0 0,-1 0-207 0 0,0 3 18 0 0,0 2-10 0 0,2-4-6 0 0,0 5-2 0 0,0-4-2 0 0,1-1 1 0 0,-1 0 0 0 0,1 0 0 0 0,-1 0-1 0 0,1 0 1 0 0,-1 0 0 0 0,1 0 0 0 0,0 0-1 0 0,0 0 1 0 0,-1 0 0 0 0,1 0 0 0 0,0 0 0 0 0,0 0-1 0 0,0-1 1 0 0,0 1 0 0 0,0 0 0 0 0,0-1-1 0 0,0 1 1 0 0,0-1 0 0 0,1 1 0 0 0,-1-1-1 0 0,0 1 1 0 0,0-1 0 0 0,0 0 0 0 0,1 0 0 0 0,0 1 1 0 0,2-1-6 0 0,1 1 1 0 0,-1-1 0 0 0,0 0-1 0 0,1 0 1 0 0,-1-1 0 0 0,4 0 5 0 0,-6 1-401 0 0,1 0 1 0 0,0-1 0 0 0,-1 0 0 0 0,1 0 0 0 0,-1 1 0 0 0,1-2 0 0 0,-1 1-1 0 0,1 0 1 0 0,1-1 400 0 0,-3 0-1334 0 0</inkml:trace>
  <inkml:trace contextRef="#ctx0" brushRef="#br0" timeOffset="18285.335">544 1140 2960 0 0,'0'0'64'0'0,"0"0"8"0"0,0 0 8 0 0,0 0 16 0 0,3 1-96 0 0,2 4 0 0 0,-3 0 0 0 0,1 2 0 0 0,0-3 112 0 0,-1 3 8 0 0,1 0 0 0 0,-3 0 0 0 0,2 0-120 0 0,1-1 88 0 0,-1 0-88 0 0,1 1-1512 0 0</inkml:trace>
  <inkml:trace contextRef="#ctx0" brushRef="#br0" timeOffset="18730.583">600 1282 11024 0 0,'0'0'248'0'0,"0"0"34"0"0,0 0 22 0 0,-1 1-29 0 0,-1 3-179 0 0,-1 3 169 0 0,4-6-166 0 0,-1-1 294 0 0,0 0 21 0 0,0 0-46 0 0,0 6-70 0 0,3-1-1780 0 0,1 1 906 0 0</inkml:trace>
  <inkml:trace contextRef="#ctx0" brushRef="#br0" timeOffset="19171.043">547 1178 14368 0 0,'0'0'330'0'0,"0"0"45"0"0,0 0 17 0 0,-2-5 73 0 0,-2-3 317 0 0,2 5-3752 0 0,2 3-2940 0 0</inkml:trace>
  <inkml:trace contextRef="#ctx0" brushRef="#br0" timeOffset="19172.043">614 1348 13736 0 0,'0'0'296'0'0,"0"0"64"0"0,0 0 16 0 0,0-2 16 0 0,0-2-312 0 0,0-2-80 0 0,0 2 0 0 0,0 0 0 0 0,0-1 224 0 0,2 0 32 0 0,-2 4 8 0 0,0 1 0 0 0,3-6-264 0 0,-3 6-88 0 0,0 0 0 0 0,0 0-4208 0 0,2-4-848 0 0</inkml:trace>
  <inkml:trace contextRef="#ctx0" brushRef="#br0" timeOffset="20226.043">739 1467 4464 0 0,'0'0'99'0'0,"0"0"11"0"0,0-4 116 0 0,-2-19 901 0 0,2 23-521 0 0,2-11 2888 0 0,-2 10-3447 0 0,1 1 0 0 0,-1 0 0 0 0,0-1 0 0 0,0 1 0 0 0,1-1 0 0 0,-1 1 0 0 0,0 0 0 0 0,0-1-1 0 0,1 1 1 0 0,-1 0 0 0 0,0-1 0 0 0,1 1 0 0 0,-1 0 0 0 0,1-1 0 0 0,-1 1 0 0 0,0 0 0 0 0,1 0 0 0 0,-1-1-1 0 0,1 1-46 0 0,9-4 360 0 0,-9 3-297 0 0,3 0 2 0 0,0 0 1 0 0,-1 0 0 0 0,1 1-1 0 0,0-1 1 0 0,0 1-1 0 0,-1 0 1 0 0,1 0 0 0 0,0 0-1 0 0,0 1-65 0 0,20-1 232 0 0,79-3 1374 0 0,-8 0-1342 0 0,321-36 629 0 0,-180 8 96 0 0,-91 7-654 0 0,38-7 11 0 0,208-61 54 0 0,-201 45-152 0 0,61-1-248 0 0,-206 41 35 0 0,42 0-35 0 0,-70 7-135 0 0,0 0 0 0 0,0 2 0 0 0,0 0 1 0 0,0 0-1 0 0,0 2 0 0 0,12 4 135 0 0,-25-7-354 0 0,0 0 0 0 0,0 1-1 0 0,-1 0 1 0 0,1 0 0 0 0,0 1 354 0 0,7 4-5366 0 0</inkml:trace>
  <inkml:trace contextRef="#ctx0" brushRef="#br0" timeOffset="38265.373">3192 1051 14544 0 0,'0'0'330'0'0,"0"0"45"0"0,0 0 20 0 0,0 0-39 0 0,0 0-139 0 0,0 0 285 0 0,0 0 149 0 0,0 0 28 0 0,0 0-27 0 0,0 0-146 0 0,0 0-67 0 0,-1 1-14 0 0,1 1-316 0 0,-1 0 0 0 0,0 1 0 0 0,1-1 0 0 0,-1 0 0 0 0,1 0 0 0 0,-1 0 0 0 0,1 1 0 0 0,0-1 0 0 0,0 0 0 0 0,0 0 0 0 0,0 3-109 0 0,7 26 114 0 0,-4-18-204 0 0,0 14-1635 0 0,-1-13-5300 0 0</inkml:trace>
  <inkml:trace contextRef="#ctx0" brushRef="#br0" timeOffset="40763.067">2904 405 11968 0 0,'0'0'336'0'0,"0"0"80"0"0,0 0-328 0 0,0 0-88 0 0,0 0 0 0 0,0 0 0 0 0,2 0-176 0 0,6-3-48 0 0,0-1-16 0 0,0 1 0 0 0,2-4-72 0 0,3 3-8 0 0,-4 0-8 0 0,4 1 0 0 0</inkml:trace>
  <inkml:trace contextRef="#ctx0" brushRef="#br0" timeOffset="45325.292">3447 1261 13104 0 0,'-5'-2'633'0'0,"3"1"-532"0"0,2 1 2 0 0,-1 0 0 0 0,1 0 0 0 0,-1 0 1 0 0,1 0-1 0 0,0 0 0 0 0,-1 0 0 0 0,1 0 0 0 0,0 0 0 0 0,-1 0 0 0 0,1 0 1 0 0,0-1-1 0 0,-1 1 0 0 0,1 0 0 0 0,0 0 0 0 0,0 0 0 0 0,-1-1 1 0 0,1 1-1 0 0,0 0 0 0 0,-1-1-103 0 0,2 1 30 0 0,-1-1-1 0 0,0 0 1 0 0,0 1 0 0 0,1-1 0 0 0,-1 1-1 0 0,1-1 1 0 0,-1 1 0 0 0,1-1-1 0 0,-1 0 1 0 0,1 1 0 0 0,-1 0 0 0 0,1-1-1 0 0,-1 1 1 0 0,1-1-30 0 0,31-23 78 0 0,-7 6-93 0 0,18-13-232 0 0,30-16 247 0 0,-34 24-1053 0 0,1-2-4316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07-16T10:34:30.022"/>
    </inkml:context>
    <inkml:brush xml:id="br0">
      <inkml:brushProperty name="width" value="0.025" units="cm"/>
      <inkml:brushProperty name="height" value="0.025" units="cm"/>
    </inkml:brush>
  </inkml:definitions>
  <inkml:trace contextRef="#ctx0" brushRef="#br0">106 1358 6792 0 0,'-1'0'149'0'0,"-5"-6"150"0"0,0-1-77 0 0,-3-2-184 0 0,-11-8 250 0 0,9 10 405 0 0,-7-5 858 0 0,17 11-1121 0 0,-2 1 406 0 0,3 0 18 0 0,1 3-553 0 0,4 8-346 0 0,0 0-1 0 0,1-1 1 0 0,0 0 0 0 0,2 2 45 0 0,110 147 0 0 0,-8 5 88 0 0,-84-123-57 0 0,34 55 18 0 0,116 243-49 0 0,-143-266 20 0 0,31 67 114 0 0,51 140 424 0 0,-39-94-113 0 0,-42-107-437 0 0,34 56-8 0 0,-47-98 221 0 0,2 0 0 0 0,2-2-1 0 0,1-1 1 0 0,15 14-221 0 0,-28-35 239 0 0,0-1 0 0 0,6 4-239 0 0,1-1-4004 0 0,-12-11-702 0 0</inkml:trace>
  <inkml:trace contextRef="#ctx0" brushRef="#br0" timeOffset="514.164">1 1300 7248 0 0,'0'0'209'0'0,"0"0"-5"0"0,5-7-195 0 0,-1 1-1 0 0,1 0 1 0 0,0 1-1 0 0,0-1 1 0 0,0 1-1 0 0,3-2-8 0 0,13-9-58 0 0,4-3 58 0 0,-8 7-76 0 0,-5 4 26 0 0,10-8-108 0 0,5-2 158 0 0,23-14 96 0 0,11-11-96 0 0,-58 40 3 0 0,136-94 193 0 0,-24 17 5 0 0,446-303 2152 0 0,-477 326-1916 0 0,123-75 811 0 0,-54 41-70 0 0,16 2-1178 0 0,-106 57 336 0 0,37-18 138 0 0,-62 34-273 0 0,0 2 0 0 0,1 2 1 0 0,37-7-202 0 0,-55 14 105 0 0,-5 1 36 0 0,-1 1 0 0 0,1 0 0 0 0,2 1-141 0 0,15 0 877 0 0,16 2-877 0 0,-45 1 38 0 0,1-1 0 0 0,0 1 0 0 0,-1 0 0 0 0,4 2-38 0 0,3 0 27 0 0,-6-2 2 0 0,0 1 1 0 0,-1 0 0 0 0,1 0 0 0 0,-1 0 0 0 0,0 1 0 0 0,0 0 0 0 0,1-1 0 0 0,-2 1 0 0 0,5 4-30 0 0,6 6 224 0 0,11 16-224 0 0,-13-16 74 0 0,15 19 201 0 0,-1 2-1 0 0,10 19-274 0 0,41 76 603 0 0,33 75-179 0 0,-34-59-378 0 0,49 111 304 0 0,-86-171-92 0 0,13 35 1407 0 0,6 34-1665 0 0,-41-107 174 0 0,13 40 73 0 0,12 38 88 0 0,32 61-335 0 0,-52-141 67 0 0,8 11-67 0 0,2 2-190 0 0,-13-19-690 0 0,2 7 880 0 0,-15-31-541 0 0,-1 1 0 0 0,0-1 0 0 0,-1 1 0 0 0,1 14 541 0 0,-1 6-1478 0 0,-3-12-3073 0 0,-1-7-663 0 0</inkml:trace>
  <inkml:trace contextRef="#ctx0" brushRef="#br0" timeOffset="515.164">1151 3363 11224 0 0,'14'-8'393'0'0,"1"0"1"0"0,10-4-394 0 0,7-3-147 0 0,-9 4-75 0 0,68-37 1252 0 0,23-19-1030 0 0,216-148-112 0 0,-70 30 112 0 0,-28 19 414 0 0,-121 90 113 0 0,218-139 320 0 0,121-35-173 0 0,-418 233-931 0 0,-2 0-20 0 0</inkml:trace>
  <inkml:trace contextRef="#ctx0" brushRef="#br0" timeOffset="516.164">469 2161 11600 0 0,'-45'0'1308'0'0,"44"0"-1124"0"0,1 0 53 0 0,0 0 10 0 0,0 0-19 0 0,1 0-83 0 0,21-9-44 0 0,-1-1-1 0 0,0-1 1 0 0,17-11-101 0 0,-10 5 21 0 0,49-29-21 0 0,60-33 0 0 0,48-25 0 0 0,3-14 0 0 0,-59 35 4 0 0,252-166 248 0 0,24-3 1056 0 0,-279 175-1106 0 0,35-21-40 0 0,-128 81-162 0 0,0 1 0 0 0,1 2 0 0 0,14-3 0 0 0,-21 7-226 0 0,-11 4-412 0 0,11-2 638 0 0,-20 6-180 0 0,-2 1-275 0 0,0 0-1 0 0,1 0 1 0 0,-1 0-1 0 0,4 0 456 0 0,-5 1-582 0 0</inkml:trace>
  <inkml:trace contextRef="#ctx0" brushRef="#br0" timeOffset="517.164">923 2282 10680 0 0,'0'0'241'0'0,"0"0"38"0"0,0 0 11 0 0,0 0-28 0 0,3-4-132 0 0,-2 1-75 0 0,1 1-1 0 0,0-1 0 0 0,-1 1 0 0 0,1 0 1 0 0,0 0-1 0 0,1 0 0 0 0,-1 0 0 0 0,0 0 1 0 0,0 1-1 0 0,1-1-54 0 0,7-6 153 0 0,21-15 1005 0 0,11-7-1158 0 0,-9 8 325 0 0,11-10-325 0 0,123-105 184 0 0,-104 87-189 0 0,-46 37-178 0 0,1 1 0 0 0,7-3 183 0 0,-12 8-198 0 0,9-5-150 0 0,0 1-4 0 0</inkml:trace>
  <inkml:trace contextRef="#ctx0" brushRef="#br0" timeOffset="518.164">1132 2366 9760 0 0,'0'0'222'0'0,"0"0"30"0"0,0 0 18 0 0,1 5 2 0 0,-1-5-270 0 0,0 1 1 0 0,1-1 0 0 0,-1 1 0 0 0,0-1 0 0 0,1 0 0 0 0,-1 1-1 0 0,0-1 1 0 0,1 0 0 0 0,-1 1 0 0 0,1-1 0 0 0,-1 0-1 0 0,0 0 1 0 0,1 1 0 0 0,-1-1 0 0 0,1 0 0 0 0,-1 0-1 0 0,1 0 1 0 0,-1 1 0 0 0,1-1 0 0 0,-1 0 0 0 0,1 0-3 0 0,0 0 17 0 0,1 0 0 0 0,-1 0 0 0 0,0 0 0 0 0,1 0 0 0 0,-1-1 0 0 0,0 1 1 0 0,1 0-1 0 0,0-1-17 0 0,3-1 89 0 0,0 0 0 0 0,-1 0 1 0 0,5-3-90 0 0,6-4 198 0 0,0-1 1 0 0,-1-1-1 0 0,7-7-198 0 0,38-39 376 0 0,-49 48-331 0 0,87-92 233 0 0,-44 45-207 0 0,-32 33-87 0 0,37-36-519 0 0,-32 33-2383 0 0,-3 4-1010 0 0</inkml:trace>
  <inkml:trace contextRef="#ctx0" brushRef="#br0" timeOffset="519.164">1302 2668 10136 0 0,'0'1'10'0'0,"-1"-1"0"0"0,1 0 1 0 0,0 1-1 0 0,0-1 1 0 0,-1 0-1 0 0,1 1 0 0 0,0-1 1 0 0,0 0-1 0 0,0 1 0 0 0,-1-1 1 0 0,1 0-1 0 0,0 1 0 0 0,0-1 1 0 0,0 1-1 0 0,0-1 0 0 0,0 0 1 0 0,0 1-1 0 0,0-1 1 0 0,0 1-1 0 0,0-1 0 0 0,0 0 1 0 0,0 1-11 0 0,0-1 15 0 0,0 0-1 0 0,0 1 1 0 0,1-1 0 0 0,-1 0 0 0 0,0 0 0 0 0,0 0 0 0 0,1 0-1 0 0,-1 0 1 0 0,0 0 0 0 0,0 1 0 0 0,1-1 0 0 0,-1 0 0 0 0,0 0-1 0 0,0 0 1 0 0,1 0 0 0 0,-1 0 0 0 0,0 0 0 0 0,1 0 0 0 0,-1 0-1 0 0,0 0 1 0 0,0 0 0 0 0,1 0 0 0 0,-1 0 0 0 0,0 0-15 0 0,3-1 78 0 0,-1 1 1 0 0,1-1 0 0 0,-1 0-1 0 0,1 0 1 0 0,-1 0 0 0 0,2 0-79 0 0,10-9 32 0 0,1 0 1 0 0,-1 0-1 0 0,11-12-32 0 0,-3 3 76 0 0,1-1 82 0 0,-1 3 125 0 0,12-14-283 0 0,151-160 26 0 0,-69 81-26 0 0,-91 88 0 0 0</inkml:trace>
  <inkml:trace contextRef="#ctx0" brushRef="#br0" timeOffset="520.164">1425 2839 10512 0 0,'0'0'296'0'0,"0"0"64"0"0,5-2-288 0 0,3-2-72 0 0,4-1 0 0 0,0-1 0 0 0,3-3 224 0 0,-1-4 32 0 0,5-2 8 0 0,3-4 0 0 0,0-1-424 0 0,2-4-80 0 0,3-1-16 0 0,2-4-8 0 0,0 3 328 0 0,0 1 72 0 0,1 1 16 0 0,1 1-4816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A8975609DC690428C09D63B90CC7141" ma:contentTypeVersion="4" ma:contentTypeDescription="Create a new document." ma:contentTypeScope="" ma:versionID="85458a57a0036ca56ab6e74b0a7b73e5">
  <xsd:schema xmlns:xsd="http://www.w3.org/2001/XMLSchema" xmlns:xs="http://www.w3.org/2001/XMLSchema" xmlns:p="http://schemas.microsoft.com/office/2006/metadata/properties" xmlns:ns2="326b3232-4068-4672-b3aa-167dcaacc611" targetNamespace="http://schemas.microsoft.com/office/2006/metadata/properties" ma:root="true" ma:fieldsID="98f180a948b4561f073056a4733c327e" ns2:_="">
    <xsd:import namespace="326b3232-4068-4672-b3aa-167dcaacc6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6b3232-4068-4672-b3aa-167dcaacc6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703E31-13D7-4B95-A2CB-A87488CF0854}"/>
</file>

<file path=customXml/itemProps2.xml><?xml version="1.0" encoding="utf-8"?>
<ds:datastoreItem xmlns:ds="http://schemas.openxmlformats.org/officeDocument/2006/customXml" ds:itemID="{64347E23-CFD1-4EE2-B175-C10CA04B27D9}"/>
</file>

<file path=customXml/itemProps3.xml><?xml version="1.0" encoding="utf-8"?>
<ds:datastoreItem xmlns:ds="http://schemas.openxmlformats.org/officeDocument/2006/customXml" ds:itemID="{44C306A0-E77A-43EF-A9C8-C3A3E9D88008}"/>
</file>

<file path=docProps/app.xml><?xml version="1.0" encoding="utf-8"?>
<Properties xmlns="http://schemas.openxmlformats.org/officeDocument/2006/extended-properties" xmlns:vt="http://schemas.openxmlformats.org/officeDocument/2006/docPropsVTypes">
  <Template>Normal</Template>
  <TotalTime>970</TotalTime>
  <Pages>16</Pages>
  <Words>7559</Words>
  <Characters>43089</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sh Pandey</dc:creator>
  <cp:keywords/>
  <dc:description/>
  <cp:lastModifiedBy>Sandesh Pandey</cp:lastModifiedBy>
  <cp:revision>11</cp:revision>
  <dcterms:created xsi:type="dcterms:W3CDTF">2019-07-15T21:39:00Z</dcterms:created>
  <dcterms:modified xsi:type="dcterms:W3CDTF">2019-07-16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8975609DC690428C09D63B90CC7141</vt:lpwstr>
  </property>
</Properties>
</file>